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948EE" w14:textId="77777777" w:rsidR="002163EC" w:rsidRDefault="002163EC" w:rsidP="002163EC">
      <w:pPr>
        <w:pStyle w:val="CVFigureCoverpage"/>
        <w:rPr>
          <w:rFonts w:cs="Lucida Grande"/>
        </w:rPr>
      </w:pPr>
    </w:p>
    <w:p w14:paraId="2BBF978C" w14:textId="338D1C55" w:rsidR="00CF47AD" w:rsidRPr="001B104E" w:rsidRDefault="00510FCE" w:rsidP="000C403C">
      <w:pPr>
        <w:rPr>
          <w:rFonts w:cs="Lucida Grande"/>
        </w:rPr>
      </w:pPr>
      <w:r>
        <w:rPr>
          <w:noProof/>
          <w:lang w:val="en-IN" w:eastAsia="en-IN"/>
        </w:rPr>
        <w:pict w14:anchorId="294019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 o:spid="_x0000_s1114" type="#_x0000_t75" style="position:absolute;margin-left:-79.45pt;margin-top:29.25pt;width:357.5pt;height:677.6pt;z-index:251657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2twgAAANwAAAAPAAAAZHJzL2Rvd25yZXYueG1sRI9Bi8Iw&#10;FITvwv6H8ARvmiquaNcoS0EQb3Y9eHwmb5ti81KaqPXfG2Fhj8PMfMOst71rxJ26UHtWMJ1kIIi1&#10;NzVXCk4/u/ESRIjIBhvPpOBJAbabj8Eac+MffKR7GSuRIBxyVGBjbHMpg7bkMEx8S5y8X985jEl2&#10;lTQdPhLcNXKWZQvpsOa0YLGlwpK+ljenYOeqT3tZTFc6O19KXcjycDgVSo2G/fcXiEh9/A//tfdG&#10;wXw5h/eZdATk5gUAAP//AwBQSwECLQAUAAYACAAAACEA2+H2y+4AAACFAQAAEwAAAAAAAAAAAAAA&#10;AAAAAAAAW0NvbnRlbnRfVHlwZXNdLnhtbFBLAQItABQABgAIAAAAIQBa9CxbvwAAABUBAAALAAAA&#10;AAAAAAAAAAAAAB8BAABfcmVscy8ucmVsc1BLAQItABQABgAIAAAAIQBW7a2twgAAANwAAAAPAAAA&#10;AAAAAAAAAAAAAAcCAABkcnMvZG93bnJldi54bWxQSwUGAAAAAAMAAwC3AAAA9gIAAAAA&#10;">
            <v:imagedata r:id="rId8" o:title="" cropleft="2066f"/>
            <v:path arrowok="t"/>
          </v:shape>
        </w:pict>
      </w:r>
    </w:p>
    <w:p w14:paraId="70259B77" w14:textId="298BF781" w:rsidR="005B5683" w:rsidRPr="001B104E" w:rsidRDefault="005B5683" w:rsidP="000C403C">
      <w:pPr>
        <w:rPr>
          <w:rFonts w:cs="Lucida Grande"/>
        </w:rPr>
      </w:pPr>
    </w:p>
    <w:p w14:paraId="6DCA1A9D" w14:textId="2D72C721" w:rsidR="0084239E" w:rsidRPr="001B104E" w:rsidRDefault="0084239E" w:rsidP="000C403C">
      <w:pPr>
        <w:rPr>
          <w:rFonts w:cs="Lucida Grande"/>
        </w:rPr>
      </w:pPr>
    </w:p>
    <w:p w14:paraId="7D6BF8EF" w14:textId="2FCBF232" w:rsidR="005B5683" w:rsidRPr="001B104E" w:rsidRDefault="005B5683" w:rsidP="000C403C">
      <w:pPr>
        <w:rPr>
          <w:rFonts w:cs="Lucida Grande"/>
        </w:rPr>
      </w:pPr>
    </w:p>
    <w:p w14:paraId="3239EB6D" w14:textId="4E428220" w:rsidR="00D97770" w:rsidRPr="001B104E" w:rsidRDefault="00D97770" w:rsidP="000C403C">
      <w:pPr>
        <w:rPr>
          <w:rFonts w:cs="Lucida Grande"/>
        </w:rPr>
      </w:pPr>
    </w:p>
    <w:p w14:paraId="73097F26" w14:textId="12EB5360" w:rsidR="00D97770" w:rsidRPr="001B104E" w:rsidRDefault="00D97770" w:rsidP="000C403C">
      <w:pPr>
        <w:rPr>
          <w:rFonts w:cs="Lucida Grande"/>
        </w:rPr>
      </w:pPr>
    </w:p>
    <w:p w14:paraId="4E5FCABE" w14:textId="77777777" w:rsidR="00D97770" w:rsidRPr="001B104E" w:rsidRDefault="00D97770" w:rsidP="000C403C">
      <w:pPr>
        <w:rPr>
          <w:rFonts w:cs="Lucida Grande"/>
        </w:rPr>
      </w:pPr>
    </w:p>
    <w:p w14:paraId="4BF1B144" w14:textId="77777777" w:rsidR="00666A54" w:rsidRPr="001B104E" w:rsidRDefault="00666A54" w:rsidP="000E2921">
      <w:pPr>
        <w:pStyle w:val="CVSubtitle"/>
      </w:pPr>
    </w:p>
    <w:p w14:paraId="122A5A2B" w14:textId="3BD2BFB1" w:rsidR="000E2921" w:rsidRPr="001B104E" w:rsidRDefault="00510FCE" w:rsidP="00545ABC">
      <w:pPr>
        <w:pStyle w:val="CVSubtitle"/>
      </w:pPr>
      <w:r>
        <w:rPr>
          <w:noProof/>
          <w:lang w:val="en-IN" w:eastAsia="en-IN"/>
        </w:rPr>
        <w:pict w14:anchorId="5C5560E9">
          <v:group id="_x0000_s1311" style="position:absolute;left:0;text-align:left;margin-left:176.25pt;margin-top:30.8pt;width:250.75pt;height:166.7pt;z-index:251659264" coordorigin="4965,6243" coordsize="5015,3334">
            <v:shapetype id="_x0000_t202" coordsize="21600,21600" o:spt="202" path="m,l,21600r21600,l21600,xe">
              <v:stroke joinstyle="miter"/>
              <v:path gradientshapeok="t" o:connecttype="rect"/>
            </v:shapetype>
            <v:shape id="Text Box 487" o:spid="_x0000_s1117" type="#_x0000_t202" style="position:absolute;left:4965;top:7669;width:5015;height:1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DKpxwAAANwAAAAPAAAAZHJzL2Rvd25yZXYueG1sRI/Na8JA&#10;FMTvQv+H5RV6002lrSG6EQlIRdqDHxdvz+zLB2bfptmtpv3rXUHwOMzMb5jZvDeNOFPnassKXkcR&#10;COLc6ppLBfvdchiDcB5ZY2OZFPyRg3n6NJhhou2FN3Te+lIECLsEFVTet4mULq/IoBvZljh4he0M&#10;+iC7UuoOLwFuGjmOog9psOawUGFLWUX5aftrFKyz5TdujmMT/zfZ51exaH/2h3elXp77xRSEp94/&#10;wvf2Sit4iydwOxOOgEyvAAAA//8DAFBLAQItABQABgAIAAAAIQDb4fbL7gAAAIUBAAATAAAAAAAA&#10;AAAAAAAAAAAAAABbQ29udGVudF9UeXBlc10ueG1sUEsBAi0AFAAGAAgAAAAhAFr0LFu/AAAAFQEA&#10;AAsAAAAAAAAAAAAAAAAAHwEAAF9yZWxzLy5yZWxzUEsBAi0AFAAGAAgAAAAhAObAMqnHAAAA3AAA&#10;AA8AAAAAAAAAAAAAAAAABwIAAGRycy9kb3ducmV2LnhtbFBLBQYAAAAAAwADALcAAAD7AgAAAAA=&#10;" filled="f" stroked="f" strokeweight=".5pt">
              <v:textbox style="mso-next-textbox:#Text Box 487">
                <w:txbxContent>
                  <w:sdt>
                    <w:sdtPr>
                      <w:rPr>
                        <w:rFonts w:ascii="Century Gothic" w:eastAsiaTheme="majorEastAsia" w:hAnsi="Century Gothic" w:cstheme="majorBidi"/>
                        <w:noProof/>
                        <w:color w:val="0D0D0D" w:themeColor="text1" w:themeTint="F2"/>
                        <w:sz w:val="72"/>
                        <w:szCs w:val="72"/>
                      </w:rPr>
                      <w:alias w:val="Title"/>
                      <w:id w:val="1317839353"/>
                      <w:dataBinding w:prefixMappings="xmlns:ns0='http://schemas.openxmlformats.org/package/2006/metadata/core-properties' xmlns:ns1='http://purl.org/dc/elements/1.1/'" w:xpath="/ns0:coreProperties[1]/ns1:title[1]" w:storeItemID="{6C3C8BC8-F283-45AE-878A-BAB7291924A1}"/>
                      <w:text/>
                    </w:sdtPr>
                    <w:sdtContent>
                      <w:p w14:paraId="005F3031" w14:textId="62414124" w:rsidR="00510FCE" w:rsidRDefault="00510FCE" w:rsidP="00054460">
                        <w:pPr>
                          <w:spacing w:line="240" w:lineRule="auto"/>
                          <w:rPr>
                            <w:rFonts w:ascii="Century Gothic" w:eastAsiaTheme="majorEastAsia" w:hAnsi="Century Gothic" w:cstheme="majorBidi"/>
                            <w:noProof/>
                            <w:color w:val="0D0D0D" w:themeColor="text1" w:themeTint="F2"/>
                            <w:sz w:val="72"/>
                            <w:szCs w:val="72"/>
                          </w:rPr>
                        </w:pPr>
                        <w:r w:rsidRPr="00540538">
                          <w:rPr>
                            <w:rFonts w:ascii="Century Gothic" w:eastAsiaTheme="majorEastAsia" w:hAnsi="Century Gothic" w:cstheme="majorBidi"/>
                            <w:noProof/>
                            <w:color w:val="0D0D0D" w:themeColor="text1" w:themeTint="F2"/>
                            <w:sz w:val="72"/>
                            <w:szCs w:val="72"/>
                          </w:rPr>
                          <w:t>User Guide</w:t>
                        </w:r>
                      </w:p>
                    </w:sdtContent>
                  </w:sdt>
                  <w:p w14:paraId="1A035CE4" w14:textId="7A8056A5" w:rsidR="00510FCE" w:rsidRPr="001F0090" w:rsidRDefault="00510FCE" w:rsidP="00054460">
                    <w:pPr>
                      <w:rPr>
                        <w:rFonts w:asciiTheme="majorHAnsi" w:eastAsiaTheme="majorEastAsia" w:hAnsiTheme="majorHAnsi" w:cstheme="majorBidi"/>
                        <w:noProof/>
                        <w:color w:val="EA2E29"/>
                        <w:sz w:val="32"/>
                        <w:szCs w:val="40"/>
                      </w:rPr>
                    </w:pPr>
                    <w:r>
                      <w:rPr>
                        <w:rFonts w:asciiTheme="majorHAnsi" w:eastAsiaTheme="majorEastAsia" w:hAnsiTheme="majorHAnsi" w:cstheme="majorBidi"/>
                        <w:noProof/>
                        <w:color w:val="EA2E29"/>
                        <w:sz w:val="32"/>
                        <w:szCs w:val="32"/>
                      </w:rPr>
                      <w:t>March 2020</w:t>
                    </w:r>
                  </w:p>
                  <w:p w14:paraId="7C6CF9E3" w14:textId="77777777" w:rsidR="00510FCE" w:rsidRDefault="00510FCE" w:rsidP="00054460">
                    <w:pPr>
                      <w:spacing w:line="240" w:lineRule="auto"/>
                      <w:rPr>
                        <w:rFonts w:ascii="Century Gothic" w:eastAsiaTheme="majorEastAsia" w:hAnsi="Century Gothic" w:cstheme="majorBidi"/>
                        <w:noProof/>
                        <w:color w:val="0D0D0D" w:themeColor="text1" w:themeTint="F2"/>
                        <w:sz w:val="72"/>
                        <w:szCs w:val="72"/>
                      </w:rPr>
                    </w:pPr>
                  </w:p>
                </w:txbxContent>
              </v:textbox>
            </v:shape>
            <v:shape id="graphics2" o:spid="_x0000_s1118" type="#_x0000_t75" style="position:absolute;left:5129;top:6243;width:2391;height:5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jfLxAAAANwAAAAPAAAAZHJzL2Rvd25yZXYueG1sRE/LagIx&#10;FN0X/IdwhW5KzShFdDQziFDURcEXlO5uJ9fJ4ORmOkk1/ftmUejycN7LMtpW3Kj3jWMF41EGgrhy&#10;uuFawfn0+jwD4QOyxtYxKfghD2UxeFhirt2dD3Q7hlqkEPY5KjAhdLmUvjJk0Y9cR5y4i+sthgT7&#10;Wuoe7ynctnKSZVNpseHUYLCjtaHqevy2CqKfZJ/t2+kQP742T5v5+86afafU4zCuFiACxfAv/nNv&#10;tYKXWVqbzqQjIItfAAAA//8DAFBLAQItABQABgAIAAAAIQDb4fbL7gAAAIUBAAATAAAAAAAAAAAA&#10;AAAAAAAAAABbQ29udGVudF9UeXBlc10ueG1sUEsBAi0AFAAGAAgAAAAhAFr0LFu/AAAAFQEAAAsA&#10;AAAAAAAAAAAAAAAAHwEAAF9yZWxzLy5yZWxzUEsBAi0AFAAGAAgAAAAhAJ4CN8vEAAAA3AAAAA8A&#10;AAAAAAAAAAAAAAAABwIAAGRycy9kb3ducmV2LnhtbFBLBQYAAAAAAwADALcAAAD4AgAAAAA=&#10;">
              <v:imagedata r:id="rId9" o:title=""/>
            </v:shape>
          </v:group>
        </w:pict>
      </w:r>
    </w:p>
    <w:p w14:paraId="770A622E" w14:textId="77777777" w:rsidR="00D97770" w:rsidRPr="001B104E" w:rsidRDefault="00D97770" w:rsidP="000C403C">
      <w:pPr>
        <w:rPr>
          <w:rFonts w:cs="Lucida Grande"/>
        </w:rPr>
      </w:pPr>
    </w:p>
    <w:p w14:paraId="64658069" w14:textId="4BDB63E1" w:rsidR="003B17D2" w:rsidRPr="001B104E" w:rsidRDefault="00510FCE" w:rsidP="003B17D2">
      <w:pPr>
        <w:pStyle w:val="CVFrontMatter"/>
      </w:pPr>
      <w:r>
        <w:rPr>
          <w:noProof/>
        </w:rPr>
        <w:pict w14:anchorId="1FBFD5DC">
          <v:group id="Group 8" o:spid="_x0000_s1300" style="position:absolute;left:0;text-align:left;margin-left:184.45pt;margin-top:16.6pt;width:216.8pt;height:27.3pt;z-index:251660288;mso-width-relative:margin;mso-height-relative:margin" coordsize="3120,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8ViNRoAAL+sAAAOAAAAZHJzL2Uyb0RvYy54bWzsXV1vWzmSfV9g/4PgxwXS1tWXJaPdA/RH&#10;GgtkZhtoL/ZZkeUPjC1pJSVOz2L/+55iVfFWXZIWFWcymKzmoSeieesWD8li1WGR9/s/fXp67H1c&#10;bncP69XVWfNd/6y3XC3WNw+ru6uz/7x++2Z61tvt56ub+eN6tbw6+2O5O/vTD//6L98/by6Xg/X9&#10;+vFmue1ByGp3+by5Orvf7zeX5+e7xf3yab77br1ZrvDH2/X2ab7Hz+3d+c12/gzpT4/ng35/cv68&#10;3t5stuvFcrdD6c/8x7Mfgvzb2+Vi/x+3t7vlvvd4dQbd9uG/2/Df9/Tf8x++n1/ebeeb+4eFqDH/&#10;DC2e5g8rvDSK+nm+n/c+bB8SUU8Pi+16t77df7dYP52vb28fFsvQBrSm6Xda8+t2/WET2nJ3+Xy3&#10;iTAB2g5Ony128ZePv217Dzfou+ast5o/oY/Ca3tTwuZ5c3eJKr9uN79vfttKwR3/6r1//vP6BvXn&#10;H/br0PhPt9snAgHN6n0KGP8RMV5+2vcWKBxMR6NpH12xwN+Go8ls3HAnLO7RU8lji/tf5MFhM9Cn&#10;puGR8/klv/CctBSlSGWMpF0L1u51YP1+P98sQx/sCAkFa6xgvd0ulzQ8e82YAQvVCC1CYrd5t178&#10;dddbrX+5edj/tn5Y7aEPq0+KQiJXpR87PHQQ1MH0YnLWA3azEeMWgR2NGFTUoL9EeOaXiw+7/a/L&#10;deib+cd3uz2P+hv8K4zZG+n4awB8+/SICfBv572mP+w903/5NXexEsZJrDQZ9e57TTPr1hmYOrNp&#10;Xs7Q1Jlc5OWgSfFdzSQvB10R65TkALJYp2nyci5MnZIcWLMoZzjIy5mZOgRiFqDGQj3r5yXRlIyv&#10;m40LkhzWBYwaC3bTbwqiLNyTUvdbvJtmWhBlER8XRkBjIccoKoiyoI9LWjnUS6LIgkRARwVRA4t6&#10;0xRG5sDCXhhRA4v6pNC8gQV9MMqPhIEDvYD5wGLe9AvDc2BBH5daZzEvWoKBBX0yyHff0GJeFDW0&#10;oJesytBiPiu0b2hBx8jLTr+hBX1c6L6hA73QfUMHekknh3lJJ4t5sXUWcts6mPs7Nejze7Xxi08r&#10;MfL4V29OTlk/LNWb9Y7WWrL4WEuudUFFLVoRCpUBP1UOKwLe93JlIEyVw6p4sDJApMq6cL0sGThR&#10;5bDoHJRMhpZqw5byoviy7EbaCINZVV1ayYv/YWWknTB8VdKlpby+HpRO1o2aCgNWI50sWKhe11Sy&#10;U6F6XY+SMQrV65o6kKbCpNToTkaFpMNsVFXXkVvXVLIOQXpdU8kEhOp1TR1KU4euqdy7Mlm3iFu6&#10;Ecv2rIeI5T21d365me9pjus/e89wKuGp9e7Jj5+FGf60/ri8Xocae5rq4e9QcxL8RryurbD48P5h&#10;8ePyb746YzYJjcIbRQjsNAlxpTNuERdSQ5w8/4vlXOTEkAObyG4Y3CNkYy5mxACcVLbVokpvMQ/T&#10;MI4iKNz82UT6JiBFaxVeSKjLCD0Iyph1bBrx7AUqLQ1DXd854wkwiyP0oPQZKzTzPceQz8SB5zei&#10;Iax6nFwHhSPkCI8AHx6fAQOJVOBD2dKJNihEmFWwT7ij4G06QYxBDD9Y+zH3hpRWiR+r9g6GMY+j&#10;rnjVPs7eg+CMVU+n/UhQ9m0aqfgAWZX2mO+MvRuU0tuuTIZ7veas+MjpzWrDAJuOlrWBm1KlNKJ+&#10;UtpJETPixxD82FATfVQ7j9TSjV13ainGktE8loaBW6V6fMRjS+aXLIybvLGuGl1vDBeP690yaNMa&#10;Y5mD0mqdI+3fvQSpze8eunl2IUPJoSC4tx7FwdFLTj7aBefCwRYKsZTZwo7OXlP/i/XGEkiyMWWN&#10;mAnPO18o1osL024SHPEHWhkD+RGXyFC7JUB268eHm7cPj4+0NO62d+9/etz2Ps7BD/7ydtTHWg5V&#10;8Iir9hi84tWaHuM/cwm4F1mFiYUJfN//zJrBqP/jYPbm7WR68Wb0djR+M7voT9/0m9mPs0l/NBv9&#10;/PZ/aYVuRpf3Dzc3y9W7h9VSucdmVEdXCQvKrGFgH8kHmI0RKIZ2FRvZD//LNRJk4+om9MP9cn7z&#10;i/x7P3945H+fe40DSmi2/n8AAlQc81jMw71f3/wBTgv8MIjX+/X2b2e9Z3CtV2e7//4w3y7Peo//&#10;vgIfNmtGI5iaffgxGl+QI7u1f3lv/7L68PTTGt0FCzJfLSD16myv//xpz9wuyFX0/7vV75sFVQxe&#10;0Ha3v/70X/PtprfBP/EQlP/LWvm9+aUyYzSIYl20jprEDZEfYBe/Es1ILjpzspFmRBH6yHGHfxea&#10;sT/h2dz0ZXLSCA8ELs1PIm8HMDA8GZT3/SyekaNvNfp5mrFpmEYTi9tWgo4tnxO4k1QQzGCs0zTM&#10;UiSC4Ae1lYiDSeWg2bHKeBJ4hUQMFsdYh/nBVI7lAphUSMTAhYlimBxMxVgiQEiqRI5jGZv+ON8w&#10;RzNeMCOUirJQTwJhmerkacYS1vBv2+aBgcqiTV58xKDY/xQdxFrFkWQRL4uyoEP1vFYWdaFfEqjI&#10;fEWlBrO8JMcyCrebSrKgXwS+MgXdsYyzwohyLOOsgLljGSdMEqc6WcgvCkPKkYzCxqaSahB3HKNF&#10;HGb6RHhlGL0T4VWkL3lFu8aE4XXrZSrwH0F4ka8aKdvPYoFgH5gFGmZZIPX/I7/5cmAxYgcdRpMg&#10;U/Ihhq4u2hf6RlZOasnB2KKRwLvvqBOOOqc+kOJAQb3zw6K5r8HkGb0JGzgueKspFKKmPigWmsbF&#10;QxJrOZSEouG31cEBHEhBH1wToCFKClyP9gFW81B6UR8XS3ztGSDspQdMYDYMKBPug2P6EtE2C3KD&#10;IrIxDppIuMSZeHCoRDbGC5IY14/PZJB3hksx6lak66Juqc1ucOwXHtJTN6Ilhj6CrVMeCL1sukXR&#10;9PNFBh+TeFUDbcp9NXNUiNB+Fy4Yx2ChXmXSpEq2jDI0wCgu4TtYflN4wSP4CC5ixNo40eS9UjTi&#10;hl23I/MDAO050QUnugDh7LdBF4xoRnX4AirDnMsTBvhDoDc+Iw1pCOMR7H2XHxhRTBb4gYma0Vfx&#10;A02INbGVECxHG/rj9THIapDTQ/v8Ys/aSlg5Y6WCHE8PFOTYiLUgx8arnKqTaGMjp1KzYOGixgUx&#10;LmwqaGPj1EFBjmMHOHjOwGxx5myvpF1kbaPSzFdkBFmgERVn+8tRA7OQl5GRZKEeMBOT6uTARuCI&#10;eD4jysJdGkTY1mib13DImxFlIUduUbZ9jhooinLcQHlsW9SbSYjEU7UcO1CWZQd4WZYFvukXkPdp&#10;SEW9LPLjfgEuhzxnpGWaaJEfMn+VjAefhjQojAeXhtQUhrtPQwqsTKqUT0Ni1jFVysI+K0mqQt3l&#10;IRVFWdCLg4ESFOJ0ngYmLNM+C3pRFNH6B0WNrIkpDquRHe4lrchtju8bFQYoBaqxErO0aftGDvXC&#10;oKJAOErivNKMJAv6qCTJYl5aGygab1/XL0wa2m42tfKGj0KktpK1fHCKT7zaiVdDSHVKJEvSJYUs&#10;uoZ1J9/5UA7kPyKRLOiUS/UkW0y9CnNbozvZ21C9rqnC/l3DblZJh+UM0iN99WLmKVJQuHqk6V6s&#10;Lhk317ByRhnurtek2MG4M7nKW8otd8rpDEK9YzWU17YVPAHB1bEuAAKprfwR1qa0UNk4leul+V8s&#10;m5/QxciWcffr67he7LODNByr50gpboYrEiDqxSpynsSRZrsEFqmJrSrp2YMqk89NkDqCU2amo4eF&#10;Niyk6rj3MKATrMeQ7IRMedpoKMoVhQpuk1udsFz/6ROOMJOQG5traLv2oBbWU+NwsYLeDpBG5rsv&#10;VMKxfuA1F9leE66vw2xLKXOFND0P4kIxHGE+cfwqIqlQOnVwaWk7H2vka/+FJivIDbiMzLxEpGSL&#10;61qgz/T9uI7Fvg2x+Ij+lWf4HFjbBNaVWZluKSxm7XzSRrOlbwWxafDmpZFkT85Mq8SHBxCCYDPK&#10;G/LHaRZ7CyFp45wxWye+L2bXDSAcpiPpfnjOeHNhHF5ZJVyewBQwqkuhH5tSSFOxFvf4iJ/+rGTj&#10;R5PWjSvR4ZEvewKd5Qj7GJlxH41cvV3QR7yesdQN+lhaD4484rddkKZNyntbITURutUCr1tkbr7K&#10;FpYbRZrzHX2aw+aMVxDekY5TiU0Q+5ixEAEb2oIdkFq1ZaXsJKSyGIBgRqiuvjiWe6Twpu8WvyjI&#10;DVEtLQ3GU/Im0iJPyZvbbyx5c0wbqp3dGCrDFPvSuzFwunhV03yHmKx5gYWNT9rrKva6zRg+hI0t&#10;nmA+2o0WRyeNAt0Jh7JTCXat5ZxAH1OKXSLJMnhwSokYTiWhVYclwWOIlcDaZwWhi2Idpt1SjQBt&#10;rFOSk9J3qRzH3pVaRsYyvi1s7qSCYEjbOkWM3K5MSZJFO/CJKdZuT6aEkUvXLAmqAbuxaGPzINtr&#10;fkemNJLoYEyEsiTK78iURLkdmULzKFk7vg4DOz+83X5MSZIb3kVJdny7UQBf9UThnihcuItflcKl&#10;EOmVyYuwEHSEFUaICI6WPmMahVaLEI2wkcL72ho+wNH6EhypUdNioSg6xUKL0Nvr3WDRCGYkLHby&#10;BhGFXKhMKWdkVAWUtHyjG/kJDQWgX1ooTvYRsuUJnw6ovnq3PR3cPdr+F0MgUbaHmFsjAGtzXGdU&#10;ocJPcDadl8LhkS+rD2p4tLie5O51RQJRvVh5oENocCN8mpzUBH9TOwBlLPAT2m4ZNb5QWb8jhOsj&#10;XSUZlE7GnSUVq3qRKAsaxx5cOkKSFppuqJMtlsKPB7UffuRoaXHen+LTU3xK5wy/sfh0Qq5oJz6l&#10;MpieLx2fsq2Tia6x6RDEKsemnHKMif2q2HQaTjUhRyIsufnQNDjcfJScfGRp/rX13HEWC3FpKgZg&#10;Re8+RKWpGOe2jwpyrNc+DPFNKgjmLr6rGYVcpVQhGyhxNJkKcmEpp7qkgmyYNAoJkKkgWplalYYh&#10;nEwlucB0GHL8MqIs2pyYl5Fk4eZLxjKSHOAFvF1kirwhBJQZSRbxcTiyl9HJIt4Um+cwR3pidjS5&#10;2LQZFFD3wSk6OSvLBae4PSTfRB+ejgptdOFpWZYDHnlWeb3sUJeb4lLoXbrgtKSWg55P32ZEWehL&#10;5sAdKMRQyKPl0gUvQiJqOiB8tmBRlB3vk8JkdumCTamBtGsdZ2FIF8woZVHn46ApUi5bsDCZsWfX&#10;vmwacukygizkJUHWwADL7Ax0mYIFQS5RkO/TSzUijzhiVBrmLk+w0DSXJlgaAi5NsLC6uCzB0rCk&#10;oy1RbSMIq+KJyzlxOV+byylmkZ3udSsdL87f61YE8p8gHY9C7dcRelieAqEHM50j9OTaMKVSXmbz&#10;9DytpdTkXKFLFUF0TwzCESSekAVuL7+hFRlisB9hKTxJQ8HVoLUMTSOnpf3lTA3Ze4jnSwCVuIGv&#10;H0qZNatjOmgpgyB+JAqixTtTirWRSuvTNhryceIjrXhhrzx3Q04T6rYXGx7Of5CDmh5lydtw5Klm&#10;ooXCKmQkG8Nny9FmFlQc+7QFHjGcFFElW4lobLua0UEXxkJ449OI9GD0EbAIADRIjHglzJpOjpWY&#10;ZEQR9YNSuqpBdGTfoC3w56mJGQsNOybPKl4H4KGW2YDQwr2YDAVBd9QbeLIQf2fbIDOrc+ugTkO5&#10;Q7Cul9UGdGapDKKGM8N0UmgC1TioU/UC5ISFVvMjUVC+lGe0BK914qXb1EkWZp7J1BgFSynP82PE&#10;a6an116SYhHD2F7R/MkjwBET1kGZKAYaKJxLq5CxDTziBDxL0Tv0ZdcmSMYyY0YTWzROK6vCXB5w&#10;KxKX5ZKxcQ8qXnaEYJ9ayIKBeKIxl1UJZqPlhzhRCoSysz8yR+uHNzqbpLjj+khHozLJDXFjT90A&#10;v53kf7kh7HpK8vp8Gc+ZguATr3/i9b9JXh9TLOH1w3Kb5/W/4NdJZrILqPmlyvUPKME6XArACXAw&#10;TK/i+seB7MUNTcHwtUQ+zFYkUZpBOITNOxoltp858VSQo5+ZUk0FoU3xbQWFYFzbKoF8TsU47jmw&#10;eqk+MGRRTuCrUjHwGmIVfCuHONlUjqXimEFLBXmuPzCyqSBH9RclWS5uGGjijCSHNX+bJKOUBZu+&#10;YJJtnif7C0CR894ixbciZtSykE8LQ8knouEaxrxWFvWSKM/188d3Uq08189H8FOwHNfP1GVGlMN9&#10;UBiceK4FC/2cbaC7OLA87yzupRnsbw4sTmE32Etd6Kh+5tRTrBzTj0sPsw30TH/4gEdGkh3tuPQw&#10;L8miXtTJgi73dqYd6L5PYkXBup444xNnDDf7q+b/FanOb48zpsDqdcwo2VVKdYQZyTGjet0dWxm8&#10;7mVuVDkPn7aHmC5EcXwvf4yVP4PMkXCwfzCs5WDyiCNzmhznyD5hp1xcK9cu1kefcjDWBYTkEYWQ&#10;1DUkfFkQs+WIoFmYax96q4pOb9rpP042eQJ4wn9kROYQDvaZWF++PAN3qJpGUB7Vh/bKXaE3jHiS&#10;GzSpB10/19C5vRPHxNIm6RWW3FCaUof5YskZ9NjQ9aQZ8WhiW1onXpg9bCs4GGQe8fk4nUf6bYej&#10;znAyDh32U+leP3vlGzkNnDkoU6W/MnL8iCqaL8XQJXTIANWKR+qoeUTF612h6hAxRZMYsE7nlu/g&#10;lItNI1P4suWjE4ikFO/IqE6KqLMq+hWZ+i0E2aPjGypVtkxP/lKEFsosj0p3WusGNgMkWz38hIqR&#10;0+2+UOdJSfiJxzrxWN8kjwVzk/BYYb/q785jjXTBkqW85bFgNQOPhRWTzeaX4LFkq6TEY4V0IF0c&#10;2ko23ByGvDI4CWHdauvYaFPS+VJBsKCRD2EeK5HjeKyCPi68ZyokkWNJFWYcxONoVXahvYTRiRx0&#10;Q1QZmbZIKUub5XgszixMAXI8lnwcIiPKYi0sSKITeSFRKWLg8lo5tAtwOx6rLMoiXkKKvKCoFX/U&#10;IdM+Czrfs5iByoIOryffPghv30e1iAZJsHI8Fj4nkoXK0VglreB2mPcVhoJjsUpIORbLIgXf68Sn&#10;nPgUeJlflU8hl/+VJAMMRCAZ+KO/rSfd8dF1g7St4P1Xqc5xaecrjDHPQ+Y415VkuOPyOTi60C/O&#10;syB+J3/lQL1kIRlUa6+r/8VCONThO8NUiCQ2ufwXJEpQLFEfcE1ZFR81a4qCCz7oM5Ikm29Nqorm&#10;yGzSI5wkoHoTpFQqQb8Wxwi+PpzTIMnnz0gI0kmfidFiPegxWnToxGjRlcZosSC+HC0yqvH7BC+P&#10;YOkDf0uQDlWfy6VfKcWGZm14rB9B5Ue0Y/QQpX+plgKOWvH6iA889aVuHKvyobBqrCkITozA5V8o&#10;hRFxP9/0i5Z46enTCkTsuu9Ius9Nnr7E+E/0JcYJ2eIkGA22IR+M0qx2f6Efuw2+hvn++c/rm+XV&#10;2fzDfh24f40g17e34UPdA2XzsZCEcE6jzyFFGPxphZCYhUmmz37epxfDFxORJxve0kZgLovC3g1d&#10;yqLArdbw8lNBzjXvF+78t/FQyH5I5bjoM+y+KjSt0jYWwrnKrD42FAoxRyrGBkI4DJkV4+Kgwhcj&#10;XPDJiQFpu8hTiLFZ6RJ8d4/PsKCSiz2nhYvryXOIr5uVOt+CzckKKUouhWJa0snCXRpGLoOCD0dl&#10;cLKIFzquE3cWRpKLO2eBgUhb5+LOi5BJk+rk407ci4QQNiPKQs6H/zKiLOQQUhBlR/i40Hs+fcKK&#10;grE4BbGnIBaRw1cNYo9MCiBn9XUxL6ZXiHkxF7Mb6xI98VTF616OGOiOAgq2/Mao3C/euXRVl22+&#10;4pRa4rZ9/C8OTGU7unONJod9mkMpAXXQA7u3teECB85+W0z2SX1j5MxHfSAiifl+J5rjMJ8vLlkD&#10;9ZvTEvAqP8ktpxUCXdC5DpUj9WOuLeYn/HWokufu71cSZoC3sKu6UfbyaPM7uFKsOEiLTKAuVw3z&#10;DnaVdD334++x1U1vfxBC76qtx1xYANdzQmu4Hu6c1fOj2f+SfqMVmeaOI4bIS6RSjh/bIBmuIkp5&#10;470KFcGxg7lyGvpVMukJZa7qB7kSHn6uFEp5hB5zz7hG6OoxsJ56VKxT2jVZHu1TyL067f9+k/u/&#10;sJ9JyB3slAuswbFs3q0Xf93Ryuj+Uh1yX8ipJD0PpgF3sLwh4I6f2X1VwI2DBM89vnnchtI2CsSJ&#10;zOD+CxHXxrd2B5JCklSMi7ZLYmw8khdjgxH+jF2ii41ECm1C38VQsyDFhtoFKTbuQxBNIVaijIu0&#10;w100KTQwqK06HKqlcizCJTkO40JPuTAbXwLM9ZXf4A1bqZmWVeDcWKBx3UkeogqoideNPQZ/Ny/J&#10;R9n54exibDeesbCfYtBTDApHrxODksf3qrCPjpXTTicmUS7q0z0znmN428tRHwcz0daIc8berE5T&#10;LlTHMliTKr+Vn/Bf2eYyf6yfy+p389hJdC47N8MVCRD1YuUBv5cpDmlOMuxRbYQqwZcYYsZTogMh&#10;vrmM+hZDpt53lwecYCnz7rwW1veefobGyxY8XKAj93Jw9FM1Mij/BO302fraYaH1MVziF/LlX1Wy&#10;RQziFxOgSqE/8S6FwngcIzzSn9xtUVB2mMSZeApm5s8Pq7vzQb/pnz/NH07BzOqbDGbggiXBTLCq&#10;LmT5AsFMMxQiklNU55cazdBlSRTMxHtuXhfL0AFHvTWiDVOsoz2kfSj9JElbxfrZtHWUCrFeNgUP&#10;qQwYwOisUhiTyrBhDDmzqQzrXeM2z5wQ61znhTjPOi/EOtYGEpjW/8/OMK0sr3L56HQbXD70a9bj&#10;E+cnXBGAd73s8Akx7o+woPNpOfbLVyg7wn0K9R0tLC6jXYi5qN7BEXWdTyDegysjiI7ynNT9cv6X&#10;svKuFZobpPielvHTMn6Gzw7T2n11ttd/fr0700H93V0+323CUbm77Xxz/7D4eb6f29+BILxcDtb3&#10;68eb5faH/xMAAAD//wMAUEsDBBQABgAIAAAAIQBptoQG4wAAAAwBAAAPAAAAZHJzL2Rvd25yZXYu&#10;eG1sTI/BTsMwDIbvSLxDZCRuLOlYu1KaTtMEnKZJbEiIW9Z4bbXGqZqs7d6e7ARH259+f3++mkzL&#10;BuxdY0lCNBPAkEqrG6okfB3en1JgzivSqrWEEq7oYFXc3+Uq03akTxz2vmIhhFymJNTedxnnrqzR&#10;KDezHVK4nWxvlA9jX3HdqzGEm5bPhUi4UQ2FD7XqcFNjed5fjISPUY3r5+ht2J5Pm+vPId59byOU&#10;8vFhWr8C8zj5Pxhu+kEdiuB0tBfSjrUS4qWIAyohSV8SYDdCRGlYHSUsF4s58CLn/0sUvwAAAP//&#10;AwBQSwECLQAUAAYACAAAACEAtoM4kv4AAADhAQAAEwAAAAAAAAAAAAAAAAAAAAAAW0NvbnRlbnRf&#10;VHlwZXNdLnhtbFBLAQItABQABgAIAAAAIQA4/SH/1gAAAJQBAAALAAAAAAAAAAAAAAAAAC8BAABf&#10;cmVscy8ucmVsc1BLAQItABQABgAIAAAAIQA6U8ViNRoAAL+sAAAOAAAAAAAAAAAAAAAAAC4CAABk&#10;cnMvZTJvRG9jLnhtbFBLAQItABQABgAIAAAAIQBptoQG4wAAAAwBAAAPAAAAAAAAAAAAAAAAAI8c&#10;AABkcnMvZG93bnJldi54bWxQSwUGAAAAAAQABADzAAAAnx0AAAAA&#10;">
            <v:shape id="Freeform 15" o:spid="_x0000_s1301" style="position:absolute;left:2876;top:94;width:244;height:287;visibility:visible;mso-wrap-style:square;v-text-anchor:top" coordsize="103,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RRiWwQAAANsAAAAPAAAAZHJzL2Rvd25yZXYueG1sRE/basJA&#10;EH0X+g/LFPqmm5YqIWYVtQgVKrS2vg/ZyYVmZ0Nmq/Hv3YLg2xzOdfLl4Fp1ol4azwaeJwko4sLb&#10;hisDP9/bcQpKArLF1jMZuJDAcvEwyjGz/sxfdDqESsUQlgwN1CF0mdZS1ORQJr4jjlzpe4chwr7S&#10;tsdzDHetfkmSmXbYcGyosaNNTcXv4c8Z2Gx5n37qZCXrt4vsyleZHtcfxjw9Dqs5qEBDuItv7ncb&#10;50/h/5d4gF5cAQAA//8DAFBLAQItABQABgAIAAAAIQDb4fbL7gAAAIUBAAATAAAAAAAAAAAAAAAA&#10;AAAAAABbQ29udGVudF9UeXBlc10ueG1sUEsBAi0AFAAGAAgAAAAhAFr0LFu/AAAAFQEAAAsAAAAA&#10;AAAAAAAAAAAAHwEAAF9yZWxzLy5yZWxzUEsBAi0AFAAGAAgAAAAhAHZFGJbBAAAA2wAAAA8AAAAA&#10;AAAAAAAAAAAABwIAAGRycy9kb3ducmV2LnhtbFBLBQYAAAAAAwADALcAAAD1AgAAAAA=&#10;" path="m103,64v-1,3,-2,3,-5,3c71,67,44,67,16,67v-1,,-3,,-5,c12,83,18,96,32,103v21,11,41,8,58,-8c92,97,94,99,96,101v-9,11,-20,16,-33,17c61,118,60,119,58,119v-1,,-3,,-5,c50,118,46,118,43,117,19,113,2,93,1,69,,48,6,30,24,18,51,,98,12,102,57v1,2,1,4,1,5c103,63,103,64,103,64xm92,58c93,37,73,19,51,19,29,20,10,38,12,58v27,,53,,80,xe" fillcolor="#ef4036" stroked="f">
              <v:path arrowok="t" o:connecttype="custom" o:connectlocs="244,154;232,162;38,162;26,162;76,248;213,229;227,244;149,285;137,287;126,287;102,282;2,166;57,43;242,137;244,150;244,154;218,140;121,46;28,140;218,140" o:connectangles="0,0,0,0,0,0,0,0,0,0,0,0,0,0,0,0,0,0,0,0"/>
              <o:lock v:ext="edit" verticies="t"/>
            </v:shape>
            <v:shape id="Freeform 22" o:spid="_x0000_s1302" style="position:absolute;left:2062;top:108;width:265;height:273;visibility:visible;mso-wrap-style:square;v-text-anchor:top" coordsize="112,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zlwgAAANsAAAAPAAAAZHJzL2Rvd25yZXYueG1sRI9Bi8Iw&#10;FITvwv6H8Ba8yJoaUJZqFFlRxJO6sudH82y7Ni+1iVr/vREEj8PMfMNMZq2txJUaXzrWMOgnIIgz&#10;Z0rONRx+l1/fIHxANlg5Jg138jCbfnQmmBp34x1d9yEXEcI+RQ1FCHUqpc8Ksuj7riaO3tE1FkOU&#10;TS5Ng7cIt5VUSTKSFkuOCwXW9FNQdtpfrIa/pett5xe72J6HVRlOG3X4Vyutu5/tfAwiUBve4Vd7&#10;bTQoBc8v8QfI6QMAAP//AwBQSwECLQAUAAYACAAAACEA2+H2y+4AAACFAQAAEwAAAAAAAAAAAAAA&#10;AAAAAAAAW0NvbnRlbnRfVHlwZXNdLnhtbFBLAQItABQABgAIAAAAIQBa9CxbvwAAABUBAAALAAAA&#10;AAAAAAAAAAAAAB8BAABfcmVscy8ucmVsc1BLAQItABQABgAIAAAAIQC+jXzlwgAAANsAAAAPAAAA&#10;AAAAAAAAAAAAAAcCAABkcnMvZG93bnJldi54bWxQSwUGAAAAAAMAAwC3AAAA9gIAAAAA&#10;" path="m51,113v-2,,-5,-1,-7,-1c17,106,,84,1,56,2,34,12,17,32,9,53,,73,3,90,17v16,13,22,38,15,60c98,97,81,110,60,112v-1,,-2,1,-3,1c55,113,53,113,51,113xm12,58v,15,5,28,17,37c43,105,58,106,73,99,89,91,96,78,97,61,98,43,92,28,75,19,47,3,11,22,12,58xe" fillcolor="#ef4036" stroked="f">
              <v:path arrowok="t" o:connecttype="custom" o:connectlocs="121,273;104,271;2,135;76,22;213,41;248,186;142,271;135,273;121,273;28,140;69,230;173,239;230,147;177,46;28,140" o:connectangles="0,0,0,0,0,0,0,0,0,0,0,0,0,0,0"/>
              <o:lock v:ext="edit" verticies="t"/>
            </v:shape>
            <v:shape id="Freeform 475" o:spid="_x0000_s1303" style="position:absolute;left:2391;top:108;width:416;height:268;visibility:visible;mso-wrap-style:square;v-text-anchor:top" coordsize="176,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xzwxgAAANwAAAAPAAAAZHJzL2Rvd25yZXYueG1sRI9Pa8JA&#10;FMTvhX6H5RV6001L/Ze6ik2pVNBDohdvj+wzG8y+Ddmtpt/eLQg9DjPzG2a+7G0jLtT52rGCl2EC&#10;grh0uuZKwWH/NZiC8AFZY+OYFPySh+Xi8WGOqXZXzulShEpECPsUFZgQ2lRKXxqy6IeuJY7eyXUW&#10;Q5RdJXWH1wi3jXxNkrG0WHNcMNhSZqg8Fz9Wwdb58S7fZCNa+1P2aY55MfvolXp+6lfvIAL14T98&#10;b39rBW+TEfydiUdALm4AAAD//wMAUEsBAi0AFAAGAAgAAAAhANvh9svuAAAAhQEAABMAAAAAAAAA&#10;AAAAAAAAAAAAAFtDb250ZW50X1R5cGVzXS54bWxQSwECLQAUAAYACAAAACEAWvQsW78AAAAVAQAA&#10;CwAAAAAAAAAAAAAAAAAfAQAAX3JlbHMvLnJlbHNQSwECLQAUAAYACAAAACEAr1cc8MYAAADcAAAA&#10;DwAAAAAAAAAAAAAAAAAHAgAAZHJzL2Rvd25yZXYueG1sUEsFBgAAAAADAAMAtwAAAPoCAAAAAA==&#10;" path="m10,111v-3,,-6,,-10,c,76,,41,,5v4,,7,,10,c10,12,10,19,10,25,20,10,34,4,51,4v18,,31,7,39,25c90,28,91,27,91,26,106,,142,,158,11v12,8,17,19,17,32c176,66,175,88,175,111v-3,,-7,,-10,c165,109,165,108,165,106v,-19,,-38,,-56c165,45,164,41,163,37,160,21,145,12,128,14,107,16,94,30,93,52v,18,,36,,54c93,107,93,109,93,111v-4,,-7,,-11,c82,109,82,108,82,106v,-20,1,-40,,-60c81,19,57,6,32,17,19,23,12,33,11,47v-1,17,,35,-1,53c10,104,10,107,10,111xe" fillcolor="#ef4036" stroked="f">
              <v:path arrowok="t" o:connecttype="custom" o:connectlocs="24,268;0,268;0,12;24,12;24,60;121,10;213,70;215,63;373,27;414,104;414,268;390,268;390,256;390,121;385,89;303,34;220,126;220,256;220,268;194,268;194,256;194,111;76,41;26,113;24,241;24,268" o:connectangles="0,0,0,0,0,0,0,0,0,0,0,0,0,0,0,0,0,0,0,0,0,0,0,0,0,0"/>
            </v:shape>
            <v:shape id="Freeform 596" o:spid="_x0000_s1304" style="position:absolute;left:1707;top:34;width:274;height:342;visibility:visible;mso-wrap-style:square;v-text-anchor:top" coordsize="116,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js9xQAAANwAAAAPAAAAZHJzL2Rvd25yZXYueG1sRI/BbsIw&#10;EETvlfoP1lbiVhwqgdqAQagqgVMrKB+wxEscEq/T2IHk7+tKlTiOZuaNZrHqbS2u1PrSsYLJOAFB&#10;nDtdcqHg+L15fgXhA7LG2jEpGMjDavn4sMBUuxvv6XoIhYgQ9ikqMCE0qZQ+N2TRj11DHL2zay2G&#10;KNtC6hZvEW5r+ZIkM2mx5LhgsKF3Q3l16KyCUzZ02edluxl+9pMv02UVVtWHUqOnfj0HEagP9/B/&#10;e6cVTN9m8HcmHgG5/AUAAP//AwBQSwECLQAUAAYACAAAACEA2+H2y+4AAACFAQAAEwAAAAAAAAAA&#10;AAAAAAAAAAAAW0NvbnRlbnRfVHlwZXNdLnhtbFBLAQItABQABgAIAAAAIQBa9CxbvwAAABUBAAAL&#10;AAAAAAAAAAAAAAAAAB8BAABfcmVscy8ucmVsc1BLAQItABQABgAIAAAAIQCyTjs9xQAAANwAAAAP&#10;AAAAAAAAAAAAAAAAAAcCAABkcnMvZG93bnJldi54bWxQSwUGAAAAAAMAAwC3AAAA+QIAAAAA&#10;" path="m116,142v-3,,-6,,-10,c106,120,106,98,106,75v-32,,-64,,-96,c10,97,10,120,10,142v-3,,-6,,-10,c,95,,47,,,3,,6,,10,v,21,,43,,65c42,65,74,65,106,65v,-22,,-43,,-65c109,,113,,116,v,47,,95,,142xe" fillcolor="#ef4036" stroked="f">
              <v:path arrowok="t" o:connecttype="custom" o:connectlocs="274,342;250,342;250,181;24,181;24,342;0,342;0,0;24,0;24,157;250,157;250,0;274,0;274,342" o:connectangles="0,0,0,0,0,0,0,0,0,0,0,0,0"/>
            </v:shape>
            <v:shape id="Freeform 623" o:spid="_x0000_s1305" style="position:absolute;width:352;height:378;visibility:visible;mso-wrap-style:square;v-text-anchor:top" coordsize="149,1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41ZwwAAANwAAAAPAAAAZHJzL2Rvd25yZXYueG1sRI/disIw&#10;FITvhX2HcBb2RtZUhSK1UZYFwVUErfsAh+b0B5uT0kRb394IgpfDzHzDpOvBNOJGnastK5hOIhDE&#10;udU1lwr+z5vvBQjnkTU2lknBnRysVx+jFBNtez7RLfOlCBB2CSqovG8TKV1ekUE3sS1x8ArbGfRB&#10;dqXUHfYBbho5i6JYGqw5LFTY0m9F+SW7GgWYl3+tr3lf6LiXu3HTn4fDUamvz+FnCcLT4N/hV3ur&#10;FcSzOTzPhCMgVw8AAAD//wMAUEsBAi0AFAAGAAgAAAAhANvh9svuAAAAhQEAABMAAAAAAAAAAAAA&#10;AAAAAAAAAFtDb250ZW50X1R5cGVzXS54bWxQSwECLQAUAAYACAAAACEAWvQsW78AAAAVAQAACwAA&#10;AAAAAAAAAAAAAAAfAQAAX3JlbHMvLnJlbHNQSwECLQAUAAYACAAAACEAyh+NWcMAAADcAAAADwAA&#10;AAAAAAAAAAAAAAAHAgAAZHJzL2Rvd25yZXYueG1sUEsFBgAAAAADAAMAtwAAAPcCAAAAAA==&#10;" path="m87,v3,1,5,1,8,2c116,6,133,17,145,35v1,2,2,4,3,7c143,42,137,42,132,41v-1,,-2,-1,-2,-2c112,17,83,8,58,18,32,27,14,54,15,82v1,25,20,48,44,57c83,147,109,141,126,121v4,-6,9,-8,16,-7c144,114,146,114,149,114v-1,2,-2,3,-3,4c133,139,114,152,89,156v-1,,-1,,-2,1c82,157,76,157,71,157v-1,-1,-2,-1,-3,-1c37,152,11,129,3,99,1,94,1,90,,86,,81,,76,,71,,70,,69,,69,5,39,21,17,49,6,56,3,64,2,71,v5,,11,,16,xe" fillcolor="#ef4036" stroked="f">
              <v:path arrowok="t" o:connecttype="custom" o:connectlocs="206,0;224,5;343,84;350,101;312,99;307,94;137,43;35,197;139,335;298,291;335,274;352,274;345,284;210,376;206,378;168,378;161,376;7,238;0,207;0,171;0,166;116,14;168,0;206,0" o:connectangles="0,0,0,0,0,0,0,0,0,0,0,0,0,0,0,0,0,0,0,0,0,0,0,0"/>
            </v:shape>
            <v:shape id="Freeform 624" o:spid="_x0000_s1306" style="position:absolute;left:906;top:82;width:294;height:296;visibility:visible;mso-wrap-style:square;v-text-anchor:top" coordsize="124,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5wNxQAAANwAAAAPAAAAZHJzL2Rvd25yZXYueG1sRI/BasMw&#10;EETvgf6D2EJvidyQmNa1bEyaQg65OOmlt8XaWqbWylhq7P59FQjkOMzMGyYvZ9uLC42+c6zgeZWA&#10;IG6c7rhV8Hn+WL6A8AFZY++YFPyRh7J4WOSYaTdxTZdTaEWEsM9QgQlhyKT0jSGLfuUG4uh9u9Fi&#10;iHJspR5xinDby3WSpNJix3HB4EA7Q83P6dcqeK+n45fZbqvdnLr9a6gbP+mjUk+Pc/UGItAc7uFb&#10;+6AVpOsNXM/EIyCLfwAAAP//AwBQSwECLQAUAAYACAAAACEA2+H2y+4AAACFAQAAEwAAAAAAAAAA&#10;AAAAAAAAAAAAW0NvbnRlbnRfVHlwZXNdLnhtbFBLAQItABQABgAIAAAAIQBa9CxbvwAAABUBAAAL&#10;AAAAAAAAAAAAAAAAAB8BAABfcmVscy8ucmVsc1BLAQItABQABgAIAAAAIQCFn5wNxQAAANwAAAAP&#10;AAAAAAAAAAAAAAAAAAcCAABkcnMvZG93bnJldi54bWxQSwUGAAAAAAMAAwC3AAAA+QIAAAAA&#10;" path="m55,123v-8,-3,-16,-5,-23,-9c11,101,,76,5,52,10,28,30,9,53,6,91,,124,31,120,69v-33,,-67,,-101,c20,83,26,93,36,101v22,16,53,9,65,-15c102,84,104,83,105,83v4,,8,,12,c114,92,109,100,103,106v-9,8,-20,14,-32,16c70,122,70,122,69,123v-4,,-9,,-14,xm105,56c104,35,83,18,61,18,40,19,20,36,19,56v29,,57,,86,xe" fillcolor="#ef4036" stroked="f">
              <v:path arrowok="t" o:connecttype="custom" o:connectlocs="130,296;76,274;12,125;126,14;285,166;45,166;85,243;239,207;249,200;277,200;244,255;168,294;164,296;130,296;249,135;145,43;45,135;249,135" o:connectangles="0,0,0,0,0,0,0,0,0,0,0,0,0,0,0,0,0,0"/>
              <o:lock v:ext="edit" verticies="t"/>
            </v:shape>
            <v:shape id="Freeform 625" o:spid="_x0000_s1307" style="position:absolute;left:404;top:89;width:299;height:289;visibility:visible;mso-wrap-style:square;v-text-anchor:top" coordsize="126,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70RxgAAANwAAAAPAAAAZHJzL2Rvd25yZXYueG1sRI9Ba8JA&#10;FITvhf6H5RV6Ed2oVELqKiIt1V7EVBFvj+xrkjb7NuyuGv99VxB6HGbmG2Y670wjzuR8bVnBcJCA&#10;IC6srrlUsPt676cgfEDW2FgmBVfyMJ89Pkwx0/bCWzrnoRQRwj5DBVUIbSalLyoy6Ae2JY7et3UG&#10;Q5SulNrhJcJNI0dJMpEGa44LFba0rKj4zU9GQY9+xtt0Q+7Qvu1764/j5/KYolLPT93iFUSgLvyH&#10;7+2VVjAZvcDtTDwCcvYHAAD//wMAUEsBAi0AFAAGAAgAAAAhANvh9svuAAAAhQEAABMAAAAAAAAA&#10;AAAAAAAAAAAAAFtDb250ZW50X1R5cGVzXS54bWxQSwECLQAUAAYACAAAACEAWvQsW78AAAAVAQAA&#10;CwAAAAAAAAAAAAAAAAAfAQAAX3JlbHMvLnJlbHNQSwECLQAUAAYACAAAACEAO4+9EcYAAADcAAAA&#10;DwAAAAAAAAAAAAAAAAAHAgAAZHJzL2Rvd25yZXYueG1sUEsFBgAAAAADAAMAtwAAAPoCAAAAAA==&#10;" path="m55,120v-5,-2,-11,-4,-17,-6c14,103,,77,5,50,9,25,31,5,57,2,85,,111,18,119,45v7,26,-5,56,-30,68c83,116,76,117,69,120v-4,,-9,,-14,xm19,61v,25,19,46,44,45c87,106,106,86,106,60,106,36,87,15,63,15,38,15,19,36,19,61xe" fillcolor="#ef4036" stroked="f">
              <v:path arrowok="t" o:connecttype="custom" o:connectlocs="131,289;90,275;12,120;135,5;282,108;211,272;164,289;131,289;45,147;150,255;252,145;150,36;45,147" o:connectangles="0,0,0,0,0,0,0,0,0,0,0,0,0"/>
              <o:lock v:ext="edit" verticies="t"/>
            </v:shape>
            <v:shape id="Freeform 626" o:spid="_x0000_s1308" style="position:absolute;left:1247;top:111;width:313;height:267;visibility:visible;mso-wrap-style:square;v-text-anchor:top" coordsize="132,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3J7wwAAANwAAAAPAAAAZHJzL2Rvd25yZXYueG1sRI9Bi8Iw&#10;FITvC/6H8AQvi6bxULRrlKUgeFBWqz/g0bxtyzYvpYla/71ZEDwOM/MNs9oMthU36n3jWIOaJSCI&#10;S2carjRcztvpAoQPyAZbx6ThQR4269HHCjPj7nyiWxEqESHsM9RQh9BlUvqyJot+5jri6P263mKI&#10;sq+k6fEe4baV8yRJpcWG40KNHeU1lX/F1Wqw10OSbxdKuUIdvfrcm588LLWejIfvLxCBhvAOv9o7&#10;oyGdp/B/Jh4BuX4CAAD//wMAUEsBAi0AFAAGAAgAAAAhANvh9svuAAAAhQEAABMAAAAAAAAAAAAA&#10;AAAAAAAAAFtDb250ZW50X1R5cGVzXS54bWxQSwECLQAUAAYACAAAACEAWvQsW78AAAAVAQAACwAA&#10;AAAAAAAAAAAAAAAfAQAAX3JlbHMvLnJlbHNQSwECLQAUAAYACAAAACEAYnNye8MAAADcAAAADwAA&#10;AAAAAAAAAAAAAAAHAgAAZHJzL2Rvd25yZXYueG1sUEsFBgAAAAADAAMAtwAAAPcCAAAAAA==&#10;" path="m54,111v-2,-1,-4,-2,-7,-2c24,104,6,82,3,58,,35,13,10,35,v2,3,4,7,6,11c26,20,18,33,17,50v,14,4,25,14,34c48,102,77,101,94,83,109,66,113,29,81,11,83,7,85,3,87,v33,16,45,61,16,92c94,102,83,108,70,110v-1,,-1,,-2,1c63,111,59,111,54,111xe" fillcolor="#ef4036" stroked="f">
              <v:path arrowok="t" o:connecttype="custom" o:connectlocs="128,267;111,262;7,140;83,0;97,26;40,120;74,202;223,200;192,26;206,0;244,221;166,265;161,267;128,267" o:connectangles="0,0,0,0,0,0,0,0,0,0,0,0,0,0"/>
            </v:shape>
            <v:shape id="Freeform 627" o:spid="_x0000_s1309" style="position:absolute;left:764;top:94;width:109;height:277;visibility:visible;mso-wrap-style:square;v-text-anchor:top" coordsize="46,1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3JVxxQAAANwAAAAPAAAAZHJzL2Rvd25yZXYueG1sRI9Pi8Iw&#10;FMTvgt8hPGFvmiprla5RRBRkwYN/EI+P5m3b3ealNLF2/fRGEDwOM/MbZrZoTSkaql1hWcFwEIEg&#10;Tq0uOFNwOm76UxDOI2ssLZOCf3KwmHc7M0y0vfGemoPPRICwS1BB7n2VSOnSnAy6ga2Ig/dja4M+&#10;yDqTusZbgJtSjqIolgYLDgs5VrTKKf07XI2C8VbHy+rY/H6eN3vy3/cdry9aqY9eu/wC4an17/Cr&#10;vdUK4tEEnmfCEZDzBwAAAP//AwBQSwECLQAUAAYACAAAACEA2+H2y+4AAACFAQAAEwAAAAAAAAAA&#10;AAAAAAAAAAAAW0NvbnRlbnRfVHlwZXNdLnhtbFBLAQItABQABgAIAAAAIQBa9CxbvwAAABUBAAAL&#10;AAAAAAAAAAAAAAAAAB8BAABfcmVscy8ucmVsc1BLAQItABQABgAIAAAAIQAQ3JVxxQAAANwAAAAP&#10;AAAAAAAAAAAAAAAAAAcCAABkcnMvZG93bnJldi54bWxQSwUGAAAAAAMAAwC3AAAA+QIAAAAA&#10;" path="m14,115v-5,,-9,,-14,c,78,,41,,3v4,,9,,14,c14,8,14,13,14,17,21,5,32,1,46,v,5,,10,,15c45,15,44,16,43,16,25,18,14,30,14,49v,20,,41,,61c14,111,14,113,14,115xe" fillcolor="#ef4036" stroked="f">
              <v:path arrowok="t" o:connecttype="custom" o:connectlocs="33,277;0,277;0,7;33,7;33,41;109,0;109,36;102,39;33,118;33,265;33,277" o:connectangles="0,0,0,0,0,0,0,0,0,0,0"/>
            </v:shape>
            <v:shape id="Freeform 628" o:spid="_x0000_s1310" style="position:absolute;left:1347;top:89;width:92;height:82;visibility:visible;mso-wrap-style:square;v-text-anchor:top" coordsize="39,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cvwAAANwAAAAPAAAAZHJzL2Rvd25yZXYueG1sRE/NasJA&#10;EL4LfYdlCt50o4ho6ioSaPHYxD7AkB2zwexsyG419umdQ8Hjx/e/O4y+UzcaYhvYwGKegSKug225&#10;MfBz/pxtQMWEbLELTAYeFOGwf5vsMLfhziXdqtQoCeGYowGXUp9rHWtHHuM89MTCXcLgMQkcGm0H&#10;vEu47/Qyy9baY8vS4LCnwlF9rX699F6K1d+3w60+VptyW35V8aELY6bv4/EDVKIxvcT/7pM1sF7K&#10;WjkjR0DvnwAAAP//AwBQSwECLQAUAAYACAAAACEA2+H2y+4AAACFAQAAEwAAAAAAAAAAAAAAAAAA&#10;AAAAW0NvbnRlbnRfVHlwZXNdLnhtbFBLAQItABQABgAIAAAAIQBa9CxbvwAAABUBAAALAAAAAAAA&#10;AAAAAAAAAB8BAABfcmVscy8ucmVsc1BLAQItABQABgAIAAAAIQA+6a+cvwAAANwAAAAPAAAAAAAA&#10;AAAAAAAAAAcCAABkcnMvZG93bnJldi54bWxQSwUGAAAAAAMAAwC3AAAA8wIAAAAA&#10;" path="m19,34c13,23,7,13,1,3,1,2,,1,,,13,,25,,39,,32,11,26,22,19,34xe" fillcolor="#ef4036" stroked="f">
              <v:path arrowok="t" o:connecttype="custom" o:connectlocs="45,82;2,7;0,0;92,0;45,82" o:connectangles="0,0,0,0,0"/>
            </v:shape>
          </v:group>
        </w:pict>
      </w:r>
    </w:p>
    <w:p w14:paraId="24FC262C" w14:textId="2E1A8E8C" w:rsidR="0030303E" w:rsidRPr="001B104E" w:rsidRDefault="0030303E" w:rsidP="003B17D2">
      <w:pPr>
        <w:pStyle w:val="CVFrontMatter"/>
      </w:pPr>
    </w:p>
    <w:p w14:paraId="78511A48" w14:textId="5273B425" w:rsidR="0030303E" w:rsidRPr="001B104E" w:rsidRDefault="0030303E" w:rsidP="003B17D2">
      <w:pPr>
        <w:pStyle w:val="CVFrontMatter"/>
      </w:pPr>
    </w:p>
    <w:p w14:paraId="39257B51" w14:textId="46552077" w:rsidR="00080E07" w:rsidRPr="001B104E" w:rsidRDefault="00080E07" w:rsidP="003B17D2">
      <w:pPr>
        <w:pStyle w:val="CVFrontMatter"/>
      </w:pPr>
    </w:p>
    <w:p w14:paraId="4ACB3FC9" w14:textId="04F1EDAB" w:rsidR="00054460" w:rsidRPr="001B104E" w:rsidRDefault="00054460" w:rsidP="003B17D2">
      <w:pPr>
        <w:pStyle w:val="CVFrontMatter"/>
      </w:pPr>
    </w:p>
    <w:p w14:paraId="50375AFD" w14:textId="76AA79A4" w:rsidR="00054460" w:rsidRPr="001B104E" w:rsidRDefault="00054460" w:rsidP="003B17D2">
      <w:pPr>
        <w:pStyle w:val="CVFrontMatter"/>
      </w:pPr>
    </w:p>
    <w:p w14:paraId="050991B3" w14:textId="6C719C10" w:rsidR="00054460" w:rsidRPr="001B104E" w:rsidRDefault="00054460" w:rsidP="003B17D2">
      <w:pPr>
        <w:pStyle w:val="CVFrontMatter"/>
      </w:pPr>
    </w:p>
    <w:p w14:paraId="5D7CF46B" w14:textId="1DB98836" w:rsidR="00054460" w:rsidRPr="001B104E" w:rsidRDefault="00054460" w:rsidP="003B17D2">
      <w:pPr>
        <w:pStyle w:val="CVFrontMatter"/>
      </w:pPr>
    </w:p>
    <w:p w14:paraId="71AB4333" w14:textId="523DF596" w:rsidR="00054460" w:rsidRPr="001B104E" w:rsidRDefault="00054460" w:rsidP="003B17D2">
      <w:pPr>
        <w:pStyle w:val="CVFrontMatter"/>
      </w:pPr>
    </w:p>
    <w:p w14:paraId="2E035149" w14:textId="50523689" w:rsidR="00054460" w:rsidRPr="001B104E" w:rsidRDefault="00054460" w:rsidP="003B17D2">
      <w:pPr>
        <w:pStyle w:val="CVFrontMatter"/>
      </w:pPr>
    </w:p>
    <w:p w14:paraId="7D02F783" w14:textId="75DE634F" w:rsidR="00054460" w:rsidRPr="001B104E" w:rsidRDefault="00054460" w:rsidP="003B17D2">
      <w:pPr>
        <w:pStyle w:val="CVFrontMatter"/>
      </w:pPr>
    </w:p>
    <w:p w14:paraId="6F94BE50" w14:textId="317CB95F" w:rsidR="00054460" w:rsidRPr="001B104E" w:rsidRDefault="00510FCE" w:rsidP="003B17D2">
      <w:pPr>
        <w:pStyle w:val="CVFrontMatter"/>
      </w:pPr>
      <w:r>
        <w:rPr>
          <w:noProof/>
          <w:lang w:val="en-IN" w:eastAsia="en-IN"/>
        </w:rPr>
        <w:pict w14:anchorId="18E049B4">
          <v:group id="Group 490" o:spid="_x0000_s1120" style="position:absolute;left:0;text-align:left;margin-left:186.25pt;margin-top:14.35pt;width:281.75pt;height:54.15pt;z-index:251658240" coordsize="39541,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KxfwgAAANwAAAAPAAAAZHJzL2Rvd25yZXYueG1sRE/LisIw&#10;FN0L8w/hDsxO044PtGMUEZVZiOADxN2lubbF5qY0mbb+vVkMuDyc93zZmVI0VLvCsoJ4EIEgTq0u&#10;OFNwOW/7UxDOI2ssLZOCJzlYLj56c0y0bflIzclnIoSwS1BB7n2VSOnSnAy6ga2IA3e3tUEfYJ1J&#10;XWMbwk0pv6NoIg0WHBpyrGidU/o4/RkFuxbb1TDeNPvHff28nceH6z4mpb4+u9UPCE+df4v/3b9a&#10;wWgW5ocz4QjIxQsAAP//AwBQSwECLQAUAAYACAAAACEA2+H2y+4AAACFAQAAEwAAAAAAAAAAAAAA&#10;AAAAAAAAW0NvbnRlbnRfVHlwZXNdLnhtbFBLAQItABQABgAIAAAAIQBa9CxbvwAAABUBAAALAAAA&#10;AAAAAAAAAAAAAB8BAABfcmVscy8ucmVsc1BLAQItABQABgAIAAAAIQDOoKxfwgAAANwAAAAPAAAA&#10;AAAAAAAAAAAAAAcCAABkcnMvZG93bnJldi54bWxQSwUGAAAAAAMAAwC3AAAA9gIAAAAA&#10;">
            <v:shape id="graphics2" o:spid="_x0000_s1121" type="#_x0000_t75" style="position:absolute;top:1235;width:18288;height: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QiLxgAAANwAAAAPAAAAZHJzL2Rvd25yZXYueG1sRI9PawIx&#10;FMTvBb9DeAUvpWaVUnQ1ihREexDqHyi9vW6em6Wbl+0mavz2RhA8DjPzG2Yyi7YWJ2p95VhBv5eB&#10;IC6crrhUsN8tXocgfEDWWDsmBRfyMJt2niaYa3fmDZ22oRQJwj5HBSaEJpfSF4Ys+p5riJN3cK3F&#10;kGRbSt3iOcFtLQdZ9i4tVpwWDDb0Yaj42x6tgugH2W+93m3iz//yZTn6/rTmq1Gq+xznYxCBYniE&#10;7+2VVvA26sPtTDoCcnoFAAD//wMAUEsBAi0AFAAGAAgAAAAhANvh9svuAAAAhQEAABMAAAAAAAAA&#10;AAAAAAAAAAAAAFtDb250ZW50X1R5cGVzXS54bWxQSwECLQAUAAYACAAAACEAWvQsW78AAAAVAQAA&#10;CwAAAAAAAAAAAAAAAAAfAQAAX3JlbHMvLnJlbHNQSwECLQAUAAYACAAAACEAiuEIi8YAAADcAAAA&#10;DwAAAAAAAAAAAAAAAAAHAgAAZHJzL2Rvd25yZXYueG1sUEsFBgAAAAADAAMAtwAAAPoCAAAAAA==&#10;">
              <v:imagedata r:id="rId9" o:title=""/>
            </v:shape>
            <v:shape id="Text Box 492" o:spid="_x0000_s1122" type="#_x0000_t202" style="position:absolute;left:21253;width:18288;height: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style="mso-next-textbox:#Text Box 492">
                <w:txbxContent>
                  <w:p w14:paraId="4DFFCF84" w14:textId="77777777" w:rsidR="00510FCE" w:rsidRPr="009B35B1" w:rsidRDefault="00510FCE" w:rsidP="00054460">
                    <w:pPr>
                      <w:spacing w:after="0" w:line="240" w:lineRule="auto"/>
                      <w:rPr>
                        <w:rFonts w:ascii="Century Gothic" w:hAnsi="Century Gothic"/>
                        <w:sz w:val="24"/>
                      </w:rPr>
                    </w:pPr>
                    <w:r w:rsidRPr="009B35B1">
                      <w:rPr>
                        <w:rFonts w:ascii="Century Gothic" w:hAnsi="Century Gothic"/>
                        <w:sz w:val="24"/>
                      </w:rPr>
                      <w:t>Real Life</w:t>
                    </w:r>
                  </w:p>
                  <w:p w14:paraId="69C8D34B" w14:textId="77777777" w:rsidR="00510FCE" w:rsidRPr="009B35B1" w:rsidRDefault="00510FCE" w:rsidP="00054460">
                    <w:pPr>
                      <w:spacing w:after="0" w:line="240" w:lineRule="auto"/>
                      <w:rPr>
                        <w:rFonts w:ascii="Century Gothic" w:hAnsi="Century Gothic"/>
                        <w:sz w:val="24"/>
                      </w:rPr>
                    </w:pPr>
                    <w:r w:rsidRPr="009B35B1">
                      <w:rPr>
                        <w:rFonts w:ascii="Century Gothic" w:hAnsi="Century Gothic"/>
                        <w:sz w:val="24"/>
                      </w:rPr>
                      <w:t>Life Changing</w:t>
                    </w:r>
                  </w:p>
                  <w:p w14:paraId="585EC401" w14:textId="77777777" w:rsidR="00510FCE" w:rsidRPr="009B35B1" w:rsidRDefault="00510FCE" w:rsidP="00054460">
                    <w:pPr>
                      <w:spacing w:after="0" w:line="240" w:lineRule="auto"/>
                      <w:rPr>
                        <w:rFonts w:ascii="Century Gothic" w:hAnsi="Century Gothic"/>
                        <w:sz w:val="24"/>
                      </w:rPr>
                    </w:pPr>
                    <w:r w:rsidRPr="009B35B1">
                      <w:rPr>
                        <w:rFonts w:ascii="Century Gothic" w:hAnsi="Century Gothic"/>
                        <w:sz w:val="24"/>
                      </w:rPr>
                      <w:t>Changing Healthcare</w:t>
                    </w:r>
                  </w:p>
                </w:txbxContent>
              </v:textbox>
            </v:shape>
            <v:line id="Straight Connector 493" o:spid="_x0000_s1123" style="position:absolute;visibility:visible;mso-wrap-style:square" from="20759,906" to="20759,56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WSTxQAAANwAAAAPAAAAZHJzL2Rvd25yZXYueG1sRI/NasMw&#10;EITvhbyD2EBvjey0NI4bOYRAoJBL83dfrI3txloZSbXdPn1VKOQ4zMw3zGo9mlb05HxjWUE6S0AQ&#10;l1Y3XCk4n3ZPGQgfkDW2lknBN3lYF5OHFebaDnyg/hgqESHsc1RQh9DlUvqyJoN+Zjvi6F2tMxii&#10;dJXUDocIN62cJ8mrNNhwXKixo21N5e34ZRQklyb9oOxzn+nWbraHnat+9gulHqfj5g1EoDHcw//t&#10;d63gZfkMf2fiEZDFLwAAAP//AwBQSwECLQAUAAYACAAAACEA2+H2y+4AAACFAQAAEwAAAAAAAAAA&#10;AAAAAAAAAAAAW0NvbnRlbnRfVHlwZXNdLnhtbFBLAQItABQABgAIAAAAIQBa9CxbvwAAABUBAAAL&#10;AAAAAAAAAAAAAAAAAB8BAABfcmVscy8ucmVsc1BLAQItABQABgAIAAAAIQAk6WSTxQAAANwAAAAP&#10;AAAAAAAAAAAAAAAAAAcCAABkcnMvZG93bnJldi54bWxQSwUGAAAAAAMAAwC3AAAA+QIAAAAA&#10;" strokecolor="red" strokeweight="1pt"/>
          </v:group>
        </w:pict>
      </w:r>
    </w:p>
    <w:p w14:paraId="56D398EE" w14:textId="0E9ED8B3" w:rsidR="00054460" w:rsidRPr="001B104E" w:rsidRDefault="00054460" w:rsidP="003B17D2">
      <w:pPr>
        <w:pStyle w:val="CVFrontMatter"/>
      </w:pPr>
    </w:p>
    <w:p w14:paraId="7EEC16A0" w14:textId="422D02E4" w:rsidR="00054460" w:rsidRPr="001B104E" w:rsidRDefault="00054460" w:rsidP="003B17D2">
      <w:pPr>
        <w:pStyle w:val="CVFrontMatter"/>
      </w:pPr>
    </w:p>
    <w:p w14:paraId="53D4CDF4" w14:textId="25EDDD6A" w:rsidR="00054460" w:rsidRPr="001B104E" w:rsidRDefault="00054460" w:rsidP="003B17D2">
      <w:pPr>
        <w:pStyle w:val="CVFrontMatter"/>
      </w:pPr>
    </w:p>
    <w:p w14:paraId="3153E1D5" w14:textId="7A0B764D" w:rsidR="00054460" w:rsidRPr="001B104E" w:rsidRDefault="00054460" w:rsidP="003B17D2">
      <w:pPr>
        <w:pStyle w:val="CVFrontMatter"/>
      </w:pPr>
    </w:p>
    <w:p w14:paraId="24C66495" w14:textId="6A0D5E4D" w:rsidR="00054460" w:rsidRPr="001B104E" w:rsidRDefault="00054460" w:rsidP="003B17D2">
      <w:pPr>
        <w:pStyle w:val="CVFrontMatter"/>
      </w:pPr>
    </w:p>
    <w:p w14:paraId="1DE79654" w14:textId="4C00EFF1" w:rsidR="00054460" w:rsidRPr="001B104E" w:rsidRDefault="00054460" w:rsidP="003B17D2">
      <w:pPr>
        <w:pStyle w:val="CVFrontMatter"/>
      </w:pPr>
    </w:p>
    <w:p w14:paraId="5B01D75A" w14:textId="2C45CE2E" w:rsidR="00054460" w:rsidRPr="001B104E" w:rsidRDefault="00054460" w:rsidP="003B17D2">
      <w:pPr>
        <w:pStyle w:val="CVFrontMatter"/>
      </w:pPr>
    </w:p>
    <w:p w14:paraId="319FF791" w14:textId="77777777" w:rsidR="00753BD0" w:rsidRPr="001B104E" w:rsidRDefault="00753BD0" w:rsidP="001F273E">
      <w:pPr>
        <w:pStyle w:val="CVFrontMatterBrown"/>
      </w:pPr>
      <w:r w:rsidRPr="001B104E">
        <w:t>Copyright</w:t>
      </w:r>
    </w:p>
    <w:p w14:paraId="60E94972" w14:textId="53927B4A" w:rsidR="00C23EE4" w:rsidRPr="001B104E" w:rsidRDefault="00C677B1" w:rsidP="00F63937">
      <w:pPr>
        <w:pStyle w:val="CVFrontMatter2"/>
      </w:pPr>
      <w:r w:rsidRPr="001B104E">
        <w:t>NAVVIS Coreo</w:t>
      </w:r>
      <w:r w:rsidR="00075827" w:rsidRPr="001B104E">
        <w:t xml:space="preserve"> </w:t>
      </w:r>
      <w:r w:rsidR="006A69D2">
        <w:t>Home</w:t>
      </w:r>
      <w:r w:rsidR="00075EED" w:rsidRPr="001B104E">
        <w:t xml:space="preserve"> U</w:t>
      </w:r>
      <w:r w:rsidR="00153861" w:rsidRPr="001B104E">
        <w:t>ser</w:t>
      </w:r>
      <w:r w:rsidR="00075EED" w:rsidRPr="001B104E">
        <w:t xml:space="preserve"> G</w:t>
      </w:r>
      <w:r w:rsidR="00AA0099" w:rsidRPr="001B104E">
        <w:t>uide</w:t>
      </w:r>
    </w:p>
    <w:p w14:paraId="70B37719" w14:textId="4494DC33" w:rsidR="00C23EE4" w:rsidRPr="001B104E" w:rsidRDefault="00C23EE4" w:rsidP="00F63937">
      <w:pPr>
        <w:pStyle w:val="CVFrontMatter2"/>
      </w:pPr>
      <w:r w:rsidRPr="001B104E">
        <w:lastRenderedPageBreak/>
        <w:t xml:space="preserve">Copyright </w:t>
      </w:r>
      <w:r w:rsidR="00EE1983" w:rsidRPr="001B104E">
        <w:t>©</w:t>
      </w:r>
      <w:r w:rsidR="009F174F" w:rsidRPr="001B104E">
        <w:t xml:space="preserve"> 2019 NAVVIS &amp; Company, LLC.</w:t>
      </w:r>
      <w:r w:rsidRPr="001B104E">
        <w:t xml:space="preserve"> All rights reserved.</w:t>
      </w:r>
    </w:p>
    <w:p w14:paraId="1DD073F6" w14:textId="2B0CAD75" w:rsidR="009C732D" w:rsidRPr="001B104E" w:rsidRDefault="009C732D" w:rsidP="00F63937">
      <w:pPr>
        <w:pStyle w:val="CVFrontMatter2"/>
      </w:pPr>
      <w:r w:rsidRPr="001B104E">
        <w:t>The information in this User Guide may change without notice.</w:t>
      </w:r>
    </w:p>
    <w:p w14:paraId="75DD68B2" w14:textId="77777777" w:rsidR="00856F0C" w:rsidRPr="001B104E" w:rsidRDefault="00856F0C" w:rsidP="00856F0C">
      <w:pPr>
        <w:pStyle w:val="CVFrontMatterBrown"/>
      </w:pPr>
      <w:r w:rsidRPr="001B104E">
        <w:t>Trademarks</w:t>
      </w:r>
    </w:p>
    <w:p w14:paraId="1B978723" w14:textId="77777777" w:rsidR="009C732D" w:rsidRPr="001B104E" w:rsidRDefault="009C732D" w:rsidP="00190536">
      <w:pPr>
        <w:pStyle w:val="CVFrontMatter2"/>
        <w:rPr>
          <w:b/>
        </w:rPr>
      </w:pPr>
      <w:r w:rsidRPr="001B104E">
        <w:t>We acknowledge all product names, trade names, or corporate names we mention in this User Guide to be the proprietary property of the registered owners.</w:t>
      </w:r>
    </w:p>
    <w:p w14:paraId="72A79272" w14:textId="2C538810" w:rsidR="00856F0C" w:rsidRPr="001B104E" w:rsidRDefault="00856F0C" w:rsidP="00856F0C">
      <w:pPr>
        <w:pStyle w:val="CVFrontMatterBrown"/>
      </w:pPr>
      <w:r w:rsidRPr="001B104E">
        <w:t>Disclaimer</w:t>
      </w:r>
    </w:p>
    <w:p w14:paraId="6C2ED89C" w14:textId="77777777" w:rsidR="009C732D" w:rsidRPr="001B104E" w:rsidRDefault="009C732D" w:rsidP="00190536">
      <w:pPr>
        <w:pStyle w:val="CVFrontMatter2"/>
      </w:pPr>
      <w:r w:rsidRPr="001B104E">
        <w:t>Names and personal information used in this document are purely fictitious and do not refer to real names or persons.</w:t>
      </w:r>
    </w:p>
    <w:p w14:paraId="275C70D1" w14:textId="479E08B0" w:rsidR="00E40D1F" w:rsidRPr="001B104E" w:rsidRDefault="009C732D" w:rsidP="00190536">
      <w:pPr>
        <w:pStyle w:val="CVFrontMatter2"/>
      </w:pPr>
      <w:r w:rsidRPr="001B104E">
        <w:t>This User Guide is not guaranteed to be error-free and is provided "as is" without warranty of any kind, whether express, implied, or statutory. The User Guide may be inaccurate, incorrect, invalid, untrue, false, incomplete and/or misleading. The entire risk as to the quality, correctness, accuracy, or completeness of the content of this User Guide is with you. The author(s), owner(s), publisher(s), and administrator(s) of this User Guide, and applicable intellectual property owner(s) disclaim any and all warranties of any kind.</w:t>
      </w:r>
    </w:p>
    <w:p w14:paraId="6885352A" w14:textId="77777777" w:rsidR="009C732D" w:rsidRPr="001B104E" w:rsidRDefault="009C732D" w:rsidP="009C732D">
      <w:pPr>
        <w:pStyle w:val="CVFrontMatterBrown"/>
      </w:pPr>
      <w:r w:rsidRPr="001B104E">
        <w:t>Disclaimer of Liability</w:t>
      </w:r>
    </w:p>
    <w:p w14:paraId="7A747C73" w14:textId="12CE8314" w:rsidR="009C732D" w:rsidRPr="001B104E" w:rsidRDefault="009C732D" w:rsidP="00190536">
      <w:pPr>
        <w:pStyle w:val="CVFrontMatter2"/>
      </w:pPr>
      <w:r w:rsidRPr="001B104E">
        <w:t>The author(s), owner(s), publisher(s), and administrator(s) of this User Guide, and applicable intellectual property owner(s) disclaim any and all liability and in no event will any of those parties be liable to you or to any other party for damages, including, but not limited to, any direct, indirect, general, special, incidental, punitive, exemplary, or consequential damages (including, but not limited to, any losses sustained by you or third parties, procurement of substitute services, or business interruption), whether in contract, strict liability, tort (including negligence) or otherwise, arising out of any use of this User Guide or the content thereof or of any third-party website or content linked in any way from this User Guide, even if such damages (or possibility of such damages) are/were predic</w:t>
      </w:r>
      <w:r w:rsidR="00332BEE" w:rsidRPr="001B104E">
        <w:t>t</w:t>
      </w:r>
      <w:r w:rsidRPr="001B104E">
        <w:t>able or known to the author, owner, publisher, administrator, or any other party.</w:t>
      </w:r>
    </w:p>
    <w:p w14:paraId="6109B3FC" w14:textId="3A2D2B97" w:rsidR="009C732D" w:rsidRPr="001B104E" w:rsidRDefault="009C732D" w:rsidP="00190536">
      <w:pPr>
        <w:pStyle w:val="CVFrontMatter2"/>
      </w:pPr>
      <w:r w:rsidRPr="001B104E">
        <w:t>No part of this document may be reproduced or transmitted in any form or by any means, electronic or mechanical, for any purpose, without the express written approval of Navvis &amp; Company, LLC.</w:t>
      </w:r>
    </w:p>
    <w:p w14:paraId="71EE1486" w14:textId="77777777" w:rsidR="009C732D" w:rsidRPr="001B104E" w:rsidRDefault="009C732D" w:rsidP="009C732D">
      <w:pPr>
        <w:spacing w:after="0" w:line="240" w:lineRule="auto"/>
        <w:rPr>
          <w:rFonts w:ascii="Calibri" w:hAnsi="Calibri"/>
          <w:i/>
          <w:sz w:val="20"/>
        </w:rPr>
      </w:pPr>
    </w:p>
    <w:p w14:paraId="0BD3D91B" w14:textId="77777777" w:rsidR="009C732D" w:rsidRPr="001B104E" w:rsidRDefault="009C732D" w:rsidP="009C732D">
      <w:pPr>
        <w:spacing w:after="0" w:line="240" w:lineRule="auto"/>
        <w:rPr>
          <w:rFonts w:cs="Lucida Grande"/>
        </w:rPr>
      </w:pPr>
    </w:p>
    <w:p w14:paraId="2060D5C6" w14:textId="77777777" w:rsidR="00E40D1F" w:rsidRPr="001B104E" w:rsidRDefault="00E40D1F" w:rsidP="00E40D1F">
      <w:pPr>
        <w:spacing w:after="0" w:line="240" w:lineRule="auto"/>
        <w:rPr>
          <w:rFonts w:cs="Lucida Grande"/>
        </w:rPr>
        <w:sectPr w:rsidR="00E40D1F" w:rsidRPr="001B104E" w:rsidSect="00A44AA2">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680" w:footer="737" w:gutter="0"/>
          <w:pgNumType w:start="1"/>
          <w:cols w:space="720"/>
          <w:titlePg/>
          <w:docGrid w:linePitch="299"/>
        </w:sectPr>
      </w:pPr>
    </w:p>
    <w:p w14:paraId="36C50E22" w14:textId="77777777" w:rsidR="005B039D" w:rsidRDefault="005B5683" w:rsidP="002E6461">
      <w:pPr>
        <w:pStyle w:val="CVHeading-Preface"/>
        <w:rPr>
          <w:noProof/>
        </w:rPr>
      </w:pPr>
      <w:r w:rsidRPr="001B104E">
        <w:lastRenderedPageBreak/>
        <w:t>Table of Contents</w:t>
      </w:r>
      <w:r w:rsidR="00C85891" w:rsidRPr="001B104E">
        <w:rPr>
          <w:noProof/>
          <w:color w:val="632423" w:themeColor="accent2" w:themeShade="80"/>
          <w:sz w:val="32"/>
        </w:rPr>
        <w:fldChar w:fldCharType="begin"/>
      </w:r>
      <w:r w:rsidR="00D9132D" w:rsidRPr="001B104E">
        <w:rPr>
          <w:noProof/>
        </w:rPr>
        <w:instrText xml:space="preserve"> TOC \o "1-3" \t "Heading 7,2" </w:instrText>
      </w:r>
      <w:r w:rsidR="00C85891" w:rsidRPr="001B104E">
        <w:rPr>
          <w:noProof/>
          <w:color w:val="632423" w:themeColor="accent2" w:themeShade="80"/>
          <w:sz w:val="32"/>
        </w:rPr>
        <w:fldChar w:fldCharType="separate"/>
      </w:r>
    </w:p>
    <w:p w14:paraId="40BBFB27" w14:textId="7971F37A" w:rsidR="005B039D" w:rsidRDefault="005B039D">
      <w:pPr>
        <w:pStyle w:val="TOC1"/>
        <w:rPr>
          <w:rFonts w:asciiTheme="minorHAnsi" w:eastAsiaTheme="minorEastAsia" w:hAnsiTheme="minorHAnsi"/>
          <w:b w:val="0"/>
          <w:bCs w:val="0"/>
          <w:caps w:val="0"/>
          <w:noProof/>
          <w:szCs w:val="22"/>
          <w:lang w:val="en-IN" w:eastAsia="en-IN"/>
        </w:rPr>
      </w:pPr>
      <w:r>
        <w:rPr>
          <w:noProof/>
        </w:rPr>
        <w:t>Preface</w:t>
      </w:r>
      <w:r>
        <w:rPr>
          <w:noProof/>
        </w:rPr>
        <w:tab/>
      </w:r>
      <w:r>
        <w:rPr>
          <w:noProof/>
        </w:rPr>
        <w:fldChar w:fldCharType="begin"/>
      </w:r>
      <w:r>
        <w:rPr>
          <w:noProof/>
        </w:rPr>
        <w:instrText xml:space="preserve"> PAGEREF _Toc37872837 \h </w:instrText>
      </w:r>
      <w:r>
        <w:rPr>
          <w:noProof/>
        </w:rPr>
      </w:r>
      <w:r>
        <w:rPr>
          <w:noProof/>
        </w:rPr>
        <w:fldChar w:fldCharType="separate"/>
      </w:r>
      <w:r>
        <w:rPr>
          <w:noProof/>
        </w:rPr>
        <w:t>6</w:t>
      </w:r>
      <w:r>
        <w:rPr>
          <w:noProof/>
        </w:rPr>
        <w:fldChar w:fldCharType="end"/>
      </w:r>
    </w:p>
    <w:p w14:paraId="069EE7FB" w14:textId="04BBFF5C" w:rsidR="005B039D" w:rsidRDefault="005B039D">
      <w:pPr>
        <w:pStyle w:val="TOC2"/>
        <w:tabs>
          <w:tab w:val="right" w:leader="dot" w:pos="9350"/>
        </w:tabs>
        <w:rPr>
          <w:rFonts w:asciiTheme="minorHAnsi" w:eastAsiaTheme="minorEastAsia" w:hAnsiTheme="minorHAnsi"/>
          <w:b w:val="0"/>
          <w:smallCaps w:val="0"/>
          <w:noProof/>
          <w:szCs w:val="22"/>
          <w:lang w:val="en-IN" w:eastAsia="en-IN"/>
        </w:rPr>
      </w:pPr>
      <w:r>
        <w:rPr>
          <w:noProof/>
        </w:rPr>
        <w:t>About Navvis Coreo Home</w:t>
      </w:r>
      <w:r>
        <w:rPr>
          <w:noProof/>
        </w:rPr>
        <w:tab/>
      </w:r>
      <w:r>
        <w:rPr>
          <w:noProof/>
        </w:rPr>
        <w:fldChar w:fldCharType="begin"/>
      </w:r>
      <w:r>
        <w:rPr>
          <w:noProof/>
        </w:rPr>
        <w:instrText xml:space="preserve"> PAGEREF _Toc37872838 \h </w:instrText>
      </w:r>
      <w:r>
        <w:rPr>
          <w:noProof/>
        </w:rPr>
      </w:r>
      <w:r>
        <w:rPr>
          <w:noProof/>
        </w:rPr>
        <w:fldChar w:fldCharType="separate"/>
      </w:r>
      <w:r>
        <w:rPr>
          <w:noProof/>
        </w:rPr>
        <w:t>6</w:t>
      </w:r>
      <w:r>
        <w:rPr>
          <w:noProof/>
        </w:rPr>
        <w:fldChar w:fldCharType="end"/>
      </w:r>
    </w:p>
    <w:p w14:paraId="19362F60" w14:textId="0EEEDF77" w:rsidR="005B039D" w:rsidRDefault="005B039D">
      <w:pPr>
        <w:pStyle w:val="TOC2"/>
        <w:tabs>
          <w:tab w:val="right" w:leader="dot" w:pos="9350"/>
        </w:tabs>
        <w:rPr>
          <w:rFonts w:asciiTheme="minorHAnsi" w:eastAsiaTheme="minorEastAsia" w:hAnsiTheme="minorHAnsi"/>
          <w:b w:val="0"/>
          <w:smallCaps w:val="0"/>
          <w:noProof/>
          <w:szCs w:val="22"/>
          <w:lang w:val="en-IN" w:eastAsia="en-IN"/>
        </w:rPr>
      </w:pPr>
      <w:r>
        <w:rPr>
          <w:noProof/>
        </w:rPr>
        <w:t>About Navvis Healthcare</w:t>
      </w:r>
      <w:r>
        <w:rPr>
          <w:noProof/>
        </w:rPr>
        <w:tab/>
      </w:r>
      <w:r>
        <w:rPr>
          <w:noProof/>
        </w:rPr>
        <w:fldChar w:fldCharType="begin"/>
      </w:r>
      <w:r>
        <w:rPr>
          <w:noProof/>
        </w:rPr>
        <w:instrText xml:space="preserve"> PAGEREF _Toc37872839 \h </w:instrText>
      </w:r>
      <w:r>
        <w:rPr>
          <w:noProof/>
        </w:rPr>
      </w:r>
      <w:r>
        <w:rPr>
          <w:noProof/>
        </w:rPr>
        <w:fldChar w:fldCharType="separate"/>
      </w:r>
      <w:r>
        <w:rPr>
          <w:noProof/>
        </w:rPr>
        <w:t>6</w:t>
      </w:r>
      <w:r>
        <w:rPr>
          <w:noProof/>
        </w:rPr>
        <w:fldChar w:fldCharType="end"/>
      </w:r>
    </w:p>
    <w:p w14:paraId="4EC42946" w14:textId="7D0B1F05" w:rsidR="005B039D" w:rsidRDefault="005B039D">
      <w:pPr>
        <w:pStyle w:val="TOC2"/>
        <w:tabs>
          <w:tab w:val="right" w:leader="dot" w:pos="9350"/>
        </w:tabs>
        <w:rPr>
          <w:rFonts w:asciiTheme="minorHAnsi" w:eastAsiaTheme="minorEastAsia" w:hAnsiTheme="minorHAnsi"/>
          <w:b w:val="0"/>
          <w:smallCaps w:val="0"/>
          <w:noProof/>
          <w:szCs w:val="22"/>
          <w:lang w:val="en-IN" w:eastAsia="en-IN"/>
        </w:rPr>
      </w:pPr>
      <w:r>
        <w:rPr>
          <w:noProof/>
        </w:rPr>
        <w:t>Purpose</w:t>
      </w:r>
      <w:r w:rsidRPr="00D536D3">
        <w:rPr>
          <w:b w:val="0"/>
          <w:bCs/>
          <w:noProof/>
          <w:color w:val="4F81BD" w:themeColor="accent1"/>
          <w:spacing w:val="5"/>
        </w:rPr>
        <w:t xml:space="preserve"> </w:t>
      </w:r>
      <w:r>
        <w:rPr>
          <w:noProof/>
        </w:rPr>
        <w:t>of</w:t>
      </w:r>
      <w:r w:rsidRPr="00D536D3">
        <w:rPr>
          <w:b w:val="0"/>
          <w:bCs/>
          <w:noProof/>
          <w:color w:val="4F81BD" w:themeColor="accent1"/>
          <w:spacing w:val="5"/>
        </w:rPr>
        <w:t xml:space="preserve"> </w:t>
      </w:r>
      <w:r>
        <w:rPr>
          <w:noProof/>
        </w:rPr>
        <w:t>this</w:t>
      </w:r>
      <w:r w:rsidRPr="00D536D3">
        <w:rPr>
          <w:b w:val="0"/>
          <w:bCs/>
          <w:noProof/>
          <w:color w:val="4F81BD" w:themeColor="accent1"/>
          <w:spacing w:val="5"/>
        </w:rPr>
        <w:t xml:space="preserve"> </w:t>
      </w:r>
      <w:r>
        <w:rPr>
          <w:noProof/>
        </w:rPr>
        <w:t>Document</w:t>
      </w:r>
      <w:r>
        <w:rPr>
          <w:noProof/>
        </w:rPr>
        <w:tab/>
      </w:r>
      <w:r>
        <w:rPr>
          <w:noProof/>
        </w:rPr>
        <w:fldChar w:fldCharType="begin"/>
      </w:r>
      <w:r>
        <w:rPr>
          <w:noProof/>
        </w:rPr>
        <w:instrText xml:space="preserve"> PAGEREF _Toc37872840 \h </w:instrText>
      </w:r>
      <w:r>
        <w:rPr>
          <w:noProof/>
        </w:rPr>
      </w:r>
      <w:r>
        <w:rPr>
          <w:noProof/>
        </w:rPr>
        <w:fldChar w:fldCharType="separate"/>
      </w:r>
      <w:r>
        <w:rPr>
          <w:noProof/>
        </w:rPr>
        <w:t>7</w:t>
      </w:r>
      <w:r>
        <w:rPr>
          <w:noProof/>
        </w:rPr>
        <w:fldChar w:fldCharType="end"/>
      </w:r>
    </w:p>
    <w:p w14:paraId="5670537F" w14:textId="460DF119" w:rsidR="005B039D" w:rsidRDefault="005B039D">
      <w:pPr>
        <w:pStyle w:val="TOC2"/>
        <w:tabs>
          <w:tab w:val="right" w:leader="dot" w:pos="9350"/>
        </w:tabs>
        <w:rPr>
          <w:rFonts w:asciiTheme="minorHAnsi" w:eastAsiaTheme="minorEastAsia" w:hAnsiTheme="minorHAnsi"/>
          <w:b w:val="0"/>
          <w:smallCaps w:val="0"/>
          <w:noProof/>
          <w:szCs w:val="22"/>
          <w:lang w:val="en-IN" w:eastAsia="en-IN"/>
        </w:rPr>
      </w:pPr>
      <w:r>
        <w:rPr>
          <w:noProof/>
        </w:rPr>
        <w:t>Intended Audience</w:t>
      </w:r>
      <w:r>
        <w:rPr>
          <w:noProof/>
        </w:rPr>
        <w:tab/>
      </w:r>
      <w:r>
        <w:rPr>
          <w:noProof/>
        </w:rPr>
        <w:fldChar w:fldCharType="begin"/>
      </w:r>
      <w:r>
        <w:rPr>
          <w:noProof/>
        </w:rPr>
        <w:instrText xml:space="preserve"> PAGEREF _Toc37872841 \h </w:instrText>
      </w:r>
      <w:r>
        <w:rPr>
          <w:noProof/>
        </w:rPr>
      </w:r>
      <w:r>
        <w:rPr>
          <w:noProof/>
        </w:rPr>
        <w:fldChar w:fldCharType="separate"/>
      </w:r>
      <w:r>
        <w:rPr>
          <w:noProof/>
        </w:rPr>
        <w:t>7</w:t>
      </w:r>
      <w:r>
        <w:rPr>
          <w:noProof/>
        </w:rPr>
        <w:fldChar w:fldCharType="end"/>
      </w:r>
    </w:p>
    <w:p w14:paraId="2E400CA6" w14:textId="0018241D" w:rsidR="005B039D" w:rsidRDefault="005B039D">
      <w:pPr>
        <w:pStyle w:val="TOC2"/>
        <w:tabs>
          <w:tab w:val="right" w:leader="dot" w:pos="9350"/>
        </w:tabs>
        <w:rPr>
          <w:rFonts w:asciiTheme="minorHAnsi" w:eastAsiaTheme="minorEastAsia" w:hAnsiTheme="minorHAnsi"/>
          <w:b w:val="0"/>
          <w:smallCaps w:val="0"/>
          <w:noProof/>
          <w:szCs w:val="22"/>
          <w:lang w:val="en-IN" w:eastAsia="en-IN"/>
        </w:rPr>
      </w:pPr>
      <w:r>
        <w:rPr>
          <w:noProof/>
        </w:rPr>
        <w:t>Organization of the Document</w:t>
      </w:r>
      <w:r>
        <w:rPr>
          <w:noProof/>
        </w:rPr>
        <w:tab/>
      </w:r>
      <w:r>
        <w:rPr>
          <w:noProof/>
        </w:rPr>
        <w:fldChar w:fldCharType="begin"/>
      </w:r>
      <w:r>
        <w:rPr>
          <w:noProof/>
        </w:rPr>
        <w:instrText xml:space="preserve"> PAGEREF _Toc37872842 \h </w:instrText>
      </w:r>
      <w:r>
        <w:rPr>
          <w:noProof/>
        </w:rPr>
      </w:r>
      <w:r>
        <w:rPr>
          <w:noProof/>
        </w:rPr>
        <w:fldChar w:fldCharType="separate"/>
      </w:r>
      <w:r>
        <w:rPr>
          <w:noProof/>
        </w:rPr>
        <w:t>7</w:t>
      </w:r>
      <w:r>
        <w:rPr>
          <w:noProof/>
        </w:rPr>
        <w:fldChar w:fldCharType="end"/>
      </w:r>
    </w:p>
    <w:p w14:paraId="6A320A27" w14:textId="473CF2DE" w:rsidR="005B039D" w:rsidRDefault="005B039D">
      <w:pPr>
        <w:pStyle w:val="TOC2"/>
        <w:tabs>
          <w:tab w:val="right" w:leader="dot" w:pos="9350"/>
        </w:tabs>
        <w:rPr>
          <w:rFonts w:asciiTheme="minorHAnsi" w:eastAsiaTheme="minorEastAsia" w:hAnsiTheme="minorHAnsi"/>
          <w:b w:val="0"/>
          <w:smallCaps w:val="0"/>
          <w:noProof/>
          <w:szCs w:val="22"/>
          <w:lang w:val="en-IN" w:eastAsia="en-IN"/>
        </w:rPr>
      </w:pPr>
      <w:r>
        <w:rPr>
          <w:noProof/>
        </w:rPr>
        <w:t>Conventions</w:t>
      </w:r>
      <w:r>
        <w:rPr>
          <w:noProof/>
        </w:rPr>
        <w:tab/>
      </w:r>
      <w:r>
        <w:rPr>
          <w:noProof/>
        </w:rPr>
        <w:fldChar w:fldCharType="begin"/>
      </w:r>
      <w:r>
        <w:rPr>
          <w:noProof/>
        </w:rPr>
        <w:instrText xml:space="preserve"> PAGEREF _Toc37872843 \h </w:instrText>
      </w:r>
      <w:r>
        <w:rPr>
          <w:noProof/>
        </w:rPr>
      </w:r>
      <w:r>
        <w:rPr>
          <w:noProof/>
        </w:rPr>
        <w:fldChar w:fldCharType="separate"/>
      </w:r>
      <w:r>
        <w:rPr>
          <w:noProof/>
        </w:rPr>
        <w:t>7</w:t>
      </w:r>
      <w:r>
        <w:rPr>
          <w:noProof/>
        </w:rPr>
        <w:fldChar w:fldCharType="end"/>
      </w:r>
    </w:p>
    <w:p w14:paraId="1CBC6FCF" w14:textId="6480F0D3" w:rsidR="005B039D" w:rsidRDefault="005B039D">
      <w:pPr>
        <w:pStyle w:val="TOC2"/>
        <w:tabs>
          <w:tab w:val="right" w:leader="dot" w:pos="9350"/>
        </w:tabs>
        <w:rPr>
          <w:rFonts w:asciiTheme="minorHAnsi" w:eastAsiaTheme="minorEastAsia" w:hAnsiTheme="minorHAnsi"/>
          <w:b w:val="0"/>
          <w:smallCaps w:val="0"/>
          <w:noProof/>
          <w:szCs w:val="22"/>
          <w:lang w:val="en-IN" w:eastAsia="en-IN"/>
        </w:rPr>
      </w:pPr>
      <w:r>
        <w:rPr>
          <w:noProof/>
        </w:rPr>
        <w:t>Browsers Versions for Coreo Home</w:t>
      </w:r>
      <w:r>
        <w:rPr>
          <w:noProof/>
        </w:rPr>
        <w:tab/>
      </w:r>
      <w:r>
        <w:rPr>
          <w:noProof/>
        </w:rPr>
        <w:fldChar w:fldCharType="begin"/>
      </w:r>
      <w:r>
        <w:rPr>
          <w:noProof/>
        </w:rPr>
        <w:instrText xml:space="preserve"> PAGEREF _Toc37872844 \h </w:instrText>
      </w:r>
      <w:r>
        <w:rPr>
          <w:noProof/>
        </w:rPr>
      </w:r>
      <w:r>
        <w:rPr>
          <w:noProof/>
        </w:rPr>
        <w:fldChar w:fldCharType="separate"/>
      </w:r>
      <w:r>
        <w:rPr>
          <w:noProof/>
        </w:rPr>
        <w:t>8</w:t>
      </w:r>
      <w:r>
        <w:rPr>
          <w:noProof/>
        </w:rPr>
        <w:fldChar w:fldCharType="end"/>
      </w:r>
    </w:p>
    <w:p w14:paraId="041A126C" w14:textId="11A364C0" w:rsidR="005B039D" w:rsidRDefault="005B039D">
      <w:pPr>
        <w:pStyle w:val="TOC1"/>
        <w:rPr>
          <w:rFonts w:asciiTheme="minorHAnsi" w:eastAsiaTheme="minorEastAsia" w:hAnsiTheme="minorHAnsi"/>
          <w:b w:val="0"/>
          <w:bCs w:val="0"/>
          <w:caps w:val="0"/>
          <w:noProof/>
          <w:szCs w:val="22"/>
          <w:lang w:val="en-IN" w:eastAsia="en-IN"/>
        </w:rPr>
      </w:pPr>
      <w:r>
        <w:rPr>
          <w:noProof/>
        </w:rPr>
        <w:t>Section 1: Individual User</w:t>
      </w:r>
      <w:r>
        <w:rPr>
          <w:noProof/>
        </w:rPr>
        <w:tab/>
      </w:r>
      <w:r>
        <w:rPr>
          <w:noProof/>
        </w:rPr>
        <w:fldChar w:fldCharType="begin"/>
      </w:r>
      <w:r>
        <w:rPr>
          <w:noProof/>
        </w:rPr>
        <w:instrText xml:space="preserve"> PAGEREF _Toc37872845 \h </w:instrText>
      </w:r>
      <w:r>
        <w:rPr>
          <w:noProof/>
        </w:rPr>
      </w:r>
      <w:r>
        <w:rPr>
          <w:noProof/>
        </w:rPr>
        <w:fldChar w:fldCharType="separate"/>
      </w:r>
      <w:r>
        <w:rPr>
          <w:noProof/>
        </w:rPr>
        <w:t>9</w:t>
      </w:r>
      <w:r>
        <w:rPr>
          <w:noProof/>
        </w:rPr>
        <w:fldChar w:fldCharType="end"/>
      </w:r>
    </w:p>
    <w:p w14:paraId="774171E1" w14:textId="73903F0E" w:rsidR="005B039D" w:rsidRDefault="005B039D">
      <w:pPr>
        <w:pStyle w:val="TOC1"/>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Member Onboarding</w:t>
      </w:r>
      <w:r>
        <w:rPr>
          <w:noProof/>
        </w:rPr>
        <w:tab/>
      </w:r>
      <w:r>
        <w:rPr>
          <w:noProof/>
        </w:rPr>
        <w:fldChar w:fldCharType="begin"/>
      </w:r>
      <w:r>
        <w:rPr>
          <w:noProof/>
        </w:rPr>
        <w:instrText xml:space="preserve"> PAGEREF _Toc37872846 \h </w:instrText>
      </w:r>
      <w:r>
        <w:rPr>
          <w:noProof/>
        </w:rPr>
      </w:r>
      <w:r>
        <w:rPr>
          <w:noProof/>
        </w:rPr>
        <w:fldChar w:fldCharType="separate"/>
      </w:r>
      <w:r>
        <w:rPr>
          <w:noProof/>
        </w:rPr>
        <w:t>10</w:t>
      </w:r>
      <w:r>
        <w:rPr>
          <w:noProof/>
        </w:rPr>
        <w:fldChar w:fldCharType="end"/>
      </w:r>
    </w:p>
    <w:p w14:paraId="24BAAADE" w14:textId="7A8EF412" w:rsidR="005B039D" w:rsidRDefault="005B039D">
      <w:pPr>
        <w:pStyle w:val="TOC1"/>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Individual Profile</w:t>
      </w:r>
      <w:r>
        <w:rPr>
          <w:noProof/>
        </w:rPr>
        <w:tab/>
      </w:r>
      <w:r>
        <w:rPr>
          <w:noProof/>
        </w:rPr>
        <w:fldChar w:fldCharType="begin"/>
      </w:r>
      <w:r>
        <w:rPr>
          <w:noProof/>
        </w:rPr>
        <w:instrText xml:space="preserve"> PAGEREF _Toc37872847 \h </w:instrText>
      </w:r>
      <w:r>
        <w:rPr>
          <w:noProof/>
        </w:rPr>
      </w:r>
      <w:r>
        <w:rPr>
          <w:noProof/>
        </w:rPr>
        <w:fldChar w:fldCharType="separate"/>
      </w:r>
      <w:r>
        <w:rPr>
          <w:noProof/>
        </w:rPr>
        <w:t>14</w:t>
      </w:r>
      <w:r>
        <w:rPr>
          <w:noProof/>
        </w:rPr>
        <w:fldChar w:fldCharType="end"/>
      </w:r>
    </w:p>
    <w:p w14:paraId="2839D04E" w14:textId="63A95CA0" w:rsidR="005B039D" w:rsidRDefault="005B039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Update or Review Your Profile</w:t>
      </w:r>
      <w:r>
        <w:rPr>
          <w:noProof/>
        </w:rPr>
        <w:tab/>
      </w:r>
      <w:r>
        <w:rPr>
          <w:noProof/>
        </w:rPr>
        <w:fldChar w:fldCharType="begin"/>
      </w:r>
      <w:r>
        <w:rPr>
          <w:noProof/>
        </w:rPr>
        <w:instrText xml:space="preserve"> PAGEREF _Toc37872848 \h </w:instrText>
      </w:r>
      <w:r>
        <w:rPr>
          <w:noProof/>
        </w:rPr>
      </w:r>
      <w:r>
        <w:rPr>
          <w:noProof/>
        </w:rPr>
        <w:fldChar w:fldCharType="separate"/>
      </w:r>
      <w:r>
        <w:rPr>
          <w:noProof/>
        </w:rPr>
        <w:t>14</w:t>
      </w:r>
      <w:r>
        <w:rPr>
          <w:noProof/>
        </w:rPr>
        <w:fldChar w:fldCharType="end"/>
      </w:r>
    </w:p>
    <w:p w14:paraId="4CF90904" w14:textId="0991BCAB" w:rsidR="005B039D" w:rsidRDefault="005B039D">
      <w:pPr>
        <w:pStyle w:val="TOC1"/>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Set Up Payments</w:t>
      </w:r>
      <w:r>
        <w:rPr>
          <w:noProof/>
        </w:rPr>
        <w:tab/>
      </w:r>
      <w:r>
        <w:rPr>
          <w:noProof/>
        </w:rPr>
        <w:fldChar w:fldCharType="begin"/>
      </w:r>
      <w:r>
        <w:rPr>
          <w:noProof/>
        </w:rPr>
        <w:instrText xml:space="preserve"> PAGEREF _Toc37872849 \h </w:instrText>
      </w:r>
      <w:r>
        <w:rPr>
          <w:noProof/>
        </w:rPr>
      </w:r>
      <w:r>
        <w:rPr>
          <w:noProof/>
        </w:rPr>
        <w:fldChar w:fldCharType="separate"/>
      </w:r>
      <w:r>
        <w:rPr>
          <w:noProof/>
        </w:rPr>
        <w:t>22</w:t>
      </w:r>
      <w:r>
        <w:rPr>
          <w:noProof/>
        </w:rPr>
        <w:fldChar w:fldCharType="end"/>
      </w:r>
    </w:p>
    <w:p w14:paraId="08DBBFA4" w14:textId="1ABA672B" w:rsidR="005B039D" w:rsidRDefault="005B039D">
      <w:pPr>
        <w:pStyle w:val="TOC1"/>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Your Dashboard</w:t>
      </w:r>
      <w:r>
        <w:rPr>
          <w:noProof/>
        </w:rPr>
        <w:tab/>
      </w:r>
      <w:r>
        <w:rPr>
          <w:noProof/>
        </w:rPr>
        <w:fldChar w:fldCharType="begin"/>
      </w:r>
      <w:r>
        <w:rPr>
          <w:noProof/>
        </w:rPr>
        <w:instrText xml:space="preserve"> PAGEREF _Toc37872850 \h </w:instrText>
      </w:r>
      <w:r>
        <w:rPr>
          <w:noProof/>
        </w:rPr>
      </w:r>
      <w:r>
        <w:rPr>
          <w:noProof/>
        </w:rPr>
        <w:fldChar w:fldCharType="separate"/>
      </w:r>
      <w:r>
        <w:rPr>
          <w:noProof/>
        </w:rPr>
        <w:t>24</w:t>
      </w:r>
      <w:r>
        <w:rPr>
          <w:noProof/>
        </w:rPr>
        <w:fldChar w:fldCharType="end"/>
      </w:r>
    </w:p>
    <w:p w14:paraId="71539A3E" w14:textId="53ED4F7A" w:rsidR="005B039D" w:rsidRDefault="005B039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Get to Know the Calendar Panel</w:t>
      </w:r>
      <w:r>
        <w:rPr>
          <w:noProof/>
        </w:rPr>
        <w:tab/>
      </w:r>
      <w:r>
        <w:rPr>
          <w:noProof/>
        </w:rPr>
        <w:fldChar w:fldCharType="begin"/>
      </w:r>
      <w:r>
        <w:rPr>
          <w:noProof/>
        </w:rPr>
        <w:instrText xml:space="preserve"> PAGEREF _Toc37872851 \h </w:instrText>
      </w:r>
      <w:r>
        <w:rPr>
          <w:noProof/>
        </w:rPr>
      </w:r>
      <w:r>
        <w:rPr>
          <w:noProof/>
        </w:rPr>
        <w:fldChar w:fldCharType="separate"/>
      </w:r>
      <w:r>
        <w:rPr>
          <w:noProof/>
        </w:rPr>
        <w:t>24</w:t>
      </w:r>
      <w:r>
        <w:rPr>
          <w:noProof/>
        </w:rPr>
        <w:fldChar w:fldCharType="end"/>
      </w:r>
    </w:p>
    <w:p w14:paraId="2F51280C" w14:textId="350E7ABC" w:rsidR="005B039D" w:rsidRDefault="005B039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1.1</w:t>
      </w:r>
      <w:r>
        <w:rPr>
          <w:rFonts w:asciiTheme="minorHAnsi" w:eastAsiaTheme="minorEastAsia" w:hAnsiTheme="minorHAnsi"/>
          <w:b w:val="0"/>
          <w:iCs w:val="0"/>
          <w:smallCaps w:val="0"/>
          <w:noProof/>
          <w:sz w:val="22"/>
          <w:szCs w:val="22"/>
          <w:lang w:val="en-IN" w:eastAsia="en-IN"/>
        </w:rPr>
        <w:tab/>
      </w:r>
      <w:r>
        <w:rPr>
          <w:noProof/>
        </w:rPr>
        <w:t>Coreo Home Mobile Device App for Individual users</w:t>
      </w:r>
      <w:r>
        <w:rPr>
          <w:noProof/>
        </w:rPr>
        <w:tab/>
      </w:r>
      <w:r>
        <w:rPr>
          <w:noProof/>
        </w:rPr>
        <w:fldChar w:fldCharType="begin"/>
      </w:r>
      <w:r>
        <w:rPr>
          <w:noProof/>
        </w:rPr>
        <w:instrText xml:space="preserve"> PAGEREF _Toc37872852 \h </w:instrText>
      </w:r>
      <w:r>
        <w:rPr>
          <w:noProof/>
        </w:rPr>
      </w:r>
      <w:r>
        <w:rPr>
          <w:noProof/>
        </w:rPr>
        <w:fldChar w:fldCharType="separate"/>
      </w:r>
      <w:r>
        <w:rPr>
          <w:noProof/>
        </w:rPr>
        <w:t>26</w:t>
      </w:r>
      <w:r>
        <w:rPr>
          <w:noProof/>
        </w:rPr>
        <w:fldChar w:fldCharType="end"/>
      </w:r>
    </w:p>
    <w:p w14:paraId="577A2103" w14:textId="2A90BCA9" w:rsidR="005B039D" w:rsidRDefault="005B039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Using the Wizard</w:t>
      </w:r>
      <w:r>
        <w:rPr>
          <w:noProof/>
        </w:rPr>
        <w:tab/>
      </w:r>
      <w:r>
        <w:rPr>
          <w:noProof/>
        </w:rPr>
        <w:fldChar w:fldCharType="begin"/>
      </w:r>
      <w:r>
        <w:rPr>
          <w:noProof/>
        </w:rPr>
        <w:instrText xml:space="preserve"> PAGEREF _Toc37872853 \h </w:instrText>
      </w:r>
      <w:r>
        <w:rPr>
          <w:noProof/>
        </w:rPr>
      </w:r>
      <w:r>
        <w:rPr>
          <w:noProof/>
        </w:rPr>
        <w:fldChar w:fldCharType="separate"/>
      </w:r>
      <w:r>
        <w:rPr>
          <w:noProof/>
        </w:rPr>
        <w:t>27</w:t>
      </w:r>
      <w:r>
        <w:rPr>
          <w:noProof/>
        </w:rPr>
        <w:fldChar w:fldCharType="end"/>
      </w:r>
    </w:p>
    <w:p w14:paraId="035142F7" w14:textId="2864A060" w:rsidR="005B039D" w:rsidRDefault="005B039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3</w:t>
      </w:r>
      <w:r>
        <w:rPr>
          <w:rFonts w:asciiTheme="minorHAnsi" w:eastAsiaTheme="minorEastAsia" w:hAnsiTheme="minorHAnsi"/>
          <w:b w:val="0"/>
          <w:smallCaps w:val="0"/>
          <w:noProof/>
          <w:szCs w:val="22"/>
          <w:lang w:val="en-IN" w:eastAsia="en-IN"/>
        </w:rPr>
        <w:tab/>
      </w:r>
      <w:r>
        <w:rPr>
          <w:noProof/>
        </w:rPr>
        <w:t>Browse Providers</w:t>
      </w:r>
      <w:r>
        <w:rPr>
          <w:noProof/>
        </w:rPr>
        <w:tab/>
      </w:r>
      <w:r>
        <w:rPr>
          <w:noProof/>
        </w:rPr>
        <w:fldChar w:fldCharType="begin"/>
      </w:r>
      <w:r>
        <w:rPr>
          <w:noProof/>
        </w:rPr>
        <w:instrText xml:space="preserve"> PAGEREF _Toc37872854 \h </w:instrText>
      </w:r>
      <w:r>
        <w:rPr>
          <w:noProof/>
        </w:rPr>
      </w:r>
      <w:r>
        <w:rPr>
          <w:noProof/>
        </w:rPr>
        <w:fldChar w:fldCharType="separate"/>
      </w:r>
      <w:r>
        <w:rPr>
          <w:noProof/>
        </w:rPr>
        <w:t>28</w:t>
      </w:r>
      <w:r>
        <w:rPr>
          <w:noProof/>
        </w:rPr>
        <w:fldChar w:fldCharType="end"/>
      </w:r>
    </w:p>
    <w:p w14:paraId="5F82AD29" w14:textId="04D76B87" w:rsidR="005B039D" w:rsidRDefault="005B039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4</w:t>
      </w:r>
      <w:r>
        <w:rPr>
          <w:rFonts w:asciiTheme="minorHAnsi" w:eastAsiaTheme="minorEastAsia" w:hAnsiTheme="minorHAnsi"/>
          <w:b w:val="0"/>
          <w:smallCaps w:val="0"/>
          <w:noProof/>
          <w:szCs w:val="22"/>
          <w:lang w:val="en-IN" w:eastAsia="en-IN"/>
        </w:rPr>
        <w:tab/>
      </w:r>
      <w:r>
        <w:rPr>
          <w:noProof/>
        </w:rPr>
        <w:t>Engage Provider</w:t>
      </w:r>
      <w:r>
        <w:rPr>
          <w:noProof/>
        </w:rPr>
        <w:tab/>
      </w:r>
      <w:r>
        <w:rPr>
          <w:noProof/>
        </w:rPr>
        <w:fldChar w:fldCharType="begin"/>
      </w:r>
      <w:r>
        <w:rPr>
          <w:noProof/>
        </w:rPr>
        <w:instrText xml:space="preserve"> PAGEREF _Toc37872855 \h </w:instrText>
      </w:r>
      <w:r>
        <w:rPr>
          <w:noProof/>
        </w:rPr>
      </w:r>
      <w:r>
        <w:rPr>
          <w:noProof/>
        </w:rPr>
        <w:fldChar w:fldCharType="separate"/>
      </w:r>
      <w:r>
        <w:rPr>
          <w:noProof/>
        </w:rPr>
        <w:t>29</w:t>
      </w:r>
      <w:r>
        <w:rPr>
          <w:noProof/>
        </w:rPr>
        <w:fldChar w:fldCharType="end"/>
      </w:r>
    </w:p>
    <w:p w14:paraId="3339D6EA" w14:textId="46D1BE2E" w:rsidR="005B039D" w:rsidRDefault="005B039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5</w:t>
      </w:r>
      <w:r>
        <w:rPr>
          <w:rFonts w:asciiTheme="minorHAnsi" w:eastAsiaTheme="minorEastAsia" w:hAnsiTheme="minorHAnsi"/>
          <w:b w:val="0"/>
          <w:smallCaps w:val="0"/>
          <w:noProof/>
          <w:szCs w:val="22"/>
          <w:lang w:val="en-IN" w:eastAsia="en-IN"/>
        </w:rPr>
        <w:tab/>
      </w:r>
      <w:r>
        <w:rPr>
          <w:noProof/>
        </w:rPr>
        <w:t>Create and Post a Service Request</w:t>
      </w:r>
      <w:r>
        <w:rPr>
          <w:noProof/>
        </w:rPr>
        <w:tab/>
      </w:r>
      <w:r>
        <w:rPr>
          <w:noProof/>
        </w:rPr>
        <w:fldChar w:fldCharType="begin"/>
      </w:r>
      <w:r>
        <w:rPr>
          <w:noProof/>
        </w:rPr>
        <w:instrText xml:space="preserve"> PAGEREF _Toc37872856 \h </w:instrText>
      </w:r>
      <w:r>
        <w:rPr>
          <w:noProof/>
        </w:rPr>
      </w:r>
      <w:r>
        <w:rPr>
          <w:noProof/>
        </w:rPr>
        <w:fldChar w:fldCharType="separate"/>
      </w:r>
      <w:r>
        <w:rPr>
          <w:noProof/>
        </w:rPr>
        <w:t>30</w:t>
      </w:r>
      <w:r>
        <w:rPr>
          <w:noProof/>
        </w:rPr>
        <w:fldChar w:fldCharType="end"/>
      </w:r>
    </w:p>
    <w:p w14:paraId="4CF69165" w14:textId="145141FC" w:rsidR="005B039D" w:rsidRDefault="005B039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5.1</w:t>
      </w:r>
      <w:r>
        <w:rPr>
          <w:rFonts w:asciiTheme="minorHAnsi" w:eastAsiaTheme="minorEastAsia" w:hAnsiTheme="minorHAnsi"/>
          <w:b w:val="0"/>
          <w:iCs w:val="0"/>
          <w:smallCaps w:val="0"/>
          <w:noProof/>
          <w:sz w:val="22"/>
          <w:szCs w:val="22"/>
          <w:lang w:val="en-IN" w:eastAsia="en-IN"/>
        </w:rPr>
        <w:tab/>
      </w:r>
      <w:r>
        <w:rPr>
          <w:noProof/>
        </w:rPr>
        <w:t>Service</w:t>
      </w:r>
      <w:r>
        <w:rPr>
          <w:noProof/>
        </w:rPr>
        <w:tab/>
      </w:r>
      <w:r>
        <w:rPr>
          <w:noProof/>
        </w:rPr>
        <w:fldChar w:fldCharType="begin"/>
      </w:r>
      <w:r>
        <w:rPr>
          <w:noProof/>
        </w:rPr>
        <w:instrText xml:space="preserve"> PAGEREF _Toc37872857 \h </w:instrText>
      </w:r>
      <w:r>
        <w:rPr>
          <w:noProof/>
        </w:rPr>
      </w:r>
      <w:r>
        <w:rPr>
          <w:noProof/>
        </w:rPr>
        <w:fldChar w:fldCharType="separate"/>
      </w:r>
      <w:r>
        <w:rPr>
          <w:noProof/>
        </w:rPr>
        <w:t>31</w:t>
      </w:r>
      <w:r>
        <w:rPr>
          <w:noProof/>
        </w:rPr>
        <w:fldChar w:fldCharType="end"/>
      </w:r>
    </w:p>
    <w:p w14:paraId="2A34A6FC" w14:textId="5ACD4502" w:rsidR="005B039D" w:rsidRDefault="005B039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5.2</w:t>
      </w:r>
      <w:r>
        <w:rPr>
          <w:rFonts w:asciiTheme="minorHAnsi" w:eastAsiaTheme="minorEastAsia" w:hAnsiTheme="minorHAnsi"/>
          <w:b w:val="0"/>
          <w:iCs w:val="0"/>
          <w:smallCaps w:val="0"/>
          <w:noProof/>
          <w:sz w:val="22"/>
          <w:szCs w:val="22"/>
          <w:lang w:val="en-IN" w:eastAsia="en-IN"/>
        </w:rPr>
        <w:tab/>
      </w:r>
      <w:r>
        <w:rPr>
          <w:noProof/>
        </w:rPr>
        <w:t>Preference</w:t>
      </w:r>
      <w:r>
        <w:rPr>
          <w:noProof/>
        </w:rPr>
        <w:tab/>
      </w:r>
      <w:r>
        <w:rPr>
          <w:noProof/>
        </w:rPr>
        <w:fldChar w:fldCharType="begin"/>
      </w:r>
      <w:r>
        <w:rPr>
          <w:noProof/>
        </w:rPr>
        <w:instrText xml:space="preserve"> PAGEREF _Toc37872858 \h </w:instrText>
      </w:r>
      <w:r>
        <w:rPr>
          <w:noProof/>
        </w:rPr>
      </w:r>
      <w:r>
        <w:rPr>
          <w:noProof/>
        </w:rPr>
        <w:fldChar w:fldCharType="separate"/>
      </w:r>
      <w:r>
        <w:rPr>
          <w:noProof/>
        </w:rPr>
        <w:t>32</w:t>
      </w:r>
      <w:r>
        <w:rPr>
          <w:noProof/>
        </w:rPr>
        <w:fldChar w:fldCharType="end"/>
      </w:r>
    </w:p>
    <w:p w14:paraId="40F6DC7A" w14:textId="523FF4CD" w:rsidR="005B039D" w:rsidRDefault="005B039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5.3</w:t>
      </w:r>
      <w:r>
        <w:rPr>
          <w:rFonts w:asciiTheme="minorHAnsi" w:eastAsiaTheme="minorEastAsia" w:hAnsiTheme="minorHAnsi"/>
          <w:b w:val="0"/>
          <w:iCs w:val="0"/>
          <w:smallCaps w:val="0"/>
          <w:noProof/>
          <w:sz w:val="22"/>
          <w:szCs w:val="22"/>
          <w:lang w:val="en-IN" w:eastAsia="en-IN"/>
        </w:rPr>
        <w:tab/>
      </w:r>
      <w:r>
        <w:rPr>
          <w:noProof/>
        </w:rPr>
        <w:t>Questionnaire</w:t>
      </w:r>
      <w:r>
        <w:rPr>
          <w:noProof/>
        </w:rPr>
        <w:tab/>
      </w:r>
      <w:r>
        <w:rPr>
          <w:noProof/>
        </w:rPr>
        <w:fldChar w:fldCharType="begin"/>
      </w:r>
      <w:r>
        <w:rPr>
          <w:noProof/>
        </w:rPr>
        <w:instrText xml:space="preserve"> PAGEREF _Toc37872859 \h </w:instrText>
      </w:r>
      <w:r>
        <w:rPr>
          <w:noProof/>
        </w:rPr>
      </w:r>
      <w:r>
        <w:rPr>
          <w:noProof/>
        </w:rPr>
        <w:fldChar w:fldCharType="separate"/>
      </w:r>
      <w:r>
        <w:rPr>
          <w:noProof/>
        </w:rPr>
        <w:t>36</w:t>
      </w:r>
      <w:r>
        <w:rPr>
          <w:noProof/>
        </w:rPr>
        <w:fldChar w:fldCharType="end"/>
      </w:r>
    </w:p>
    <w:p w14:paraId="5975005F" w14:textId="5F4AA705" w:rsidR="005B039D" w:rsidRDefault="005B039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5.4</w:t>
      </w:r>
      <w:r>
        <w:rPr>
          <w:rFonts w:asciiTheme="minorHAnsi" w:eastAsiaTheme="minorEastAsia" w:hAnsiTheme="minorHAnsi"/>
          <w:b w:val="0"/>
          <w:iCs w:val="0"/>
          <w:smallCaps w:val="0"/>
          <w:noProof/>
          <w:sz w:val="22"/>
          <w:szCs w:val="22"/>
          <w:lang w:val="en-IN" w:eastAsia="en-IN"/>
        </w:rPr>
        <w:tab/>
      </w:r>
      <w:r>
        <w:rPr>
          <w:noProof/>
        </w:rPr>
        <w:t>Review</w:t>
      </w:r>
      <w:r>
        <w:rPr>
          <w:noProof/>
        </w:rPr>
        <w:tab/>
      </w:r>
      <w:r>
        <w:rPr>
          <w:noProof/>
        </w:rPr>
        <w:fldChar w:fldCharType="begin"/>
      </w:r>
      <w:r>
        <w:rPr>
          <w:noProof/>
        </w:rPr>
        <w:instrText xml:space="preserve"> PAGEREF _Toc37872860 \h </w:instrText>
      </w:r>
      <w:r>
        <w:rPr>
          <w:noProof/>
        </w:rPr>
      </w:r>
      <w:r>
        <w:rPr>
          <w:noProof/>
        </w:rPr>
        <w:fldChar w:fldCharType="separate"/>
      </w:r>
      <w:r>
        <w:rPr>
          <w:noProof/>
        </w:rPr>
        <w:t>36</w:t>
      </w:r>
      <w:r>
        <w:rPr>
          <w:noProof/>
        </w:rPr>
        <w:fldChar w:fldCharType="end"/>
      </w:r>
    </w:p>
    <w:p w14:paraId="789C245C" w14:textId="6B2B61E7" w:rsidR="005B039D" w:rsidRDefault="005B039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6</w:t>
      </w:r>
      <w:r>
        <w:rPr>
          <w:rFonts w:asciiTheme="minorHAnsi" w:eastAsiaTheme="minorEastAsia" w:hAnsiTheme="minorHAnsi"/>
          <w:b w:val="0"/>
          <w:smallCaps w:val="0"/>
          <w:noProof/>
          <w:szCs w:val="22"/>
          <w:lang w:val="en-IN" w:eastAsia="en-IN"/>
        </w:rPr>
        <w:tab/>
      </w:r>
      <w:r>
        <w:rPr>
          <w:noProof/>
        </w:rPr>
        <w:t>Visit(s) Schedule</w:t>
      </w:r>
      <w:r>
        <w:rPr>
          <w:noProof/>
        </w:rPr>
        <w:tab/>
      </w:r>
      <w:r>
        <w:rPr>
          <w:noProof/>
        </w:rPr>
        <w:fldChar w:fldCharType="begin"/>
      </w:r>
      <w:r>
        <w:rPr>
          <w:noProof/>
        </w:rPr>
        <w:instrText xml:space="preserve"> PAGEREF _Toc37872861 \h </w:instrText>
      </w:r>
      <w:r>
        <w:rPr>
          <w:noProof/>
        </w:rPr>
      </w:r>
      <w:r>
        <w:rPr>
          <w:noProof/>
        </w:rPr>
        <w:fldChar w:fldCharType="separate"/>
      </w:r>
      <w:r>
        <w:rPr>
          <w:noProof/>
        </w:rPr>
        <w:t>38</w:t>
      </w:r>
      <w:r>
        <w:rPr>
          <w:noProof/>
        </w:rPr>
        <w:fldChar w:fldCharType="end"/>
      </w:r>
    </w:p>
    <w:p w14:paraId="192BD430" w14:textId="234143BF" w:rsidR="005B039D" w:rsidRDefault="005B039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7</w:t>
      </w:r>
      <w:r>
        <w:rPr>
          <w:rFonts w:asciiTheme="minorHAnsi" w:eastAsiaTheme="minorEastAsia" w:hAnsiTheme="minorHAnsi"/>
          <w:b w:val="0"/>
          <w:smallCaps w:val="0"/>
          <w:noProof/>
          <w:szCs w:val="22"/>
          <w:lang w:val="en-IN" w:eastAsia="en-IN"/>
        </w:rPr>
        <w:tab/>
      </w:r>
      <w:r>
        <w:rPr>
          <w:noProof/>
        </w:rPr>
        <w:t>Submit Feedback</w:t>
      </w:r>
      <w:r>
        <w:rPr>
          <w:noProof/>
        </w:rPr>
        <w:tab/>
      </w:r>
      <w:r>
        <w:rPr>
          <w:noProof/>
        </w:rPr>
        <w:fldChar w:fldCharType="begin"/>
      </w:r>
      <w:r>
        <w:rPr>
          <w:noProof/>
        </w:rPr>
        <w:instrText xml:space="preserve"> PAGEREF _Toc37872862 \h </w:instrText>
      </w:r>
      <w:r>
        <w:rPr>
          <w:noProof/>
        </w:rPr>
      </w:r>
      <w:r>
        <w:rPr>
          <w:noProof/>
        </w:rPr>
        <w:fldChar w:fldCharType="separate"/>
      </w:r>
      <w:r>
        <w:rPr>
          <w:noProof/>
        </w:rPr>
        <w:t>42</w:t>
      </w:r>
      <w:r>
        <w:rPr>
          <w:noProof/>
        </w:rPr>
        <w:fldChar w:fldCharType="end"/>
      </w:r>
    </w:p>
    <w:p w14:paraId="4177E52B" w14:textId="0725A81C" w:rsidR="005B039D" w:rsidRDefault="005B039D">
      <w:pPr>
        <w:pStyle w:val="TOC1"/>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Header Bar</w:t>
      </w:r>
      <w:r>
        <w:rPr>
          <w:noProof/>
        </w:rPr>
        <w:tab/>
      </w:r>
      <w:r>
        <w:rPr>
          <w:noProof/>
        </w:rPr>
        <w:fldChar w:fldCharType="begin"/>
      </w:r>
      <w:r>
        <w:rPr>
          <w:noProof/>
        </w:rPr>
        <w:instrText xml:space="preserve"> PAGEREF _Toc37872863 \h </w:instrText>
      </w:r>
      <w:r>
        <w:rPr>
          <w:noProof/>
        </w:rPr>
      </w:r>
      <w:r>
        <w:rPr>
          <w:noProof/>
        </w:rPr>
        <w:fldChar w:fldCharType="separate"/>
      </w:r>
      <w:r>
        <w:rPr>
          <w:noProof/>
        </w:rPr>
        <w:t>45</w:t>
      </w:r>
      <w:r>
        <w:rPr>
          <w:noProof/>
        </w:rPr>
        <w:fldChar w:fldCharType="end"/>
      </w:r>
    </w:p>
    <w:p w14:paraId="2F9F7126" w14:textId="44B0BB78" w:rsidR="005B039D" w:rsidRDefault="005B039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1</w:t>
      </w:r>
      <w:r>
        <w:rPr>
          <w:rFonts w:asciiTheme="minorHAnsi" w:eastAsiaTheme="minorEastAsia" w:hAnsiTheme="minorHAnsi"/>
          <w:b w:val="0"/>
          <w:smallCaps w:val="0"/>
          <w:noProof/>
          <w:szCs w:val="22"/>
          <w:lang w:val="en-IN" w:eastAsia="en-IN"/>
        </w:rPr>
        <w:tab/>
      </w:r>
      <w:r>
        <w:rPr>
          <w:noProof/>
        </w:rPr>
        <w:t>Video Conferencing</w:t>
      </w:r>
      <w:r>
        <w:rPr>
          <w:noProof/>
        </w:rPr>
        <w:tab/>
      </w:r>
      <w:r>
        <w:rPr>
          <w:noProof/>
        </w:rPr>
        <w:fldChar w:fldCharType="begin"/>
      </w:r>
      <w:r>
        <w:rPr>
          <w:noProof/>
        </w:rPr>
        <w:instrText xml:space="preserve"> PAGEREF _Toc37872864 \h </w:instrText>
      </w:r>
      <w:r>
        <w:rPr>
          <w:noProof/>
        </w:rPr>
      </w:r>
      <w:r>
        <w:rPr>
          <w:noProof/>
        </w:rPr>
        <w:fldChar w:fldCharType="separate"/>
      </w:r>
      <w:r>
        <w:rPr>
          <w:noProof/>
        </w:rPr>
        <w:t>45</w:t>
      </w:r>
      <w:r>
        <w:rPr>
          <w:noProof/>
        </w:rPr>
        <w:fldChar w:fldCharType="end"/>
      </w:r>
    </w:p>
    <w:p w14:paraId="12C48012" w14:textId="77BE3C39" w:rsidR="005B039D" w:rsidRDefault="005B039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2</w:t>
      </w:r>
      <w:r>
        <w:rPr>
          <w:rFonts w:asciiTheme="minorHAnsi" w:eastAsiaTheme="minorEastAsia" w:hAnsiTheme="minorHAnsi"/>
          <w:b w:val="0"/>
          <w:smallCaps w:val="0"/>
          <w:noProof/>
          <w:szCs w:val="22"/>
          <w:lang w:val="en-IN" w:eastAsia="en-IN"/>
        </w:rPr>
        <w:tab/>
      </w:r>
      <w:r>
        <w:rPr>
          <w:noProof/>
        </w:rPr>
        <w:t>Messaging</w:t>
      </w:r>
      <w:r>
        <w:rPr>
          <w:noProof/>
        </w:rPr>
        <w:tab/>
      </w:r>
      <w:r>
        <w:rPr>
          <w:noProof/>
        </w:rPr>
        <w:fldChar w:fldCharType="begin"/>
      </w:r>
      <w:r>
        <w:rPr>
          <w:noProof/>
        </w:rPr>
        <w:instrText xml:space="preserve"> PAGEREF _Toc37872865 \h </w:instrText>
      </w:r>
      <w:r>
        <w:rPr>
          <w:noProof/>
        </w:rPr>
      </w:r>
      <w:r>
        <w:rPr>
          <w:noProof/>
        </w:rPr>
        <w:fldChar w:fldCharType="separate"/>
      </w:r>
      <w:r>
        <w:rPr>
          <w:noProof/>
        </w:rPr>
        <w:t>47</w:t>
      </w:r>
      <w:r>
        <w:rPr>
          <w:noProof/>
        </w:rPr>
        <w:fldChar w:fldCharType="end"/>
      </w:r>
    </w:p>
    <w:p w14:paraId="1771EE09" w14:textId="5F52B36C" w:rsidR="005B039D" w:rsidRDefault="005B039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3</w:t>
      </w:r>
      <w:r>
        <w:rPr>
          <w:rFonts w:asciiTheme="minorHAnsi" w:eastAsiaTheme="minorEastAsia" w:hAnsiTheme="minorHAnsi"/>
          <w:b w:val="0"/>
          <w:smallCaps w:val="0"/>
          <w:noProof/>
          <w:szCs w:val="22"/>
          <w:lang w:val="en-IN" w:eastAsia="en-IN"/>
        </w:rPr>
        <w:tab/>
      </w:r>
      <w:r>
        <w:rPr>
          <w:noProof/>
        </w:rPr>
        <w:t>Profile Icon</w:t>
      </w:r>
      <w:r>
        <w:rPr>
          <w:noProof/>
        </w:rPr>
        <w:tab/>
      </w:r>
      <w:r>
        <w:rPr>
          <w:noProof/>
        </w:rPr>
        <w:fldChar w:fldCharType="begin"/>
      </w:r>
      <w:r>
        <w:rPr>
          <w:noProof/>
        </w:rPr>
        <w:instrText xml:space="preserve"> PAGEREF _Toc37872866 \h </w:instrText>
      </w:r>
      <w:r>
        <w:rPr>
          <w:noProof/>
        </w:rPr>
      </w:r>
      <w:r>
        <w:rPr>
          <w:noProof/>
        </w:rPr>
        <w:fldChar w:fldCharType="separate"/>
      </w:r>
      <w:r>
        <w:rPr>
          <w:noProof/>
        </w:rPr>
        <w:t>48</w:t>
      </w:r>
      <w:r>
        <w:rPr>
          <w:noProof/>
        </w:rPr>
        <w:fldChar w:fldCharType="end"/>
      </w:r>
    </w:p>
    <w:p w14:paraId="08C58B4A" w14:textId="446B8D85" w:rsidR="005B039D" w:rsidRDefault="005B039D">
      <w:pPr>
        <w:pStyle w:val="TOC1"/>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Settings</w:t>
      </w:r>
      <w:r w:rsidRPr="00D536D3">
        <w:rPr>
          <w:rFonts w:cstheme="majorHAnsi"/>
          <w:noProof/>
        </w:rPr>
        <w:t>–</w:t>
      </w:r>
      <w:r>
        <w:rPr>
          <w:noProof/>
        </w:rPr>
        <w:t>Configure Notifications</w:t>
      </w:r>
      <w:r>
        <w:rPr>
          <w:noProof/>
        </w:rPr>
        <w:tab/>
      </w:r>
      <w:r>
        <w:rPr>
          <w:noProof/>
        </w:rPr>
        <w:fldChar w:fldCharType="begin"/>
      </w:r>
      <w:r>
        <w:rPr>
          <w:noProof/>
        </w:rPr>
        <w:instrText xml:space="preserve"> PAGEREF _Toc37872867 \h </w:instrText>
      </w:r>
      <w:r>
        <w:rPr>
          <w:noProof/>
        </w:rPr>
      </w:r>
      <w:r>
        <w:rPr>
          <w:noProof/>
        </w:rPr>
        <w:fldChar w:fldCharType="separate"/>
      </w:r>
      <w:r>
        <w:rPr>
          <w:noProof/>
        </w:rPr>
        <w:t>49</w:t>
      </w:r>
      <w:r>
        <w:rPr>
          <w:noProof/>
        </w:rPr>
        <w:fldChar w:fldCharType="end"/>
      </w:r>
    </w:p>
    <w:p w14:paraId="1D7D5C51" w14:textId="34E3123F" w:rsidR="005B039D" w:rsidRDefault="005B039D">
      <w:pPr>
        <w:pStyle w:val="TOC1"/>
        <w:rPr>
          <w:rFonts w:asciiTheme="minorHAnsi" w:eastAsiaTheme="minorEastAsia" w:hAnsiTheme="minorHAnsi"/>
          <w:b w:val="0"/>
          <w:bCs w:val="0"/>
          <w:caps w:val="0"/>
          <w:noProof/>
          <w:szCs w:val="22"/>
          <w:lang w:val="en-IN" w:eastAsia="en-IN"/>
        </w:rPr>
      </w:pPr>
      <w:r>
        <w:rPr>
          <w:noProof/>
        </w:rPr>
        <w:t>Section 2: Guardian User</w:t>
      </w:r>
      <w:r>
        <w:rPr>
          <w:noProof/>
        </w:rPr>
        <w:tab/>
      </w:r>
      <w:r>
        <w:rPr>
          <w:noProof/>
        </w:rPr>
        <w:fldChar w:fldCharType="begin"/>
      </w:r>
      <w:r>
        <w:rPr>
          <w:noProof/>
        </w:rPr>
        <w:instrText xml:space="preserve"> PAGEREF _Toc37872868 \h </w:instrText>
      </w:r>
      <w:r>
        <w:rPr>
          <w:noProof/>
        </w:rPr>
      </w:r>
      <w:r>
        <w:rPr>
          <w:noProof/>
        </w:rPr>
        <w:fldChar w:fldCharType="separate"/>
      </w:r>
      <w:r>
        <w:rPr>
          <w:noProof/>
        </w:rPr>
        <w:t>51</w:t>
      </w:r>
      <w:r>
        <w:rPr>
          <w:noProof/>
        </w:rPr>
        <w:fldChar w:fldCharType="end"/>
      </w:r>
    </w:p>
    <w:p w14:paraId="6D4B5F5F" w14:textId="6231F8B5" w:rsidR="005B039D" w:rsidRDefault="005B039D">
      <w:pPr>
        <w:pStyle w:val="TOC1"/>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Guardian Onboarding</w:t>
      </w:r>
      <w:r>
        <w:rPr>
          <w:noProof/>
        </w:rPr>
        <w:tab/>
      </w:r>
      <w:r>
        <w:rPr>
          <w:noProof/>
        </w:rPr>
        <w:fldChar w:fldCharType="begin"/>
      </w:r>
      <w:r>
        <w:rPr>
          <w:noProof/>
        </w:rPr>
        <w:instrText xml:space="preserve"> PAGEREF _Toc37872869 \h </w:instrText>
      </w:r>
      <w:r>
        <w:rPr>
          <w:noProof/>
        </w:rPr>
      </w:r>
      <w:r>
        <w:rPr>
          <w:noProof/>
        </w:rPr>
        <w:fldChar w:fldCharType="separate"/>
      </w:r>
      <w:r>
        <w:rPr>
          <w:noProof/>
        </w:rPr>
        <w:t>52</w:t>
      </w:r>
      <w:r>
        <w:rPr>
          <w:noProof/>
        </w:rPr>
        <w:fldChar w:fldCharType="end"/>
      </w:r>
    </w:p>
    <w:p w14:paraId="7F96B871" w14:textId="59ECA328" w:rsidR="005B039D" w:rsidRDefault="005B039D">
      <w:pPr>
        <w:pStyle w:val="TOC1"/>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Guardian Profile</w:t>
      </w:r>
      <w:r>
        <w:rPr>
          <w:noProof/>
        </w:rPr>
        <w:tab/>
      </w:r>
      <w:r>
        <w:rPr>
          <w:noProof/>
        </w:rPr>
        <w:fldChar w:fldCharType="begin"/>
      </w:r>
      <w:r>
        <w:rPr>
          <w:noProof/>
        </w:rPr>
        <w:instrText xml:space="preserve"> PAGEREF _Toc37872870 \h </w:instrText>
      </w:r>
      <w:r>
        <w:rPr>
          <w:noProof/>
        </w:rPr>
      </w:r>
      <w:r>
        <w:rPr>
          <w:noProof/>
        </w:rPr>
        <w:fldChar w:fldCharType="separate"/>
      </w:r>
      <w:r>
        <w:rPr>
          <w:noProof/>
        </w:rPr>
        <w:t>55</w:t>
      </w:r>
      <w:r>
        <w:rPr>
          <w:noProof/>
        </w:rPr>
        <w:fldChar w:fldCharType="end"/>
      </w:r>
    </w:p>
    <w:p w14:paraId="542ECDD9" w14:textId="15615402" w:rsidR="005B039D" w:rsidRDefault="005B039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2.1</w:t>
      </w:r>
      <w:r>
        <w:rPr>
          <w:rFonts w:asciiTheme="minorHAnsi" w:eastAsiaTheme="minorEastAsia" w:hAnsiTheme="minorHAnsi"/>
          <w:b w:val="0"/>
          <w:smallCaps w:val="0"/>
          <w:noProof/>
          <w:szCs w:val="22"/>
          <w:lang w:val="en-IN" w:eastAsia="en-IN"/>
        </w:rPr>
        <w:tab/>
      </w:r>
      <w:r>
        <w:rPr>
          <w:noProof/>
        </w:rPr>
        <w:t>Guardian</w:t>
      </w:r>
      <w:r w:rsidRPr="00D536D3">
        <w:rPr>
          <w:rFonts w:cs="Calibri"/>
          <w:noProof/>
        </w:rPr>
        <w:t>–Be a Guardian to the</w:t>
      </w:r>
      <w:r>
        <w:rPr>
          <w:noProof/>
        </w:rPr>
        <w:t xml:space="preserve"> Individual that You Add</w:t>
      </w:r>
      <w:r>
        <w:rPr>
          <w:noProof/>
        </w:rPr>
        <w:tab/>
      </w:r>
      <w:r>
        <w:rPr>
          <w:noProof/>
        </w:rPr>
        <w:fldChar w:fldCharType="begin"/>
      </w:r>
      <w:r>
        <w:rPr>
          <w:noProof/>
        </w:rPr>
        <w:instrText xml:space="preserve"> PAGEREF _Toc37872871 \h </w:instrText>
      </w:r>
      <w:r>
        <w:rPr>
          <w:noProof/>
        </w:rPr>
      </w:r>
      <w:r>
        <w:rPr>
          <w:noProof/>
        </w:rPr>
        <w:fldChar w:fldCharType="separate"/>
      </w:r>
      <w:r>
        <w:rPr>
          <w:noProof/>
        </w:rPr>
        <w:t>57</w:t>
      </w:r>
      <w:r>
        <w:rPr>
          <w:noProof/>
        </w:rPr>
        <w:fldChar w:fldCharType="end"/>
      </w:r>
    </w:p>
    <w:p w14:paraId="229BCEFB" w14:textId="3A0DED53" w:rsidR="005B039D" w:rsidRDefault="005B039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Individual–You are the Member Needing Services</w:t>
      </w:r>
      <w:r>
        <w:rPr>
          <w:noProof/>
        </w:rPr>
        <w:tab/>
      </w:r>
      <w:r>
        <w:rPr>
          <w:noProof/>
        </w:rPr>
        <w:fldChar w:fldCharType="begin"/>
      </w:r>
      <w:r>
        <w:rPr>
          <w:noProof/>
        </w:rPr>
        <w:instrText xml:space="preserve"> PAGEREF _Toc37872872 \h </w:instrText>
      </w:r>
      <w:r>
        <w:rPr>
          <w:noProof/>
        </w:rPr>
      </w:r>
      <w:r>
        <w:rPr>
          <w:noProof/>
        </w:rPr>
        <w:fldChar w:fldCharType="separate"/>
      </w:r>
      <w:r>
        <w:rPr>
          <w:noProof/>
        </w:rPr>
        <w:t>60</w:t>
      </w:r>
      <w:r>
        <w:rPr>
          <w:noProof/>
        </w:rPr>
        <w:fldChar w:fldCharType="end"/>
      </w:r>
    </w:p>
    <w:p w14:paraId="4E604228" w14:textId="5EDA454E" w:rsidR="005B039D" w:rsidRDefault="005B039D">
      <w:pPr>
        <w:pStyle w:val="TOC1"/>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Acting on Behalf of a Dependent Member</w:t>
      </w:r>
      <w:r>
        <w:rPr>
          <w:noProof/>
        </w:rPr>
        <w:tab/>
      </w:r>
      <w:r>
        <w:rPr>
          <w:noProof/>
        </w:rPr>
        <w:fldChar w:fldCharType="begin"/>
      </w:r>
      <w:r>
        <w:rPr>
          <w:noProof/>
        </w:rPr>
        <w:instrText xml:space="preserve"> PAGEREF _Toc37872873 \h </w:instrText>
      </w:r>
      <w:r>
        <w:rPr>
          <w:noProof/>
        </w:rPr>
      </w:r>
      <w:r>
        <w:rPr>
          <w:noProof/>
        </w:rPr>
        <w:fldChar w:fldCharType="separate"/>
      </w:r>
      <w:r>
        <w:rPr>
          <w:noProof/>
        </w:rPr>
        <w:t>61</w:t>
      </w:r>
      <w:r>
        <w:rPr>
          <w:noProof/>
        </w:rPr>
        <w:fldChar w:fldCharType="end"/>
      </w:r>
    </w:p>
    <w:p w14:paraId="5DD6E39A" w14:textId="053CDC3E" w:rsidR="005B039D" w:rsidRDefault="005B039D">
      <w:pPr>
        <w:pStyle w:val="TOC1"/>
        <w:rPr>
          <w:rFonts w:asciiTheme="minorHAnsi" w:eastAsiaTheme="minorEastAsia" w:hAnsiTheme="minorHAnsi"/>
          <w:b w:val="0"/>
          <w:bCs w:val="0"/>
          <w:caps w:val="0"/>
          <w:noProof/>
          <w:szCs w:val="22"/>
          <w:lang w:val="en-IN" w:eastAsia="en-IN"/>
        </w:rPr>
      </w:pPr>
      <w:r>
        <w:rPr>
          <w:noProof/>
        </w:rPr>
        <w:t>Section 3: Entity User</w:t>
      </w:r>
      <w:r>
        <w:rPr>
          <w:noProof/>
        </w:rPr>
        <w:tab/>
      </w:r>
      <w:r>
        <w:rPr>
          <w:noProof/>
        </w:rPr>
        <w:fldChar w:fldCharType="begin"/>
      </w:r>
      <w:r>
        <w:rPr>
          <w:noProof/>
        </w:rPr>
        <w:instrText xml:space="preserve"> PAGEREF _Toc37872874 \h </w:instrText>
      </w:r>
      <w:r>
        <w:rPr>
          <w:noProof/>
        </w:rPr>
      </w:r>
      <w:r>
        <w:rPr>
          <w:noProof/>
        </w:rPr>
        <w:fldChar w:fldCharType="separate"/>
      </w:r>
      <w:r>
        <w:rPr>
          <w:noProof/>
        </w:rPr>
        <w:t>62</w:t>
      </w:r>
      <w:r>
        <w:rPr>
          <w:noProof/>
        </w:rPr>
        <w:fldChar w:fldCharType="end"/>
      </w:r>
    </w:p>
    <w:p w14:paraId="17E67A71" w14:textId="71B9196D" w:rsidR="005B039D" w:rsidRDefault="005B039D">
      <w:pPr>
        <w:pStyle w:val="TOC1"/>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Entity User Onboarding</w:t>
      </w:r>
      <w:r>
        <w:rPr>
          <w:noProof/>
        </w:rPr>
        <w:tab/>
      </w:r>
      <w:r>
        <w:rPr>
          <w:noProof/>
        </w:rPr>
        <w:fldChar w:fldCharType="begin"/>
      </w:r>
      <w:r>
        <w:rPr>
          <w:noProof/>
        </w:rPr>
        <w:instrText xml:space="preserve"> PAGEREF _Toc37872875 \h </w:instrText>
      </w:r>
      <w:r>
        <w:rPr>
          <w:noProof/>
        </w:rPr>
      </w:r>
      <w:r>
        <w:rPr>
          <w:noProof/>
        </w:rPr>
        <w:fldChar w:fldCharType="separate"/>
      </w:r>
      <w:r>
        <w:rPr>
          <w:noProof/>
        </w:rPr>
        <w:t>63</w:t>
      </w:r>
      <w:r>
        <w:rPr>
          <w:noProof/>
        </w:rPr>
        <w:fldChar w:fldCharType="end"/>
      </w:r>
    </w:p>
    <w:p w14:paraId="7FF3FF50" w14:textId="79381064" w:rsidR="005B039D" w:rsidRDefault="005B039D">
      <w:pPr>
        <w:pStyle w:val="TOC1"/>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Entity User Profile</w:t>
      </w:r>
      <w:r>
        <w:rPr>
          <w:noProof/>
        </w:rPr>
        <w:tab/>
      </w:r>
      <w:r>
        <w:rPr>
          <w:noProof/>
        </w:rPr>
        <w:fldChar w:fldCharType="begin"/>
      </w:r>
      <w:r>
        <w:rPr>
          <w:noProof/>
        </w:rPr>
        <w:instrText xml:space="preserve"> PAGEREF _Toc37872876 \h </w:instrText>
      </w:r>
      <w:r>
        <w:rPr>
          <w:noProof/>
        </w:rPr>
      </w:r>
      <w:r>
        <w:rPr>
          <w:noProof/>
        </w:rPr>
        <w:fldChar w:fldCharType="separate"/>
      </w:r>
      <w:r>
        <w:rPr>
          <w:noProof/>
        </w:rPr>
        <w:t>65</w:t>
      </w:r>
      <w:r>
        <w:rPr>
          <w:noProof/>
        </w:rPr>
        <w:fldChar w:fldCharType="end"/>
      </w:r>
    </w:p>
    <w:p w14:paraId="4E969E17" w14:textId="623FF4FE" w:rsidR="005B039D" w:rsidRDefault="005B039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Update or Review Your Profile</w:t>
      </w:r>
      <w:r>
        <w:rPr>
          <w:noProof/>
        </w:rPr>
        <w:tab/>
      </w:r>
      <w:r>
        <w:rPr>
          <w:noProof/>
        </w:rPr>
        <w:fldChar w:fldCharType="begin"/>
      </w:r>
      <w:r>
        <w:rPr>
          <w:noProof/>
        </w:rPr>
        <w:instrText xml:space="preserve"> PAGEREF _Toc37872877 \h </w:instrText>
      </w:r>
      <w:r>
        <w:rPr>
          <w:noProof/>
        </w:rPr>
      </w:r>
      <w:r>
        <w:rPr>
          <w:noProof/>
        </w:rPr>
        <w:fldChar w:fldCharType="separate"/>
      </w:r>
      <w:r>
        <w:rPr>
          <w:noProof/>
        </w:rPr>
        <w:t>66</w:t>
      </w:r>
      <w:r>
        <w:rPr>
          <w:noProof/>
        </w:rPr>
        <w:fldChar w:fldCharType="end"/>
      </w:r>
    </w:p>
    <w:p w14:paraId="033BC648" w14:textId="34F1F47B" w:rsidR="005B039D" w:rsidRDefault="005B039D">
      <w:pPr>
        <w:pStyle w:val="TOC1"/>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Dashboard</w:t>
      </w:r>
      <w:r>
        <w:rPr>
          <w:noProof/>
        </w:rPr>
        <w:tab/>
      </w:r>
      <w:r>
        <w:rPr>
          <w:noProof/>
        </w:rPr>
        <w:fldChar w:fldCharType="begin"/>
      </w:r>
      <w:r>
        <w:rPr>
          <w:noProof/>
        </w:rPr>
        <w:instrText xml:space="preserve"> PAGEREF _Toc37872878 \h </w:instrText>
      </w:r>
      <w:r>
        <w:rPr>
          <w:noProof/>
        </w:rPr>
      </w:r>
      <w:r>
        <w:rPr>
          <w:noProof/>
        </w:rPr>
        <w:fldChar w:fldCharType="separate"/>
      </w:r>
      <w:r>
        <w:rPr>
          <w:noProof/>
        </w:rPr>
        <w:t>68</w:t>
      </w:r>
      <w:r>
        <w:rPr>
          <w:noProof/>
        </w:rPr>
        <w:fldChar w:fldCharType="end"/>
      </w:r>
    </w:p>
    <w:p w14:paraId="2732572E" w14:textId="1B7567F6" w:rsidR="005B039D" w:rsidRDefault="005B039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Individuals Tab</w:t>
      </w:r>
      <w:r>
        <w:rPr>
          <w:noProof/>
        </w:rPr>
        <w:tab/>
      </w:r>
      <w:r>
        <w:rPr>
          <w:noProof/>
        </w:rPr>
        <w:fldChar w:fldCharType="begin"/>
      </w:r>
      <w:r>
        <w:rPr>
          <w:noProof/>
        </w:rPr>
        <w:instrText xml:space="preserve"> PAGEREF _Toc37872879 \h </w:instrText>
      </w:r>
      <w:r>
        <w:rPr>
          <w:noProof/>
        </w:rPr>
      </w:r>
      <w:r>
        <w:rPr>
          <w:noProof/>
        </w:rPr>
        <w:fldChar w:fldCharType="separate"/>
      </w:r>
      <w:r>
        <w:rPr>
          <w:noProof/>
        </w:rPr>
        <w:t>68</w:t>
      </w:r>
      <w:r>
        <w:rPr>
          <w:noProof/>
        </w:rPr>
        <w:fldChar w:fldCharType="end"/>
      </w:r>
    </w:p>
    <w:p w14:paraId="51473AD5" w14:textId="6CC683CC" w:rsidR="005B039D" w:rsidRDefault="005B039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1</w:t>
      </w:r>
      <w:r>
        <w:rPr>
          <w:rFonts w:asciiTheme="minorHAnsi" w:eastAsiaTheme="minorEastAsia" w:hAnsiTheme="minorHAnsi"/>
          <w:b w:val="0"/>
          <w:iCs w:val="0"/>
          <w:smallCaps w:val="0"/>
          <w:noProof/>
          <w:sz w:val="22"/>
          <w:szCs w:val="22"/>
          <w:lang w:val="en-IN" w:eastAsia="en-IN"/>
        </w:rPr>
        <w:tab/>
      </w:r>
      <w:r>
        <w:rPr>
          <w:noProof/>
        </w:rPr>
        <w:t>Individuals in Total in the Population</w:t>
      </w:r>
      <w:r>
        <w:rPr>
          <w:noProof/>
        </w:rPr>
        <w:tab/>
      </w:r>
      <w:r>
        <w:rPr>
          <w:noProof/>
        </w:rPr>
        <w:fldChar w:fldCharType="begin"/>
      </w:r>
      <w:r>
        <w:rPr>
          <w:noProof/>
        </w:rPr>
        <w:instrText xml:space="preserve"> PAGEREF _Toc37872880 \h </w:instrText>
      </w:r>
      <w:r>
        <w:rPr>
          <w:noProof/>
        </w:rPr>
      </w:r>
      <w:r>
        <w:rPr>
          <w:noProof/>
        </w:rPr>
        <w:fldChar w:fldCharType="separate"/>
      </w:r>
      <w:r>
        <w:rPr>
          <w:noProof/>
        </w:rPr>
        <w:t>68</w:t>
      </w:r>
      <w:r>
        <w:rPr>
          <w:noProof/>
        </w:rPr>
        <w:fldChar w:fldCharType="end"/>
      </w:r>
    </w:p>
    <w:p w14:paraId="34A8D3EC" w14:textId="241C3973" w:rsidR="005B039D" w:rsidRDefault="005B039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2</w:t>
      </w:r>
      <w:r>
        <w:rPr>
          <w:rFonts w:asciiTheme="minorHAnsi" w:eastAsiaTheme="minorEastAsia" w:hAnsiTheme="minorHAnsi"/>
          <w:b w:val="0"/>
          <w:iCs w:val="0"/>
          <w:smallCaps w:val="0"/>
          <w:noProof/>
          <w:sz w:val="22"/>
          <w:szCs w:val="22"/>
          <w:lang w:val="en-IN" w:eastAsia="en-IN"/>
        </w:rPr>
        <w:tab/>
      </w:r>
      <w:r>
        <w:rPr>
          <w:noProof/>
        </w:rPr>
        <w:t>Individual with Feedback Alerts</w:t>
      </w:r>
      <w:r>
        <w:rPr>
          <w:noProof/>
        </w:rPr>
        <w:tab/>
      </w:r>
      <w:r>
        <w:rPr>
          <w:noProof/>
        </w:rPr>
        <w:fldChar w:fldCharType="begin"/>
      </w:r>
      <w:r>
        <w:rPr>
          <w:noProof/>
        </w:rPr>
        <w:instrText xml:space="preserve"> PAGEREF _Toc37872881 \h </w:instrText>
      </w:r>
      <w:r>
        <w:rPr>
          <w:noProof/>
        </w:rPr>
      </w:r>
      <w:r>
        <w:rPr>
          <w:noProof/>
        </w:rPr>
        <w:fldChar w:fldCharType="separate"/>
      </w:r>
      <w:r>
        <w:rPr>
          <w:noProof/>
        </w:rPr>
        <w:t>69</w:t>
      </w:r>
      <w:r>
        <w:rPr>
          <w:noProof/>
        </w:rPr>
        <w:fldChar w:fldCharType="end"/>
      </w:r>
    </w:p>
    <w:p w14:paraId="4BD6D6B5" w14:textId="00930C6E" w:rsidR="005B039D" w:rsidRDefault="005B039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3</w:t>
      </w:r>
      <w:r>
        <w:rPr>
          <w:rFonts w:asciiTheme="minorHAnsi" w:eastAsiaTheme="minorEastAsia" w:hAnsiTheme="minorHAnsi"/>
          <w:b w:val="0"/>
          <w:iCs w:val="0"/>
          <w:smallCaps w:val="0"/>
          <w:noProof/>
          <w:sz w:val="22"/>
          <w:szCs w:val="22"/>
          <w:lang w:val="en-IN" w:eastAsia="en-IN"/>
        </w:rPr>
        <w:tab/>
      </w:r>
      <w:r>
        <w:rPr>
          <w:noProof/>
        </w:rPr>
        <w:t>Individuals with Visits in the Period</w:t>
      </w:r>
      <w:r>
        <w:rPr>
          <w:noProof/>
        </w:rPr>
        <w:tab/>
      </w:r>
      <w:r>
        <w:rPr>
          <w:noProof/>
        </w:rPr>
        <w:fldChar w:fldCharType="begin"/>
      </w:r>
      <w:r>
        <w:rPr>
          <w:noProof/>
        </w:rPr>
        <w:instrText xml:space="preserve"> PAGEREF _Toc37872882 \h </w:instrText>
      </w:r>
      <w:r>
        <w:rPr>
          <w:noProof/>
        </w:rPr>
      </w:r>
      <w:r>
        <w:rPr>
          <w:noProof/>
        </w:rPr>
        <w:fldChar w:fldCharType="separate"/>
      </w:r>
      <w:r>
        <w:rPr>
          <w:noProof/>
        </w:rPr>
        <w:t>70</w:t>
      </w:r>
      <w:r>
        <w:rPr>
          <w:noProof/>
        </w:rPr>
        <w:fldChar w:fldCharType="end"/>
      </w:r>
    </w:p>
    <w:p w14:paraId="0BF7ACA8" w14:textId="64C33FC6" w:rsidR="005B039D" w:rsidRDefault="005B039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Service Providers Tab</w:t>
      </w:r>
      <w:r>
        <w:rPr>
          <w:noProof/>
        </w:rPr>
        <w:tab/>
      </w:r>
      <w:r>
        <w:rPr>
          <w:noProof/>
        </w:rPr>
        <w:fldChar w:fldCharType="begin"/>
      </w:r>
      <w:r>
        <w:rPr>
          <w:noProof/>
        </w:rPr>
        <w:instrText xml:space="preserve"> PAGEREF _Toc37872883 \h </w:instrText>
      </w:r>
      <w:r>
        <w:rPr>
          <w:noProof/>
        </w:rPr>
      </w:r>
      <w:r>
        <w:rPr>
          <w:noProof/>
        </w:rPr>
        <w:fldChar w:fldCharType="separate"/>
      </w:r>
      <w:r>
        <w:rPr>
          <w:noProof/>
        </w:rPr>
        <w:t>70</w:t>
      </w:r>
      <w:r>
        <w:rPr>
          <w:noProof/>
        </w:rPr>
        <w:fldChar w:fldCharType="end"/>
      </w:r>
    </w:p>
    <w:p w14:paraId="37A766C6" w14:textId="1243AA72" w:rsidR="005B039D" w:rsidRDefault="005B039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2.1</w:t>
      </w:r>
      <w:r>
        <w:rPr>
          <w:rFonts w:asciiTheme="minorHAnsi" w:eastAsiaTheme="minorEastAsia" w:hAnsiTheme="minorHAnsi"/>
          <w:b w:val="0"/>
          <w:iCs w:val="0"/>
          <w:smallCaps w:val="0"/>
          <w:noProof/>
          <w:sz w:val="22"/>
          <w:szCs w:val="22"/>
          <w:lang w:val="en-IN" w:eastAsia="en-IN"/>
        </w:rPr>
        <w:tab/>
      </w:r>
      <w:r>
        <w:rPr>
          <w:noProof/>
        </w:rPr>
        <w:t>Providers in Total in the Population</w:t>
      </w:r>
      <w:r>
        <w:rPr>
          <w:noProof/>
        </w:rPr>
        <w:tab/>
      </w:r>
      <w:r>
        <w:rPr>
          <w:noProof/>
        </w:rPr>
        <w:fldChar w:fldCharType="begin"/>
      </w:r>
      <w:r>
        <w:rPr>
          <w:noProof/>
        </w:rPr>
        <w:instrText xml:space="preserve"> PAGEREF _Toc37872884 \h </w:instrText>
      </w:r>
      <w:r>
        <w:rPr>
          <w:noProof/>
        </w:rPr>
      </w:r>
      <w:r>
        <w:rPr>
          <w:noProof/>
        </w:rPr>
        <w:fldChar w:fldCharType="separate"/>
      </w:r>
      <w:r>
        <w:rPr>
          <w:noProof/>
        </w:rPr>
        <w:t>70</w:t>
      </w:r>
      <w:r>
        <w:rPr>
          <w:noProof/>
        </w:rPr>
        <w:fldChar w:fldCharType="end"/>
      </w:r>
    </w:p>
    <w:p w14:paraId="2C1E872F" w14:textId="2C83E24B" w:rsidR="005B039D" w:rsidRDefault="005B039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2.2</w:t>
      </w:r>
      <w:r>
        <w:rPr>
          <w:rFonts w:asciiTheme="minorHAnsi" w:eastAsiaTheme="minorEastAsia" w:hAnsiTheme="minorHAnsi"/>
          <w:b w:val="0"/>
          <w:iCs w:val="0"/>
          <w:smallCaps w:val="0"/>
          <w:noProof/>
          <w:sz w:val="22"/>
          <w:szCs w:val="22"/>
          <w:lang w:val="en-IN" w:eastAsia="en-IN"/>
        </w:rPr>
        <w:tab/>
      </w:r>
      <w:r>
        <w:rPr>
          <w:noProof/>
        </w:rPr>
        <w:t>Providers with Feedback Alerts</w:t>
      </w:r>
      <w:r>
        <w:rPr>
          <w:noProof/>
        </w:rPr>
        <w:tab/>
      </w:r>
      <w:r>
        <w:rPr>
          <w:noProof/>
        </w:rPr>
        <w:fldChar w:fldCharType="begin"/>
      </w:r>
      <w:r>
        <w:rPr>
          <w:noProof/>
        </w:rPr>
        <w:instrText xml:space="preserve"> PAGEREF _Toc37872885 \h </w:instrText>
      </w:r>
      <w:r>
        <w:rPr>
          <w:noProof/>
        </w:rPr>
      </w:r>
      <w:r>
        <w:rPr>
          <w:noProof/>
        </w:rPr>
        <w:fldChar w:fldCharType="separate"/>
      </w:r>
      <w:r>
        <w:rPr>
          <w:noProof/>
        </w:rPr>
        <w:t>71</w:t>
      </w:r>
      <w:r>
        <w:rPr>
          <w:noProof/>
        </w:rPr>
        <w:fldChar w:fldCharType="end"/>
      </w:r>
    </w:p>
    <w:p w14:paraId="2A34D3F7" w14:textId="70F8024D" w:rsidR="005B039D" w:rsidRDefault="005B039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2.3</w:t>
      </w:r>
      <w:r>
        <w:rPr>
          <w:rFonts w:asciiTheme="minorHAnsi" w:eastAsiaTheme="minorEastAsia" w:hAnsiTheme="minorHAnsi"/>
          <w:b w:val="0"/>
          <w:iCs w:val="0"/>
          <w:smallCaps w:val="0"/>
          <w:noProof/>
          <w:sz w:val="22"/>
          <w:szCs w:val="22"/>
          <w:lang w:val="en-IN" w:eastAsia="en-IN"/>
        </w:rPr>
        <w:tab/>
      </w:r>
      <w:r>
        <w:rPr>
          <w:noProof/>
        </w:rPr>
        <w:t>Providers with Visits in the Period</w:t>
      </w:r>
      <w:r>
        <w:rPr>
          <w:noProof/>
        </w:rPr>
        <w:tab/>
      </w:r>
      <w:r>
        <w:rPr>
          <w:noProof/>
        </w:rPr>
        <w:fldChar w:fldCharType="begin"/>
      </w:r>
      <w:r>
        <w:rPr>
          <w:noProof/>
        </w:rPr>
        <w:instrText xml:space="preserve"> PAGEREF _Toc37872886 \h </w:instrText>
      </w:r>
      <w:r>
        <w:rPr>
          <w:noProof/>
        </w:rPr>
      </w:r>
      <w:r>
        <w:rPr>
          <w:noProof/>
        </w:rPr>
        <w:fldChar w:fldCharType="separate"/>
      </w:r>
      <w:r>
        <w:rPr>
          <w:noProof/>
        </w:rPr>
        <w:t>72</w:t>
      </w:r>
      <w:r>
        <w:rPr>
          <w:noProof/>
        </w:rPr>
        <w:fldChar w:fldCharType="end"/>
      </w:r>
    </w:p>
    <w:p w14:paraId="47B485EB" w14:textId="6B300353" w:rsidR="005B039D" w:rsidRDefault="005B039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2.4</w:t>
      </w:r>
      <w:r>
        <w:rPr>
          <w:rFonts w:asciiTheme="minorHAnsi" w:eastAsiaTheme="minorEastAsia" w:hAnsiTheme="minorHAnsi"/>
          <w:b w:val="0"/>
          <w:iCs w:val="0"/>
          <w:smallCaps w:val="0"/>
          <w:noProof/>
          <w:sz w:val="22"/>
          <w:szCs w:val="22"/>
          <w:lang w:val="en-IN" w:eastAsia="en-IN"/>
        </w:rPr>
        <w:tab/>
      </w:r>
      <w:r>
        <w:rPr>
          <w:noProof/>
        </w:rPr>
        <w:t>Providers with Low Ratings</w:t>
      </w:r>
      <w:r>
        <w:rPr>
          <w:noProof/>
        </w:rPr>
        <w:tab/>
      </w:r>
      <w:r>
        <w:rPr>
          <w:noProof/>
        </w:rPr>
        <w:fldChar w:fldCharType="begin"/>
      </w:r>
      <w:r>
        <w:rPr>
          <w:noProof/>
        </w:rPr>
        <w:instrText xml:space="preserve"> PAGEREF _Toc37872887 \h </w:instrText>
      </w:r>
      <w:r>
        <w:rPr>
          <w:noProof/>
        </w:rPr>
      </w:r>
      <w:r>
        <w:rPr>
          <w:noProof/>
        </w:rPr>
        <w:fldChar w:fldCharType="separate"/>
      </w:r>
      <w:r>
        <w:rPr>
          <w:noProof/>
        </w:rPr>
        <w:t>73</w:t>
      </w:r>
      <w:r>
        <w:rPr>
          <w:noProof/>
        </w:rPr>
        <w:fldChar w:fldCharType="end"/>
      </w:r>
    </w:p>
    <w:p w14:paraId="73826461" w14:textId="5FADE3CC" w:rsidR="005B039D" w:rsidRDefault="005B039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2.5</w:t>
      </w:r>
      <w:r>
        <w:rPr>
          <w:rFonts w:asciiTheme="minorHAnsi" w:eastAsiaTheme="minorEastAsia" w:hAnsiTheme="minorHAnsi"/>
          <w:b w:val="0"/>
          <w:iCs w:val="0"/>
          <w:smallCaps w:val="0"/>
          <w:noProof/>
          <w:sz w:val="22"/>
          <w:szCs w:val="22"/>
          <w:lang w:val="en-IN" w:eastAsia="en-IN"/>
        </w:rPr>
        <w:tab/>
      </w:r>
      <w:r>
        <w:rPr>
          <w:noProof/>
        </w:rPr>
        <w:t>Providers with Low Task Completion</w:t>
      </w:r>
      <w:r>
        <w:rPr>
          <w:noProof/>
        </w:rPr>
        <w:tab/>
      </w:r>
      <w:r>
        <w:rPr>
          <w:noProof/>
        </w:rPr>
        <w:fldChar w:fldCharType="begin"/>
      </w:r>
      <w:r>
        <w:rPr>
          <w:noProof/>
        </w:rPr>
        <w:instrText xml:space="preserve"> PAGEREF _Toc37872888 \h </w:instrText>
      </w:r>
      <w:r>
        <w:rPr>
          <w:noProof/>
        </w:rPr>
      </w:r>
      <w:r>
        <w:rPr>
          <w:noProof/>
        </w:rPr>
        <w:fldChar w:fldCharType="separate"/>
      </w:r>
      <w:r>
        <w:rPr>
          <w:noProof/>
        </w:rPr>
        <w:t>73</w:t>
      </w:r>
      <w:r>
        <w:rPr>
          <w:noProof/>
        </w:rPr>
        <w:fldChar w:fldCharType="end"/>
      </w:r>
    </w:p>
    <w:p w14:paraId="6C51DF89" w14:textId="393BF857" w:rsidR="005B039D" w:rsidRDefault="005B039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3</w:t>
      </w:r>
      <w:r>
        <w:rPr>
          <w:rFonts w:asciiTheme="minorHAnsi" w:eastAsiaTheme="minorEastAsia" w:hAnsiTheme="minorHAnsi"/>
          <w:b w:val="0"/>
          <w:smallCaps w:val="0"/>
          <w:noProof/>
          <w:szCs w:val="22"/>
          <w:lang w:val="en-IN" w:eastAsia="en-IN"/>
        </w:rPr>
        <w:tab/>
      </w:r>
      <w:r>
        <w:rPr>
          <w:noProof/>
        </w:rPr>
        <w:t>Service Requests Tab</w:t>
      </w:r>
      <w:r>
        <w:rPr>
          <w:noProof/>
        </w:rPr>
        <w:tab/>
      </w:r>
      <w:r>
        <w:rPr>
          <w:noProof/>
        </w:rPr>
        <w:fldChar w:fldCharType="begin"/>
      </w:r>
      <w:r>
        <w:rPr>
          <w:noProof/>
        </w:rPr>
        <w:instrText xml:space="preserve"> PAGEREF _Toc37872889 \h </w:instrText>
      </w:r>
      <w:r>
        <w:rPr>
          <w:noProof/>
        </w:rPr>
      </w:r>
      <w:r>
        <w:rPr>
          <w:noProof/>
        </w:rPr>
        <w:fldChar w:fldCharType="separate"/>
      </w:r>
      <w:r>
        <w:rPr>
          <w:noProof/>
        </w:rPr>
        <w:t>74</w:t>
      </w:r>
      <w:r>
        <w:rPr>
          <w:noProof/>
        </w:rPr>
        <w:fldChar w:fldCharType="end"/>
      </w:r>
    </w:p>
    <w:p w14:paraId="1BF9862E" w14:textId="09FA089F" w:rsidR="005B039D" w:rsidRDefault="005B039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3.1</w:t>
      </w:r>
      <w:r>
        <w:rPr>
          <w:rFonts w:asciiTheme="minorHAnsi" w:eastAsiaTheme="minorEastAsia" w:hAnsiTheme="minorHAnsi"/>
          <w:b w:val="0"/>
          <w:iCs w:val="0"/>
          <w:smallCaps w:val="0"/>
          <w:noProof/>
          <w:sz w:val="22"/>
          <w:szCs w:val="22"/>
          <w:lang w:val="en-IN" w:eastAsia="en-IN"/>
        </w:rPr>
        <w:tab/>
      </w:r>
      <w:r>
        <w:rPr>
          <w:noProof/>
        </w:rPr>
        <w:t>Requests in Total in The Population</w:t>
      </w:r>
      <w:r>
        <w:rPr>
          <w:noProof/>
        </w:rPr>
        <w:tab/>
      </w:r>
      <w:r>
        <w:rPr>
          <w:noProof/>
        </w:rPr>
        <w:fldChar w:fldCharType="begin"/>
      </w:r>
      <w:r>
        <w:rPr>
          <w:noProof/>
        </w:rPr>
        <w:instrText xml:space="preserve"> PAGEREF _Toc37872890 \h </w:instrText>
      </w:r>
      <w:r>
        <w:rPr>
          <w:noProof/>
        </w:rPr>
      </w:r>
      <w:r>
        <w:rPr>
          <w:noProof/>
        </w:rPr>
        <w:fldChar w:fldCharType="separate"/>
      </w:r>
      <w:r>
        <w:rPr>
          <w:noProof/>
        </w:rPr>
        <w:t>74</w:t>
      </w:r>
      <w:r>
        <w:rPr>
          <w:noProof/>
        </w:rPr>
        <w:fldChar w:fldCharType="end"/>
      </w:r>
    </w:p>
    <w:p w14:paraId="4E9D4C7B" w14:textId="23FE49E4" w:rsidR="005B039D" w:rsidRDefault="005B039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3.2</w:t>
      </w:r>
      <w:r>
        <w:rPr>
          <w:rFonts w:asciiTheme="minorHAnsi" w:eastAsiaTheme="minorEastAsia" w:hAnsiTheme="minorHAnsi"/>
          <w:b w:val="0"/>
          <w:iCs w:val="0"/>
          <w:smallCaps w:val="0"/>
          <w:noProof/>
          <w:sz w:val="22"/>
          <w:szCs w:val="22"/>
          <w:lang w:val="en-IN" w:eastAsia="en-IN"/>
        </w:rPr>
        <w:tab/>
      </w:r>
      <w:r>
        <w:rPr>
          <w:noProof/>
        </w:rPr>
        <w:t>Requests with Open Status</w:t>
      </w:r>
      <w:r>
        <w:rPr>
          <w:noProof/>
        </w:rPr>
        <w:tab/>
      </w:r>
      <w:r>
        <w:rPr>
          <w:noProof/>
        </w:rPr>
        <w:fldChar w:fldCharType="begin"/>
      </w:r>
      <w:r>
        <w:rPr>
          <w:noProof/>
        </w:rPr>
        <w:instrText xml:space="preserve"> PAGEREF _Toc37872891 \h </w:instrText>
      </w:r>
      <w:r>
        <w:rPr>
          <w:noProof/>
        </w:rPr>
      </w:r>
      <w:r>
        <w:rPr>
          <w:noProof/>
        </w:rPr>
        <w:fldChar w:fldCharType="separate"/>
      </w:r>
      <w:r>
        <w:rPr>
          <w:noProof/>
        </w:rPr>
        <w:t>75</w:t>
      </w:r>
      <w:r>
        <w:rPr>
          <w:noProof/>
        </w:rPr>
        <w:fldChar w:fldCharType="end"/>
      </w:r>
    </w:p>
    <w:p w14:paraId="038BE640" w14:textId="11EF5FC8" w:rsidR="005B039D" w:rsidRDefault="005B039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3.3</w:t>
      </w:r>
      <w:r>
        <w:rPr>
          <w:rFonts w:asciiTheme="minorHAnsi" w:eastAsiaTheme="minorEastAsia" w:hAnsiTheme="minorHAnsi"/>
          <w:b w:val="0"/>
          <w:iCs w:val="0"/>
          <w:smallCaps w:val="0"/>
          <w:noProof/>
          <w:sz w:val="22"/>
          <w:szCs w:val="22"/>
          <w:lang w:val="en-IN" w:eastAsia="en-IN"/>
        </w:rPr>
        <w:tab/>
      </w:r>
      <w:r>
        <w:rPr>
          <w:noProof/>
        </w:rPr>
        <w:t>Requests Cancelled in the Period</w:t>
      </w:r>
      <w:r>
        <w:rPr>
          <w:noProof/>
        </w:rPr>
        <w:tab/>
      </w:r>
      <w:r>
        <w:rPr>
          <w:noProof/>
        </w:rPr>
        <w:fldChar w:fldCharType="begin"/>
      </w:r>
      <w:r>
        <w:rPr>
          <w:noProof/>
        </w:rPr>
        <w:instrText xml:space="preserve"> PAGEREF _Toc37872892 \h </w:instrText>
      </w:r>
      <w:r>
        <w:rPr>
          <w:noProof/>
        </w:rPr>
      </w:r>
      <w:r>
        <w:rPr>
          <w:noProof/>
        </w:rPr>
        <w:fldChar w:fldCharType="separate"/>
      </w:r>
      <w:r>
        <w:rPr>
          <w:noProof/>
        </w:rPr>
        <w:t>75</w:t>
      </w:r>
      <w:r>
        <w:rPr>
          <w:noProof/>
        </w:rPr>
        <w:fldChar w:fldCharType="end"/>
      </w:r>
    </w:p>
    <w:p w14:paraId="290CD761" w14:textId="7CEACA3F" w:rsidR="005B039D" w:rsidRDefault="005B039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4</w:t>
      </w:r>
      <w:r>
        <w:rPr>
          <w:rFonts w:asciiTheme="minorHAnsi" w:eastAsiaTheme="minorEastAsia" w:hAnsiTheme="minorHAnsi"/>
          <w:b w:val="0"/>
          <w:smallCaps w:val="0"/>
          <w:noProof/>
          <w:szCs w:val="22"/>
          <w:lang w:val="en-IN" w:eastAsia="en-IN"/>
        </w:rPr>
        <w:tab/>
      </w:r>
      <w:r>
        <w:rPr>
          <w:noProof/>
        </w:rPr>
        <w:t>Service Visits Tab</w:t>
      </w:r>
      <w:r>
        <w:rPr>
          <w:noProof/>
        </w:rPr>
        <w:tab/>
      </w:r>
      <w:r>
        <w:rPr>
          <w:noProof/>
        </w:rPr>
        <w:fldChar w:fldCharType="begin"/>
      </w:r>
      <w:r>
        <w:rPr>
          <w:noProof/>
        </w:rPr>
        <w:instrText xml:space="preserve"> PAGEREF _Toc37872893 \h </w:instrText>
      </w:r>
      <w:r>
        <w:rPr>
          <w:noProof/>
        </w:rPr>
      </w:r>
      <w:r>
        <w:rPr>
          <w:noProof/>
        </w:rPr>
        <w:fldChar w:fldCharType="separate"/>
      </w:r>
      <w:r>
        <w:rPr>
          <w:noProof/>
        </w:rPr>
        <w:t>76</w:t>
      </w:r>
      <w:r>
        <w:rPr>
          <w:noProof/>
        </w:rPr>
        <w:fldChar w:fldCharType="end"/>
      </w:r>
    </w:p>
    <w:p w14:paraId="6CAF6B91" w14:textId="5525CC34" w:rsidR="005B039D" w:rsidRDefault="005B039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1</w:t>
      </w:r>
      <w:r>
        <w:rPr>
          <w:rFonts w:asciiTheme="minorHAnsi" w:eastAsiaTheme="minorEastAsia" w:hAnsiTheme="minorHAnsi"/>
          <w:b w:val="0"/>
          <w:iCs w:val="0"/>
          <w:smallCaps w:val="0"/>
          <w:noProof/>
          <w:sz w:val="22"/>
          <w:szCs w:val="22"/>
          <w:lang w:val="en-IN" w:eastAsia="en-IN"/>
        </w:rPr>
        <w:tab/>
      </w:r>
      <w:r>
        <w:rPr>
          <w:noProof/>
        </w:rPr>
        <w:t>Visits in Total in the Population</w:t>
      </w:r>
      <w:r>
        <w:rPr>
          <w:noProof/>
        </w:rPr>
        <w:tab/>
      </w:r>
      <w:r>
        <w:rPr>
          <w:noProof/>
        </w:rPr>
        <w:fldChar w:fldCharType="begin"/>
      </w:r>
      <w:r>
        <w:rPr>
          <w:noProof/>
        </w:rPr>
        <w:instrText xml:space="preserve"> PAGEREF _Toc37872894 \h </w:instrText>
      </w:r>
      <w:r>
        <w:rPr>
          <w:noProof/>
        </w:rPr>
      </w:r>
      <w:r>
        <w:rPr>
          <w:noProof/>
        </w:rPr>
        <w:fldChar w:fldCharType="separate"/>
      </w:r>
      <w:r>
        <w:rPr>
          <w:noProof/>
        </w:rPr>
        <w:t>76</w:t>
      </w:r>
      <w:r>
        <w:rPr>
          <w:noProof/>
        </w:rPr>
        <w:fldChar w:fldCharType="end"/>
      </w:r>
    </w:p>
    <w:p w14:paraId="20BE96E2" w14:textId="5B97FCA3" w:rsidR="005B039D" w:rsidRDefault="005B039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2</w:t>
      </w:r>
      <w:r>
        <w:rPr>
          <w:rFonts w:asciiTheme="minorHAnsi" w:eastAsiaTheme="minorEastAsia" w:hAnsiTheme="minorHAnsi"/>
          <w:b w:val="0"/>
          <w:iCs w:val="0"/>
          <w:smallCaps w:val="0"/>
          <w:noProof/>
          <w:sz w:val="22"/>
          <w:szCs w:val="22"/>
          <w:lang w:val="en-IN" w:eastAsia="en-IN"/>
        </w:rPr>
        <w:tab/>
      </w:r>
      <w:r>
        <w:rPr>
          <w:noProof/>
        </w:rPr>
        <w:t>Visits Overdue in the Period</w:t>
      </w:r>
      <w:r>
        <w:rPr>
          <w:noProof/>
        </w:rPr>
        <w:tab/>
      </w:r>
      <w:r>
        <w:rPr>
          <w:noProof/>
        </w:rPr>
        <w:fldChar w:fldCharType="begin"/>
      </w:r>
      <w:r>
        <w:rPr>
          <w:noProof/>
        </w:rPr>
        <w:instrText xml:space="preserve"> PAGEREF _Toc37872895 \h </w:instrText>
      </w:r>
      <w:r>
        <w:rPr>
          <w:noProof/>
        </w:rPr>
      </w:r>
      <w:r>
        <w:rPr>
          <w:noProof/>
        </w:rPr>
        <w:fldChar w:fldCharType="separate"/>
      </w:r>
      <w:r>
        <w:rPr>
          <w:noProof/>
        </w:rPr>
        <w:t>76</w:t>
      </w:r>
      <w:r>
        <w:rPr>
          <w:noProof/>
        </w:rPr>
        <w:fldChar w:fldCharType="end"/>
      </w:r>
    </w:p>
    <w:p w14:paraId="4AAF23A8" w14:textId="00032B6A" w:rsidR="005B039D" w:rsidRDefault="005B039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3</w:t>
      </w:r>
      <w:r>
        <w:rPr>
          <w:rFonts w:asciiTheme="minorHAnsi" w:eastAsiaTheme="minorEastAsia" w:hAnsiTheme="minorHAnsi"/>
          <w:b w:val="0"/>
          <w:iCs w:val="0"/>
          <w:smallCaps w:val="0"/>
          <w:noProof/>
          <w:sz w:val="22"/>
          <w:szCs w:val="22"/>
          <w:lang w:val="en-IN" w:eastAsia="en-IN"/>
        </w:rPr>
        <w:tab/>
      </w:r>
      <w:r>
        <w:rPr>
          <w:noProof/>
        </w:rPr>
        <w:t>Visits with Low Task Completion</w:t>
      </w:r>
      <w:r>
        <w:rPr>
          <w:noProof/>
        </w:rPr>
        <w:tab/>
      </w:r>
      <w:r>
        <w:rPr>
          <w:noProof/>
        </w:rPr>
        <w:fldChar w:fldCharType="begin"/>
      </w:r>
      <w:r>
        <w:rPr>
          <w:noProof/>
        </w:rPr>
        <w:instrText xml:space="preserve"> PAGEREF _Toc37872896 \h </w:instrText>
      </w:r>
      <w:r>
        <w:rPr>
          <w:noProof/>
        </w:rPr>
      </w:r>
      <w:r>
        <w:rPr>
          <w:noProof/>
        </w:rPr>
        <w:fldChar w:fldCharType="separate"/>
      </w:r>
      <w:r>
        <w:rPr>
          <w:noProof/>
        </w:rPr>
        <w:t>76</w:t>
      </w:r>
      <w:r>
        <w:rPr>
          <w:noProof/>
        </w:rPr>
        <w:fldChar w:fldCharType="end"/>
      </w:r>
    </w:p>
    <w:p w14:paraId="3BF7CFC7" w14:textId="1D64A82A" w:rsidR="005B039D" w:rsidRDefault="005B039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4</w:t>
      </w:r>
      <w:r>
        <w:rPr>
          <w:rFonts w:asciiTheme="minorHAnsi" w:eastAsiaTheme="minorEastAsia" w:hAnsiTheme="minorHAnsi"/>
          <w:b w:val="0"/>
          <w:iCs w:val="0"/>
          <w:smallCaps w:val="0"/>
          <w:noProof/>
          <w:sz w:val="22"/>
          <w:szCs w:val="22"/>
          <w:lang w:val="en-IN" w:eastAsia="en-IN"/>
        </w:rPr>
        <w:tab/>
      </w:r>
      <w:r>
        <w:rPr>
          <w:noProof/>
        </w:rPr>
        <w:t>Visits Cancelled in The Period</w:t>
      </w:r>
      <w:r>
        <w:rPr>
          <w:noProof/>
        </w:rPr>
        <w:tab/>
      </w:r>
      <w:r>
        <w:rPr>
          <w:noProof/>
        </w:rPr>
        <w:fldChar w:fldCharType="begin"/>
      </w:r>
      <w:r>
        <w:rPr>
          <w:noProof/>
        </w:rPr>
        <w:instrText xml:space="preserve"> PAGEREF _Toc37872897 \h </w:instrText>
      </w:r>
      <w:r>
        <w:rPr>
          <w:noProof/>
        </w:rPr>
      </w:r>
      <w:r>
        <w:rPr>
          <w:noProof/>
        </w:rPr>
        <w:fldChar w:fldCharType="separate"/>
      </w:r>
      <w:r>
        <w:rPr>
          <w:noProof/>
        </w:rPr>
        <w:t>76</w:t>
      </w:r>
      <w:r>
        <w:rPr>
          <w:noProof/>
        </w:rPr>
        <w:fldChar w:fldCharType="end"/>
      </w:r>
    </w:p>
    <w:p w14:paraId="2CEAE6C7" w14:textId="64AECBCF" w:rsidR="005B039D" w:rsidRDefault="005B039D">
      <w:pPr>
        <w:pStyle w:val="TOC1"/>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Video Conferencing, Messaging and Settings</w:t>
      </w:r>
      <w:r>
        <w:rPr>
          <w:noProof/>
        </w:rPr>
        <w:tab/>
      </w:r>
      <w:r>
        <w:rPr>
          <w:noProof/>
        </w:rPr>
        <w:fldChar w:fldCharType="begin"/>
      </w:r>
      <w:r>
        <w:rPr>
          <w:noProof/>
        </w:rPr>
        <w:instrText xml:space="preserve"> PAGEREF _Toc37872898 \h </w:instrText>
      </w:r>
      <w:r>
        <w:rPr>
          <w:noProof/>
        </w:rPr>
      </w:r>
      <w:r>
        <w:rPr>
          <w:noProof/>
        </w:rPr>
        <w:fldChar w:fldCharType="separate"/>
      </w:r>
      <w:r>
        <w:rPr>
          <w:noProof/>
        </w:rPr>
        <w:t>76</w:t>
      </w:r>
      <w:r>
        <w:rPr>
          <w:noProof/>
        </w:rPr>
        <w:fldChar w:fldCharType="end"/>
      </w:r>
    </w:p>
    <w:p w14:paraId="4AA41FD5" w14:textId="61EFD60E" w:rsidR="005B039D" w:rsidRDefault="005B039D">
      <w:pPr>
        <w:pStyle w:val="TOC1"/>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Engaging with a Patient</w:t>
      </w:r>
      <w:r>
        <w:rPr>
          <w:noProof/>
        </w:rPr>
        <w:tab/>
      </w:r>
      <w:r>
        <w:rPr>
          <w:noProof/>
        </w:rPr>
        <w:fldChar w:fldCharType="begin"/>
      </w:r>
      <w:r>
        <w:rPr>
          <w:noProof/>
        </w:rPr>
        <w:instrText xml:space="preserve"> PAGEREF _Toc37872899 \h </w:instrText>
      </w:r>
      <w:r>
        <w:rPr>
          <w:noProof/>
        </w:rPr>
      </w:r>
      <w:r>
        <w:rPr>
          <w:noProof/>
        </w:rPr>
        <w:fldChar w:fldCharType="separate"/>
      </w:r>
      <w:r>
        <w:rPr>
          <w:noProof/>
        </w:rPr>
        <w:t>77</w:t>
      </w:r>
      <w:r>
        <w:rPr>
          <w:noProof/>
        </w:rPr>
        <w:fldChar w:fldCharType="end"/>
      </w:r>
    </w:p>
    <w:p w14:paraId="1566096B" w14:textId="184D497C" w:rsidR="005B039D" w:rsidRDefault="005B039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1.1</w:t>
      </w:r>
      <w:r>
        <w:rPr>
          <w:rFonts w:asciiTheme="minorHAnsi" w:eastAsiaTheme="minorEastAsia" w:hAnsiTheme="minorHAnsi"/>
          <w:b w:val="0"/>
          <w:iCs w:val="0"/>
          <w:smallCaps w:val="0"/>
          <w:noProof/>
          <w:sz w:val="22"/>
          <w:szCs w:val="22"/>
          <w:lang w:val="en-IN" w:eastAsia="en-IN"/>
        </w:rPr>
        <w:tab/>
      </w:r>
      <w:r>
        <w:rPr>
          <w:noProof/>
        </w:rPr>
        <w:t>Schedule Type</w:t>
      </w:r>
      <w:r w:rsidRPr="00D536D3">
        <w:rPr>
          <w:rFonts w:cstheme="majorHAnsi"/>
          <w:noProof/>
        </w:rPr>
        <w:t>–</w:t>
      </w:r>
      <w:r>
        <w:rPr>
          <w:noProof/>
        </w:rPr>
        <w:t>Assessment</w:t>
      </w:r>
      <w:r>
        <w:rPr>
          <w:noProof/>
        </w:rPr>
        <w:tab/>
      </w:r>
      <w:r>
        <w:rPr>
          <w:noProof/>
        </w:rPr>
        <w:fldChar w:fldCharType="begin"/>
      </w:r>
      <w:r>
        <w:rPr>
          <w:noProof/>
        </w:rPr>
        <w:instrText xml:space="preserve"> PAGEREF _Toc37872900 \h </w:instrText>
      </w:r>
      <w:r>
        <w:rPr>
          <w:noProof/>
        </w:rPr>
      </w:r>
      <w:r>
        <w:rPr>
          <w:noProof/>
        </w:rPr>
        <w:fldChar w:fldCharType="separate"/>
      </w:r>
      <w:r>
        <w:rPr>
          <w:noProof/>
        </w:rPr>
        <w:t>78</w:t>
      </w:r>
      <w:r>
        <w:rPr>
          <w:noProof/>
        </w:rPr>
        <w:fldChar w:fldCharType="end"/>
      </w:r>
    </w:p>
    <w:p w14:paraId="06841BF3" w14:textId="499E6BA1" w:rsidR="005B039D" w:rsidRDefault="005B039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1.2</w:t>
      </w:r>
      <w:r>
        <w:rPr>
          <w:rFonts w:asciiTheme="minorHAnsi" w:eastAsiaTheme="minorEastAsia" w:hAnsiTheme="minorHAnsi"/>
          <w:b w:val="0"/>
          <w:iCs w:val="0"/>
          <w:smallCaps w:val="0"/>
          <w:noProof/>
          <w:sz w:val="22"/>
          <w:szCs w:val="22"/>
          <w:lang w:val="en-IN" w:eastAsia="en-IN"/>
        </w:rPr>
        <w:tab/>
      </w:r>
      <w:r>
        <w:rPr>
          <w:noProof/>
        </w:rPr>
        <w:t>Schedule Type</w:t>
      </w:r>
      <w:r w:rsidRPr="00D536D3">
        <w:rPr>
          <w:rFonts w:cstheme="majorHAnsi"/>
          <w:noProof/>
        </w:rPr>
        <w:t>–</w:t>
      </w:r>
      <w:r>
        <w:rPr>
          <w:noProof/>
        </w:rPr>
        <w:t>Standard</w:t>
      </w:r>
      <w:r>
        <w:rPr>
          <w:noProof/>
        </w:rPr>
        <w:tab/>
      </w:r>
      <w:r>
        <w:rPr>
          <w:noProof/>
        </w:rPr>
        <w:fldChar w:fldCharType="begin"/>
      </w:r>
      <w:r>
        <w:rPr>
          <w:noProof/>
        </w:rPr>
        <w:instrText xml:space="preserve"> PAGEREF _Toc37872901 \h </w:instrText>
      </w:r>
      <w:r>
        <w:rPr>
          <w:noProof/>
        </w:rPr>
      </w:r>
      <w:r>
        <w:rPr>
          <w:noProof/>
        </w:rPr>
        <w:fldChar w:fldCharType="separate"/>
      </w:r>
      <w:r>
        <w:rPr>
          <w:noProof/>
        </w:rPr>
        <w:t>80</w:t>
      </w:r>
      <w:r>
        <w:rPr>
          <w:noProof/>
        </w:rPr>
        <w:fldChar w:fldCharType="end"/>
      </w:r>
    </w:p>
    <w:p w14:paraId="1530F719" w14:textId="65C09B6E" w:rsidR="005B039D" w:rsidRDefault="005B039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1.3</w:t>
      </w:r>
      <w:r>
        <w:rPr>
          <w:rFonts w:asciiTheme="minorHAnsi" w:eastAsiaTheme="minorEastAsia" w:hAnsiTheme="minorHAnsi"/>
          <w:b w:val="0"/>
          <w:iCs w:val="0"/>
          <w:smallCaps w:val="0"/>
          <w:noProof/>
          <w:sz w:val="22"/>
          <w:szCs w:val="22"/>
          <w:lang w:val="en-IN" w:eastAsia="en-IN"/>
        </w:rPr>
        <w:tab/>
      </w:r>
      <w:r>
        <w:rPr>
          <w:noProof/>
        </w:rPr>
        <w:t>Entity Process</w:t>
      </w:r>
      <w:r>
        <w:rPr>
          <w:noProof/>
        </w:rPr>
        <w:tab/>
      </w:r>
      <w:r>
        <w:rPr>
          <w:noProof/>
        </w:rPr>
        <w:fldChar w:fldCharType="begin"/>
      </w:r>
      <w:r>
        <w:rPr>
          <w:noProof/>
        </w:rPr>
        <w:instrText xml:space="preserve"> PAGEREF _Toc37872902 \h </w:instrText>
      </w:r>
      <w:r>
        <w:rPr>
          <w:noProof/>
        </w:rPr>
      </w:r>
      <w:r>
        <w:rPr>
          <w:noProof/>
        </w:rPr>
        <w:fldChar w:fldCharType="separate"/>
      </w:r>
      <w:r>
        <w:rPr>
          <w:noProof/>
        </w:rPr>
        <w:t>84</w:t>
      </w:r>
      <w:r>
        <w:rPr>
          <w:noProof/>
        </w:rPr>
        <w:fldChar w:fldCharType="end"/>
      </w:r>
    </w:p>
    <w:p w14:paraId="128427F1" w14:textId="159DC3D6" w:rsidR="005B039D" w:rsidRDefault="005B039D">
      <w:pPr>
        <w:pStyle w:val="TOC1"/>
        <w:rPr>
          <w:rFonts w:asciiTheme="minorHAnsi" w:eastAsiaTheme="minorEastAsia" w:hAnsiTheme="minorHAnsi"/>
          <w:b w:val="0"/>
          <w:bCs w:val="0"/>
          <w:caps w:val="0"/>
          <w:noProof/>
          <w:szCs w:val="22"/>
          <w:lang w:val="en-IN" w:eastAsia="en-IN"/>
        </w:rPr>
      </w:pPr>
      <w:r>
        <w:rPr>
          <w:noProof/>
        </w:rPr>
        <w:t>Section 4: Entity Service Provider (ESP) User</w:t>
      </w:r>
      <w:r>
        <w:rPr>
          <w:noProof/>
        </w:rPr>
        <w:tab/>
      </w:r>
      <w:r>
        <w:rPr>
          <w:noProof/>
        </w:rPr>
        <w:fldChar w:fldCharType="begin"/>
      </w:r>
      <w:r>
        <w:rPr>
          <w:noProof/>
        </w:rPr>
        <w:instrText xml:space="preserve"> PAGEREF _Toc37872903 \h </w:instrText>
      </w:r>
      <w:r>
        <w:rPr>
          <w:noProof/>
        </w:rPr>
      </w:r>
      <w:r>
        <w:rPr>
          <w:noProof/>
        </w:rPr>
        <w:fldChar w:fldCharType="separate"/>
      </w:r>
      <w:r>
        <w:rPr>
          <w:noProof/>
        </w:rPr>
        <w:t>85</w:t>
      </w:r>
      <w:r>
        <w:rPr>
          <w:noProof/>
        </w:rPr>
        <w:fldChar w:fldCharType="end"/>
      </w:r>
    </w:p>
    <w:p w14:paraId="72FD0251" w14:textId="6F2CCCCD" w:rsidR="005B039D" w:rsidRDefault="005B039D">
      <w:pPr>
        <w:pStyle w:val="TOC1"/>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ESP Onboarding</w:t>
      </w:r>
      <w:r>
        <w:rPr>
          <w:noProof/>
        </w:rPr>
        <w:tab/>
      </w:r>
      <w:r>
        <w:rPr>
          <w:noProof/>
        </w:rPr>
        <w:fldChar w:fldCharType="begin"/>
      </w:r>
      <w:r>
        <w:rPr>
          <w:noProof/>
        </w:rPr>
        <w:instrText xml:space="preserve"> PAGEREF _Toc37872904 \h </w:instrText>
      </w:r>
      <w:r>
        <w:rPr>
          <w:noProof/>
        </w:rPr>
      </w:r>
      <w:r>
        <w:rPr>
          <w:noProof/>
        </w:rPr>
        <w:fldChar w:fldCharType="separate"/>
      </w:r>
      <w:r>
        <w:rPr>
          <w:noProof/>
        </w:rPr>
        <w:t>86</w:t>
      </w:r>
      <w:r>
        <w:rPr>
          <w:noProof/>
        </w:rPr>
        <w:fldChar w:fldCharType="end"/>
      </w:r>
    </w:p>
    <w:p w14:paraId="6F4EDF59" w14:textId="6E77B447" w:rsidR="005B039D" w:rsidRDefault="005B039D">
      <w:pPr>
        <w:pStyle w:val="TOC1"/>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ESP Profile</w:t>
      </w:r>
      <w:r>
        <w:rPr>
          <w:noProof/>
        </w:rPr>
        <w:tab/>
      </w:r>
      <w:r>
        <w:rPr>
          <w:noProof/>
        </w:rPr>
        <w:fldChar w:fldCharType="begin"/>
      </w:r>
      <w:r>
        <w:rPr>
          <w:noProof/>
        </w:rPr>
        <w:instrText xml:space="preserve"> PAGEREF _Toc37872905 \h </w:instrText>
      </w:r>
      <w:r>
        <w:rPr>
          <w:noProof/>
        </w:rPr>
      </w:r>
      <w:r>
        <w:rPr>
          <w:noProof/>
        </w:rPr>
        <w:fldChar w:fldCharType="separate"/>
      </w:r>
      <w:r>
        <w:rPr>
          <w:noProof/>
        </w:rPr>
        <w:t>86</w:t>
      </w:r>
      <w:r>
        <w:rPr>
          <w:noProof/>
        </w:rPr>
        <w:fldChar w:fldCharType="end"/>
      </w:r>
    </w:p>
    <w:p w14:paraId="3FDB5856" w14:textId="39661787" w:rsidR="005B039D" w:rsidRDefault="005B039D">
      <w:pPr>
        <w:pStyle w:val="TOC1"/>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Dashboard</w:t>
      </w:r>
      <w:r>
        <w:rPr>
          <w:noProof/>
        </w:rPr>
        <w:tab/>
      </w:r>
      <w:r>
        <w:rPr>
          <w:noProof/>
        </w:rPr>
        <w:fldChar w:fldCharType="begin"/>
      </w:r>
      <w:r>
        <w:rPr>
          <w:noProof/>
        </w:rPr>
        <w:instrText xml:space="preserve"> PAGEREF _Toc37872906 \h </w:instrText>
      </w:r>
      <w:r>
        <w:rPr>
          <w:noProof/>
        </w:rPr>
      </w:r>
      <w:r>
        <w:rPr>
          <w:noProof/>
        </w:rPr>
        <w:fldChar w:fldCharType="separate"/>
      </w:r>
      <w:r>
        <w:rPr>
          <w:noProof/>
        </w:rPr>
        <w:t>87</w:t>
      </w:r>
      <w:r>
        <w:rPr>
          <w:noProof/>
        </w:rPr>
        <w:fldChar w:fldCharType="end"/>
      </w:r>
    </w:p>
    <w:p w14:paraId="5CD8B096" w14:textId="3ED0865C" w:rsidR="005B039D" w:rsidRDefault="005B039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Coreo Home Mobile Device App for ESPs</w:t>
      </w:r>
      <w:r>
        <w:rPr>
          <w:noProof/>
        </w:rPr>
        <w:tab/>
      </w:r>
      <w:r>
        <w:rPr>
          <w:noProof/>
        </w:rPr>
        <w:fldChar w:fldCharType="begin"/>
      </w:r>
      <w:r>
        <w:rPr>
          <w:noProof/>
        </w:rPr>
        <w:instrText xml:space="preserve"> PAGEREF _Toc37872907 \h </w:instrText>
      </w:r>
      <w:r>
        <w:rPr>
          <w:noProof/>
        </w:rPr>
      </w:r>
      <w:r>
        <w:rPr>
          <w:noProof/>
        </w:rPr>
        <w:fldChar w:fldCharType="separate"/>
      </w:r>
      <w:r>
        <w:rPr>
          <w:noProof/>
        </w:rPr>
        <w:t>88</w:t>
      </w:r>
      <w:r>
        <w:rPr>
          <w:noProof/>
        </w:rPr>
        <w:fldChar w:fldCharType="end"/>
      </w:r>
    </w:p>
    <w:p w14:paraId="7FFB400F" w14:textId="171CA7A9" w:rsidR="005B039D" w:rsidRDefault="005B039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3.2</w:t>
      </w:r>
      <w:r>
        <w:rPr>
          <w:rFonts w:asciiTheme="minorHAnsi" w:eastAsiaTheme="minorEastAsia" w:hAnsiTheme="minorHAnsi"/>
          <w:b w:val="0"/>
          <w:smallCaps w:val="0"/>
          <w:noProof/>
          <w:szCs w:val="22"/>
          <w:lang w:val="en-IN" w:eastAsia="en-IN"/>
        </w:rPr>
        <w:tab/>
      </w:r>
      <w:r>
        <w:rPr>
          <w:noProof/>
        </w:rPr>
        <w:t>Start the Visit Process</w:t>
      </w:r>
      <w:r>
        <w:rPr>
          <w:noProof/>
        </w:rPr>
        <w:tab/>
      </w:r>
      <w:r>
        <w:rPr>
          <w:noProof/>
        </w:rPr>
        <w:fldChar w:fldCharType="begin"/>
      </w:r>
      <w:r>
        <w:rPr>
          <w:noProof/>
        </w:rPr>
        <w:instrText xml:space="preserve"> PAGEREF _Toc37872908 \h </w:instrText>
      </w:r>
      <w:r>
        <w:rPr>
          <w:noProof/>
        </w:rPr>
      </w:r>
      <w:r>
        <w:rPr>
          <w:noProof/>
        </w:rPr>
        <w:fldChar w:fldCharType="separate"/>
      </w:r>
      <w:r>
        <w:rPr>
          <w:noProof/>
        </w:rPr>
        <w:t>89</w:t>
      </w:r>
      <w:r>
        <w:rPr>
          <w:noProof/>
        </w:rPr>
        <w:fldChar w:fldCharType="end"/>
      </w:r>
    </w:p>
    <w:p w14:paraId="64D569EC" w14:textId="1E7141DB" w:rsidR="005B039D" w:rsidRDefault="005B039D">
      <w:pPr>
        <w:pStyle w:val="TOC1"/>
        <w:rPr>
          <w:rFonts w:asciiTheme="minorHAnsi" w:eastAsiaTheme="minorEastAsia" w:hAnsiTheme="minorHAnsi"/>
          <w:b w:val="0"/>
          <w:bCs w:val="0"/>
          <w:caps w:val="0"/>
          <w:noProof/>
          <w:szCs w:val="22"/>
          <w:lang w:val="en-IN" w:eastAsia="en-IN"/>
        </w:rPr>
      </w:pPr>
      <w:r>
        <w:rPr>
          <w:noProof/>
        </w:rPr>
        <w:t>Section 5: Care Team User</w:t>
      </w:r>
      <w:r>
        <w:rPr>
          <w:noProof/>
        </w:rPr>
        <w:tab/>
      </w:r>
      <w:r>
        <w:rPr>
          <w:noProof/>
        </w:rPr>
        <w:fldChar w:fldCharType="begin"/>
      </w:r>
      <w:r>
        <w:rPr>
          <w:noProof/>
        </w:rPr>
        <w:instrText xml:space="preserve"> PAGEREF _Toc37872909 \h </w:instrText>
      </w:r>
      <w:r>
        <w:rPr>
          <w:noProof/>
        </w:rPr>
      </w:r>
      <w:r>
        <w:rPr>
          <w:noProof/>
        </w:rPr>
        <w:fldChar w:fldCharType="separate"/>
      </w:r>
      <w:r>
        <w:rPr>
          <w:noProof/>
        </w:rPr>
        <w:t>94</w:t>
      </w:r>
      <w:r>
        <w:rPr>
          <w:noProof/>
        </w:rPr>
        <w:fldChar w:fldCharType="end"/>
      </w:r>
    </w:p>
    <w:p w14:paraId="6A4D60EB" w14:textId="4F831FBB" w:rsidR="005B039D" w:rsidRDefault="005B039D">
      <w:pPr>
        <w:pStyle w:val="TOC1"/>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Care Team User Onboarding</w:t>
      </w:r>
      <w:r>
        <w:rPr>
          <w:noProof/>
        </w:rPr>
        <w:tab/>
      </w:r>
      <w:r>
        <w:rPr>
          <w:noProof/>
        </w:rPr>
        <w:fldChar w:fldCharType="begin"/>
      </w:r>
      <w:r>
        <w:rPr>
          <w:noProof/>
        </w:rPr>
        <w:instrText xml:space="preserve"> PAGEREF _Toc37872910 \h </w:instrText>
      </w:r>
      <w:r>
        <w:rPr>
          <w:noProof/>
        </w:rPr>
      </w:r>
      <w:r>
        <w:rPr>
          <w:noProof/>
        </w:rPr>
        <w:fldChar w:fldCharType="separate"/>
      </w:r>
      <w:r>
        <w:rPr>
          <w:noProof/>
        </w:rPr>
        <w:t>95</w:t>
      </w:r>
      <w:r>
        <w:rPr>
          <w:noProof/>
        </w:rPr>
        <w:fldChar w:fldCharType="end"/>
      </w:r>
    </w:p>
    <w:p w14:paraId="358BFD93" w14:textId="42F94607" w:rsidR="005B039D" w:rsidRDefault="005B039D">
      <w:pPr>
        <w:pStyle w:val="TOC1"/>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Dashboard</w:t>
      </w:r>
      <w:r>
        <w:rPr>
          <w:noProof/>
        </w:rPr>
        <w:tab/>
      </w:r>
      <w:r>
        <w:rPr>
          <w:noProof/>
        </w:rPr>
        <w:fldChar w:fldCharType="begin"/>
      </w:r>
      <w:r>
        <w:rPr>
          <w:noProof/>
        </w:rPr>
        <w:instrText xml:space="preserve"> PAGEREF _Toc37872911 \h </w:instrText>
      </w:r>
      <w:r>
        <w:rPr>
          <w:noProof/>
        </w:rPr>
      </w:r>
      <w:r>
        <w:rPr>
          <w:noProof/>
        </w:rPr>
        <w:fldChar w:fldCharType="separate"/>
      </w:r>
      <w:r>
        <w:rPr>
          <w:noProof/>
        </w:rPr>
        <w:t>95</w:t>
      </w:r>
      <w:r>
        <w:rPr>
          <w:noProof/>
        </w:rPr>
        <w:fldChar w:fldCharType="end"/>
      </w:r>
    </w:p>
    <w:p w14:paraId="568BC0F3" w14:textId="617B26B9" w:rsidR="005B039D" w:rsidRDefault="005B039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Individuals Tab</w:t>
      </w:r>
      <w:r>
        <w:rPr>
          <w:noProof/>
        </w:rPr>
        <w:tab/>
      </w:r>
      <w:r>
        <w:rPr>
          <w:noProof/>
        </w:rPr>
        <w:fldChar w:fldCharType="begin"/>
      </w:r>
      <w:r>
        <w:rPr>
          <w:noProof/>
        </w:rPr>
        <w:instrText xml:space="preserve"> PAGEREF _Toc37872912 \h </w:instrText>
      </w:r>
      <w:r>
        <w:rPr>
          <w:noProof/>
        </w:rPr>
      </w:r>
      <w:r>
        <w:rPr>
          <w:noProof/>
        </w:rPr>
        <w:fldChar w:fldCharType="separate"/>
      </w:r>
      <w:r>
        <w:rPr>
          <w:noProof/>
        </w:rPr>
        <w:t>95</w:t>
      </w:r>
      <w:r>
        <w:rPr>
          <w:noProof/>
        </w:rPr>
        <w:fldChar w:fldCharType="end"/>
      </w:r>
    </w:p>
    <w:p w14:paraId="4A760E3B" w14:textId="3F1FF039" w:rsidR="005B039D" w:rsidRDefault="005B039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Service Providers Tab</w:t>
      </w:r>
      <w:r>
        <w:rPr>
          <w:noProof/>
        </w:rPr>
        <w:tab/>
      </w:r>
      <w:r>
        <w:rPr>
          <w:noProof/>
        </w:rPr>
        <w:fldChar w:fldCharType="begin"/>
      </w:r>
      <w:r>
        <w:rPr>
          <w:noProof/>
        </w:rPr>
        <w:instrText xml:space="preserve"> PAGEREF _Toc37872913 \h </w:instrText>
      </w:r>
      <w:r>
        <w:rPr>
          <w:noProof/>
        </w:rPr>
      </w:r>
      <w:r>
        <w:rPr>
          <w:noProof/>
        </w:rPr>
        <w:fldChar w:fldCharType="separate"/>
      </w:r>
      <w:r>
        <w:rPr>
          <w:noProof/>
        </w:rPr>
        <w:t>97</w:t>
      </w:r>
      <w:r>
        <w:rPr>
          <w:noProof/>
        </w:rPr>
        <w:fldChar w:fldCharType="end"/>
      </w:r>
    </w:p>
    <w:p w14:paraId="2E0CD31D" w14:textId="171F4E5A" w:rsidR="005B039D" w:rsidRDefault="005B039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Service Requests Tab</w:t>
      </w:r>
      <w:r>
        <w:rPr>
          <w:noProof/>
        </w:rPr>
        <w:tab/>
      </w:r>
      <w:r>
        <w:rPr>
          <w:noProof/>
        </w:rPr>
        <w:fldChar w:fldCharType="begin"/>
      </w:r>
      <w:r>
        <w:rPr>
          <w:noProof/>
        </w:rPr>
        <w:instrText xml:space="preserve"> PAGEREF _Toc37872914 \h </w:instrText>
      </w:r>
      <w:r>
        <w:rPr>
          <w:noProof/>
        </w:rPr>
      </w:r>
      <w:r>
        <w:rPr>
          <w:noProof/>
        </w:rPr>
        <w:fldChar w:fldCharType="separate"/>
      </w:r>
      <w:r>
        <w:rPr>
          <w:noProof/>
        </w:rPr>
        <w:t>99</w:t>
      </w:r>
      <w:r>
        <w:rPr>
          <w:noProof/>
        </w:rPr>
        <w:fldChar w:fldCharType="end"/>
      </w:r>
    </w:p>
    <w:p w14:paraId="3D0BC5AB" w14:textId="119D6E32" w:rsidR="005B039D" w:rsidRDefault="005B039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4</w:t>
      </w:r>
      <w:r>
        <w:rPr>
          <w:rFonts w:asciiTheme="minorHAnsi" w:eastAsiaTheme="minorEastAsia" w:hAnsiTheme="minorHAnsi"/>
          <w:b w:val="0"/>
          <w:smallCaps w:val="0"/>
          <w:noProof/>
          <w:szCs w:val="22"/>
          <w:lang w:val="en-IN" w:eastAsia="en-IN"/>
        </w:rPr>
        <w:tab/>
      </w:r>
      <w:r>
        <w:rPr>
          <w:noProof/>
        </w:rPr>
        <w:t>Service Visits Tab</w:t>
      </w:r>
      <w:r>
        <w:rPr>
          <w:noProof/>
        </w:rPr>
        <w:tab/>
      </w:r>
      <w:r>
        <w:rPr>
          <w:noProof/>
        </w:rPr>
        <w:fldChar w:fldCharType="begin"/>
      </w:r>
      <w:r>
        <w:rPr>
          <w:noProof/>
        </w:rPr>
        <w:instrText xml:space="preserve"> PAGEREF _Toc37872915 \h </w:instrText>
      </w:r>
      <w:r>
        <w:rPr>
          <w:noProof/>
        </w:rPr>
      </w:r>
      <w:r>
        <w:rPr>
          <w:noProof/>
        </w:rPr>
        <w:fldChar w:fldCharType="separate"/>
      </w:r>
      <w:r>
        <w:rPr>
          <w:noProof/>
        </w:rPr>
        <w:t>101</w:t>
      </w:r>
      <w:r>
        <w:rPr>
          <w:noProof/>
        </w:rPr>
        <w:fldChar w:fldCharType="end"/>
      </w:r>
    </w:p>
    <w:p w14:paraId="07AB0B90" w14:textId="09A71B6C" w:rsidR="005B039D" w:rsidRDefault="005B039D">
      <w:pPr>
        <w:pStyle w:val="TOC1"/>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Video Conferencing and Messaging</w:t>
      </w:r>
      <w:r>
        <w:rPr>
          <w:noProof/>
        </w:rPr>
        <w:tab/>
      </w:r>
      <w:r>
        <w:rPr>
          <w:noProof/>
        </w:rPr>
        <w:fldChar w:fldCharType="begin"/>
      </w:r>
      <w:r>
        <w:rPr>
          <w:noProof/>
        </w:rPr>
        <w:instrText xml:space="preserve"> PAGEREF _Toc37872916 \h </w:instrText>
      </w:r>
      <w:r>
        <w:rPr>
          <w:noProof/>
        </w:rPr>
      </w:r>
      <w:r>
        <w:rPr>
          <w:noProof/>
        </w:rPr>
        <w:fldChar w:fldCharType="separate"/>
      </w:r>
      <w:r>
        <w:rPr>
          <w:noProof/>
        </w:rPr>
        <w:t>101</w:t>
      </w:r>
      <w:r>
        <w:rPr>
          <w:noProof/>
        </w:rPr>
        <w:fldChar w:fldCharType="end"/>
      </w:r>
    </w:p>
    <w:p w14:paraId="47E75001" w14:textId="63F5E3B5" w:rsidR="005B039D" w:rsidRDefault="005B039D">
      <w:pPr>
        <w:pStyle w:val="TOC1"/>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Geomap View</w:t>
      </w:r>
      <w:r>
        <w:rPr>
          <w:noProof/>
        </w:rPr>
        <w:tab/>
      </w:r>
      <w:r>
        <w:rPr>
          <w:noProof/>
        </w:rPr>
        <w:fldChar w:fldCharType="begin"/>
      </w:r>
      <w:r>
        <w:rPr>
          <w:noProof/>
        </w:rPr>
        <w:instrText xml:space="preserve"> PAGEREF _Toc37872917 \h </w:instrText>
      </w:r>
      <w:r>
        <w:rPr>
          <w:noProof/>
        </w:rPr>
      </w:r>
      <w:r>
        <w:rPr>
          <w:noProof/>
        </w:rPr>
        <w:fldChar w:fldCharType="separate"/>
      </w:r>
      <w:r>
        <w:rPr>
          <w:noProof/>
        </w:rPr>
        <w:t>101</w:t>
      </w:r>
      <w:r>
        <w:rPr>
          <w:noProof/>
        </w:rPr>
        <w:fldChar w:fldCharType="end"/>
      </w:r>
    </w:p>
    <w:p w14:paraId="0FF51527" w14:textId="079FBB62" w:rsidR="005B039D" w:rsidRDefault="005B039D">
      <w:pPr>
        <w:pStyle w:val="TOC1"/>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Glossary</w:t>
      </w:r>
      <w:r>
        <w:rPr>
          <w:noProof/>
        </w:rPr>
        <w:tab/>
      </w:r>
      <w:r>
        <w:rPr>
          <w:noProof/>
        </w:rPr>
        <w:fldChar w:fldCharType="begin"/>
      </w:r>
      <w:r>
        <w:rPr>
          <w:noProof/>
        </w:rPr>
        <w:instrText xml:space="preserve"> PAGEREF _Toc37872918 \h </w:instrText>
      </w:r>
      <w:r>
        <w:rPr>
          <w:noProof/>
        </w:rPr>
      </w:r>
      <w:r>
        <w:rPr>
          <w:noProof/>
        </w:rPr>
        <w:fldChar w:fldCharType="separate"/>
      </w:r>
      <w:r>
        <w:rPr>
          <w:noProof/>
        </w:rPr>
        <w:t>104</w:t>
      </w:r>
      <w:r>
        <w:rPr>
          <w:noProof/>
        </w:rPr>
        <w:fldChar w:fldCharType="end"/>
      </w:r>
    </w:p>
    <w:p w14:paraId="48392407" w14:textId="04D458BF" w:rsidR="005B039D" w:rsidRDefault="005B039D">
      <w:pPr>
        <w:pStyle w:val="TOC1"/>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Index</w:t>
      </w:r>
      <w:r>
        <w:rPr>
          <w:noProof/>
        </w:rPr>
        <w:tab/>
      </w:r>
      <w:r>
        <w:rPr>
          <w:noProof/>
        </w:rPr>
        <w:fldChar w:fldCharType="begin"/>
      </w:r>
      <w:r>
        <w:rPr>
          <w:noProof/>
        </w:rPr>
        <w:instrText xml:space="preserve"> PAGEREF _Toc37872919 \h </w:instrText>
      </w:r>
      <w:r>
        <w:rPr>
          <w:noProof/>
        </w:rPr>
      </w:r>
      <w:r>
        <w:rPr>
          <w:noProof/>
        </w:rPr>
        <w:fldChar w:fldCharType="separate"/>
      </w:r>
      <w:r>
        <w:rPr>
          <w:noProof/>
        </w:rPr>
        <w:t>105</w:t>
      </w:r>
      <w:r>
        <w:rPr>
          <w:noProof/>
        </w:rPr>
        <w:fldChar w:fldCharType="end"/>
      </w:r>
    </w:p>
    <w:p w14:paraId="63AF54E6" w14:textId="77777777" w:rsidR="005B5683" w:rsidRPr="001B104E" w:rsidRDefault="00C85891">
      <w:r w:rsidRPr="001B104E">
        <w:rPr>
          <w:rFonts w:ascii="Arial Narrow" w:hAnsi="Arial Narrow" w:cs="Lucida Grande"/>
          <w:b/>
          <w:bCs/>
          <w:caps/>
          <w:noProof/>
          <w:sz w:val="20"/>
          <w:szCs w:val="20"/>
          <w:u w:val="single"/>
        </w:rPr>
        <w:fldChar w:fldCharType="end"/>
      </w:r>
    </w:p>
    <w:p w14:paraId="5858D9F7" w14:textId="77777777" w:rsidR="005B5683" w:rsidRPr="001B104E" w:rsidRDefault="005B5683" w:rsidP="000C403C">
      <w:pPr>
        <w:rPr>
          <w:rFonts w:cs="Lucida Grande"/>
          <w:b/>
          <w:bCs/>
        </w:rPr>
        <w:sectPr w:rsidR="005B5683" w:rsidRPr="001B104E" w:rsidSect="00A44AA2">
          <w:headerReference w:type="first" r:id="rId16"/>
          <w:footerReference w:type="first" r:id="rId17"/>
          <w:pgSz w:w="12240" w:h="15840"/>
          <w:pgMar w:top="1440" w:right="1440" w:bottom="1440" w:left="1440" w:header="737" w:footer="737" w:gutter="0"/>
          <w:cols w:space="720"/>
          <w:titlePg/>
          <w:docGrid w:linePitch="299"/>
        </w:sectPr>
      </w:pPr>
    </w:p>
    <w:p w14:paraId="63AEAD79" w14:textId="77777777" w:rsidR="00411695" w:rsidRPr="001B104E" w:rsidRDefault="00411695" w:rsidP="00212CBF">
      <w:pPr>
        <w:pStyle w:val="CVPreHeading1Underline"/>
      </w:pPr>
      <w:bookmarkStart w:id="0" w:name="_Toc19292111"/>
      <w:bookmarkStart w:id="1" w:name="_Toc37872837"/>
      <w:r w:rsidRPr="001B104E">
        <w:lastRenderedPageBreak/>
        <w:t>Preface</w:t>
      </w:r>
      <w:bookmarkEnd w:id="0"/>
      <w:bookmarkEnd w:id="1"/>
    </w:p>
    <w:p w14:paraId="3F41E581" w14:textId="26AD4B6F" w:rsidR="00411695" w:rsidRPr="001B104E" w:rsidRDefault="00410006" w:rsidP="00FE0AEC">
      <w:pPr>
        <w:pStyle w:val="ChapterBodyCopy"/>
      </w:pPr>
      <w:r w:rsidRPr="001B104E">
        <w:t>Welcome to the r</w:t>
      </w:r>
      <w:r w:rsidR="00411695" w:rsidRPr="001B104E">
        <w:t>eleas</w:t>
      </w:r>
      <w:r w:rsidR="003B0203" w:rsidRPr="001B104E">
        <w:t>e</w:t>
      </w:r>
      <w:r w:rsidRPr="001B104E">
        <w:t xml:space="preserve"> of the NAVVIS Coreo</w:t>
      </w:r>
      <w:r w:rsidR="00075827" w:rsidRPr="001B104E">
        <w:t xml:space="preserve"> </w:t>
      </w:r>
      <w:r w:rsidR="00231E55">
        <w:t>Home</w:t>
      </w:r>
      <w:r w:rsidR="00BD7306" w:rsidRPr="001B104E">
        <w:t xml:space="preserve"> U</w:t>
      </w:r>
      <w:r w:rsidR="00866759" w:rsidRPr="001B104E">
        <w:t>ser</w:t>
      </w:r>
      <w:r w:rsidR="00BD7306" w:rsidRPr="001B104E">
        <w:t xml:space="preserve"> G</w:t>
      </w:r>
      <w:r w:rsidR="00411695" w:rsidRPr="001B104E">
        <w:t>uide.</w:t>
      </w:r>
    </w:p>
    <w:p w14:paraId="6C63587F" w14:textId="66941653" w:rsidR="00B62EA2" w:rsidRPr="001B104E" w:rsidRDefault="00B62EA2" w:rsidP="00212CBF">
      <w:pPr>
        <w:pStyle w:val="CVPre2Heading"/>
      </w:pPr>
      <w:bookmarkStart w:id="2" w:name="_Toc37872838"/>
      <w:r w:rsidRPr="000B3E2C">
        <w:t xml:space="preserve">About Navvis Coreo </w:t>
      </w:r>
      <w:r w:rsidR="006A69D2" w:rsidRPr="000B3E2C">
        <w:t>Home</w:t>
      </w:r>
      <w:bookmarkEnd w:id="2"/>
    </w:p>
    <w:p w14:paraId="7F489510" w14:textId="5C6B1AC3" w:rsidR="00B46CA1" w:rsidRDefault="00B46CA1" w:rsidP="00B62EA2">
      <w:pPr>
        <w:pStyle w:val="ChapterBodyCopy"/>
      </w:pPr>
      <w:r w:rsidRPr="00B46CA1">
        <w:t>Navvis Coreo Home, a HIPAA</w:t>
      </w:r>
      <w:r>
        <w:t xml:space="preserve"> </w:t>
      </w:r>
      <w:r w:rsidRPr="001B104E">
        <w:t>(Health Insurance Portability and Accountability Act)</w:t>
      </w:r>
      <w:r w:rsidRPr="00B46CA1">
        <w:t>-Compliant cloud solution, is an element of the Coreo ecosystem that engages and guides individuals to caregiver and community services.</w:t>
      </w:r>
    </w:p>
    <w:p w14:paraId="677291AB" w14:textId="77777777" w:rsidR="00B46CA1" w:rsidRDefault="00B46CA1" w:rsidP="00B46CA1">
      <w:pPr>
        <w:pStyle w:val="ChapterBodyCopy"/>
      </w:pPr>
      <w:r>
        <w:t>The Coreo Home platform is an extension of Navvis Solution to coordinate, engage and guide patients with community Service Provider services driving a paradigm shift in Navvis’s mission to never stop caring as a holistic approach to population management. The goal is to serve as a catalyst to create a sustainable community system that advances the health and well-being goals of consumers, providers, employers, communities, and government.</w:t>
      </w:r>
    </w:p>
    <w:p w14:paraId="20C36F23" w14:textId="7DD29F4A" w:rsidR="00B46CA1" w:rsidRDefault="00FB7014" w:rsidP="00B46CA1">
      <w:pPr>
        <w:pStyle w:val="ChapterBodyCopy"/>
      </w:pPr>
      <w:r>
        <w:t xml:space="preserve">Coreo Home </w:t>
      </w:r>
      <w:r w:rsidR="00B46CA1">
        <w:t xml:space="preserve">represents another tool to support </w:t>
      </w:r>
      <w:r>
        <w:t>the Navvis Solution, which allows</w:t>
      </w:r>
      <w:r w:rsidR="00B46CA1">
        <w:t xml:space="preserve"> the management and delivery of care across the full continuum of health.</w:t>
      </w:r>
    </w:p>
    <w:p w14:paraId="2B3B66EA" w14:textId="07575BE6" w:rsidR="00B46CA1" w:rsidRDefault="00FB7014" w:rsidP="00B62EA2">
      <w:pPr>
        <w:pStyle w:val="ChapterBodyCopy"/>
      </w:pPr>
      <w:r w:rsidRPr="00FB7014">
        <w:t>The Coreo Home solution facilitates the delivery of a wide array of services for patients and members in need of care for their physical, mental, and social needs. Some of the examples of the types of services supported by Coreo Home that would be provided by service providers and community resources are illustrated in the following image:</w:t>
      </w:r>
    </w:p>
    <w:p w14:paraId="47E21568" w14:textId="32F3EF10" w:rsidR="00B46CA1" w:rsidRDefault="00FB7014" w:rsidP="00FB7014">
      <w:pPr>
        <w:pStyle w:val="CVFigure"/>
      </w:pPr>
      <w:r>
        <w:drawing>
          <wp:inline distT="0" distB="0" distL="0" distR="0" wp14:anchorId="5326F85A" wp14:editId="053B090A">
            <wp:extent cx="3133725" cy="1896401"/>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About CH - Intro - UG.png"/>
                    <pic:cNvPicPr/>
                  </pic:nvPicPr>
                  <pic:blipFill>
                    <a:blip r:embed="rId18">
                      <a:extLst>
                        <a:ext uri="{28A0092B-C50C-407E-A947-70E740481C1C}">
                          <a14:useLocalDpi xmlns:a14="http://schemas.microsoft.com/office/drawing/2010/main" val="0"/>
                        </a:ext>
                      </a:extLst>
                    </a:blip>
                    <a:stretch>
                      <a:fillRect/>
                    </a:stretch>
                  </pic:blipFill>
                  <pic:spPr>
                    <a:xfrm>
                      <a:off x="0" y="0"/>
                      <a:ext cx="3136954" cy="1898355"/>
                    </a:xfrm>
                    <a:prstGeom prst="rect">
                      <a:avLst/>
                    </a:prstGeom>
                  </pic:spPr>
                </pic:pic>
              </a:graphicData>
            </a:graphic>
          </wp:inline>
        </w:drawing>
      </w:r>
    </w:p>
    <w:p w14:paraId="7133AEB5" w14:textId="66ACF958" w:rsidR="00856F0C" w:rsidRPr="001B104E" w:rsidRDefault="00856F0C" w:rsidP="00212CBF">
      <w:pPr>
        <w:pStyle w:val="CVPre2Heading"/>
      </w:pPr>
      <w:bookmarkStart w:id="3" w:name="_Toc24647955"/>
      <w:bookmarkStart w:id="4" w:name="_Toc37872839"/>
      <w:r w:rsidRPr="001B104E">
        <w:t xml:space="preserve">About Navvis </w:t>
      </w:r>
      <w:bookmarkEnd w:id="3"/>
      <w:r w:rsidR="00E408A4" w:rsidRPr="001B104E">
        <w:t>Healthcare</w:t>
      </w:r>
      <w:bookmarkEnd w:id="4"/>
    </w:p>
    <w:p w14:paraId="14DEA346" w14:textId="4D514ED1" w:rsidR="00B62EA2" w:rsidRPr="001B104E" w:rsidRDefault="00DA4C12" w:rsidP="00B62EA2">
      <w:pPr>
        <w:pStyle w:val="ChapterBodyCopy"/>
      </w:pPr>
      <w:r w:rsidRPr="001B104E">
        <w:t>Navvis Healthcare</w:t>
      </w:r>
      <w:r w:rsidR="00B62EA2" w:rsidRPr="001B104E">
        <w:t xml:space="preserve"> provides counsel to health systems, hospitals</w:t>
      </w:r>
      <w:r w:rsidR="00332BEE" w:rsidRPr="001B104E">
        <w:t>,</w:t>
      </w:r>
      <w:r w:rsidR="00B62EA2" w:rsidRPr="001B104E">
        <w:t xml:space="preserve"> and physician groups on the development of innovative, market-linked strategies to build future-ready health systems, cultivate tomorrow’s leaders</w:t>
      </w:r>
      <w:r w:rsidR="00332BEE" w:rsidRPr="001B104E">
        <w:t>,</w:t>
      </w:r>
      <w:r w:rsidR="00B62EA2" w:rsidRPr="001B104E">
        <w:t xml:space="preserve"> and strengthen strategic performance.</w:t>
      </w:r>
    </w:p>
    <w:p w14:paraId="5E0E6AF1" w14:textId="222F78CE" w:rsidR="00FE0AEC" w:rsidRPr="001B104E" w:rsidRDefault="00FE0AEC" w:rsidP="00212CBF">
      <w:pPr>
        <w:pStyle w:val="CVPre2Heading"/>
      </w:pPr>
      <w:bookmarkStart w:id="5" w:name="_Toc37872840"/>
      <w:r w:rsidRPr="001B104E">
        <w:lastRenderedPageBreak/>
        <w:t>Purpose</w:t>
      </w:r>
      <w:r w:rsidRPr="001B104E">
        <w:rPr>
          <w:rStyle w:val="IntenseReference"/>
        </w:rPr>
        <w:t xml:space="preserve"> </w:t>
      </w:r>
      <w:r w:rsidRPr="001B104E">
        <w:t>of</w:t>
      </w:r>
      <w:r w:rsidRPr="001B104E">
        <w:rPr>
          <w:rStyle w:val="IntenseReference"/>
        </w:rPr>
        <w:t xml:space="preserve"> </w:t>
      </w:r>
      <w:r w:rsidRPr="001B104E">
        <w:t>this</w:t>
      </w:r>
      <w:r w:rsidRPr="001B104E">
        <w:rPr>
          <w:rStyle w:val="IntenseReference"/>
        </w:rPr>
        <w:t xml:space="preserve"> </w:t>
      </w:r>
      <w:r w:rsidR="00212CBF" w:rsidRPr="001B104E">
        <w:t>D</w:t>
      </w:r>
      <w:r w:rsidRPr="001B104E">
        <w:t>ocument</w:t>
      </w:r>
      <w:bookmarkEnd w:id="5"/>
    </w:p>
    <w:p w14:paraId="6A297AA9" w14:textId="6479A677" w:rsidR="00FE0AEC" w:rsidRPr="001B104E" w:rsidRDefault="00FE0AEC" w:rsidP="00FE0AEC">
      <w:pPr>
        <w:pStyle w:val="ChapterBodyCopy"/>
      </w:pPr>
      <w:r w:rsidRPr="001B104E">
        <w:t xml:space="preserve">This guide is the </w:t>
      </w:r>
      <w:r w:rsidR="00332BEE" w:rsidRPr="001B104E">
        <w:t>primary</w:t>
      </w:r>
      <w:r w:rsidRPr="001B104E">
        <w:t xml:space="preserve"> source of information about </w:t>
      </w:r>
      <w:r w:rsidR="00FF54F9">
        <w:t xml:space="preserve">the </w:t>
      </w:r>
      <w:r w:rsidRPr="001B104E">
        <w:t>Navvis Coreo</w:t>
      </w:r>
      <w:r w:rsidR="00075827" w:rsidRPr="001B104E">
        <w:t xml:space="preserve"> </w:t>
      </w:r>
      <w:r w:rsidR="00682A51">
        <w:t>Home</w:t>
      </w:r>
      <w:r w:rsidR="00FF54F9">
        <w:t xml:space="preserve"> application</w:t>
      </w:r>
      <w:r w:rsidRPr="001B104E">
        <w:t>. It contains overviews, processes, and procedure</w:t>
      </w:r>
      <w:r w:rsidR="00332BEE" w:rsidRPr="001B104E">
        <w:t>s</w:t>
      </w:r>
      <w:r w:rsidRPr="001B104E">
        <w:t xml:space="preserve"> to use the Coreo</w:t>
      </w:r>
      <w:r w:rsidR="00075827" w:rsidRPr="001B104E">
        <w:t xml:space="preserve"> </w:t>
      </w:r>
      <w:r w:rsidR="00682A51">
        <w:t>Home</w:t>
      </w:r>
      <w:r w:rsidRPr="001B104E">
        <w:t xml:space="preserve"> application effectively.</w:t>
      </w:r>
    </w:p>
    <w:p w14:paraId="0C0434C6" w14:textId="6E21E4E0" w:rsidR="001547CB" w:rsidRPr="001B104E" w:rsidRDefault="001547CB" w:rsidP="001547CB">
      <w:pPr>
        <w:pStyle w:val="CVChapterBodyCopy"/>
      </w:pPr>
      <w:r w:rsidRPr="001B104E">
        <w:t xml:space="preserve">You can refer to the Navvis Unified Ecosystem Experience (UEE) User Guide and the Navvis Coreo </w:t>
      </w:r>
      <w:r w:rsidR="00682A51">
        <w:t>View</w:t>
      </w:r>
      <w:r w:rsidRPr="001B104E">
        <w:t xml:space="preserve"> User Guide for additional sources of information.</w:t>
      </w:r>
    </w:p>
    <w:p w14:paraId="5453A0CD" w14:textId="1B589F95" w:rsidR="00FE0AEC" w:rsidRPr="001B104E" w:rsidRDefault="00212CBF" w:rsidP="00212CBF">
      <w:pPr>
        <w:pStyle w:val="CVPre2Heading"/>
      </w:pPr>
      <w:bookmarkStart w:id="6" w:name="_Toc37872841"/>
      <w:r w:rsidRPr="00C94DD1">
        <w:t>Intended A</w:t>
      </w:r>
      <w:r w:rsidR="00FE0AEC" w:rsidRPr="00C94DD1">
        <w:t>udience</w:t>
      </w:r>
      <w:bookmarkEnd w:id="6"/>
    </w:p>
    <w:p w14:paraId="0CE4276A" w14:textId="7F13AB31" w:rsidR="00C864DD" w:rsidRPr="003009AB" w:rsidRDefault="00C864DD" w:rsidP="00C864DD">
      <w:pPr>
        <w:pStyle w:val="ListNumber"/>
        <w:spacing w:before="120"/>
      </w:pPr>
      <w:r w:rsidRPr="003009AB">
        <w:rPr>
          <w:b/>
        </w:rPr>
        <w:t>Users</w:t>
      </w:r>
      <w:r>
        <w:rPr>
          <w:b/>
        </w:rPr>
        <w:fldChar w:fldCharType="begin"/>
      </w:r>
      <w:r>
        <w:instrText xml:space="preserve"> XE "</w:instrText>
      </w:r>
      <w:r w:rsidRPr="008709CD">
        <w:rPr>
          <w:b/>
        </w:rPr>
        <w:instrText>Users</w:instrText>
      </w:r>
      <w:r>
        <w:instrText xml:space="preserve">" \i </w:instrText>
      </w:r>
      <w:r>
        <w:rPr>
          <w:b/>
        </w:rPr>
        <w:fldChar w:fldCharType="end"/>
      </w:r>
      <w:r w:rsidRPr="003009AB">
        <w:t xml:space="preserve">: The users of the </w:t>
      </w:r>
      <w:r w:rsidRPr="001B104E">
        <w:t xml:space="preserve">Coreo </w:t>
      </w:r>
      <w:r w:rsidR="001947B7">
        <w:t>Home</w:t>
      </w:r>
      <w:r w:rsidRPr="001B104E">
        <w:t xml:space="preserve"> </w:t>
      </w:r>
      <w:r w:rsidRPr="003009AB">
        <w:t>application include the following personnel:</w:t>
      </w:r>
    </w:p>
    <w:p w14:paraId="5CFF0571" w14:textId="77777777" w:rsidR="00C864DD" w:rsidRPr="003009AB" w:rsidRDefault="00C864DD" w:rsidP="00C864DD">
      <w:pPr>
        <w:pStyle w:val="ListBullet"/>
      </w:pPr>
      <w:r w:rsidRPr="003009AB">
        <w:t>Employees, consultants, contractors, or agents of the clinicians or patients who have been invited by the clinician or patient to access and use the service to participate in the care of the patient</w:t>
      </w:r>
    </w:p>
    <w:p w14:paraId="3E809565" w14:textId="2415446E" w:rsidR="00C864DD" w:rsidRDefault="00C864DD" w:rsidP="00C864DD">
      <w:pPr>
        <w:pStyle w:val="ListBullet"/>
      </w:pPr>
      <w:r w:rsidRPr="003009AB">
        <w:t>Any other person involved in the care of the patient, including patient's care providers, patient's insurer or payer, or a social worker, or government agencies</w:t>
      </w:r>
    </w:p>
    <w:p w14:paraId="5EEF02D4" w14:textId="029D3A4D" w:rsidR="00C94DD1" w:rsidRPr="003009AB" w:rsidRDefault="00C94DD1" w:rsidP="00C94DD1">
      <w:pPr>
        <w:pStyle w:val="ListBullet"/>
      </w:pPr>
      <w:r>
        <w:t xml:space="preserve">Entities and Organizations involved in community services catering to </w:t>
      </w:r>
      <w:r w:rsidRPr="00FB7014">
        <w:t>physical, mental, and social needs</w:t>
      </w:r>
      <w:r>
        <w:t xml:space="preserve"> of the population</w:t>
      </w:r>
      <w:r w:rsidRPr="00FB7014">
        <w:t>.</w:t>
      </w:r>
      <w:bookmarkStart w:id="7" w:name="_GoBack"/>
      <w:bookmarkEnd w:id="7"/>
    </w:p>
    <w:p w14:paraId="65F01942" w14:textId="2C8E0733" w:rsidR="00C864DD" w:rsidRPr="003009AB" w:rsidRDefault="00C864DD" w:rsidP="00C864DD">
      <w:pPr>
        <w:pStyle w:val="ListNumber"/>
        <w:spacing w:before="120"/>
      </w:pPr>
      <w:r w:rsidRPr="00565184">
        <w:rPr>
          <w:b/>
        </w:rPr>
        <w:t>Administrator-users</w:t>
      </w:r>
      <w:r w:rsidRPr="00565184">
        <w:rPr>
          <w:b/>
        </w:rPr>
        <w:fldChar w:fldCharType="begin"/>
      </w:r>
      <w:r w:rsidRPr="00565184">
        <w:instrText xml:space="preserve"> XE "</w:instrText>
      </w:r>
      <w:r w:rsidRPr="00565184">
        <w:rPr>
          <w:b/>
        </w:rPr>
        <w:instrText>Administrator-users</w:instrText>
      </w:r>
      <w:r w:rsidRPr="00565184">
        <w:instrText xml:space="preserve">" \i </w:instrText>
      </w:r>
      <w:r w:rsidRPr="00565184">
        <w:rPr>
          <w:b/>
        </w:rPr>
        <w:fldChar w:fldCharType="end"/>
      </w:r>
      <w:r w:rsidRPr="00565184">
        <w:t>:</w:t>
      </w:r>
      <w:r w:rsidRPr="003009AB">
        <w:t xml:space="preserve"> The </w:t>
      </w:r>
      <w:r w:rsidRPr="001B104E">
        <w:t xml:space="preserve">Coreo </w:t>
      </w:r>
      <w:r w:rsidR="003F4A4A">
        <w:t>Home</w:t>
      </w:r>
      <w:r w:rsidRPr="001B104E">
        <w:t xml:space="preserve"> </w:t>
      </w:r>
      <w:r w:rsidRPr="003009AB">
        <w:t xml:space="preserve">administrator-users </w:t>
      </w:r>
      <w:r w:rsidR="00E13DD8">
        <w:t xml:space="preserve">referred to as care team </w:t>
      </w:r>
      <w:r w:rsidRPr="003009AB">
        <w:t xml:space="preserve">are assigned the task of managing other users of the </w:t>
      </w:r>
      <w:r w:rsidRPr="001B104E">
        <w:t xml:space="preserve">Coreo </w:t>
      </w:r>
      <w:r w:rsidR="003F4A4A">
        <w:t>Home</w:t>
      </w:r>
      <w:r w:rsidRPr="001B104E">
        <w:t xml:space="preserve"> </w:t>
      </w:r>
      <w:r w:rsidRPr="003009AB">
        <w:t>application.</w:t>
      </w:r>
    </w:p>
    <w:p w14:paraId="0DD77A4E" w14:textId="7E12BB58" w:rsidR="00FE0AEC" w:rsidRPr="001B104E" w:rsidRDefault="00212CBF" w:rsidP="00212CBF">
      <w:pPr>
        <w:pStyle w:val="CVPre2Heading"/>
      </w:pPr>
      <w:bookmarkStart w:id="8" w:name="_Toc37872842"/>
      <w:r w:rsidRPr="00565184">
        <w:t>Organization of the D</w:t>
      </w:r>
      <w:r w:rsidR="00FE0AEC" w:rsidRPr="00565184">
        <w:t>ocument</w:t>
      </w:r>
      <w:bookmarkEnd w:id="8"/>
    </w:p>
    <w:p w14:paraId="1E7BBEE1" w14:textId="36BE877F" w:rsidR="00FE0AEC" w:rsidRDefault="00FE0AEC" w:rsidP="00EF3B85">
      <w:pPr>
        <w:pStyle w:val="ChapterBodyCopy"/>
      </w:pPr>
      <w:commentRangeStart w:id="9"/>
      <w:r w:rsidRPr="001B104E">
        <w:t>This documen</w:t>
      </w:r>
      <w:r w:rsidR="00D2177F" w:rsidRPr="001B104E">
        <w:t>t contains the following modules</w:t>
      </w:r>
      <w:r w:rsidRPr="001B104E">
        <w:t>:</w:t>
      </w:r>
      <w:commentRangeEnd w:id="9"/>
      <w:r w:rsidR="00532720">
        <w:rPr>
          <w:rStyle w:val="CommentReference"/>
          <w:rFonts w:asciiTheme="minorHAnsi" w:hAnsiTheme="minorHAnsi"/>
          <w:color w:val="auto"/>
        </w:rPr>
        <w:commentReference w:id="9"/>
      </w:r>
    </w:p>
    <w:p w14:paraId="4660ECD3" w14:textId="5CA6FCBD" w:rsidR="00A7369D" w:rsidRDefault="00A7369D" w:rsidP="00EF3B85">
      <w:pPr>
        <w:pStyle w:val="ChapterBodyCopy"/>
      </w:pPr>
      <w:r>
        <w:t>Individual User</w:t>
      </w:r>
    </w:p>
    <w:p w14:paraId="0D3ABE33" w14:textId="7FD20262" w:rsidR="00A7369D" w:rsidRDefault="00A7369D" w:rsidP="00EF3B85">
      <w:pPr>
        <w:pStyle w:val="ChapterBodyCopy"/>
      </w:pPr>
      <w:r>
        <w:t>Guardian User</w:t>
      </w:r>
    </w:p>
    <w:p w14:paraId="36B26383" w14:textId="282AB654" w:rsidR="00A7369D" w:rsidRDefault="00A7369D" w:rsidP="00EF3B85">
      <w:pPr>
        <w:pStyle w:val="ChapterBodyCopy"/>
      </w:pPr>
      <w:r>
        <w:t>Entity User</w:t>
      </w:r>
    </w:p>
    <w:p w14:paraId="09A1849E" w14:textId="1B0F6A1B" w:rsidR="00A7369D" w:rsidRDefault="00A7369D" w:rsidP="00EF3B85">
      <w:pPr>
        <w:pStyle w:val="ChapterBodyCopy"/>
      </w:pPr>
      <w:r>
        <w:t>Entity Service Provider User</w:t>
      </w:r>
    </w:p>
    <w:p w14:paraId="39664256" w14:textId="79B497D9" w:rsidR="00A7369D" w:rsidRDefault="00A7369D" w:rsidP="00EF3B85">
      <w:pPr>
        <w:pStyle w:val="ChapterBodyCopy"/>
      </w:pPr>
      <w:r>
        <w:t>Care Team</w:t>
      </w:r>
    </w:p>
    <w:p w14:paraId="57033688" w14:textId="77777777" w:rsidR="00A4125B" w:rsidRPr="001B104E" w:rsidRDefault="00A4125B" w:rsidP="00A4125B">
      <w:pPr>
        <w:pStyle w:val="CVspacebeforetable"/>
      </w:pPr>
    </w:p>
    <w:p w14:paraId="29733EBD" w14:textId="77777777" w:rsidR="00FE0AEC" w:rsidRPr="001B104E" w:rsidRDefault="00FE0AEC" w:rsidP="00212CBF">
      <w:pPr>
        <w:pStyle w:val="CVPre2Heading"/>
      </w:pPr>
      <w:bookmarkStart w:id="10" w:name="_Toc37872843"/>
      <w:r w:rsidRPr="001B104E">
        <w:t>Conventions</w:t>
      </w:r>
      <w:bookmarkEnd w:id="10"/>
    </w:p>
    <w:p w14:paraId="453A91C1" w14:textId="77777777" w:rsidR="00FE0AEC" w:rsidRPr="001B104E" w:rsidRDefault="00FE0AEC" w:rsidP="00FE0AEC">
      <w:pPr>
        <w:pStyle w:val="ChapterBodyCopy"/>
      </w:pPr>
      <w:r w:rsidRPr="001B104E">
        <w:t>This document uses the following conventions:</w:t>
      </w:r>
    </w:p>
    <w:tbl>
      <w:tblPr>
        <w:tblStyle w:val="TableGrid"/>
        <w:tblW w:w="0" w:type="auto"/>
        <w:jc w:val="center"/>
        <w:tblLook w:val="04A0" w:firstRow="1" w:lastRow="0" w:firstColumn="1" w:lastColumn="0" w:noHBand="0" w:noVBand="1"/>
      </w:tblPr>
      <w:tblGrid>
        <w:gridCol w:w="1560"/>
        <w:gridCol w:w="7087"/>
      </w:tblGrid>
      <w:tr w:rsidR="007E4A66" w:rsidRPr="001B104E" w14:paraId="0A01CF7F" w14:textId="77777777" w:rsidTr="00A52238">
        <w:trPr>
          <w:tblHeader/>
          <w:jc w:val="center"/>
        </w:trPr>
        <w:tc>
          <w:tcPr>
            <w:tcW w:w="1560" w:type="dxa"/>
            <w:tcBorders>
              <w:bottom w:val="single" w:sz="4" w:space="0" w:color="auto"/>
            </w:tcBorders>
            <w:shd w:val="clear" w:color="auto" w:fill="365F91" w:themeFill="accent1" w:themeFillShade="BF"/>
          </w:tcPr>
          <w:p w14:paraId="72F682AF" w14:textId="77777777" w:rsidR="007E4A66" w:rsidRPr="001B104E" w:rsidRDefault="00D24206" w:rsidP="00A44AA2">
            <w:pPr>
              <w:pStyle w:val="Whitechartheaderinformation"/>
            </w:pPr>
            <w:r w:rsidRPr="001B104E">
              <w:t>Convention</w:t>
            </w:r>
          </w:p>
        </w:tc>
        <w:tc>
          <w:tcPr>
            <w:tcW w:w="7087" w:type="dxa"/>
            <w:tcBorders>
              <w:bottom w:val="single" w:sz="4" w:space="0" w:color="auto"/>
            </w:tcBorders>
            <w:shd w:val="clear" w:color="auto" w:fill="808080" w:themeFill="background1" w:themeFillShade="80"/>
          </w:tcPr>
          <w:p w14:paraId="76007127" w14:textId="77777777" w:rsidR="007E4A66" w:rsidRPr="001B104E" w:rsidRDefault="00D24206" w:rsidP="00A44AA2">
            <w:pPr>
              <w:pStyle w:val="Whitechartheaderinformation"/>
            </w:pPr>
            <w:r w:rsidRPr="001B104E">
              <w:t>Item</w:t>
            </w:r>
          </w:p>
        </w:tc>
      </w:tr>
      <w:tr w:rsidR="007E4A66" w:rsidRPr="001B104E" w14:paraId="2FF0DD24" w14:textId="77777777" w:rsidTr="00A52238">
        <w:trPr>
          <w:jc w:val="center"/>
        </w:trPr>
        <w:tc>
          <w:tcPr>
            <w:tcW w:w="1560" w:type="dxa"/>
            <w:shd w:val="clear" w:color="auto" w:fill="FFFFFF" w:themeFill="background1"/>
          </w:tcPr>
          <w:p w14:paraId="0281E507" w14:textId="28C0B2A0" w:rsidR="007E4A66" w:rsidRPr="001B104E" w:rsidRDefault="00A51E3B" w:rsidP="0092055D">
            <w:pPr>
              <w:pStyle w:val="CVTabletext"/>
            </w:pPr>
            <w:r w:rsidRPr="001B104E">
              <w:rPr>
                <w:b/>
              </w:rPr>
              <w:t>B</w:t>
            </w:r>
            <w:r w:rsidR="00D24206" w:rsidRPr="001B104E">
              <w:rPr>
                <w:b/>
              </w:rPr>
              <w:t>oldface</w:t>
            </w:r>
            <w:r w:rsidR="00D24206" w:rsidRPr="001B104E">
              <w:t xml:space="preserve"> font</w:t>
            </w:r>
          </w:p>
        </w:tc>
        <w:tc>
          <w:tcPr>
            <w:tcW w:w="7087" w:type="dxa"/>
            <w:shd w:val="clear" w:color="auto" w:fill="FFFFFF" w:themeFill="background1"/>
          </w:tcPr>
          <w:p w14:paraId="4C3BDF43" w14:textId="188A05C8" w:rsidR="007E4A66" w:rsidRPr="001B104E" w:rsidRDefault="00D24206" w:rsidP="00DA67DE">
            <w:pPr>
              <w:pStyle w:val="CVTabletext"/>
            </w:pPr>
            <w:r w:rsidRPr="001B104E">
              <w:rPr>
                <w:b/>
              </w:rPr>
              <w:t>Menu</w:t>
            </w:r>
            <w:r w:rsidRPr="001B104E">
              <w:t xml:space="preserve"> items, </w:t>
            </w:r>
            <w:r w:rsidR="00F52C4A" w:rsidRPr="001B104E">
              <w:rPr>
                <w:b/>
              </w:rPr>
              <w:t>T</w:t>
            </w:r>
            <w:r w:rsidRPr="001B104E">
              <w:rPr>
                <w:b/>
              </w:rPr>
              <w:t>ab</w:t>
            </w:r>
            <w:r w:rsidRPr="001B104E">
              <w:t xml:space="preserve"> names, </w:t>
            </w:r>
            <w:r w:rsidR="00F52C4A" w:rsidRPr="001B104E">
              <w:rPr>
                <w:b/>
              </w:rPr>
              <w:t>T</w:t>
            </w:r>
            <w:r w:rsidRPr="001B104E">
              <w:rPr>
                <w:b/>
              </w:rPr>
              <w:t>ext</w:t>
            </w:r>
            <w:r w:rsidRPr="001B104E">
              <w:t xml:space="preserve"> </w:t>
            </w:r>
            <w:r w:rsidRPr="001B104E">
              <w:rPr>
                <w:b/>
              </w:rPr>
              <w:t>box</w:t>
            </w:r>
            <w:r w:rsidR="00F52C4A" w:rsidRPr="001B104E">
              <w:t xml:space="preserve"> names, </w:t>
            </w:r>
            <w:r w:rsidR="00F52C4A" w:rsidRPr="001B104E">
              <w:rPr>
                <w:b/>
              </w:rPr>
              <w:t>L</w:t>
            </w:r>
            <w:r w:rsidRPr="001B104E">
              <w:rPr>
                <w:b/>
              </w:rPr>
              <w:t>ist</w:t>
            </w:r>
            <w:r w:rsidRPr="001B104E">
              <w:t xml:space="preserve"> </w:t>
            </w:r>
            <w:r w:rsidRPr="001B104E">
              <w:rPr>
                <w:b/>
              </w:rPr>
              <w:t>box</w:t>
            </w:r>
            <w:r w:rsidRPr="001B104E">
              <w:t xml:space="preserve"> names, </w:t>
            </w:r>
            <w:r w:rsidR="0092055D" w:rsidRPr="001B104E">
              <w:rPr>
                <w:b/>
              </w:rPr>
              <w:t>B</w:t>
            </w:r>
            <w:r w:rsidRPr="001B104E">
              <w:rPr>
                <w:b/>
              </w:rPr>
              <w:t>utton</w:t>
            </w:r>
            <w:r w:rsidRPr="001B104E">
              <w:t xml:space="preserve"> names and</w:t>
            </w:r>
            <w:r w:rsidR="00F52C4A" w:rsidRPr="001B104E">
              <w:t xml:space="preserve"> </w:t>
            </w:r>
            <w:r w:rsidR="00F52C4A" w:rsidRPr="001B104E">
              <w:rPr>
                <w:b/>
              </w:rPr>
              <w:t>N</w:t>
            </w:r>
            <w:r w:rsidRPr="001B104E">
              <w:rPr>
                <w:b/>
              </w:rPr>
              <w:t>avigation</w:t>
            </w:r>
            <w:r w:rsidRPr="001B104E">
              <w:t xml:space="preserve"> paths </w:t>
            </w:r>
            <w:r w:rsidR="00C553A7" w:rsidRPr="001B104E">
              <w:t xml:space="preserve">as displayed in the Coreo </w:t>
            </w:r>
            <w:r w:rsidR="00DA67DE">
              <w:t>Home</w:t>
            </w:r>
            <w:r w:rsidR="00C553A7" w:rsidRPr="001B104E">
              <w:t xml:space="preserve"> application user interface (UI)</w:t>
            </w:r>
          </w:p>
        </w:tc>
      </w:tr>
      <w:tr w:rsidR="0061396F" w:rsidRPr="001B104E" w14:paraId="61DF3F37" w14:textId="77777777" w:rsidTr="00A52238">
        <w:trPr>
          <w:trHeight w:val="70"/>
          <w:jc w:val="center"/>
        </w:trPr>
        <w:tc>
          <w:tcPr>
            <w:tcW w:w="1560" w:type="dxa"/>
            <w:shd w:val="clear" w:color="auto" w:fill="FFFFFF" w:themeFill="background1"/>
          </w:tcPr>
          <w:p w14:paraId="11E79B80" w14:textId="740781DD" w:rsidR="0061396F" w:rsidRPr="001B104E" w:rsidRDefault="0061396F" w:rsidP="0092055D">
            <w:pPr>
              <w:pStyle w:val="CVTabletext"/>
              <w:rPr>
                <w:rStyle w:val="Hyperlink"/>
                <w:i/>
              </w:rPr>
            </w:pPr>
            <w:r w:rsidRPr="001B104E">
              <w:rPr>
                <w:i/>
              </w:rPr>
              <w:lastRenderedPageBreak/>
              <w:t>Example</w:t>
            </w:r>
          </w:p>
        </w:tc>
        <w:tc>
          <w:tcPr>
            <w:tcW w:w="7087" w:type="dxa"/>
            <w:shd w:val="clear" w:color="auto" w:fill="FFFFFF" w:themeFill="background1"/>
          </w:tcPr>
          <w:p w14:paraId="7D452D13" w14:textId="067B124E" w:rsidR="0061396F" w:rsidRPr="001B104E" w:rsidRDefault="0061396F" w:rsidP="0092055D">
            <w:pPr>
              <w:pStyle w:val="CVTabletext"/>
              <w:rPr>
                <w:i/>
              </w:rPr>
            </w:pPr>
            <w:r w:rsidRPr="001B104E">
              <w:rPr>
                <w:i/>
              </w:rPr>
              <w:t>Examples to leverage the concepts</w:t>
            </w:r>
          </w:p>
        </w:tc>
      </w:tr>
      <w:tr w:rsidR="007E4A66" w:rsidRPr="001B104E" w14:paraId="31E6B0C3" w14:textId="77777777" w:rsidTr="00A52238">
        <w:trPr>
          <w:trHeight w:val="70"/>
          <w:jc w:val="center"/>
        </w:trPr>
        <w:tc>
          <w:tcPr>
            <w:tcW w:w="1560" w:type="dxa"/>
            <w:shd w:val="clear" w:color="auto" w:fill="FFFFFF" w:themeFill="background1"/>
          </w:tcPr>
          <w:p w14:paraId="466089B7" w14:textId="77777777" w:rsidR="007E4A66" w:rsidRPr="001B104E" w:rsidRDefault="00D24206" w:rsidP="0092055D">
            <w:pPr>
              <w:pStyle w:val="CVTabletext"/>
              <w:rPr>
                <w:rStyle w:val="Hyperlink"/>
              </w:rPr>
            </w:pPr>
            <w:r w:rsidRPr="001B104E">
              <w:rPr>
                <w:rStyle w:val="Hyperlink"/>
              </w:rPr>
              <w:t>Text in blue</w:t>
            </w:r>
          </w:p>
        </w:tc>
        <w:tc>
          <w:tcPr>
            <w:tcW w:w="7087" w:type="dxa"/>
            <w:shd w:val="clear" w:color="auto" w:fill="FFFFFF" w:themeFill="background1"/>
          </w:tcPr>
          <w:p w14:paraId="009010F1" w14:textId="77777777" w:rsidR="007E4A66" w:rsidRPr="001B104E" w:rsidRDefault="00D24206" w:rsidP="0092055D">
            <w:pPr>
              <w:pStyle w:val="CVTabletext"/>
            </w:pPr>
            <w:r w:rsidRPr="001B104E">
              <w:t>Hyperlinks</w:t>
            </w:r>
          </w:p>
        </w:tc>
      </w:tr>
      <w:tr w:rsidR="007E4A66" w:rsidRPr="001B104E" w14:paraId="4093DF94" w14:textId="77777777" w:rsidTr="00A52238">
        <w:trPr>
          <w:jc w:val="center"/>
        </w:trPr>
        <w:tc>
          <w:tcPr>
            <w:tcW w:w="1560" w:type="dxa"/>
            <w:shd w:val="clear" w:color="auto" w:fill="FFFFFF" w:themeFill="background1"/>
            <w:vAlign w:val="center"/>
          </w:tcPr>
          <w:p w14:paraId="7A18000E" w14:textId="24775C8D" w:rsidR="00BB1211" w:rsidRPr="001B104E" w:rsidRDefault="00A52238" w:rsidP="00A52238">
            <w:pPr>
              <w:pStyle w:val="CVTabletext"/>
              <w:jc w:val="center"/>
            </w:pPr>
            <w:r w:rsidRPr="001B104E">
              <w:rPr>
                <w:noProof/>
                <w:lang w:val="en-IN" w:eastAsia="en-IN"/>
              </w:rPr>
              <w:drawing>
                <wp:inline distT="0" distB="0" distL="0" distR="0" wp14:anchorId="6B00B6B4" wp14:editId="44D66C6B">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087" w:type="dxa"/>
            <w:shd w:val="clear" w:color="auto" w:fill="FFFFFF" w:themeFill="background1"/>
          </w:tcPr>
          <w:p w14:paraId="05C70EEA" w14:textId="64545DBF" w:rsidR="007E4A66" w:rsidRPr="001B104E" w:rsidRDefault="00BB1211" w:rsidP="0092055D">
            <w:pPr>
              <w:pStyle w:val="CVTabletext"/>
            </w:pPr>
            <w:r w:rsidRPr="001B104E">
              <w:t xml:space="preserve">Note: </w:t>
            </w:r>
            <w:r w:rsidR="00D24206" w:rsidRPr="001B104E">
              <w:t>Notes contain h</w:t>
            </w:r>
            <w:r w:rsidR="00E735B9" w:rsidRPr="001B104E">
              <w:t xml:space="preserve">elpful suggestions. A note </w:t>
            </w:r>
            <w:r w:rsidR="00D24206" w:rsidRPr="001B104E">
              <w:t>inform</w:t>
            </w:r>
            <w:r w:rsidR="00E735B9" w:rsidRPr="001B104E">
              <w:t>s</w:t>
            </w:r>
            <w:r w:rsidR="00D24206" w:rsidRPr="001B104E">
              <w:t xml:space="preserve"> the reader about any deviation in the sequence of instructions or helps the reader save time in understanding why something is not working.</w:t>
            </w:r>
          </w:p>
        </w:tc>
      </w:tr>
      <w:tr w:rsidR="007E4A66" w:rsidRPr="001B104E" w14:paraId="603AADCF" w14:textId="77777777" w:rsidTr="00A52238">
        <w:trPr>
          <w:trHeight w:val="826"/>
          <w:jc w:val="center"/>
        </w:trPr>
        <w:tc>
          <w:tcPr>
            <w:tcW w:w="1560" w:type="dxa"/>
            <w:shd w:val="clear" w:color="auto" w:fill="FFFFFF" w:themeFill="background1"/>
          </w:tcPr>
          <w:p w14:paraId="03F50FEE" w14:textId="1226632B" w:rsidR="00BB1211" w:rsidRPr="001B104E" w:rsidRDefault="00510FCE" w:rsidP="00BB1211">
            <w:pPr>
              <w:pStyle w:val="CVTabletext"/>
              <w:jc w:val="center"/>
            </w:pPr>
            <w:r>
              <w:rPr>
                <w:noProof/>
              </w:rPr>
              <w:pict w14:anchorId="2C0D7E4E">
                <v:shape id="Freeform 5" o:spid="_x0000_s1124" style="position:absolute;left:0;text-align:left;margin-left:16.25pt;margin-top:4.25pt;width:33.8pt;height:33.75pt;z-index:251656192;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087" w:type="dxa"/>
            <w:shd w:val="clear" w:color="auto" w:fill="FFFFFF" w:themeFill="background1"/>
          </w:tcPr>
          <w:p w14:paraId="6B70C4CC" w14:textId="3B45D229" w:rsidR="007E4A66" w:rsidRPr="001B104E" w:rsidRDefault="00BB1211" w:rsidP="00E735B9">
            <w:pPr>
              <w:pStyle w:val="CVTabletext"/>
            </w:pPr>
            <w:r w:rsidRPr="001B104E">
              <w:t xml:space="preserve">Tip: </w:t>
            </w:r>
            <w:r w:rsidR="00E735B9" w:rsidRPr="001B104E">
              <w:t xml:space="preserve">The information </w:t>
            </w:r>
            <w:r w:rsidR="00D24206" w:rsidRPr="001B104E">
              <w:t>help</w:t>
            </w:r>
            <w:r w:rsidR="00E735B9" w:rsidRPr="001B104E">
              <w:t>s</w:t>
            </w:r>
            <w:r w:rsidR="00D24206" w:rsidRPr="001B104E">
              <w:t xml:space="preserve"> the user solve a problem faster, or to perform</w:t>
            </w:r>
            <w:r w:rsidR="00645983" w:rsidRPr="001B104E">
              <w:t xml:space="preserve"> an action </w:t>
            </w:r>
            <w:r w:rsidR="00E735B9" w:rsidRPr="001B104E">
              <w:t>differentl</w:t>
            </w:r>
            <w:r w:rsidR="00645983" w:rsidRPr="001B104E">
              <w:t>y.</w:t>
            </w:r>
          </w:p>
        </w:tc>
      </w:tr>
    </w:tbl>
    <w:p w14:paraId="50A74C6C" w14:textId="77777777" w:rsidR="007E582B" w:rsidRPr="001B104E" w:rsidRDefault="007E582B" w:rsidP="007E582B">
      <w:pPr>
        <w:pStyle w:val="CVspacebeforetable"/>
      </w:pPr>
    </w:p>
    <w:p w14:paraId="617F117F" w14:textId="77777777" w:rsidR="005C2385" w:rsidRPr="001B104E" w:rsidRDefault="00B511D7" w:rsidP="00212CBF">
      <w:pPr>
        <w:pStyle w:val="CVPre2Heading"/>
      </w:pPr>
      <w:bookmarkStart w:id="11" w:name="_Toc37872844"/>
      <w:r w:rsidRPr="00F1541D">
        <w:t>Browsers V</w:t>
      </w:r>
      <w:r w:rsidR="005C2385" w:rsidRPr="00F1541D">
        <w:t>ersions for Coreo</w:t>
      </w:r>
      <w:r w:rsidR="00D01BCD" w:rsidRPr="00F1541D">
        <w:t xml:space="preserve"> </w:t>
      </w:r>
      <w:r w:rsidR="00812FBB" w:rsidRPr="00F1541D">
        <w:t>Home</w:t>
      </w:r>
      <w:bookmarkEnd w:id="11"/>
    </w:p>
    <w:p w14:paraId="7317ACE4" w14:textId="17D04151" w:rsidR="005C2385" w:rsidRPr="001B104E" w:rsidRDefault="005C2385" w:rsidP="005C2385">
      <w:pPr>
        <w:pStyle w:val="ChapterBodyCopy"/>
      </w:pPr>
      <w:r w:rsidRPr="001B104E">
        <w:t>The Coreo</w:t>
      </w:r>
      <w:r w:rsidR="00152FFE" w:rsidRPr="001B104E">
        <w:t xml:space="preserve"> </w:t>
      </w:r>
      <w:r w:rsidR="00333417">
        <w:t>Home</w:t>
      </w:r>
      <w:r w:rsidRPr="001B104E">
        <w:t xml:space="preserve"> application is available on desktops, laptops, IOS devices</w:t>
      </w:r>
      <w:r w:rsidR="00E735B9" w:rsidRPr="001B104E">
        <w:t>,</w:t>
      </w:r>
      <w:r w:rsidR="000F0DD1" w:rsidRPr="001B104E">
        <w:t xml:space="preserve"> and android tablets on the browser versions</w:t>
      </w:r>
      <w:r w:rsidR="003661FC" w:rsidRPr="001B104E">
        <w:t>,</w:t>
      </w:r>
      <w:r w:rsidR="000F0DD1" w:rsidRPr="001B104E">
        <w:t xml:space="preserve"> as mentioned in the following table, and on higher </w:t>
      </w:r>
      <w:r w:rsidR="00990502">
        <w:t xml:space="preserve">browser </w:t>
      </w:r>
      <w:r w:rsidR="006E6AF9">
        <w:t>versions:</w:t>
      </w:r>
    </w:p>
    <w:tbl>
      <w:tblPr>
        <w:tblStyle w:val="TableGrid"/>
        <w:tblW w:w="0" w:type="auto"/>
        <w:tblInd w:w="108" w:type="dxa"/>
        <w:tblLook w:val="04A0" w:firstRow="1" w:lastRow="0" w:firstColumn="1" w:lastColumn="0" w:noHBand="0" w:noVBand="1"/>
      </w:tblPr>
      <w:tblGrid>
        <w:gridCol w:w="2268"/>
        <w:gridCol w:w="2552"/>
      </w:tblGrid>
      <w:tr w:rsidR="005C2385" w:rsidRPr="001B104E" w14:paraId="6DC0D43D" w14:textId="77777777" w:rsidTr="006E6AF9">
        <w:trPr>
          <w:tblHeader/>
        </w:trPr>
        <w:tc>
          <w:tcPr>
            <w:tcW w:w="2268" w:type="dxa"/>
            <w:tcBorders>
              <w:bottom w:val="single" w:sz="4" w:space="0" w:color="auto"/>
            </w:tcBorders>
            <w:shd w:val="clear" w:color="auto" w:fill="365F91" w:themeFill="accent1" w:themeFillShade="BF"/>
          </w:tcPr>
          <w:p w14:paraId="4DAEF749" w14:textId="77777777" w:rsidR="005C2385" w:rsidRPr="001B104E" w:rsidRDefault="005C2385" w:rsidP="006E26B4">
            <w:pPr>
              <w:pStyle w:val="Whitechartheaderinformation"/>
            </w:pPr>
            <w:r w:rsidRPr="001B104E">
              <w:t>Browser</w:t>
            </w:r>
          </w:p>
        </w:tc>
        <w:tc>
          <w:tcPr>
            <w:tcW w:w="2552" w:type="dxa"/>
            <w:tcBorders>
              <w:bottom w:val="single" w:sz="4" w:space="0" w:color="auto"/>
            </w:tcBorders>
            <w:shd w:val="clear" w:color="auto" w:fill="808080" w:themeFill="background1" w:themeFillShade="80"/>
          </w:tcPr>
          <w:p w14:paraId="4C5180A3" w14:textId="77777777" w:rsidR="005C2385" w:rsidRPr="001B104E" w:rsidRDefault="005C2385" w:rsidP="006E26B4">
            <w:pPr>
              <w:pStyle w:val="Whitechartheaderinformation"/>
            </w:pPr>
            <w:r w:rsidRPr="001B104E">
              <w:t>Version</w:t>
            </w:r>
          </w:p>
        </w:tc>
      </w:tr>
      <w:tr w:rsidR="005C2385" w:rsidRPr="001B104E" w14:paraId="137AF24E" w14:textId="77777777" w:rsidTr="006E6AF9">
        <w:tc>
          <w:tcPr>
            <w:tcW w:w="2268" w:type="dxa"/>
            <w:shd w:val="clear" w:color="auto" w:fill="FFFFFF" w:themeFill="background1"/>
          </w:tcPr>
          <w:p w14:paraId="199B1F00" w14:textId="73445BDC" w:rsidR="005C2385" w:rsidRPr="001B104E" w:rsidRDefault="00661255" w:rsidP="00441904">
            <w:pPr>
              <w:pStyle w:val="CVTabletext"/>
            </w:pPr>
            <w:r w:rsidRPr="001B104E">
              <w:t>Google</w:t>
            </w:r>
            <w:r w:rsidR="005C2385" w:rsidRPr="001B104E">
              <w:t xml:space="preserve"> Chrome</w:t>
            </w:r>
          </w:p>
        </w:tc>
        <w:tc>
          <w:tcPr>
            <w:tcW w:w="2552" w:type="dxa"/>
            <w:shd w:val="clear" w:color="auto" w:fill="FFFFFF" w:themeFill="background1"/>
          </w:tcPr>
          <w:p w14:paraId="6F00F9C5" w14:textId="6434FECE" w:rsidR="005C2385" w:rsidRPr="001B104E" w:rsidRDefault="00990502" w:rsidP="00441904">
            <w:pPr>
              <w:pStyle w:val="CVTabletext"/>
            </w:pPr>
            <w:r>
              <w:t>80.0.3</w:t>
            </w:r>
          </w:p>
        </w:tc>
      </w:tr>
      <w:tr w:rsidR="005C2385" w:rsidRPr="001B104E" w14:paraId="062AEA41" w14:textId="77777777" w:rsidTr="006E6AF9">
        <w:tc>
          <w:tcPr>
            <w:tcW w:w="2268" w:type="dxa"/>
            <w:shd w:val="clear" w:color="auto" w:fill="FFFFFF" w:themeFill="background1"/>
          </w:tcPr>
          <w:p w14:paraId="4F5F9BFB" w14:textId="415AEC30" w:rsidR="005C2385" w:rsidRPr="001B104E" w:rsidRDefault="005C2385" w:rsidP="00441904">
            <w:pPr>
              <w:pStyle w:val="CVTabletext"/>
              <w:rPr>
                <w:rStyle w:val="Hyperlink"/>
              </w:rPr>
            </w:pPr>
            <w:r w:rsidRPr="001B104E">
              <w:t>Safari</w:t>
            </w:r>
          </w:p>
        </w:tc>
        <w:tc>
          <w:tcPr>
            <w:tcW w:w="2552" w:type="dxa"/>
            <w:shd w:val="clear" w:color="auto" w:fill="FFFFFF" w:themeFill="background1"/>
          </w:tcPr>
          <w:p w14:paraId="21EFC37A" w14:textId="7E72904C" w:rsidR="005C2385" w:rsidRPr="001B104E" w:rsidRDefault="006E6AF9" w:rsidP="006E6AF9">
            <w:pPr>
              <w:pStyle w:val="CVTabletext"/>
            </w:pPr>
            <w:r>
              <w:t xml:space="preserve">11.1.2; </w:t>
            </w:r>
            <w:r w:rsidR="00990502">
              <w:t>13.0.5</w:t>
            </w:r>
            <w:r>
              <w:t xml:space="preserve"> </w:t>
            </w:r>
          </w:p>
        </w:tc>
      </w:tr>
      <w:tr w:rsidR="006E6AF9" w:rsidRPr="001B104E" w14:paraId="44B4D89C" w14:textId="77777777" w:rsidTr="006E6AF9">
        <w:tc>
          <w:tcPr>
            <w:tcW w:w="2268" w:type="dxa"/>
            <w:shd w:val="clear" w:color="auto" w:fill="FFFFFF" w:themeFill="background1"/>
          </w:tcPr>
          <w:p w14:paraId="6A09BE4C" w14:textId="23D21D05" w:rsidR="006E6AF9" w:rsidRPr="001B104E" w:rsidRDefault="006E6AF9" w:rsidP="00441904">
            <w:pPr>
              <w:pStyle w:val="CVTabletext"/>
            </w:pPr>
            <w:r>
              <w:t>Internet Explorer</w:t>
            </w:r>
          </w:p>
        </w:tc>
        <w:tc>
          <w:tcPr>
            <w:tcW w:w="2552" w:type="dxa"/>
            <w:shd w:val="clear" w:color="auto" w:fill="FFFFFF" w:themeFill="background1"/>
          </w:tcPr>
          <w:p w14:paraId="12D65CDA" w14:textId="269048DA" w:rsidR="006E6AF9" w:rsidRDefault="006E6AF9" w:rsidP="00441904">
            <w:pPr>
              <w:pStyle w:val="CVTabletext"/>
            </w:pPr>
            <w:r>
              <w:t>11.16</w:t>
            </w:r>
          </w:p>
        </w:tc>
      </w:tr>
      <w:tr w:rsidR="00990502" w:rsidRPr="001B104E" w14:paraId="21A24E84" w14:textId="77777777" w:rsidTr="006E6AF9">
        <w:tc>
          <w:tcPr>
            <w:tcW w:w="2268" w:type="dxa"/>
            <w:shd w:val="clear" w:color="auto" w:fill="FFFFFF" w:themeFill="background1"/>
          </w:tcPr>
          <w:p w14:paraId="5E41CDBD" w14:textId="2C3BD91C" w:rsidR="00990502" w:rsidRPr="001B104E" w:rsidRDefault="00990502" w:rsidP="00990502">
            <w:pPr>
              <w:pStyle w:val="CVTabletext"/>
            </w:pPr>
            <w:r>
              <w:t>Firefox</w:t>
            </w:r>
          </w:p>
        </w:tc>
        <w:tc>
          <w:tcPr>
            <w:tcW w:w="2552" w:type="dxa"/>
            <w:shd w:val="clear" w:color="auto" w:fill="FFFFFF" w:themeFill="background1"/>
          </w:tcPr>
          <w:p w14:paraId="1D7EB995" w14:textId="4D174949" w:rsidR="00990502" w:rsidRPr="001B104E" w:rsidRDefault="00990502" w:rsidP="00990502">
            <w:pPr>
              <w:pStyle w:val="CVTabletext"/>
            </w:pPr>
            <w:r>
              <w:t>74.0</w:t>
            </w:r>
          </w:p>
        </w:tc>
      </w:tr>
    </w:tbl>
    <w:p w14:paraId="1E1F5CC5" w14:textId="77777777" w:rsidR="00531930" w:rsidRPr="001B104E" w:rsidRDefault="00531930" w:rsidP="00531930">
      <w:pPr>
        <w:pStyle w:val="CVspacebeforetable"/>
      </w:pPr>
    </w:p>
    <w:p w14:paraId="48A67AE4" w14:textId="0292D0A3" w:rsidR="00A41E38" w:rsidRPr="001B104E" w:rsidRDefault="00A41E38">
      <w:pPr>
        <w:spacing w:after="0" w:line="240" w:lineRule="auto"/>
        <w:rPr>
          <w:rFonts w:ascii="Calibri" w:hAnsi="Calibri"/>
          <w:color w:val="000000" w:themeColor="text1"/>
        </w:rPr>
      </w:pPr>
    </w:p>
    <w:p w14:paraId="18479372" w14:textId="77777777" w:rsidR="00A41E38" w:rsidRPr="001B104E" w:rsidRDefault="00A41E38" w:rsidP="00A4125B">
      <w:pPr>
        <w:pStyle w:val="ChapterBodyCopy"/>
        <w:sectPr w:rsidR="00A41E38" w:rsidRPr="001B104E" w:rsidSect="00A44AA2">
          <w:footerReference w:type="even" r:id="rId22"/>
          <w:pgSz w:w="12240" w:h="15840"/>
          <w:pgMar w:top="1440" w:right="1800" w:bottom="1440" w:left="1800" w:header="720" w:footer="720" w:gutter="0"/>
          <w:cols w:space="720"/>
        </w:sectPr>
      </w:pPr>
    </w:p>
    <w:p w14:paraId="56236859" w14:textId="555E92C7" w:rsidR="003555D1" w:rsidRPr="001B104E" w:rsidRDefault="003555D1" w:rsidP="00A4125B">
      <w:pPr>
        <w:pStyle w:val="ChapterBodyCopy"/>
      </w:pPr>
    </w:p>
    <w:p w14:paraId="2831B443" w14:textId="423D9658" w:rsidR="00A41E38" w:rsidRPr="001B104E" w:rsidRDefault="00A41E38" w:rsidP="00A4125B">
      <w:pPr>
        <w:pStyle w:val="ChapterBodyCopy"/>
      </w:pPr>
    </w:p>
    <w:p w14:paraId="4FBD72FA" w14:textId="77777777" w:rsidR="00A41E38" w:rsidRPr="001B104E" w:rsidRDefault="00A41E38" w:rsidP="00A4125B">
      <w:pPr>
        <w:pStyle w:val="ChapterBodyCopy"/>
      </w:pPr>
    </w:p>
    <w:p w14:paraId="140D03D4" w14:textId="77777777" w:rsidR="003555D1" w:rsidRPr="001B104E" w:rsidRDefault="003555D1" w:rsidP="00A4125B">
      <w:pPr>
        <w:pStyle w:val="ChapterBodyCopy"/>
      </w:pPr>
    </w:p>
    <w:p w14:paraId="1FC35E27" w14:textId="77777777" w:rsidR="00A55E5D" w:rsidRDefault="00A55E5D" w:rsidP="0014506D">
      <w:pPr>
        <w:pStyle w:val="ChapterBodyCopy"/>
      </w:pPr>
    </w:p>
    <w:p w14:paraId="186333BA" w14:textId="77777777" w:rsidR="00A55E5D" w:rsidRDefault="00A55E5D" w:rsidP="0014506D">
      <w:pPr>
        <w:pStyle w:val="ChapterBodyCopy"/>
      </w:pPr>
    </w:p>
    <w:p w14:paraId="5D2DE430" w14:textId="5E0C7E33" w:rsidR="006F4FE0" w:rsidRPr="001B104E" w:rsidRDefault="001C3A8B" w:rsidP="001C3A8B">
      <w:pPr>
        <w:pStyle w:val="ExhibitnewCVTitle"/>
        <w:ind w:left="1125"/>
      </w:pPr>
      <w:bookmarkStart w:id="12" w:name="_Toc37872845"/>
      <w:r>
        <w:t>Section 1</w:t>
      </w:r>
      <w:r w:rsidRPr="001C3A8B">
        <w:t xml:space="preserve">: </w:t>
      </w:r>
      <w:r>
        <w:t xml:space="preserve">Individual </w:t>
      </w:r>
      <w:r w:rsidR="00B849D0">
        <w:t>User</w:t>
      </w:r>
      <w:bookmarkEnd w:id="12"/>
    </w:p>
    <w:p w14:paraId="12D327A8" w14:textId="68210855" w:rsidR="00C61212" w:rsidRDefault="00C61212" w:rsidP="001E1A99"/>
    <w:p w14:paraId="56498AA1" w14:textId="77777777" w:rsidR="001C3A8B" w:rsidRPr="001B104E" w:rsidRDefault="001C3A8B" w:rsidP="001E1A99"/>
    <w:p w14:paraId="5BD9CA58" w14:textId="77777777" w:rsidR="00C61212" w:rsidRPr="001B104E" w:rsidRDefault="00C61212" w:rsidP="00C61212">
      <w:pPr>
        <w:jc w:val="center"/>
      </w:pPr>
    </w:p>
    <w:p w14:paraId="4D3486A2" w14:textId="77777777" w:rsidR="00C61212" w:rsidRPr="001B104E" w:rsidRDefault="00C61212" w:rsidP="00F878B0"/>
    <w:p w14:paraId="731DC792" w14:textId="77777777" w:rsidR="00C61212" w:rsidRPr="001B104E" w:rsidRDefault="00C61212" w:rsidP="00F878B0">
      <w:pPr>
        <w:sectPr w:rsidR="00C61212" w:rsidRPr="001B104E" w:rsidSect="00A44AA2">
          <w:pgSz w:w="12240" w:h="15840"/>
          <w:pgMar w:top="1440" w:right="1800" w:bottom="1440" w:left="1800" w:header="720" w:footer="720" w:gutter="0"/>
          <w:cols w:space="720"/>
        </w:sectPr>
      </w:pPr>
    </w:p>
    <w:p w14:paraId="587E1A42" w14:textId="43988146" w:rsidR="00291873" w:rsidRPr="002874C9" w:rsidRDefault="009144D3" w:rsidP="008A35E5">
      <w:pPr>
        <w:pStyle w:val="Heading1"/>
        <w:numPr>
          <w:ilvl w:val="0"/>
          <w:numId w:val="16"/>
        </w:numPr>
      </w:pPr>
      <w:bookmarkStart w:id="13" w:name="_Toc37872846"/>
      <w:r>
        <w:lastRenderedPageBreak/>
        <w:t xml:space="preserve">Member </w:t>
      </w:r>
      <w:r w:rsidR="00EE3D53" w:rsidRPr="002874C9">
        <w:t>On</w:t>
      </w:r>
      <w:r w:rsidR="00070AA9" w:rsidRPr="002874C9">
        <w:t>boarding</w:t>
      </w:r>
      <w:bookmarkEnd w:id="13"/>
    </w:p>
    <w:p w14:paraId="2F34C03C" w14:textId="125F9D98" w:rsidR="00301D06" w:rsidRPr="00270D1C" w:rsidRDefault="00AE201D" w:rsidP="00270D1C">
      <w:pPr>
        <w:pStyle w:val="ChapterBodyCopy"/>
      </w:pPr>
      <w:r w:rsidRPr="00270D1C">
        <w:t xml:space="preserve">To </w:t>
      </w:r>
      <w:r w:rsidR="00270D1C">
        <w:t xml:space="preserve">help you </w:t>
      </w:r>
      <w:r w:rsidRPr="00270D1C">
        <w:t xml:space="preserve">get started with the Coreo Home application, you will receive an </w:t>
      </w:r>
      <w:r w:rsidR="00270D1C">
        <w:t>invitation-</w:t>
      </w:r>
      <w:r w:rsidRPr="00270D1C">
        <w:t xml:space="preserve">email </w:t>
      </w:r>
      <w:r w:rsidR="00270D1C">
        <w:t xml:space="preserve">from the Navvis administrator </w:t>
      </w:r>
      <w:r w:rsidRPr="00270D1C">
        <w:t>to your registered email address or a text message to your re</w:t>
      </w:r>
      <w:r w:rsidR="00267AA3" w:rsidRPr="00270D1C">
        <w:t>gistered phone number</w:t>
      </w:r>
      <w:r w:rsidRPr="00270D1C">
        <w:t>.</w:t>
      </w:r>
    </w:p>
    <w:p w14:paraId="43CA6662" w14:textId="34A49FAA" w:rsidR="00301D06" w:rsidRPr="001B104E" w:rsidRDefault="00301D06" w:rsidP="00270D1C">
      <w:pPr>
        <w:pStyle w:val="ChapterBodyCopy"/>
      </w:pPr>
      <w:r w:rsidRPr="001B104E">
        <w:t>Foll</w:t>
      </w:r>
      <w:r>
        <w:t xml:space="preserve">ow these steps to </w:t>
      </w:r>
      <w:r w:rsidR="00C338CE">
        <w:t>create</w:t>
      </w:r>
      <w:r>
        <w:t xml:space="preserve"> your</w:t>
      </w:r>
      <w:r w:rsidRPr="001B104E">
        <w:t xml:space="preserve"> </w:t>
      </w:r>
      <w:r w:rsidR="00270D1C">
        <w:t xml:space="preserve">Coreo Home </w:t>
      </w:r>
      <w:r>
        <w:t>account</w:t>
      </w:r>
      <w:r w:rsidR="009144D3">
        <w:t xml:space="preserve"> as an individual user</w:t>
      </w:r>
      <w:r w:rsidRPr="001B104E">
        <w:t>:</w:t>
      </w:r>
    </w:p>
    <w:p w14:paraId="3D64136C" w14:textId="1A08123C" w:rsidR="00DD27FD" w:rsidRDefault="00E462A8" w:rsidP="001B62E3">
      <w:pPr>
        <w:pStyle w:val="ListNumber"/>
        <w:numPr>
          <w:ilvl w:val="0"/>
          <w:numId w:val="48"/>
        </w:numPr>
      </w:pPr>
      <w:r>
        <w:t>Click the Invitation link</w:t>
      </w:r>
      <w:r w:rsidR="00301D06">
        <w:t xml:space="preserve"> in the email or message</w:t>
      </w:r>
      <w:r w:rsidR="00DD27FD">
        <w:t xml:space="preserve">. </w:t>
      </w:r>
      <w:r w:rsidR="009027F7">
        <w:t>The link</w:t>
      </w:r>
      <w:r w:rsidR="00DD27FD">
        <w:t xml:space="preserve"> leads you to a screen </w:t>
      </w:r>
      <w:r w:rsidR="009027F7">
        <w:t>that</w:t>
      </w:r>
      <w:r w:rsidR="00DD27FD">
        <w:t xml:space="preserve"> guide</w:t>
      </w:r>
      <w:r w:rsidR="009027F7">
        <w:t>s</w:t>
      </w:r>
      <w:r w:rsidR="00DD27FD">
        <w:t xml:space="preserve"> you through the onboarding process.</w:t>
      </w:r>
    </w:p>
    <w:p w14:paraId="60F8D8E2" w14:textId="2EC672F9" w:rsidR="00E462A8" w:rsidRDefault="00E8157D" w:rsidP="00413495">
      <w:pPr>
        <w:pStyle w:val="CVFigure"/>
      </w:pPr>
      <w:r>
        <w:drawing>
          <wp:inline distT="0" distB="0" distL="0" distR="0" wp14:anchorId="0E358BC2" wp14:editId="62E724CD">
            <wp:extent cx="5146771" cy="2809875"/>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1 PatientOnboarding2.png"/>
                    <pic:cNvPicPr/>
                  </pic:nvPicPr>
                  <pic:blipFill>
                    <a:blip r:embed="rId23">
                      <a:extLst>
                        <a:ext uri="{28A0092B-C50C-407E-A947-70E740481C1C}">
                          <a14:useLocalDpi xmlns:a14="http://schemas.microsoft.com/office/drawing/2010/main" val="0"/>
                        </a:ext>
                      </a:extLst>
                    </a:blip>
                    <a:stretch>
                      <a:fillRect/>
                    </a:stretch>
                  </pic:blipFill>
                  <pic:spPr>
                    <a:xfrm>
                      <a:off x="0" y="0"/>
                      <a:ext cx="5171116" cy="2823166"/>
                    </a:xfrm>
                    <a:prstGeom prst="rect">
                      <a:avLst/>
                    </a:prstGeom>
                  </pic:spPr>
                </pic:pic>
              </a:graphicData>
            </a:graphic>
          </wp:inline>
        </w:drawing>
      </w:r>
    </w:p>
    <w:p w14:paraId="11BC1893" w14:textId="6F108C16" w:rsidR="00D06AB9" w:rsidRDefault="00413495" w:rsidP="00D06AB9">
      <w:pPr>
        <w:pStyle w:val="CVFigureCaption"/>
        <w:tabs>
          <w:tab w:val="left" w:pos="993"/>
        </w:tabs>
      </w:pPr>
      <w:r>
        <w:t>Choose your profile type</w:t>
      </w:r>
    </w:p>
    <w:p w14:paraId="530CE2DB" w14:textId="2AF830B8" w:rsidR="007A5F54" w:rsidRDefault="00C040BB" w:rsidP="007A5F54">
      <w:pPr>
        <w:pStyle w:val="ListNumber"/>
      </w:pPr>
      <w:r>
        <w:t xml:space="preserve">On the first onboarding screen, </w:t>
      </w:r>
      <w:r w:rsidR="00405757">
        <w:t>select</w:t>
      </w:r>
      <w:r>
        <w:t xml:space="preserve"> </w:t>
      </w:r>
      <w:r w:rsidR="007A5F54">
        <w:t xml:space="preserve">the </w:t>
      </w:r>
      <w:r w:rsidR="007A5F54" w:rsidRPr="007A5F54">
        <w:rPr>
          <w:b/>
        </w:rPr>
        <w:t>Member</w:t>
      </w:r>
      <w:r w:rsidR="007A5F54">
        <w:t xml:space="preserve"> option and click </w:t>
      </w:r>
      <w:r w:rsidR="007A5F54" w:rsidRPr="007A5F54">
        <w:rPr>
          <w:b/>
        </w:rPr>
        <w:t>NEXT</w:t>
      </w:r>
      <w:r w:rsidR="007A5F54">
        <w:t>.</w:t>
      </w:r>
    </w:p>
    <w:p w14:paraId="278FDAE0" w14:textId="1B207070" w:rsidR="00405757" w:rsidRDefault="00405757" w:rsidP="00405757">
      <w:pPr>
        <w:pStyle w:val="ListNumber"/>
      </w:pPr>
      <w:r>
        <w:t xml:space="preserve">Enter your personal information and your email address on the </w:t>
      </w:r>
      <w:r w:rsidRPr="00405757">
        <w:rPr>
          <w:b/>
        </w:rPr>
        <w:t>Create my user</w:t>
      </w:r>
      <w:r>
        <w:t xml:space="preserve"> screen. The email address will serve as the username for your Coreo Home account.</w:t>
      </w:r>
    </w:p>
    <w:p w14:paraId="062FDB3C" w14:textId="7E3E456C" w:rsidR="007A5F54" w:rsidRDefault="00E8157D" w:rsidP="009F32C9">
      <w:pPr>
        <w:pStyle w:val="CVFigure"/>
      </w:pPr>
      <w:r>
        <w:lastRenderedPageBreak/>
        <w:drawing>
          <wp:inline distT="0" distB="0" distL="0" distR="0" wp14:anchorId="35FA2EAE" wp14:editId="3FB3B710">
            <wp:extent cx="5146675" cy="2628140"/>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2 PatientOnboarding3.png"/>
                    <pic:cNvPicPr/>
                  </pic:nvPicPr>
                  <pic:blipFill>
                    <a:blip r:embed="rId24">
                      <a:extLst>
                        <a:ext uri="{28A0092B-C50C-407E-A947-70E740481C1C}">
                          <a14:useLocalDpi xmlns:a14="http://schemas.microsoft.com/office/drawing/2010/main" val="0"/>
                        </a:ext>
                      </a:extLst>
                    </a:blip>
                    <a:stretch>
                      <a:fillRect/>
                    </a:stretch>
                  </pic:blipFill>
                  <pic:spPr>
                    <a:xfrm>
                      <a:off x="0" y="0"/>
                      <a:ext cx="5174433" cy="2642315"/>
                    </a:xfrm>
                    <a:prstGeom prst="rect">
                      <a:avLst/>
                    </a:prstGeom>
                  </pic:spPr>
                </pic:pic>
              </a:graphicData>
            </a:graphic>
          </wp:inline>
        </w:drawing>
      </w:r>
    </w:p>
    <w:p w14:paraId="3FA90EA9" w14:textId="315334E3" w:rsidR="009F32C9" w:rsidRDefault="00F56724" w:rsidP="00F56724">
      <w:pPr>
        <w:pStyle w:val="CVFigureCaption"/>
        <w:tabs>
          <w:tab w:val="left" w:pos="993"/>
        </w:tabs>
      </w:pPr>
      <w:r>
        <w:t>Create my User</w:t>
      </w:r>
    </w:p>
    <w:p w14:paraId="5BFDFED9" w14:textId="490DFB31" w:rsidR="00E462A8" w:rsidRDefault="00C338CE" w:rsidP="00E04818">
      <w:pPr>
        <w:pStyle w:val="ListNumber"/>
      </w:pPr>
      <w:r>
        <w:t xml:space="preserve">Click the </w:t>
      </w:r>
      <w:r w:rsidRPr="00C338CE">
        <w:rPr>
          <w:b/>
        </w:rPr>
        <w:t>SEND VERIFICATION LINK</w:t>
      </w:r>
      <w:r>
        <w:t xml:space="preserve"> button</w:t>
      </w:r>
      <w:r w:rsidR="002D4134">
        <w:t>. A</w:t>
      </w:r>
      <w:r w:rsidR="009027F7">
        <w:t xml:space="preserve"> verificatio</w:t>
      </w:r>
      <w:r w:rsidR="00E04818">
        <w:t>n link is</w:t>
      </w:r>
      <w:r w:rsidR="009027F7">
        <w:t xml:space="preserve"> sent to </w:t>
      </w:r>
      <w:r w:rsidR="004657CC">
        <w:t>your email address</w:t>
      </w:r>
      <w:r w:rsidR="00405757">
        <w:t xml:space="preserve"> that you have entered</w:t>
      </w:r>
      <w:r w:rsidR="009524CF">
        <w:t>.</w:t>
      </w:r>
    </w:p>
    <w:p w14:paraId="67B33C89" w14:textId="63A7AF6E" w:rsidR="004657CC" w:rsidRDefault="004657CC" w:rsidP="004657CC">
      <w:pPr>
        <w:pStyle w:val="ListNumber"/>
      </w:pPr>
      <w:r>
        <w:t xml:space="preserve">Go to your mail inbox and click the </w:t>
      </w:r>
      <w:r w:rsidR="00405757">
        <w:t xml:space="preserve">set </w:t>
      </w:r>
      <w:r>
        <w:t>password link to set the password</w:t>
      </w:r>
      <w:r w:rsidR="00405757">
        <w:t xml:space="preserve"> for your account</w:t>
      </w:r>
      <w:r>
        <w:t>.</w:t>
      </w:r>
    </w:p>
    <w:p w14:paraId="393998FF" w14:textId="5439AFD7" w:rsidR="002F731E" w:rsidRDefault="002F731E" w:rsidP="002F731E">
      <w:pPr>
        <w:pStyle w:val="CVFigure"/>
      </w:pPr>
      <w:r>
        <w:drawing>
          <wp:inline distT="0" distB="0" distL="0" distR="0" wp14:anchorId="441BA7B8" wp14:editId="0C400ECF">
            <wp:extent cx="3918857" cy="1924050"/>
            <wp:effectExtent l="0" t="0" r="0" b="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PatientOnboarding VerfEmail 5.png"/>
                    <pic:cNvPicPr/>
                  </pic:nvPicPr>
                  <pic:blipFill>
                    <a:blip r:embed="rId25">
                      <a:extLst>
                        <a:ext uri="{28A0092B-C50C-407E-A947-70E740481C1C}">
                          <a14:useLocalDpi xmlns:a14="http://schemas.microsoft.com/office/drawing/2010/main" val="0"/>
                        </a:ext>
                      </a:extLst>
                    </a:blip>
                    <a:stretch>
                      <a:fillRect/>
                    </a:stretch>
                  </pic:blipFill>
                  <pic:spPr>
                    <a:xfrm>
                      <a:off x="0" y="0"/>
                      <a:ext cx="3953013" cy="1940820"/>
                    </a:xfrm>
                    <a:prstGeom prst="rect">
                      <a:avLst/>
                    </a:prstGeom>
                  </pic:spPr>
                </pic:pic>
              </a:graphicData>
            </a:graphic>
          </wp:inline>
        </w:drawing>
      </w:r>
    </w:p>
    <w:p w14:paraId="0D4CC97E" w14:textId="440BB990" w:rsidR="002F731E" w:rsidRDefault="002F731E" w:rsidP="004657CC">
      <w:pPr>
        <w:pStyle w:val="CVFigureCaption"/>
        <w:tabs>
          <w:tab w:val="left" w:pos="993"/>
        </w:tabs>
      </w:pPr>
      <w:r>
        <w:t>Verfication Email</w:t>
      </w:r>
    </w:p>
    <w:p w14:paraId="0FFF7ACB" w14:textId="0EB06D20" w:rsidR="009524CF" w:rsidRDefault="007811E8" w:rsidP="007B442C">
      <w:pPr>
        <w:pStyle w:val="ListNumber"/>
      </w:pPr>
      <w:r>
        <w:t xml:space="preserve">On the </w:t>
      </w:r>
      <w:r w:rsidRPr="007B442C">
        <w:rPr>
          <w:b/>
        </w:rPr>
        <w:t>Set My Password</w:t>
      </w:r>
      <w:r>
        <w:t xml:space="preserve"> screen, enter </w:t>
      </w:r>
      <w:r w:rsidR="007B442C">
        <w:t>a</w:t>
      </w:r>
      <w:r>
        <w:t xml:space="preserve"> new password</w:t>
      </w:r>
      <w:r w:rsidR="007B442C">
        <w:t xml:space="preserve"> for your Coreo Home account and reenter the </w:t>
      </w:r>
      <w:r w:rsidR="00405757">
        <w:t xml:space="preserve">same </w:t>
      </w:r>
      <w:r w:rsidR="007B442C">
        <w:t xml:space="preserve">password in the </w:t>
      </w:r>
      <w:r w:rsidR="007B442C" w:rsidRPr="007B442C">
        <w:rPr>
          <w:b/>
        </w:rPr>
        <w:t>Confirm New Password</w:t>
      </w:r>
      <w:r w:rsidR="007B442C">
        <w:t xml:space="preserve"> box.</w:t>
      </w:r>
    </w:p>
    <w:p w14:paraId="3A5A0497" w14:textId="01797C02" w:rsidR="007811E8" w:rsidRDefault="00270D1C" w:rsidP="007811E8">
      <w:pPr>
        <w:pStyle w:val="CVFigure"/>
      </w:pPr>
      <w:r>
        <w:lastRenderedPageBreak/>
        <w:drawing>
          <wp:inline distT="0" distB="0" distL="0" distR="0" wp14:anchorId="2C97186B" wp14:editId="50164FFD">
            <wp:extent cx="5219700" cy="2905875"/>
            <wp:effectExtent l="0" t="0" r="0" b="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4 PatientOnboarding6.png"/>
                    <pic:cNvPicPr/>
                  </pic:nvPicPr>
                  <pic:blipFill>
                    <a:blip r:embed="rId26">
                      <a:extLst>
                        <a:ext uri="{28A0092B-C50C-407E-A947-70E740481C1C}">
                          <a14:useLocalDpi xmlns:a14="http://schemas.microsoft.com/office/drawing/2010/main" val="0"/>
                        </a:ext>
                      </a:extLst>
                    </a:blip>
                    <a:stretch>
                      <a:fillRect/>
                    </a:stretch>
                  </pic:blipFill>
                  <pic:spPr>
                    <a:xfrm>
                      <a:off x="0" y="0"/>
                      <a:ext cx="5223607" cy="2908050"/>
                    </a:xfrm>
                    <a:prstGeom prst="rect">
                      <a:avLst/>
                    </a:prstGeom>
                  </pic:spPr>
                </pic:pic>
              </a:graphicData>
            </a:graphic>
          </wp:inline>
        </w:drawing>
      </w:r>
    </w:p>
    <w:p w14:paraId="7EBA24BF" w14:textId="69B2F537" w:rsidR="009524CF" w:rsidRDefault="00E30DDB" w:rsidP="00E30DDB">
      <w:pPr>
        <w:pStyle w:val="CVFigureCaption"/>
        <w:tabs>
          <w:tab w:val="left" w:pos="993"/>
        </w:tabs>
      </w:pPr>
      <w:r>
        <w:t>Set My Password screen</w:t>
      </w:r>
    </w:p>
    <w:p w14:paraId="14930A94" w14:textId="05692DAD" w:rsidR="007B442C" w:rsidRDefault="007B442C" w:rsidP="007B442C">
      <w:pPr>
        <w:pStyle w:val="ListNumber"/>
      </w:pPr>
      <w:r w:rsidRPr="007B442C">
        <w:t xml:space="preserve">Choose a security question from the </w:t>
      </w:r>
      <w:r>
        <w:t xml:space="preserve">drop-down </w:t>
      </w:r>
      <w:r w:rsidRPr="007B442C">
        <w:t xml:space="preserve">list. </w:t>
      </w:r>
    </w:p>
    <w:p w14:paraId="065D0647" w14:textId="0491B3F3" w:rsidR="009524CF" w:rsidRDefault="007B442C" w:rsidP="007B442C">
      <w:pPr>
        <w:pStyle w:val="ListNumber"/>
      </w:pPr>
      <w:r w:rsidRPr="007B442C">
        <w:t xml:space="preserve">In the </w:t>
      </w:r>
      <w:r w:rsidRPr="007B442C">
        <w:rPr>
          <w:b/>
        </w:rPr>
        <w:t>Answer</w:t>
      </w:r>
      <w:r w:rsidRPr="007B442C">
        <w:t xml:space="preserve"> b</w:t>
      </w:r>
      <w:r>
        <w:t>ox, enter the answer. R</w:t>
      </w:r>
      <w:r w:rsidRPr="007B442C">
        <w:t xml:space="preserve">emember this answer because </w:t>
      </w:r>
      <w:r>
        <w:t xml:space="preserve">you have to use it </w:t>
      </w:r>
      <w:r w:rsidRPr="007B442C">
        <w:t>at a later date to reset a forgotten or expired password</w:t>
      </w:r>
      <w:r>
        <w:t>.</w:t>
      </w:r>
    </w:p>
    <w:p w14:paraId="64B12FEA" w14:textId="3710FB3C" w:rsidR="007B442C" w:rsidRDefault="007B442C" w:rsidP="007B442C">
      <w:pPr>
        <w:pStyle w:val="ListNumber"/>
      </w:pPr>
      <w:r>
        <w:t xml:space="preserve">Click the </w:t>
      </w:r>
      <w:bookmarkStart w:id="14" w:name="EndUserLicenseAgreementLink"/>
      <w:r w:rsidRPr="007B442C">
        <w:rPr>
          <w:b/>
        </w:rPr>
        <w:t>End User License Agreement</w:t>
      </w:r>
      <w:r>
        <w:t xml:space="preserve"> </w:t>
      </w:r>
      <w:bookmarkEnd w:id="14"/>
      <w:r>
        <w:t>link to open the End User License Agreement (EULA) screen.</w:t>
      </w:r>
    </w:p>
    <w:p w14:paraId="55586096" w14:textId="76A70E97" w:rsidR="00270D1C" w:rsidRDefault="00A11E10" w:rsidP="00A11E10">
      <w:pPr>
        <w:pStyle w:val="CVFigure"/>
      </w:pPr>
      <w:r>
        <w:drawing>
          <wp:inline distT="0" distB="0" distL="0" distR="0" wp14:anchorId="4C891431" wp14:editId="1812E879">
            <wp:extent cx="3267075" cy="2005621"/>
            <wp:effectExtent l="0" t="0" r="0"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5 EULA.png"/>
                    <pic:cNvPicPr/>
                  </pic:nvPicPr>
                  <pic:blipFill>
                    <a:blip r:embed="rId27">
                      <a:extLst>
                        <a:ext uri="{28A0092B-C50C-407E-A947-70E740481C1C}">
                          <a14:useLocalDpi xmlns:a14="http://schemas.microsoft.com/office/drawing/2010/main" val="0"/>
                        </a:ext>
                      </a:extLst>
                    </a:blip>
                    <a:stretch>
                      <a:fillRect/>
                    </a:stretch>
                  </pic:blipFill>
                  <pic:spPr>
                    <a:xfrm>
                      <a:off x="0" y="0"/>
                      <a:ext cx="3298233" cy="2024749"/>
                    </a:xfrm>
                    <a:prstGeom prst="rect">
                      <a:avLst/>
                    </a:prstGeom>
                  </pic:spPr>
                </pic:pic>
              </a:graphicData>
            </a:graphic>
          </wp:inline>
        </w:drawing>
      </w:r>
    </w:p>
    <w:p w14:paraId="01E7BC15" w14:textId="16A7C0B1" w:rsidR="00A11E10" w:rsidRDefault="00A11E10" w:rsidP="00A11E10">
      <w:pPr>
        <w:pStyle w:val="CVFigureCaption"/>
        <w:tabs>
          <w:tab w:val="left" w:pos="993"/>
        </w:tabs>
      </w:pPr>
      <w:r>
        <w:t>EULA screen</w:t>
      </w:r>
    </w:p>
    <w:p w14:paraId="019126FD" w14:textId="0F43B7BC" w:rsidR="00A11E10" w:rsidRDefault="007B442C" w:rsidP="00E30DDB">
      <w:pPr>
        <w:pStyle w:val="ChapterBodyCopy"/>
      </w:pPr>
      <w:r w:rsidRPr="007B442C">
        <w:t xml:space="preserve">The </w:t>
      </w:r>
      <w:bookmarkStart w:id="15" w:name="EULAscreen"/>
      <w:r w:rsidRPr="007B442C">
        <w:t xml:space="preserve">EULA screen </w:t>
      </w:r>
      <w:bookmarkEnd w:id="15"/>
      <w:r w:rsidRPr="007B442C">
        <w:t xml:space="preserve">displays </w:t>
      </w:r>
      <w:r>
        <w:t>when you sign in as a first-time user of the Coreo Home application</w:t>
      </w:r>
      <w:r w:rsidR="00A11E10">
        <w:t xml:space="preserve">. You are required to accept the EULA terms and conditions </w:t>
      </w:r>
      <w:r w:rsidR="00A11E10" w:rsidRPr="007B442C">
        <w:t>be</w:t>
      </w:r>
      <w:r w:rsidR="00A11E10">
        <w:t>fore completing your profile creation.</w:t>
      </w:r>
    </w:p>
    <w:p w14:paraId="0E9260A5" w14:textId="2184162F" w:rsidR="00A11E10" w:rsidRDefault="00A11E10" w:rsidP="00A11E10">
      <w:pPr>
        <w:pStyle w:val="ListNumber"/>
      </w:pPr>
      <w:r>
        <w:t xml:space="preserve">Select the </w:t>
      </w:r>
      <w:r w:rsidRPr="00A11E10">
        <w:rPr>
          <w:b/>
        </w:rPr>
        <w:t>Acknowledge and Accept</w:t>
      </w:r>
      <w:r>
        <w:t xml:space="preserve"> button after reading the terms and conditions.</w:t>
      </w:r>
      <w:r w:rsidR="007B442C" w:rsidRPr="007B442C">
        <w:t xml:space="preserve"> </w:t>
      </w:r>
    </w:p>
    <w:p w14:paraId="3DF9D653" w14:textId="674D9337" w:rsidR="00E30DDB" w:rsidRDefault="00A11E10" w:rsidP="00A11E10">
      <w:pPr>
        <w:pStyle w:val="ListNumber"/>
      </w:pPr>
      <w:r>
        <w:t xml:space="preserve">On the </w:t>
      </w:r>
      <w:r w:rsidRPr="007B442C">
        <w:rPr>
          <w:b/>
        </w:rPr>
        <w:t>Set My Password</w:t>
      </w:r>
      <w:r>
        <w:t xml:space="preserve"> screen, s</w:t>
      </w:r>
      <w:r w:rsidR="00E30DDB">
        <w:t xml:space="preserve">elect the check box after </w:t>
      </w:r>
      <w:r>
        <w:t xml:space="preserve">accepting the </w:t>
      </w:r>
      <w:r w:rsidR="00E30DDB">
        <w:t>EULA.</w:t>
      </w:r>
    </w:p>
    <w:p w14:paraId="26159171" w14:textId="282289FA" w:rsidR="00A11E10" w:rsidRDefault="00A11E10" w:rsidP="00931135">
      <w:pPr>
        <w:pStyle w:val="CVChapterBodyCopy"/>
      </w:pPr>
      <w:r>
        <w:rPr>
          <w:noProof/>
          <w:lang w:val="en-IN" w:eastAsia="en-IN"/>
        </w:rPr>
        <w:lastRenderedPageBreak/>
        <w:drawing>
          <wp:inline distT="0" distB="0" distL="0" distR="0" wp14:anchorId="5013FBE2" wp14:editId="782F6F56">
            <wp:extent cx="5124450" cy="330954"/>
            <wp:effectExtent l="0" t="0" r="0" b="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6 PatientOnboarding EULA Chevk box.png"/>
                    <pic:cNvPicPr/>
                  </pic:nvPicPr>
                  <pic:blipFill>
                    <a:blip r:embed="rId28">
                      <a:extLst>
                        <a:ext uri="{28A0092B-C50C-407E-A947-70E740481C1C}">
                          <a14:useLocalDpi xmlns:a14="http://schemas.microsoft.com/office/drawing/2010/main" val="0"/>
                        </a:ext>
                      </a:extLst>
                    </a:blip>
                    <a:stretch>
                      <a:fillRect/>
                    </a:stretch>
                  </pic:blipFill>
                  <pic:spPr>
                    <a:xfrm>
                      <a:off x="0" y="0"/>
                      <a:ext cx="5242464" cy="338576"/>
                    </a:xfrm>
                    <a:prstGeom prst="rect">
                      <a:avLst/>
                    </a:prstGeom>
                  </pic:spPr>
                </pic:pic>
              </a:graphicData>
            </a:graphic>
          </wp:inline>
        </w:drawing>
      </w:r>
    </w:p>
    <w:p w14:paraId="08E2BC1A" w14:textId="5DB5D6F1" w:rsidR="00E30DDB" w:rsidRDefault="00931135" w:rsidP="00931135">
      <w:pPr>
        <w:pStyle w:val="ListNumber"/>
      </w:pPr>
      <w:r>
        <w:t xml:space="preserve">Select the </w:t>
      </w:r>
      <w:r w:rsidRPr="00931135">
        <w:rPr>
          <w:b/>
        </w:rPr>
        <w:t>SUBMIT</w:t>
      </w:r>
      <w:r>
        <w:t xml:space="preserve"> button to complete the password setting.</w:t>
      </w:r>
      <w:r w:rsidR="00EA2CE5">
        <w:t xml:space="preserve"> You are taken to the </w:t>
      </w:r>
      <w:r w:rsidR="00EA2CE5" w:rsidRPr="00EA2CE5">
        <w:rPr>
          <w:b/>
        </w:rPr>
        <w:t>Create a Profile</w:t>
      </w:r>
      <w:r w:rsidR="00EA2CE5">
        <w:t xml:space="preserve"> screen.</w:t>
      </w:r>
    </w:p>
    <w:p w14:paraId="7A0D2121" w14:textId="708D21BA" w:rsidR="00931135" w:rsidRDefault="00EA2CE5" w:rsidP="00EA2CE5">
      <w:pPr>
        <w:pStyle w:val="CVFigure"/>
      </w:pPr>
      <w:r>
        <w:drawing>
          <wp:inline distT="0" distB="0" distL="0" distR="0" wp14:anchorId="7153BFEC" wp14:editId="724E179F">
            <wp:extent cx="4429125" cy="2179704"/>
            <wp:effectExtent l="0" t="0" r="0" b="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7 PatientOnboarding8.png"/>
                    <pic:cNvPicPr/>
                  </pic:nvPicPr>
                  <pic:blipFill>
                    <a:blip r:embed="rId29">
                      <a:extLst>
                        <a:ext uri="{28A0092B-C50C-407E-A947-70E740481C1C}">
                          <a14:useLocalDpi xmlns:a14="http://schemas.microsoft.com/office/drawing/2010/main" val="0"/>
                        </a:ext>
                      </a:extLst>
                    </a:blip>
                    <a:stretch>
                      <a:fillRect/>
                    </a:stretch>
                  </pic:blipFill>
                  <pic:spPr>
                    <a:xfrm>
                      <a:off x="0" y="0"/>
                      <a:ext cx="4456056" cy="2192957"/>
                    </a:xfrm>
                    <a:prstGeom prst="rect">
                      <a:avLst/>
                    </a:prstGeom>
                  </pic:spPr>
                </pic:pic>
              </a:graphicData>
            </a:graphic>
          </wp:inline>
        </w:drawing>
      </w:r>
    </w:p>
    <w:p w14:paraId="38490AD6" w14:textId="24B17BD5" w:rsidR="00671B4D" w:rsidRDefault="00EA2CE5" w:rsidP="00EA2CE5">
      <w:pPr>
        <w:pStyle w:val="CVFigureCaption"/>
        <w:tabs>
          <w:tab w:val="left" w:pos="993"/>
        </w:tabs>
      </w:pPr>
      <w:r>
        <w:t>Create a Profile</w:t>
      </w:r>
    </w:p>
    <w:p w14:paraId="47E85BCB" w14:textId="70D49676" w:rsidR="00EA2CE5" w:rsidRDefault="00EA2CE5" w:rsidP="00EA2CE5">
      <w:pPr>
        <w:pStyle w:val="ListNumber"/>
      </w:pPr>
      <w:r>
        <w:t xml:space="preserve">Enter your address details and click </w:t>
      </w:r>
      <w:r w:rsidRPr="00EA2CE5">
        <w:rPr>
          <w:b/>
        </w:rPr>
        <w:t>NEXT</w:t>
      </w:r>
      <w:r>
        <w:t>.</w:t>
      </w:r>
    </w:p>
    <w:p w14:paraId="269D2C79" w14:textId="7E65DA79" w:rsidR="000465E0" w:rsidRDefault="000465E0" w:rsidP="008954CC">
      <w:pPr>
        <w:pStyle w:val="ChapterBodyCopy"/>
      </w:pPr>
      <w:r>
        <w:t xml:space="preserve">Adding your guardian is an optional step. </w:t>
      </w:r>
      <w:r w:rsidRPr="000465E0">
        <w:rPr>
          <w:highlight w:val="cyan"/>
        </w:rPr>
        <w:t>You can add your guardian details even after signing into your account</w:t>
      </w:r>
      <w:r>
        <w:t>.</w:t>
      </w:r>
    </w:p>
    <w:p w14:paraId="247B59C8" w14:textId="06581A8A" w:rsidR="008954CC" w:rsidRDefault="00616BAB" w:rsidP="008954CC">
      <w:pPr>
        <w:pStyle w:val="ChapterBodyCopy"/>
      </w:pPr>
      <w:r>
        <w:t>On completion of</w:t>
      </w:r>
      <w:r w:rsidR="008954CC">
        <w:t xml:space="preserve"> all the steps, you are </w:t>
      </w:r>
      <w:bookmarkStart w:id="16" w:name="SuccessfullyOnboarded"/>
      <w:r w:rsidR="006421A8">
        <w:t xml:space="preserve">onboarded </w:t>
      </w:r>
      <w:r w:rsidR="008954CC">
        <w:t>successfully</w:t>
      </w:r>
      <w:bookmarkEnd w:id="16"/>
      <w:r w:rsidR="008954CC">
        <w:t>.</w:t>
      </w:r>
    </w:p>
    <w:p w14:paraId="194DB5EB" w14:textId="65724F15" w:rsidR="008954CC" w:rsidRDefault="009144D3" w:rsidP="008954CC">
      <w:pPr>
        <w:pStyle w:val="ChapterBodyCopy"/>
      </w:pPr>
      <w:r>
        <w:rPr>
          <w:noProof/>
          <w:lang w:val="en-IN" w:eastAsia="en-IN"/>
        </w:rPr>
        <w:drawing>
          <wp:inline distT="0" distB="0" distL="0" distR="0" wp14:anchorId="6D50B5B0" wp14:editId="741BD648">
            <wp:extent cx="2058466" cy="1838325"/>
            <wp:effectExtent l="0" t="0" r="0" b="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8 PatientOnboarding10.png"/>
                    <pic:cNvPicPr/>
                  </pic:nvPicPr>
                  <pic:blipFill>
                    <a:blip r:embed="rId30">
                      <a:extLst>
                        <a:ext uri="{28A0092B-C50C-407E-A947-70E740481C1C}">
                          <a14:useLocalDpi xmlns:a14="http://schemas.microsoft.com/office/drawing/2010/main" val="0"/>
                        </a:ext>
                      </a:extLst>
                    </a:blip>
                    <a:stretch>
                      <a:fillRect/>
                    </a:stretch>
                  </pic:blipFill>
                  <pic:spPr>
                    <a:xfrm>
                      <a:off x="0" y="0"/>
                      <a:ext cx="2083569" cy="1860744"/>
                    </a:xfrm>
                    <a:prstGeom prst="rect">
                      <a:avLst/>
                    </a:prstGeom>
                  </pic:spPr>
                </pic:pic>
              </a:graphicData>
            </a:graphic>
          </wp:inline>
        </w:drawing>
      </w:r>
    </w:p>
    <w:p w14:paraId="77A17E9C" w14:textId="66E5A94F" w:rsidR="008954CC" w:rsidRDefault="008954CC" w:rsidP="008954CC">
      <w:pPr>
        <w:pStyle w:val="ListNumber"/>
      </w:pPr>
      <w:r>
        <w:t xml:space="preserve">Click </w:t>
      </w:r>
      <w:r w:rsidR="0030555D">
        <w:t xml:space="preserve">the </w:t>
      </w:r>
      <w:r w:rsidR="0030555D" w:rsidRPr="0030555D">
        <w:rPr>
          <w:b/>
        </w:rPr>
        <w:t>Continue</w:t>
      </w:r>
      <w:r w:rsidR="00851DA8">
        <w:t xml:space="preserve"> button to proceed with the sign in.</w:t>
      </w:r>
    </w:p>
    <w:p w14:paraId="306F263B" w14:textId="77777777" w:rsidR="00851DA8" w:rsidRDefault="0030555D" w:rsidP="008954CC">
      <w:pPr>
        <w:pStyle w:val="ListNumber"/>
      </w:pPr>
      <w:r>
        <w:t xml:space="preserve">On the Welcome screen, enter your </w:t>
      </w:r>
      <w:r w:rsidR="00616BAB">
        <w:t xml:space="preserve">registered email address which </w:t>
      </w:r>
      <w:r w:rsidR="00851DA8">
        <w:t>would be</w:t>
      </w:r>
      <w:r w:rsidR="00616BAB">
        <w:t xml:space="preserve"> your user name</w:t>
      </w:r>
      <w:r w:rsidR="0094083E">
        <w:t>,</w:t>
      </w:r>
      <w:r w:rsidR="00616BAB">
        <w:t xml:space="preserve"> </w:t>
      </w:r>
      <w:r>
        <w:t xml:space="preserve">and </w:t>
      </w:r>
      <w:r w:rsidR="00616BAB">
        <w:t xml:space="preserve">enter </w:t>
      </w:r>
      <w:r w:rsidR="00851DA8">
        <w:t>the password.</w:t>
      </w:r>
    </w:p>
    <w:p w14:paraId="66A52B03" w14:textId="14ADB25E" w:rsidR="0030555D" w:rsidRDefault="00851DA8" w:rsidP="008954CC">
      <w:pPr>
        <w:pStyle w:val="ListNumber"/>
      </w:pPr>
      <w:r>
        <w:t>S</w:t>
      </w:r>
      <w:r w:rsidR="0030555D">
        <w:t xml:space="preserve">elect </w:t>
      </w:r>
      <w:r w:rsidR="0030555D" w:rsidRPr="00616BAB">
        <w:rPr>
          <w:b/>
        </w:rPr>
        <w:t>Login</w:t>
      </w:r>
      <w:r w:rsidR="0030555D">
        <w:t xml:space="preserve"> to sign in to your Coreo Home account.</w:t>
      </w:r>
    </w:p>
    <w:p w14:paraId="4D50D030" w14:textId="2C765979" w:rsidR="00EA2CE5" w:rsidRDefault="0030555D" w:rsidP="00EA2CE5">
      <w:pPr>
        <w:pStyle w:val="ChapterBodyCopy"/>
      </w:pPr>
      <w:r>
        <w:rPr>
          <w:noProof/>
          <w:lang w:val="en-IN" w:eastAsia="en-IN"/>
        </w:rPr>
        <w:lastRenderedPageBreak/>
        <w:drawing>
          <wp:inline distT="0" distB="0" distL="0" distR="0" wp14:anchorId="53534242" wp14:editId="3559AFCD">
            <wp:extent cx="2009775" cy="1968666"/>
            <wp:effectExtent l="0" t="0" r="0" b="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 name="9 PatientOnboarding.png"/>
                    <pic:cNvPicPr/>
                  </pic:nvPicPr>
                  <pic:blipFill>
                    <a:blip r:embed="rId31">
                      <a:extLst>
                        <a:ext uri="{28A0092B-C50C-407E-A947-70E740481C1C}">
                          <a14:useLocalDpi xmlns:a14="http://schemas.microsoft.com/office/drawing/2010/main" val="0"/>
                        </a:ext>
                      </a:extLst>
                    </a:blip>
                    <a:stretch>
                      <a:fillRect/>
                    </a:stretch>
                  </pic:blipFill>
                  <pic:spPr>
                    <a:xfrm>
                      <a:off x="0" y="0"/>
                      <a:ext cx="2068574" cy="2026262"/>
                    </a:xfrm>
                    <a:prstGeom prst="rect">
                      <a:avLst/>
                    </a:prstGeom>
                  </pic:spPr>
                </pic:pic>
              </a:graphicData>
            </a:graphic>
          </wp:inline>
        </w:drawing>
      </w:r>
    </w:p>
    <w:p w14:paraId="7D48FCB2" w14:textId="7B74889E" w:rsidR="00EA2CE5" w:rsidRDefault="0030555D" w:rsidP="00EA2CE5">
      <w:pPr>
        <w:pStyle w:val="ChapterBodyCopy"/>
        <w:rPr>
          <w:noProof/>
          <w:lang w:val="en-IN" w:eastAsia="en-IN"/>
        </w:rPr>
      </w:pPr>
      <w:r>
        <w:t xml:space="preserve">As a first-time user, Coreo Home takes you to the </w:t>
      </w:r>
      <w:hyperlink w:anchor="BrowsePorviderScreenFig" w:history="1">
        <w:r w:rsidRPr="00CE5625">
          <w:rPr>
            <w:rStyle w:val="Hyperlink"/>
            <w:rFonts w:cstheme="minorBidi"/>
            <w:b/>
            <w:noProof/>
            <w:lang w:val="en-IN" w:eastAsia="en-IN"/>
          </w:rPr>
          <w:t>Browser Provider</w:t>
        </w:r>
        <w:r w:rsidRPr="00CE5625">
          <w:rPr>
            <w:rStyle w:val="Hyperlink"/>
            <w:rFonts w:cstheme="minorBidi"/>
            <w:noProof/>
            <w:lang w:val="en-IN" w:eastAsia="en-IN"/>
          </w:rPr>
          <w:t xml:space="preserve"> screen</w:t>
        </w:r>
      </w:hyperlink>
      <w:r>
        <w:rPr>
          <w:noProof/>
          <w:lang w:val="en-IN" w:eastAsia="en-IN"/>
        </w:rPr>
        <w:t>.</w:t>
      </w:r>
    </w:p>
    <w:p w14:paraId="22540D2E" w14:textId="000F82CA" w:rsidR="0079103E" w:rsidRDefault="009144D3" w:rsidP="00EA2CE5">
      <w:pPr>
        <w:pStyle w:val="ChapterBodyCopy"/>
        <w:rPr>
          <w:noProof/>
          <w:lang w:val="en-IN" w:eastAsia="en-IN"/>
        </w:rPr>
      </w:pPr>
      <w:r>
        <w:rPr>
          <w:noProof/>
          <w:lang w:val="en-IN" w:eastAsia="en-IN"/>
        </w:rPr>
        <w:t>To sign in to your account as an existing user, g</w:t>
      </w:r>
      <w:r w:rsidR="0079103E">
        <w:rPr>
          <w:noProof/>
          <w:lang w:val="en-IN" w:eastAsia="en-IN"/>
        </w:rPr>
        <w:t xml:space="preserve">o to </w:t>
      </w:r>
      <w:hyperlink r:id="rId32" w:anchor="/" w:history="1">
        <w:r w:rsidR="0079103E" w:rsidRPr="000C142B">
          <w:rPr>
            <w:rStyle w:val="Hyperlink"/>
            <w:rFonts w:cstheme="minorBidi"/>
            <w:noProof/>
            <w:highlight w:val="yellow"/>
            <w:lang w:val="en-IN" w:eastAsia="en-IN"/>
          </w:rPr>
          <w:t>https://pftest-gen.coreoflowsandbox.com/#/</w:t>
        </w:r>
      </w:hyperlink>
      <w:r w:rsidR="0079103E" w:rsidRPr="000C142B">
        <w:rPr>
          <w:noProof/>
          <w:highlight w:val="yellow"/>
          <w:lang w:val="en-IN" w:eastAsia="en-IN"/>
        </w:rPr>
        <w:t>.</w:t>
      </w:r>
      <w:r w:rsidR="0079103E">
        <w:rPr>
          <w:noProof/>
          <w:lang w:val="en-IN" w:eastAsia="en-IN"/>
        </w:rPr>
        <w:t xml:space="preserve"> An individual user and a guardian user have the same sign in screen.</w:t>
      </w:r>
    </w:p>
    <w:p w14:paraId="6E137195" w14:textId="499B8B6C" w:rsidR="0079103E" w:rsidRDefault="009144D3" w:rsidP="00EA2CE5">
      <w:pPr>
        <w:pStyle w:val="ChapterBodyCopy"/>
        <w:rPr>
          <w:noProof/>
          <w:lang w:val="en-IN" w:eastAsia="en-IN"/>
        </w:rPr>
      </w:pPr>
      <w:r>
        <w:rPr>
          <w:noProof/>
          <w:lang w:val="en-IN" w:eastAsia="en-IN"/>
        </w:rPr>
        <w:drawing>
          <wp:inline distT="0" distB="0" distL="0" distR="0" wp14:anchorId="17CE36BC" wp14:editId="5B9250EE">
            <wp:extent cx="2061210" cy="2077228"/>
            <wp:effectExtent l="0" t="0" r="0" b="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108827" cy="2125215"/>
                    </a:xfrm>
                    <a:prstGeom prst="rect">
                      <a:avLst/>
                    </a:prstGeom>
                    <a:noFill/>
                    <a:ln>
                      <a:noFill/>
                    </a:ln>
                  </pic:spPr>
                </pic:pic>
              </a:graphicData>
            </a:graphic>
          </wp:inline>
        </w:drawing>
      </w:r>
    </w:p>
    <w:p w14:paraId="3727D611" w14:textId="352A0EBF" w:rsidR="00D96D2C" w:rsidRDefault="0030555D" w:rsidP="00B021D8">
      <w:pPr>
        <w:pStyle w:val="Heading1"/>
      </w:pPr>
      <w:bookmarkStart w:id="17" w:name="_Toc37872847"/>
      <w:r>
        <w:t>Individual</w:t>
      </w:r>
      <w:r w:rsidR="00B021D8">
        <w:t xml:space="preserve"> Profile</w:t>
      </w:r>
      <w:bookmarkEnd w:id="17"/>
    </w:p>
    <w:p w14:paraId="20C4B785" w14:textId="773E3BE2" w:rsidR="00626517" w:rsidRDefault="00626517" w:rsidP="0030555D">
      <w:pPr>
        <w:pStyle w:val="ChapterBodyCopy"/>
      </w:pPr>
      <w:r>
        <w:t xml:space="preserve">Help your service providers </w:t>
      </w:r>
      <w:r w:rsidR="00F904E0">
        <w:t xml:space="preserve">to </w:t>
      </w:r>
      <w:r>
        <w:t>learn more about you by completing your profile. Add the following to your profile: your name, phone number, age, height, weight, emergency contact numbers, clinical conditions, languages spoken, and your guardian details.</w:t>
      </w:r>
    </w:p>
    <w:p w14:paraId="67EB5A86" w14:textId="4B04B81E" w:rsidR="00A132D3" w:rsidRDefault="00626517" w:rsidP="0030555D">
      <w:pPr>
        <w:pStyle w:val="ChapterBodyCopy"/>
      </w:pPr>
      <w:r>
        <w:t>Be sure to include a picture of yourself.</w:t>
      </w:r>
    </w:p>
    <w:p w14:paraId="0F182B32" w14:textId="7AFC61AF" w:rsidR="00626517" w:rsidRDefault="00626517" w:rsidP="0030555D">
      <w:pPr>
        <w:pStyle w:val="ChapterBodyCopy"/>
      </w:pPr>
      <w:r w:rsidRPr="00626517">
        <w:t>Your profile photo helps your service provider to know who you are. Upload a clear and recent photo so that it’s</w:t>
      </w:r>
      <w:r w:rsidR="002F218A">
        <w:t xml:space="preserve"> easier for the care</w:t>
      </w:r>
      <w:r>
        <w:t>giver to recognize you.</w:t>
      </w:r>
    </w:p>
    <w:p w14:paraId="758C2ED1" w14:textId="27B9E49B" w:rsidR="00D96D2C" w:rsidRDefault="008D6DB1" w:rsidP="00C47035">
      <w:pPr>
        <w:pStyle w:val="Heading2"/>
        <w:tabs>
          <w:tab w:val="clear" w:pos="4406"/>
          <w:tab w:val="left" w:pos="284"/>
        </w:tabs>
      </w:pPr>
      <w:bookmarkStart w:id="18" w:name="_Edit_Your_Profile"/>
      <w:bookmarkStart w:id="19" w:name="_Toc37872848"/>
      <w:bookmarkEnd w:id="18"/>
      <w:r>
        <w:t>Update</w:t>
      </w:r>
      <w:r w:rsidR="00626517">
        <w:t xml:space="preserve"> </w:t>
      </w:r>
      <w:r w:rsidR="00173D64">
        <w:t xml:space="preserve">or Review </w:t>
      </w:r>
      <w:r w:rsidR="00626517">
        <w:t>Your</w:t>
      </w:r>
      <w:r w:rsidR="00A132D3">
        <w:t xml:space="preserve"> Profile</w:t>
      </w:r>
      <w:bookmarkEnd w:id="19"/>
    </w:p>
    <w:p w14:paraId="6D97ED4E" w14:textId="0BAC7475" w:rsidR="00D553AE" w:rsidRDefault="004C09B3" w:rsidP="0030555D">
      <w:pPr>
        <w:pStyle w:val="ChapterBodyCopy"/>
        <w:rPr>
          <w:noProof/>
          <w:lang w:val="en-IN" w:eastAsia="en-IN"/>
        </w:rPr>
      </w:pPr>
      <w:r>
        <w:rPr>
          <w:noProof/>
          <w:lang w:val="en-IN" w:eastAsia="en-IN"/>
        </w:rPr>
        <w:t xml:space="preserve">When you </w:t>
      </w:r>
      <w:r w:rsidR="00D813EE">
        <w:rPr>
          <w:noProof/>
          <w:lang w:val="en-IN" w:eastAsia="en-IN"/>
        </w:rPr>
        <w:t>sign</w:t>
      </w:r>
      <w:r>
        <w:rPr>
          <w:noProof/>
          <w:lang w:val="en-IN" w:eastAsia="en-IN"/>
        </w:rPr>
        <w:t xml:space="preserve"> in</w:t>
      </w:r>
      <w:r w:rsidR="007C06C4">
        <w:rPr>
          <w:noProof/>
          <w:lang w:val="en-IN" w:eastAsia="en-IN"/>
        </w:rPr>
        <w:t xml:space="preserve"> </w:t>
      </w:r>
      <w:r>
        <w:rPr>
          <w:noProof/>
          <w:lang w:val="en-IN" w:eastAsia="en-IN"/>
        </w:rPr>
        <w:t xml:space="preserve">to your </w:t>
      </w:r>
      <w:r w:rsidR="000B2B43">
        <w:rPr>
          <w:noProof/>
          <w:lang w:val="en-IN" w:eastAsia="en-IN"/>
        </w:rPr>
        <w:t>account</w:t>
      </w:r>
      <w:r>
        <w:rPr>
          <w:noProof/>
          <w:lang w:val="en-IN" w:eastAsia="en-IN"/>
        </w:rPr>
        <w:t xml:space="preserve"> for the first time as a new user, Coreo Home takes you to the </w:t>
      </w:r>
      <w:r w:rsidRPr="007F759A">
        <w:rPr>
          <w:b/>
          <w:noProof/>
          <w:lang w:val="en-IN" w:eastAsia="en-IN"/>
        </w:rPr>
        <w:t>Browser Provider</w:t>
      </w:r>
      <w:r>
        <w:rPr>
          <w:noProof/>
          <w:lang w:val="en-IN" w:eastAsia="en-IN"/>
        </w:rPr>
        <w:t xml:space="preserve"> screen.</w:t>
      </w:r>
    </w:p>
    <w:p w14:paraId="6AEE1368" w14:textId="338D1CB2" w:rsidR="001027BD" w:rsidRDefault="006D5B92" w:rsidP="001027BD">
      <w:pPr>
        <w:pStyle w:val="CVChapterBodyCopy"/>
      </w:pPr>
      <w:r>
        <w:t>U</w:t>
      </w:r>
      <w:r w:rsidR="008D6DB1">
        <w:t>pdate or review</w:t>
      </w:r>
      <w:r w:rsidR="001027BD">
        <w:t xml:space="preserve"> your profile details:</w:t>
      </w:r>
    </w:p>
    <w:p w14:paraId="4A6B6874" w14:textId="700C47B1" w:rsidR="001027BD" w:rsidRDefault="001027BD" w:rsidP="00A33574">
      <w:pPr>
        <w:pStyle w:val="ListNumber"/>
        <w:numPr>
          <w:ilvl w:val="0"/>
          <w:numId w:val="24"/>
        </w:numPr>
      </w:pPr>
      <w:r>
        <w:lastRenderedPageBreak/>
        <w:t>Select th</w:t>
      </w:r>
      <w:r w:rsidR="0015618A">
        <w:t>e profile logo on the side menu, or on the upper-right corner of the header bar.</w:t>
      </w:r>
    </w:p>
    <w:p w14:paraId="371C8090" w14:textId="63FD3E13" w:rsidR="00397F34" w:rsidRDefault="00CE1DD6" w:rsidP="00397F34">
      <w:pPr>
        <w:pStyle w:val="CVFigure"/>
      </w:pPr>
      <w:r>
        <w:drawing>
          <wp:inline distT="0" distB="0" distL="0" distR="0" wp14:anchorId="05433A3E" wp14:editId="2EE0FFEB">
            <wp:extent cx="4745977" cy="2121408"/>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atientProfile 1.png"/>
                    <pic:cNvPicPr/>
                  </pic:nvPicPr>
                  <pic:blipFill>
                    <a:blip r:embed="rId34">
                      <a:extLst>
                        <a:ext uri="{28A0092B-C50C-407E-A947-70E740481C1C}">
                          <a14:useLocalDpi xmlns:a14="http://schemas.microsoft.com/office/drawing/2010/main" val="0"/>
                        </a:ext>
                      </a:extLst>
                    </a:blip>
                    <a:stretch>
                      <a:fillRect/>
                    </a:stretch>
                  </pic:blipFill>
                  <pic:spPr>
                    <a:xfrm>
                      <a:off x="0" y="0"/>
                      <a:ext cx="4769303" cy="2131834"/>
                    </a:xfrm>
                    <a:prstGeom prst="rect">
                      <a:avLst/>
                    </a:prstGeom>
                  </pic:spPr>
                </pic:pic>
              </a:graphicData>
            </a:graphic>
          </wp:inline>
        </w:drawing>
      </w:r>
    </w:p>
    <w:p w14:paraId="58E7FEE3" w14:textId="4EB1E9BA" w:rsidR="00397F34" w:rsidRDefault="00397F34" w:rsidP="009453D5">
      <w:pPr>
        <w:pStyle w:val="CVFigureCaption"/>
        <w:tabs>
          <w:tab w:val="left" w:pos="1134"/>
        </w:tabs>
      </w:pPr>
      <w:bookmarkStart w:id="20" w:name="BrowsePorviderScreenFig"/>
      <w:r>
        <w:t>Browse Provideers screen</w:t>
      </w:r>
    </w:p>
    <w:bookmarkEnd w:id="20"/>
    <w:p w14:paraId="1A606D2D" w14:textId="557F9F5C" w:rsidR="001027BD" w:rsidRPr="00D553AE" w:rsidRDefault="00B849D0" w:rsidP="00B849D0">
      <w:pPr>
        <w:pStyle w:val="ListNumber"/>
      </w:pPr>
      <w:r>
        <w:t xml:space="preserve">The Profile page opens. </w:t>
      </w:r>
      <w:r w:rsidR="001027BD">
        <w:t xml:space="preserve">Select the </w:t>
      </w:r>
      <w:r w:rsidR="001027BD" w:rsidRPr="00B849D0">
        <w:rPr>
          <w:b/>
        </w:rPr>
        <w:t>Edit</w:t>
      </w:r>
      <w:r w:rsidR="001027BD">
        <w:t xml:space="preserve"> </w:t>
      </w:r>
      <w:r w:rsidR="00322BBC">
        <w:t>b</w:t>
      </w:r>
      <w:r w:rsidR="004D567C">
        <w:t>utton (p</w:t>
      </w:r>
      <w:r w:rsidR="00322BBC">
        <w:t xml:space="preserve">en icon) </w:t>
      </w:r>
      <w:r w:rsidR="00DD68F4">
        <w:t xml:space="preserve">in the upper-right corner of the </w:t>
      </w:r>
      <w:r w:rsidR="00B42575" w:rsidRPr="00B849D0">
        <w:rPr>
          <w:b/>
        </w:rPr>
        <w:t>Profile</w:t>
      </w:r>
      <w:r w:rsidR="00B42575">
        <w:t xml:space="preserve"> </w:t>
      </w:r>
      <w:r w:rsidR="00DD68F4">
        <w:t>page</w:t>
      </w:r>
      <w:r w:rsidR="001027BD">
        <w:t>.</w:t>
      </w:r>
    </w:p>
    <w:p w14:paraId="4DDF7428" w14:textId="5DAF9847" w:rsidR="00805197" w:rsidRDefault="00B42575" w:rsidP="00805197">
      <w:pPr>
        <w:pStyle w:val="CVFigure"/>
      </w:pPr>
      <w:commentRangeStart w:id="21"/>
      <w:r>
        <w:drawing>
          <wp:inline distT="0" distB="0" distL="0" distR="0" wp14:anchorId="3471B569" wp14:editId="08C69498">
            <wp:extent cx="4684987" cy="3116275"/>
            <wp:effectExtent l="0" t="0" r="0" b="0"/>
            <wp:docPr id="649" name="Picture 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 name="PatientProfile 2.png"/>
                    <pic:cNvPicPr/>
                  </pic:nvPicPr>
                  <pic:blipFill>
                    <a:blip r:embed="rId35">
                      <a:extLst>
                        <a:ext uri="{28A0092B-C50C-407E-A947-70E740481C1C}">
                          <a14:useLocalDpi xmlns:a14="http://schemas.microsoft.com/office/drawing/2010/main" val="0"/>
                        </a:ext>
                      </a:extLst>
                    </a:blip>
                    <a:stretch>
                      <a:fillRect/>
                    </a:stretch>
                  </pic:blipFill>
                  <pic:spPr>
                    <a:xfrm>
                      <a:off x="0" y="0"/>
                      <a:ext cx="4699574" cy="3125978"/>
                    </a:xfrm>
                    <a:prstGeom prst="rect">
                      <a:avLst/>
                    </a:prstGeom>
                  </pic:spPr>
                </pic:pic>
              </a:graphicData>
            </a:graphic>
          </wp:inline>
        </w:drawing>
      </w:r>
      <w:commentRangeEnd w:id="21"/>
      <w:r w:rsidR="0030555D">
        <w:rPr>
          <w:rStyle w:val="CommentReference"/>
          <w:noProof w:val="0"/>
          <w:lang w:val="en-US" w:eastAsia="en-US"/>
        </w:rPr>
        <w:commentReference w:id="21"/>
      </w:r>
    </w:p>
    <w:p w14:paraId="092B1F72" w14:textId="2DB45711" w:rsidR="00D96D2C" w:rsidRDefault="00805197" w:rsidP="008253AD">
      <w:pPr>
        <w:pStyle w:val="CVFigureCaption"/>
        <w:tabs>
          <w:tab w:val="left" w:pos="1134"/>
        </w:tabs>
      </w:pPr>
      <w:r>
        <w:t>Profile page</w:t>
      </w:r>
    </w:p>
    <w:p w14:paraId="723A5154" w14:textId="13D7240A" w:rsidR="00D96D2C" w:rsidRDefault="00C95772" w:rsidP="00F45FDE">
      <w:pPr>
        <w:pStyle w:val="CVChapterBodyCopy"/>
      </w:pPr>
      <w:r>
        <w:t xml:space="preserve">The </w:t>
      </w:r>
      <w:r w:rsidRPr="00C95772">
        <w:rPr>
          <w:b/>
        </w:rPr>
        <w:t>Edit Personal Details</w:t>
      </w:r>
      <w:r>
        <w:t xml:space="preserve"> screen opens.</w:t>
      </w:r>
    </w:p>
    <w:p w14:paraId="2014C0AB" w14:textId="6DA61306" w:rsidR="00D96D2C" w:rsidRDefault="00BD3174" w:rsidP="00B42575">
      <w:pPr>
        <w:pStyle w:val="CVFigure"/>
      </w:pPr>
      <w:r>
        <w:lastRenderedPageBreak/>
        <w:drawing>
          <wp:inline distT="0" distB="0" distL="0" distR="0" wp14:anchorId="1734CC43" wp14:editId="453F43DD">
            <wp:extent cx="5238750" cy="4991365"/>
            <wp:effectExtent l="0" t="0" r="0" b="0"/>
            <wp:docPr id="637" name="Picture 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 name="PatientProfile 3.png"/>
                    <pic:cNvPicPr/>
                  </pic:nvPicPr>
                  <pic:blipFill>
                    <a:blip r:embed="rId36">
                      <a:extLst>
                        <a:ext uri="{28A0092B-C50C-407E-A947-70E740481C1C}">
                          <a14:useLocalDpi xmlns:a14="http://schemas.microsoft.com/office/drawing/2010/main" val="0"/>
                        </a:ext>
                      </a:extLst>
                    </a:blip>
                    <a:stretch>
                      <a:fillRect/>
                    </a:stretch>
                  </pic:blipFill>
                  <pic:spPr>
                    <a:xfrm>
                      <a:off x="0" y="0"/>
                      <a:ext cx="5245278" cy="4997584"/>
                    </a:xfrm>
                    <a:prstGeom prst="rect">
                      <a:avLst/>
                    </a:prstGeom>
                  </pic:spPr>
                </pic:pic>
              </a:graphicData>
            </a:graphic>
          </wp:inline>
        </w:drawing>
      </w:r>
    </w:p>
    <w:p w14:paraId="479F5512" w14:textId="09B44813" w:rsidR="00B42575" w:rsidRDefault="009C1FA0" w:rsidP="00D75B01">
      <w:pPr>
        <w:pStyle w:val="CVFigureCaption"/>
        <w:tabs>
          <w:tab w:val="left" w:pos="993"/>
        </w:tabs>
      </w:pPr>
      <w:r>
        <w:t>Edit Personal Details screen</w:t>
      </w:r>
    </w:p>
    <w:p w14:paraId="3371F6A8" w14:textId="38AAF443" w:rsidR="00BD3174" w:rsidRDefault="00BD3174" w:rsidP="009C1FA0">
      <w:pPr>
        <w:pStyle w:val="ListNumber"/>
      </w:pPr>
      <w:r>
        <w:t>Se</w:t>
      </w:r>
      <w:r w:rsidR="004D567C">
        <w:t>lect the e</w:t>
      </w:r>
      <w:r w:rsidR="000619D3">
        <w:t xml:space="preserve">dit </w:t>
      </w:r>
      <w:r>
        <w:t xml:space="preserve">icon </w:t>
      </w:r>
      <w:r w:rsidR="004D567C">
        <w:t xml:space="preserve">on the profile logo </w:t>
      </w:r>
      <w:r>
        <w:t>and upload your picture.</w:t>
      </w:r>
    </w:p>
    <w:p w14:paraId="43D75F0C" w14:textId="4C0C2BE5" w:rsidR="000475B9" w:rsidRDefault="009C1FA0" w:rsidP="000475B9">
      <w:pPr>
        <w:pStyle w:val="ListNumber"/>
      </w:pPr>
      <w:r>
        <w:t>Enter the required details</w:t>
      </w:r>
      <w:r w:rsidR="00394E92">
        <w:t xml:space="preserve"> on the </w:t>
      </w:r>
      <w:r w:rsidR="00394E92" w:rsidRPr="00394E92">
        <w:rPr>
          <w:b/>
        </w:rPr>
        <w:t>Edit Personal Details</w:t>
      </w:r>
      <w:r w:rsidR="00394E92">
        <w:t xml:space="preserve"> page</w:t>
      </w:r>
      <w:r>
        <w:t xml:space="preserve"> </w:t>
      </w:r>
      <w:r w:rsidR="00394E92">
        <w:t xml:space="preserve">such as </w:t>
      </w:r>
      <w:r w:rsidR="00322BBC">
        <w:t>name, gender, age, phone number, height (in Inches)</w:t>
      </w:r>
      <w:r w:rsidR="004D567C">
        <w:t>,</w:t>
      </w:r>
      <w:r w:rsidR="00322BBC">
        <w:t xml:space="preserve"> and weight (in </w:t>
      </w:r>
      <w:r w:rsidR="000B4E15">
        <w:t>Lbs</w:t>
      </w:r>
      <w:r w:rsidR="00322BBC">
        <w:t>)</w:t>
      </w:r>
      <w:r w:rsidR="000475B9">
        <w:t>.</w:t>
      </w:r>
      <w:r w:rsidR="00D6219E">
        <w:t xml:space="preserve"> </w:t>
      </w:r>
      <w:r w:rsidR="000475B9">
        <w:t>Phone number is necessary without which you will not be able to save the changes.</w:t>
      </w:r>
    </w:p>
    <w:p w14:paraId="0556CDD2" w14:textId="24B69C9D" w:rsidR="00B42575" w:rsidRDefault="000475B9" w:rsidP="009C1FA0">
      <w:pPr>
        <w:pStyle w:val="ListNumber"/>
      </w:pPr>
      <w:r>
        <w:t>S</w:t>
      </w:r>
      <w:r w:rsidR="009C1FA0">
        <w:t xml:space="preserve">elect the </w:t>
      </w:r>
      <w:r w:rsidR="009C1FA0" w:rsidRPr="009C1FA0">
        <w:rPr>
          <w:b/>
        </w:rPr>
        <w:t>Save</w:t>
      </w:r>
      <w:r w:rsidR="009C1FA0">
        <w:t xml:space="preserve"> button to save the change</w:t>
      </w:r>
      <w:r>
        <w:t xml:space="preserve">s that you made to your </w:t>
      </w:r>
      <w:r w:rsidR="004D567C">
        <w:t>personal details</w:t>
      </w:r>
      <w:r>
        <w:t xml:space="preserve"> and to go back to the </w:t>
      </w:r>
      <w:r w:rsidRPr="000475B9">
        <w:rPr>
          <w:b/>
        </w:rPr>
        <w:t>Profile</w:t>
      </w:r>
      <w:r>
        <w:t xml:space="preserve"> page.</w:t>
      </w:r>
    </w:p>
    <w:p w14:paraId="4771A7EF" w14:textId="31DAE04A" w:rsidR="00B42575" w:rsidRDefault="00D46E7F" w:rsidP="00D46E7F">
      <w:pPr>
        <w:pStyle w:val="ListNumber"/>
      </w:pPr>
      <w:r>
        <w:t xml:space="preserve">Similarly, on the </w:t>
      </w:r>
      <w:r w:rsidRPr="00D46E7F">
        <w:rPr>
          <w:b/>
        </w:rPr>
        <w:t>Profile</w:t>
      </w:r>
      <w:r>
        <w:t xml:space="preserve"> page, </w:t>
      </w:r>
      <w:r w:rsidR="00EF203B">
        <w:t>you can update</w:t>
      </w:r>
      <w:r>
        <w:t xml:space="preserve"> your emergency contact number and your attorney contact numbers</w:t>
      </w:r>
      <w:r w:rsidR="004A31CD">
        <w:t>.</w:t>
      </w:r>
    </w:p>
    <w:p w14:paraId="528BF99E" w14:textId="790D75EF" w:rsidR="00603639" w:rsidRDefault="00603639" w:rsidP="00603639">
      <w:pPr>
        <w:pStyle w:val="CVFigure"/>
      </w:pPr>
      <w:r>
        <w:lastRenderedPageBreak/>
        <w:drawing>
          <wp:inline distT="0" distB="0" distL="0" distR="0" wp14:anchorId="423A74DE" wp14:editId="271B5B6A">
            <wp:extent cx="5486400" cy="2063115"/>
            <wp:effectExtent l="0" t="0" r="0" b="0"/>
            <wp:docPr id="639" name="Picture 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 name="PatientProfile 4.png"/>
                    <pic:cNvPicPr/>
                  </pic:nvPicPr>
                  <pic:blipFill>
                    <a:blip r:embed="rId37">
                      <a:extLst>
                        <a:ext uri="{28A0092B-C50C-407E-A947-70E740481C1C}">
                          <a14:useLocalDpi xmlns:a14="http://schemas.microsoft.com/office/drawing/2010/main" val="0"/>
                        </a:ext>
                      </a:extLst>
                    </a:blip>
                    <a:stretch>
                      <a:fillRect/>
                    </a:stretch>
                  </pic:blipFill>
                  <pic:spPr>
                    <a:xfrm>
                      <a:off x="0" y="0"/>
                      <a:ext cx="5486400" cy="2063115"/>
                    </a:xfrm>
                    <a:prstGeom prst="rect">
                      <a:avLst/>
                    </a:prstGeom>
                  </pic:spPr>
                </pic:pic>
              </a:graphicData>
            </a:graphic>
          </wp:inline>
        </w:drawing>
      </w:r>
    </w:p>
    <w:p w14:paraId="147252EE" w14:textId="44CC36F3" w:rsidR="00603639" w:rsidRDefault="00F76D60" w:rsidP="00D75B01">
      <w:pPr>
        <w:pStyle w:val="CVFigureCaption"/>
        <w:tabs>
          <w:tab w:val="left" w:pos="993"/>
        </w:tabs>
      </w:pPr>
      <w:r>
        <w:t>Profile page</w:t>
      </w:r>
    </w:p>
    <w:p w14:paraId="436C56B5" w14:textId="03B6BE1C" w:rsidR="00603639" w:rsidRDefault="000333D2" w:rsidP="000333D2">
      <w:pPr>
        <w:pStyle w:val="CVChapterBodyCopy"/>
      </w:pPr>
      <w:r>
        <w:t>Update</w:t>
      </w:r>
      <w:r w:rsidR="00F76D60">
        <w:t xml:space="preserve"> you</w:t>
      </w:r>
      <w:r>
        <w:t>r</w:t>
      </w:r>
      <w:r w:rsidR="000619D3">
        <w:t xml:space="preserve"> clinical conditions</w:t>
      </w:r>
      <w:r>
        <w:t xml:space="preserve"> so that the service provider can send a caregiver based on </w:t>
      </w:r>
      <w:r w:rsidRPr="000333D2">
        <w:t>your</w:t>
      </w:r>
      <w:r>
        <w:t xml:space="preserve"> specialized needs as updated in this section.</w:t>
      </w:r>
    </w:p>
    <w:p w14:paraId="35DC8344" w14:textId="5A1B28BD" w:rsidR="00603639" w:rsidRDefault="000333D2" w:rsidP="000333D2">
      <w:pPr>
        <w:pStyle w:val="ListNumber"/>
      </w:pPr>
      <w:r>
        <w:t xml:space="preserve">On the </w:t>
      </w:r>
      <w:r w:rsidRPr="000333D2">
        <w:rPr>
          <w:b/>
        </w:rPr>
        <w:t>Profile</w:t>
      </w:r>
      <w:r>
        <w:t xml:space="preserve"> page, in the </w:t>
      </w:r>
      <w:r w:rsidRPr="00EF203B">
        <w:rPr>
          <w:b/>
        </w:rPr>
        <w:t>Clinical Conditions</w:t>
      </w:r>
      <w:r>
        <w:t xml:space="preserve"> section, select the </w:t>
      </w:r>
      <w:r w:rsidR="00EF203B">
        <w:t>e</w:t>
      </w:r>
      <w:r>
        <w:t>dit icon.</w:t>
      </w:r>
    </w:p>
    <w:p w14:paraId="023F7652" w14:textId="5E377314" w:rsidR="000333D2" w:rsidRDefault="003C6A80" w:rsidP="000333D2">
      <w:pPr>
        <w:pStyle w:val="CVFigure"/>
      </w:pPr>
      <w:r>
        <w:drawing>
          <wp:inline distT="0" distB="0" distL="0" distR="0" wp14:anchorId="1046ADF8" wp14:editId="5F8EBB16">
            <wp:extent cx="5188107" cy="3600450"/>
            <wp:effectExtent l="0" t="0" r="0" b="0"/>
            <wp:docPr id="652" name="Picture 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 name="PatientProfile 5.png"/>
                    <pic:cNvPicPr/>
                  </pic:nvPicPr>
                  <pic:blipFill>
                    <a:blip r:embed="rId38">
                      <a:extLst>
                        <a:ext uri="{28A0092B-C50C-407E-A947-70E740481C1C}">
                          <a14:useLocalDpi xmlns:a14="http://schemas.microsoft.com/office/drawing/2010/main" val="0"/>
                        </a:ext>
                      </a:extLst>
                    </a:blip>
                    <a:stretch>
                      <a:fillRect/>
                    </a:stretch>
                  </pic:blipFill>
                  <pic:spPr>
                    <a:xfrm>
                      <a:off x="0" y="0"/>
                      <a:ext cx="5190537" cy="3602136"/>
                    </a:xfrm>
                    <a:prstGeom prst="rect">
                      <a:avLst/>
                    </a:prstGeom>
                  </pic:spPr>
                </pic:pic>
              </a:graphicData>
            </a:graphic>
          </wp:inline>
        </w:drawing>
      </w:r>
    </w:p>
    <w:p w14:paraId="0C198DF9" w14:textId="42A42691" w:rsidR="00603639" w:rsidRDefault="000333D2" w:rsidP="00880E1F">
      <w:pPr>
        <w:pStyle w:val="CVFigureCaption"/>
        <w:tabs>
          <w:tab w:val="left" w:pos="993"/>
        </w:tabs>
      </w:pPr>
      <w:r>
        <w:t>Profile page</w:t>
      </w:r>
      <w:r w:rsidR="004F6846">
        <w:t>–Clinical Condition</w:t>
      </w:r>
      <w:r w:rsidR="00BA597B">
        <w:t xml:space="preserve"> and Edit Clinical Condition page</w:t>
      </w:r>
    </w:p>
    <w:p w14:paraId="0C1D51DA" w14:textId="33A3706F" w:rsidR="00603639" w:rsidRDefault="003C6A80" w:rsidP="003C6A80">
      <w:pPr>
        <w:pStyle w:val="ListNumber"/>
      </w:pPr>
      <w:r>
        <w:t>Select the drop-down arrow and choose your clinical condition from the list.</w:t>
      </w:r>
    </w:p>
    <w:p w14:paraId="201D2F50" w14:textId="4ABEA4C4" w:rsidR="00FB34C7" w:rsidRDefault="00FB34C7" w:rsidP="003C6A80">
      <w:pPr>
        <w:pStyle w:val="ListNumber"/>
      </w:pPr>
      <w:r>
        <w:t xml:space="preserve">Select the Save button in the </w:t>
      </w:r>
      <w:r w:rsidRPr="00FB34C7">
        <w:rPr>
          <w:b/>
        </w:rPr>
        <w:t>Edit Clinical Condition</w:t>
      </w:r>
      <w:r>
        <w:t xml:space="preserve"> page to updated the changes to the </w:t>
      </w:r>
      <w:r w:rsidRPr="00FB34C7">
        <w:rPr>
          <w:b/>
        </w:rPr>
        <w:t>Profile</w:t>
      </w:r>
      <w:r>
        <w:t xml:space="preserve"> page.</w:t>
      </w:r>
    </w:p>
    <w:p w14:paraId="0EC3C614" w14:textId="65687F5A" w:rsidR="004209B9" w:rsidRDefault="004209B9" w:rsidP="003C6A80">
      <w:pPr>
        <w:pStyle w:val="ListNumber"/>
      </w:pPr>
      <w:r>
        <w:lastRenderedPageBreak/>
        <w:t xml:space="preserve">In the </w:t>
      </w:r>
      <w:r w:rsidRPr="004209B9">
        <w:rPr>
          <w:b/>
        </w:rPr>
        <w:t>Point of Service</w:t>
      </w:r>
      <w:r>
        <w:t xml:space="preserve"> section, select the Edit icon. The </w:t>
      </w:r>
      <w:r w:rsidRPr="004209B9">
        <w:rPr>
          <w:b/>
        </w:rPr>
        <w:t>Edit Point of Service</w:t>
      </w:r>
      <w:r>
        <w:t xml:space="preserve"> page opens.</w:t>
      </w:r>
    </w:p>
    <w:p w14:paraId="4E0599C5" w14:textId="40E3935E" w:rsidR="00603639" w:rsidRDefault="005A308B" w:rsidP="005A308B">
      <w:pPr>
        <w:pStyle w:val="CVFigure"/>
      </w:pPr>
      <w:r>
        <w:drawing>
          <wp:inline distT="0" distB="0" distL="0" distR="0" wp14:anchorId="759951D1" wp14:editId="01AC2312">
            <wp:extent cx="5191125" cy="3671639"/>
            <wp:effectExtent l="0" t="0" r="0" b="0"/>
            <wp:docPr id="653" name="Picture 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 name="PatientProfile 6.png"/>
                    <pic:cNvPicPr/>
                  </pic:nvPicPr>
                  <pic:blipFill>
                    <a:blip r:embed="rId39">
                      <a:extLst>
                        <a:ext uri="{28A0092B-C50C-407E-A947-70E740481C1C}">
                          <a14:useLocalDpi xmlns:a14="http://schemas.microsoft.com/office/drawing/2010/main" val="0"/>
                        </a:ext>
                      </a:extLst>
                    </a:blip>
                    <a:stretch>
                      <a:fillRect/>
                    </a:stretch>
                  </pic:blipFill>
                  <pic:spPr>
                    <a:xfrm>
                      <a:off x="0" y="0"/>
                      <a:ext cx="5196764" cy="3675627"/>
                    </a:xfrm>
                    <a:prstGeom prst="rect">
                      <a:avLst/>
                    </a:prstGeom>
                  </pic:spPr>
                </pic:pic>
              </a:graphicData>
            </a:graphic>
          </wp:inline>
        </w:drawing>
      </w:r>
    </w:p>
    <w:p w14:paraId="6E5B36DD" w14:textId="6629302F" w:rsidR="005A308B" w:rsidRDefault="005A308B" w:rsidP="008253AD">
      <w:pPr>
        <w:pStyle w:val="CVFigureCaption"/>
        <w:tabs>
          <w:tab w:val="left" w:pos="1134"/>
        </w:tabs>
      </w:pPr>
      <w:r>
        <w:t>Edit Point of Service page</w:t>
      </w:r>
    </w:p>
    <w:p w14:paraId="528E7939" w14:textId="0A5062E1" w:rsidR="005A308B" w:rsidRDefault="005A308B" w:rsidP="005A308B">
      <w:pPr>
        <w:pStyle w:val="ListNumber"/>
      </w:pPr>
      <w:r>
        <w:t xml:space="preserve">Enter your address details which includes </w:t>
      </w:r>
      <w:r w:rsidRPr="005A308B">
        <w:rPr>
          <w:b/>
        </w:rPr>
        <w:t>Address Type</w:t>
      </w:r>
      <w:r>
        <w:t xml:space="preserve"> (May include Home, Office, or Business), </w:t>
      </w:r>
      <w:r w:rsidRPr="005A308B">
        <w:rPr>
          <w:b/>
        </w:rPr>
        <w:t>Street</w:t>
      </w:r>
      <w:r>
        <w:t xml:space="preserve"> name, </w:t>
      </w:r>
      <w:r w:rsidRPr="005A308B">
        <w:rPr>
          <w:b/>
        </w:rPr>
        <w:t>City</w:t>
      </w:r>
      <w:r>
        <w:t xml:space="preserve">, </w:t>
      </w:r>
      <w:r w:rsidRPr="005A308B">
        <w:rPr>
          <w:b/>
        </w:rPr>
        <w:t>State</w:t>
      </w:r>
      <w:r>
        <w:t xml:space="preserve"> name</w:t>
      </w:r>
      <w:r w:rsidRPr="005A308B">
        <w:t xml:space="preserve"> </w:t>
      </w:r>
      <w:r>
        <w:t xml:space="preserve">and the </w:t>
      </w:r>
      <w:r w:rsidRPr="005A308B">
        <w:rPr>
          <w:b/>
        </w:rPr>
        <w:t>Zip</w:t>
      </w:r>
      <w:r>
        <w:t xml:space="preserve"> code.</w:t>
      </w:r>
    </w:p>
    <w:p w14:paraId="48EDFF72" w14:textId="5ED4F249" w:rsidR="005A308B" w:rsidRDefault="005A308B" w:rsidP="005A308B">
      <w:pPr>
        <w:pStyle w:val="ListNumber"/>
      </w:pPr>
      <w:r>
        <w:t xml:space="preserve">Select the </w:t>
      </w:r>
      <w:r w:rsidRPr="005A308B">
        <w:rPr>
          <w:b/>
        </w:rPr>
        <w:t>Mark it as Preferred Point of Service</w:t>
      </w:r>
      <w:r>
        <w:t xml:space="preserve"> check box to mark the address as your primary address where you would want your services to be offered.</w:t>
      </w:r>
    </w:p>
    <w:p w14:paraId="2A5FCEA9" w14:textId="292D6117" w:rsidR="005A308B" w:rsidRDefault="005A308B" w:rsidP="005A308B">
      <w:pPr>
        <w:pStyle w:val="ListNumber"/>
      </w:pPr>
      <w:r>
        <w:t xml:space="preserve">Select </w:t>
      </w:r>
      <w:r w:rsidRPr="005A308B">
        <w:rPr>
          <w:b/>
        </w:rPr>
        <w:t>Save</w:t>
      </w:r>
      <w:r>
        <w:t xml:space="preserve"> to save the changes and go back to the </w:t>
      </w:r>
      <w:r w:rsidRPr="008C1407">
        <w:rPr>
          <w:b/>
        </w:rPr>
        <w:t>Profile</w:t>
      </w:r>
      <w:r>
        <w:t xml:space="preserve"> page.</w:t>
      </w:r>
    </w:p>
    <w:p w14:paraId="4CF28320" w14:textId="0BE9F4EF" w:rsidR="008C1407" w:rsidRDefault="008C1407" w:rsidP="005A308B">
      <w:pPr>
        <w:pStyle w:val="ListNumber"/>
      </w:pPr>
      <w:r>
        <w:t>Similarly, update your secondary address details.</w:t>
      </w:r>
    </w:p>
    <w:p w14:paraId="7F026054" w14:textId="456F47B0" w:rsidR="005A308B" w:rsidRDefault="008C1407" w:rsidP="005A308B">
      <w:pPr>
        <w:pStyle w:val="ListNumber"/>
      </w:pPr>
      <w:r>
        <w:t xml:space="preserve">In the </w:t>
      </w:r>
      <w:r w:rsidRPr="008C1407">
        <w:rPr>
          <w:b/>
        </w:rPr>
        <w:t>Languages Spoken</w:t>
      </w:r>
      <w:r>
        <w:t xml:space="preserve"> section on the </w:t>
      </w:r>
      <w:r w:rsidRPr="008C1407">
        <w:rPr>
          <w:b/>
        </w:rPr>
        <w:t>Profile</w:t>
      </w:r>
      <w:r>
        <w:t xml:space="preserve"> page, enter the languages that you know. This information helps the service provider to send a caregiver who can communicate with you in the languages of your choice.</w:t>
      </w:r>
    </w:p>
    <w:p w14:paraId="591DF51E" w14:textId="60DD1D8F" w:rsidR="0079335D" w:rsidRDefault="0079335D" w:rsidP="005A308B">
      <w:pPr>
        <w:pStyle w:val="ListNumber"/>
      </w:pPr>
      <w:r>
        <w:t xml:space="preserve">In the </w:t>
      </w:r>
      <w:r w:rsidRPr="0079335D">
        <w:rPr>
          <w:b/>
        </w:rPr>
        <w:t>My Connections</w:t>
      </w:r>
      <w:r>
        <w:t xml:space="preserve"> section on the </w:t>
      </w:r>
      <w:r w:rsidRPr="0079335D">
        <w:rPr>
          <w:b/>
        </w:rPr>
        <w:t>Profile</w:t>
      </w:r>
      <w:r>
        <w:t xml:space="preserve"> page, you can add details of these </w:t>
      </w:r>
      <w:r w:rsidR="008B48AF">
        <w:t>members</w:t>
      </w:r>
      <w:r>
        <w:t>:</w:t>
      </w:r>
    </w:p>
    <w:p w14:paraId="111A8123" w14:textId="77777777" w:rsidR="00A20863" w:rsidRPr="0079335D" w:rsidRDefault="00A20863" w:rsidP="00A20863">
      <w:pPr>
        <w:pStyle w:val="ListBullet"/>
        <w:rPr>
          <w:b/>
        </w:rPr>
      </w:pPr>
      <w:r w:rsidRPr="0079335D">
        <w:rPr>
          <w:b/>
        </w:rPr>
        <w:t>Individuals</w:t>
      </w:r>
      <w:r>
        <w:rPr>
          <w:b/>
        </w:rPr>
        <w:t xml:space="preserve">: </w:t>
      </w:r>
      <w:r w:rsidRPr="0079335D">
        <w:t>An individual is the one for whom you are the guardian. You can be a guardian fo</w:t>
      </w:r>
      <w:r>
        <w:t>r more than one individual</w:t>
      </w:r>
      <w:r w:rsidRPr="0079335D">
        <w:t>.</w:t>
      </w:r>
    </w:p>
    <w:p w14:paraId="40D8DE7A" w14:textId="4D7B49A7" w:rsidR="00A20863" w:rsidRPr="0079335D" w:rsidRDefault="00A20863" w:rsidP="00A20863">
      <w:pPr>
        <w:pStyle w:val="ListBullet"/>
        <w:rPr>
          <w:b/>
        </w:rPr>
      </w:pPr>
      <w:r w:rsidRPr="0079335D">
        <w:rPr>
          <w:b/>
        </w:rPr>
        <w:t>Guardians</w:t>
      </w:r>
      <w:r>
        <w:rPr>
          <w:b/>
        </w:rPr>
        <w:t xml:space="preserve">: </w:t>
      </w:r>
      <w:r w:rsidRPr="00A56C67">
        <w:t>Your guardian. You</w:t>
      </w:r>
      <w:r w:rsidR="00C95F88">
        <w:t>,</w:t>
      </w:r>
      <w:r w:rsidRPr="00A56C67">
        <w:t xml:space="preserve"> as an individual can have more than one guardian.</w:t>
      </w:r>
    </w:p>
    <w:p w14:paraId="428E3CA4" w14:textId="61F8F2D6" w:rsidR="005A308B" w:rsidRDefault="00A20863" w:rsidP="0092214A">
      <w:pPr>
        <w:pStyle w:val="CVFigure"/>
      </w:pPr>
      <w:r>
        <w:lastRenderedPageBreak/>
        <w:drawing>
          <wp:inline distT="0" distB="0" distL="0" distR="0" wp14:anchorId="2688E565" wp14:editId="43CA287B">
            <wp:extent cx="5180660" cy="2967487"/>
            <wp:effectExtent l="0" t="0" r="0" b="0"/>
            <wp:docPr id="657" name="Picture 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 name="PatientProfile 7.png"/>
                    <pic:cNvPicPr/>
                  </pic:nvPicPr>
                  <pic:blipFill>
                    <a:blip r:embed="rId40">
                      <a:extLst>
                        <a:ext uri="{28A0092B-C50C-407E-A947-70E740481C1C}">
                          <a14:useLocalDpi xmlns:a14="http://schemas.microsoft.com/office/drawing/2010/main" val="0"/>
                        </a:ext>
                      </a:extLst>
                    </a:blip>
                    <a:stretch>
                      <a:fillRect/>
                    </a:stretch>
                  </pic:blipFill>
                  <pic:spPr>
                    <a:xfrm>
                      <a:off x="0" y="0"/>
                      <a:ext cx="5187893" cy="2971630"/>
                    </a:xfrm>
                    <a:prstGeom prst="rect">
                      <a:avLst/>
                    </a:prstGeom>
                  </pic:spPr>
                </pic:pic>
              </a:graphicData>
            </a:graphic>
          </wp:inline>
        </w:drawing>
      </w:r>
    </w:p>
    <w:p w14:paraId="49EEC55A" w14:textId="606B98A5" w:rsidR="005A308B" w:rsidRDefault="0092214A" w:rsidP="0092214A">
      <w:pPr>
        <w:pStyle w:val="CVFigureCaption"/>
      </w:pPr>
      <w:r>
        <w:t>Profile page–My Connections section</w:t>
      </w:r>
    </w:p>
    <w:p w14:paraId="785E0A16" w14:textId="39EF488F" w:rsidR="00A20863" w:rsidRDefault="00A20863" w:rsidP="0092214A">
      <w:pPr>
        <w:pStyle w:val="ListNumber"/>
      </w:pPr>
      <w:r>
        <w:t xml:space="preserve">To add an individual that you wish to be the guardian for, select the plus icon button for </w:t>
      </w:r>
      <w:r w:rsidRPr="00A20863">
        <w:rPr>
          <w:b/>
        </w:rPr>
        <w:t>Individuals</w:t>
      </w:r>
      <w:r>
        <w:t>.</w:t>
      </w:r>
      <w:r w:rsidR="00041616">
        <w:t xml:space="preserve"> The </w:t>
      </w:r>
      <w:r w:rsidR="00041616" w:rsidRPr="00041616">
        <w:rPr>
          <w:b/>
        </w:rPr>
        <w:t>Add an Individual</w:t>
      </w:r>
      <w:r w:rsidR="00041616">
        <w:t xml:space="preserve"> page opens.</w:t>
      </w:r>
    </w:p>
    <w:p w14:paraId="10F5822B" w14:textId="61E230E6" w:rsidR="00041616" w:rsidRDefault="00041616" w:rsidP="00041616">
      <w:pPr>
        <w:pStyle w:val="CVFigure"/>
      </w:pPr>
      <w:r>
        <w:drawing>
          <wp:inline distT="0" distB="0" distL="0" distR="0" wp14:anchorId="3D7ACC2F" wp14:editId="3D7FC057">
            <wp:extent cx="4908430" cy="3800625"/>
            <wp:effectExtent l="0" t="0" r="0" b="0"/>
            <wp:docPr id="658" name="Picture 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 name="PatientProfile 8 Indi.png"/>
                    <pic:cNvPicPr/>
                  </pic:nvPicPr>
                  <pic:blipFill>
                    <a:blip r:embed="rId41">
                      <a:extLst>
                        <a:ext uri="{28A0092B-C50C-407E-A947-70E740481C1C}">
                          <a14:useLocalDpi xmlns:a14="http://schemas.microsoft.com/office/drawing/2010/main" val="0"/>
                        </a:ext>
                      </a:extLst>
                    </a:blip>
                    <a:stretch>
                      <a:fillRect/>
                    </a:stretch>
                  </pic:blipFill>
                  <pic:spPr>
                    <a:xfrm>
                      <a:off x="0" y="0"/>
                      <a:ext cx="4920763" cy="3810175"/>
                    </a:xfrm>
                    <a:prstGeom prst="rect">
                      <a:avLst/>
                    </a:prstGeom>
                  </pic:spPr>
                </pic:pic>
              </a:graphicData>
            </a:graphic>
          </wp:inline>
        </w:drawing>
      </w:r>
    </w:p>
    <w:p w14:paraId="1E165CFC" w14:textId="071D31C7" w:rsidR="00041616" w:rsidRDefault="00041616" w:rsidP="00041616">
      <w:pPr>
        <w:pStyle w:val="CVFigureCaption"/>
      </w:pPr>
      <w:r>
        <w:t>Add an Individual page</w:t>
      </w:r>
    </w:p>
    <w:p w14:paraId="3D7D674C" w14:textId="4D34751D" w:rsidR="00041616" w:rsidRDefault="00041616" w:rsidP="00041616">
      <w:pPr>
        <w:pStyle w:val="ListNumber"/>
      </w:pPr>
      <w:r>
        <w:t xml:space="preserve">Select the </w:t>
      </w:r>
      <w:r w:rsidRPr="00041616">
        <w:rPr>
          <w:b/>
        </w:rPr>
        <w:t>Guardian</w:t>
      </w:r>
      <w:r>
        <w:t xml:space="preserve"> </w:t>
      </w:r>
      <w:r w:rsidR="006D2446">
        <w:t>profile type.</w:t>
      </w:r>
    </w:p>
    <w:p w14:paraId="2BCE4F31" w14:textId="46C945ED" w:rsidR="005E3F51" w:rsidRDefault="00B53F4F" w:rsidP="005E3F51">
      <w:pPr>
        <w:pStyle w:val="CVFigure"/>
      </w:pPr>
      <w:r>
        <w:lastRenderedPageBreak/>
        <w:drawing>
          <wp:inline distT="0" distB="0" distL="0" distR="0" wp14:anchorId="328C6A4B" wp14:editId="6902A949">
            <wp:extent cx="5166415" cy="4330460"/>
            <wp:effectExtent l="0" t="0" r="0" b="0"/>
            <wp:docPr id="660" name="Picture 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 name="PatientProfile 9 Indi.png"/>
                    <pic:cNvPicPr/>
                  </pic:nvPicPr>
                  <pic:blipFill>
                    <a:blip r:embed="rId42">
                      <a:extLst>
                        <a:ext uri="{28A0092B-C50C-407E-A947-70E740481C1C}">
                          <a14:useLocalDpi xmlns:a14="http://schemas.microsoft.com/office/drawing/2010/main" val="0"/>
                        </a:ext>
                      </a:extLst>
                    </a:blip>
                    <a:stretch>
                      <a:fillRect/>
                    </a:stretch>
                  </pic:blipFill>
                  <pic:spPr>
                    <a:xfrm>
                      <a:off x="0" y="0"/>
                      <a:ext cx="5170376" cy="4333780"/>
                    </a:xfrm>
                    <a:prstGeom prst="rect">
                      <a:avLst/>
                    </a:prstGeom>
                  </pic:spPr>
                </pic:pic>
              </a:graphicData>
            </a:graphic>
          </wp:inline>
        </w:drawing>
      </w:r>
    </w:p>
    <w:p w14:paraId="3FC871A7" w14:textId="3D4350DE" w:rsidR="005E3F51" w:rsidRDefault="000C01C2" w:rsidP="005E3F51">
      <w:pPr>
        <w:pStyle w:val="CVFigureCaption"/>
      </w:pPr>
      <w:r>
        <w:t>Add an individual</w:t>
      </w:r>
    </w:p>
    <w:p w14:paraId="183B259E" w14:textId="4F0E975D" w:rsidR="006D2446" w:rsidRDefault="006D2446" w:rsidP="00041616">
      <w:pPr>
        <w:pStyle w:val="ListNumber"/>
      </w:pPr>
      <w:r>
        <w:t xml:space="preserve">Select your relationship with the individual whom you want to be the guardian for and then select </w:t>
      </w:r>
      <w:r w:rsidRPr="00041616">
        <w:rPr>
          <w:b/>
        </w:rPr>
        <w:t>Next</w:t>
      </w:r>
      <w:r>
        <w:t>.</w:t>
      </w:r>
    </w:p>
    <w:p w14:paraId="18C9D15D" w14:textId="0442F845" w:rsidR="005E3F51" w:rsidRDefault="005E3F51" w:rsidP="00041616">
      <w:pPr>
        <w:pStyle w:val="ListNumber"/>
      </w:pPr>
      <w:r>
        <w:t xml:space="preserve">Select the type of plan </w:t>
      </w:r>
      <w:r w:rsidR="00B53F4F">
        <w:t xml:space="preserve">in the </w:t>
      </w:r>
      <w:r w:rsidR="00B53F4F" w:rsidRPr="00B53F4F">
        <w:rPr>
          <w:b/>
        </w:rPr>
        <w:t>Select Plan</w:t>
      </w:r>
      <w:r w:rsidR="00B53F4F">
        <w:t xml:space="preserve"> box </w:t>
      </w:r>
      <w:r>
        <w:t>from these options:</w:t>
      </w:r>
    </w:p>
    <w:p w14:paraId="69050627" w14:textId="533F2562" w:rsidR="005E3F51" w:rsidRPr="005E3F51" w:rsidRDefault="005E3F51" w:rsidP="005E3F51">
      <w:pPr>
        <w:pStyle w:val="ListBullet"/>
        <w:rPr>
          <w:b/>
        </w:rPr>
      </w:pPr>
      <w:r w:rsidRPr="005E3F51">
        <w:rPr>
          <w:b/>
        </w:rPr>
        <w:t>Commercial</w:t>
      </w:r>
    </w:p>
    <w:p w14:paraId="388A07C7" w14:textId="372187F9" w:rsidR="005E3F51" w:rsidRPr="005E3F51" w:rsidRDefault="005E3F51" w:rsidP="005E3F51">
      <w:pPr>
        <w:pStyle w:val="ListBullet"/>
        <w:rPr>
          <w:b/>
        </w:rPr>
      </w:pPr>
      <w:r w:rsidRPr="005E3F51">
        <w:rPr>
          <w:b/>
        </w:rPr>
        <w:t>Medicaid</w:t>
      </w:r>
    </w:p>
    <w:p w14:paraId="1C6A31ED" w14:textId="3B3FA413" w:rsidR="005E3F51" w:rsidRPr="005E3F51" w:rsidRDefault="005E3F51" w:rsidP="005E3F51">
      <w:pPr>
        <w:pStyle w:val="ListBullet"/>
        <w:rPr>
          <w:b/>
        </w:rPr>
      </w:pPr>
      <w:r w:rsidRPr="005E3F51">
        <w:rPr>
          <w:b/>
        </w:rPr>
        <w:t>Medicare</w:t>
      </w:r>
    </w:p>
    <w:p w14:paraId="138649F7" w14:textId="78110633" w:rsidR="005E3F51" w:rsidRPr="005E3F51" w:rsidRDefault="005E3F51" w:rsidP="005E3F51">
      <w:pPr>
        <w:pStyle w:val="ListBullet"/>
        <w:rPr>
          <w:b/>
        </w:rPr>
      </w:pPr>
      <w:r w:rsidRPr="005E3F51">
        <w:rPr>
          <w:b/>
        </w:rPr>
        <w:t>Not in List</w:t>
      </w:r>
    </w:p>
    <w:p w14:paraId="4DB94140" w14:textId="5CAC73C5" w:rsidR="005E3F51" w:rsidRDefault="00B53F4F" w:rsidP="0092214A">
      <w:pPr>
        <w:pStyle w:val="ListNumber"/>
      </w:pPr>
      <w:r>
        <w:t>Enter</w:t>
      </w:r>
      <w:r w:rsidR="001E209B">
        <w:t xml:space="preserve"> the individual’s last name, member id</w:t>
      </w:r>
      <w:r w:rsidR="00FF170F">
        <w:t>,</w:t>
      </w:r>
      <w:r w:rsidR="001E209B">
        <w:t xml:space="preserve"> and date of birth. The member id identifies </w:t>
      </w:r>
      <w:r w:rsidR="00513F4E">
        <w:t>the</w:t>
      </w:r>
      <w:r w:rsidR="001E209B">
        <w:t xml:space="preserve"> HMSA membership and enables providers to determine </w:t>
      </w:r>
      <w:r w:rsidR="00513F4E">
        <w:t>the</w:t>
      </w:r>
      <w:r w:rsidR="001E209B">
        <w:t xml:space="preserve"> plan benefits.</w:t>
      </w:r>
    </w:p>
    <w:p w14:paraId="686CC36C" w14:textId="5A0E69F4" w:rsidR="00556AC7" w:rsidRDefault="001E209B" w:rsidP="00556AC7">
      <w:pPr>
        <w:pStyle w:val="ListNumber"/>
      </w:pPr>
      <w:r>
        <w:t xml:space="preserve">Select the </w:t>
      </w:r>
      <w:r w:rsidRPr="001E209B">
        <w:rPr>
          <w:b/>
        </w:rPr>
        <w:t>Search</w:t>
      </w:r>
      <w:r>
        <w:t xml:space="preserve"> button to search the individual based on the</w:t>
      </w:r>
      <w:r w:rsidR="00556AC7">
        <w:t xml:space="preserve"> details that you have entered. </w:t>
      </w:r>
      <w:r>
        <w:t xml:space="preserve">The </w:t>
      </w:r>
      <w:r w:rsidR="00556AC7">
        <w:t xml:space="preserve">individual’s </w:t>
      </w:r>
      <w:r w:rsidR="00DA1494">
        <w:t>profile displays</w:t>
      </w:r>
      <w:r w:rsidR="00556AC7">
        <w:t>.</w:t>
      </w:r>
    </w:p>
    <w:p w14:paraId="24261EFA" w14:textId="4F746B77" w:rsidR="001E209B" w:rsidRDefault="001E209B" w:rsidP="00556AC7">
      <w:pPr>
        <w:pStyle w:val="ListNumber"/>
      </w:pPr>
      <w:r>
        <w:t>Select the individual profile.</w:t>
      </w:r>
      <w:r w:rsidR="00556AC7">
        <w:t xml:space="preserve"> A tick mark displays indicating that you have selected the individual profile.</w:t>
      </w:r>
    </w:p>
    <w:p w14:paraId="2515E46F" w14:textId="1CD43581" w:rsidR="001E209B" w:rsidRDefault="001E209B" w:rsidP="0092214A">
      <w:pPr>
        <w:pStyle w:val="ListNumber"/>
      </w:pPr>
      <w:r>
        <w:lastRenderedPageBreak/>
        <w:t xml:space="preserve">Select your relationship with the primary member and </w:t>
      </w:r>
      <w:r w:rsidR="00DA1494">
        <w:t xml:space="preserve">then </w:t>
      </w:r>
      <w:r>
        <w:t xml:space="preserve">select </w:t>
      </w:r>
      <w:r w:rsidRPr="001E209B">
        <w:rPr>
          <w:b/>
        </w:rPr>
        <w:t>Add</w:t>
      </w:r>
      <w:r>
        <w:t>.</w:t>
      </w:r>
    </w:p>
    <w:p w14:paraId="6145AFAB" w14:textId="450F2F51" w:rsidR="001E209B" w:rsidRDefault="001E209B" w:rsidP="0092214A">
      <w:pPr>
        <w:pStyle w:val="ListNumber"/>
      </w:pPr>
      <w:r>
        <w:t xml:space="preserve">Select </w:t>
      </w:r>
      <w:r w:rsidRPr="001E209B">
        <w:rPr>
          <w:b/>
        </w:rPr>
        <w:t>Confirm</w:t>
      </w:r>
      <w:r>
        <w:t xml:space="preserve"> in the message box to proceed with adding the individual.</w:t>
      </w:r>
    </w:p>
    <w:p w14:paraId="535D35C8" w14:textId="77777777" w:rsidR="00DA1494" w:rsidRDefault="00DA1494" w:rsidP="00DA1494">
      <w:pPr>
        <w:pStyle w:val="CVChapterBodyCopy"/>
      </w:pPr>
      <w:r>
        <w:t>The individual is added to your profile page.</w:t>
      </w:r>
    </w:p>
    <w:p w14:paraId="6EDAA7D8" w14:textId="0446B495" w:rsidR="00B53F4F" w:rsidRDefault="00B53F4F" w:rsidP="00B53F4F">
      <w:pPr>
        <w:pStyle w:val="CVFigure"/>
      </w:pPr>
      <w:r>
        <w:drawing>
          <wp:inline distT="0" distB="0" distL="0" distR="0" wp14:anchorId="278A677C" wp14:editId="26255400">
            <wp:extent cx="4250888" cy="1811547"/>
            <wp:effectExtent l="0" t="0" r="0" b="0"/>
            <wp:docPr id="661" name="Picture 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 name="PatientProfile 10 Indi 10.png"/>
                    <pic:cNvPicPr/>
                  </pic:nvPicPr>
                  <pic:blipFill>
                    <a:blip r:embed="rId43">
                      <a:extLst>
                        <a:ext uri="{28A0092B-C50C-407E-A947-70E740481C1C}">
                          <a14:useLocalDpi xmlns:a14="http://schemas.microsoft.com/office/drawing/2010/main" val="0"/>
                        </a:ext>
                      </a:extLst>
                    </a:blip>
                    <a:stretch>
                      <a:fillRect/>
                    </a:stretch>
                  </pic:blipFill>
                  <pic:spPr>
                    <a:xfrm>
                      <a:off x="0" y="0"/>
                      <a:ext cx="4280707" cy="1824255"/>
                    </a:xfrm>
                    <a:prstGeom prst="rect">
                      <a:avLst/>
                    </a:prstGeom>
                  </pic:spPr>
                </pic:pic>
              </a:graphicData>
            </a:graphic>
          </wp:inline>
        </w:drawing>
      </w:r>
    </w:p>
    <w:p w14:paraId="3950E56F" w14:textId="38310893" w:rsidR="00B53F4F" w:rsidRDefault="00B53F4F" w:rsidP="00B53F4F">
      <w:pPr>
        <w:pStyle w:val="CVFigureCaption"/>
      </w:pPr>
      <w:r>
        <w:t>Profile page–Individual added</w:t>
      </w:r>
      <w:r w:rsidR="00A511B0">
        <w:t xml:space="preserve"> to your (patient)</w:t>
      </w:r>
      <w:r>
        <w:t xml:space="preserve"> profile</w:t>
      </w:r>
    </w:p>
    <w:p w14:paraId="48BFC7E2" w14:textId="005A2A7F" w:rsidR="0092214A" w:rsidRDefault="0092214A" w:rsidP="0092214A">
      <w:pPr>
        <w:pStyle w:val="ListNumber"/>
      </w:pPr>
      <w:r>
        <w:t xml:space="preserve">To add your guardian, select the Add button </w:t>
      </w:r>
      <w:r w:rsidR="00981F4E">
        <w:t xml:space="preserve">under </w:t>
      </w:r>
      <w:r w:rsidR="00981F4E" w:rsidRPr="00981F4E">
        <w:rPr>
          <w:b/>
        </w:rPr>
        <w:t>My Connections</w:t>
      </w:r>
      <w:r w:rsidR="00981F4E">
        <w:t xml:space="preserve"> on the </w:t>
      </w:r>
      <w:r w:rsidR="00981F4E" w:rsidRPr="00981F4E">
        <w:rPr>
          <w:b/>
        </w:rPr>
        <w:t>Profile</w:t>
      </w:r>
      <w:r w:rsidR="00981F4E">
        <w:t xml:space="preserve"> page. T</w:t>
      </w:r>
      <w:r>
        <w:t xml:space="preserve">he </w:t>
      </w:r>
      <w:r w:rsidRPr="0092214A">
        <w:rPr>
          <w:b/>
        </w:rPr>
        <w:t>Add Guardian</w:t>
      </w:r>
      <w:r>
        <w:t xml:space="preserve"> page</w:t>
      </w:r>
      <w:r w:rsidR="00981F4E">
        <w:t xml:space="preserve"> opens</w:t>
      </w:r>
      <w:r>
        <w:t>.</w:t>
      </w:r>
    </w:p>
    <w:p w14:paraId="577024A6" w14:textId="33DDC278" w:rsidR="0092214A" w:rsidRDefault="0092214A" w:rsidP="0092214A">
      <w:pPr>
        <w:pStyle w:val="CVFigure"/>
      </w:pPr>
      <w:r>
        <w:drawing>
          <wp:inline distT="0" distB="0" distL="0" distR="0" wp14:anchorId="5C6B69ED" wp14:editId="01144EDC">
            <wp:extent cx="4968815" cy="2858219"/>
            <wp:effectExtent l="0" t="0" r="0" b="0"/>
            <wp:docPr id="655" name="Picture 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 name="PatientProfile 8.png"/>
                    <pic:cNvPicPr/>
                  </pic:nvPicPr>
                  <pic:blipFill>
                    <a:blip r:embed="rId44">
                      <a:extLst>
                        <a:ext uri="{28A0092B-C50C-407E-A947-70E740481C1C}">
                          <a14:useLocalDpi xmlns:a14="http://schemas.microsoft.com/office/drawing/2010/main" val="0"/>
                        </a:ext>
                      </a:extLst>
                    </a:blip>
                    <a:stretch>
                      <a:fillRect/>
                    </a:stretch>
                  </pic:blipFill>
                  <pic:spPr>
                    <a:xfrm>
                      <a:off x="0" y="0"/>
                      <a:ext cx="4976332" cy="2862543"/>
                    </a:xfrm>
                    <a:prstGeom prst="rect">
                      <a:avLst/>
                    </a:prstGeom>
                  </pic:spPr>
                </pic:pic>
              </a:graphicData>
            </a:graphic>
          </wp:inline>
        </w:drawing>
      </w:r>
    </w:p>
    <w:p w14:paraId="5D7A495D" w14:textId="3272DD20" w:rsidR="0092214A" w:rsidRDefault="0092214A" w:rsidP="00630DED">
      <w:pPr>
        <w:pStyle w:val="CVFigureCaption"/>
        <w:tabs>
          <w:tab w:val="left" w:pos="1134"/>
        </w:tabs>
      </w:pPr>
      <w:r>
        <w:t>Add Guardian page</w:t>
      </w:r>
    </w:p>
    <w:p w14:paraId="7B99E997" w14:textId="0884CCD6" w:rsidR="0092214A" w:rsidRDefault="0092214A" w:rsidP="0092214A">
      <w:pPr>
        <w:pStyle w:val="ListNumber"/>
      </w:pPr>
      <w:r>
        <w:t>Enter these details: The guardian’s first name, last name, email address, contact number</w:t>
      </w:r>
      <w:r w:rsidR="00FF170F">
        <w:t>,</w:t>
      </w:r>
      <w:r>
        <w:t xml:space="preserve"> and your relationship with the guardian.</w:t>
      </w:r>
    </w:p>
    <w:p w14:paraId="21228C88" w14:textId="28CBED08" w:rsidR="0092214A" w:rsidRDefault="0092214A" w:rsidP="0092214A">
      <w:pPr>
        <w:pStyle w:val="ListNumber"/>
      </w:pPr>
      <w:r>
        <w:t xml:space="preserve">Select the </w:t>
      </w:r>
      <w:r w:rsidRPr="0092214A">
        <w:rPr>
          <w:b/>
        </w:rPr>
        <w:t>Send Invitation</w:t>
      </w:r>
      <w:r>
        <w:t xml:space="preserve"> button to send an email</w:t>
      </w:r>
      <w:r w:rsidR="00FF170F">
        <w:t xml:space="preserve"> </w:t>
      </w:r>
      <w:r>
        <w:t>invite to your guardian to create a guardian account in Coreo Home.</w:t>
      </w:r>
    </w:p>
    <w:p w14:paraId="7B0B82D4" w14:textId="0BFC659D" w:rsidR="0092214A" w:rsidRDefault="0092214A" w:rsidP="0092214A">
      <w:pPr>
        <w:pStyle w:val="CVChapterBodyCopy"/>
      </w:pPr>
      <w:r>
        <w:t xml:space="preserve">Once your guardian </w:t>
      </w:r>
      <w:r w:rsidRPr="00BE5592">
        <w:rPr>
          <w:highlight w:val="cyan"/>
        </w:rPr>
        <w:t>accepts the invite</w:t>
      </w:r>
      <w:r>
        <w:t>, Coreo Home takes the individual through a series of steps to onboard your guardian to the Coreo Home-Guardian account.</w:t>
      </w:r>
    </w:p>
    <w:p w14:paraId="2A664B9D" w14:textId="75F0CE76" w:rsidR="0092214A" w:rsidRDefault="00A511B0" w:rsidP="00A511B0">
      <w:pPr>
        <w:pStyle w:val="CVFigure"/>
      </w:pPr>
      <w:r>
        <w:lastRenderedPageBreak/>
        <w:drawing>
          <wp:inline distT="0" distB="0" distL="0" distR="0" wp14:anchorId="322D7855" wp14:editId="0321ECA6">
            <wp:extent cx="3743325" cy="2465222"/>
            <wp:effectExtent l="0" t="0" r="0" b="0"/>
            <wp:docPr id="662" name="Picture 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 name="PatientProfile 9.png"/>
                    <pic:cNvPicPr/>
                  </pic:nvPicPr>
                  <pic:blipFill>
                    <a:blip r:embed="rId45">
                      <a:extLst>
                        <a:ext uri="{28A0092B-C50C-407E-A947-70E740481C1C}">
                          <a14:useLocalDpi xmlns:a14="http://schemas.microsoft.com/office/drawing/2010/main" val="0"/>
                        </a:ext>
                      </a:extLst>
                    </a:blip>
                    <a:stretch>
                      <a:fillRect/>
                    </a:stretch>
                  </pic:blipFill>
                  <pic:spPr>
                    <a:xfrm>
                      <a:off x="0" y="0"/>
                      <a:ext cx="3761194" cy="2476990"/>
                    </a:xfrm>
                    <a:prstGeom prst="rect">
                      <a:avLst/>
                    </a:prstGeom>
                  </pic:spPr>
                </pic:pic>
              </a:graphicData>
            </a:graphic>
          </wp:inline>
        </w:drawing>
      </w:r>
    </w:p>
    <w:p w14:paraId="5DAC5620" w14:textId="750B313E" w:rsidR="00A511B0" w:rsidRDefault="00A511B0" w:rsidP="00A511B0">
      <w:pPr>
        <w:pStyle w:val="CVFigureCaption"/>
      </w:pPr>
      <w:r>
        <w:t>Profile page–Guardian added to your (patient) profile</w:t>
      </w:r>
    </w:p>
    <w:p w14:paraId="3479F5FF" w14:textId="62C4EE4F" w:rsidR="007C64ED" w:rsidRDefault="002F06F3" w:rsidP="007C64ED">
      <w:pPr>
        <w:pStyle w:val="CVChapterBodyCopy"/>
      </w:pPr>
      <w:r>
        <w:t>Once your guardian has onboarded successfully, you can view your guardian details on your profile page.</w:t>
      </w:r>
    </w:p>
    <w:p w14:paraId="45DF1958" w14:textId="71DB49B6" w:rsidR="007C64ED" w:rsidRDefault="004430EE" w:rsidP="007C64ED">
      <w:pPr>
        <w:pStyle w:val="Heading1"/>
      </w:pPr>
      <w:bookmarkStart w:id="22" w:name="_Set_Up_Payments"/>
      <w:bookmarkStart w:id="23" w:name="_Toc37872849"/>
      <w:bookmarkEnd w:id="22"/>
      <w:r>
        <w:t>Set U</w:t>
      </w:r>
      <w:r w:rsidR="007C64ED">
        <w:t>p Payments</w:t>
      </w:r>
      <w:bookmarkEnd w:id="23"/>
    </w:p>
    <w:p w14:paraId="1ADC196A" w14:textId="7EC0BA1D" w:rsidR="007C64ED" w:rsidRDefault="007C64ED" w:rsidP="007C64ED">
      <w:pPr>
        <w:pStyle w:val="CVChapterBodyCopy"/>
      </w:pPr>
      <w:r>
        <w:t>Follow these steps to set up your payment cards to be able to make payments to your service providers:</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5D492B" w:rsidRPr="00BF249F" w14:paraId="2D94DD1C" w14:textId="77777777" w:rsidTr="001547D3">
        <w:trPr>
          <w:trHeight w:val="989"/>
        </w:trPr>
        <w:tc>
          <w:tcPr>
            <w:tcW w:w="993" w:type="dxa"/>
            <w:vAlign w:val="center"/>
          </w:tcPr>
          <w:p w14:paraId="57CA4F8A" w14:textId="77777777" w:rsidR="005D492B" w:rsidRPr="00BF249F" w:rsidRDefault="005D492B" w:rsidP="001547D3">
            <w:pPr>
              <w:pStyle w:val="ChapterBodyCopy"/>
            </w:pPr>
            <w:r w:rsidRPr="00BF249F">
              <w:rPr>
                <w:noProof/>
                <w:lang w:val="en-IN" w:eastAsia="en-IN"/>
              </w:rPr>
              <w:drawing>
                <wp:inline distT="0" distB="0" distL="0" distR="0" wp14:anchorId="0B4DAE8F" wp14:editId="47803B8D">
                  <wp:extent cx="441691" cy="43815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70375859" w14:textId="50E714DA" w:rsidR="00F12DF6" w:rsidRDefault="00F12DF6" w:rsidP="001547D3">
            <w:pPr>
              <w:pStyle w:val="CVCalloutNote"/>
            </w:pPr>
            <w:r>
              <w:t>You need not set up payment cards whe</w:t>
            </w:r>
            <w:r w:rsidR="003C7B11">
              <w:t xml:space="preserve">n engaging with </w:t>
            </w:r>
            <w:r w:rsidR="00630DED">
              <w:t>an Entity who is facilitating the service request</w:t>
            </w:r>
            <w:r w:rsidR="003C7B11">
              <w:t>.</w:t>
            </w:r>
          </w:p>
          <w:p w14:paraId="075A4850" w14:textId="6AF9AE7E" w:rsidR="005D492B" w:rsidRPr="00BF249F" w:rsidRDefault="003C7B11" w:rsidP="003C7B11">
            <w:pPr>
              <w:pStyle w:val="CVCalloutNote"/>
            </w:pPr>
            <w:r>
              <w:t>However, y</w:t>
            </w:r>
            <w:r w:rsidR="005D492B">
              <w:t>ou cannot engage with individual service providers without saving your payment card.</w:t>
            </w:r>
          </w:p>
        </w:tc>
      </w:tr>
    </w:tbl>
    <w:p w14:paraId="42F34FEA" w14:textId="66A69FF2" w:rsidR="005D492B" w:rsidRDefault="003C7B11" w:rsidP="005D492B">
      <w:pPr>
        <w:pStyle w:val="CVspacebeforetable"/>
      </w:pPr>
      <w:r>
        <w:t>s</w:t>
      </w:r>
    </w:p>
    <w:p w14:paraId="08C7C630" w14:textId="77777777" w:rsidR="007C64ED" w:rsidRDefault="007C64ED" w:rsidP="00A33574">
      <w:pPr>
        <w:pStyle w:val="ListNumber"/>
        <w:numPr>
          <w:ilvl w:val="0"/>
          <w:numId w:val="25"/>
        </w:numPr>
      </w:pPr>
      <w:r>
        <w:t xml:space="preserve">On the side menu, select </w:t>
      </w:r>
      <w:r>
        <w:rPr>
          <w:b/>
        </w:rPr>
        <w:t>Payments</w:t>
      </w:r>
      <w:r>
        <w:t xml:space="preserve"> to open the </w:t>
      </w:r>
      <w:r>
        <w:rPr>
          <w:b/>
        </w:rPr>
        <w:t>Payments</w:t>
      </w:r>
      <w:r>
        <w:t xml:space="preserve"> screen.</w:t>
      </w:r>
    </w:p>
    <w:p w14:paraId="730AC845" w14:textId="77777777" w:rsidR="007C64ED" w:rsidRDefault="007C64ED" w:rsidP="007C64ED">
      <w:pPr>
        <w:pStyle w:val="CVFigure"/>
      </w:pPr>
      <w:r>
        <w:drawing>
          <wp:inline distT="0" distB="0" distL="0" distR="0" wp14:anchorId="6C3B628C" wp14:editId="1D796BBF">
            <wp:extent cx="4349363" cy="197634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atients PMT1.png"/>
                    <pic:cNvPicPr/>
                  </pic:nvPicPr>
                  <pic:blipFill>
                    <a:blip r:embed="rId46">
                      <a:extLst>
                        <a:ext uri="{28A0092B-C50C-407E-A947-70E740481C1C}">
                          <a14:useLocalDpi xmlns:a14="http://schemas.microsoft.com/office/drawing/2010/main" val="0"/>
                        </a:ext>
                      </a:extLst>
                    </a:blip>
                    <a:stretch>
                      <a:fillRect/>
                    </a:stretch>
                  </pic:blipFill>
                  <pic:spPr>
                    <a:xfrm>
                      <a:off x="0" y="0"/>
                      <a:ext cx="4378171" cy="1989432"/>
                    </a:xfrm>
                    <a:prstGeom prst="rect">
                      <a:avLst/>
                    </a:prstGeom>
                  </pic:spPr>
                </pic:pic>
              </a:graphicData>
            </a:graphic>
          </wp:inline>
        </w:drawing>
      </w:r>
    </w:p>
    <w:p w14:paraId="7FB1FF0A" w14:textId="77777777" w:rsidR="007C64ED" w:rsidRDefault="007C64ED" w:rsidP="007C64ED">
      <w:pPr>
        <w:pStyle w:val="CVFigureCaption"/>
      </w:pPr>
      <w:r>
        <w:t>Payments screen</w:t>
      </w:r>
    </w:p>
    <w:p w14:paraId="6A922C20" w14:textId="77777777" w:rsidR="007C64ED" w:rsidRDefault="007C64ED" w:rsidP="007C64ED">
      <w:pPr>
        <w:pStyle w:val="ListNumber"/>
      </w:pPr>
      <w:r>
        <w:t xml:space="preserve">Select the </w:t>
      </w:r>
      <w:r w:rsidRPr="00063238">
        <w:rPr>
          <w:b/>
        </w:rPr>
        <w:t>Add New Card</w:t>
      </w:r>
      <w:r>
        <w:t xml:space="preserve"> button to open the </w:t>
      </w:r>
      <w:r w:rsidRPr="00855E25">
        <w:rPr>
          <w:b/>
        </w:rPr>
        <w:t>Add New Card</w:t>
      </w:r>
      <w:r>
        <w:t xml:space="preserve"> window.</w:t>
      </w:r>
    </w:p>
    <w:p w14:paraId="04B3AD75" w14:textId="77777777" w:rsidR="007C64ED" w:rsidRDefault="007C64ED" w:rsidP="007C64ED">
      <w:pPr>
        <w:pStyle w:val="CVFigure"/>
      </w:pPr>
      <w:r>
        <w:lastRenderedPageBreak/>
        <w:drawing>
          <wp:inline distT="0" distB="0" distL="0" distR="0" wp14:anchorId="6F4A93A9" wp14:editId="56274F9C">
            <wp:extent cx="4349115" cy="199082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atients PMT 2.png"/>
                    <pic:cNvPicPr/>
                  </pic:nvPicPr>
                  <pic:blipFill>
                    <a:blip r:embed="rId47">
                      <a:extLst>
                        <a:ext uri="{28A0092B-C50C-407E-A947-70E740481C1C}">
                          <a14:useLocalDpi xmlns:a14="http://schemas.microsoft.com/office/drawing/2010/main" val="0"/>
                        </a:ext>
                      </a:extLst>
                    </a:blip>
                    <a:stretch>
                      <a:fillRect/>
                    </a:stretch>
                  </pic:blipFill>
                  <pic:spPr>
                    <a:xfrm>
                      <a:off x="0" y="0"/>
                      <a:ext cx="4375759" cy="2003025"/>
                    </a:xfrm>
                    <a:prstGeom prst="rect">
                      <a:avLst/>
                    </a:prstGeom>
                  </pic:spPr>
                </pic:pic>
              </a:graphicData>
            </a:graphic>
          </wp:inline>
        </w:drawing>
      </w:r>
    </w:p>
    <w:p w14:paraId="7C120F35" w14:textId="77777777" w:rsidR="007C64ED" w:rsidRPr="00063238" w:rsidRDefault="007C64ED" w:rsidP="007C64ED">
      <w:pPr>
        <w:pStyle w:val="CVFigureCaption"/>
      </w:pPr>
      <w:r>
        <w:t>Add New Card window</w:t>
      </w:r>
    </w:p>
    <w:p w14:paraId="5BDE5CD0" w14:textId="69DD445E" w:rsidR="007C64ED" w:rsidRDefault="007C64ED" w:rsidP="007C64ED">
      <w:pPr>
        <w:pStyle w:val="ListNumber"/>
      </w:pPr>
      <w:r>
        <w:t>Enter the card number, the CVC/CVV number</w:t>
      </w:r>
      <w:r w:rsidR="00FF170F">
        <w:t>,</w:t>
      </w:r>
      <w:r>
        <w:t xml:space="preserve"> and the card expiry date of your payment card.</w:t>
      </w:r>
    </w:p>
    <w:p w14:paraId="7C9B7B70" w14:textId="77777777" w:rsidR="007C64ED" w:rsidRDefault="007C64ED" w:rsidP="007C64ED">
      <w:pPr>
        <w:pStyle w:val="ListNumber"/>
      </w:pPr>
      <w:r>
        <w:t xml:space="preserve">Select </w:t>
      </w:r>
      <w:r w:rsidRPr="00CA6126">
        <w:rPr>
          <w:b/>
        </w:rPr>
        <w:t>Save</w:t>
      </w:r>
      <w:r>
        <w:rPr>
          <w:b/>
        </w:rPr>
        <w:t xml:space="preserve"> </w:t>
      </w:r>
      <w:r w:rsidRPr="00CA6126">
        <w:t>to save th</w:t>
      </w:r>
      <w:r>
        <w:t>e card details.</w:t>
      </w:r>
    </w:p>
    <w:p w14:paraId="464E0F18" w14:textId="543EB8B1" w:rsidR="007C64ED" w:rsidRDefault="007C64ED" w:rsidP="007C64ED">
      <w:pPr>
        <w:pStyle w:val="CVChapterBodyCopy"/>
      </w:pPr>
      <w:r>
        <w:t>A message box displays indicating that you ha</w:t>
      </w:r>
      <w:r w:rsidR="00243FF4">
        <w:t xml:space="preserve">ve successfully saved the card. </w:t>
      </w:r>
      <w:r>
        <w:t>You can view the saved card.</w:t>
      </w:r>
    </w:p>
    <w:p w14:paraId="3BA5E5DC" w14:textId="77777777" w:rsidR="007C64ED" w:rsidRDefault="007C64ED" w:rsidP="007C64ED">
      <w:pPr>
        <w:pStyle w:val="CVFigure"/>
      </w:pPr>
      <w:r>
        <w:drawing>
          <wp:inline distT="0" distB="0" distL="0" distR="0" wp14:anchorId="4453FE77" wp14:editId="3D25E99D">
            <wp:extent cx="4675010" cy="210375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atients PMT 3.png"/>
                    <pic:cNvPicPr/>
                  </pic:nvPicPr>
                  <pic:blipFill>
                    <a:blip r:embed="rId48">
                      <a:extLst>
                        <a:ext uri="{28A0092B-C50C-407E-A947-70E740481C1C}">
                          <a14:useLocalDpi xmlns:a14="http://schemas.microsoft.com/office/drawing/2010/main" val="0"/>
                        </a:ext>
                      </a:extLst>
                    </a:blip>
                    <a:stretch>
                      <a:fillRect/>
                    </a:stretch>
                  </pic:blipFill>
                  <pic:spPr>
                    <a:xfrm>
                      <a:off x="0" y="0"/>
                      <a:ext cx="4705785" cy="2117604"/>
                    </a:xfrm>
                    <a:prstGeom prst="rect">
                      <a:avLst/>
                    </a:prstGeom>
                  </pic:spPr>
                </pic:pic>
              </a:graphicData>
            </a:graphic>
          </wp:inline>
        </w:drawing>
      </w:r>
    </w:p>
    <w:p w14:paraId="666FF01A" w14:textId="77777777" w:rsidR="007C64ED" w:rsidRDefault="007C64ED" w:rsidP="007C64ED">
      <w:pPr>
        <w:pStyle w:val="CVFigureCaption"/>
      </w:pPr>
      <w:r>
        <w:t>Payments-saved card</w:t>
      </w:r>
    </w:p>
    <w:p w14:paraId="6F5B04B6" w14:textId="7225E017" w:rsidR="00C35924" w:rsidRDefault="007C64ED" w:rsidP="007C64ED">
      <w:pPr>
        <w:pStyle w:val="ListNumber"/>
      </w:pPr>
      <w:r>
        <w:t xml:space="preserve">To add multiple payment cards, select the </w:t>
      </w:r>
      <w:r w:rsidRPr="00691BB6">
        <w:rPr>
          <w:b/>
        </w:rPr>
        <w:t>Add New Card</w:t>
      </w:r>
      <w:r>
        <w:t xml:space="preserve"> button</w:t>
      </w:r>
      <w:r w:rsidR="00FF170F">
        <w:t>,</w:t>
      </w:r>
      <w:r>
        <w:t xml:space="preserve"> and repeat the process to save another card.</w:t>
      </w:r>
    </w:p>
    <w:p w14:paraId="0B8AB1D2" w14:textId="77777777" w:rsidR="00C35924" w:rsidRDefault="00C35924">
      <w:pPr>
        <w:spacing w:after="0" w:line="240" w:lineRule="auto"/>
        <w:rPr>
          <w:rFonts w:ascii="Calibri" w:hAnsi="Calibri"/>
          <w:sz w:val="24"/>
        </w:rPr>
      </w:pPr>
      <w:r>
        <w:br w:type="page"/>
      </w:r>
    </w:p>
    <w:p w14:paraId="00D95FC4" w14:textId="77777777" w:rsidR="005D492B" w:rsidRDefault="005D492B" w:rsidP="005D492B">
      <w:pPr>
        <w:pStyle w:val="CVspacebeforetable"/>
      </w:pPr>
    </w:p>
    <w:p w14:paraId="24FDE777" w14:textId="4E582661" w:rsidR="00671B4D" w:rsidRDefault="00A7506E" w:rsidP="009A5A33">
      <w:pPr>
        <w:pStyle w:val="Heading1"/>
      </w:pPr>
      <w:bookmarkStart w:id="24" w:name="_Toc37872850"/>
      <w:r>
        <w:t xml:space="preserve">Your </w:t>
      </w:r>
      <w:r w:rsidR="009A5A33">
        <w:t>Dashboard</w:t>
      </w:r>
      <w:bookmarkEnd w:id="24"/>
    </w:p>
    <w:p w14:paraId="45057A38" w14:textId="0059254A" w:rsidR="00286459" w:rsidRDefault="00286459" w:rsidP="00DC0C40">
      <w:pPr>
        <w:pStyle w:val="CVChapterBodyCopy"/>
      </w:pPr>
      <w:r w:rsidRPr="00286459">
        <w:t xml:space="preserve">Your dashboard is the main screen you see when you </w:t>
      </w:r>
      <w:r w:rsidR="00391A8E">
        <w:t>sign</w:t>
      </w:r>
      <w:r w:rsidR="00FE5D8B">
        <w:t xml:space="preserve"> in</w:t>
      </w:r>
      <w:r w:rsidR="008C2B31">
        <w:t xml:space="preserve"> </w:t>
      </w:r>
      <w:r w:rsidRPr="00286459">
        <w:t xml:space="preserve">to </w:t>
      </w:r>
      <w:r w:rsidR="00D97487">
        <w:t>Coreo Home as an existing user.</w:t>
      </w:r>
    </w:p>
    <w:p w14:paraId="6A30ED45" w14:textId="3946E0EB" w:rsidR="00286459" w:rsidRDefault="00ED7FC0" w:rsidP="00DC0C40">
      <w:pPr>
        <w:pStyle w:val="CVChapterBodyCopy"/>
      </w:pPr>
      <w:r>
        <w:t>However, when</w:t>
      </w:r>
      <w:r w:rsidR="008C2B31">
        <w:t xml:space="preserve"> you</w:t>
      </w:r>
      <w:r w:rsidR="00286459" w:rsidRPr="00286459">
        <w:t xml:space="preserve"> </w:t>
      </w:r>
      <w:r w:rsidR="00244F9F">
        <w:t>sign in</w:t>
      </w:r>
      <w:r w:rsidR="00286459" w:rsidRPr="00286459">
        <w:t xml:space="preserve"> </w:t>
      </w:r>
      <w:r w:rsidR="008C2B31">
        <w:t xml:space="preserve">for the first time </w:t>
      </w:r>
      <w:r w:rsidR="00286459" w:rsidRPr="00286459">
        <w:t xml:space="preserve">as a new member, </w:t>
      </w:r>
      <w:r w:rsidR="009101DA">
        <w:t>Coreo Home takes you to</w:t>
      </w:r>
      <w:r w:rsidR="00286459" w:rsidRPr="00286459">
        <w:t xml:space="preserve"> the </w:t>
      </w:r>
      <w:r w:rsidR="00286459" w:rsidRPr="00286459">
        <w:rPr>
          <w:b/>
        </w:rPr>
        <w:t>Browse Providers</w:t>
      </w:r>
      <w:r w:rsidR="00286459" w:rsidRPr="00286459">
        <w:t xml:space="preserve"> screen. You can navigate to the dashboard from the side menu.</w:t>
      </w:r>
    </w:p>
    <w:p w14:paraId="38446B85" w14:textId="65A78CFA" w:rsidR="00C32D3F" w:rsidRDefault="00243FF4" w:rsidP="00DC7E52">
      <w:pPr>
        <w:pStyle w:val="CVFigure"/>
      </w:pPr>
      <w:r>
        <w:drawing>
          <wp:inline distT="0" distB="0" distL="0" distR="0" wp14:anchorId="67D82FE1" wp14:editId="728012FC">
            <wp:extent cx="5281896" cy="2476500"/>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Dashboard 1.png"/>
                    <pic:cNvPicPr/>
                  </pic:nvPicPr>
                  <pic:blipFill>
                    <a:blip r:embed="rId49">
                      <a:extLst>
                        <a:ext uri="{28A0092B-C50C-407E-A947-70E740481C1C}">
                          <a14:useLocalDpi xmlns:a14="http://schemas.microsoft.com/office/drawing/2010/main" val="0"/>
                        </a:ext>
                      </a:extLst>
                    </a:blip>
                    <a:stretch>
                      <a:fillRect/>
                    </a:stretch>
                  </pic:blipFill>
                  <pic:spPr>
                    <a:xfrm>
                      <a:off x="0" y="0"/>
                      <a:ext cx="5285817" cy="2478339"/>
                    </a:xfrm>
                    <a:prstGeom prst="rect">
                      <a:avLst/>
                    </a:prstGeom>
                  </pic:spPr>
                </pic:pic>
              </a:graphicData>
            </a:graphic>
          </wp:inline>
        </w:drawing>
      </w:r>
    </w:p>
    <w:p w14:paraId="116C0620" w14:textId="3083C479" w:rsidR="00C32D3F" w:rsidRDefault="00C32D3F" w:rsidP="00DF150A">
      <w:pPr>
        <w:pStyle w:val="CVFigureCaption"/>
        <w:tabs>
          <w:tab w:val="left" w:pos="1134"/>
        </w:tabs>
      </w:pPr>
      <w:r>
        <w:t>Dashboard screen</w:t>
      </w:r>
      <w:r w:rsidR="006C2FEB">
        <w:t>-</w:t>
      </w:r>
      <w:r w:rsidR="00A14F84">
        <w:t>upon first</w:t>
      </w:r>
      <w:r w:rsidR="00FF170F">
        <w:t>-</w:t>
      </w:r>
      <w:r w:rsidR="00A14F84">
        <w:t>time sign in</w:t>
      </w:r>
    </w:p>
    <w:p w14:paraId="1851E6C0" w14:textId="4C7804D9" w:rsidR="00EF164A" w:rsidRDefault="00EF164A" w:rsidP="00EF164A">
      <w:pPr>
        <w:pStyle w:val="CVChapterBodyCopy"/>
      </w:pPr>
      <w:r>
        <w:t xml:space="preserve">The dashboard has </w:t>
      </w:r>
      <w:r w:rsidR="00B76C4B">
        <w:t>two</w:t>
      </w:r>
      <w:r>
        <w:t xml:space="preserve"> sections:</w:t>
      </w:r>
    </w:p>
    <w:p w14:paraId="2FC58D1B" w14:textId="1FE44C3F" w:rsidR="006F0C7A" w:rsidRPr="00950D47" w:rsidRDefault="00BF6FB7" w:rsidP="009B70AE">
      <w:pPr>
        <w:pStyle w:val="CVChapterBodyCopyStepIndent3"/>
        <w:rPr>
          <w:color w:val="000000" w:themeColor="text1"/>
        </w:rPr>
      </w:pPr>
      <w:r w:rsidRPr="00950D47">
        <w:rPr>
          <w:color w:val="000000" w:themeColor="text1"/>
        </w:rPr>
        <w:t>Calendar P</w:t>
      </w:r>
      <w:r w:rsidR="009760D9" w:rsidRPr="00950D47">
        <w:rPr>
          <w:color w:val="000000" w:themeColor="text1"/>
        </w:rPr>
        <w:t>anel</w:t>
      </w:r>
    </w:p>
    <w:p w14:paraId="7C2EBF84" w14:textId="5222FCF6" w:rsidR="00C0041F" w:rsidRPr="00950D47" w:rsidRDefault="0001214F" w:rsidP="009B70AE">
      <w:pPr>
        <w:pStyle w:val="CVChapterBodyCopyStepIndent3"/>
        <w:rPr>
          <w:color w:val="000000" w:themeColor="text1"/>
        </w:rPr>
      </w:pPr>
      <w:r w:rsidRPr="00950D47">
        <w:rPr>
          <w:color w:val="000000" w:themeColor="text1"/>
        </w:rPr>
        <w:t>Wizard</w:t>
      </w:r>
      <w:r w:rsidR="00BF6FB7" w:rsidRPr="00950D47">
        <w:rPr>
          <w:color w:val="000000" w:themeColor="text1"/>
        </w:rPr>
        <w:t xml:space="preserve"> P</w:t>
      </w:r>
      <w:r w:rsidR="009760D9" w:rsidRPr="00950D47">
        <w:rPr>
          <w:color w:val="000000" w:themeColor="text1"/>
        </w:rPr>
        <w:t>anel</w:t>
      </w:r>
    </w:p>
    <w:p w14:paraId="225537D0" w14:textId="6B590053" w:rsidR="004D28DA" w:rsidRDefault="00A7506E" w:rsidP="00E17ACB">
      <w:pPr>
        <w:pStyle w:val="Heading2"/>
        <w:tabs>
          <w:tab w:val="clear" w:pos="4406"/>
          <w:tab w:val="left" w:pos="567"/>
        </w:tabs>
      </w:pPr>
      <w:bookmarkStart w:id="25" w:name="_Toc37872851"/>
      <w:r>
        <w:t>Get to Know</w:t>
      </w:r>
      <w:r w:rsidR="004D28DA">
        <w:t xml:space="preserve"> the Calendar Panel</w:t>
      </w:r>
      <w:bookmarkEnd w:id="25"/>
    </w:p>
    <w:p w14:paraId="4E374A4E" w14:textId="63FDB53A" w:rsidR="00A7506E" w:rsidRDefault="006A232A" w:rsidP="00AF791A">
      <w:pPr>
        <w:pStyle w:val="ChapterBodyCopy"/>
      </w:pPr>
      <w:r>
        <w:t>Use the Calendar Panel to do these tasks:</w:t>
      </w:r>
    </w:p>
    <w:p w14:paraId="3E0BA61B" w14:textId="77777777" w:rsidR="00A7506E" w:rsidRDefault="00A7506E" w:rsidP="00A7506E">
      <w:pPr>
        <w:pStyle w:val="ListBullet2"/>
      </w:pPr>
      <w:r>
        <w:t xml:space="preserve">Create a new service request using the </w:t>
      </w:r>
      <w:r w:rsidRPr="00C979CD">
        <w:rPr>
          <w:b/>
        </w:rPr>
        <w:t>New Request</w:t>
      </w:r>
      <w:r>
        <w:t xml:space="preserve"> button in this section when you have signed in to Coreo Home as a new member;</w:t>
      </w:r>
    </w:p>
    <w:p w14:paraId="5FF03EF6" w14:textId="77777777" w:rsidR="00A7506E" w:rsidRDefault="00A7506E" w:rsidP="00A7506E">
      <w:pPr>
        <w:pStyle w:val="ListBullet2"/>
      </w:pPr>
      <w:r>
        <w:t xml:space="preserve">Look through the available service providers by using the </w:t>
      </w:r>
      <w:r w:rsidRPr="00C979CD">
        <w:rPr>
          <w:b/>
        </w:rPr>
        <w:t>Browse Providers</w:t>
      </w:r>
      <w:r>
        <w:t xml:space="preserve"> button.</w:t>
      </w:r>
    </w:p>
    <w:p w14:paraId="1EAC4573" w14:textId="77777777" w:rsidR="00A7506E" w:rsidRPr="00754944" w:rsidRDefault="00A7506E" w:rsidP="00A7506E">
      <w:pPr>
        <w:pStyle w:val="ListBullet2"/>
      </w:pPr>
      <w:r>
        <w:t>If you have created service requests, t</w:t>
      </w:r>
      <w:r w:rsidRPr="00933C71">
        <w:t>rack your service</w:t>
      </w:r>
      <w:r>
        <w:t xml:space="preserve"> visits collectively in this section</w:t>
      </w:r>
      <w:r w:rsidRPr="00933C71">
        <w:t>.</w:t>
      </w:r>
    </w:p>
    <w:p w14:paraId="1355AE2F" w14:textId="28A7F38E" w:rsidR="00AF791A" w:rsidRDefault="000176D1" w:rsidP="00AF791A">
      <w:pPr>
        <w:pStyle w:val="ChapterBodyCopy"/>
      </w:pPr>
      <w:r>
        <w:t xml:space="preserve">Once you </w:t>
      </w:r>
      <w:r w:rsidRPr="000176D1">
        <w:rPr>
          <w:highlight w:val="cyan"/>
        </w:rPr>
        <w:t xml:space="preserve">create </w:t>
      </w:r>
      <w:r w:rsidR="00AF791A">
        <w:rPr>
          <w:highlight w:val="cyan"/>
        </w:rPr>
        <w:t xml:space="preserve">your </w:t>
      </w:r>
      <w:r w:rsidRPr="000176D1">
        <w:rPr>
          <w:highlight w:val="cyan"/>
        </w:rPr>
        <w:t>service request</w:t>
      </w:r>
      <w:r>
        <w:t>s, the related service visit cards are created</w:t>
      </w:r>
      <w:r w:rsidR="00AF791A">
        <w:t>, and you can view all your scheduled service visits in one place on the dashboard.</w:t>
      </w:r>
    </w:p>
    <w:p w14:paraId="3D0DCFA2" w14:textId="77777777" w:rsidR="00E17ACB" w:rsidRDefault="00E17ACB">
      <w:pPr>
        <w:spacing w:after="0" w:line="240" w:lineRule="auto"/>
        <w:rPr>
          <w:rFonts w:ascii="Calibri" w:hAnsi="Calibri"/>
          <w:color w:val="000000" w:themeColor="text1"/>
          <w:sz w:val="24"/>
        </w:rPr>
      </w:pPr>
      <w:r>
        <w:br w:type="page"/>
      </w:r>
    </w:p>
    <w:p w14:paraId="70022C58" w14:textId="4CADA7DE" w:rsidR="000176D1" w:rsidRDefault="00AF791A" w:rsidP="000176D1">
      <w:pPr>
        <w:pStyle w:val="ChapterBodyCopy"/>
      </w:pPr>
      <w:r>
        <w:lastRenderedPageBreak/>
        <w:t>Th</w:t>
      </w:r>
      <w:r w:rsidR="000176D1">
        <w:t>e calendar panel displays the service visit cards in rows</w:t>
      </w:r>
      <w:r>
        <w:t xml:space="preserve"> and t</w:t>
      </w:r>
      <w:r w:rsidR="000176D1">
        <w:t xml:space="preserve">he calendar helps you to sort your visits based </w:t>
      </w:r>
      <w:r>
        <w:t>up</w:t>
      </w:r>
      <w:r w:rsidR="000176D1">
        <w:t xml:space="preserve">on </w:t>
      </w:r>
      <w:r>
        <w:t>the month and day</w:t>
      </w:r>
      <w:r w:rsidR="000176D1">
        <w:t>.</w:t>
      </w:r>
    </w:p>
    <w:p w14:paraId="4C3D5489" w14:textId="410397A1" w:rsidR="00C35924" w:rsidRDefault="00A14F84" w:rsidP="00C35924">
      <w:pPr>
        <w:pStyle w:val="CVFigure"/>
      </w:pPr>
      <w:r>
        <w:drawing>
          <wp:inline distT="0" distB="0" distL="0" distR="0" wp14:anchorId="41DCC4FE" wp14:editId="36653D6A">
            <wp:extent cx="5223868" cy="2476500"/>
            <wp:effectExtent l="0" t="0" r="0" b="0"/>
            <wp:docPr id="469" name="Picture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 name="Dashboard 1a with Service Visits.png"/>
                    <pic:cNvPicPr/>
                  </pic:nvPicPr>
                  <pic:blipFill>
                    <a:blip r:embed="rId50">
                      <a:extLst>
                        <a:ext uri="{28A0092B-C50C-407E-A947-70E740481C1C}">
                          <a14:useLocalDpi xmlns:a14="http://schemas.microsoft.com/office/drawing/2010/main" val="0"/>
                        </a:ext>
                      </a:extLst>
                    </a:blip>
                    <a:stretch>
                      <a:fillRect/>
                    </a:stretch>
                  </pic:blipFill>
                  <pic:spPr>
                    <a:xfrm>
                      <a:off x="0" y="0"/>
                      <a:ext cx="5256260" cy="2491856"/>
                    </a:xfrm>
                    <a:prstGeom prst="rect">
                      <a:avLst/>
                    </a:prstGeom>
                  </pic:spPr>
                </pic:pic>
              </a:graphicData>
            </a:graphic>
          </wp:inline>
        </w:drawing>
      </w:r>
    </w:p>
    <w:p w14:paraId="4341041D" w14:textId="63A25F9A" w:rsidR="00A14F84" w:rsidRDefault="00A14F84" w:rsidP="00A14F84">
      <w:pPr>
        <w:pStyle w:val="CVFigureCaption"/>
        <w:tabs>
          <w:tab w:val="left" w:pos="1134"/>
        </w:tabs>
      </w:pPr>
      <w:r>
        <w:t>Dashboard screen-with service visits</w:t>
      </w:r>
    </w:p>
    <w:p w14:paraId="4808E052" w14:textId="77777777" w:rsidR="000176D1" w:rsidRDefault="000176D1" w:rsidP="001B62E3">
      <w:pPr>
        <w:pStyle w:val="ListNumber"/>
        <w:numPr>
          <w:ilvl w:val="0"/>
          <w:numId w:val="45"/>
        </w:numPr>
      </w:pPr>
      <w:r>
        <w:t xml:space="preserve">Click the </w:t>
      </w:r>
      <w:r w:rsidRPr="00C86989">
        <w:rPr>
          <w:b/>
        </w:rPr>
        <w:t>From</w:t>
      </w:r>
      <w:r>
        <w:t xml:space="preserve"> arrow and select the month for which you want to view the scheduled visits. The related service visit cards are shown.</w:t>
      </w:r>
    </w:p>
    <w:p w14:paraId="17928248" w14:textId="23EEF10F" w:rsidR="000176D1" w:rsidRPr="00CA2A3A" w:rsidRDefault="000176D1" w:rsidP="000176D1">
      <w:pPr>
        <w:pStyle w:val="ChapterBodyCopy"/>
      </w:pPr>
      <w:r>
        <w:t xml:space="preserve">The horizontal dots below each date indicates that the visits are scheduled for the day. One dot implies one visit; two dots - two visits, </w:t>
      </w:r>
      <w:r w:rsidR="00A14F84">
        <w:t>and</w:t>
      </w:r>
      <w:r>
        <w:t xml:space="preserve"> three dots indicate</w:t>
      </w:r>
      <w:r w:rsidR="00A14F84">
        <w:t xml:space="preserve"> three or more</w:t>
      </w:r>
      <w:r>
        <w:t xml:space="preserve"> visits.</w:t>
      </w:r>
    </w:p>
    <w:p w14:paraId="6A9CCB7C" w14:textId="45141245" w:rsidR="000176D1" w:rsidRDefault="00C86989" w:rsidP="00C86989">
      <w:pPr>
        <w:pStyle w:val="ListNumber"/>
      </w:pPr>
      <w:r>
        <w:t>If required,</w:t>
      </w:r>
      <w:r w:rsidR="000176D1">
        <w:t xml:space="preserve"> use the left chevron icon (&lt;) to navigate to the starting days of the month and the right icon (&gt;) to navigate to the later part of the month.</w:t>
      </w:r>
    </w:p>
    <w:p w14:paraId="50392703" w14:textId="184DD1B3" w:rsidR="00A60559" w:rsidRDefault="00A60559" w:rsidP="00C86989">
      <w:pPr>
        <w:pStyle w:val="ListNumber"/>
      </w:pPr>
      <w:r>
        <w:t xml:space="preserve">Click the </w:t>
      </w:r>
      <w:r w:rsidRPr="00A60559">
        <w:rPr>
          <w:b/>
        </w:rPr>
        <w:t>Today</w:t>
      </w:r>
      <w:r>
        <w:t xml:space="preserve"> button to </w:t>
      </w:r>
      <w:r w:rsidR="004D28DA">
        <w:t>view</w:t>
      </w:r>
      <w:r>
        <w:t xml:space="preserve"> the service visits scheduled for the current day.</w:t>
      </w:r>
    </w:p>
    <w:p w14:paraId="76927873" w14:textId="1AEB96FE" w:rsidR="00C86989" w:rsidRDefault="00C86989" w:rsidP="00C86989">
      <w:pPr>
        <w:pStyle w:val="HeadingNoNumering"/>
      </w:pPr>
      <w:r>
        <w:t>Service Visit Card</w:t>
      </w:r>
    </w:p>
    <w:p w14:paraId="1C375141" w14:textId="7C456789" w:rsidR="000176D1" w:rsidRDefault="000176D1" w:rsidP="000176D1">
      <w:pPr>
        <w:pStyle w:val="ChapterBodyCopy"/>
      </w:pPr>
      <w:r>
        <w:t>A service visit card displays time at which the visit starts, the type of servic</w:t>
      </w:r>
      <w:r w:rsidR="00C86989">
        <w:t>es that you have booked</w:t>
      </w:r>
      <w:r>
        <w:t xml:space="preserve">, and the </w:t>
      </w:r>
      <w:r w:rsidR="00C86989">
        <w:t>provider’s</w:t>
      </w:r>
      <w:r>
        <w:t xml:space="preserve"> name.</w:t>
      </w:r>
    </w:p>
    <w:p w14:paraId="345FD746" w14:textId="5744F4DF" w:rsidR="00A14F84" w:rsidRDefault="00A14F84" w:rsidP="000176D1">
      <w:pPr>
        <w:pStyle w:val="ChapterBodyCopy"/>
      </w:pPr>
      <w:r>
        <w:rPr>
          <w:noProof/>
          <w:lang w:val="en-IN" w:eastAsia="en-IN"/>
        </w:rPr>
        <w:drawing>
          <wp:inline distT="0" distB="0" distL="0" distR="0" wp14:anchorId="0B72E4BC" wp14:editId="64F1ECB0">
            <wp:extent cx="3746984" cy="1295400"/>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Dashboard 1b Service Visit Card.png"/>
                    <pic:cNvPicPr/>
                  </pic:nvPicPr>
                  <pic:blipFill>
                    <a:blip r:embed="rId51">
                      <a:extLst>
                        <a:ext uri="{28A0092B-C50C-407E-A947-70E740481C1C}">
                          <a14:useLocalDpi xmlns:a14="http://schemas.microsoft.com/office/drawing/2010/main" val="0"/>
                        </a:ext>
                      </a:extLst>
                    </a:blip>
                    <a:stretch>
                      <a:fillRect/>
                    </a:stretch>
                  </pic:blipFill>
                  <pic:spPr>
                    <a:xfrm>
                      <a:off x="0" y="0"/>
                      <a:ext cx="3802256" cy="1314509"/>
                    </a:xfrm>
                    <a:prstGeom prst="rect">
                      <a:avLst/>
                    </a:prstGeom>
                  </pic:spPr>
                </pic:pic>
              </a:graphicData>
            </a:graphic>
          </wp:inline>
        </w:drawing>
      </w:r>
    </w:p>
    <w:p w14:paraId="2FC53699" w14:textId="6998D946" w:rsidR="00683DFF" w:rsidRDefault="000176D1" w:rsidP="000176D1">
      <w:pPr>
        <w:pStyle w:val="ChapterBodyCopy"/>
      </w:pPr>
      <w:r>
        <w:t>Click the three vertical dots</w:t>
      </w:r>
      <w:r w:rsidR="006A232A">
        <w:t xml:space="preserve"> icon</w:t>
      </w:r>
      <w:r>
        <w:t xml:space="preserve"> next to the </w:t>
      </w:r>
      <w:r w:rsidR="00683DFF">
        <w:t>provider’s</w:t>
      </w:r>
      <w:r w:rsidR="00E17ACB">
        <w:t xml:space="preserve"> name</w:t>
      </w:r>
      <w:r w:rsidR="00683DFF">
        <w:t xml:space="preserve"> to </w:t>
      </w:r>
      <w:r w:rsidR="006A232A">
        <w:t>open the drop-down list, and</w:t>
      </w:r>
      <w:r w:rsidR="00683DFF">
        <w:t xml:space="preserve"> select from the following options:</w:t>
      </w:r>
    </w:p>
    <w:p w14:paraId="35444EB6" w14:textId="67E2724E" w:rsidR="00683DFF" w:rsidRPr="00A60559" w:rsidRDefault="00683DFF" w:rsidP="00A60559">
      <w:pPr>
        <w:pStyle w:val="ListBullet"/>
        <w:rPr>
          <w:b/>
        </w:rPr>
      </w:pPr>
      <w:r w:rsidRPr="00A60559">
        <w:rPr>
          <w:b/>
        </w:rPr>
        <w:t>Cancel</w:t>
      </w:r>
      <w:r w:rsidR="00A60559">
        <w:rPr>
          <w:b/>
        </w:rPr>
        <w:t xml:space="preserve">: </w:t>
      </w:r>
      <w:r w:rsidR="00A60559" w:rsidRPr="00A60559">
        <w:t>Cancel the scheduled visit.</w:t>
      </w:r>
    </w:p>
    <w:p w14:paraId="425FA035" w14:textId="1A002FA4" w:rsidR="00683DFF" w:rsidRPr="00A60559" w:rsidRDefault="00683DFF" w:rsidP="00A60559">
      <w:pPr>
        <w:pStyle w:val="ListBullet"/>
        <w:rPr>
          <w:b/>
        </w:rPr>
      </w:pPr>
      <w:r w:rsidRPr="00A60559">
        <w:rPr>
          <w:b/>
        </w:rPr>
        <w:t>Phone Call</w:t>
      </w:r>
      <w:r w:rsidR="00A60559">
        <w:rPr>
          <w:b/>
        </w:rPr>
        <w:t xml:space="preserve">: </w:t>
      </w:r>
      <w:r w:rsidR="00A60559" w:rsidRPr="00A60559">
        <w:t>Make a phone call to the provider.</w:t>
      </w:r>
    </w:p>
    <w:p w14:paraId="2784DEEB" w14:textId="792AF097" w:rsidR="00A60559" w:rsidRPr="00A60559" w:rsidRDefault="00510FCE" w:rsidP="00A60559">
      <w:pPr>
        <w:pStyle w:val="ListBullet"/>
        <w:rPr>
          <w:b/>
        </w:rPr>
      </w:pPr>
      <w:hyperlink w:anchor="Messaging" w:history="1">
        <w:r w:rsidR="00683DFF" w:rsidRPr="00A60559">
          <w:rPr>
            <w:rStyle w:val="Hyperlink"/>
            <w:rFonts w:cstheme="minorBidi"/>
            <w:b/>
          </w:rPr>
          <w:t>Conversation</w:t>
        </w:r>
      </w:hyperlink>
      <w:r w:rsidR="00A60559">
        <w:rPr>
          <w:b/>
        </w:rPr>
        <w:t xml:space="preserve">: </w:t>
      </w:r>
      <w:r w:rsidR="00A60559" w:rsidRPr="00A60559">
        <w:t>Have text conversations with other members.</w:t>
      </w:r>
      <w:r w:rsidR="00BF3307">
        <w:t xml:space="preserve"> You can chat with your service providers, guardians, or your dependent members.</w:t>
      </w:r>
    </w:p>
    <w:p w14:paraId="3B6113F0" w14:textId="7EC0F139" w:rsidR="007C7A2B" w:rsidRPr="00CB0019" w:rsidRDefault="00510FCE" w:rsidP="00D1603E">
      <w:pPr>
        <w:pStyle w:val="ListBullet"/>
        <w:rPr>
          <w:b/>
        </w:rPr>
      </w:pPr>
      <w:hyperlink w:anchor="VideoConf" w:history="1">
        <w:r w:rsidR="00A60559" w:rsidRPr="00A60559">
          <w:rPr>
            <w:rStyle w:val="Hyperlink"/>
            <w:rFonts w:cstheme="minorBidi"/>
            <w:b/>
          </w:rPr>
          <w:t>Video Conference</w:t>
        </w:r>
      </w:hyperlink>
      <w:r w:rsidR="00A60559">
        <w:rPr>
          <w:b/>
        </w:rPr>
        <w:t xml:space="preserve">: </w:t>
      </w:r>
      <w:r w:rsidR="00A60559" w:rsidRPr="00A60559">
        <w:t>Video conference</w:t>
      </w:r>
      <w:r w:rsidR="00BF3307">
        <w:t xml:space="preserve"> with your service providers, </w:t>
      </w:r>
      <w:r w:rsidR="00A60559" w:rsidRPr="00A60559">
        <w:t>guardians or dependent members.</w:t>
      </w:r>
    </w:p>
    <w:p w14:paraId="7F8063B9" w14:textId="1787E9BE" w:rsidR="00CB0019" w:rsidRDefault="00BF3307" w:rsidP="00695E76">
      <w:pPr>
        <w:pStyle w:val="CVHeading3"/>
      </w:pPr>
      <w:bookmarkStart w:id="26" w:name="CHappMobileDevice"/>
      <w:bookmarkStart w:id="27" w:name="_Toc37872852"/>
      <w:r>
        <w:t xml:space="preserve">Coreo Home </w:t>
      </w:r>
      <w:r w:rsidR="00695E76">
        <w:t>Mobile Device App for Individual users</w:t>
      </w:r>
      <w:bookmarkEnd w:id="27"/>
    </w:p>
    <w:bookmarkEnd w:id="26"/>
    <w:p w14:paraId="7DAE96B1" w14:textId="1C48E724" w:rsidR="00BD7D5B" w:rsidRPr="003B18D0" w:rsidRDefault="002B506C" w:rsidP="003B18D0">
      <w:pPr>
        <w:pStyle w:val="ChapterBodyCopy"/>
      </w:pPr>
      <w:r w:rsidRPr="003B18D0">
        <w:t>Download the</w:t>
      </w:r>
      <w:r w:rsidR="006F6E8B" w:rsidRPr="003B18D0">
        <w:t xml:space="preserve"> </w:t>
      </w:r>
      <w:r w:rsidR="00BD7D5B" w:rsidRPr="003B18D0">
        <w:t>Core Home</w:t>
      </w:r>
      <w:r w:rsidR="006F6E8B" w:rsidRPr="003B18D0">
        <w:t xml:space="preserve"> </w:t>
      </w:r>
      <w:r w:rsidR="00E605F6" w:rsidRPr="003B18D0">
        <w:t xml:space="preserve">mobile </w:t>
      </w:r>
      <w:r w:rsidRPr="003B18D0">
        <w:t xml:space="preserve">app on your </w:t>
      </w:r>
      <w:r w:rsidRPr="003B18D0">
        <w:rPr>
          <w:highlight w:val="cyan"/>
        </w:rPr>
        <w:t>smartphone or tablet</w:t>
      </w:r>
      <w:r w:rsidRPr="003B18D0">
        <w:t xml:space="preserve"> and sign in to your user account</w:t>
      </w:r>
      <w:r w:rsidR="00BD7D5B" w:rsidRPr="003B18D0">
        <w:t>.</w:t>
      </w:r>
    </w:p>
    <w:p w14:paraId="5C29CAE0" w14:textId="7D46B0EE" w:rsidR="003B59F4" w:rsidRDefault="00A00B30" w:rsidP="00A00B30">
      <w:pPr>
        <w:pStyle w:val="ChapterBodyCopy"/>
      </w:pPr>
      <w:r w:rsidRPr="00A00B30">
        <w:rPr>
          <w:noProof/>
          <w:lang w:val="en-IN" w:eastAsia="en-IN"/>
        </w:rPr>
        <w:drawing>
          <wp:inline distT="0" distB="0" distL="0" distR="0" wp14:anchorId="21AB6D8E" wp14:editId="30120C55">
            <wp:extent cx="966301" cy="9715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0 Patient CH icon.jpeg"/>
                    <pic:cNvPicPr/>
                  </pic:nvPicPr>
                  <pic:blipFill>
                    <a:blip r:embed="rId52">
                      <a:extLst>
                        <a:ext uri="{28A0092B-C50C-407E-A947-70E740481C1C}">
                          <a14:useLocalDpi xmlns:a14="http://schemas.microsoft.com/office/drawing/2010/main" val="0"/>
                        </a:ext>
                      </a:extLst>
                    </a:blip>
                    <a:stretch>
                      <a:fillRect/>
                    </a:stretch>
                  </pic:blipFill>
                  <pic:spPr>
                    <a:xfrm>
                      <a:off x="0" y="0"/>
                      <a:ext cx="995771" cy="1001180"/>
                    </a:xfrm>
                    <a:prstGeom prst="rect">
                      <a:avLst/>
                    </a:prstGeom>
                  </pic:spPr>
                </pic:pic>
              </a:graphicData>
            </a:graphic>
          </wp:inline>
        </w:drawing>
      </w:r>
    </w:p>
    <w:p w14:paraId="1BFE8802" w14:textId="51B16130" w:rsidR="00FD1063" w:rsidRDefault="00FD1063" w:rsidP="00FD1063">
      <w:pPr>
        <w:pStyle w:val="CVFigCaptionNoNumbering"/>
      </w:pPr>
      <w:r>
        <w:t>Coreo Home mobile app icon - Individual</w:t>
      </w:r>
    </w:p>
    <w:p w14:paraId="600EEA3D" w14:textId="0711A7EE" w:rsidR="00BD7D5B" w:rsidRDefault="0006791C" w:rsidP="00CB0019">
      <w:pPr>
        <w:pStyle w:val="ChapterBodyCopy"/>
      </w:pPr>
      <w:r w:rsidRPr="0006791C">
        <w:t>The scree</w:t>
      </w:r>
      <w:r w:rsidR="003B18D0">
        <w:t>ns in the Coreo Home Web and the M</w:t>
      </w:r>
      <w:r w:rsidRPr="0006791C">
        <w:t xml:space="preserve">obile app have the same foundational structure with slight variation in the way you navigate </w:t>
      </w:r>
      <w:r w:rsidR="003B18D0">
        <w:t xml:space="preserve">through </w:t>
      </w:r>
      <w:r w:rsidRPr="0006791C">
        <w:t>the app. The variations in the mobile app are summarized here.</w:t>
      </w:r>
    </w:p>
    <w:p w14:paraId="267774C7" w14:textId="5A49FCEA" w:rsidR="0006791C" w:rsidRDefault="0006791C" w:rsidP="0006791C">
      <w:pPr>
        <w:pStyle w:val="ChapterBodyCopy"/>
      </w:pPr>
      <w:r>
        <w:t xml:space="preserve">You can navigate </w:t>
      </w:r>
      <w:r w:rsidR="00695E76">
        <w:t xml:space="preserve">through </w:t>
      </w:r>
      <w:r>
        <w:t>the app using the bottom tab bar.</w:t>
      </w:r>
    </w:p>
    <w:p w14:paraId="7B7EA0D2" w14:textId="34474EA3" w:rsidR="00CB0019" w:rsidRDefault="00CB0019" w:rsidP="00CB0019">
      <w:pPr>
        <w:pStyle w:val="ChapterBodyCopy"/>
      </w:pPr>
      <w:r>
        <w:t xml:space="preserve">The </w:t>
      </w:r>
      <w:r w:rsidRPr="001D2546">
        <w:rPr>
          <w:b/>
        </w:rPr>
        <w:t>Dashboard</w:t>
      </w:r>
      <w:r>
        <w:t xml:space="preserve"> screen in the mobile </w:t>
      </w:r>
      <w:r w:rsidR="00883273">
        <w:t>app</w:t>
      </w:r>
      <w:r>
        <w:t xml:space="preserve"> is as illustrated:</w:t>
      </w:r>
    </w:p>
    <w:p w14:paraId="43EC98CB" w14:textId="605ADC57" w:rsidR="00CB0019" w:rsidRDefault="0006791C" w:rsidP="00CB0019">
      <w:pPr>
        <w:pStyle w:val="CVFigure"/>
      </w:pPr>
      <w:r>
        <w:drawing>
          <wp:inline distT="0" distB="0" distL="0" distR="0" wp14:anchorId="23E30411" wp14:editId="3F6FDE0A">
            <wp:extent cx="2579146" cy="3200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obile Patient 1a.png"/>
                    <pic:cNvPicPr/>
                  </pic:nvPicPr>
                  <pic:blipFill>
                    <a:blip r:embed="rId53">
                      <a:extLst>
                        <a:ext uri="{28A0092B-C50C-407E-A947-70E740481C1C}">
                          <a14:useLocalDpi xmlns:a14="http://schemas.microsoft.com/office/drawing/2010/main" val="0"/>
                        </a:ext>
                      </a:extLst>
                    </a:blip>
                    <a:stretch>
                      <a:fillRect/>
                    </a:stretch>
                  </pic:blipFill>
                  <pic:spPr>
                    <a:xfrm>
                      <a:off x="0" y="0"/>
                      <a:ext cx="2582921" cy="3205084"/>
                    </a:xfrm>
                    <a:prstGeom prst="rect">
                      <a:avLst/>
                    </a:prstGeom>
                  </pic:spPr>
                </pic:pic>
              </a:graphicData>
            </a:graphic>
          </wp:inline>
        </w:drawing>
      </w:r>
      <w:r>
        <w:t xml:space="preserve">     </w:t>
      </w:r>
      <w:r w:rsidR="00CB0019">
        <w:t xml:space="preserve">  </w:t>
      </w:r>
      <w:r w:rsidR="00CB0019" w:rsidRPr="00243FF4">
        <w:drawing>
          <wp:inline distT="0" distB="0" distL="0" distR="0" wp14:anchorId="02672D3F" wp14:editId="41A5F236">
            <wp:extent cx="2457450" cy="3170555"/>
            <wp:effectExtent l="0" t="0" r="0"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Mobile Patient 1b.jpeg"/>
                    <pic:cNvPicPr/>
                  </pic:nvPicPr>
                  <pic:blipFill>
                    <a:blip r:embed="rId54">
                      <a:extLst>
                        <a:ext uri="{28A0092B-C50C-407E-A947-70E740481C1C}">
                          <a14:useLocalDpi xmlns:a14="http://schemas.microsoft.com/office/drawing/2010/main" val="0"/>
                        </a:ext>
                      </a:extLst>
                    </a:blip>
                    <a:stretch>
                      <a:fillRect/>
                    </a:stretch>
                  </pic:blipFill>
                  <pic:spPr>
                    <a:xfrm>
                      <a:off x="0" y="0"/>
                      <a:ext cx="2461260" cy="3175471"/>
                    </a:xfrm>
                    <a:prstGeom prst="rect">
                      <a:avLst/>
                    </a:prstGeom>
                  </pic:spPr>
                </pic:pic>
              </a:graphicData>
            </a:graphic>
          </wp:inline>
        </w:drawing>
      </w:r>
    </w:p>
    <w:p w14:paraId="66AE6B00" w14:textId="4DA855E7" w:rsidR="00CB0019" w:rsidRPr="00243FF4" w:rsidRDefault="00CB0019" w:rsidP="00606FC6">
      <w:pPr>
        <w:pStyle w:val="CVFigureCaption"/>
        <w:tabs>
          <w:tab w:val="left" w:pos="1134"/>
        </w:tabs>
      </w:pPr>
      <w:r>
        <w:t>Dashboard</w:t>
      </w:r>
      <w:r>
        <w:tab/>
      </w:r>
      <w:r>
        <w:tab/>
      </w:r>
      <w:r>
        <w:tab/>
        <w:t xml:space="preserve">Figure </w:t>
      </w:r>
      <w:r w:rsidR="00745524">
        <w:t>b</w:t>
      </w:r>
      <w:r>
        <w:t>. Dashboard with service visits</w:t>
      </w:r>
    </w:p>
    <w:p w14:paraId="5FC6A7F3" w14:textId="751622BA" w:rsidR="00CB0019" w:rsidRDefault="006F6E8B" w:rsidP="00CB0019">
      <w:pPr>
        <w:pStyle w:val="ChapterBodyCopy"/>
      </w:pPr>
      <w:r>
        <w:t xml:space="preserve">You can navigate the app using the bottom </w:t>
      </w:r>
      <w:r w:rsidR="008451EA">
        <w:t>tab bar.</w:t>
      </w:r>
    </w:p>
    <w:p w14:paraId="6D3F39D8" w14:textId="2C419C3E" w:rsidR="008451EA" w:rsidRDefault="008451EA" w:rsidP="00CB0019">
      <w:pPr>
        <w:pStyle w:val="ChapterBodyCopy"/>
      </w:pPr>
      <w:r>
        <w:lastRenderedPageBreak/>
        <w:t xml:space="preserve">The bottom tab bar icons </w:t>
      </w:r>
      <w:r w:rsidR="00E96A6A">
        <w:t>are</w:t>
      </w:r>
      <w:r>
        <w:t xml:space="preserve"> listed below:</w:t>
      </w:r>
    </w:p>
    <w:p w14:paraId="1AD37D92" w14:textId="69728D8B" w:rsidR="008451EA" w:rsidRPr="00E96A6A" w:rsidRDefault="008451EA" w:rsidP="0006791C">
      <w:pPr>
        <w:pStyle w:val="ListBullet"/>
        <w:rPr>
          <w:b/>
        </w:rPr>
      </w:pPr>
      <w:r w:rsidRPr="00E96A6A">
        <w:rPr>
          <w:b/>
        </w:rPr>
        <w:t>Dashboard</w:t>
      </w:r>
      <w:r w:rsidR="00BF3307">
        <w:rPr>
          <w:b/>
        </w:rPr>
        <w:t xml:space="preserve">: </w:t>
      </w:r>
      <w:r w:rsidR="00BF3307" w:rsidRPr="00BF3307">
        <w:t>The home screen where you can view your scheduled visits and create new requests.</w:t>
      </w:r>
      <w:r w:rsidR="00BF3307">
        <w:rPr>
          <w:b/>
        </w:rPr>
        <w:t xml:space="preserve"> </w:t>
      </w:r>
    </w:p>
    <w:p w14:paraId="2AF42CC3" w14:textId="0EB4FE93" w:rsidR="008451EA" w:rsidRPr="00E96A6A" w:rsidRDefault="008451EA" w:rsidP="0006791C">
      <w:pPr>
        <w:pStyle w:val="ListBullet"/>
        <w:rPr>
          <w:b/>
        </w:rPr>
      </w:pPr>
      <w:r w:rsidRPr="00E96A6A">
        <w:rPr>
          <w:b/>
        </w:rPr>
        <w:t>Requests</w:t>
      </w:r>
      <w:r w:rsidR="00E96A6A">
        <w:rPr>
          <w:b/>
        </w:rPr>
        <w:t xml:space="preserve">: </w:t>
      </w:r>
      <w:r w:rsidR="00E96A6A" w:rsidRPr="00BF3307">
        <w:t xml:space="preserve">View </w:t>
      </w:r>
      <w:r w:rsidR="00BF3307" w:rsidRPr="00BF3307">
        <w:t>your service requests</w:t>
      </w:r>
      <w:r w:rsidR="00BF3307">
        <w:t xml:space="preserve"> with its status.</w:t>
      </w:r>
    </w:p>
    <w:p w14:paraId="438D030B" w14:textId="6380F707" w:rsidR="008451EA" w:rsidRPr="00E96A6A" w:rsidRDefault="008451EA" w:rsidP="0006791C">
      <w:pPr>
        <w:pStyle w:val="ListBullet"/>
        <w:rPr>
          <w:b/>
        </w:rPr>
      </w:pPr>
      <w:r w:rsidRPr="00E96A6A">
        <w:rPr>
          <w:b/>
        </w:rPr>
        <w:t>Providers</w:t>
      </w:r>
      <w:r w:rsidR="00BF3307">
        <w:rPr>
          <w:b/>
        </w:rPr>
        <w:t xml:space="preserve">: </w:t>
      </w:r>
      <w:r w:rsidR="00BF3307" w:rsidRPr="00BF3307">
        <w:t>Browse providers.</w:t>
      </w:r>
    </w:p>
    <w:p w14:paraId="480768B0" w14:textId="77777777" w:rsidR="00BF3307" w:rsidRDefault="008451EA" w:rsidP="0006791C">
      <w:pPr>
        <w:pStyle w:val="ListBullet"/>
      </w:pPr>
      <w:r w:rsidRPr="00E96A6A">
        <w:rPr>
          <w:b/>
        </w:rPr>
        <w:t>Conversations</w:t>
      </w:r>
      <w:r w:rsidR="00BF3307">
        <w:rPr>
          <w:b/>
        </w:rPr>
        <w:t xml:space="preserve">: </w:t>
      </w:r>
      <w:r w:rsidR="00BF3307">
        <w:t>You can chat with your service providers, guardians, or your dependent members.</w:t>
      </w:r>
    </w:p>
    <w:p w14:paraId="17F5561A" w14:textId="49D947AF" w:rsidR="008451EA" w:rsidRPr="00A00B30" w:rsidRDefault="008451EA" w:rsidP="0006791C">
      <w:pPr>
        <w:pStyle w:val="ListBullet"/>
        <w:rPr>
          <w:b/>
        </w:rPr>
      </w:pPr>
      <w:r w:rsidRPr="00E96A6A">
        <w:rPr>
          <w:b/>
        </w:rPr>
        <w:t>Menu</w:t>
      </w:r>
      <w:r w:rsidR="00A06B56">
        <w:rPr>
          <w:b/>
        </w:rPr>
        <w:t xml:space="preserve">: </w:t>
      </w:r>
      <w:r w:rsidR="00A06B56" w:rsidRPr="00A06B56">
        <w:rPr>
          <w:highlight w:val="cyan"/>
        </w:rPr>
        <w:t>Add your guardian or a dependent member</w:t>
      </w:r>
      <w:r w:rsidR="00A06B56" w:rsidRPr="00A06B56">
        <w:t xml:space="preserve">, view the fulfilled visits in </w:t>
      </w:r>
      <w:r w:rsidR="00A06B56" w:rsidRPr="00A06B56">
        <w:rPr>
          <w:b/>
        </w:rPr>
        <w:t>View</w:t>
      </w:r>
      <w:r w:rsidR="00A06B56" w:rsidRPr="00A06B56">
        <w:t xml:space="preserve"> </w:t>
      </w:r>
      <w:r w:rsidR="00A06B56" w:rsidRPr="00A06B56">
        <w:rPr>
          <w:b/>
        </w:rPr>
        <w:t>History</w:t>
      </w:r>
      <w:r w:rsidR="00A06B56">
        <w:t xml:space="preserve">, </w:t>
      </w:r>
      <w:r w:rsidR="00A06B56" w:rsidRPr="00A06B56">
        <w:t xml:space="preserve">do a </w:t>
      </w:r>
      <w:r w:rsidR="00A06B56" w:rsidRPr="00A06B56">
        <w:rPr>
          <w:highlight w:val="cyan"/>
        </w:rPr>
        <w:t>video conference</w:t>
      </w:r>
      <w:r w:rsidR="00A06B56" w:rsidRPr="00A06B56">
        <w:t xml:space="preserve"> with other members, or change the</w:t>
      </w:r>
      <w:r w:rsidR="00A06B56">
        <w:t xml:space="preserve"> </w:t>
      </w:r>
      <w:r w:rsidR="00A06B56" w:rsidRPr="00BE36B9">
        <w:rPr>
          <w:highlight w:val="cyan"/>
        </w:rPr>
        <w:t>notification</w:t>
      </w:r>
      <w:r w:rsidR="00A06B56" w:rsidRPr="00A06B56">
        <w:t xml:space="preserve"> </w:t>
      </w:r>
      <w:r w:rsidR="00A06B56" w:rsidRPr="00A06B56">
        <w:rPr>
          <w:highlight w:val="cyan"/>
        </w:rPr>
        <w:t>settings</w:t>
      </w:r>
      <w:r w:rsidR="00A06B56" w:rsidRPr="00A06B56">
        <w:t>.</w:t>
      </w:r>
    </w:p>
    <w:p w14:paraId="2F9FD6C6" w14:textId="63B665CB" w:rsidR="00A00B30" w:rsidRPr="00E96A6A" w:rsidRDefault="00A41111" w:rsidP="00A00B30">
      <w:pPr>
        <w:pStyle w:val="CVChapterBodyCopyIndent1"/>
      </w:pPr>
      <w:r>
        <w:rPr>
          <w:noProof/>
          <w:lang w:val="en-IN" w:eastAsia="en-IN"/>
        </w:rPr>
        <w:drawing>
          <wp:inline distT="0" distB="0" distL="0" distR="0" wp14:anchorId="676BFD8D" wp14:editId="1649CD86">
            <wp:extent cx="2668122" cy="3667125"/>
            <wp:effectExtent l="0" t="0" r="0" b="0"/>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 name="2 Mobile Patient menu screen 2.png"/>
                    <pic:cNvPicPr/>
                  </pic:nvPicPr>
                  <pic:blipFill>
                    <a:blip r:embed="rId55">
                      <a:extLst>
                        <a:ext uri="{28A0092B-C50C-407E-A947-70E740481C1C}">
                          <a14:useLocalDpi xmlns:a14="http://schemas.microsoft.com/office/drawing/2010/main" val="0"/>
                        </a:ext>
                      </a:extLst>
                    </a:blip>
                    <a:stretch>
                      <a:fillRect/>
                    </a:stretch>
                  </pic:blipFill>
                  <pic:spPr>
                    <a:xfrm>
                      <a:off x="0" y="0"/>
                      <a:ext cx="2679649" cy="3682968"/>
                    </a:xfrm>
                    <a:prstGeom prst="rect">
                      <a:avLst/>
                    </a:prstGeom>
                  </pic:spPr>
                </pic:pic>
              </a:graphicData>
            </a:graphic>
          </wp:inline>
        </w:drawing>
      </w:r>
    </w:p>
    <w:p w14:paraId="09FA5AC2" w14:textId="0BB47571" w:rsidR="008451EA" w:rsidRPr="00A7506E" w:rsidRDefault="00A00B30" w:rsidP="00A00B30">
      <w:pPr>
        <w:pStyle w:val="CVFigureCaption"/>
        <w:tabs>
          <w:tab w:val="left" w:pos="426"/>
          <w:tab w:val="left" w:pos="1418"/>
          <w:tab w:val="left" w:pos="1560"/>
        </w:tabs>
        <w:ind w:left="426"/>
      </w:pPr>
      <w:r>
        <w:t>Menu screen</w:t>
      </w:r>
    </w:p>
    <w:p w14:paraId="76A03C9D" w14:textId="71DF98FB" w:rsidR="00A7506E" w:rsidRPr="00950D47" w:rsidRDefault="00A7506E" w:rsidP="00E17ACB">
      <w:pPr>
        <w:pStyle w:val="Heading2"/>
        <w:tabs>
          <w:tab w:val="clear" w:pos="4406"/>
          <w:tab w:val="left" w:pos="567"/>
        </w:tabs>
      </w:pPr>
      <w:bookmarkStart w:id="28" w:name="_Toc37872853"/>
      <w:r>
        <w:t>Using the Wizard</w:t>
      </w:r>
      <w:bookmarkEnd w:id="28"/>
    </w:p>
    <w:p w14:paraId="72A80FD8" w14:textId="0E082392" w:rsidR="00950D47" w:rsidRDefault="00950D47" w:rsidP="00950D47">
      <w:pPr>
        <w:pStyle w:val="ChapterBodyCopy"/>
      </w:pPr>
      <w:r>
        <w:t xml:space="preserve">The wizard guides you through a sequence of steps to create </w:t>
      </w:r>
      <w:r w:rsidR="00E17ACB">
        <w:t xml:space="preserve">and post </w:t>
      </w:r>
      <w:r>
        <w:t>a service request.</w:t>
      </w:r>
    </w:p>
    <w:p w14:paraId="42EF8F20" w14:textId="3ED28084" w:rsidR="00950D47" w:rsidRPr="00950D47" w:rsidRDefault="00950D47" w:rsidP="00950D47">
      <w:pPr>
        <w:pStyle w:val="ChapterBodyCopy"/>
        <w:rPr>
          <w:b/>
        </w:rPr>
      </w:pPr>
      <w:r w:rsidRPr="00950D47">
        <w:rPr>
          <w:b/>
        </w:rPr>
        <w:t>Step 1 – Browse Providers</w:t>
      </w:r>
    </w:p>
    <w:p w14:paraId="2C992E15" w14:textId="6777463F" w:rsidR="00950D47" w:rsidRPr="00950D47" w:rsidRDefault="00950D47" w:rsidP="00950D47">
      <w:pPr>
        <w:pStyle w:val="ChapterBodyCopy"/>
        <w:rPr>
          <w:b/>
        </w:rPr>
      </w:pPr>
      <w:r w:rsidRPr="00950D47">
        <w:rPr>
          <w:b/>
        </w:rPr>
        <w:t>Step 2 – Engage Provider</w:t>
      </w:r>
    </w:p>
    <w:p w14:paraId="65CED040" w14:textId="54BAB610" w:rsidR="00950D47" w:rsidRPr="00950D47" w:rsidRDefault="00950D47" w:rsidP="00950D47">
      <w:pPr>
        <w:pStyle w:val="ChapterBodyCopy"/>
        <w:rPr>
          <w:b/>
        </w:rPr>
      </w:pPr>
      <w:r w:rsidRPr="00950D47">
        <w:rPr>
          <w:b/>
        </w:rPr>
        <w:t>Step 3 – Create Request</w:t>
      </w:r>
    </w:p>
    <w:p w14:paraId="36CAAED0" w14:textId="10A00A32" w:rsidR="00950D47" w:rsidRPr="00950D47" w:rsidRDefault="00950D47" w:rsidP="00950D47">
      <w:pPr>
        <w:pStyle w:val="ChapterBodyCopy"/>
        <w:rPr>
          <w:b/>
        </w:rPr>
      </w:pPr>
      <w:r w:rsidRPr="00950D47">
        <w:rPr>
          <w:b/>
        </w:rPr>
        <w:t>Step 4 – Visit(s) Schedule</w:t>
      </w:r>
    </w:p>
    <w:p w14:paraId="4F48B172" w14:textId="1CA6EE74" w:rsidR="00950D47" w:rsidRPr="00950D47" w:rsidRDefault="00950D47" w:rsidP="00950D47">
      <w:pPr>
        <w:pStyle w:val="ChapterBodyCopy"/>
        <w:rPr>
          <w:b/>
        </w:rPr>
      </w:pPr>
      <w:r w:rsidRPr="00950D47">
        <w:rPr>
          <w:b/>
        </w:rPr>
        <w:lastRenderedPageBreak/>
        <w:t>Step 5 – Submit Feedback</w:t>
      </w:r>
    </w:p>
    <w:p w14:paraId="3474D845" w14:textId="2E483F23" w:rsidR="00950D47" w:rsidRDefault="00950D47" w:rsidP="00950D47">
      <w:pPr>
        <w:pStyle w:val="ChapterBodyCopy"/>
      </w:pPr>
      <w:r>
        <w:t xml:space="preserve">When you sign in for the first time, you are on the </w:t>
      </w:r>
      <w:r w:rsidRPr="003E37A7">
        <w:rPr>
          <w:b/>
        </w:rPr>
        <w:t>Browse Providers</w:t>
      </w:r>
      <w:r>
        <w:t xml:space="preserve"> page, which is </w:t>
      </w:r>
      <w:r w:rsidR="00E17ACB">
        <w:t xml:space="preserve">the first </w:t>
      </w:r>
      <w:r>
        <w:t>step</w:t>
      </w:r>
      <w:r w:rsidR="00E17ACB">
        <w:t xml:space="preserve"> when</w:t>
      </w:r>
      <w:r>
        <w:t xml:space="preserve"> creating a </w:t>
      </w:r>
      <w:r w:rsidR="00E17ACB">
        <w:t xml:space="preserve">new </w:t>
      </w:r>
      <w:r>
        <w:t xml:space="preserve">service request. However, when you sign in as an existing user, Coreo Home takes you to the </w:t>
      </w:r>
      <w:r w:rsidRPr="001D2546">
        <w:rPr>
          <w:b/>
        </w:rPr>
        <w:t>Dashboard</w:t>
      </w:r>
      <w:r>
        <w:t xml:space="preserve"> screen, which will be your home screen.</w:t>
      </w:r>
    </w:p>
    <w:p w14:paraId="24AAF08B" w14:textId="20C7BD45" w:rsidR="00D92267" w:rsidRDefault="00D92267" w:rsidP="00D92267">
      <w:pPr>
        <w:pStyle w:val="ChapterBodyCopy"/>
      </w:pPr>
      <w:r>
        <w:t xml:space="preserve">In the Coreo Home </w:t>
      </w:r>
      <w:r w:rsidRPr="00D92267">
        <w:rPr>
          <w:highlight w:val="cyan"/>
        </w:rPr>
        <w:t>mobile app</w:t>
      </w:r>
      <w:r>
        <w:t>, the wizard panel is placed below the calendar panel on the dashboard, scroll down to access it. In the desktop app, the wizard panel is placed adjacent to the calendar panel.</w:t>
      </w:r>
    </w:p>
    <w:p w14:paraId="75DDAB17" w14:textId="43B7BFE4" w:rsidR="0016470F" w:rsidRDefault="0016470F" w:rsidP="00E17ACB">
      <w:pPr>
        <w:pStyle w:val="Heading2"/>
        <w:tabs>
          <w:tab w:val="clear" w:pos="4406"/>
          <w:tab w:val="left" w:pos="567"/>
        </w:tabs>
      </w:pPr>
      <w:bookmarkStart w:id="29" w:name="_Toc37872854"/>
      <w:r>
        <w:t>Browse Providers</w:t>
      </w:r>
      <w:bookmarkEnd w:id="29"/>
    </w:p>
    <w:p w14:paraId="24838C76" w14:textId="48D4DCE9" w:rsidR="00BC4C55" w:rsidRDefault="00BC4C55" w:rsidP="002B506C">
      <w:pPr>
        <w:pStyle w:val="ChapterBodyCopy"/>
      </w:pPr>
      <w:r>
        <w:rPr>
          <w:noProof/>
          <w:lang w:val="en-IN" w:eastAsia="en-IN"/>
        </w:rPr>
        <w:drawing>
          <wp:inline distT="0" distB="0" distL="0" distR="0" wp14:anchorId="292BA146" wp14:editId="285E413B">
            <wp:extent cx="1038184" cy="834390"/>
            <wp:effectExtent l="0" t="0" r="0" b="0"/>
            <wp:docPr id="630" name="Picture 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 name="Step1 BrowseProviders.png"/>
                    <pic:cNvPicPr/>
                  </pic:nvPicPr>
                  <pic:blipFill>
                    <a:blip r:embed="rId56">
                      <a:extLst>
                        <a:ext uri="{28A0092B-C50C-407E-A947-70E740481C1C}">
                          <a14:useLocalDpi xmlns:a14="http://schemas.microsoft.com/office/drawing/2010/main" val="0"/>
                        </a:ext>
                      </a:extLst>
                    </a:blip>
                    <a:stretch>
                      <a:fillRect/>
                    </a:stretch>
                  </pic:blipFill>
                  <pic:spPr>
                    <a:xfrm>
                      <a:off x="0" y="0"/>
                      <a:ext cx="1062388" cy="853843"/>
                    </a:xfrm>
                    <a:prstGeom prst="rect">
                      <a:avLst/>
                    </a:prstGeom>
                  </pic:spPr>
                </pic:pic>
              </a:graphicData>
            </a:graphic>
          </wp:inline>
        </w:drawing>
      </w:r>
    </w:p>
    <w:p w14:paraId="42F36557" w14:textId="14CD9880" w:rsidR="000C7714" w:rsidRDefault="000C7714" w:rsidP="00475F28">
      <w:pPr>
        <w:pStyle w:val="CVChapterBodyCopy"/>
      </w:pPr>
      <w:r>
        <w:t>The user can have the service requests fulfilled by the following two types of providers</w:t>
      </w:r>
      <w:r w:rsidR="00EA39BD">
        <w:t>:</w:t>
      </w:r>
    </w:p>
    <w:p w14:paraId="52F9001F" w14:textId="02F5CEE2" w:rsidR="000C7714" w:rsidRDefault="000C7714" w:rsidP="00AA4EBA">
      <w:pPr>
        <w:pStyle w:val="ListBullet"/>
      </w:pPr>
      <w:r>
        <w:t>Entity</w:t>
      </w:r>
      <w:r w:rsidR="00AA4EBA">
        <w:t xml:space="preserve"> User (EU)</w:t>
      </w:r>
      <w:r>
        <w:t xml:space="preserve">: </w:t>
      </w:r>
      <w:r w:rsidRPr="0079373C">
        <w:t>For the service request fulfill</w:t>
      </w:r>
      <w:r>
        <w:t>ed by an entity</w:t>
      </w:r>
      <w:r w:rsidRPr="0079373C">
        <w:t xml:space="preserve">, the visit processes are scheduled, completed; however, the payment </w:t>
      </w:r>
      <w:r w:rsidR="00B9061C">
        <w:t>is</w:t>
      </w:r>
      <w:r w:rsidRPr="0079373C">
        <w:t xml:space="preserve"> not processed in Coreo Home.</w:t>
      </w:r>
    </w:p>
    <w:p w14:paraId="698DCFCB" w14:textId="50747895" w:rsidR="00DA013F" w:rsidRDefault="00DA013F" w:rsidP="002B506C">
      <w:pPr>
        <w:pStyle w:val="ChapterBodyCopy"/>
      </w:pPr>
      <w:r>
        <w:rPr>
          <w:noProof/>
          <w:lang w:val="en-IN" w:eastAsia="en-IN"/>
        </w:rPr>
        <w:drawing>
          <wp:inline distT="0" distB="0" distL="0" distR="0" wp14:anchorId="11C6459D" wp14:editId="42F94D13">
            <wp:extent cx="3472753" cy="1133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616767" cy="1180480"/>
                    </a:xfrm>
                    <a:prstGeom prst="rect">
                      <a:avLst/>
                    </a:prstGeom>
                    <a:noFill/>
                    <a:ln>
                      <a:noFill/>
                    </a:ln>
                  </pic:spPr>
                </pic:pic>
              </a:graphicData>
            </a:graphic>
          </wp:inline>
        </w:drawing>
      </w:r>
    </w:p>
    <w:p w14:paraId="1F42C67F" w14:textId="77777777" w:rsidR="00DA013F" w:rsidRDefault="00DA013F" w:rsidP="00FA5A26">
      <w:pPr>
        <w:pStyle w:val="CVspacebeforetable"/>
      </w:pPr>
    </w:p>
    <w:p w14:paraId="6C9713FC" w14:textId="4F769BF5" w:rsidR="00DA013F" w:rsidRDefault="000C7714" w:rsidP="00AA4EBA">
      <w:pPr>
        <w:pStyle w:val="ListBullet"/>
      </w:pPr>
      <w:r>
        <w:t>Individual Service Provider</w:t>
      </w:r>
      <w:r w:rsidR="007545BB">
        <w:t xml:space="preserve"> (ISP)</w:t>
      </w:r>
      <w:r>
        <w:t xml:space="preserve">: </w:t>
      </w:r>
      <w:r w:rsidRPr="0079373C">
        <w:t>For the service request fulfilled by an individual service provider, the visit processes are scheduled, completed, and the payments are processed.</w:t>
      </w:r>
    </w:p>
    <w:p w14:paraId="35869235" w14:textId="23967398" w:rsidR="000C7714" w:rsidRDefault="007545BB" w:rsidP="002B506C">
      <w:pPr>
        <w:pStyle w:val="ChapterBodyCopy"/>
      </w:pPr>
      <w:r>
        <w:t xml:space="preserve">An ISP has </w:t>
      </w:r>
      <w:r w:rsidR="00DA013F">
        <w:t xml:space="preserve">the per hour rate and the age displayed on the </w:t>
      </w:r>
      <w:r w:rsidR="00DA013F" w:rsidRPr="00DA013F">
        <w:rPr>
          <w:b/>
        </w:rPr>
        <w:t>Browse</w:t>
      </w:r>
      <w:r w:rsidR="00DA013F">
        <w:t xml:space="preserve"> </w:t>
      </w:r>
      <w:r w:rsidR="00DA013F" w:rsidRPr="00DA013F">
        <w:rPr>
          <w:b/>
        </w:rPr>
        <w:t>Providers</w:t>
      </w:r>
      <w:r w:rsidR="00DA013F">
        <w:t xml:space="preserve"> screen. Whereas the entity does not have these details displayed.</w:t>
      </w:r>
    </w:p>
    <w:p w14:paraId="2C569EF3" w14:textId="5162A358" w:rsidR="00DA013F" w:rsidRDefault="00C94AEE" w:rsidP="002B506C">
      <w:pPr>
        <w:pStyle w:val="ChapterBodyCopy"/>
      </w:pPr>
      <w:r>
        <w:rPr>
          <w:noProof/>
          <w:lang w:val="en-IN" w:eastAsia="en-IN"/>
        </w:rPr>
        <w:drawing>
          <wp:inline distT="0" distB="0" distL="0" distR="0" wp14:anchorId="50214082" wp14:editId="710EA72B">
            <wp:extent cx="3516740" cy="11049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Dashboard 3b.png"/>
                    <pic:cNvPicPr/>
                  </pic:nvPicPr>
                  <pic:blipFill>
                    <a:blip r:embed="rId58">
                      <a:extLst>
                        <a:ext uri="{28A0092B-C50C-407E-A947-70E740481C1C}">
                          <a14:useLocalDpi xmlns:a14="http://schemas.microsoft.com/office/drawing/2010/main" val="0"/>
                        </a:ext>
                      </a:extLst>
                    </a:blip>
                    <a:stretch>
                      <a:fillRect/>
                    </a:stretch>
                  </pic:blipFill>
                  <pic:spPr>
                    <a:xfrm>
                      <a:off x="0" y="0"/>
                      <a:ext cx="3569268" cy="1121403"/>
                    </a:xfrm>
                    <a:prstGeom prst="rect">
                      <a:avLst/>
                    </a:prstGeom>
                  </pic:spPr>
                </pic:pic>
              </a:graphicData>
            </a:graphic>
          </wp:inline>
        </w:drawing>
      </w:r>
    </w:p>
    <w:p w14:paraId="6248086B" w14:textId="0BEA71F4" w:rsidR="00F73B18" w:rsidRDefault="00F73B18" w:rsidP="00475F28">
      <w:pPr>
        <w:pStyle w:val="CVChapterBodyCopy"/>
      </w:pPr>
      <w:r>
        <w:t xml:space="preserve">Follow these steps to search </w:t>
      </w:r>
      <w:r w:rsidR="00475F28">
        <w:t xml:space="preserve">for </w:t>
      </w:r>
      <w:r>
        <w:t>the</w:t>
      </w:r>
      <w:r w:rsidR="007E0279">
        <w:t xml:space="preserve"> service providers</w:t>
      </w:r>
      <w:r w:rsidR="00BF7867">
        <w:t xml:space="preserve"> and entities</w:t>
      </w:r>
      <w:r w:rsidR="007E0279">
        <w:t>:</w:t>
      </w:r>
    </w:p>
    <w:p w14:paraId="6DE6C9FA" w14:textId="47118A77" w:rsidR="00DE3CA9" w:rsidRDefault="00DE3CA9" w:rsidP="008A35E5">
      <w:pPr>
        <w:pStyle w:val="ListNumber"/>
        <w:numPr>
          <w:ilvl w:val="0"/>
          <w:numId w:val="19"/>
        </w:numPr>
      </w:pPr>
      <w:r>
        <w:t xml:space="preserve">On the side menu, select </w:t>
      </w:r>
      <w:r w:rsidRPr="00CA5F3F">
        <w:rPr>
          <w:b/>
        </w:rPr>
        <w:t>Browse Providers</w:t>
      </w:r>
      <w:r>
        <w:t xml:space="preserve"> to open the </w:t>
      </w:r>
      <w:r w:rsidRPr="00CA5F3F">
        <w:rPr>
          <w:b/>
        </w:rPr>
        <w:t>Browse Providers</w:t>
      </w:r>
      <w:r>
        <w:t xml:space="preserve"> </w:t>
      </w:r>
      <w:r w:rsidR="00BF7867">
        <w:t>page</w:t>
      </w:r>
      <w:r>
        <w:t>.</w:t>
      </w:r>
    </w:p>
    <w:p w14:paraId="07788A13" w14:textId="492FA127" w:rsidR="00475F28" w:rsidRDefault="00C94AEE" w:rsidP="00475F28">
      <w:pPr>
        <w:pStyle w:val="CVFigure"/>
      </w:pPr>
      <w:r>
        <w:lastRenderedPageBreak/>
        <w:drawing>
          <wp:inline distT="0" distB="0" distL="0" distR="0" wp14:anchorId="434629FD" wp14:editId="5A301195">
            <wp:extent cx="5272921" cy="235267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Dashboard 4.png"/>
                    <pic:cNvPicPr/>
                  </pic:nvPicPr>
                  <pic:blipFill>
                    <a:blip r:embed="rId59">
                      <a:extLst>
                        <a:ext uri="{28A0092B-C50C-407E-A947-70E740481C1C}">
                          <a14:useLocalDpi xmlns:a14="http://schemas.microsoft.com/office/drawing/2010/main" val="0"/>
                        </a:ext>
                      </a:extLst>
                    </a:blip>
                    <a:stretch>
                      <a:fillRect/>
                    </a:stretch>
                  </pic:blipFill>
                  <pic:spPr>
                    <a:xfrm>
                      <a:off x="0" y="0"/>
                      <a:ext cx="5273469" cy="2352920"/>
                    </a:xfrm>
                    <a:prstGeom prst="rect">
                      <a:avLst/>
                    </a:prstGeom>
                  </pic:spPr>
                </pic:pic>
              </a:graphicData>
            </a:graphic>
          </wp:inline>
        </w:drawing>
      </w:r>
    </w:p>
    <w:p w14:paraId="7C11D013" w14:textId="21E7B2E1" w:rsidR="00475F28" w:rsidRPr="00475F28" w:rsidRDefault="00475F28" w:rsidP="00D3630D">
      <w:pPr>
        <w:pStyle w:val="CVFigureCaption"/>
        <w:tabs>
          <w:tab w:val="left" w:pos="1134"/>
        </w:tabs>
      </w:pPr>
      <w:r>
        <w:t>Browse Providers screen</w:t>
      </w:r>
    </w:p>
    <w:p w14:paraId="0163348E" w14:textId="0CBED603" w:rsidR="002E248D" w:rsidRDefault="00133EDD" w:rsidP="008A35E5">
      <w:pPr>
        <w:pStyle w:val="ListNumber"/>
        <w:numPr>
          <w:ilvl w:val="0"/>
          <w:numId w:val="19"/>
        </w:numPr>
      </w:pPr>
      <w:r>
        <w:t xml:space="preserve">Choose the </w:t>
      </w:r>
      <w:r w:rsidR="00656D38">
        <w:t>s</w:t>
      </w:r>
      <w:r>
        <w:t xml:space="preserve">ervice </w:t>
      </w:r>
      <w:r w:rsidR="00656D38">
        <w:t>c</w:t>
      </w:r>
      <w:r>
        <w:t>ategories from these tabs:</w:t>
      </w:r>
    </w:p>
    <w:p w14:paraId="564BE990" w14:textId="4D62F969" w:rsidR="00133EDD" w:rsidRPr="006F4F7E" w:rsidRDefault="00130FB8" w:rsidP="006F4F7E">
      <w:pPr>
        <w:pStyle w:val="ListBullet"/>
        <w:rPr>
          <w:b/>
        </w:rPr>
      </w:pPr>
      <w:r w:rsidRPr="006F4F7E">
        <w:rPr>
          <w:b/>
        </w:rPr>
        <w:t>Activities Of Daily Living</w:t>
      </w:r>
    </w:p>
    <w:p w14:paraId="4C53B460" w14:textId="6DD0D2DD" w:rsidR="00130FB8" w:rsidRPr="006F4F7E" w:rsidRDefault="00130FB8" w:rsidP="006F4F7E">
      <w:pPr>
        <w:pStyle w:val="ListBullet"/>
        <w:rPr>
          <w:b/>
        </w:rPr>
      </w:pPr>
      <w:r w:rsidRPr="006F4F7E">
        <w:rPr>
          <w:b/>
        </w:rPr>
        <w:t>Help At Home</w:t>
      </w:r>
    </w:p>
    <w:p w14:paraId="7F365BD2" w14:textId="3C721DD4" w:rsidR="00130FB8" w:rsidRPr="006F4F7E" w:rsidRDefault="00130FB8" w:rsidP="006F4F7E">
      <w:pPr>
        <w:pStyle w:val="ListBullet"/>
        <w:rPr>
          <w:b/>
        </w:rPr>
      </w:pPr>
      <w:r w:rsidRPr="006F4F7E">
        <w:rPr>
          <w:b/>
        </w:rPr>
        <w:t>Groceries And Nutrition</w:t>
      </w:r>
    </w:p>
    <w:p w14:paraId="5DA484DC" w14:textId="3E6043E1" w:rsidR="00130FB8" w:rsidRPr="006F4F7E" w:rsidRDefault="00130FB8" w:rsidP="006F4F7E">
      <w:pPr>
        <w:pStyle w:val="ListBullet"/>
        <w:rPr>
          <w:b/>
        </w:rPr>
      </w:pPr>
      <w:r w:rsidRPr="006F4F7E">
        <w:rPr>
          <w:b/>
        </w:rPr>
        <w:t>Transportation</w:t>
      </w:r>
    </w:p>
    <w:p w14:paraId="5B8FD38E" w14:textId="05AD46F8" w:rsidR="00B108E3" w:rsidRDefault="00601ACB" w:rsidP="00601ACB">
      <w:pPr>
        <w:pStyle w:val="CVChapterBodyCopy"/>
      </w:pPr>
      <w:r>
        <w:t>On selecting each of the above tabs, the vendors who offer the related services under each category are listed.</w:t>
      </w:r>
    </w:p>
    <w:p w14:paraId="63884F9D" w14:textId="606CA7E9" w:rsidR="00E13D34" w:rsidRDefault="00E13D34" w:rsidP="00316829">
      <w:pPr>
        <w:pStyle w:val="ListNumber"/>
      </w:pPr>
      <w:r>
        <w:t xml:space="preserve">Click the </w:t>
      </w:r>
      <w:r w:rsidR="00656D38">
        <w:t>service provider</w:t>
      </w:r>
      <w:r w:rsidR="00976C7B">
        <w:t xml:space="preserve">’s </w:t>
      </w:r>
      <w:r>
        <w:t xml:space="preserve">name or the profile picture to </w:t>
      </w:r>
      <w:r w:rsidR="00656D38">
        <w:t>view the</w:t>
      </w:r>
      <w:r w:rsidR="00976C7B">
        <w:t xml:space="preserve"> </w:t>
      </w:r>
      <w:r w:rsidR="00656D38">
        <w:t xml:space="preserve">profile details, types of services offered, service location, </w:t>
      </w:r>
      <w:r w:rsidR="00976C7B">
        <w:t>available time and slots</w:t>
      </w:r>
      <w:r w:rsidR="00656D38">
        <w:t xml:space="preserve"> among others.</w:t>
      </w:r>
    </w:p>
    <w:p w14:paraId="2AD46550" w14:textId="23094BAD" w:rsidR="0016470F" w:rsidRDefault="0016470F" w:rsidP="000C01C2">
      <w:pPr>
        <w:pStyle w:val="Heading2"/>
        <w:tabs>
          <w:tab w:val="clear" w:pos="4406"/>
        </w:tabs>
      </w:pPr>
      <w:bookmarkStart w:id="30" w:name="_Toc37872855"/>
      <w:r>
        <w:t>Engage Provider</w:t>
      </w:r>
      <w:bookmarkEnd w:id="30"/>
    </w:p>
    <w:p w14:paraId="317D304F" w14:textId="6A2B4C23" w:rsidR="00DE3CA9" w:rsidRDefault="00DE3CA9" w:rsidP="00DE3CA9">
      <w:pPr>
        <w:pStyle w:val="CVFigure"/>
      </w:pPr>
      <w:r>
        <w:drawing>
          <wp:inline distT="0" distB="0" distL="0" distR="0" wp14:anchorId="1A14C4BE" wp14:editId="011F6FCD">
            <wp:extent cx="1095375" cy="892528"/>
            <wp:effectExtent l="0" t="0" r="0" b="0"/>
            <wp:docPr id="632" name="Picture 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 name="Step2 EngageProviders.png"/>
                    <pic:cNvPicPr/>
                  </pic:nvPicPr>
                  <pic:blipFill>
                    <a:blip r:embed="rId60">
                      <a:extLst>
                        <a:ext uri="{28A0092B-C50C-407E-A947-70E740481C1C}">
                          <a14:useLocalDpi xmlns:a14="http://schemas.microsoft.com/office/drawing/2010/main" val="0"/>
                        </a:ext>
                      </a:extLst>
                    </a:blip>
                    <a:stretch>
                      <a:fillRect/>
                    </a:stretch>
                  </pic:blipFill>
                  <pic:spPr>
                    <a:xfrm>
                      <a:off x="0" y="0"/>
                      <a:ext cx="1105362" cy="900665"/>
                    </a:xfrm>
                    <a:prstGeom prst="rect">
                      <a:avLst/>
                    </a:prstGeom>
                  </pic:spPr>
                </pic:pic>
              </a:graphicData>
            </a:graphic>
          </wp:inline>
        </w:drawing>
      </w:r>
    </w:p>
    <w:p w14:paraId="14D56383" w14:textId="77777777" w:rsidR="00DE3CA9" w:rsidRDefault="00DE3CA9" w:rsidP="00DE3CA9">
      <w:pPr>
        <w:pStyle w:val="CVspacebeforetable"/>
      </w:pPr>
    </w:p>
    <w:p w14:paraId="5FC6190F" w14:textId="0DC12739" w:rsidR="001D08C7" w:rsidRDefault="001D08C7" w:rsidP="00F21CDA">
      <w:pPr>
        <w:pStyle w:val="ListNumber"/>
      </w:pPr>
      <w:r>
        <w:t>Choose the required service provider</w:t>
      </w:r>
      <w:r w:rsidR="00BB6782">
        <w:t xml:space="preserve"> </w:t>
      </w:r>
      <w:r w:rsidR="00674412">
        <w:t>on</w:t>
      </w:r>
      <w:r w:rsidR="00BB6782">
        <w:t xml:space="preserve"> the </w:t>
      </w:r>
      <w:r w:rsidR="00BB6782" w:rsidRPr="00BB6782">
        <w:rPr>
          <w:b/>
        </w:rPr>
        <w:t>Browse Providers</w:t>
      </w:r>
      <w:r w:rsidR="00BB6782">
        <w:t xml:space="preserve"> screen.</w:t>
      </w:r>
      <w:r w:rsidR="001547D3">
        <w:t xml:space="preserve"> You can engage with two diffe</w:t>
      </w:r>
      <w:r w:rsidR="00F21CDA">
        <w:t xml:space="preserve">rent types of providers, entities </w:t>
      </w:r>
      <w:r w:rsidR="002F7922">
        <w:t>or</w:t>
      </w:r>
      <w:r w:rsidR="00F21CDA">
        <w:t xml:space="preserve"> individual service providers.</w:t>
      </w:r>
    </w:p>
    <w:p w14:paraId="3A67A93A" w14:textId="03B56C4A" w:rsidR="00C97C65" w:rsidRDefault="001D08C7" w:rsidP="00C97C65">
      <w:pPr>
        <w:pStyle w:val="ListNumber"/>
      </w:pPr>
      <w:r>
        <w:t xml:space="preserve">Select the </w:t>
      </w:r>
      <w:r w:rsidRPr="0000236C">
        <w:rPr>
          <w:b/>
        </w:rPr>
        <w:t>Engage</w:t>
      </w:r>
      <w:r>
        <w:t xml:space="preserve"> button</w:t>
      </w:r>
      <w:r w:rsidR="00C97C65">
        <w:t xml:space="preserve">. The </w:t>
      </w:r>
      <w:r w:rsidR="00C97C65" w:rsidRPr="00C97C65">
        <w:rPr>
          <w:b/>
        </w:rPr>
        <w:t>Create New Service Request</w:t>
      </w:r>
      <w:r w:rsidR="00C97C65">
        <w:t xml:space="preserve"> screen opens.</w:t>
      </w:r>
    </w:p>
    <w:p w14:paraId="6207F3C6" w14:textId="394666A9" w:rsidR="00F67DD7" w:rsidRDefault="00316533" w:rsidP="00F67DD7">
      <w:pPr>
        <w:pStyle w:val="CVFigure"/>
      </w:pPr>
      <w:r>
        <w:lastRenderedPageBreak/>
        <w:drawing>
          <wp:inline distT="0" distB="0" distL="0" distR="0" wp14:anchorId="5CDD340A" wp14:editId="2E10C9D0">
            <wp:extent cx="5105400" cy="220288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ashboard 6.png"/>
                    <pic:cNvPicPr/>
                  </pic:nvPicPr>
                  <pic:blipFill>
                    <a:blip r:embed="rId61">
                      <a:extLst>
                        <a:ext uri="{28A0092B-C50C-407E-A947-70E740481C1C}">
                          <a14:useLocalDpi xmlns:a14="http://schemas.microsoft.com/office/drawing/2010/main" val="0"/>
                        </a:ext>
                      </a:extLst>
                    </a:blip>
                    <a:stretch>
                      <a:fillRect/>
                    </a:stretch>
                  </pic:blipFill>
                  <pic:spPr>
                    <a:xfrm>
                      <a:off x="0" y="0"/>
                      <a:ext cx="5114223" cy="2206693"/>
                    </a:xfrm>
                    <a:prstGeom prst="rect">
                      <a:avLst/>
                    </a:prstGeom>
                  </pic:spPr>
                </pic:pic>
              </a:graphicData>
            </a:graphic>
          </wp:inline>
        </w:drawing>
      </w:r>
    </w:p>
    <w:p w14:paraId="2001133B" w14:textId="46CC42B5" w:rsidR="00F67DD7" w:rsidRDefault="00F67DD7" w:rsidP="00F67DD7">
      <w:pPr>
        <w:pStyle w:val="CVFigureCaption"/>
      </w:pPr>
      <w:r>
        <w:t>Create New Service Request screen</w:t>
      </w:r>
    </w:p>
    <w:p w14:paraId="4CAF38EF" w14:textId="54E74BC5" w:rsidR="00F67DD7" w:rsidRDefault="00623E2F" w:rsidP="00623E2F">
      <w:pPr>
        <w:pStyle w:val="CVChapterBodyCopy"/>
      </w:pPr>
      <w:r>
        <w:t xml:space="preserve">You can also open </w:t>
      </w:r>
      <w:r w:rsidRPr="00C97C65">
        <w:rPr>
          <w:b/>
        </w:rPr>
        <w:t>Create New Service Request</w:t>
      </w:r>
      <w:r>
        <w:t xml:space="preserve"> screen from the wizard in step 3.</w:t>
      </w:r>
    </w:p>
    <w:p w14:paraId="26E51100" w14:textId="2B36B8AA" w:rsidR="00BE5D14" w:rsidRDefault="00BE5D14" w:rsidP="000C01C2">
      <w:pPr>
        <w:pStyle w:val="Heading2"/>
        <w:tabs>
          <w:tab w:val="clear" w:pos="4406"/>
          <w:tab w:val="num" w:pos="567"/>
        </w:tabs>
      </w:pPr>
      <w:bookmarkStart w:id="31" w:name="CreateServiceRequest"/>
      <w:bookmarkStart w:id="32" w:name="_Toc37872856"/>
      <w:r>
        <w:t xml:space="preserve">Create </w:t>
      </w:r>
      <w:r w:rsidR="00CD46AF">
        <w:t xml:space="preserve">and Post a Service </w:t>
      </w:r>
      <w:r>
        <w:t>Request</w:t>
      </w:r>
      <w:bookmarkEnd w:id="32"/>
    </w:p>
    <w:bookmarkEnd w:id="31"/>
    <w:p w14:paraId="0BDE2178" w14:textId="407C691C" w:rsidR="00462C6C" w:rsidRDefault="009E5E8A" w:rsidP="00BE5D14">
      <w:pPr>
        <w:pStyle w:val="CVChapterBodyCopy"/>
      </w:pPr>
      <w:r>
        <w:rPr>
          <w:noProof/>
          <w:lang w:val="en-IN" w:eastAsia="en-IN"/>
        </w:rPr>
        <w:drawing>
          <wp:inline distT="0" distB="0" distL="0" distR="0" wp14:anchorId="7FD924F2" wp14:editId="551B0F32">
            <wp:extent cx="1019175" cy="948219"/>
            <wp:effectExtent l="0" t="0" r="0" b="0"/>
            <wp:docPr id="641" name="Picture 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 name="Step3 CreateRequest.png"/>
                    <pic:cNvPicPr/>
                  </pic:nvPicPr>
                  <pic:blipFill>
                    <a:blip r:embed="rId62">
                      <a:extLst>
                        <a:ext uri="{28A0092B-C50C-407E-A947-70E740481C1C}">
                          <a14:useLocalDpi xmlns:a14="http://schemas.microsoft.com/office/drawing/2010/main" val="0"/>
                        </a:ext>
                      </a:extLst>
                    </a:blip>
                    <a:stretch>
                      <a:fillRect/>
                    </a:stretch>
                  </pic:blipFill>
                  <pic:spPr>
                    <a:xfrm>
                      <a:off x="0" y="0"/>
                      <a:ext cx="1045623" cy="972825"/>
                    </a:xfrm>
                    <a:prstGeom prst="rect">
                      <a:avLst/>
                    </a:prstGeom>
                  </pic:spPr>
                </pic:pic>
              </a:graphicData>
            </a:graphic>
          </wp:inline>
        </w:drawing>
      </w:r>
    </w:p>
    <w:p w14:paraId="5C3E1295" w14:textId="55CF5F79" w:rsidR="00BE5D14" w:rsidRDefault="00BE5D14" w:rsidP="00BE5D14">
      <w:pPr>
        <w:pStyle w:val="CVChapterBodyCopy"/>
      </w:pPr>
      <w:r>
        <w:t xml:space="preserve">Coreo Home takes you through four steps on the </w:t>
      </w:r>
      <w:r w:rsidRPr="0065154A">
        <w:rPr>
          <w:b/>
        </w:rPr>
        <w:t>Create New Service Request</w:t>
      </w:r>
      <w:r>
        <w:t xml:space="preserve"> screen to hire a service provider.</w:t>
      </w:r>
    </w:p>
    <w:p w14:paraId="545BCDC5" w14:textId="77777777" w:rsidR="00BE5D14" w:rsidRPr="00332924" w:rsidRDefault="00BE5D14" w:rsidP="00215F1E">
      <w:pPr>
        <w:pStyle w:val="ListNumber2"/>
        <w:rPr>
          <w:b/>
        </w:rPr>
      </w:pPr>
      <w:r w:rsidRPr="00332924">
        <w:rPr>
          <w:b/>
        </w:rPr>
        <w:t>Service</w:t>
      </w:r>
    </w:p>
    <w:p w14:paraId="60F1F121" w14:textId="77777777" w:rsidR="00BE5D14" w:rsidRPr="00332924" w:rsidRDefault="00BE5D14" w:rsidP="00215F1E">
      <w:pPr>
        <w:pStyle w:val="ListNumber2"/>
        <w:rPr>
          <w:b/>
        </w:rPr>
      </w:pPr>
      <w:r w:rsidRPr="00332924">
        <w:rPr>
          <w:b/>
        </w:rPr>
        <w:t>Preference</w:t>
      </w:r>
    </w:p>
    <w:p w14:paraId="3CBC74C7" w14:textId="77777777" w:rsidR="00BE5D14" w:rsidRPr="00332924" w:rsidRDefault="00BE5D14" w:rsidP="00215F1E">
      <w:pPr>
        <w:pStyle w:val="ListNumber2"/>
        <w:rPr>
          <w:b/>
        </w:rPr>
      </w:pPr>
      <w:r w:rsidRPr="00332924">
        <w:rPr>
          <w:b/>
        </w:rPr>
        <w:t>Questionnaire</w:t>
      </w:r>
    </w:p>
    <w:p w14:paraId="24D8BE73" w14:textId="77777777" w:rsidR="00BE5D14" w:rsidRPr="00332924" w:rsidRDefault="00BE5D14" w:rsidP="00215F1E">
      <w:pPr>
        <w:pStyle w:val="ListNumber2"/>
        <w:rPr>
          <w:b/>
        </w:rPr>
      </w:pPr>
      <w:r w:rsidRPr="00332924">
        <w:rPr>
          <w:b/>
        </w:rPr>
        <w:t>Review</w:t>
      </w:r>
    </w:p>
    <w:p w14:paraId="64E6419B" w14:textId="1E811BFF" w:rsidR="00B22C21" w:rsidRDefault="000E49B6" w:rsidP="00B22C21">
      <w:pPr>
        <w:pStyle w:val="CVFigure"/>
      </w:pPr>
      <w:r>
        <w:lastRenderedPageBreak/>
        <w:drawing>
          <wp:inline distT="0" distB="0" distL="0" distR="0" wp14:anchorId="5A1BCA32" wp14:editId="0A22E651">
            <wp:extent cx="5188821" cy="3067050"/>
            <wp:effectExtent l="0" t="0" r="0" b="0"/>
            <wp:docPr id="633" name="Picture 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 name="Dashboard 5.png"/>
                    <pic:cNvPicPr/>
                  </pic:nvPicPr>
                  <pic:blipFill>
                    <a:blip r:embed="rId63">
                      <a:extLst>
                        <a:ext uri="{28A0092B-C50C-407E-A947-70E740481C1C}">
                          <a14:useLocalDpi xmlns:a14="http://schemas.microsoft.com/office/drawing/2010/main" val="0"/>
                        </a:ext>
                      </a:extLst>
                    </a:blip>
                    <a:stretch>
                      <a:fillRect/>
                    </a:stretch>
                  </pic:blipFill>
                  <pic:spPr>
                    <a:xfrm>
                      <a:off x="0" y="0"/>
                      <a:ext cx="5200129" cy="3073734"/>
                    </a:xfrm>
                    <a:prstGeom prst="rect">
                      <a:avLst/>
                    </a:prstGeom>
                  </pic:spPr>
                </pic:pic>
              </a:graphicData>
            </a:graphic>
          </wp:inline>
        </w:drawing>
      </w:r>
    </w:p>
    <w:p w14:paraId="5B6DBE7C" w14:textId="720422F2" w:rsidR="00B22C21" w:rsidRDefault="00B22C21" w:rsidP="00F90F61">
      <w:pPr>
        <w:pStyle w:val="CVFigureCaption"/>
        <w:tabs>
          <w:tab w:val="left" w:pos="1134"/>
        </w:tabs>
      </w:pPr>
      <w:r w:rsidRPr="00D3630D">
        <w:t>Create</w:t>
      </w:r>
      <w:r>
        <w:t xml:space="preserve"> New Service Request</w:t>
      </w:r>
      <w:r w:rsidR="00E34B5A">
        <w:t xml:space="preserve"> screen</w:t>
      </w:r>
    </w:p>
    <w:p w14:paraId="1627F419" w14:textId="6F463919" w:rsidR="00320D8A" w:rsidRDefault="00320D8A" w:rsidP="005D492B">
      <w:pPr>
        <w:pStyle w:val="CVHeading3"/>
      </w:pPr>
      <w:bookmarkStart w:id="33" w:name="_Toc37872857"/>
      <w:r w:rsidRPr="00F17A6A">
        <w:t>Service</w:t>
      </w:r>
      <w:bookmarkEnd w:id="33"/>
    </w:p>
    <w:p w14:paraId="19055F22" w14:textId="21D2B441" w:rsidR="001D08C7" w:rsidRDefault="00E34B5A" w:rsidP="00A33574">
      <w:pPr>
        <w:pStyle w:val="ListNumber"/>
        <w:numPr>
          <w:ilvl w:val="0"/>
          <w:numId w:val="20"/>
        </w:numPr>
      </w:pPr>
      <w:r>
        <w:t xml:space="preserve">Select the </w:t>
      </w:r>
      <w:r w:rsidRPr="00317FAC">
        <w:rPr>
          <w:b/>
        </w:rPr>
        <w:t>Service Category</w:t>
      </w:r>
      <w:r>
        <w:t xml:space="preserve"> from the following</w:t>
      </w:r>
      <w:r w:rsidR="00ED7FC0">
        <w:t xml:space="preserve"> options</w:t>
      </w:r>
      <w:r>
        <w:t>:</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ABF8F" w:themeFill="accent6" w:themeFillTint="99"/>
        <w:tblLook w:val="04A0" w:firstRow="1" w:lastRow="0" w:firstColumn="1" w:lastColumn="0" w:noHBand="0" w:noVBand="1"/>
      </w:tblPr>
      <w:tblGrid>
        <w:gridCol w:w="3261"/>
        <w:gridCol w:w="1559"/>
      </w:tblGrid>
      <w:tr w:rsidR="00C101B6" w:rsidRPr="001B104E" w14:paraId="5FA81534" w14:textId="77777777" w:rsidTr="00653567">
        <w:trPr>
          <w:cantSplit/>
          <w:tblHeader/>
        </w:trPr>
        <w:tc>
          <w:tcPr>
            <w:tcW w:w="3261" w:type="dxa"/>
            <w:shd w:val="clear" w:color="auto" w:fill="auto"/>
            <w:vAlign w:val="center"/>
          </w:tcPr>
          <w:p w14:paraId="500465FA" w14:textId="6F6EC049" w:rsidR="00C101B6" w:rsidRPr="001B104E" w:rsidRDefault="00566180" w:rsidP="00653567">
            <w:pPr>
              <w:pStyle w:val="ListBullet"/>
            </w:pPr>
            <w:r w:rsidRPr="00653567">
              <w:rPr>
                <w:b/>
              </w:rPr>
              <w:t>Activities Of Daily Living</w:t>
            </w:r>
            <w:r w:rsidR="00810BA1" w:rsidRPr="00653567">
              <w:rPr>
                <w:b/>
              </w:rPr>
              <w:t>:</w:t>
            </w:r>
          </w:p>
        </w:tc>
        <w:tc>
          <w:tcPr>
            <w:tcW w:w="1559" w:type="dxa"/>
            <w:shd w:val="clear" w:color="auto" w:fill="auto"/>
          </w:tcPr>
          <w:p w14:paraId="53C8F692" w14:textId="5CC02936" w:rsidR="00566180" w:rsidRPr="003B1B5B" w:rsidRDefault="001475E5" w:rsidP="00D652C1">
            <w:pPr>
              <w:pStyle w:val="CVTableTextCenter"/>
              <w:jc w:val="left"/>
              <w:rPr>
                <w:b/>
              </w:rPr>
            </w:pPr>
            <w:r>
              <w:object w:dxaOrig="2730" w:dyaOrig="2790" w14:anchorId="5AAAB2A6">
                <v:shape id="_x0000_i1025" type="#_x0000_t75" style="width:51pt;height:51pt" o:ole="">
                  <v:imagedata r:id="rId64" o:title=""/>
                </v:shape>
                <o:OLEObject Type="Embed" ProgID="PBrush" ShapeID="_x0000_i1025" DrawAspect="Content" ObjectID="_1648485586" r:id="rId65"/>
              </w:object>
            </w:r>
          </w:p>
        </w:tc>
      </w:tr>
      <w:tr w:rsidR="00C101B6" w:rsidRPr="001B104E" w14:paraId="73BD260E" w14:textId="77777777" w:rsidTr="00653567">
        <w:trPr>
          <w:cantSplit/>
          <w:tblHeader/>
        </w:trPr>
        <w:tc>
          <w:tcPr>
            <w:tcW w:w="3261" w:type="dxa"/>
            <w:shd w:val="clear" w:color="auto" w:fill="auto"/>
            <w:vAlign w:val="center"/>
          </w:tcPr>
          <w:p w14:paraId="4E4267BF" w14:textId="0F2917B8" w:rsidR="00C101B6" w:rsidRPr="001B104E" w:rsidRDefault="00566180" w:rsidP="00653567">
            <w:pPr>
              <w:pStyle w:val="ListBullet"/>
            </w:pPr>
            <w:r w:rsidRPr="00653567">
              <w:rPr>
                <w:b/>
              </w:rPr>
              <w:t>Help At Home</w:t>
            </w:r>
            <w:r w:rsidR="00810BA1">
              <w:t>:</w:t>
            </w:r>
          </w:p>
        </w:tc>
        <w:tc>
          <w:tcPr>
            <w:tcW w:w="1559" w:type="dxa"/>
            <w:shd w:val="clear" w:color="auto" w:fill="auto"/>
          </w:tcPr>
          <w:p w14:paraId="6492EDE4" w14:textId="2B6E2A5A" w:rsidR="00566180" w:rsidRPr="003B1B5B" w:rsidRDefault="001475E5" w:rsidP="00D652C1">
            <w:pPr>
              <w:pStyle w:val="CVTableTextCenter"/>
              <w:jc w:val="left"/>
              <w:rPr>
                <w:b/>
              </w:rPr>
            </w:pPr>
            <w:r>
              <w:object w:dxaOrig="2565" w:dyaOrig="2730" w14:anchorId="7B458945">
                <v:shape id="_x0000_i1026" type="#_x0000_t75" style="width:46.5pt;height:49.5pt" o:ole="">
                  <v:imagedata r:id="rId66" o:title=""/>
                </v:shape>
                <o:OLEObject Type="Embed" ProgID="PBrush" ShapeID="_x0000_i1026" DrawAspect="Content" ObjectID="_1648485587" r:id="rId67"/>
              </w:object>
            </w:r>
          </w:p>
        </w:tc>
      </w:tr>
      <w:tr w:rsidR="00C101B6" w:rsidRPr="001B104E" w14:paraId="41663E64" w14:textId="77777777" w:rsidTr="00653567">
        <w:trPr>
          <w:cantSplit/>
          <w:tblHeader/>
        </w:trPr>
        <w:tc>
          <w:tcPr>
            <w:tcW w:w="3261" w:type="dxa"/>
            <w:shd w:val="clear" w:color="auto" w:fill="auto"/>
            <w:vAlign w:val="center"/>
          </w:tcPr>
          <w:p w14:paraId="3A69EC4F" w14:textId="5CAF1231" w:rsidR="00C101B6" w:rsidRPr="001B104E" w:rsidRDefault="00566180" w:rsidP="00653567">
            <w:pPr>
              <w:pStyle w:val="ListBullet"/>
            </w:pPr>
            <w:r w:rsidRPr="00653567">
              <w:rPr>
                <w:b/>
              </w:rPr>
              <w:t>Groceries And Nutrition</w:t>
            </w:r>
            <w:r w:rsidR="00810BA1">
              <w:t>:</w:t>
            </w:r>
          </w:p>
        </w:tc>
        <w:tc>
          <w:tcPr>
            <w:tcW w:w="1559" w:type="dxa"/>
            <w:shd w:val="clear" w:color="auto" w:fill="auto"/>
          </w:tcPr>
          <w:p w14:paraId="0C9B6B0B" w14:textId="437F9531" w:rsidR="00566180" w:rsidRPr="003B1B5B" w:rsidRDefault="001475E5" w:rsidP="00D652C1">
            <w:pPr>
              <w:pStyle w:val="CVTableTextCenter"/>
              <w:jc w:val="left"/>
              <w:rPr>
                <w:b/>
              </w:rPr>
            </w:pPr>
            <w:r>
              <w:object w:dxaOrig="2610" w:dyaOrig="2820" w14:anchorId="5D71C5D1">
                <v:shape id="_x0000_i1027" type="#_x0000_t75" style="width:45.75pt;height:49.5pt" o:ole="">
                  <v:imagedata r:id="rId68" o:title=""/>
                </v:shape>
                <o:OLEObject Type="Embed" ProgID="PBrush" ShapeID="_x0000_i1027" DrawAspect="Content" ObjectID="_1648485588" r:id="rId69"/>
              </w:object>
            </w:r>
          </w:p>
        </w:tc>
      </w:tr>
      <w:tr w:rsidR="00C101B6" w:rsidRPr="001B104E" w14:paraId="35929DFC" w14:textId="77777777" w:rsidTr="00653567">
        <w:trPr>
          <w:cantSplit/>
          <w:tblHeader/>
        </w:trPr>
        <w:tc>
          <w:tcPr>
            <w:tcW w:w="3261" w:type="dxa"/>
            <w:shd w:val="clear" w:color="auto" w:fill="auto"/>
            <w:vAlign w:val="center"/>
          </w:tcPr>
          <w:p w14:paraId="0A74616A" w14:textId="323AAA92" w:rsidR="00C101B6" w:rsidRPr="00D652C1" w:rsidRDefault="00566180" w:rsidP="00653567">
            <w:pPr>
              <w:pStyle w:val="ListBullet"/>
            </w:pPr>
            <w:r w:rsidRPr="00653567">
              <w:rPr>
                <w:b/>
              </w:rPr>
              <w:t>Transportation</w:t>
            </w:r>
            <w:r w:rsidR="00810BA1">
              <w:t>:</w:t>
            </w:r>
          </w:p>
        </w:tc>
        <w:tc>
          <w:tcPr>
            <w:tcW w:w="1559" w:type="dxa"/>
            <w:shd w:val="clear" w:color="auto" w:fill="auto"/>
          </w:tcPr>
          <w:p w14:paraId="2DC9E63E" w14:textId="0E5057B0" w:rsidR="00566180" w:rsidRPr="003B1B5B" w:rsidRDefault="006D7079" w:rsidP="00D652C1">
            <w:pPr>
              <w:pStyle w:val="CVTableTextCenter"/>
              <w:jc w:val="left"/>
              <w:rPr>
                <w:b/>
              </w:rPr>
            </w:pPr>
            <w:r>
              <w:object w:dxaOrig="2595" w:dyaOrig="2715" w14:anchorId="27676849">
                <v:shape id="_x0000_i1028" type="#_x0000_t75" style="width:49.5pt;height:51.75pt" o:ole="">
                  <v:imagedata r:id="rId70" o:title=""/>
                </v:shape>
                <o:OLEObject Type="Embed" ProgID="PBrush" ShapeID="_x0000_i1028" DrawAspect="Content" ObjectID="_1648485589" r:id="rId71"/>
              </w:object>
            </w:r>
          </w:p>
        </w:tc>
      </w:tr>
    </w:tbl>
    <w:p w14:paraId="1BB3271E" w14:textId="6BCC477E" w:rsidR="00D54087" w:rsidRDefault="00D54087" w:rsidP="00B63D03">
      <w:pPr>
        <w:pStyle w:val="CVChapterBodyCopy"/>
      </w:pPr>
      <w:r w:rsidRPr="00E34B5A">
        <w:rPr>
          <w:b/>
        </w:rPr>
        <w:t>Activities Of Daily Living</w:t>
      </w:r>
      <w:r>
        <w:t xml:space="preserve"> is the default service category and under each of the four service categories, the related service types are listed.</w:t>
      </w:r>
    </w:p>
    <w:p w14:paraId="27362291" w14:textId="2A3459C0" w:rsidR="00AF7A36" w:rsidRDefault="007833C0" w:rsidP="00E34B5A">
      <w:pPr>
        <w:pStyle w:val="CVChapterBodyCopy"/>
        <w:rPr>
          <w:b/>
        </w:rPr>
      </w:pPr>
      <w:r>
        <w:rPr>
          <w:b/>
          <w:noProof/>
          <w:lang w:val="en-IN" w:eastAsia="en-IN"/>
        </w:rPr>
        <w:lastRenderedPageBreak/>
        <w:drawing>
          <wp:inline distT="0" distB="0" distL="0" distR="0" wp14:anchorId="3563EA06" wp14:editId="77EA77DB">
            <wp:extent cx="5165575" cy="2228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ashboard 7.png"/>
                    <pic:cNvPicPr/>
                  </pic:nvPicPr>
                  <pic:blipFill>
                    <a:blip r:embed="rId61">
                      <a:extLst>
                        <a:ext uri="{28A0092B-C50C-407E-A947-70E740481C1C}">
                          <a14:useLocalDpi xmlns:a14="http://schemas.microsoft.com/office/drawing/2010/main" val="0"/>
                        </a:ext>
                      </a:extLst>
                    </a:blip>
                    <a:stretch>
                      <a:fillRect/>
                    </a:stretch>
                  </pic:blipFill>
                  <pic:spPr>
                    <a:xfrm>
                      <a:off x="0" y="0"/>
                      <a:ext cx="5182606" cy="2236198"/>
                    </a:xfrm>
                    <a:prstGeom prst="rect">
                      <a:avLst/>
                    </a:prstGeom>
                  </pic:spPr>
                </pic:pic>
              </a:graphicData>
            </a:graphic>
          </wp:inline>
        </w:drawing>
      </w:r>
    </w:p>
    <w:p w14:paraId="2D8D3E66" w14:textId="31D071FF" w:rsidR="001E67CC" w:rsidRDefault="001E67CC" w:rsidP="00FF001C">
      <w:pPr>
        <w:pStyle w:val="CVFigureCaption"/>
        <w:tabs>
          <w:tab w:val="left" w:pos="1134"/>
        </w:tabs>
      </w:pPr>
      <w:r>
        <w:t>Create New Service Request screen–</w:t>
      </w:r>
      <w:r w:rsidR="00C17994">
        <w:t>Service page</w:t>
      </w:r>
    </w:p>
    <w:p w14:paraId="67793DAA" w14:textId="34C39CA4" w:rsidR="000D0C2C" w:rsidRPr="000D0C2C" w:rsidRDefault="00296BFA" w:rsidP="00103310">
      <w:pPr>
        <w:pStyle w:val="ListNumber"/>
      </w:pPr>
      <w:r>
        <w:t>Choose</w:t>
      </w:r>
      <w:r w:rsidR="000656C0">
        <w:t xml:space="preserve"> the service types</w:t>
      </w:r>
      <w:r>
        <w:t xml:space="preserve">. </w:t>
      </w:r>
      <w:r w:rsidRPr="00FA2F25">
        <w:rPr>
          <w:i/>
        </w:rPr>
        <w:t>For example,</w:t>
      </w:r>
      <w:r w:rsidR="00A1333C">
        <w:rPr>
          <w:i/>
        </w:rPr>
        <w:t xml:space="preserve"> </w:t>
      </w:r>
      <w:r w:rsidR="009E1B79">
        <w:rPr>
          <w:i/>
        </w:rPr>
        <w:t xml:space="preserve">you can </w:t>
      </w:r>
      <w:r w:rsidR="00A1333C">
        <w:rPr>
          <w:i/>
        </w:rPr>
        <w:t>choose</w:t>
      </w:r>
      <w:r w:rsidRPr="00FA2F25">
        <w:rPr>
          <w:i/>
        </w:rPr>
        <w:t xml:space="preserve"> </w:t>
      </w:r>
      <w:r w:rsidRPr="00FA2F25">
        <w:rPr>
          <w:b/>
          <w:i/>
        </w:rPr>
        <w:t>Ambulation and Mobility</w:t>
      </w:r>
      <w:r w:rsidRPr="00FA2F25">
        <w:rPr>
          <w:i/>
        </w:rPr>
        <w:t xml:space="preserve"> and </w:t>
      </w:r>
      <w:r w:rsidRPr="00FA2F25">
        <w:rPr>
          <w:b/>
          <w:i/>
        </w:rPr>
        <w:t>Bathing</w:t>
      </w:r>
      <w:r w:rsidR="00B63D03">
        <w:rPr>
          <w:b/>
          <w:i/>
        </w:rPr>
        <w:t xml:space="preserve"> </w:t>
      </w:r>
      <w:r w:rsidR="00A1333C" w:rsidRPr="00A1333C">
        <w:rPr>
          <w:i/>
        </w:rPr>
        <w:t>which</w:t>
      </w:r>
      <w:r w:rsidR="00A1333C">
        <w:rPr>
          <w:b/>
          <w:i/>
        </w:rPr>
        <w:t xml:space="preserve"> </w:t>
      </w:r>
      <w:r w:rsidR="00B63D03" w:rsidRPr="00B63D03">
        <w:rPr>
          <w:i/>
        </w:rPr>
        <w:t>are</w:t>
      </w:r>
      <w:r w:rsidR="00B63D03">
        <w:rPr>
          <w:b/>
          <w:i/>
        </w:rPr>
        <w:t xml:space="preserve"> </w:t>
      </w:r>
      <w:r w:rsidR="00B63D03" w:rsidRPr="00B63D03">
        <w:rPr>
          <w:i/>
        </w:rPr>
        <w:t>two of the service types under the</w:t>
      </w:r>
      <w:r w:rsidR="00B63D03">
        <w:rPr>
          <w:b/>
          <w:i/>
        </w:rPr>
        <w:t xml:space="preserve"> Activities of Daily Living</w:t>
      </w:r>
      <w:r w:rsidRPr="00FA2F25">
        <w:rPr>
          <w:i/>
        </w:rPr>
        <w:t>.</w:t>
      </w:r>
    </w:p>
    <w:p w14:paraId="60C0BFD6" w14:textId="666262E8" w:rsidR="000656C0" w:rsidRDefault="006471F3" w:rsidP="00103310">
      <w:pPr>
        <w:pStyle w:val="ListNumber"/>
      </w:pPr>
      <w:r w:rsidRPr="00FA2F25">
        <w:rPr>
          <w:i/>
        </w:rPr>
        <w:t xml:space="preserve">Similarly, </w:t>
      </w:r>
      <w:r w:rsidR="00D91938" w:rsidRPr="00FA2F25">
        <w:rPr>
          <w:i/>
        </w:rPr>
        <w:t>under</w:t>
      </w:r>
      <w:r w:rsidRPr="00FA2F25">
        <w:rPr>
          <w:i/>
        </w:rPr>
        <w:t xml:space="preserve"> the </w:t>
      </w:r>
      <w:r w:rsidRPr="00FA2F25">
        <w:rPr>
          <w:b/>
          <w:i/>
        </w:rPr>
        <w:t>Help At Home</w:t>
      </w:r>
      <w:r w:rsidRPr="00FA2F25">
        <w:rPr>
          <w:i/>
        </w:rPr>
        <w:t xml:space="preserve"> service category</w:t>
      </w:r>
      <w:r w:rsidR="00D91938" w:rsidRPr="00FA2F25">
        <w:rPr>
          <w:i/>
        </w:rPr>
        <w:t xml:space="preserve">, choose the service types </w:t>
      </w:r>
      <w:r w:rsidR="00D91938" w:rsidRPr="00FA2F25">
        <w:rPr>
          <w:b/>
          <w:i/>
        </w:rPr>
        <w:t>Companionship and Errands</w:t>
      </w:r>
      <w:r w:rsidR="00D91938" w:rsidRPr="00FA2F25">
        <w:rPr>
          <w:i/>
        </w:rPr>
        <w:t xml:space="preserve">, </w:t>
      </w:r>
      <w:r w:rsidR="00D91938" w:rsidRPr="00FA2F25">
        <w:rPr>
          <w:b/>
          <w:i/>
        </w:rPr>
        <w:t>Food Prep</w:t>
      </w:r>
      <w:r w:rsidR="00D91938" w:rsidRPr="00FA2F25">
        <w:rPr>
          <w:i/>
        </w:rPr>
        <w:t xml:space="preserve">, and </w:t>
      </w:r>
      <w:r w:rsidR="00D91938" w:rsidRPr="00FA2F25">
        <w:rPr>
          <w:b/>
          <w:i/>
        </w:rPr>
        <w:t>House Keeping</w:t>
      </w:r>
      <w:r w:rsidR="00D91938" w:rsidRPr="00FA2F25">
        <w:rPr>
          <w:i/>
        </w:rPr>
        <w:t>.</w:t>
      </w:r>
    </w:p>
    <w:p w14:paraId="17063080" w14:textId="2FCC7D88" w:rsidR="00103310" w:rsidRDefault="00103310" w:rsidP="00103310">
      <w:pPr>
        <w:pStyle w:val="ListNumber"/>
      </w:pPr>
      <w:r>
        <w:t>Enter the additional information about yourself or about your requirements, if required.</w:t>
      </w:r>
    </w:p>
    <w:p w14:paraId="70A6558B" w14:textId="194AFAAB" w:rsidR="007833C0" w:rsidRDefault="00D57E40" w:rsidP="00103310">
      <w:pPr>
        <w:pStyle w:val="ListNumber"/>
      </w:pPr>
      <w:r>
        <w:t xml:space="preserve">Select </w:t>
      </w:r>
      <w:r w:rsidR="006D6A15">
        <w:t xml:space="preserve">the </w:t>
      </w:r>
      <w:r w:rsidRPr="00D57E40">
        <w:rPr>
          <w:b/>
        </w:rPr>
        <w:t>Next</w:t>
      </w:r>
      <w:r w:rsidR="000D4BA3">
        <w:t xml:space="preserve"> </w:t>
      </w:r>
      <w:r w:rsidR="007833C0">
        <w:t>button.</w:t>
      </w:r>
    </w:p>
    <w:p w14:paraId="0E7FC841" w14:textId="6724938A" w:rsidR="008A1D76" w:rsidRDefault="008A1D76" w:rsidP="005D492B">
      <w:pPr>
        <w:pStyle w:val="CVHeading3"/>
      </w:pPr>
      <w:bookmarkStart w:id="34" w:name="_Toc37872858"/>
      <w:r>
        <w:t>Preference</w:t>
      </w:r>
      <w:bookmarkEnd w:id="34"/>
    </w:p>
    <w:p w14:paraId="52F8A046" w14:textId="776C2F9D" w:rsidR="00D57E40" w:rsidRDefault="00A1333C" w:rsidP="007833C0">
      <w:pPr>
        <w:pStyle w:val="CVChapterBodyCopy"/>
      </w:pPr>
      <w:r>
        <w:t>T</w:t>
      </w:r>
      <w:r w:rsidR="006D6A15">
        <w:t xml:space="preserve">he </w:t>
      </w:r>
      <w:r w:rsidR="006D6A15" w:rsidRPr="007833C0">
        <w:rPr>
          <w:b/>
        </w:rPr>
        <w:t>Create</w:t>
      </w:r>
      <w:r w:rsidR="006D6A15" w:rsidRPr="006D6A15">
        <w:t xml:space="preserve"> </w:t>
      </w:r>
      <w:r w:rsidR="006D6A15" w:rsidRPr="007833C0">
        <w:rPr>
          <w:b/>
        </w:rPr>
        <w:t>New Service Request</w:t>
      </w:r>
      <w:r w:rsidR="007833C0" w:rsidRPr="008A1D76">
        <w:rPr>
          <w:rFonts w:cs="Calibri"/>
        </w:rPr>
        <w:t>–</w:t>
      </w:r>
      <w:r w:rsidRPr="007833C0">
        <w:t>Preference</w:t>
      </w:r>
      <w:r>
        <w:t xml:space="preserve"> </w:t>
      </w:r>
      <w:r w:rsidR="006D6A15">
        <w:t>page</w:t>
      </w:r>
      <w:r w:rsidRPr="00A1333C">
        <w:t xml:space="preserve"> </w:t>
      </w:r>
      <w:r>
        <w:t>opens</w:t>
      </w:r>
      <w:r w:rsidR="000D4BA3">
        <w:t>.</w:t>
      </w:r>
    </w:p>
    <w:p w14:paraId="35A02B2B" w14:textId="3AB90A35" w:rsidR="006471F3" w:rsidRDefault="00D04DCD" w:rsidP="00612B5A">
      <w:pPr>
        <w:pStyle w:val="CVFigure"/>
      </w:pPr>
      <w:r>
        <w:drawing>
          <wp:inline distT="0" distB="0" distL="0" distR="0" wp14:anchorId="67C95F9B" wp14:editId="790502DE">
            <wp:extent cx="5219085" cy="2578735"/>
            <wp:effectExtent l="0" t="0" r="0" b="0"/>
            <wp:docPr id="624" name="Picture 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 name="Dashboard 8.png"/>
                    <pic:cNvPicPr/>
                  </pic:nvPicPr>
                  <pic:blipFill>
                    <a:blip r:embed="rId72">
                      <a:extLst>
                        <a:ext uri="{28A0092B-C50C-407E-A947-70E740481C1C}">
                          <a14:useLocalDpi xmlns:a14="http://schemas.microsoft.com/office/drawing/2010/main" val="0"/>
                        </a:ext>
                      </a:extLst>
                    </a:blip>
                    <a:stretch>
                      <a:fillRect/>
                    </a:stretch>
                  </pic:blipFill>
                  <pic:spPr>
                    <a:xfrm>
                      <a:off x="0" y="0"/>
                      <a:ext cx="5234727" cy="2586464"/>
                    </a:xfrm>
                    <a:prstGeom prst="rect">
                      <a:avLst/>
                    </a:prstGeom>
                  </pic:spPr>
                </pic:pic>
              </a:graphicData>
            </a:graphic>
          </wp:inline>
        </w:drawing>
      </w:r>
    </w:p>
    <w:p w14:paraId="63152054" w14:textId="07A32C8C" w:rsidR="00E34B5A" w:rsidRDefault="007833C0" w:rsidP="007833C0">
      <w:pPr>
        <w:pStyle w:val="CVFigureCaption"/>
        <w:tabs>
          <w:tab w:val="left" w:pos="1134"/>
        </w:tabs>
      </w:pPr>
      <w:r>
        <w:t>Create New Service Request screen–Prefernce page</w:t>
      </w:r>
    </w:p>
    <w:p w14:paraId="19F09881" w14:textId="40CDC1CF" w:rsidR="003A6553" w:rsidRDefault="003A6553" w:rsidP="00B71952">
      <w:pPr>
        <w:pStyle w:val="ListNumber"/>
      </w:pPr>
      <w:r>
        <w:t>Select the schedule type from these two options:</w:t>
      </w:r>
    </w:p>
    <w:p w14:paraId="30910C13" w14:textId="7C0D0FD6" w:rsidR="003A6553" w:rsidRPr="00050FB8" w:rsidRDefault="003A6553" w:rsidP="003A6553">
      <w:pPr>
        <w:pStyle w:val="ListBullet"/>
      </w:pPr>
      <w:r w:rsidRPr="003A6553">
        <w:rPr>
          <w:b/>
        </w:rPr>
        <w:lastRenderedPageBreak/>
        <w:t>One Time</w:t>
      </w:r>
      <w:r w:rsidR="00214964">
        <w:rPr>
          <w:b/>
        </w:rPr>
        <w:t>:</w:t>
      </w:r>
      <w:r w:rsidR="00214964" w:rsidRPr="00421475">
        <w:t xml:space="preserve"> </w:t>
      </w:r>
      <w:r w:rsidR="00DD554E" w:rsidRPr="00050FB8">
        <w:t xml:space="preserve">Use this option </w:t>
      </w:r>
      <w:r w:rsidR="00E6671C">
        <w:t>to schedule a single-time service for a date of your choice. You can have a maximum of three slots</w:t>
      </w:r>
      <w:r w:rsidR="000A1ACD">
        <w:t xml:space="preserve"> or visits</w:t>
      </w:r>
      <w:r w:rsidR="00E6671C">
        <w:t xml:space="preserve">, </w:t>
      </w:r>
      <w:r w:rsidR="00E6671C" w:rsidRPr="00E6671C">
        <w:rPr>
          <w:b/>
        </w:rPr>
        <w:t>Morning</w:t>
      </w:r>
      <w:r w:rsidR="00E6671C">
        <w:t xml:space="preserve">, </w:t>
      </w:r>
      <w:r w:rsidR="00E6671C" w:rsidRPr="00E6671C">
        <w:rPr>
          <w:b/>
        </w:rPr>
        <w:t>Afternoon</w:t>
      </w:r>
      <w:r w:rsidR="00E6671C">
        <w:t xml:space="preserve">, and </w:t>
      </w:r>
      <w:r w:rsidR="00E6671C" w:rsidRPr="00E6671C">
        <w:rPr>
          <w:b/>
        </w:rPr>
        <w:t>Evening</w:t>
      </w:r>
      <w:r w:rsidR="00A03B42">
        <w:rPr>
          <w:b/>
        </w:rPr>
        <w:t xml:space="preserve"> </w:t>
      </w:r>
      <w:r w:rsidR="00A03B42" w:rsidRPr="00A03B42">
        <w:t>for a</w:t>
      </w:r>
      <w:r w:rsidR="00A03B42">
        <w:rPr>
          <w:b/>
        </w:rPr>
        <w:t xml:space="preserve"> One Time </w:t>
      </w:r>
      <w:r w:rsidR="00A03B42" w:rsidRPr="00A03B42">
        <w:t>schedule type.</w:t>
      </w:r>
    </w:p>
    <w:p w14:paraId="317EDC33" w14:textId="6B12CADB" w:rsidR="003A6553" w:rsidRPr="00266228" w:rsidRDefault="003A6553" w:rsidP="003A6553">
      <w:pPr>
        <w:pStyle w:val="ListBullet"/>
        <w:rPr>
          <w:b/>
        </w:rPr>
      </w:pPr>
      <w:r w:rsidRPr="003A6553">
        <w:rPr>
          <w:b/>
        </w:rPr>
        <w:t>Recurring</w:t>
      </w:r>
      <w:r w:rsidR="00421475">
        <w:rPr>
          <w:b/>
        </w:rPr>
        <w:t>:</w:t>
      </w:r>
      <w:r w:rsidR="00421475" w:rsidRPr="00421475">
        <w:t xml:space="preserve"> Use this option</w:t>
      </w:r>
      <w:r w:rsidR="008B7707">
        <w:t xml:space="preserve"> to schedule multiple visits at regular intervals</w:t>
      </w:r>
      <w:r w:rsidR="00CF5891">
        <w:t xml:space="preserve"> until a date of your choice.</w:t>
      </w:r>
    </w:p>
    <w:p w14:paraId="4AFD2F57" w14:textId="7C972F6E" w:rsidR="00266228" w:rsidRDefault="00572B9B" w:rsidP="00A769EB">
      <w:pPr>
        <w:pStyle w:val="HeadingNoNumering"/>
      </w:pPr>
      <w:r w:rsidRPr="00792C89">
        <w:t>Schedule</w:t>
      </w:r>
      <w:r>
        <w:t xml:space="preserve"> Type</w:t>
      </w:r>
      <w:r>
        <w:rPr>
          <w:rFonts w:cstheme="majorHAnsi"/>
        </w:rPr>
        <w:t>–</w:t>
      </w:r>
      <w:r w:rsidR="00B76C85">
        <w:t>One Time</w:t>
      </w:r>
    </w:p>
    <w:p w14:paraId="6E91765D" w14:textId="4D083C17" w:rsidR="00B76C85" w:rsidRDefault="003C7A46" w:rsidP="00B76C85">
      <w:pPr>
        <w:pStyle w:val="CVChapterBodyCopy"/>
      </w:pPr>
      <w:r>
        <w:t xml:space="preserve">Under the </w:t>
      </w:r>
      <w:r w:rsidRPr="003C7A46">
        <w:rPr>
          <w:b/>
        </w:rPr>
        <w:t>Schedule Type</w:t>
      </w:r>
      <w:r>
        <w:t xml:space="preserve">, </w:t>
      </w:r>
      <w:r w:rsidRPr="003C7A46">
        <w:rPr>
          <w:b/>
        </w:rPr>
        <w:t>One Time</w:t>
      </w:r>
      <w:r>
        <w:t xml:space="preserve"> is the default selection.</w:t>
      </w:r>
    </w:p>
    <w:p w14:paraId="4FF61486" w14:textId="357D16C7" w:rsidR="00365519" w:rsidRDefault="00EC5EEE" w:rsidP="00B76C85">
      <w:pPr>
        <w:pStyle w:val="CVChapterBodyCopy"/>
      </w:pPr>
      <w:r>
        <w:rPr>
          <w:noProof/>
          <w:lang w:val="en-IN" w:eastAsia="en-IN"/>
        </w:rPr>
        <w:drawing>
          <wp:inline distT="0" distB="0" distL="0" distR="0" wp14:anchorId="1ADFAC28" wp14:editId="504BF7A8">
            <wp:extent cx="5276850" cy="2441154"/>
            <wp:effectExtent l="0" t="0" r="0" b="0"/>
            <wp:docPr id="635" name="Picture 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 name="Dashboard 9.png"/>
                    <pic:cNvPicPr/>
                  </pic:nvPicPr>
                  <pic:blipFill>
                    <a:blip r:embed="rId73">
                      <a:extLst>
                        <a:ext uri="{28A0092B-C50C-407E-A947-70E740481C1C}">
                          <a14:useLocalDpi xmlns:a14="http://schemas.microsoft.com/office/drawing/2010/main" val="0"/>
                        </a:ext>
                      </a:extLst>
                    </a:blip>
                    <a:stretch>
                      <a:fillRect/>
                    </a:stretch>
                  </pic:blipFill>
                  <pic:spPr>
                    <a:xfrm>
                      <a:off x="0" y="0"/>
                      <a:ext cx="5279222" cy="2442251"/>
                    </a:xfrm>
                    <a:prstGeom prst="rect">
                      <a:avLst/>
                    </a:prstGeom>
                  </pic:spPr>
                </pic:pic>
              </a:graphicData>
            </a:graphic>
          </wp:inline>
        </w:drawing>
      </w:r>
    </w:p>
    <w:p w14:paraId="133475D6" w14:textId="7A1A77EB" w:rsidR="000E49B6" w:rsidRDefault="000E49B6" w:rsidP="00761D75">
      <w:pPr>
        <w:pStyle w:val="CVFigureCaption"/>
        <w:tabs>
          <w:tab w:val="left" w:pos="1134"/>
        </w:tabs>
      </w:pPr>
      <w:r>
        <w:t>Create New Service Request</w:t>
      </w:r>
      <w:r w:rsidR="006C1458">
        <w:t xml:space="preserve"> screen</w:t>
      </w:r>
    </w:p>
    <w:p w14:paraId="6477635C" w14:textId="5451D4AF" w:rsidR="006C1458" w:rsidRDefault="00B41F07" w:rsidP="00B71952">
      <w:pPr>
        <w:pStyle w:val="ListNumber"/>
      </w:pPr>
      <w:r>
        <w:t>Select the calenda</w:t>
      </w:r>
      <w:r w:rsidR="006C1458">
        <w:t>r icon</w:t>
      </w:r>
      <w:r w:rsidR="009A7AA0">
        <w:t xml:space="preserve"> to select the preferred date.</w:t>
      </w:r>
    </w:p>
    <w:p w14:paraId="62593229" w14:textId="7E1E94F5" w:rsidR="009A7AA0" w:rsidRDefault="009A7AA0" w:rsidP="00970BB4">
      <w:pPr>
        <w:pStyle w:val="ListNumber"/>
      </w:pPr>
      <w:r>
        <w:t xml:space="preserve">Select the preferred slot </w:t>
      </w:r>
      <w:r w:rsidR="000B6CEA">
        <w:t>for</w:t>
      </w:r>
      <w:r>
        <w:t xml:space="preserve"> which you want to receive the services from these options</w:t>
      </w:r>
      <w:r w:rsidR="003447EF">
        <w:t>:</w:t>
      </w:r>
    </w:p>
    <w:p w14:paraId="53CC3837" w14:textId="74B1B7D2" w:rsidR="009A7AA0" w:rsidRPr="00BD353B" w:rsidRDefault="009A7AA0" w:rsidP="00BD353B">
      <w:pPr>
        <w:pStyle w:val="ListBullet"/>
        <w:rPr>
          <w:b/>
        </w:rPr>
      </w:pPr>
      <w:r w:rsidRPr="00BD353B">
        <w:rPr>
          <w:b/>
        </w:rPr>
        <w:t>Morning</w:t>
      </w:r>
    </w:p>
    <w:p w14:paraId="28AD956F" w14:textId="7AF802EE" w:rsidR="009A7AA0" w:rsidRPr="00BD353B" w:rsidRDefault="004430EE" w:rsidP="00BD353B">
      <w:pPr>
        <w:pStyle w:val="ListBullet"/>
        <w:rPr>
          <w:b/>
        </w:rPr>
      </w:pPr>
      <w:r>
        <w:rPr>
          <w:b/>
        </w:rPr>
        <w:t>Afternoon</w:t>
      </w:r>
    </w:p>
    <w:p w14:paraId="5244EC4B" w14:textId="1B5C42F9" w:rsidR="009A7AA0" w:rsidRDefault="009A7AA0" w:rsidP="00BD353B">
      <w:pPr>
        <w:pStyle w:val="ListBullet"/>
        <w:rPr>
          <w:b/>
        </w:rPr>
      </w:pPr>
      <w:r w:rsidRPr="00BD353B">
        <w:rPr>
          <w:b/>
        </w:rPr>
        <w:t>Evening</w:t>
      </w:r>
    </w:p>
    <w:p w14:paraId="5A1687E9" w14:textId="366A8ADE" w:rsidR="003C768A" w:rsidRDefault="003C768A" w:rsidP="00970BB4">
      <w:pPr>
        <w:pStyle w:val="ListNumber"/>
      </w:pPr>
      <w:r>
        <w:t>Scroll the screen down.</w:t>
      </w:r>
    </w:p>
    <w:p w14:paraId="246C33C8" w14:textId="66F82E56" w:rsidR="009A7AA0" w:rsidRDefault="009E35D9" w:rsidP="00970BB4">
      <w:pPr>
        <w:pStyle w:val="ListNumber"/>
      </w:pPr>
      <w:r>
        <w:t>Select the location at which you want to receive the service</w:t>
      </w:r>
      <w:r w:rsidR="00970BB4">
        <w:t xml:space="preserve"> under </w:t>
      </w:r>
      <w:r w:rsidR="00970BB4" w:rsidRPr="00970BB4">
        <w:rPr>
          <w:b/>
        </w:rPr>
        <w:t>Point of Service</w:t>
      </w:r>
      <w:r>
        <w:t>.</w:t>
      </w:r>
    </w:p>
    <w:p w14:paraId="49B0A0FF" w14:textId="7BF81F1D" w:rsidR="003C768A" w:rsidRDefault="003C768A" w:rsidP="003C768A">
      <w:pPr>
        <w:pStyle w:val="CVFigure"/>
      </w:pPr>
      <w:r>
        <w:lastRenderedPageBreak/>
        <w:drawing>
          <wp:inline distT="0" distB="0" distL="0" distR="0" wp14:anchorId="78CEA6D3" wp14:editId="0D68CF5C">
            <wp:extent cx="5246446" cy="2457450"/>
            <wp:effectExtent l="0" t="0" r="0" b="0"/>
            <wp:docPr id="634" name="Picture 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 name="Dashboard 10.png"/>
                    <pic:cNvPicPr/>
                  </pic:nvPicPr>
                  <pic:blipFill>
                    <a:blip r:embed="rId74">
                      <a:extLst>
                        <a:ext uri="{28A0092B-C50C-407E-A947-70E740481C1C}">
                          <a14:useLocalDpi xmlns:a14="http://schemas.microsoft.com/office/drawing/2010/main" val="0"/>
                        </a:ext>
                      </a:extLst>
                    </a:blip>
                    <a:stretch>
                      <a:fillRect/>
                    </a:stretch>
                  </pic:blipFill>
                  <pic:spPr>
                    <a:xfrm>
                      <a:off x="0" y="0"/>
                      <a:ext cx="5259252" cy="2463448"/>
                    </a:xfrm>
                    <a:prstGeom prst="rect">
                      <a:avLst/>
                    </a:prstGeom>
                  </pic:spPr>
                </pic:pic>
              </a:graphicData>
            </a:graphic>
          </wp:inline>
        </w:drawing>
      </w:r>
    </w:p>
    <w:p w14:paraId="614912B1" w14:textId="77777777" w:rsidR="00EC5EEE" w:rsidRDefault="00EC5EEE" w:rsidP="00EC5EEE">
      <w:pPr>
        <w:pStyle w:val="CVFigureCaption"/>
        <w:tabs>
          <w:tab w:val="left" w:pos="1134"/>
        </w:tabs>
      </w:pPr>
      <w:r>
        <w:t>Create New Service Request screen</w:t>
      </w:r>
    </w:p>
    <w:p w14:paraId="349713AA" w14:textId="45511508" w:rsidR="00626FE3" w:rsidRDefault="003447EF" w:rsidP="00970BB4">
      <w:pPr>
        <w:pStyle w:val="ListNumber"/>
      </w:pPr>
      <w:r>
        <w:t>Select the gender preference of the caregiver from these options:</w:t>
      </w:r>
    </w:p>
    <w:p w14:paraId="0545E62F" w14:textId="4EBFCE54" w:rsidR="003447EF" w:rsidRPr="003447EF" w:rsidRDefault="003447EF" w:rsidP="003447EF">
      <w:pPr>
        <w:pStyle w:val="ListBullet"/>
        <w:rPr>
          <w:b/>
        </w:rPr>
      </w:pPr>
      <w:r w:rsidRPr="003447EF">
        <w:rPr>
          <w:b/>
        </w:rPr>
        <w:t>Male</w:t>
      </w:r>
    </w:p>
    <w:p w14:paraId="2F5B3CFD" w14:textId="19E1F689" w:rsidR="003447EF" w:rsidRPr="003447EF" w:rsidRDefault="003447EF" w:rsidP="003447EF">
      <w:pPr>
        <w:pStyle w:val="ListBullet"/>
        <w:rPr>
          <w:b/>
        </w:rPr>
      </w:pPr>
      <w:r w:rsidRPr="003447EF">
        <w:rPr>
          <w:b/>
        </w:rPr>
        <w:t>Female</w:t>
      </w:r>
    </w:p>
    <w:p w14:paraId="0CBBA52A" w14:textId="2A175D62" w:rsidR="003447EF" w:rsidRPr="003447EF" w:rsidRDefault="003447EF" w:rsidP="003447EF">
      <w:pPr>
        <w:pStyle w:val="ListBullet"/>
        <w:rPr>
          <w:b/>
        </w:rPr>
      </w:pPr>
      <w:r w:rsidRPr="003447EF">
        <w:rPr>
          <w:b/>
        </w:rPr>
        <w:t>No Preference</w:t>
      </w:r>
    </w:p>
    <w:p w14:paraId="43960607" w14:textId="6FAE7629" w:rsidR="00970BB4" w:rsidRDefault="00EC1B34" w:rsidP="00EC1B34">
      <w:pPr>
        <w:pStyle w:val="ListNumber"/>
      </w:pPr>
      <w:r>
        <w:t xml:space="preserve">Select the </w:t>
      </w:r>
      <w:r w:rsidRPr="00EC1B34">
        <w:rPr>
          <w:b/>
        </w:rPr>
        <w:t>Next</w:t>
      </w:r>
      <w:r w:rsidR="00145616">
        <w:t xml:space="preserve"> button to open the </w:t>
      </w:r>
      <w:r w:rsidR="00145616" w:rsidRPr="00404668">
        <w:rPr>
          <w:b/>
        </w:rPr>
        <w:t>Questionnaire</w:t>
      </w:r>
      <w:r w:rsidR="00145616">
        <w:t>.</w:t>
      </w:r>
    </w:p>
    <w:p w14:paraId="5847AFB2" w14:textId="04696A5E" w:rsidR="005B36E3" w:rsidRDefault="005B36E3" w:rsidP="002A67F3">
      <w:pPr>
        <w:pStyle w:val="HeadingNoNumering"/>
      </w:pPr>
      <w:r>
        <w:t>Schedule Type</w:t>
      </w:r>
      <w:r>
        <w:rPr>
          <w:rFonts w:cstheme="majorHAnsi"/>
        </w:rPr>
        <w:t>–</w:t>
      </w:r>
      <w:r>
        <w:t>Recurring</w:t>
      </w:r>
    </w:p>
    <w:p w14:paraId="00EA35B1" w14:textId="58022837" w:rsidR="00A25E2A" w:rsidRDefault="00A25E2A" w:rsidP="00A25E2A">
      <w:pPr>
        <w:pStyle w:val="CVChapterBodyCopy"/>
      </w:pPr>
      <w:r>
        <w:t xml:space="preserve">Under the </w:t>
      </w:r>
      <w:r w:rsidRPr="003C7A46">
        <w:rPr>
          <w:b/>
        </w:rPr>
        <w:t>Schedule Type</w:t>
      </w:r>
      <w:r>
        <w:t xml:space="preserve">, select the </w:t>
      </w:r>
      <w:r w:rsidRPr="00A25E2A">
        <w:rPr>
          <w:b/>
        </w:rPr>
        <w:t>Recurring</w:t>
      </w:r>
      <w:r>
        <w:t xml:space="preserve"> button to schedule multiple visits </w:t>
      </w:r>
      <w:r w:rsidR="00376D5B">
        <w:t>periodically until a selected date</w:t>
      </w:r>
      <w:r>
        <w:t>.</w:t>
      </w:r>
    </w:p>
    <w:p w14:paraId="65CD9E8B" w14:textId="3B3E107C" w:rsidR="00F11D54" w:rsidRDefault="009D72E6" w:rsidP="00F11D54">
      <w:pPr>
        <w:pStyle w:val="CVFigure"/>
      </w:pPr>
      <w:r>
        <w:drawing>
          <wp:inline distT="0" distB="0" distL="0" distR="0" wp14:anchorId="570B25C9" wp14:editId="08E7C269">
            <wp:extent cx="5230368" cy="2468080"/>
            <wp:effectExtent l="0" t="0" r="0" b="0"/>
            <wp:docPr id="640" name="Picture 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 name="Untitled 15.png"/>
                    <pic:cNvPicPr/>
                  </pic:nvPicPr>
                  <pic:blipFill>
                    <a:blip r:embed="rId75">
                      <a:extLst>
                        <a:ext uri="{28A0092B-C50C-407E-A947-70E740481C1C}">
                          <a14:useLocalDpi xmlns:a14="http://schemas.microsoft.com/office/drawing/2010/main" val="0"/>
                        </a:ext>
                      </a:extLst>
                    </a:blip>
                    <a:stretch>
                      <a:fillRect/>
                    </a:stretch>
                  </pic:blipFill>
                  <pic:spPr>
                    <a:xfrm>
                      <a:off x="0" y="0"/>
                      <a:ext cx="5236882" cy="2471154"/>
                    </a:xfrm>
                    <a:prstGeom prst="rect">
                      <a:avLst/>
                    </a:prstGeom>
                  </pic:spPr>
                </pic:pic>
              </a:graphicData>
            </a:graphic>
          </wp:inline>
        </w:drawing>
      </w:r>
    </w:p>
    <w:p w14:paraId="12F7F71D" w14:textId="4B5331DE" w:rsidR="005B36E3" w:rsidRDefault="00BF405B" w:rsidP="00F11D54">
      <w:pPr>
        <w:pStyle w:val="CVFigureCaption"/>
      </w:pPr>
      <w:r>
        <w:t>Create New Service Request–Schedule type-Recurring</w:t>
      </w:r>
    </w:p>
    <w:p w14:paraId="14097668" w14:textId="413416EE" w:rsidR="00F04917" w:rsidRDefault="00F04917" w:rsidP="00A33574">
      <w:pPr>
        <w:pStyle w:val="ListNumber"/>
        <w:numPr>
          <w:ilvl w:val="0"/>
          <w:numId w:val="23"/>
        </w:numPr>
      </w:pPr>
      <w:r>
        <w:t>Select the recurring pattern</w:t>
      </w:r>
      <w:r w:rsidR="00C5700A">
        <w:t xml:space="preserve"> from</w:t>
      </w:r>
      <w:r w:rsidR="00136062">
        <w:t xml:space="preserve"> one of </w:t>
      </w:r>
      <w:r w:rsidR="00C5700A">
        <w:t>these</w:t>
      </w:r>
      <w:r w:rsidR="00136062">
        <w:t xml:space="preserve"> two</w:t>
      </w:r>
      <w:r w:rsidR="00C5700A">
        <w:t xml:space="preserve"> options:</w:t>
      </w:r>
    </w:p>
    <w:p w14:paraId="7587AC11" w14:textId="349BC36D" w:rsidR="00C5700A" w:rsidRPr="00BF6DD0" w:rsidRDefault="00C5700A" w:rsidP="00C5700A">
      <w:pPr>
        <w:pStyle w:val="ListBullet"/>
        <w:rPr>
          <w:b/>
        </w:rPr>
      </w:pPr>
      <w:r w:rsidRPr="00BF6DD0">
        <w:rPr>
          <w:b/>
        </w:rPr>
        <w:lastRenderedPageBreak/>
        <w:t>Weekly</w:t>
      </w:r>
    </w:p>
    <w:p w14:paraId="56A50E87" w14:textId="5A48551F" w:rsidR="00C5700A" w:rsidRDefault="00C5700A" w:rsidP="00C5700A">
      <w:pPr>
        <w:pStyle w:val="ListBullet"/>
        <w:rPr>
          <w:b/>
        </w:rPr>
      </w:pPr>
      <w:r w:rsidRPr="00BF6DD0">
        <w:rPr>
          <w:b/>
        </w:rPr>
        <w:t>Monthly</w:t>
      </w:r>
    </w:p>
    <w:p w14:paraId="59F05BA8" w14:textId="22F7E57C" w:rsidR="00C5700A" w:rsidRDefault="006D3BFD" w:rsidP="00A33574">
      <w:pPr>
        <w:pStyle w:val="ListNumber"/>
        <w:numPr>
          <w:ilvl w:val="0"/>
          <w:numId w:val="23"/>
        </w:numPr>
      </w:pPr>
      <w:r>
        <w:t xml:space="preserve">In the </w:t>
      </w:r>
      <w:r w:rsidRPr="006D3BFD">
        <w:rPr>
          <w:b/>
        </w:rPr>
        <w:t>Start</w:t>
      </w:r>
      <w:r>
        <w:t xml:space="preserve"> box, s</w:t>
      </w:r>
      <w:r w:rsidR="00DB545C">
        <w:t>elect the start</w:t>
      </w:r>
      <w:r w:rsidR="00B54607">
        <w:t>ing</w:t>
      </w:r>
      <w:r w:rsidR="00DB545C">
        <w:t xml:space="preserve"> date of the </w:t>
      </w:r>
      <w:r w:rsidR="00BF6DD0">
        <w:t xml:space="preserve">recurrence </w:t>
      </w:r>
      <w:r w:rsidR="00DB545C">
        <w:t xml:space="preserve">period </w:t>
      </w:r>
      <w:r w:rsidR="00BF6DD0">
        <w:t>that</w:t>
      </w:r>
      <w:r w:rsidR="00DB545C">
        <w:t xml:space="preserve"> you want to book the service for.</w:t>
      </w:r>
    </w:p>
    <w:p w14:paraId="49B48A29" w14:textId="26AC9E88" w:rsidR="00C9706D" w:rsidRDefault="00BF6DD0" w:rsidP="00A33574">
      <w:pPr>
        <w:pStyle w:val="ListNumber"/>
        <w:numPr>
          <w:ilvl w:val="0"/>
          <w:numId w:val="23"/>
        </w:numPr>
      </w:pPr>
      <w:r>
        <w:t>Select t</w:t>
      </w:r>
      <w:r w:rsidR="00C9706D">
        <w:t>h</w:t>
      </w:r>
      <w:r>
        <w:t xml:space="preserve">e end date of the recurrence period from </w:t>
      </w:r>
      <w:r w:rsidR="00136062">
        <w:t xml:space="preserve">one of </w:t>
      </w:r>
      <w:r>
        <w:t>these two options:</w:t>
      </w:r>
    </w:p>
    <w:p w14:paraId="7C64D90E" w14:textId="224BFFE8" w:rsidR="00BF6DD0" w:rsidRDefault="00B54607" w:rsidP="00501994">
      <w:pPr>
        <w:pStyle w:val="ListBullet"/>
      </w:pPr>
      <w:r w:rsidRPr="00B54607">
        <w:rPr>
          <w:b/>
        </w:rPr>
        <w:t>End after</w:t>
      </w:r>
      <w:r w:rsidRPr="00A434DE">
        <w:t xml:space="preserve">: </w:t>
      </w:r>
      <w:r w:rsidR="00F13482">
        <w:t>Y</w:t>
      </w:r>
      <w:r>
        <w:t xml:space="preserve">our service period ends after the number of occurrences that you have </w:t>
      </w:r>
      <w:r w:rsidR="00A563AB">
        <w:t>entered</w:t>
      </w:r>
      <w:r>
        <w:t xml:space="preserve"> here.</w:t>
      </w:r>
    </w:p>
    <w:p w14:paraId="58A537D4" w14:textId="3EB80D4B" w:rsidR="00151C91" w:rsidRDefault="00151C91" w:rsidP="00151C91">
      <w:pPr>
        <w:pStyle w:val="List2"/>
      </w:pPr>
      <w:r>
        <w:rPr>
          <w:noProof/>
          <w:lang w:val="en-IN" w:eastAsia="en-IN"/>
        </w:rPr>
        <w:drawing>
          <wp:inline distT="0" distB="0" distL="0" distR="0" wp14:anchorId="35E2CBBD" wp14:editId="3E19DC49">
            <wp:extent cx="3196590" cy="503447"/>
            <wp:effectExtent l="0" t="0" r="0" b="0"/>
            <wp:docPr id="643" name="Picture 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 name="End after - Occurances.png"/>
                    <pic:cNvPicPr/>
                  </pic:nvPicPr>
                  <pic:blipFill>
                    <a:blip r:embed="rId76">
                      <a:extLst>
                        <a:ext uri="{28A0092B-C50C-407E-A947-70E740481C1C}">
                          <a14:useLocalDpi xmlns:a14="http://schemas.microsoft.com/office/drawing/2010/main" val="0"/>
                        </a:ext>
                      </a:extLst>
                    </a:blip>
                    <a:stretch>
                      <a:fillRect/>
                    </a:stretch>
                  </pic:blipFill>
                  <pic:spPr>
                    <a:xfrm>
                      <a:off x="0" y="0"/>
                      <a:ext cx="3458136" cy="544639"/>
                    </a:xfrm>
                    <a:prstGeom prst="rect">
                      <a:avLst/>
                    </a:prstGeom>
                  </pic:spPr>
                </pic:pic>
              </a:graphicData>
            </a:graphic>
          </wp:inline>
        </w:drawing>
      </w:r>
    </w:p>
    <w:p w14:paraId="6ED48ADF" w14:textId="298D7E6E" w:rsidR="00B54607" w:rsidRPr="00583A3A" w:rsidRDefault="00B54607" w:rsidP="00501994">
      <w:pPr>
        <w:pStyle w:val="ListBullet"/>
        <w:rPr>
          <w:b/>
        </w:rPr>
      </w:pPr>
      <w:r w:rsidRPr="00B54607">
        <w:rPr>
          <w:b/>
        </w:rPr>
        <w:t>End by</w:t>
      </w:r>
      <w:r w:rsidR="00A563AB">
        <w:t>: Y</w:t>
      </w:r>
      <w:r w:rsidR="00F13482">
        <w:t xml:space="preserve">our service ends </w:t>
      </w:r>
      <w:r w:rsidR="00583A3A" w:rsidRPr="00583A3A">
        <w:t>after the date that you have specified here.</w:t>
      </w:r>
    </w:p>
    <w:p w14:paraId="34381236" w14:textId="7D2D2B7F" w:rsidR="00583A3A" w:rsidRDefault="00501994" w:rsidP="00501994">
      <w:pPr>
        <w:pStyle w:val="List2"/>
      </w:pPr>
      <w:r>
        <w:rPr>
          <w:noProof/>
          <w:lang w:val="en-IN" w:eastAsia="en-IN"/>
        </w:rPr>
        <w:drawing>
          <wp:inline distT="0" distB="0" distL="0" distR="0" wp14:anchorId="7EF6F60E" wp14:editId="0124A175">
            <wp:extent cx="3246760" cy="417830"/>
            <wp:effectExtent l="0" t="0" r="0" b="0"/>
            <wp:docPr id="631" name="Picture 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 name="End by option.png"/>
                    <pic:cNvPicPr/>
                  </pic:nvPicPr>
                  <pic:blipFill>
                    <a:blip r:embed="rId77">
                      <a:extLst>
                        <a:ext uri="{28A0092B-C50C-407E-A947-70E740481C1C}">
                          <a14:useLocalDpi xmlns:a14="http://schemas.microsoft.com/office/drawing/2010/main" val="0"/>
                        </a:ext>
                      </a:extLst>
                    </a:blip>
                    <a:stretch>
                      <a:fillRect/>
                    </a:stretch>
                  </pic:blipFill>
                  <pic:spPr>
                    <a:xfrm>
                      <a:off x="0" y="0"/>
                      <a:ext cx="3395452" cy="436965"/>
                    </a:xfrm>
                    <a:prstGeom prst="rect">
                      <a:avLst/>
                    </a:prstGeom>
                  </pic:spPr>
                </pic:pic>
              </a:graphicData>
            </a:graphic>
          </wp:inline>
        </w:drawing>
      </w:r>
    </w:p>
    <w:p w14:paraId="48EA9E6C" w14:textId="77777777" w:rsidR="000B6CEA" w:rsidRDefault="000B6CEA" w:rsidP="000B6CEA">
      <w:pPr>
        <w:pStyle w:val="CVspacebeforetable"/>
      </w:pPr>
    </w:p>
    <w:p w14:paraId="1857CB79" w14:textId="581E80B8" w:rsidR="008D2558" w:rsidRDefault="008D2558" w:rsidP="008D2558">
      <w:pPr>
        <w:pStyle w:val="ListNumber"/>
      </w:pPr>
      <w:r>
        <w:t>Select the preferred slot</w:t>
      </w:r>
      <w:r w:rsidR="000B6CEA">
        <w:t>s</w:t>
      </w:r>
      <w:r>
        <w:t xml:space="preserve"> </w:t>
      </w:r>
      <w:r w:rsidR="000B6CEA">
        <w:t>for</w:t>
      </w:r>
      <w:r>
        <w:t xml:space="preserve"> which you want to receive</w:t>
      </w:r>
      <w:r w:rsidR="000B6CEA">
        <w:t xml:space="preserve"> the services</w:t>
      </w:r>
      <w:r>
        <w:t>:</w:t>
      </w:r>
    </w:p>
    <w:p w14:paraId="2E22C45A" w14:textId="6841564C" w:rsidR="009D72E6" w:rsidRDefault="00D3379F" w:rsidP="006066CA">
      <w:pPr>
        <w:pStyle w:val="List2"/>
      </w:pPr>
      <w:r>
        <w:rPr>
          <w:noProof/>
          <w:lang w:val="en-IN" w:eastAsia="en-IN"/>
        </w:rPr>
        <w:drawing>
          <wp:inline distT="0" distB="0" distL="0" distR="0" wp14:anchorId="3D86E8DD" wp14:editId="7552BD2C">
            <wp:extent cx="5162550" cy="921970"/>
            <wp:effectExtent l="0" t="0" r="0" b="0"/>
            <wp:docPr id="642" name="Picture 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 name="Slots.png"/>
                    <pic:cNvPicPr/>
                  </pic:nvPicPr>
                  <pic:blipFill>
                    <a:blip r:embed="rId78">
                      <a:extLst>
                        <a:ext uri="{28A0092B-C50C-407E-A947-70E740481C1C}">
                          <a14:useLocalDpi xmlns:a14="http://schemas.microsoft.com/office/drawing/2010/main" val="0"/>
                        </a:ext>
                      </a:extLst>
                    </a:blip>
                    <a:stretch>
                      <a:fillRect/>
                    </a:stretch>
                  </pic:blipFill>
                  <pic:spPr>
                    <a:xfrm>
                      <a:off x="0" y="0"/>
                      <a:ext cx="5192274" cy="927278"/>
                    </a:xfrm>
                    <a:prstGeom prst="rect">
                      <a:avLst/>
                    </a:prstGeom>
                  </pic:spPr>
                </pic:pic>
              </a:graphicData>
            </a:graphic>
          </wp:inline>
        </w:drawing>
      </w:r>
    </w:p>
    <w:p w14:paraId="2D9892AD" w14:textId="67BABD80" w:rsidR="000B6CEA" w:rsidRDefault="000B6CEA" w:rsidP="000B6CEA">
      <w:pPr>
        <w:pStyle w:val="CVspacebeforetable"/>
      </w:pPr>
    </w:p>
    <w:p w14:paraId="0204D802" w14:textId="40DD3085" w:rsidR="000B6CEA" w:rsidRPr="00691D85" w:rsidRDefault="00701B35" w:rsidP="000B6CEA">
      <w:pPr>
        <w:pStyle w:val="CVChapterBodyCopy"/>
        <w:rPr>
          <w:i/>
        </w:rPr>
      </w:pPr>
      <w:r w:rsidRPr="005E4C8E">
        <w:rPr>
          <w:b/>
          <w:i/>
        </w:rPr>
        <w:t>Example</w:t>
      </w:r>
      <w:r w:rsidRPr="00691D85">
        <w:rPr>
          <w:i/>
        </w:rPr>
        <w:t>: Y</w:t>
      </w:r>
      <w:r w:rsidR="000B6CEA" w:rsidRPr="00691D85">
        <w:rPr>
          <w:i/>
        </w:rPr>
        <w:t>ou enter 6 occurre</w:t>
      </w:r>
      <w:r w:rsidR="00EA0304" w:rsidRPr="00691D85">
        <w:rPr>
          <w:i/>
        </w:rPr>
        <w:t xml:space="preserve">nces </w:t>
      </w:r>
      <w:r w:rsidR="001B7C92" w:rsidRPr="00691D85">
        <w:rPr>
          <w:i/>
        </w:rPr>
        <w:t>and select</w:t>
      </w:r>
      <w:r w:rsidR="00EA0304" w:rsidRPr="00691D85">
        <w:rPr>
          <w:i/>
        </w:rPr>
        <w:t xml:space="preserve"> 6 slots (Monday – Morning, Afternoon, Evening; Tuesday </w:t>
      </w:r>
      <w:r w:rsidR="00EA0304" w:rsidRPr="00691D85">
        <w:rPr>
          <w:rFonts w:cs="Calibri"/>
          <w:i/>
        </w:rPr>
        <w:t>–</w:t>
      </w:r>
      <w:r w:rsidR="00EA0304" w:rsidRPr="00691D85">
        <w:rPr>
          <w:i/>
        </w:rPr>
        <w:t xml:space="preserve"> Morning; and Thursday </w:t>
      </w:r>
      <w:r w:rsidR="00EA0304" w:rsidRPr="00691D85">
        <w:rPr>
          <w:rFonts w:cs="Calibri"/>
          <w:i/>
        </w:rPr>
        <w:t>–</w:t>
      </w:r>
      <w:r w:rsidR="00EA0304" w:rsidRPr="00691D85">
        <w:rPr>
          <w:i/>
        </w:rPr>
        <w:t xml:space="preserve"> Morning, afternoon)</w:t>
      </w:r>
      <w:r w:rsidR="001B7C92" w:rsidRPr="00691D85">
        <w:rPr>
          <w:i/>
        </w:rPr>
        <w:t xml:space="preserve">, then the service visit </w:t>
      </w:r>
      <w:r w:rsidR="002C5E1D" w:rsidRPr="00691D85">
        <w:rPr>
          <w:i/>
        </w:rPr>
        <w:t xml:space="preserve">begins </w:t>
      </w:r>
      <w:r w:rsidR="001B7C92" w:rsidRPr="00691D85">
        <w:rPr>
          <w:i/>
        </w:rPr>
        <w:t xml:space="preserve">from the </w:t>
      </w:r>
      <w:r w:rsidR="002C5E1D" w:rsidRPr="00691D85">
        <w:rPr>
          <w:i/>
        </w:rPr>
        <w:t>start date that you have given and you would be receiving the visits for the selected slots.</w:t>
      </w:r>
    </w:p>
    <w:p w14:paraId="1A35C00B" w14:textId="4794F71B" w:rsidR="002C5E1D" w:rsidRPr="005E4C8E" w:rsidRDefault="002C5E1D" w:rsidP="000B6CEA">
      <w:pPr>
        <w:pStyle w:val="CVChapterBodyCopy"/>
      </w:pPr>
      <w:r w:rsidRPr="005E4C8E">
        <w:t>If you select lesser number of slots than the number of occurrences</w:t>
      </w:r>
      <w:r w:rsidR="003E361A" w:rsidRPr="005E4C8E">
        <w:t>, the remaining slots are serviced the following week.</w:t>
      </w:r>
    </w:p>
    <w:p w14:paraId="1352A179" w14:textId="47DBE2F3" w:rsidR="002C5E1D" w:rsidRDefault="002C5E1D" w:rsidP="00701B35">
      <w:pPr>
        <w:pStyle w:val="CVChapterBodyCopy"/>
        <w:rPr>
          <w:i/>
        </w:rPr>
      </w:pPr>
      <w:r w:rsidRPr="005E4C8E">
        <w:rPr>
          <w:b/>
          <w:i/>
        </w:rPr>
        <w:t>Example</w:t>
      </w:r>
      <w:r w:rsidRPr="00691D85">
        <w:rPr>
          <w:i/>
        </w:rPr>
        <w:t>: You enter 6 occurrences and select only 3 slots (Monday –</w:t>
      </w:r>
      <w:r w:rsidR="006D102B" w:rsidRPr="00691D85">
        <w:rPr>
          <w:i/>
        </w:rPr>
        <w:t xml:space="preserve"> Morning; Tuesday </w:t>
      </w:r>
      <w:r w:rsidR="006D102B" w:rsidRPr="00691D85">
        <w:rPr>
          <w:rFonts w:cs="Calibri"/>
          <w:i/>
        </w:rPr>
        <w:t>–</w:t>
      </w:r>
      <w:r w:rsidR="006D102B" w:rsidRPr="00691D85">
        <w:rPr>
          <w:i/>
        </w:rPr>
        <w:t xml:space="preserve"> Morning; and Wednesday – Morning</w:t>
      </w:r>
      <w:r w:rsidRPr="00691D85">
        <w:rPr>
          <w:i/>
        </w:rPr>
        <w:t>)</w:t>
      </w:r>
      <w:r w:rsidR="00647FF9" w:rsidRPr="00691D85">
        <w:rPr>
          <w:i/>
        </w:rPr>
        <w:t xml:space="preserve">, the remaining 3 slots are serviced the next week in the same pattern (Monday – Morning; Tuesday </w:t>
      </w:r>
      <w:r w:rsidR="00647FF9" w:rsidRPr="00691D85">
        <w:rPr>
          <w:rFonts w:cs="Calibri"/>
          <w:i/>
        </w:rPr>
        <w:t>–</w:t>
      </w:r>
      <w:r w:rsidR="00647FF9" w:rsidRPr="00691D85">
        <w:rPr>
          <w:i/>
        </w:rPr>
        <w:t xml:space="preserve"> Morning; and Wednesday – Morning).</w:t>
      </w:r>
    </w:p>
    <w:p w14:paraId="599E5DE4" w14:textId="5FD632E5" w:rsidR="00DC246A" w:rsidRDefault="00E12C70" w:rsidP="00701B35">
      <w:pPr>
        <w:pStyle w:val="CVChapterBodyCopy"/>
      </w:pPr>
      <w:r w:rsidRPr="007B7CAD">
        <w:t xml:space="preserve">Similarly, if you select the </w:t>
      </w:r>
      <w:r w:rsidRPr="007B7CAD">
        <w:rPr>
          <w:b/>
        </w:rPr>
        <w:t>Monthly</w:t>
      </w:r>
      <w:r w:rsidRPr="007B7CAD">
        <w:t xml:space="preserve"> option, you shall receive the service for the slots that you se</w:t>
      </w:r>
      <w:r w:rsidR="007B7CAD" w:rsidRPr="007B7CAD">
        <w:t xml:space="preserve">lect on a periodic basis, based on the number of occurrences or </w:t>
      </w:r>
      <w:r w:rsidR="007B7CAD">
        <w:t xml:space="preserve">on </w:t>
      </w:r>
      <w:r w:rsidR="007B7CAD" w:rsidRPr="007B7CAD">
        <w:t>the end-by date.</w:t>
      </w:r>
    </w:p>
    <w:p w14:paraId="0D31EAA6" w14:textId="77777777" w:rsidR="00404668" w:rsidRDefault="00404668" w:rsidP="00404668">
      <w:pPr>
        <w:pStyle w:val="ListNumber"/>
      </w:pPr>
      <w:r>
        <w:t>Scroll the screen down.</w:t>
      </w:r>
    </w:p>
    <w:p w14:paraId="4F03A344" w14:textId="5FF6125A" w:rsidR="00404668" w:rsidRDefault="00404668" w:rsidP="00404668">
      <w:pPr>
        <w:pStyle w:val="ListNumber"/>
      </w:pPr>
      <w:r>
        <w:t xml:space="preserve">Select the location at which you want to receive the service under </w:t>
      </w:r>
      <w:r w:rsidRPr="00970BB4">
        <w:rPr>
          <w:b/>
        </w:rPr>
        <w:t>Point of Service</w:t>
      </w:r>
      <w:r>
        <w:t>.</w:t>
      </w:r>
    </w:p>
    <w:p w14:paraId="7E2AF73C" w14:textId="39C8754F" w:rsidR="00404668" w:rsidRDefault="00404668" w:rsidP="00404668">
      <w:pPr>
        <w:pStyle w:val="ListNumber"/>
      </w:pPr>
      <w:r>
        <w:lastRenderedPageBreak/>
        <w:t>Select the gender preference of the caregiver.</w:t>
      </w:r>
    </w:p>
    <w:p w14:paraId="445433D3" w14:textId="77777777" w:rsidR="00404668" w:rsidRDefault="00404668" w:rsidP="00404668">
      <w:pPr>
        <w:pStyle w:val="ListNumber"/>
      </w:pPr>
      <w:r>
        <w:t xml:space="preserve">Select the </w:t>
      </w:r>
      <w:r w:rsidRPr="00EC1B34">
        <w:rPr>
          <w:b/>
        </w:rPr>
        <w:t>Next</w:t>
      </w:r>
      <w:r>
        <w:t xml:space="preserve"> button to open the Questionnaire.</w:t>
      </w:r>
    </w:p>
    <w:p w14:paraId="4B0CCF00" w14:textId="39815A4C" w:rsidR="00682B0D" w:rsidRDefault="00682B0D" w:rsidP="00316533">
      <w:pPr>
        <w:pStyle w:val="CVHeading3"/>
        <w:tabs>
          <w:tab w:val="left" w:pos="851"/>
        </w:tabs>
      </w:pPr>
      <w:bookmarkStart w:id="35" w:name="_Toc37872859"/>
      <w:r>
        <w:t>Questionnaire</w:t>
      </w:r>
      <w:bookmarkEnd w:id="35"/>
    </w:p>
    <w:p w14:paraId="5CA89FD5" w14:textId="31CD549B" w:rsidR="00CF53A4" w:rsidRDefault="00CF53A4" w:rsidP="00A33574">
      <w:pPr>
        <w:pStyle w:val="ListNumber"/>
        <w:numPr>
          <w:ilvl w:val="0"/>
          <w:numId w:val="22"/>
        </w:numPr>
      </w:pPr>
      <w:r>
        <w:t xml:space="preserve">Fill in the questionnaire to help the caregiver provide you better service based on the </w:t>
      </w:r>
      <w:r w:rsidR="00D21937">
        <w:t>answers that you give</w:t>
      </w:r>
      <w:r>
        <w:t xml:space="preserve"> in the questionnaire.</w:t>
      </w:r>
    </w:p>
    <w:p w14:paraId="2FE50B87" w14:textId="1500158A" w:rsidR="00EC5EEE" w:rsidRDefault="008A1D76" w:rsidP="00EC5EEE">
      <w:pPr>
        <w:pStyle w:val="CVFigure"/>
      </w:pPr>
      <w:r>
        <w:drawing>
          <wp:inline distT="0" distB="0" distL="0" distR="0" wp14:anchorId="3F470635" wp14:editId="02303F9E">
            <wp:extent cx="5010150" cy="2717890"/>
            <wp:effectExtent l="0" t="0" r="0" b="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Dashboard 11.png"/>
                    <pic:cNvPicPr/>
                  </pic:nvPicPr>
                  <pic:blipFill>
                    <a:blip r:embed="rId79">
                      <a:extLst>
                        <a:ext uri="{28A0092B-C50C-407E-A947-70E740481C1C}">
                          <a14:useLocalDpi xmlns:a14="http://schemas.microsoft.com/office/drawing/2010/main" val="0"/>
                        </a:ext>
                      </a:extLst>
                    </a:blip>
                    <a:stretch>
                      <a:fillRect/>
                    </a:stretch>
                  </pic:blipFill>
                  <pic:spPr>
                    <a:xfrm>
                      <a:off x="0" y="0"/>
                      <a:ext cx="5016097" cy="2721116"/>
                    </a:xfrm>
                    <a:prstGeom prst="rect">
                      <a:avLst/>
                    </a:prstGeom>
                  </pic:spPr>
                </pic:pic>
              </a:graphicData>
            </a:graphic>
          </wp:inline>
        </w:drawing>
      </w:r>
    </w:p>
    <w:p w14:paraId="461D1E8D" w14:textId="49D1872C" w:rsidR="00EC5EEE" w:rsidRDefault="00EC5EEE" w:rsidP="00EC5EEE">
      <w:pPr>
        <w:pStyle w:val="CVFigureCaption"/>
        <w:tabs>
          <w:tab w:val="left" w:pos="1134"/>
        </w:tabs>
      </w:pPr>
      <w:r>
        <w:t>Create New Service Request screen</w:t>
      </w:r>
      <w:r w:rsidR="00913528">
        <w:t>–Questionnaire</w:t>
      </w:r>
    </w:p>
    <w:p w14:paraId="138F2306" w14:textId="27428347" w:rsidR="00413D66" w:rsidRDefault="00413D66" w:rsidP="00D565D7">
      <w:pPr>
        <w:pStyle w:val="ListNumber"/>
      </w:pPr>
      <w:r>
        <w:t xml:space="preserve">Select the </w:t>
      </w:r>
      <w:r w:rsidRPr="00413D66">
        <w:rPr>
          <w:b/>
        </w:rPr>
        <w:t>Next</w:t>
      </w:r>
      <w:r>
        <w:t xml:space="preserve"> button</w:t>
      </w:r>
      <w:r w:rsidR="008A1D76">
        <w:t xml:space="preserve"> to open the </w:t>
      </w:r>
      <w:r w:rsidR="008A1D76" w:rsidRPr="008A1D76">
        <w:rPr>
          <w:b/>
        </w:rPr>
        <w:t>Review</w:t>
      </w:r>
      <w:r w:rsidR="008A1D76">
        <w:t xml:space="preserve"> screen</w:t>
      </w:r>
      <w:r>
        <w:t>.</w:t>
      </w:r>
    </w:p>
    <w:p w14:paraId="7FEEEB9D" w14:textId="28C04ACF" w:rsidR="004C7FF0" w:rsidRDefault="004C7FF0" w:rsidP="005D492B">
      <w:pPr>
        <w:pStyle w:val="CVHeading3"/>
      </w:pPr>
      <w:bookmarkStart w:id="36" w:name="_Toc37872860"/>
      <w:r>
        <w:t>Review</w:t>
      </w:r>
      <w:bookmarkEnd w:id="36"/>
    </w:p>
    <w:p w14:paraId="59718219" w14:textId="4497D021" w:rsidR="00413D66" w:rsidRDefault="00D21937" w:rsidP="00D21937">
      <w:pPr>
        <w:pStyle w:val="ListNumber"/>
      </w:pPr>
      <w:r>
        <w:t>Go through the details that you have provided in the previous three stages on the Review page.</w:t>
      </w:r>
    </w:p>
    <w:p w14:paraId="3E56E3C9" w14:textId="49A648CC" w:rsidR="00CF53A4" w:rsidRDefault="002C311F" w:rsidP="00D21937">
      <w:pPr>
        <w:pStyle w:val="CVFigure"/>
      </w:pPr>
      <w:r>
        <w:lastRenderedPageBreak/>
        <w:drawing>
          <wp:inline distT="0" distB="0" distL="0" distR="0" wp14:anchorId="0B43A722" wp14:editId="10054E5E">
            <wp:extent cx="5168348" cy="2444198"/>
            <wp:effectExtent l="0" t="0" r="0" b="0"/>
            <wp:docPr id="627" name="Picture 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 name="Dashboard 12.png"/>
                    <pic:cNvPicPr/>
                  </pic:nvPicPr>
                  <pic:blipFill>
                    <a:blip r:embed="rId80">
                      <a:extLst>
                        <a:ext uri="{28A0092B-C50C-407E-A947-70E740481C1C}">
                          <a14:useLocalDpi xmlns:a14="http://schemas.microsoft.com/office/drawing/2010/main" val="0"/>
                        </a:ext>
                      </a:extLst>
                    </a:blip>
                    <a:stretch>
                      <a:fillRect/>
                    </a:stretch>
                  </pic:blipFill>
                  <pic:spPr>
                    <a:xfrm>
                      <a:off x="0" y="0"/>
                      <a:ext cx="5176398" cy="2448005"/>
                    </a:xfrm>
                    <a:prstGeom prst="rect">
                      <a:avLst/>
                    </a:prstGeom>
                  </pic:spPr>
                </pic:pic>
              </a:graphicData>
            </a:graphic>
          </wp:inline>
        </w:drawing>
      </w:r>
    </w:p>
    <w:p w14:paraId="4DDA2DC1" w14:textId="6424967F" w:rsidR="00D21937" w:rsidRDefault="00D21937" w:rsidP="00D21937">
      <w:pPr>
        <w:pStyle w:val="CVFigureCaption"/>
      </w:pPr>
      <w:r>
        <w:t>Create New Service Request–Review</w:t>
      </w:r>
    </w:p>
    <w:p w14:paraId="2EC003A0" w14:textId="359A0EB8" w:rsidR="00162D10" w:rsidRDefault="005F2DF0" w:rsidP="00572701">
      <w:pPr>
        <w:pStyle w:val="ListNumber"/>
      </w:pPr>
      <w:r>
        <w:t xml:space="preserve">If you want to make any changes in </w:t>
      </w:r>
      <w:r w:rsidR="009624C5">
        <w:t>your</w:t>
      </w:r>
      <w:r>
        <w:t xml:space="preserve"> previous selections, select the </w:t>
      </w:r>
      <w:r w:rsidRPr="005F2DF0">
        <w:rPr>
          <w:b/>
        </w:rPr>
        <w:t>Previous</w:t>
      </w:r>
      <w:r>
        <w:t xml:space="preserve"> button</w:t>
      </w:r>
      <w:r w:rsidR="009624C5">
        <w:t xml:space="preserve"> and make the required changes.</w:t>
      </w:r>
    </w:p>
    <w:p w14:paraId="7233896C" w14:textId="37BDC64A" w:rsidR="002C311F" w:rsidRDefault="002C311F" w:rsidP="00572701">
      <w:pPr>
        <w:pStyle w:val="ListNumber"/>
      </w:pPr>
      <w:r>
        <w:t xml:space="preserve">Select the </w:t>
      </w:r>
      <w:r w:rsidRPr="002C311F">
        <w:rPr>
          <w:b/>
        </w:rPr>
        <w:t>Post</w:t>
      </w:r>
      <w:r>
        <w:t xml:space="preserve"> button to post the service request that you have created.</w:t>
      </w:r>
    </w:p>
    <w:p w14:paraId="066CD74F" w14:textId="0810792F" w:rsidR="004D79AA" w:rsidRDefault="004D79AA" w:rsidP="004D79AA">
      <w:pPr>
        <w:pStyle w:val="CVFigure"/>
      </w:pPr>
      <w:r>
        <w:drawing>
          <wp:inline distT="0" distB="0" distL="0" distR="0" wp14:anchorId="25214740" wp14:editId="369C27F2">
            <wp:extent cx="5200650" cy="2451047"/>
            <wp:effectExtent l="0" t="0" r="0" b="0"/>
            <wp:docPr id="628" name="Picture 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 name="Dashboard 13.png"/>
                    <pic:cNvPicPr/>
                  </pic:nvPicPr>
                  <pic:blipFill>
                    <a:blip r:embed="rId81">
                      <a:extLst>
                        <a:ext uri="{28A0092B-C50C-407E-A947-70E740481C1C}">
                          <a14:useLocalDpi xmlns:a14="http://schemas.microsoft.com/office/drawing/2010/main" val="0"/>
                        </a:ext>
                      </a:extLst>
                    </a:blip>
                    <a:stretch>
                      <a:fillRect/>
                    </a:stretch>
                  </pic:blipFill>
                  <pic:spPr>
                    <a:xfrm>
                      <a:off x="0" y="0"/>
                      <a:ext cx="5212157" cy="2456470"/>
                    </a:xfrm>
                    <a:prstGeom prst="rect">
                      <a:avLst/>
                    </a:prstGeom>
                  </pic:spPr>
                </pic:pic>
              </a:graphicData>
            </a:graphic>
          </wp:inline>
        </w:drawing>
      </w:r>
    </w:p>
    <w:p w14:paraId="7B05ABFB" w14:textId="685A4BB5" w:rsidR="004D79AA" w:rsidRDefault="00A05475" w:rsidP="004D79AA">
      <w:pPr>
        <w:pStyle w:val="CVFigureCaption"/>
      </w:pPr>
      <w:r>
        <w:t>Service Request Created</w:t>
      </w:r>
    </w:p>
    <w:p w14:paraId="5E8843E1" w14:textId="112D48E7" w:rsidR="004D79AA" w:rsidRDefault="00CC59A7" w:rsidP="005D53BF">
      <w:pPr>
        <w:pStyle w:val="ListNumber"/>
      </w:pPr>
      <w:r>
        <w:t xml:space="preserve">Select the </w:t>
      </w:r>
      <w:r w:rsidRPr="005D53BF">
        <w:rPr>
          <w:b/>
        </w:rPr>
        <w:t>OK</w:t>
      </w:r>
      <w:r>
        <w:t xml:space="preserve"> button to go to the </w:t>
      </w:r>
      <w:r w:rsidRPr="005D53BF">
        <w:rPr>
          <w:b/>
        </w:rPr>
        <w:t>View Requests</w:t>
      </w:r>
      <w:r>
        <w:t xml:space="preserve"> screen</w:t>
      </w:r>
      <w:r w:rsidR="005D53BF">
        <w:t>.</w:t>
      </w:r>
    </w:p>
    <w:tbl>
      <w:tblPr>
        <w:tblStyle w:val="TableGrid"/>
        <w:tblW w:w="0" w:type="auto"/>
        <w:tblInd w:w="196" w:type="dxa"/>
        <w:tblLook w:val="04A0" w:firstRow="1" w:lastRow="0" w:firstColumn="1" w:lastColumn="0" w:noHBand="0" w:noVBand="1"/>
      </w:tblPr>
      <w:tblGrid>
        <w:gridCol w:w="911"/>
        <w:gridCol w:w="7365"/>
      </w:tblGrid>
      <w:tr w:rsidR="002D672F" w:rsidRPr="003009AB" w14:paraId="2E795692" w14:textId="77777777" w:rsidTr="002D672F">
        <w:trPr>
          <w:trHeight w:val="989"/>
        </w:trPr>
        <w:tc>
          <w:tcPr>
            <w:tcW w:w="911" w:type="dxa"/>
            <w:vAlign w:val="center"/>
          </w:tcPr>
          <w:p w14:paraId="1258E52B" w14:textId="7C978EF1" w:rsidR="002D672F" w:rsidRPr="003009AB" w:rsidRDefault="002D672F" w:rsidP="008E6810">
            <w:pPr>
              <w:pStyle w:val="ChapterBodyCopy"/>
            </w:pPr>
            <w:r w:rsidRPr="003009AB">
              <w:rPr>
                <w:noProof/>
                <w:lang w:val="en-IN" w:eastAsia="en-IN"/>
              </w:rPr>
              <w:drawing>
                <wp:inline distT="0" distB="0" distL="0" distR="0" wp14:anchorId="7FFAF521" wp14:editId="599AE7E0">
                  <wp:extent cx="441691" cy="438150"/>
                  <wp:effectExtent l="0" t="0" r="0" b="0"/>
                  <wp:docPr id="57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65" w:type="dxa"/>
            <w:vAlign w:val="center"/>
          </w:tcPr>
          <w:p w14:paraId="6C1674F8" w14:textId="77777777" w:rsidR="002D672F" w:rsidRDefault="002D672F" w:rsidP="002D672F">
            <w:pPr>
              <w:pStyle w:val="CVCalloutNote"/>
            </w:pPr>
            <w:r>
              <w:t xml:space="preserve">If you choose the service category, </w:t>
            </w:r>
            <w:bookmarkStart w:id="37" w:name="TransportationPatient"/>
            <w:r w:rsidRPr="008A783E">
              <w:rPr>
                <w:b/>
              </w:rPr>
              <w:t>Transportation</w:t>
            </w:r>
            <w:bookmarkEnd w:id="37"/>
            <w:r w:rsidRPr="008A783E">
              <w:t>,</w:t>
            </w:r>
            <w:r>
              <w:t xml:space="preserve"> the care team member must approve your request. Though you create and post a service request with transportation as the service category, you cannot see the posted request on the </w:t>
            </w:r>
            <w:r w:rsidRPr="007940A1">
              <w:rPr>
                <w:b/>
              </w:rPr>
              <w:t>View Requests</w:t>
            </w:r>
            <w:r>
              <w:t xml:space="preserve"> screen unless a care team member approves it.</w:t>
            </w:r>
          </w:p>
          <w:p w14:paraId="775C641B" w14:textId="0626F7A1" w:rsidR="002D672F" w:rsidRPr="003009AB" w:rsidRDefault="002D672F" w:rsidP="008E6810">
            <w:pPr>
              <w:pStyle w:val="CVCalloutNote"/>
            </w:pPr>
            <w:r>
              <w:t xml:space="preserve">However, the service requests that you create and post with other categories can be tracked on the </w:t>
            </w:r>
            <w:r w:rsidRPr="007940A1">
              <w:rPr>
                <w:b/>
              </w:rPr>
              <w:t>View Requests</w:t>
            </w:r>
            <w:r>
              <w:t xml:space="preserve"> screen.</w:t>
            </w:r>
          </w:p>
        </w:tc>
      </w:tr>
    </w:tbl>
    <w:p w14:paraId="4DAB419B" w14:textId="0730FFED" w:rsidR="00BE5D14" w:rsidRDefault="00BE5D14" w:rsidP="000C01C2">
      <w:pPr>
        <w:pStyle w:val="Heading2"/>
        <w:tabs>
          <w:tab w:val="clear" w:pos="4406"/>
        </w:tabs>
      </w:pPr>
      <w:bookmarkStart w:id="38" w:name="_Toc37872861"/>
      <w:r>
        <w:lastRenderedPageBreak/>
        <w:t>Visit</w:t>
      </w:r>
      <w:r w:rsidR="00D4685F">
        <w:t>(s)</w:t>
      </w:r>
      <w:r>
        <w:t xml:space="preserve"> Schedule</w:t>
      </w:r>
      <w:bookmarkEnd w:id="38"/>
    </w:p>
    <w:p w14:paraId="34FE7C0D" w14:textId="2370DE58" w:rsidR="004D79AA" w:rsidRDefault="00FC2DDF" w:rsidP="004D79AA">
      <w:pPr>
        <w:pStyle w:val="CVFigure"/>
      </w:pPr>
      <w:r>
        <w:drawing>
          <wp:inline distT="0" distB="0" distL="0" distR="0" wp14:anchorId="3C0EAA7D" wp14:editId="1FB53772">
            <wp:extent cx="1228525" cy="1009650"/>
            <wp:effectExtent l="0" t="0" r="0" b="0"/>
            <wp:docPr id="645" name="Picture 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 name="Step4 VisitSchedule.png"/>
                    <pic:cNvPicPr/>
                  </pic:nvPicPr>
                  <pic:blipFill>
                    <a:blip r:embed="rId82">
                      <a:extLst>
                        <a:ext uri="{28A0092B-C50C-407E-A947-70E740481C1C}">
                          <a14:useLocalDpi xmlns:a14="http://schemas.microsoft.com/office/drawing/2010/main" val="0"/>
                        </a:ext>
                      </a:extLst>
                    </a:blip>
                    <a:stretch>
                      <a:fillRect/>
                    </a:stretch>
                  </pic:blipFill>
                  <pic:spPr>
                    <a:xfrm>
                      <a:off x="0" y="0"/>
                      <a:ext cx="1240108" cy="1019169"/>
                    </a:xfrm>
                    <a:prstGeom prst="rect">
                      <a:avLst/>
                    </a:prstGeom>
                  </pic:spPr>
                </pic:pic>
              </a:graphicData>
            </a:graphic>
          </wp:inline>
        </w:drawing>
      </w:r>
    </w:p>
    <w:p w14:paraId="578A3347" w14:textId="3C3A863C" w:rsidR="00FC2DDF" w:rsidRDefault="0021336D" w:rsidP="00A05475">
      <w:pPr>
        <w:pStyle w:val="ChapterBodyCopy"/>
      </w:pPr>
      <w:r>
        <w:t xml:space="preserve">You can </w:t>
      </w:r>
      <w:r w:rsidR="00371852">
        <w:t xml:space="preserve">also </w:t>
      </w:r>
      <w:r>
        <w:t xml:space="preserve">open the </w:t>
      </w:r>
      <w:r w:rsidRPr="008903EC">
        <w:rPr>
          <w:b/>
        </w:rPr>
        <w:t>View Requests</w:t>
      </w:r>
      <w:r>
        <w:t xml:space="preserve"> screen by clicking the </w:t>
      </w:r>
      <w:r w:rsidRPr="008903EC">
        <w:rPr>
          <w:b/>
        </w:rPr>
        <w:t>Visit(s) Schedule</w:t>
      </w:r>
      <w:r>
        <w:t xml:space="preserve"> button </w:t>
      </w:r>
      <w:r w:rsidR="008903EC">
        <w:t>in</w:t>
      </w:r>
      <w:r>
        <w:t xml:space="preserve"> the wizard on the dashboard.</w:t>
      </w:r>
    </w:p>
    <w:p w14:paraId="3E34F356" w14:textId="0BC4B2C1" w:rsidR="004D79AA" w:rsidRDefault="00591A62" w:rsidP="004D79AA">
      <w:pPr>
        <w:pStyle w:val="CVFigure"/>
      </w:pPr>
      <w:r>
        <w:drawing>
          <wp:inline distT="0" distB="0" distL="0" distR="0" wp14:anchorId="140A568F" wp14:editId="3F8D89EE">
            <wp:extent cx="5026557" cy="2043202"/>
            <wp:effectExtent l="0" t="0" r="0" b="0"/>
            <wp:docPr id="589" name="Picture 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 name="Dashboard 14.png"/>
                    <pic:cNvPicPr/>
                  </pic:nvPicPr>
                  <pic:blipFill>
                    <a:blip r:embed="rId83">
                      <a:extLst>
                        <a:ext uri="{28A0092B-C50C-407E-A947-70E740481C1C}">
                          <a14:useLocalDpi xmlns:a14="http://schemas.microsoft.com/office/drawing/2010/main" val="0"/>
                        </a:ext>
                      </a:extLst>
                    </a:blip>
                    <a:stretch>
                      <a:fillRect/>
                    </a:stretch>
                  </pic:blipFill>
                  <pic:spPr>
                    <a:xfrm>
                      <a:off x="0" y="0"/>
                      <a:ext cx="5031183" cy="2045082"/>
                    </a:xfrm>
                    <a:prstGeom prst="rect">
                      <a:avLst/>
                    </a:prstGeom>
                  </pic:spPr>
                </pic:pic>
              </a:graphicData>
            </a:graphic>
          </wp:inline>
        </w:drawing>
      </w:r>
    </w:p>
    <w:p w14:paraId="25B172B3" w14:textId="2507FE77" w:rsidR="00A27D2C" w:rsidRDefault="00CF74F5" w:rsidP="00CF74F5">
      <w:pPr>
        <w:pStyle w:val="CVFigureCaption"/>
      </w:pPr>
      <w:r>
        <w:t>View Request screen</w:t>
      </w:r>
      <w:r w:rsidR="008D07B9">
        <w:t>–status-Open</w:t>
      </w:r>
    </w:p>
    <w:p w14:paraId="2768B6D9" w14:textId="5A2D40F9" w:rsidR="00A05475" w:rsidRDefault="00A05475" w:rsidP="00A05475">
      <w:pPr>
        <w:pStyle w:val="ChapterBodyCopy"/>
      </w:pPr>
      <w:r>
        <w:t xml:space="preserve">If needed, use the </w:t>
      </w:r>
      <w:r w:rsidRPr="00A05475">
        <w:rPr>
          <w:b/>
        </w:rPr>
        <w:t>Filters</w:t>
      </w:r>
      <w:r>
        <w:t xml:space="preserve"> button to locate the service request card or you can scroll down on the screen to track the required service request card.</w:t>
      </w:r>
    </w:p>
    <w:p w14:paraId="019EBC7A" w14:textId="03E8CB2F" w:rsidR="004D79AA" w:rsidRDefault="00D4685F" w:rsidP="00A05475">
      <w:pPr>
        <w:pStyle w:val="ChapterBodyCopy"/>
      </w:pPr>
      <w:r>
        <w:t xml:space="preserve">Notice that the </w:t>
      </w:r>
      <w:r w:rsidR="00E53392">
        <w:t>Service R</w:t>
      </w:r>
      <w:r>
        <w:t>equest</w:t>
      </w:r>
      <w:r w:rsidR="00E53392">
        <w:t xml:space="preserve"> (SR)</w:t>
      </w:r>
      <w:r>
        <w:t xml:space="preserve"> card displays the status </w:t>
      </w:r>
      <w:r w:rsidR="00F46666">
        <w:rPr>
          <w:b/>
        </w:rPr>
        <w:t>Open</w:t>
      </w:r>
      <w:r w:rsidR="00CF1D16">
        <w:rPr>
          <w:b/>
        </w:rPr>
        <w:t xml:space="preserve"> </w:t>
      </w:r>
      <w:r w:rsidR="00CF1D16" w:rsidRPr="007E61AD">
        <w:t>when your service request is not accepted by the service provider, yet.</w:t>
      </w:r>
      <w:r w:rsidRPr="007E61AD">
        <w:t xml:space="preserve"> </w:t>
      </w:r>
      <w:r w:rsidRPr="00D4685F">
        <w:t xml:space="preserve">The status changes to </w:t>
      </w:r>
      <w:r w:rsidRPr="007E61AD">
        <w:rPr>
          <w:b/>
        </w:rPr>
        <w:t>Engaged</w:t>
      </w:r>
      <w:r w:rsidRPr="00D4685F">
        <w:t xml:space="preserve"> when your service provider accepts your service request.</w:t>
      </w:r>
    </w:p>
    <w:p w14:paraId="2F7F05C9" w14:textId="00DB4E8A" w:rsidR="009A0F16" w:rsidRDefault="009A0F16" w:rsidP="00A05475">
      <w:pPr>
        <w:pStyle w:val="ChapterBodyCopy"/>
      </w:pPr>
      <w:r>
        <w:t>You can also create a new service request from these places:</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ABF8F" w:themeFill="accent6" w:themeFillTint="99"/>
        <w:tblLook w:val="04A0" w:firstRow="1" w:lastRow="0" w:firstColumn="1" w:lastColumn="0" w:noHBand="0" w:noVBand="1"/>
      </w:tblPr>
      <w:tblGrid>
        <w:gridCol w:w="5387"/>
        <w:gridCol w:w="1843"/>
      </w:tblGrid>
      <w:tr w:rsidR="009A0F16" w:rsidRPr="001B104E" w14:paraId="4A463778" w14:textId="77777777" w:rsidTr="001B096B">
        <w:tc>
          <w:tcPr>
            <w:tcW w:w="5387" w:type="dxa"/>
            <w:shd w:val="clear" w:color="auto" w:fill="FFFFFF" w:themeFill="background1"/>
          </w:tcPr>
          <w:p w14:paraId="6925C517" w14:textId="3FF54393" w:rsidR="009A0F16" w:rsidRPr="001B104E" w:rsidRDefault="009A0F16" w:rsidP="009A0F16">
            <w:pPr>
              <w:pStyle w:val="ListBullet"/>
            </w:pPr>
            <w:r w:rsidRPr="008F7C12">
              <w:rPr>
                <w:b/>
              </w:rPr>
              <w:t>New Request</w:t>
            </w:r>
            <w:r>
              <w:t xml:space="preserve"> button on the header bar</w:t>
            </w:r>
          </w:p>
        </w:tc>
        <w:tc>
          <w:tcPr>
            <w:tcW w:w="1843" w:type="dxa"/>
            <w:shd w:val="clear" w:color="auto" w:fill="FFFFFF" w:themeFill="background1"/>
          </w:tcPr>
          <w:p w14:paraId="6906F086" w14:textId="7F983E0F" w:rsidR="009A0F16" w:rsidRPr="001B104E" w:rsidRDefault="009A0F16" w:rsidP="00410280">
            <w:pPr>
              <w:pStyle w:val="CVTabletext"/>
            </w:pPr>
            <w:r>
              <w:rPr>
                <w:noProof/>
                <w:lang w:val="en-IN" w:eastAsia="en-IN"/>
              </w:rPr>
              <w:drawing>
                <wp:inline distT="0" distB="0" distL="0" distR="0" wp14:anchorId="0E91BFCF" wp14:editId="1D569CAB">
                  <wp:extent cx="939800" cy="26251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959026" cy="267884"/>
                          </a:xfrm>
                          <a:prstGeom prst="rect">
                            <a:avLst/>
                          </a:prstGeom>
                          <a:noFill/>
                          <a:ln>
                            <a:noFill/>
                          </a:ln>
                        </pic:spPr>
                      </pic:pic>
                    </a:graphicData>
                  </a:graphic>
                </wp:inline>
              </w:drawing>
            </w:r>
          </w:p>
        </w:tc>
      </w:tr>
      <w:tr w:rsidR="009A0F16" w:rsidRPr="001B104E" w14:paraId="3F470FB9" w14:textId="77777777" w:rsidTr="001B096B">
        <w:tc>
          <w:tcPr>
            <w:tcW w:w="5387" w:type="dxa"/>
            <w:shd w:val="clear" w:color="auto" w:fill="FFFFFF" w:themeFill="background1"/>
          </w:tcPr>
          <w:p w14:paraId="02CADAED" w14:textId="210FA8F2" w:rsidR="009A0F16" w:rsidRPr="001B104E" w:rsidRDefault="009A0F16" w:rsidP="009A0F16">
            <w:pPr>
              <w:pStyle w:val="ListBullet"/>
            </w:pPr>
            <w:r>
              <w:rPr>
                <w:b/>
              </w:rPr>
              <w:t xml:space="preserve">Create </w:t>
            </w:r>
            <w:r w:rsidRPr="008F7C12">
              <w:rPr>
                <w:b/>
              </w:rPr>
              <w:t>New Request</w:t>
            </w:r>
            <w:r>
              <w:t xml:space="preserve"> button from the wizard</w:t>
            </w:r>
          </w:p>
        </w:tc>
        <w:tc>
          <w:tcPr>
            <w:tcW w:w="1843" w:type="dxa"/>
            <w:shd w:val="clear" w:color="auto" w:fill="FFFFFF" w:themeFill="background1"/>
          </w:tcPr>
          <w:p w14:paraId="3B3D71E4" w14:textId="12BB3EB0" w:rsidR="009A0F16" w:rsidRPr="001B104E" w:rsidRDefault="009A0F16" w:rsidP="00410280">
            <w:pPr>
              <w:pStyle w:val="CVTabletext"/>
            </w:pPr>
            <w:r>
              <w:rPr>
                <w:noProof/>
                <w:lang w:val="en-IN" w:eastAsia="en-IN"/>
              </w:rPr>
              <w:drawing>
                <wp:inline distT="0" distB="0" distL="0" distR="0" wp14:anchorId="3460AF71" wp14:editId="1EC51088">
                  <wp:extent cx="546014" cy="508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tep3 CreateRequest.png"/>
                          <pic:cNvPicPr/>
                        </pic:nvPicPr>
                        <pic:blipFill>
                          <a:blip r:embed="rId62">
                            <a:extLst>
                              <a:ext uri="{28A0092B-C50C-407E-A947-70E740481C1C}">
                                <a14:useLocalDpi xmlns:a14="http://schemas.microsoft.com/office/drawing/2010/main" val="0"/>
                              </a:ext>
                            </a:extLst>
                          </a:blip>
                          <a:stretch>
                            <a:fillRect/>
                          </a:stretch>
                        </pic:blipFill>
                        <pic:spPr>
                          <a:xfrm>
                            <a:off x="0" y="0"/>
                            <a:ext cx="563809" cy="524556"/>
                          </a:xfrm>
                          <a:prstGeom prst="rect">
                            <a:avLst/>
                          </a:prstGeom>
                        </pic:spPr>
                      </pic:pic>
                    </a:graphicData>
                  </a:graphic>
                </wp:inline>
              </w:drawing>
            </w:r>
          </w:p>
        </w:tc>
      </w:tr>
      <w:tr w:rsidR="009A0F16" w:rsidRPr="001B104E" w14:paraId="1500031B" w14:textId="77777777" w:rsidTr="001B096B">
        <w:tc>
          <w:tcPr>
            <w:tcW w:w="5387" w:type="dxa"/>
            <w:shd w:val="clear" w:color="auto" w:fill="FFFFFF" w:themeFill="background1"/>
          </w:tcPr>
          <w:p w14:paraId="2432F929" w14:textId="535910CE" w:rsidR="009A0F16" w:rsidRPr="001B104E" w:rsidRDefault="009A0F16" w:rsidP="009A0F16">
            <w:pPr>
              <w:pStyle w:val="ListBullet"/>
            </w:pPr>
            <w:r w:rsidRPr="005723D8">
              <w:rPr>
                <w:b/>
              </w:rPr>
              <w:t>New Request</w:t>
            </w:r>
            <w:r>
              <w:t xml:space="preserve"> button on the </w:t>
            </w:r>
            <w:r w:rsidRPr="005723D8">
              <w:rPr>
                <w:b/>
              </w:rPr>
              <w:t>View Request</w:t>
            </w:r>
            <w:r>
              <w:t xml:space="preserve"> page</w:t>
            </w:r>
          </w:p>
        </w:tc>
        <w:tc>
          <w:tcPr>
            <w:tcW w:w="1843" w:type="dxa"/>
            <w:shd w:val="clear" w:color="auto" w:fill="FFFFFF" w:themeFill="background1"/>
          </w:tcPr>
          <w:p w14:paraId="528D6246" w14:textId="27351F47" w:rsidR="009A0F16" w:rsidRPr="001B104E" w:rsidRDefault="009A0F16" w:rsidP="00410280">
            <w:pPr>
              <w:pStyle w:val="CVTabletext"/>
            </w:pPr>
            <w:r>
              <w:rPr>
                <w:noProof/>
                <w:lang w:val="en-IN" w:eastAsia="en-IN"/>
              </w:rPr>
              <w:drawing>
                <wp:inline distT="0" distB="0" distL="0" distR="0" wp14:anchorId="3BFDA98E" wp14:editId="09180508">
                  <wp:extent cx="1028700" cy="29313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New Service Request button 2.png"/>
                          <pic:cNvPicPr/>
                        </pic:nvPicPr>
                        <pic:blipFill>
                          <a:blip r:embed="rId85">
                            <a:extLst>
                              <a:ext uri="{28A0092B-C50C-407E-A947-70E740481C1C}">
                                <a14:useLocalDpi xmlns:a14="http://schemas.microsoft.com/office/drawing/2010/main" val="0"/>
                              </a:ext>
                            </a:extLst>
                          </a:blip>
                          <a:stretch>
                            <a:fillRect/>
                          </a:stretch>
                        </pic:blipFill>
                        <pic:spPr>
                          <a:xfrm>
                            <a:off x="0" y="0"/>
                            <a:ext cx="1089627" cy="310501"/>
                          </a:xfrm>
                          <a:prstGeom prst="rect">
                            <a:avLst/>
                          </a:prstGeom>
                        </pic:spPr>
                      </pic:pic>
                    </a:graphicData>
                  </a:graphic>
                </wp:inline>
              </w:drawing>
            </w:r>
          </w:p>
        </w:tc>
      </w:tr>
    </w:tbl>
    <w:p w14:paraId="5D5811BB" w14:textId="1F8ED159" w:rsidR="00D22DA3" w:rsidRDefault="008D07B9" w:rsidP="00D22DA3">
      <w:pPr>
        <w:pStyle w:val="CVFigure"/>
      </w:pPr>
      <w:r>
        <w:lastRenderedPageBreak/>
        <w:drawing>
          <wp:inline distT="0" distB="0" distL="0" distR="0" wp14:anchorId="45021288" wp14:editId="78474E5C">
            <wp:extent cx="4291047" cy="1744231"/>
            <wp:effectExtent l="0" t="0" r="0" b="0"/>
            <wp:docPr id="590" name="Picture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 name="Dashboard 15.png"/>
                    <pic:cNvPicPr/>
                  </pic:nvPicPr>
                  <pic:blipFill>
                    <a:blip r:embed="rId86">
                      <a:extLst>
                        <a:ext uri="{28A0092B-C50C-407E-A947-70E740481C1C}">
                          <a14:useLocalDpi xmlns:a14="http://schemas.microsoft.com/office/drawing/2010/main" val="0"/>
                        </a:ext>
                      </a:extLst>
                    </a:blip>
                    <a:stretch>
                      <a:fillRect/>
                    </a:stretch>
                  </pic:blipFill>
                  <pic:spPr>
                    <a:xfrm>
                      <a:off x="0" y="0"/>
                      <a:ext cx="4310798" cy="1752259"/>
                    </a:xfrm>
                    <a:prstGeom prst="rect">
                      <a:avLst/>
                    </a:prstGeom>
                  </pic:spPr>
                </pic:pic>
              </a:graphicData>
            </a:graphic>
          </wp:inline>
        </w:drawing>
      </w:r>
    </w:p>
    <w:p w14:paraId="16AD0821" w14:textId="77777777" w:rsidR="00D22DA3" w:rsidRDefault="00D22DA3" w:rsidP="00D22DA3">
      <w:pPr>
        <w:pStyle w:val="CVFigureCaption"/>
      </w:pPr>
      <w:r>
        <w:t>View Request screen–status-Engaged</w:t>
      </w:r>
    </w:p>
    <w:p w14:paraId="3757144E" w14:textId="6A437FF2" w:rsidR="008F7C12" w:rsidRDefault="0029668C" w:rsidP="007E61AD">
      <w:pPr>
        <w:pStyle w:val="CVChapterBodyCopy"/>
      </w:pPr>
      <w:r>
        <w:t xml:space="preserve">When you create a new service request directly without engaging a specific service provider, an open request is created. The status of the service request card is </w:t>
      </w:r>
      <w:r w:rsidRPr="0029668C">
        <w:rPr>
          <w:b/>
        </w:rPr>
        <w:t>Open</w:t>
      </w:r>
      <w:r>
        <w:t>.</w:t>
      </w:r>
    </w:p>
    <w:p w14:paraId="6AA01578" w14:textId="5A3F8879" w:rsidR="004D79AA" w:rsidRDefault="00E53392" w:rsidP="002E1127">
      <w:pPr>
        <w:pStyle w:val="ListNumber"/>
      </w:pPr>
      <w:r>
        <w:t xml:space="preserve">Select the </w:t>
      </w:r>
      <w:r w:rsidR="002E1127">
        <w:t xml:space="preserve">SR card to view the details under the </w:t>
      </w:r>
      <w:r w:rsidR="002E1127" w:rsidRPr="002E1127">
        <w:rPr>
          <w:b/>
        </w:rPr>
        <w:t>Request</w:t>
      </w:r>
      <w:r w:rsidR="002E1127">
        <w:t xml:space="preserve"> tab, </w:t>
      </w:r>
      <w:r w:rsidR="002E1127" w:rsidRPr="002E1127">
        <w:rPr>
          <w:b/>
        </w:rPr>
        <w:t>My</w:t>
      </w:r>
      <w:r w:rsidR="002E1127">
        <w:t xml:space="preserve"> </w:t>
      </w:r>
      <w:r w:rsidR="002E1127" w:rsidRPr="002E1127">
        <w:rPr>
          <w:b/>
        </w:rPr>
        <w:t>Plan</w:t>
      </w:r>
      <w:r w:rsidR="002E1127">
        <w:t xml:space="preserve"> tab and the </w:t>
      </w:r>
      <w:r w:rsidR="002E1127" w:rsidRPr="002E1127">
        <w:rPr>
          <w:b/>
        </w:rPr>
        <w:t>Provider</w:t>
      </w:r>
      <w:r w:rsidR="002E1127">
        <w:t xml:space="preserve"> tab.</w:t>
      </w:r>
    </w:p>
    <w:p w14:paraId="13F313AC" w14:textId="63984CDA" w:rsidR="00FC2DDF" w:rsidRDefault="009A7130" w:rsidP="009A7130">
      <w:pPr>
        <w:pStyle w:val="ListNumber"/>
      </w:pPr>
      <w:r>
        <w:t xml:space="preserve">View </w:t>
      </w:r>
      <w:r w:rsidR="00B24060">
        <w:t>d</w:t>
      </w:r>
      <w:r>
        <w:t xml:space="preserve">etails such as the </w:t>
      </w:r>
      <w:r w:rsidRPr="009A7130">
        <w:t>service category, service</w:t>
      </w:r>
      <w:r>
        <w:t xml:space="preserve"> types, schedule and frequency, and the point of service that you had selected for the service visits.</w:t>
      </w:r>
    </w:p>
    <w:p w14:paraId="171BB12B" w14:textId="2600CCE3" w:rsidR="004B5EC0" w:rsidRDefault="006F3E01" w:rsidP="004B5EC0">
      <w:r>
        <w:rPr>
          <w:noProof/>
          <w:lang w:val="en-IN" w:eastAsia="en-IN"/>
        </w:rPr>
        <w:drawing>
          <wp:inline distT="0" distB="0" distL="0" distR="0" wp14:anchorId="07C0E6AD" wp14:editId="182F8F6B">
            <wp:extent cx="5166372" cy="2286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shboard 17.png"/>
                    <pic:cNvPicPr/>
                  </pic:nvPicPr>
                  <pic:blipFill>
                    <a:blip r:embed="rId87">
                      <a:extLst>
                        <a:ext uri="{28A0092B-C50C-407E-A947-70E740481C1C}">
                          <a14:useLocalDpi xmlns:a14="http://schemas.microsoft.com/office/drawing/2010/main" val="0"/>
                        </a:ext>
                      </a:extLst>
                    </a:blip>
                    <a:stretch>
                      <a:fillRect/>
                    </a:stretch>
                  </pic:blipFill>
                  <pic:spPr>
                    <a:xfrm>
                      <a:off x="0" y="0"/>
                      <a:ext cx="5170208" cy="2287697"/>
                    </a:xfrm>
                    <a:prstGeom prst="rect">
                      <a:avLst/>
                    </a:prstGeom>
                  </pic:spPr>
                </pic:pic>
              </a:graphicData>
            </a:graphic>
          </wp:inline>
        </w:drawing>
      </w:r>
    </w:p>
    <w:p w14:paraId="1BB96236" w14:textId="1CD5409A" w:rsidR="002A67F3" w:rsidRDefault="006F3E01" w:rsidP="006C6CC9">
      <w:pPr>
        <w:pStyle w:val="CVFigureCaption"/>
      </w:pPr>
      <w:r>
        <w:t>Request tab page</w:t>
      </w:r>
    </w:p>
    <w:p w14:paraId="0E51CC06" w14:textId="110F8416" w:rsidR="006C6CC9" w:rsidRDefault="006C6CC9" w:rsidP="006C6CC9">
      <w:pPr>
        <w:pStyle w:val="ListNumber"/>
      </w:pPr>
      <w:r>
        <w:t xml:space="preserve">At any point in time, you have the flexibility of cancelling the scheduled visit by selecting the </w:t>
      </w:r>
      <w:r w:rsidRPr="006C6CC9">
        <w:rPr>
          <w:b/>
        </w:rPr>
        <w:t>Cancel Request</w:t>
      </w:r>
      <w:r>
        <w:t xml:space="preserve"> button.</w:t>
      </w:r>
    </w:p>
    <w:p w14:paraId="1B4B0707" w14:textId="73E2E699" w:rsidR="00152B5A" w:rsidRDefault="00152B5A" w:rsidP="006C6CC9">
      <w:pPr>
        <w:pStyle w:val="ListNumber"/>
      </w:pPr>
      <w:r>
        <w:t xml:space="preserve">Select the </w:t>
      </w:r>
      <w:r w:rsidRPr="00152B5A">
        <w:rPr>
          <w:b/>
        </w:rPr>
        <w:t>My Plan</w:t>
      </w:r>
      <w:r>
        <w:t xml:space="preserve"> tab to view the scheduled visits.</w:t>
      </w:r>
    </w:p>
    <w:p w14:paraId="62B57CAF" w14:textId="25100DC2" w:rsidR="006F3E01" w:rsidRDefault="002E42EF" w:rsidP="006F3E01">
      <w:pPr>
        <w:pStyle w:val="CVFigure"/>
      </w:pPr>
      <w:r>
        <w:lastRenderedPageBreak/>
        <w:drawing>
          <wp:inline distT="0" distB="0" distL="0" distR="0" wp14:anchorId="73EC9C52" wp14:editId="37E42854">
            <wp:extent cx="5216837" cy="2153757"/>
            <wp:effectExtent l="0" t="0" r="0" b="0"/>
            <wp:docPr id="585" name="Picture 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 name="Dashboard 17.png"/>
                    <pic:cNvPicPr/>
                  </pic:nvPicPr>
                  <pic:blipFill>
                    <a:blip r:embed="rId88">
                      <a:extLst>
                        <a:ext uri="{28A0092B-C50C-407E-A947-70E740481C1C}">
                          <a14:useLocalDpi xmlns:a14="http://schemas.microsoft.com/office/drawing/2010/main" val="0"/>
                        </a:ext>
                      </a:extLst>
                    </a:blip>
                    <a:stretch>
                      <a:fillRect/>
                    </a:stretch>
                  </pic:blipFill>
                  <pic:spPr>
                    <a:xfrm>
                      <a:off x="0" y="0"/>
                      <a:ext cx="5233997" cy="2160842"/>
                    </a:xfrm>
                    <a:prstGeom prst="rect">
                      <a:avLst/>
                    </a:prstGeom>
                  </pic:spPr>
                </pic:pic>
              </a:graphicData>
            </a:graphic>
          </wp:inline>
        </w:drawing>
      </w:r>
    </w:p>
    <w:p w14:paraId="47BE3F52" w14:textId="2817B59C" w:rsidR="006F3E01" w:rsidRDefault="006F3E01" w:rsidP="006F3E01">
      <w:pPr>
        <w:pStyle w:val="CVFigureCaption"/>
      </w:pPr>
      <w:r>
        <w:t>My Plan tab page</w:t>
      </w:r>
    </w:p>
    <w:p w14:paraId="0461C166" w14:textId="1ED7759B" w:rsidR="00316533" w:rsidRDefault="006F3E01" w:rsidP="00542CD2">
      <w:pPr>
        <w:pStyle w:val="ListNumber"/>
      </w:pPr>
      <w:r>
        <w:t xml:space="preserve">Select the </w:t>
      </w:r>
      <w:r w:rsidRPr="006F3E01">
        <w:rPr>
          <w:b/>
        </w:rPr>
        <w:t>Filters</w:t>
      </w:r>
      <w:r>
        <w:rPr>
          <w:b/>
        </w:rPr>
        <w:t xml:space="preserve"> </w:t>
      </w:r>
      <w:r w:rsidRPr="006F3E01">
        <w:t>button</w:t>
      </w:r>
      <w:r>
        <w:rPr>
          <w:b/>
        </w:rPr>
        <w:t xml:space="preserve"> </w:t>
      </w:r>
      <w:r w:rsidRPr="006F3E01">
        <w:t xml:space="preserve">to filter the visits based on the </w:t>
      </w:r>
      <w:r w:rsidR="00542CD2">
        <w:t>visit-</w:t>
      </w:r>
      <w:r w:rsidRPr="006F3E01">
        <w:t>date</w:t>
      </w:r>
      <w:r w:rsidR="002E42EF">
        <w:t>, service categories and types,</w:t>
      </w:r>
      <w:r w:rsidRPr="006F3E01">
        <w:t xml:space="preserve"> or the status</w:t>
      </w:r>
      <w:r w:rsidR="00863F96">
        <w:t xml:space="preserve"> of the service </w:t>
      </w:r>
      <w:r w:rsidR="002E42EF">
        <w:t>visits</w:t>
      </w:r>
      <w:r w:rsidRPr="006F3E01">
        <w:t>.</w:t>
      </w:r>
    </w:p>
    <w:p w14:paraId="769E7169" w14:textId="77777777" w:rsidR="00316533" w:rsidRDefault="00316533" w:rsidP="00316533">
      <w:pPr>
        <w:pStyle w:val="ListNumber"/>
      </w:pPr>
      <w:r>
        <w:t xml:space="preserve">On the </w:t>
      </w:r>
      <w:r w:rsidRPr="00542CD2">
        <w:rPr>
          <w:b/>
        </w:rPr>
        <w:t>Filters</w:t>
      </w:r>
      <w:r>
        <w:t xml:space="preserve"> page, select the </w:t>
      </w:r>
      <w:r w:rsidRPr="00542CD2">
        <w:rPr>
          <w:b/>
        </w:rPr>
        <w:t>Date Range</w:t>
      </w:r>
      <w:r>
        <w:t xml:space="preserve"> button to</w:t>
      </w:r>
      <w:r w:rsidRPr="006F3E01">
        <w:t xml:space="preserve"> filter the visits based on the </w:t>
      </w:r>
      <w:r>
        <w:t>visit-</w:t>
      </w:r>
      <w:r w:rsidRPr="006F3E01">
        <w:t>date</w:t>
      </w:r>
      <w:r>
        <w:t>.</w:t>
      </w:r>
    </w:p>
    <w:p w14:paraId="3D544981" w14:textId="49B0FB07" w:rsidR="006F3E01" w:rsidRDefault="00C33830" w:rsidP="00542CD2">
      <w:pPr>
        <w:pStyle w:val="CVFigure"/>
      </w:pPr>
      <w:r>
        <w:drawing>
          <wp:inline distT="0" distB="0" distL="0" distR="0" wp14:anchorId="259B15AF" wp14:editId="2137FDFC">
            <wp:extent cx="5158696" cy="2394256"/>
            <wp:effectExtent l="0" t="0" r="0" b="0"/>
            <wp:docPr id="588" name="Picture 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 name="Dashboard 17a Filters page.png"/>
                    <pic:cNvPicPr/>
                  </pic:nvPicPr>
                  <pic:blipFill>
                    <a:blip r:embed="rId89">
                      <a:extLst>
                        <a:ext uri="{28A0092B-C50C-407E-A947-70E740481C1C}">
                          <a14:useLocalDpi xmlns:a14="http://schemas.microsoft.com/office/drawing/2010/main" val="0"/>
                        </a:ext>
                      </a:extLst>
                    </a:blip>
                    <a:stretch>
                      <a:fillRect/>
                    </a:stretch>
                  </pic:blipFill>
                  <pic:spPr>
                    <a:xfrm>
                      <a:off x="0" y="0"/>
                      <a:ext cx="5200380" cy="2413602"/>
                    </a:xfrm>
                    <a:prstGeom prst="rect">
                      <a:avLst/>
                    </a:prstGeom>
                  </pic:spPr>
                </pic:pic>
              </a:graphicData>
            </a:graphic>
          </wp:inline>
        </w:drawing>
      </w:r>
    </w:p>
    <w:p w14:paraId="54FCD9E0" w14:textId="291EEE64" w:rsidR="006F3E01" w:rsidRDefault="008A340E" w:rsidP="00542CD2">
      <w:pPr>
        <w:pStyle w:val="CVFigureCaption"/>
      </w:pPr>
      <w:r>
        <w:t>Filters page</w:t>
      </w:r>
    </w:p>
    <w:p w14:paraId="5D8D643C" w14:textId="6861C092" w:rsidR="00546136" w:rsidRDefault="00546136" w:rsidP="00542CD2">
      <w:pPr>
        <w:pStyle w:val="ListNumber"/>
      </w:pPr>
      <w:r>
        <w:t xml:space="preserve">Select the </w:t>
      </w:r>
      <w:r w:rsidRPr="0008056F">
        <w:rPr>
          <w:b/>
        </w:rPr>
        <w:t>Visit Status</w:t>
      </w:r>
      <w:r>
        <w:t xml:space="preserve"> button to filter the </w:t>
      </w:r>
      <w:r w:rsidR="00863F96">
        <w:t>SRs</w:t>
      </w:r>
      <w:r>
        <w:t xml:space="preserve"> based on these options:</w:t>
      </w:r>
    </w:p>
    <w:p w14:paraId="0931C97A" w14:textId="49241C63" w:rsidR="00546136" w:rsidRPr="0008056F" w:rsidRDefault="00863F96" w:rsidP="00863F96">
      <w:pPr>
        <w:pStyle w:val="ListBullet"/>
        <w:rPr>
          <w:b/>
        </w:rPr>
      </w:pPr>
      <w:r w:rsidRPr="0008056F">
        <w:rPr>
          <w:b/>
        </w:rPr>
        <w:t>Scheduled</w:t>
      </w:r>
    </w:p>
    <w:p w14:paraId="0961D9A2" w14:textId="0954116A" w:rsidR="00863F96" w:rsidRPr="0008056F" w:rsidRDefault="00863F96" w:rsidP="00863F96">
      <w:pPr>
        <w:pStyle w:val="ListBullet"/>
        <w:rPr>
          <w:b/>
        </w:rPr>
      </w:pPr>
      <w:r w:rsidRPr="0008056F">
        <w:rPr>
          <w:b/>
        </w:rPr>
        <w:t>In Progress</w:t>
      </w:r>
    </w:p>
    <w:p w14:paraId="792CD556" w14:textId="50DDCAE8" w:rsidR="00863F96" w:rsidRPr="0008056F" w:rsidRDefault="00863F96" w:rsidP="00863F96">
      <w:pPr>
        <w:pStyle w:val="ListBullet"/>
        <w:rPr>
          <w:b/>
        </w:rPr>
      </w:pPr>
      <w:r w:rsidRPr="0008056F">
        <w:rPr>
          <w:b/>
        </w:rPr>
        <w:t>Completed</w:t>
      </w:r>
    </w:p>
    <w:p w14:paraId="67BE0909" w14:textId="677469DA" w:rsidR="00863F96" w:rsidRPr="0008056F" w:rsidRDefault="00863F96" w:rsidP="00863F96">
      <w:pPr>
        <w:pStyle w:val="ListBullet"/>
        <w:rPr>
          <w:b/>
        </w:rPr>
      </w:pPr>
      <w:r w:rsidRPr="0008056F">
        <w:rPr>
          <w:b/>
        </w:rPr>
        <w:t>Cancelled</w:t>
      </w:r>
    </w:p>
    <w:p w14:paraId="780DBAD1" w14:textId="7EF4CB81" w:rsidR="00863F96" w:rsidRDefault="00863F96" w:rsidP="00863F96">
      <w:pPr>
        <w:pStyle w:val="ListBullet"/>
        <w:rPr>
          <w:b/>
        </w:rPr>
      </w:pPr>
      <w:r w:rsidRPr="0008056F">
        <w:rPr>
          <w:b/>
        </w:rPr>
        <w:t>Payment Pending</w:t>
      </w:r>
    </w:p>
    <w:p w14:paraId="103006A8" w14:textId="084E0125" w:rsidR="002E42EF" w:rsidRPr="002E42EF" w:rsidRDefault="002E42EF" w:rsidP="00863F96">
      <w:pPr>
        <w:pStyle w:val="ListBullet"/>
        <w:rPr>
          <w:b/>
          <w:highlight w:val="cyan"/>
        </w:rPr>
      </w:pPr>
      <w:r w:rsidRPr="002E42EF">
        <w:rPr>
          <w:b/>
          <w:highlight w:val="cyan"/>
        </w:rPr>
        <w:t>Entity Process</w:t>
      </w:r>
    </w:p>
    <w:p w14:paraId="16F0347F" w14:textId="1DA3C566" w:rsidR="0008056F" w:rsidRDefault="0008056F" w:rsidP="0008056F">
      <w:pPr>
        <w:pStyle w:val="ListNumber"/>
      </w:pPr>
      <w:r>
        <w:lastRenderedPageBreak/>
        <w:t xml:space="preserve">Select </w:t>
      </w:r>
      <w:r w:rsidRPr="0008056F">
        <w:rPr>
          <w:b/>
        </w:rPr>
        <w:t>Apply</w:t>
      </w:r>
      <w:r>
        <w:t xml:space="preserve"> to apply the filter criteria.</w:t>
      </w:r>
      <w:r w:rsidR="002C45CA">
        <w:t xml:space="preserve"> You can use the </w:t>
      </w:r>
      <w:r w:rsidR="002C45CA" w:rsidRPr="00C33830">
        <w:rPr>
          <w:b/>
        </w:rPr>
        <w:t>Reset</w:t>
      </w:r>
      <w:r w:rsidR="002C45CA">
        <w:t xml:space="preserve"> button to </w:t>
      </w:r>
      <w:r w:rsidR="00C33830">
        <w:t>reset</w:t>
      </w:r>
      <w:r w:rsidR="002C45CA">
        <w:t xml:space="preserve"> the filter</w:t>
      </w:r>
      <w:r w:rsidR="00C33830">
        <w:t xml:space="preserve"> selections</w:t>
      </w:r>
      <w:r w:rsidR="002C45CA">
        <w:t>.</w:t>
      </w:r>
    </w:p>
    <w:p w14:paraId="6222E920" w14:textId="7A19BBCA" w:rsidR="00C90ADF" w:rsidRDefault="00C90ADF" w:rsidP="0008056F">
      <w:pPr>
        <w:pStyle w:val="ListNumber"/>
      </w:pPr>
      <w:r>
        <w:t xml:space="preserve">On the </w:t>
      </w:r>
      <w:r w:rsidRPr="00C90ADF">
        <w:rPr>
          <w:b/>
        </w:rPr>
        <w:t>My Plan</w:t>
      </w:r>
      <w:r>
        <w:t xml:space="preserve"> tab page, the status chang</w:t>
      </w:r>
      <w:r w:rsidR="00280C65">
        <w:t xml:space="preserve">es to </w:t>
      </w:r>
      <w:r w:rsidR="00280C65" w:rsidRPr="00280C65">
        <w:rPr>
          <w:b/>
        </w:rPr>
        <w:t>In-P</w:t>
      </w:r>
      <w:r w:rsidRPr="00280C65">
        <w:rPr>
          <w:b/>
        </w:rPr>
        <w:t>rogress</w:t>
      </w:r>
      <w:r>
        <w:t xml:space="preserve"> when the caregive</w:t>
      </w:r>
      <w:r w:rsidR="00363E88">
        <w:t xml:space="preserve">r has started the service visit which is tracker by the timer on the </w:t>
      </w:r>
      <w:hyperlink w:anchor="VisitProcessingTasksScreen" w:history="1">
        <w:r w:rsidR="00363E88" w:rsidRPr="001270DA">
          <w:rPr>
            <w:rStyle w:val="Hyperlink"/>
            <w:rFonts w:cstheme="minorBidi"/>
            <w:b/>
          </w:rPr>
          <w:t>Visit Processing-Tasks</w:t>
        </w:r>
      </w:hyperlink>
      <w:r w:rsidR="00363E88">
        <w:t xml:space="preserve"> screen.</w:t>
      </w:r>
    </w:p>
    <w:p w14:paraId="24669BB1" w14:textId="1C7F3DF0" w:rsidR="00C90ADF" w:rsidRDefault="008A340E" w:rsidP="00C90ADF">
      <w:pPr>
        <w:pStyle w:val="CVFigure"/>
      </w:pPr>
      <w:r>
        <w:drawing>
          <wp:inline distT="0" distB="0" distL="0" distR="0" wp14:anchorId="5877E771" wp14:editId="7817C506">
            <wp:extent cx="4505325" cy="2219811"/>
            <wp:effectExtent l="0" t="0" r="0" b="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Dashboard 18.png"/>
                    <pic:cNvPicPr/>
                  </pic:nvPicPr>
                  <pic:blipFill>
                    <a:blip r:embed="rId90">
                      <a:extLst>
                        <a:ext uri="{28A0092B-C50C-407E-A947-70E740481C1C}">
                          <a14:useLocalDpi xmlns:a14="http://schemas.microsoft.com/office/drawing/2010/main" val="0"/>
                        </a:ext>
                      </a:extLst>
                    </a:blip>
                    <a:stretch>
                      <a:fillRect/>
                    </a:stretch>
                  </pic:blipFill>
                  <pic:spPr>
                    <a:xfrm>
                      <a:off x="0" y="0"/>
                      <a:ext cx="4522122" cy="2228087"/>
                    </a:xfrm>
                    <a:prstGeom prst="rect">
                      <a:avLst/>
                    </a:prstGeom>
                  </pic:spPr>
                </pic:pic>
              </a:graphicData>
            </a:graphic>
          </wp:inline>
        </w:drawing>
      </w:r>
    </w:p>
    <w:p w14:paraId="4D1E436C" w14:textId="405CF754" w:rsidR="00556F56" w:rsidRDefault="00556F56" w:rsidP="00556F56">
      <w:pPr>
        <w:pStyle w:val="CVFigureCaption"/>
      </w:pPr>
      <w:r>
        <w:t>My Plan tab page–</w:t>
      </w:r>
      <w:r w:rsidRPr="00556F56">
        <w:t xml:space="preserve"> </w:t>
      </w:r>
      <w:r w:rsidR="00DB51E5">
        <w:t>visit status-In Progress</w:t>
      </w:r>
    </w:p>
    <w:p w14:paraId="3646C019" w14:textId="67E68657" w:rsidR="00C33830" w:rsidRDefault="00294AB7" w:rsidP="001961ED">
      <w:pPr>
        <w:pStyle w:val="ListNumber"/>
      </w:pPr>
      <w:r>
        <w:t>At any point</w:t>
      </w:r>
      <w:r w:rsidR="00C33830">
        <w:t xml:space="preserve"> </w:t>
      </w:r>
      <w:r>
        <w:t xml:space="preserve">during the course of the visit, </w:t>
      </w:r>
      <w:r w:rsidR="00C33830">
        <w:t xml:space="preserve">you can select the </w:t>
      </w:r>
      <w:r w:rsidR="00C33830" w:rsidRPr="00C33830">
        <w:rPr>
          <w:b/>
        </w:rPr>
        <w:t>In-progress</w:t>
      </w:r>
      <w:r>
        <w:t xml:space="preserve"> button</w:t>
      </w:r>
      <w:r w:rsidR="00C33830">
        <w:t xml:space="preserve"> to go to the </w:t>
      </w:r>
      <w:r w:rsidR="00C33830" w:rsidRPr="00C33830">
        <w:rPr>
          <w:b/>
        </w:rPr>
        <w:t>Visit</w:t>
      </w:r>
      <w:r w:rsidR="00C33830">
        <w:t xml:space="preserve"> </w:t>
      </w:r>
      <w:r w:rsidR="00C33830" w:rsidRPr="00C33830">
        <w:rPr>
          <w:b/>
        </w:rPr>
        <w:t>Processing</w:t>
      </w:r>
      <w:r w:rsidR="00C33830">
        <w:t xml:space="preserve"> screen</w:t>
      </w:r>
      <w:r>
        <w:t xml:space="preserve"> to check the </w:t>
      </w:r>
      <w:r w:rsidR="00363E88">
        <w:t>progress of the visit</w:t>
      </w:r>
      <w:r w:rsidR="00C33830">
        <w:t>.</w:t>
      </w:r>
    </w:p>
    <w:p w14:paraId="6AA2E689" w14:textId="08B909C3" w:rsidR="007C5F83" w:rsidRDefault="007C5F83" w:rsidP="00B05D73">
      <w:pPr>
        <w:pStyle w:val="ChapterBodyCopy"/>
      </w:pPr>
      <w:r>
        <w:t xml:space="preserve">When the visit is still in progress, the timer on the </w:t>
      </w:r>
      <w:bookmarkStart w:id="39" w:name="VisitProcessingTasksScreen"/>
      <w:r w:rsidRPr="001270DA">
        <w:rPr>
          <w:b/>
        </w:rPr>
        <w:t>Visit Processing - Tasks</w:t>
      </w:r>
      <w:r>
        <w:t xml:space="preserve"> </w:t>
      </w:r>
      <w:bookmarkEnd w:id="39"/>
      <w:r>
        <w:t>s</w:t>
      </w:r>
      <w:r w:rsidR="00AC7F04">
        <w:t>creen records the time the care</w:t>
      </w:r>
      <w:r>
        <w:t>giver spends to complete the tasks.</w:t>
      </w:r>
      <w:r w:rsidR="00B05D73">
        <w:t xml:space="preserve"> Note that when the timer is on, the </w:t>
      </w:r>
      <w:r w:rsidR="00B05D73" w:rsidRPr="00B05D73">
        <w:rPr>
          <w:b/>
        </w:rPr>
        <w:t>Next</w:t>
      </w:r>
      <w:r w:rsidR="00B05D73">
        <w:t xml:space="preserve"> button is not available.</w:t>
      </w:r>
    </w:p>
    <w:p w14:paraId="7014CBAE" w14:textId="33F59369" w:rsidR="00F46666" w:rsidRDefault="00363E88" w:rsidP="005B44A0">
      <w:pPr>
        <w:pStyle w:val="CVFigure"/>
      </w:pPr>
      <w:r>
        <w:drawing>
          <wp:inline distT="0" distB="0" distL="0" distR="0" wp14:anchorId="6F24F291" wp14:editId="18EB592D">
            <wp:extent cx="4683318" cy="2903223"/>
            <wp:effectExtent l="0" t="0" r="0" b="0"/>
            <wp:docPr id="583" name="Picture 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 name="FIGURE 42 a.png"/>
                    <pic:cNvPicPr/>
                  </pic:nvPicPr>
                  <pic:blipFill>
                    <a:blip r:embed="rId91">
                      <a:extLst>
                        <a:ext uri="{28A0092B-C50C-407E-A947-70E740481C1C}">
                          <a14:useLocalDpi xmlns:a14="http://schemas.microsoft.com/office/drawing/2010/main" val="0"/>
                        </a:ext>
                      </a:extLst>
                    </a:blip>
                    <a:stretch>
                      <a:fillRect/>
                    </a:stretch>
                  </pic:blipFill>
                  <pic:spPr>
                    <a:xfrm>
                      <a:off x="0" y="0"/>
                      <a:ext cx="4701342" cy="2914396"/>
                    </a:xfrm>
                    <a:prstGeom prst="rect">
                      <a:avLst/>
                    </a:prstGeom>
                  </pic:spPr>
                </pic:pic>
              </a:graphicData>
            </a:graphic>
          </wp:inline>
        </w:drawing>
      </w:r>
    </w:p>
    <w:p w14:paraId="50830100" w14:textId="48126482" w:rsidR="005B44A0" w:rsidRDefault="00B646E6" w:rsidP="005B44A0">
      <w:pPr>
        <w:pStyle w:val="CVFigureCaption"/>
      </w:pPr>
      <w:r>
        <w:t>Visit Procesing–Tasks page</w:t>
      </w:r>
    </w:p>
    <w:p w14:paraId="10C2BAA1" w14:textId="7911DC6F" w:rsidR="001270DA" w:rsidRDefault="001270DA" w:rsidP="001961ED">
      <w:pPr>
        <w:pStyle w:val="ListNumber"/>
      </w:pPr>
      <w:r>
        <w:lastRenderedPageBreak/>
        <w:t xml:space="preserve">You can also view the service types that you </w:t>
      </w:r>
      <w:r w:rsidR="00B05D73">
        <w:t>had</w:t>
      </w:r>
      <w:r>
        <w:t xml:space="preserve"> booked for.</w:t>
      </w:r>
      <w:r w:rsidR="007C5F83">
        <w:t xml:space="preserve"> </w:t>
      </w:r>
      <w:r>
        <w:t>Click the arrow next to a service type to view the related t</w:t>
      </w:r>
      <w:r w:rsidR="00AC7F04">
        <w:t>asks that the care</w:t>
      </w:r>
      <w:r w:rsidR="00B05D73">
        <w:t>giver is supposed to complete.</w:t>
      </w:r>
    </w:p>
    <w:p w14:paraId="372408DC" w14:textId="7A1CDE92" w:rsidR="007C5F83" w:rsidRDefault="007C5F83" w:rsidP="00363E88">
      <w:pPr>
        <w:pStyle w:val="ChapterBodyCopy"/>
      </w:pPr>
      <w:r>
        <w:t>After comp</w:t>
      </w:r>
      <w:r w:rsidR="00AC7F04">
        <w:t>leting all the tasks, your care</w:t>
      </w:r>
      <w:r>
        <w:t>giver stops the timer and you can see the timer in your session also being stopped</w:t>
      </w:r>
      <w:r w:rsidR="00B05D73">
        <w:t>. The chargeable time in Hours: Minutes is shown.</w:t>
      </w:r>
    </w:p>
    <w:p w14:paraId="39495866" w14:textId="7A1D7CDA" w:rsidR="00B05D73" w:rsidRDefault="00B05D73" w:rsidP="001961ED">
      <w:pPr>
        <w:pStyle w:val="ListNumber"/>
      </w:pPr>
      <w:r>
        <w:t xml:space="preserve">Select the </w:t>
      </w:r>
      <w:r w:rsidRPr="00B05D73">
        <w:rPr>
          <w:b/>
        </w:rPr>
        <w:t>Next</w:t>
      </w:r>
      <w:r>
        <w:t xml:space="preserve"> button which is available once the timer stops on the </w:t>
      </w:r>
      <w:r w:rsidRPr="00B05D73">
        <w:rPr>
          <w:b/>
        </w:rPr>
        <w:t>Visit Processing – Tasks</w:t>
      </w:r>
      <w:r>
        <w:t xml:space="preserve"> screen to go to the </w:t>
      </w:r>
      <w:r w:rsidRPr="00B05D73">
        <w:rPr>
          <w:b/>
        </w:rPr>
        <w:t>Visits Processing - Summary</w:t>
      </w:r>
      <w:r>
        <w:t xml:space="preserve"> screen.</w:t>
      </w:r>
    </w:p>
    <w:p w14:paraId="34721F25" w14:textId="66CABD71" w:rsidR="005B44A0" w:rsidRDefault="00BA61EF" w:rsidP="003465A8">
      <w:pPr>
        <w:pStyle w:val="CVFigure"/>
      </w:pPr>
      <w:r>
        <w:drawing>
          <wp:inline distT="0" distB="0" distL="0" distR="0" wp14:anchorId="0AD27591" wp14:editId="337B623C">
            <wp:extent cx="4691269" cy="2282107"/>
            <wp:effectExtent l="0" t="0" r="0" b="0"/>
            <wp:docPr id="593" name="Picture 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 name="FIGURE 42 b.png"/>
                    <pic:cNvPicPr/>
                  </pic:nvPicPr>
                  <pic:blipFill>
                    <a:blip r:embed="rId92">
                      <a:extLst>
                        <a:ext uri="{28A0092B-C50C-407E-A947-70E740481C1C}">
                          <a14:useLocalDpi xmlns:a14="http://schemas.microsoft.com/office/drawing/2010/main" val="0"/>
                        </a:ext>
                      </a:extLst>
                    </a:blip>
                    <a:stretch>
                      <a:fillRect/>
                    </a:stretch>
                  </pic:blipFill>
                  <pic:spPr>
                    <a:xfrm>
                      <a:off x="0" y="0"/>
                      <a:ext cx="4719186" cy="2295687"/>
                    </a:xfrm>
                    <a:prstGeom prst="rect">
                      <a:avLst/>
                    </a:prstGeom>
                  </pic:spPr>
                </pic:pic>
              </a:graphicData>
            </a:graphic>
          </wp:inline>
        </w:drawing>
      </w:r>
    </w:p>
    <w:p w14:paraId="353D730D" w14:textId="366361AD" w:rsidR="00B646E6" w:rsidRDefault="00B646E6" w:rsidP="00B646E6">
      <w:pPr>
        <w:pStyle w:val="CVFigureCaption"/>
      </w:pPr>
      <w:r>
        <w:t>Visit Procesing–</w:t>
      </w:r>
      <w:r>
        <w:t>Summary</w:t>
      </w:r>
      <w:r>
        <w:t xml:space="preserve"> page</w:t>
      </w:r>
    </w:p>
    <w:p w14:paraId="08043A19" w14:textId="0CBF866E" w:rsidR="00BA61EF" w:rsidRDefault="003465A8" w:rsidP="001961ED">
      <w:pPr>
        <w:pStyle w:val="ListNumber"/>
      </w:pPr>
      <w:r>
        <w:t>Review t</w:t>
      </w:r>
      <w:r w:rsidR="00BA61EF">
        <w:t>he details of the service visit to check for these points:</w:t>
      </w:r>
    </w:p>
    <w:p w14:paraId="5C21D51D" w14:textId="2E75E1DE" w:rsidR="003465A8" w:rsidRDefault="00BA61EF" w:rsidP="001961ED">
      <w:pPr>
        <w:pStyle w:val="ListBullet2"/>
      </w:pPr>
      <w:r>
        <w:t>M</w:t>
      </w:r>
      <w:r w:rsidR="003465A8">
        <w:t>ake sur</w:t>
      </w:r>
      <w:r w:rsidR="00AC7F04">
        <w:t>e that the actual time the care</w:t>
      </w:r>
      <w:r w:rsidR="003465A8">
        <w:t xml:space="preserve">giver has put in is what you </w:t>
      </w:r>
      <w:r>
        <w:t>are being</w:t>
      </w:r>
      <w:r w:rsidR="003465A8">
        <w:t xml:space="preserve"> charge</w:t>
      </w:r>
      <w:r>
        <w:t>d for.</w:t>
      </w:r>
    </w:p>
    <w:p w14:paraId="7E1C2383" w14:textId="2DBE291E" w:rsidR="00BA61EF" w:rsidRDefault="00BA61EF" w:rsidP="001961ED">
      <w:pPr>
        <w:pStyle w:val="ListBullet2"/>
      </w:pPr>
      <w:r>
        <w:t>Make sure that the tasks completion bar is 100%.</w:t>
      </w:r>
    </w:p>
    <w:p w14:paraId="60844B52" w14:textId="77777777" w:rsidR="00510FCE" w:rsidRDefault="00510FCE" w:rsidP="00510FCE">
      <w:pPr>
        <w:pStyle w:val="ListNumber"/>
      </w:pPr>
      <w:r>
        <w:t xml:space="preserve">Click </w:t>
      </w:r>
      <w:r w:rsidRPr="001961ED">
        <w:rPr>
          <w:b/>
        </w:rPr>
        <w:t>Next</w:t>
      </w:r>
      <w:r>
        <w:t xml:space="preserve"> to go to the </w:t>
      </w:r>
      <w:r w:rsidRPr="001961ED">
        <w:rPr>
          <w:b/>
        </w:rPr>
        <w:t>Feedback</w:t>
      </w:r>
      <w:r>
        <w:t xml:space="preserve"> page. You may also skip this step and choose to fill the feedback form at a later stage on the </w:t>
      </w:r>
      <w:r w:rsidRPr="001961ED">
        <w:rPr>
          <w:b/>
          <w:highlight w:val="cyan"/>
        </w:rPr>
        <w:t>Visit Summary</w:t>
      </w:r>
      <w:r w:rsidRPr="001961ED">
        <w:rPr>
          <w:highlight w:val="cyan"/>
        </w:rPr>
        <w:t xml:space="preserve"> page</w:t>
      </w:r>
      <w:r>
        <w:t>.</w:t>
      </w:r>
    </w:p>
    <w:p w14:paraId="504B0041" w14:textId="77777777" w:rsidR="00510FCE" w:rsidRPr="0000293F" w:rsidRDefault="00510FCE" w:rsidP="00510FCE">
      <w:pPr>
        <w:pStyle w:val="Heading2"/>
        <w:tabs>
          <w:tab w:val="clear" w:pos="4406"/>
          <w:tab w:val="num" w:pos="567"/>
        </w:tabs>
      </w:pPr>
      <w:bookmarkStart w:id="40" w:name="_Toc37872862"/>
      <w:r>
        <w:t>Submit Feedback</w:t>
      </w:r>
      <w:bookmarkEnd w:id="40"/>
    </w:p>
    <w:p w14:paraId="6855AE27" w14:textId="31E8D2BD" w:rsidR="00510FCE" w:rsidRDefault="00510FCE" w:rsidP="00510FCE">
      <w:pPr>
        <w:pStyle w:val="CVChapterBodyCopy"/>
      </w:pPr>
      <w:r>
        <w:t>Though you can skip the feedback step, it is recommended that you provide the feedback so that the service provider can evaluate the caregiver based on your feedback and provide your better service in the future.</w:t>
      </w:r>
    </w:p>
    <w:p w14:paraId="3947EC13" w14:textId="49A833CF" w:rsidR="001961ED" w:rsidRDefault="001961ED" w:rsidP="00B646E6">
      <w:pPr>
        <w:pStyle w:val="CVFigure"/>
      </w:pPr>
      <w:r>
        <w:lastRenderedPageBreak/>
        <w:drawing>
          <wp:inline distT="0" distB="0" distL="0" distR="0" wp14:anchorId="72ED17D7" wp14:editId="408F56F0">
            <wp:extent cx="3184542" cy="2623930"/>
            <wp:effectExtent l="0" t="0" r="0" b="0"/>
            <wp:docPr id="595" name="Picture 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 name="FIGURE 42 c.png"/>
                    <pic:cNvPicPr/>
                  </pic:nvPicPr>
                  <pic:blipFill>
                    <a:blip r:embed="rId93">
                      <a:extLst>
                        <a:ext uri="{28A0092B-C50C-407E-A947-70E740481C1C}">
                          <a14:useLocalDpi xmlns:a14="http://schemas.microsoft.com/office/drawing/2010/main" val="0"/>
                        </a:ext>
                      </a:extLst>
                    </a:blip>
                    <a:stretch>
                      <a:fillRect/>
                    </a:stretch>
                  </pic:blipFill>
                  <pic:spPr>
                    <a:xfrm>
                      <a:off x="0" y="0"/>
                      <a:ext cx="3188454" cy="2627153"/>
                    </a:xfrm>
                    <a:prstGeom prst="rect">
                      <a:avLst/>
                    </a:prstGeom>
                  </pic:spPr>
                </pic:pic>
              </a:graphicData>
            </a:graphic>
          </wp:inline>
        </w:drawing>
      </w:r>
    </w:p>
    <w:p w14:paraId="54D879BE" w14:textId="0D0001C8" w:rsidR="00B646E6" w:rsidRDefault="00B646E6" w:rsidP="00B646E6">
      <w:pPr>
        <w:pStyle w:val="CVFigureCaption"/>
      </w:pPr>
      <w:r>
        <w:t>Visit Processing–Feedback page</w:t>
      </w:r>
    </w:p>
    <w:p w14:paraId="269971A6" w14:textId="2EF98B3C" w:rsidR="00CE5525" w:rsidRDefault="00AC7F04" w:rsidP="00CE5525">
      <w:pPr>
        <w:pStyle w:val="ListNumber"/>
      </w:pPr>
      <w:r>
        <w:t>Rate your care</w:t>
      </w:r>
      <w:r w:rsidR="00CE5525">
        <w:t>giver by giving stars, five stars being the maximum.</w:t>
      </w:r>
    </w:p>
    <w:p w14:paraId="5CA6276C" w14:textId="0E471753" w:rsidR="00CE5525" w:rsidRDefault="00CE5525" w:rsidP="00CE5525">
      <w:pPr>
        <w:pStyle w:val="ListNumber"/>
      </w:pPr>
      <w:r>
        <w:t xml:space="preserve">Answer the feedback questions and select </w:t>
      </w:r>
      <w:r w:rsidRPr="00CE5525">
        <w:rPr>
          <w:b/>
        </w:rPr>
        <w:t>Submit</w:t>
      </w:r>
      <w:r>
        <w:t>.</w:t>
      </w:r>
    </w:p>
    <w:p w14:paraId="07372313" w14:textId="45B42783" w:rsidR="00C01123" w:rsidRDefault="00AC7F04" w:rsidP="00C01123">
      <w:pPr>
        <w:pStyle w:val="ListNumber"/>
      </w:pPr>
      <w:r>
        <w:t>The care</w:t>
      </w:r>
      <w:r w:rsidR="00CE5525">
        <w:t>giver</w:t>
      </w:r>
      <w:r w:rsidR="00DB51E5">
        <w:t xml:space="preserve"> </w:t>
      </w:r>
      <w:r w:rsidR="00CE5525">
        <w:t>completes processing your visit by</w:t>
      </w:r>
      <w:r w:rsidR="00DB51E5">
        <w:t xml:space="preserve"> collect</w:t>
      </w:r>
      <w:r w:rsidR="00CE5525">
        <w:t>ing</w:t>
      </w:r>
      <w:r w:rsidR="00DB51E5">
        <w:t xml:space="preserve"> your </w:t>
      </w:r>
      <w:r w:rsidR="009F3D23" w:rsidRPr="009F3D23">
        <w:rPr>
          <w:highlight w:val="cyan"/>
        </w:rPr>
        <w:t xml:space="preserve">digital </w:t>
      </w:r>
      <w:r w:rsidR="00DB51E5" w:rsidRPr="009F3D23">
        <w:rPr>
          <w:highlight w:val="cyan"/>
        </w:rPr>
        <w:t xml:space="preserve">signature </w:t>
      </w:r>
      <w:r w:rsidR="00CE5525">
        <w:rPr>
          <w:highlight w:val="cyan"/>
        </w:rPr>
        <w:t>in</w:t>
      </w:r>
      <w:r w:rsidR="00DB51E5" w:rsidRPr="009F3D23">
        <w:rPr>
          <w:highlight w:val="cyan"/>
        </w:rPr>
        <w:t xml:space="preserve"> </w:t>
      </w:r>
      <w:r w:rsidR="00CE5525">
        <w:rPr>
          <w:highlight w:val="cyan"/>
        </w:rPr>
        <w:t>his/her</w:t>
      </w:r>
      <w:r w:rsidR="009F3D23" w:rsidRPr="009F3D23">
        <w:rPr>
          <w:highlight w:val="cyan"/>
        </w:rPr>
        <w:t xml:space="preserve"> Coreo Home </w:t>
      </w:r>
      <w:r w:rsidR="00BA61EF">
        <w:rPr>
          <w:highlight w:val="cyan"/>
        </w:rPr>
        <w:t xml:space="preserve">user </w:t>
      </w:r>
      <w:r w:rsidR="009F3D23" w:rsidRPr="009F3D23">
        <w:rPr>
          <w:highlight w:val="cyan"/>
        </w:rPr>
        <w:t>account</w:t>
      </w:r>
      <w:r w:rsidR="009F3D23">
        <w:t>.</w:t>
      </w:r>
      <w:r w:rsidR="00C01123">
        <w:t xml:space="preserve"> Review the </w:t>
      </w:r>
      <w:r>
        <w:t>details on the care</w:t>
      </w:r>
      <w:r w:rsidR="00C01123">
        <w:t xml:space="preserve">giver’s </w:t>
      </w:r>
      <w:r w:rsidR="00C01123" w:rsidRPr="00C01123">
        <w:rPr>
          <w:b/>
        </w:rPr>
        <w:t>Summary</w:t>
      </w:r>
      <w:r w:rsidR="00C01123">
        <w:t xml:space="preserve"> page and put a digital signature in the designated box.</w:t>
      </w:r>
    </w:p>
    <w:p w14:paraId="51F54E67" w14:textId="5AEFF226" w:rsidR="00C01123" w:rsidRDefault="00C01123" w:rsidP="00F00D69">
      <w:pPr>
        <w:pStyle w:val="ListNumber"/>
      </w:pPr>
      <w:r>
        <w:t xml:space="preserve">In your user account, on the side menu, select </w:t>
      </w:r>
      <w:r w:rsidRPr="00C01123">
        <w:rPr>
          <w:b/>
        </w:rPr>
        <w:t>View Requests</w:t>
      </w:r>
      <w:r>
        <w:t xml:space="preserve"> and search for the service request card which was </w:t>
      </w:r>
      <w:r w:rsidR="00F00D69">
        <w:t>just completed</w:t>
      </w:r>
      <w:r w:rsidR="00AC7F04">
        <w:t xml:space="preserve"> by your care</w:t>
      </w:r>
      <w:r>
        <w:t>giver.</w:t>
      </w:r>
    </w:p>
    <w:p w14:paraId="7474B26F" w14:textId="2F6382F6" w:rsidR="00F00D69" w:rsidRDefault="00F00D69" w:rsidP="00F00D69">
      <w:pPr>
        <w:pStyle w:val="ListNumber"/>
      </w:pPr>
      <w:r>
        <w:t xml:space="preserve">Click the service request card and go to the </w:t>
      </w:r>
      <w:r w:rsidRPr="00F00D69">
        <w:rPr>
          <w:b/>
        </w:rPr>
        <w:t>My Plan</w:t>
      </w:r>
      <w:r>
        <w:t xml:space="preserve"> tab page.</w:t>
      </w:r>
    </w:p>
    <w:p w14:paraId="43B1CE61" w14:textId="2D216036" w:rsidR="00F00D69" w:rsidRDefault="00F00D69" w:rsidP="00F00D69">
      <w:pPr>
        <w:pStyle w:val="ListNumber"/>
      </w:pPr>
      <w:r>
        <w:t xml:space="preserve">Use </w:t>
      </w:r>
      <w:r w:rsidRPr="00F00D69">
        <w:rPr>
          <w:b/>
        </w:rPr>
        <w:t>Filters</w:t>
      </w:r>
      <w:r>
        <w:t xml:space="preserve"> or scroll down on the page to track the visit card that was processed. You can locate the specific card based upon the visit date.</w:t>
      </w:r>
    </w:p>
    <w:p w14:paraId="588522B9" w14:textId="75DE243D" w:rsidR="00F00D69" w:rsidRDefault="00F74961" w:rsidP="00F74961">
      <w:pPr>
        <w:pStyle w:val="CVFigure"/>
      </w:pPr>
      <w:r>
        <w:drawing>
          <wp:inline distT="0" distB="0" distL="0" distR="0" wp14:anchorId="662133A4" wp14:editId="686CED75">
            <wp:extent cx="4969510" cy="2204645"/>
            <wp:effectExtent l="0" t="0" r="0" b="0"/>
            <wp:docPr id="596" name="Picture 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 name="FIGURE 42 d.png"/>
                    <pic:cNvPicPr/>
                  </pic:nvPicPr>
                  <pic:blipFill>
                    <a:blip r:embed="rId94">
                      <a:extLst>
                        <a:ext uri="{28A0092B-C50C-407E-A947-70E740481C1C}">
                          <a14:useLocalDpi xmlns:a14="http://schemas.microsoft.com/office/drawing/2010/main" val="0"/>
                        </a:ext>
                      </a:extLst>
                    </a:blip>
                    <a:stretch>
                      <a:fillRect/>
                    </a:stretch>
                  </pic:blipFill>
                  <pic:spPr>
                    <a:xfrm>
                      <a:off x="0" y="0"/>
                      <a:ext cx="4988921" cy="2213256"/>
                    </a:xfrm>
                    <a:prstGeom prst="rect">
                      <a:avLst/>
                    </a:prstGeom>
                  </pic:spPr>
                </pic:pic>
              </a:graphicData>
            </a:graphic>
          </wp:inline>
        </w:drawing>
      </w:r>
    </w:p>
    <w:p w14:paraId="04B73023" w14:textId="70101897" w:rsidR="00DB51E5" w:rsidRDefault="00B646E6" w:rsidP="00F74961">
      <w:pPr>
        <w:pStyle w:val="CVFigureCaption"/>
      </w:pPr>
      <w:r>
        <w:t>My Plan tab page</w:t>
      </w:r>
    </w:p>
    <w:p w14:paraId="34CCEC7A" w14:textId="2B92D041" w:rsidR="00591A62" w:rsidRDefault="00AC7F04" w:rsidP="00327BA9">
      <w:pPr>
        <w:pStyle w:val="ListNumber"/>
      </w:pPr>
      <w:r>
        <w:lastRenderedPageBreak/>
        <w:t>Once the care</w:t>
      </w:r>
      <w:r w:rsidR="00F74961">
        <w:t xml:space="preserve">giver has completed processing your visit, the status changes to </w:t>
      </w:r>
      <w:r w:rsidR="00F74961" w:rsidRPr="00F74961">
        <w:rPr>
          <w:b/>
        </w:rPr>
        <w:t>Visit</w:t>
      </w:r>
      <w:r w:rsidR="00F74961">
        <w:t xml:space="preserve"> </w:t>
      </w:r>
      <w:r w:rsidR="00F74961" w:rsidRPr="00F74961">
        <w:rPr>
          <w:b/>
        </w:rPr>
        <w:t>Summary</w:t>
      </w:r>
      <w:r w:rsidR="00F74961">
        <w:t>.</w:t>
      </w:r>
      <w:r w:rsidR="00327BA9">
        <w:t xml:space="preserve"> </w:t>
      </w:r>
      <w:r w:rsidR="00F74961">
        <w:t xml:space="preserve">Click the </w:t>
      </w:r>
      <w:r w:rsidR="00F74961" w:rsidRPr="00F74961">
        <w:rPr>
          <w:b/>
        </w:rPr>
        <w:t>Visit Summary</w:t>
      </w:r>
      <w:r w:rsidR="00F74961">
        <w:t xml:space="preserve"> button to v</w:t>
      </w:r>
      <w:r w:rsidR="00327BA9">
        <w:t>iew the visit details.</w:t>
      </w:r>
    </w:p>
    <w:p w14:paraId="0F1F5BDB" w14:textId="14856789" w:rsidR="00591A62" w:rsidRDefault="00F74961" w:rsidP="00F74961">
      <w:pPr>
        <w:pStyle w:val="CVFigure"/>
      </w:pPr>
      <w:r>
        <w:drawing>
          <wp:inline distT="0" distB="0" distL="0" distR="0" wp14:anchorId="5CE1B408" wp14:editId="44B5084C">
            <wp:extent cx="5033175" cy="2429206"/>
            <wp:effectExtent l="0" t="0" r="0" b="0"/>
            <wp:docPr id="597" name="Picture 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 name="FIGURE 42 e.png"/>
                    <pic:cNvPicPr/>
                  </pic:nvPicPr>
                  <pic:blipFill>
                    <a:blip r:embed="rId95">
                      <a:extLst>
                        <a:ext uri="{28A0092B-C50C-407E-A947-70E740481C1C}">
                          <a14:useLocalDpi xmlns:a14="http://schemas.microsoft.com/office/drawing/2010/main" val="0"/>
                        </a:ext>
                      </a:extLst>
                    </a:blip>
                    <a:stretch>
                      <a:fillRect/>
                    </a:stretch>
                  </pic:blipFill>
                  <pic:spPr>
                    <a:xfrm>
                      <a:off x="0" y="0"/>
                      <a:ext cx="5047550" cy="2436144"/>
                    </a:xfrm>
                    <a:prstGeom prst="rect">
                      <a:avLst/>
                    </a:prstGeom>
                  </pic:spPr>
                </pic:pic>
              </a:graphicData>
            </a:graphic>
          </wp:inline>
        </w:drawing>
      </w:r>
    </w:p>
    <w:p w14:paraId="31C5C4E8" w14:textId="29FB6B73" w:rsidR="00591A62" w:rsidRDefault="00F74961" w:rsidP="00F74961">
      <w:pPr>
        <w:pStyle w:val="CVFigureCaption"/>
      </w:pPr>
      <w:r>
        <w:t>Visit Summary</w:t>
      </w:r>
    </w:p>
    <w:p w14:paraId="7DAE77FF" w14:textId="19770B44" w:rsidR="00FF7BA8" w:rsidRDefault="00FF7BA8" w:rsidP="00FF7BA8">
      <w:pPr>
        <w:pStyle w:val="ChapterBodyCopy"/>
      </w:pPr>
      <w:r>
        <w:t xml:space="preserve">You can also visit the </w:t>
      </w:r>
      <w:r w:rsidRPr="009A4465">
        <w:rPr>
          <w:b/>
        </w:rPr>
        <w:t xml:space="preserve">View </w:t>
      </w:r>
      <w:r>
        <w:rPr>
          <w:b/>
        </w:rPr>
        <w:t>Summary</w:t>
      </w:r>
      <w:r>
        <w:t xml:space="preserve"> page </w:t>
      </w:r>
      <w:r>
        <w:t xml:space="preserve">from the side menu </w:t>
      </w:r>
      <w:r>
        <w:t xml:space="preserve">by selecting </w:t>
      </w:r>
      <w:r w:rsidRPr="009A4465">
        <w:rPr>
          <w:b/>
        </w:rPr>
        <w:t>Visit History</w:t>
      </w:r>
      <w:r>
        <w:t xml:space="preserve"> </w:t>
      </w:r>
      <w:r>
        <w:t xml:space="preserve">and then clicking the arrow </w:t>
      </w:r>
      <w:r>
        <w:t>in</w:t>
      </w:r>
      <w:r>
        <w:t xml:space="preserve"> the related service visit card.</w:t>
      </w:r>
    </w:p>
    <w:p w14:paraId="10BCA65F" w14:textId="4A4B00C6" w:rsidR="00FF7BA8" w:rsidRDefault="00FF7BA8" w:rsidP="00FF7BA8">
      <w:pPr>
        <w:pStyle w:val="CVFigure"/>
      </w:pPr>
      <w:r>
        <w:drawing>
          <wp:inline distT="0" distB="0" distL="0" distR="0" wp14:anchorId="3A69894B" wp14:editId="31FE91B4">
            <wp:extent cx="5279666" cy="2256079"/>
            <wp:effectExtent l="0" t="0" r="0" b="0"/>
            <wp:docPr id="592" name="Picture 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 name="FIGURE 42 f Visit History.png"/>
                    <pic:cNvPicPr/>
                  </pic:nvPicPr>
                  <pic:blipFill>
                    <a:blip r:embed="rId96">
                      <a:extLst>
                        <a:ext uri="{28A0092B-C50C-407E-A947-70E740481C1C}">
                          <a14:useLocalDpi xmlns:a14="http://schemas.microsoft.com/office/drawing/2010/main" val="0"/>
                        </a:ext>
                      </a:extLst>
                    </a:blip>
                    <a:stretch>
                      <a:fillRect/>
                    </a:stretch>
                  </pic:blipFill>
                  <pic:spPr>
                    <a:xfrm>
                      <a:off x="0" y="0"/>
                      <a:ext cx="5288626" cy="2259908"/>
                    </a:xfrm>
                    <a:prstGeom prst="rect">
                      <a:avLst/>
                    </a:prstGeom>
                  </pic:spPr>
                </pic:pic>
              </a:graphicData>
            </a:graphic>
          </wp:inline>
        </w:drawing>
      </w:r>
    </w:p>
    <w:p w14:paraId="50FC9D19" w14:textId="7FFF62CC" w:rsidR="00FF7BA8" w:rsidRDefault="00FF7BA8" w:rsidP="00FF7BA8">
      <w:pPr>
        <w:pStyle w:val="CVFigureCaption"/>
      </w:pPr>
      <w:r>
        <w:t>Visit History page</w:t>
      </w:r>
    </w:p>
    <w:p w14:paraId="0FE48E78" w14:textId="1D792090" w:rsidR="00FF7BA8" w:rsidRDefault="00FF7BA8" w:rsidP="00FF7BA8">
      <w:pPr>
        <w:pStyle w:val="CVChapterBodyCopy"/>
      </w:pPr>
      <w:r>
        <w:t>You can also submit the feedback of the service visit from the wizard on your dashboard.</w:t>
      </w:r>
    </w:p>
    <w:p w14:paraId="4E3A42E5" w14:textId="77777777" w:rsidR="00FF7BA8" w:rsidRDefault="00FF7BA8" w:rsidP="00FF7BA8">
      <w:pPr>
        <w:pStyle w:val="CVChapterBodyCopy"/>
      </w:pPr>
      <w:r>
        <w:rPr>
          <w:noProof/>
          <w:lang w:val="en-IN" w:eastAsia="en-IN"/>
        </w:rPr>
        <w:drawing>
          <wp:inline distT="0" distB="0" distL="0" distR="0" wp14:anchorId="70A2A285" wp14:editId="2A41CF1D">
            <wp:extent cx="1031443" cy="818240"/>
            <wp:effectExtent l="0" t="0" r="0" b="0"/>
            <wp:docPr id="584" name="Picture 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 name="Step5 SubmitFeedback.png"/>
                    <pic:cNvPicPr/>
                  </pic:nvPicPr>
                  <pic:blipFill>
                    <a:blip r:embed="rId97">
                      <a:extLst>
                        <a:ext uri="{28A0092B-C50C-407E-A947-70E740481C1C}">
                          <a14:useLocalDpi xmlns:a14="http://schemas.microsoft.com/office/drawing/2010/main" val="0"/>
                        </a:ext>
                      </a:extLst>
                    </a:blip>
                    <a:stretch>
                      <a:fillRect/>
                    </a:stretch>
                  </pic:blipFill>
                  <pic:spPr>
                    <a:xfrm>
                      <a:off x="0" y="0"/>
                      <a:ext cx="1043203" cy="827569"/>
                    </a:xfrm>
                    <a:prstGeom prst="rect">
                      <a:avLst/>
                    </a:prstGeom>
                  </pic:spPr>
                </pic:pic>
              </a:graphicData>
            </a:graphic>
          </wp:inline>
        </w:drawing>
      </w:r>
    </w:p>
    <w:p w14:paraId="2C2538F6" w14:textId="77777777" w:rsidR="00FF7BA8" w:rsidRDefault="00FF7BA8" w:rsidP="00FF7BA8">
      <w:pPr>
        <w:pStyle w:val="ListNumber"/>
      </w:pPr>
      <w:r>
        <w:t xml:space="preserve">Go to the dashboard and select the </w:t>
      </w:r>
      <w:r w:rsidRPr="000B6E30">
        <w:rPr>
          <w:b/>
        </w:rPr>
        <w:t>Submit Feedback</w:t>
      </w:r>
      <w:r>
        <w:t xml:space="preserve"> button in the wizard.</w:t>
      </w:r>
    </w:p>
    <w:p w14:paraId="2B07132E" w14:textId="1235F7C8" w:rsidR="00FF7BA8" w:rsidRDefault="00FF7BA8" w:rsidP="00FF7BA8">
      <w:pPr>
        <w:pStyle w:val="ListNumber"/>
      </w:pPr>
      <w:r>
        <w:lastRenderedPageBreak/>
        <w:t xml:space="preserve">The </w:t>
      </w:r>
      <w:r w:rsidRPr="000B6E30">
        <w:rPr>
          <w:b/>
        </w:rPr>
        <w:t>Visit History</w:t>
      </w:r>
      <w:r>
        <w:t xml:space="preserve"> page opens. Click the arrow in the related service visit card to open the </w:t>
      </w:r>
      <w:r w:rsidR="00CA69F8">
        <w:rPr>
          <w:b/>
        </w:rPr>
        <w:t>Visit Summary</w:t>
      </w:r>
      <w:r>
        <w:t xml:space="preserve"> page.</w:t>
      </w:r>
    </w:p>
    <w:p w14:paraId="49778F12" w14:textId="77777777" w:rsidR="00FF7BA8" w:rsidRDefault="00FF7BA8" w:rsidP="00FF7BA8">
      <w:pPr>
        <w:pStyle w:val="CVChapterBodyCopy"/>
      </w:pPr>
      <w:r>
        <w:t xml:space="preserve">If you have not submitted your feedback yet, you can submit it under the </w:t>
      </w:r>
      <w:r w:rsidRPr="001248BC">
        <w:rPr>
          <w:b/>
        </w:rPr>
        <w:t>Feedback</w:t>
      </w:r>
      <w:r>
        <w:t xml:space="preserve"> section on the </w:t>
      </w:r>
      <w:r w:rsidRPr="007B4FFB">
        <w:rPr>
          <w:b/>
        </w:rPr>
        <w:t>View Request</w:t>
      </w:r>
      <w:r>
        <w:t xml:space="preserve"> page.</w:t>
      </w:r>
    </w:p>
    <w:p w14:paraId="0AB88AB2" w14:textId="77777777" w:rsidR="00FF7BA8" w:rsidRDefault="00FF7BA8" w:rsidP="00FF7BA8">
      <w:pPr>
        <w:pStyle w:val="CVChapterBodyCopy"/>
      </w:pPr>
      <w:r>
        <w:rPr>
          <w:noProof/>
          <w:lang w:val="en-IN" w:eastAsia="en-IN"/>
        </w:rPr>
        <w:drawing>
          <wp:inline distT="0" distB="0" distL="0" distR="0" wp14:anchorId="39B35CAF" wp14:editId="30F7748D">
            <wp:extent cx="2390775" cy="602501"/>
            <wp:effectExtent l="0" t="0" r="0" b="0"/>
            <wp:docPr id="591" name="Picture 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FeedbackSection-View Request page.png"/>
                    <pic:cNvPicPr/>
                  </pic:nvPicPr>
                  <pic:blipFill>
                    <a:blip r:embed="rId98">
                      <a:extLst>
                        <a:ext uri="{28A0092B-C50C-407E-A947-70E740481C1C}">
                          <a14:useLocalDpi xmlns:a14="http://schemas.microsoft.com/office/drawing/2010/main" val="0"/>
                        </a:ext>
                      </a:extLst>
                    </a:blip>
                    <a:stretch>
                      <a:fillRect/>
                    </a:stretch>
                  </pic:blipFill>
                  <pic:spPr>
                    <a:xfrm>
                      <a:off x="0" y="0"/>
                      <a:ext cx="2417154" cy="609149"/>
                    </a:xfrm>
                    <a:prstGeom prst="rect">
                      <a:avLst/>
                    </a:prstGeom>
                  </pic:spPr>
                </pic:pic>
              </a:graphicData>
            </a:graphic>
          </wp:inline>
        </w:drawing>
      </w:r>
    </w:p>
    <w:p w14:paraId="64AD8A61" w14:textId="1085EDF3" w:rsidR="00FF7BA8" w:rsidRDefault="00FF7BA8" w:rsidP="00FF7BA8">
      <w:pPr>
        <w:pStyle w:val="CVChapterBodyCopy"/>
      </w:pPr>
      <w:r>
        <w:t xml:space="preserve">However, if you have already submitted the feedback on the </w:t>
      </w:r>
      <w:r w:rsidRPr="003469F6">
        <w:rPr>
          <w:b/>
        </w:rPr>
        <w:t>Service Requests</w:t>
      </w:r>
      <w:r>
        <w:t xml:space="preserve"> page, you can view the submitted feedback by </w:t>
      </w:r>
      <w:r w:rsidR="00CA69F8">
        <w:t>s</w:t>
      </w:r>
      <w:r w:rsidR="00B646E6">
        <w:t>electing</w:t>
      </w:r>
      <w:r>
        <w:t xml:space="preserve"> </w:t>
      </w:r>
      <w:r w:rsidRPr="004C37E2">
        <w:rPr>
          <w:b/>
        </w:rPr>
        <w:t>Show Feedback</w:t>
      </w:r>
      <w:r>
        <w:t>.</w:t>
      </w:r>
    </w:p>
    <w:p w14:paraId="03021361" w14:textId="22B7AB6E" w:rsidR="00AD38A1" w:rsidRDefault="00AD38A1" w:rsidP="000C01C2">
      <w:pPr>
        <w:pStyle w:val="Heading1"/>
      </w:pPr>
      <w:bookmarkStart w:id="41" w:name="_Header_Bar"/>
      <w:bookmarkStart w:id="42" w:name="_Toc37872863"/>
      <w:bookmarkEnd w:id="41"/>
      <w:r w:rsidRPr="000C01C2">
        <w:t>Header</w:t>
      </w:r>
      <w:r>
        <w:t xml:space="preserve"> Bar</w:t>
      </w:r>
      <w:bookmarkEnd w:id="42"/>
    </w:p>
    <w:p w14:paraId="5EAB4F33" w14:textId="39B5E39A" w:rsidR="00E15EDA" w:rsidRDefault="00E15EDA" w:rsidP="00F45FDE">
      <w:pPr>
        <w:pStyle w:val="CVChapterBodyCopy"/>
      </w:pPr>
      <w:r>
        <w:t>The header bar has the following elements</w:t>
      </w:r>
      <w:r w:rsidR="00480150">
        <w:t xml:space="preserve"> on its right-hand side</w:t>
      </w:r>
      <w:r>
        <w:t>:</w:t>
      </w:r>
    </w:p>
    <w:p w14:paraId="795ED2C1" w14:textId="4728D66F" w:rsidR="008B3E64" w:rsidRDefault="007D76A1" w:rsidP="00F45FDE">
      <w:pPr>
        <w:pStyle w:val="CVChapterBodyCopy"/>
      </w:pPr>
      <w:r>
        <w:rPr>
          <w:noProof/>
          <w:lang w:val="en-IN" w:eastAsia="en-IN"/>
        </w:rPr>
        <w:drawing>
          <wp:inline distT="0" distB="0" distL="0" distR="0" wp14:anchorId="04B73BD1" wp14:editId="365111CA">
            <wp:extent cx="5215738" cy="47448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VC 1.png"/>
                    <pic:cNvPicPr/>
                  </pic:nvPicPr>
                  <pic:blipFill>
                    <a:blip r:embed="rId99">
                      <a:extLst>
                        <a:ext uri="{28A0092B-C50C-407E-A947-70E740481C1C}">
                          <a14:useLocalDpi xmlns:a14="http://schemas.microsoft.com/office/drawing/2010/main" val="0"/>
                        </a:ext>
                      </a:extLst>
                    </a:blip>
                    <a:stretch>
                      <a:fillRect/>
                    </a:stretch>
                  </pic:blipFill>
                  <pic:spPr>
                    <a:xfrm>
                      <a:off x="0" y="0"/>
                      <a:ext cx="5264284" cy="478903"/>
                    </a:xfrm>
                    <a:prstGeom prst="rect">
                      <a:avLst/>
                    </a:prstGeom>
                  </pic:spPr>
                </pic:pic>
              </a:graphicData>
            </a:graphic>
          </wp:inline>
        </w:drawing>
      </w:r>
    </w:p>
    <w:p w14:paraId="1E551047" w14:textId="60B45087" w:rsidR="00E15EDA" w:rsidRDefault="00C6183A" w:rsidP="00A33574">
      <w:pPr>
        <w:pStyle w:val="ListNumber2"/>
        <w:numPr>
          <w:ilvl w:val="0"/>
          <w:numId w:val="33"/>
        </w:numPr>
      </w:pPr>
      <w:r w:rsidRPr="00215F1E">
        <w:rPr>
          <w:b/>
        </w:rPr>
        <w:t>Headset</w:t>
      </w:r>
      <w:r w:rsidR="00E15EDA" w:rsidRPr="00215F1E">
        <w:rPr>
          <w:b/>
        </w:rPr>
        <w:t xml:space="preserve"> icon</w:t>
      </w:r>
      <w:r w:rsidR="00E15EDA">
        <w:t>:</w:t>
      </w:r>
      <w:r w:rsidR="0016300E">
        <w:t xml:space="preserve"> A</w:t>
      </w:r>
      <w:r w:rsidR="00151CAC">
        <w:t xml:space="preserve">ccess the Coreo Home </w:t>
      </w:r>
      <w:r w:rsidR="0052183A">
        <w:t xml:space="preserve">user </w:t>
      </w:r>
      <w:r w:rsidR="00151CAC">
        <w:t>help content.</w:t>
      </w:r>
    </w:p>
    <w:p w14:paraId="173ADC27" w14:textId="55F20D85" w:rsidR="00E15EDA" w:rsidRDefault="00E15EDA" w:rsidP="00A33574">
      <w:pPr>
        <w:pStyle w:val="ListNumber2"/>
        <w:numPr>
          <w:ilvl w:val="0"/>
          <w:numId w:val="33"/>
        </w:numPr>
      </w:pPr>
      <w:r w:rsidRPr="00215F1E">
        <w:rPr>
          <w:b/>
        </w:rPr>
        <w:t>Video icon</w:t>
      </w:r>
      <w:r w:rsidR="0016300E">
        <w:t>: Video conference</w:t>
      </w:r>
      <w:r w:rsidR="00C1322A">
        <w:t xml:space="preserve"> with your service providers or guardians or dependent members.</w:t>
      </w:r>
    </w:p>
    <w:p w14:paraId="00A5AE22" w14:textId="03528F8C" w:rsidR="00E15EDA" w:rsidRDefault="007D76A1" w:rsidP="00A33574">
      <w:pPr>
        <w:pStyle w:val="ListNumber2"/>
        <w:numPr>
          <w:ilvl w:val="0"/>
          <w:numId w:val="33"/>
        </w:numPr>
      </w:pPr>
      <w:r w:rsidRPr="00215F1E">
        <w:rPr>
          <w:b/>
        </w:rPr>
        <w:t>Messaging</w:t>
      </w:r>
      <w:r w:rsidR="00E15EDA" w:rsidRPr="00215F1E">
        <w:rPr>
          <w:b/>
        </w:rPr>
        <w:t xml:space="preserve"> icon</w:t>
      </w:r>
      <w:r w:rsidR="0016300E">
        <w:t>: H</w:t>
      </w:r>
      <w:r w:rsidR="00C1322A">
        <w:t>ave text conversations with other members.</w:t>
      </w:r>
    </w:p>
    <w:p w14:paraId="7B386F07" w14:textId="784CB86D" w:rsidR="00AD38A1" w:rsidRDefault="00AD38A1" w:rsidP="00A33574">
      <w:pPr>
        <w:pStyle w:val="ListNumber2"/>
        <w:numPr>
          <w:ilvl w:val="0"/>
          <w:numId w:val="33"/>
        </w:numPr>
      </w:pPr>
      <w:r w:rsidRPr="00215F1E">
        <w:rPr>
          <w:b/>
        </w:rPr>
        <w:t>Profile icon</w:t>
      </w:r>
      <w:r w:rsidR="0016300E">
        <w:t>: Edit your profile, or w</w:t>
      </w:r>
      <w:r w:rsidR="00C85765">
        <w:t>atch the introduction video</w:t>
      </w:r>
      <w:r w:rsidR="007D76A1">
        <w:t>,</w:t>
      </w:r>
      <w:r w:rsidR="00C85765">
        <w:t xml:space="preserve"> </w:t>
      </w:r>
      <w:r w:rsidR="0016300E">
        <w:t>or</w:t>
      </w:r>
      <w:r w:rsidR="00C85765">
        <w:t xml:space="preserve"> sign out from your </w:t>
      </w:r>
      <w:r w:rsidR="007D76A1">
        <w:t>account</w:t>
      </w:r>
      <w:r w:rsidR="00C85765">
        <w:t>.</w:t>
      </w:r>
    </w:p>
    <w:p w14:paraId="5C1C0178" w14:textId="5250675A" w:rsidR="001F3F7A" w:rsidRDefault="008849B8" w:rsidP="008A340E">
      <w:pPr>
        <w:pStyle w:val="Heading2"/>
        <w:tabs>
          <w:tab w:val="clear" w:pos="4406"/>
          <w:tab w:val="left" w:pos="567"/>
          <w:tab w:val="left" w:pos="709"/>
        </w:tabs>
      </w:pPr>
      <w:bookmarkStart w:id="43" w:name="_Video_Conferencing"/>
      <w:bookmarkStart w:id="44" w:name="VideoConf"/>
      <w:bookmarkStart w:id="45" w:name="_Toc37872864"/>
      <w:bookmarkEnd w:id="43"/>
      <w:r>
        <w:t>Video Conferencing</w:t>
      </w:r>
      <w:bookmarkEnd w:id="45"/>
    </w:p>
    <w:bookmarkEnd w:id="44"/>
    <w:p w14:paraId="5A97737E" w14:textId="474FE6B3" w:rsidR="009D4772" w:rsidRDefault="009D4772" w:rsidP="00AC11BC">
      <w:pPr>
        <w:pStyle w:val="CVChapterBodyCopy"/>
        <w:rPr>
          <w:shd w:val="clear" w:color="auto" w:fill="FFFFFF"/>
        </w:rPr>
      </w:pPr>
      <w:r>
        <w:rPr>
          <w:shd w:val="clear" w:color="auto" w:fill="FFFFFF"/>
        </w:rPr>
        <w:t>Use the video conferencing fe</w:t>
      </w:r>
      <w:r w:rsidR="00AC7F04">
        <w:rPr>
          <w:shd w:val="clear" w:color="auto" w:fill="FFFFFF"/>
        </w:rPr>
        <w:t>ature to connect with your care</w:t>
      </w:r>
      <w:r>
        <w:rPr>
          <w:shd w:val="clear" w:color="auto" w:fill="FFFFFF"/>
        </w:rPr>
        <w:t xml:space="preserve">givers remotely for advice, care, reminders, monitoring and </w:t>
      </w:r>
      <w:r w:rsidR="008849B8">
        <w:rPr>
          <w:shd w:val="clear" w:color="auto" w:fill="FFFFFF"/>
        </w:rPr>
        <w:t xml:space="preserve">for </w:t>
      </w:r>
      <w:r>
        <w:rPr>
          <w:shd w:val="clear" w:color="auto" w:fill="FFFFFF"/>
        </w:rPr>
        <w:t>other communications.</w:t>
      </w:r>
    </w:p>
    <w:p w14:paraId="5978F821" w14:textId="3112E79B" w:rsidR="00AC11BC" w:rsidRDefault="00AC11BC" w:rsidP="00AC11BC">
      <w:pPr>
        <w:pStyle w:val="CVChapterBodyCopy"/>
      </w:pPr>
      <w:r>
        <w:t>Follow these steps to video conference with your service provider</w:t>
      </w:r>
      <w:r w:rsidR="002F36F2">
        <w:t xml:space="preserve">s </w:t>
      </w:r>
      <w:r w:rsidR="007B29B8">
        <w:t>and</w:t>
      </w:r>
      <w:r w:rsidR="002F36F2">
        <w:t xml:space="preserve"> guardians</w:t>
      </w:r>
      <w:r>
        <w:t>:</w:t>
      </w:r>
    </w:p>
    <w:p w14:paraId="10D3DEE3" w14:textId="66362D99" w:rsidR="00AC11BC" w:rsidRDefault="00AC11BC" w:rsidP="00A33574">
      <w:pPr>
        <w:pStyle w:val="ListNumber"/>
        <w:numPr>
          <w:ilvl w:val="0"/>
          <w:numId w:val="28"/>
        </w:numPr>
      </w:pPr>
      <w:r>
        <w:t xml:space="preserve">On the upper-right corner of the Coreo Home screen, select the </w:t>
      </w:r>
      <w:r w:rsidR="002F36F2">
        <w:t>video conferencing</w:t>
      </w:r>
      <w:r>
        <w:t xml:space="preserve"> icon.</w:t>
      </w:r>
    </w:p>
    <w:p w14:paraId="478029F0" w14:textId="6F8D0441" w:rsidR="00761E73" w:rsidRDefault="0049745B" w:rsidP="00761E73">
      <w:pPr>
        <w:pStyle w:val="CVFigure"/>
      </w:pPr>
      <w:r>
        <w:drawing>
          <wp:inline distT="0" distB="0" distL="0" distR="0" wp14:anchorId="0FE914BF" wp14:editId="5F2446C0">
            <wp:extent cx="5130396" cy="46672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VC 2.png"/>
                    <pic:cNvPicPr/>
                  </pic:nvPicPr>
                  <pic:blipFill>
                    <a:blip r:embed="rId100">
                      <a:extLst>
                        <a:ext uri="{28A0092B-C50C-407E-A947-70E740481C1C}">
                          <a14:useLocalDpi xmlns:a14="http://schemas.microsoft.com/office/drawing/2010/main" val="0"/>
                        </a:ext>
                      </a:extLst>
                    </a:blip>
                    <a:stretch>
                      <a:fillRect/>
                    </a:stretch>
                  </pic:blipFill>
                  <pic:spPr>
                    <a:xfrm>
                      <a:off x="0" y="0"/>
                      <a:ext cx="5227749" cy="475581"/>
                    </a:xfrm>
                    <a:prstGeom prst="rect">
                      <a:avLst/>
                    </a:prstGeom>
                  </pic:spPr>
                </pic:pic>
              </a:graphicData>
            </a:graphic>
          </wp:inline>
        </w:drawing>
      </w:r>
    </w:p>
    <w:p w14:paraId="2ADD451B" w14:textId="00610C41" w:rsidR="00AC11BC" w:rsidRDefault="00761E73" w:rsidP="00761E73">
      <w:pPr>
        <w:pStyle w:val="CVFigureCaption"/>
        <w:tabs>
          <w:tab w:val="left" w:pos="1134"/>
        </w:tabs>
        <w:rPr>
          <w:shd w:val="clear" w:color="auto" w:fill="FFFFFF"/>
        </w:rPr>
      </w:pPr>
      <w:r>
        <w:rPr>
          <w:shd w:val="clear" w:color="auto" w:fill="FFFFFF"/>
        </w:rPr>
        <w:t>Video Conferencing icon</w:t>
      </w:r>
    </w:p>
    <w:p w14:paraId="1C787DA0" w14:textId="77777777" w:rsidR="006A1763" w:rsidRDefault="006A1763">
      <w:pPr>
        <w:spacing w:after="0" w:line="240" w:lineRule="auto"/>
        <w:rPr>
          <w:rFonts w:ascii="Calibri" w:hAnsi="Calibri"/>
          <w:color w:val="000000" w:themeColor="text1"/>
          <w:sz w:val="24"/>
        </w:rPr>
      </w:pPr>
      <w:r>
        <w:br w:type="page"/>
      </w:r>
    </w:p>
    <w:p w14:paraId="6451EDD1" w14:textId="6D20C027" w:rsidR="008849B8" w:rsidRDefault="00611C40" w:rsidP="00611C40">
      <w:pPr>
        <w:pStyle w:val="CVChapterBodyCopy"/>
      </w:pPr>
      <w:r>
        <w:lastRenderedPageBreak/>
        <w:t xml:space="preserve">The </w:t>
      </w:r>
      <w:r w:rsidRPr="002310BD">
        <w:rPr>
          <w:b/>
        </w:rPr>
        <w:t>Video Conference</w:t>
      </w:r>
      <w:r>
        <w:t xml:space="preserve"> window opens.</w:t>
      </w:r>
    </w:p>
    <w:p w14:paraId="2602D563" w14:textId="129AD63F" w:rsidR="002310BD" w:rsidRDefault="002310BD" w:rsidP="00611C40">
      <w:pPr>
        <w:pStyle w:val="CVChapterBodyCopy"/>
      </w:pPr>
      <w:r>
        <w:rPr>
          <w:noProof/>
          <w:lang w:val="en-IN" w:eastAsia="en-IN"/>
        </w:rPr>
        <w:drawing>
          <wp:inline distT="0" distB="0" distL="0" distR="0" wp14:anchorId="5919DCD1" wp14:editId="0DBB21D3">
            <wp:extent cx="3629025" cy="2891459"/>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VC 2.png"/>
                    <pic:cNvPicPr/>
                  </pic:nvPicPr>
                  <pic:blipFill>
                    <a:blip r:embed="rId101">
                      <a:extLst>
                        <a:ext uri="{28A0092B-C50C-407E-A947-70E740481C1C}">
                          <a14:useLocalDpi xmlns:a14="http://schemas.microsoft.com/office/drawing/2010/main" val="0"/>
                        </a:ext>
                      </a:extLst>
                    </a:blip>
                    <a:stretch>
                      <a:fillRect/>
                    </a:stretch>
                  </pic:blipFill>
                  <pic:spPr>
                    <a:xfrm>
                      <a:off x="0" y="0"/>
                      <a:ext cx="3651240" cy="2909159"/>
                    </a:xfrm>
                    <a:prstGeom prst="rect">
                      <a:avLst/>
                    </a:prstGeom>
                  </pic:spPr>
                </pic:pic>
              </a:graphicData>
            </a:graphic>
          </wp:inline>
        </w:drawing>
      </w:r>
    </w:p>
    <w:p w14:paraId="6F44F76E" w14:textId="641D0DA1" w:rsidR="00611C40" w:rsidRDefault="002310BD" w:rsidP="006A1763">
      <w:pPr>
        <w:pStyle w:val="CVFigureCaption"/>
        <w:tabs>
          <w:tab w:val="left" w:pos="1134"/>
        </w:tabs>
      </w:pPr>
      <w:r>
        <w:t>Video Conference window</w:t>
      </w:r>
    </w:p>
    <w:p w14:paraId="1AF1E54F" w14:textId="1D59EBCC" w:rsidR="002310BD" w:rsidRDefault="002310BD" w:rsidP="002310BD">
      <w:pPr>
        <w:pStyle w:val="ListNumber"/>
      </w:pPr>
      <w:r>
        <w:t xml:space="preserve">Select </w:t>
      </w:r>
      <w:r w:rsidR="007B29B8">
        <w:t>one or more</w:t>
      </w:r>
      <w:r>
        <w:t xml:space="preserve"> </w:t>
      </w:r>
      <w:r w:rsidR="008C7DEF">
        <w:t>participant</w:t>
      </w:r>
      <w:r w:rsidR="007B29B8">
        <w:t>s</w:t>
      </w:r>
      <w:r>
        <w:t xml:space="preserve"> with whom you want to </w:t>
      </w:r>
      <w:r w:rsidR="008C7DEF">
        <w:t>connect through video conference</w:t>
      </w:r>
      <w:r>
        <w:t>. A green tick mark displays which helps you identify the selected partici</w:t>
      </w:r>
      <w:r w:rsidR="008C7DEF">
        <w:t>pant</w:t>
      </w:r>
      <w:r w:rsidR="007B29B8">
        <w:t>s</w:t>
      </w:r>
      <w:r>
        <w:t>.</w:t>
      </w:r>
    </w:p>
    <w:p w14:paraId="4CF6C42A" w14:textId="7C090BA1" w:rsidR="002310BD" w:rsidRDefault="002310BD" w:rsidP="002310BD">
      <w:pPr>
        <w:pStyle w:val="ListNumber"/>
      </w:pPr>
      <w:r>
        <w:t xml:space="preserve">Select the </w:t>
      </w:r>
      <w:r w:rsidR="008C7DEF">
        <w:rPr>
          <w:b/>
        </w:rPr>
        <w:t xml:space="preserve">Start Video </w:t>
      </w:r>
      <w:r w:rsidR="00DB7B3C">
        <w:rPr>
          <w:b/>
        </w:rPr>
        <w:t>Conference</w:t>
      </w:r>
      <w:r>
        <w:t xml:space="preserve"> button.</w:t>
      </w:r>
    </w:p>
    <w:p w14:paraId="0210271D" w14:textId="6EE8D480" w:rsidR="00964BA3" w:rsidRDefault="006B5DEA" w:rsidP="00964BA3">
      <w:pPr>
        <w:pStyle w:val="CVFigure"/>
      </w:pPr>
      <w:r>
        <w:drawing>
          <wp:inline distT="0" distB="0" distL="0" distR="0" wp14:anchorId="752D2CB5" wp14:editId="5F0D489C">
            <wp:extent cx="4276725" cy="2445751"/>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VC 4.png"/>
                    <pic:cNvPicPr/>
                  </pic:nvPicPr>
                  <pic:blipFill>
                    <a:blip r:embed="rId102">
                      <a:extLst>
                        <a:ext uri="{28A0092B-C50C-407E-A947-70E740481C1C}">
                          <a14:useLocalDpi xmlns:a14="http://schemas.microsoft.com/office/drawing/2010/main" val="0"/>
                        </a:ext>
                      </a:extLst>
                    </a:blip>
                    <a:stretch>
                      <a:fillRect/>
                    </a:stretch>
                  </pic:blipFill>
                  <pic:spPr>
                    <a:xfrm>
                      <a:off x="0" y="0"/>
                      <a:ext cx="4294915" cy="2456154"/>
                    </a:xfrm>
                    <a:prstGeom prst="rect">
                      <a:avLst/>
                    </a:prstGeom>
                  </pic:spPr>
                </pic:pic>
              </a:graphicData>
            </a:graphic>
          </wp:inline>
        </w:drawing>
      </w:r>
    </w:p>
    <w:p w14:paraId="4BC48598" w14:textId="7AA7C809" w:rsidR="00964BA3" w:rsidRDefault="006B5DEA" w:rsidP="006A1763">
      <w:pPr>
        <w:pStyle w:val="CVFigureCaption"/>
        <w:tabs>
          <w:tab w:val="left" w:pos="1134"/>
        </w:tabs>
      </w:pPr>
      <w:r>
        <w:t>Video Conference screen</w:t>
      </w:r>
    </w:p>
    <w:p w14:paraId="0618486B" w14:textId="0C825E6A" w:rsidR="006B5DEA" w:rsidRDefault="006B5DEA" w:rsidP="006B5DEA">
      <w:pPr>
        <w:pStyle w:val="ListNumber"/>
      </w:pPr>
      <w:r>
        <w:t>On the right-hand side of t</w:t>
      </w:r>
      <w:r w:rsidR="00E659B9">
        <w:t>he screen, select the add participant</w:t>
      </w:r>
      <w:r>
        <w:t xml:space="preserve"> </w:t>
      </w:r>
      <w:r w:rsidR="00E659B9">
        <w:t>button</w:t>
      </w:r>
      <w:r>
        <w:t xml:space="preserve"> to include more participants in your </w:t>
      </w:r>
      <w:r w:rsidR="00E659B9">
        <w:t>video conferencing session</w:t>
      </w:r>
      <w:r>
        <w:t>, if required.</w:t>
      </w:r>
    </w:p>
    <w:p w14:paraId="006CCF05" w14:textId="5E8BA03B" w:rsidR="005F1C9F" w:rsidRDefault="005F1C9F" w:rsidP="006B5DEA">
      <w:pPr>
        <w:pStyle w:val="ListNumber"/>
      </w:pPr>
      <w:r>
        <w:t xml:space="preserve">Use the buttons, </w:t>
      </w:r>
      <w:r w:rsidRPr="007C7F13">
        <w:rPr>
          <w:b/>
        </w:rPr>
        <w:t>Mute Audio</w:t>
      </w:r>
      <w:r>
        <w:t xml:space="preserve">, </w:t>
      </w:r>
      <w:r w:rsidRPr="007C7F13">
        <w:rPr>
          <w:b/>
        </w:rPr>
        <w:t>Full Screen</w:t>
      </w:r>
      <w:r>
        <w:t xml:space="preserve">, </w:t>
      </w:r>
      <w:r w:rsidRPr="007C7F13">
        <w:rPr>
          <w:b/>
        </w:rPr>
        <w:t>Leave Conference</w:t>
      </w:r>
      <w:r>
        <w:t xml:space="preserve"> and </w:t>
      </w:r>
      <w:r w:rsidRPr="007C7F13">
        <w:rPr>
          <w:b/>
        </w:rPr>
        <w:t>End Conference</w:t>
      </w:r>
      <w:r>
        <w:t xml:space="preserve"> below the screen to control the session.</w:t>
      </w:r>
    </w:p>
    <w:p w14:paraId="4701F036" w14:textId="77777777" w:rsidR="0052183A" w:rsidRDefault="0052183A" w:rsidP="00D75B01">
      <w:pPr>
        <w:pStyle w:val="Heading2"/>
        <w:tabs>
          <w:tab w:val="clear" w:pos="4406"/>
          <w:tab w:val="left" w:pos="709"/>
        </w:tabs>
      </w:pPr>
      <w:bookmarkStart w:id="46" w:name="_Messaging"/>
      <w:bookmarkStart w:id="47" w:name="Messaging"/>
      <w:bookmarkStart w:id="48" w:name="_Toc37872865"/>
      <w:bookmarkEnd w:id="46"/>
      <w:r>
        <w:lastRenderedPageBreak/>
        <w:t>Messaging</w:t>
      </w:r>
      <w:bookmarkEnd w:id="48"/>
    </w:p>
    <w:bookmarkEnd w:id="47"/>
    <w:p w14:paraId="02A9210A" w14:textId="7353A9F8" w:rsidR="00F975CC" w:rsidRDefault="00F975CC" w:rsidP="0052183A">
      <w:pPr>
        <w:pStyle w:val="CVChapterBodyCopy"/>
      </w:pPr>
      <w:r w:rsidRPr="00F975CC">
        <w:t>Use the messaging feature in Coreo Home to share information quickly by sending and receiving messages with other members.</w:t>
      </w:r>
    </w:p>
    <w:p w14:paraId="30693311" w14:textId="338EA6FE" w:rsidR="0052183A" w:rsidRDefault="0052183A" w:rsidP="0052183A">
      <w:pPr>
        <w:pStyle w:val="CVChapterBodyCopy"/>
      </w:pPr>
      <w:r>
        <w:t>Follow these steps to have text conversations with your service providers or with your other connections like guardians:</w:t>
      </w:r>
    </w:p>
    <w:p w14:paraId="4ED8D8C9" w14:textId="77777777" w:rsidR="0052183A" w:rsidRDefault="0052183A" w:rsidP="00A33574">
      <w:pPr>
        <w:pStyle w:val="ListNumber"/>
        <w:numPr>
          <w:ilvl w:val="0"/>
          <w:numId w:val="27"/>
        </w:numPr>
      </w:pPr>
      <w:r>
        <w:t>On the upper-right corner of the Coreo Home screen, select the conversation icon.</w:t>
      </w:r>
    </w:p>
    <w:p w14:paraId="7001670A" w14:textId="77777777" w:rsidR="0052183A" w:rsidRDefault="0052183A" w:rsidP="0052183A">
      <w:pPr>
        <w:pStyle w:val="CVFigure"/>
      </w:pPr>
      <w:r>
        <w:drawing>
          <wp:inline distT="0" distB="0" distL="0" distR="0" wp14:anchorId="6AFD1793" wp14:editId="1BA761EA">
            <wp:extent cx="4857750" cy="71123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nversation 1.png"/>
                    <pic:cNvPicPr/>
                  </pic:nvPicPr>
                  <pic:blipFill>
                    <a:blip r:embed="rId103">
                      <a:extLst>
                        <a:ext uri="{28A0092B-C50C-407E-A947-70E740481C1C}">
                          <a14:useLocalDpi xmlns:a14="http://schemas.microsoft.com/office/drawing/2010/main" val="0"/>
                        </a:ext>
                      </a:extLst>
                    </a:blip>
                    <a:stretch>
                      <a:fillRect/>
                    </a:stretch>
                  </pic:blipFill>
                  <pic:spPr>
                    <a:xfrm>
                      <a:off x="0" y="0"/>
                      <a:ext cx="4933745" cy="722360"/>
                    </a:xfrm>
                    <a:prstGeom prst="rect">
                      <a:avLst/>
                    </a:prstGeom>
                  </pic:spPr>
                </pic:pic>
              </a:graphicData>
            </a:graphic>
          </wp:inline>
        </w:drawing>
      </w:r>
    </w:p>
    <w:p w14:paraId="00DAEA8A" w14:textId="77777777" w:rsidR="0052183A" w:rsidRDefault="0052183A" w:rsidP="0052183A">
      <w:pPr>
        <w:pStyle w:val="CVFigureCaption"/>
        <w:tabs>
          <w:tab w:val="left" w:pos="1134"/>
        </w:tabs>
      </w:pPr>
      <w:r>
        <w:t>Conversation icon</w:t>
      </w:r>
    </w:p>
    <w:p w14:paraId="69646601" w14:textId="77777777" w:rsidR="0052183A" w:rsidRDefault="0052183A" w:rsidP="0052183A">
      <w:pPr>
        <w:pStyle w:val="ListNumber"/>
      </w:pPr>
      <w:r>
        <w:t xml:space="preserve">Select the </w:t>
      </w:r>
      <w:r w:rsidRPr="00611C40">
        <w:rPr>
          <w:b/>
        </w:rPr>
        <w:t>+</w:t>
      </w:r>
      <w:r w:rsidRPr="00DA2508">
        <w:rPr>
          <w:b/>
        </w:rPr>
        <w:t>New Conversation</w:t>
      </w:r>
      <w:r>
        <w:t xml:space="preserve"> button.</w:t>
      </w:r>
    </w:p>
    <w:p w14:paraId="4BAA2535" w14:textId="77777777" w:rsidR="0052183A" w:rsidRDefault="0052183A" w:rsidP="0052183A">
      <w:pPr>
        <w:pStyle w:val="CVFigure"/>
      </w:pPr>
      <w:r>
        <w:drawing>
          <wp:inline distT="0" distB="0" distL="0" distR="0" wp14:anchorId="2C633406" wp14:editId="7F640E4B">
            <wp:extent cx="4267200" cy="327547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onversation 2.png"/>
                    <pic:cNvPicPr/>
                  </pic:nvPicPr>
                  <pic:blipFill>
                    <a:blip r:embed="rId104">
                      <a:extLst>
                        <a:ext uri="{28A0092B-C50C-407E-A947-70E740481C1C}">
                          <a14:useLocalDpi xmlns:a14="http://schemas.microsoft.com/office/drawing/2010/main" val="0"/>
                        </a:ext>
                      </a:extLst>
                    </a:blip>
                    <a:stretch>
                      <a:fillRect/>
                    </a:stretch>
                  </pic:blipFill>
                  <pic:spPr>
                    <a:xfrm>
                      <a:off x="0" y="0"/>
                      <a:ext cx="4281354" cy="3286335"/>
                    </a:xfrm>
                    <a:prstGeom prst="rect">
                      <a:avLst/>
                    </a:prstGeom>
                  </pic:spPr>
                </pic:pic>
              </a:graphicData>
            </a:graphic>
          </wp:inline>
        </w:drawing>
      </w:r>
    </w:p>
    <w:p w14:paraId="59623652" w14:textId="77777777" w:rsidR="0052183A" w:rsidRDefault="0052183A" w:rsidP="0052183A">
      <w:pPr>
        <w:pStyle w:val="CVFigureCaption"/>
        <w:tabs>
          <w:tab w:val="left" w:pos="1134"/>
        </w:tabs>
      </w:pPr>
      <w:r>
        <w:t>New Conversation window</w:t>
      </w:r>
    </w:p>
    <w:p w14:paraId="27CAE05A" w14:textId="77777777" w:rsidR="0052183A" w:rsidRDefault="0052183A" w:rsidP="0052183A">
      <w:pPr>
        <w:pStyle w:val="CVChapterBodyCopy"/>
      </w:pPr>
      <w:r>
        <w:t xml:space="preserve">The </w:t>
      </w:r>
      <w:r w:rsidRPr="001F3F7A">
        <w:rPr>
          <w:b/>
        </w:rPr>
        <w:t>New Conversation</w:t>
      </w:r>
      <w:r>
        <w:t xml:space="preserve"> window opens and your connections and the service providers that you are engaged with are shown under the participants with whom you can engage in a conversation.</w:t>
      </w:r>
    </w:p>
    <w:p w14:paraId="2D0D9A23" w14:textId="73341672" w:rsidR="0052183A" w:rsidRDefault="0052183A" w:rsidP="0052183A">
      <w:pPr>
        <w:pStyle w:val="ListNumber"/>
      </w:pPr>
      <w:r>
        <w:t>Enter the title of the conversation.</w:t>
      </w:r>
      <w:r w:rsidR="00912A19">
        <w:t xml:space="preserve"> You can edit the title any time during an ongoing conversation and select the tick button to save the edits.</w:t>
      </w:r>
    </w:p>
    <w:p w14:paraId="7DDF0874" w14:textId="77777777" w:rsidR="0052183A" w:rsidRDefault="0052183A" w:rsidP="0052183A">
      <w:pPr>
        <w:pStyle w:val="ListNumber"/>
      </w:pPr>
      <w:r>
        <w:t>Select one or more participants with whom you want to converse. A green tick mark displays which helps you identify the selected participants.</w:t>
      </w:r>
    </w:p>
    <w:p w14:paraId="3E125143" w14:textId="7877E461" w:rsidR="0052183A" w:rsidRDefault="0052183A" w:rsidP="00E05BB0">
      <w:pPr>
        <w:pStyle w:val="ListNumber"/>
      </w:pPr>
      <w:r>
        <w:lastRenderedPageBreak/>
        <w:t xml:space="preserve">Select the </w:t>
      </w:r>
      <w:r w:rsidRPr="00E07DAA">
        <w:rPr>
          <w:b/>
        </w:rPr>
        <w:t>Create Conversation</w:t>
      </w:r>
      <w:r>
        <w:t xml:space="preserve"> button.</w:t>
      </w:r>
      <w:r w:rsidR="00E05BB0">
        <w:t xml:space="preserve"> The </w:t>
      </w:r>
      <w:r w:rsidR="00E05BB0" w:rsidRPr="00E05BB0">
        <w:rPr>
          <w:b/>
        </w:rPr>
        <w:t>My Conversation</w:t>
      </w:r>
      <w:r w:rsidR="004576AA">
        <w:rPr>
          <w:b/>
        </w:rPr>
        <w:t>s</w:t>
      </w:r>
      <w:r w:rsidR="00E05BB0">
        <w:t xml:space="preserve"> page opens.</w:t>
      </w:r>
    </w:p>
    <w:p w14:paraId="7160C7D9" w14:textId="774FF69C" w:rsidR="007B0DFC" w:rsidRDefault="00E04423" w:rsidP="004576AA">
      <w:pPr>
        <w:pStyle w:val="CVFigure"/>
      </w:pPr>
      <w:r>
        <w:drawing>
          <wp:inline distT="0" distB="0" distL="0" distR="0" wp14:anchorId="51B4B92E" wp14:editId="3C854D9B">
            <wp:extent cx="5029200" cy="2259647"/>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Conversation 3.png"/>
                    <pic:cNvPicPr/>
                  </pic:nvPicPr>
                  <pic:blipFill>
                    <a:blip r:embed="rId105">
                      <a:extLst>
                        <a:ext uri="{28A0092B-C50C-407E-A947-70E740481C1C}">
                          <a14:useLocalDpi xmlns:a14="http://schemas.microsoft.com/office/drawing/2010/main" val="0"/>
                        </a:ext>
                      </a:extLst>
                    </a:blip>
                    <a:stretch>
                      <a:fillRect/>
                    </a:stretch>
                  </pic:blipFill>
                  <pic:spPr>
                    <a:xfrm>
                      <a:off x="0" y="0"/>
                      <a:ext cx="5043030" cy="2265861"/>
                    </a:xfrm>
                    <a:prstGeom prst="rect">
                      <a:avLst/>
                    </a:prstGeom>
                  </pic:spPr>
                </pic:pic>
              </a:graphicData>
            </a:graphic>
          </wp:inline>
        </w:drawing>
      </w:r>
    </w:p>
    <w:p w14:paraId="0A889DE9" w14:textId="1F14B087" w:rsidR="004576AA" w:rsidRDefault="004576AA" w:rsidP="006A1763">
      <w:pPr>
        <w:pStyle w:val="CVFigureCaption"/>
        <w:tabs>
          <w:tab w:val="left" w:pos="1134"/>
        </w:tabs>
      </w:pPr>
      <w:r>
        <w:t>My Conversations page</w:t>
      </w:r>
    </w:p>
    <w:p w14:paraId="737CA798" w14:textId="2E1CB568" w:rsidR="004576AA" w:rsidRDefault="00E04423" w:rsidP="004576AA">
      <w:pPr>
        <w:pStyle w:val="ListNumber"/>
      </w:pPr>
      <w:r>
        <w:t xml:space="preserve">Key in your message in the message box and select the </w:t>
      </w:r>
      <w:r w:rsidRPr="00E04423">
        <w:rPr>
          <w:b/>
        </w:rPr>
        <w:t>Send</w:t>
      </w:r>
      <w:r>
        <w:t xml:space="preserve"> button. You can add attachments too.</w:t>
      </w:r>
    </w:p>
    <w:p w14:paraId="3A2B39FF" w14:textId="21DE5422" w:rsidR="004576AA" w:rsidRDefault="00E04423" w:rsidP="00E04423">
      <w:pPr>
        <w:pStyle w:val="ListNumber"/>
      </w:pPr>
      <w:r>
        <w:t>On the right-hand side of the sc</w:t>
      </w:r>
      <w:r w:rsidR="00E659B9">
        <w:t>reen, select the add participant button</w:t>
      </w:r>
      <w:r>
        <w:t xml:space="preserve"> to include more participants in your conversation</w:t>
      </w:r>
      <w:r w:rsidR="00144FF0">
        <w:t>, if required</w:t>
      </w:r>
      <w:r>
        <w:t>.</w:t>
      </w:r>
    </w:p>
    <w:p w14:paraId="5D9F2394" w14:textId="6932F984" w:rsidR="00144FF0" w:rsidRDefault="00912F2F" w:rsidP="00E04423">
      <w:pPr>
        <w:pStyle w:val="ListNumber"/>
      </w:pPr>
      <w:r>
        <w:t>Next to each participant’s name, you can select the three vertical dots</w:t>
      </w:r>
      <w:r w:rsidR="004B42F4">
        <w:t xml:space="preserve"> icon</w:t>
      </w:r>
      <w:r>
        <w:t xml:space="preserve"> to either view the participant’s profile or to remove the participant from the conversation.</w:t>
      </w:r>
    </w:p>
    <w:p w14:paraId="49BA6FEC" w14:textId="4D98267A" w:rsidR="004472BC" w:rsidRDefault="004472BC" w:rsidP="00E04423">
      <w:pPr>
        <w:pStyle w:val="ListNumber"/>
      </w:pPr>
      <w:r>
        <w:t xml:space="preserve">Select the </w:t>
      </w:r>
      <w:r w:rsidRPr="004472BC">
        <w:rPr>
          <w:b/>
        </w:rPr>
        <w:t>Leave Conversation</w:t>
      </w:r>
      <w:r>
        <w:t xml:space="preserve"> button to quit the conversation at any </w:t>
      </w:r>
      <w:r w:rsidR="002D6905">
        <w:t xml:space="preserve">given </w:t>
      </w:r>
      <w:r>
        <w:t>point.</w:t>
      </w:r>
    </w:p>
    <w:p w14:paraId="6108EF7C" w14:textId="0CA888B1" w:rsidR="00B33B18" w:rsidRDefault="001127C8" w:rsidP="00C01F26">
      <w:pPr>
        <w:pStyle w:val="Heading2"/>
        <w:tabs>
          <w:tab w:val="clear" w:pos="4406"/>
          <w:tab w:val="left" w:pos="709"/>
        </w:tabs>
      </w:pPr>
      <w:bookmarkStart w:id="49" w:name="_Toc37872866"/>
      <w:r>
        <w:t>Profile Icon</w:t>
      </w:r>
      <w:bookmarkEnd w:id="49"/>
    </w:p>
    <w:p w14:paraId="62A65825" w14:textId="30F485D4" w:rsidR="00020264" w:rsidRDefault="00020264" w:rsidP="001127C8">
      <w:pPr>
        <w:pStyle w:val="ListNumber"/>
        <w:numPr>
          <w:ilvl w:val="0"/>
          <w:numId w:val="0"/>
        </w:numPr>
        <w:ind w:left="360" w:hanging="360"/>
      </w:pPr>
      <w:r>
        <w:t>Use the profile icon on the header bar to do these:</w:t>
      </w:r>
    </w:p>
    <w:p w14:paraId="162B30D3" w14:textId="023DBC7E" w:rsidR="00020264" w:rsidRDefault="00727E5E" w:rsidP="00563818">
      <w:pPr>
        <w:pStyle w:val="ListBullet"/>
      </w:pPr>
      <w:r>
        <w:t>To e</w:t>
      </w:r>
      <w:r w:rsidR="00020264">
        <w:t>dit or view your profile</w:t>
      </w:r>
    </w:p>
    <w:p w14:paraId="7F9F8256" w14:textId="1D6872AB" w:rsidR="00020264" w:rsidRDefault="00727E5E" w:rsidP="00563818">
      <w:pPr>
        <w:pStyle w:val="ListBullet"/>
      </w:pPr>
      <w:r>
        <w:t>To w</w:t>
      </w:r>
      <w:r w:rsidR="00020264">
        <w:t xml:space="preserve">atch the introduction video </w:t>
      </w:r>
    </w:p>
    <w:p w14:paraId="64B17A85" w14:textId="44A7E337" w:rsidR="00020264" w:rsidRDefault="00020264" w:rsidP="00563818">
      <w:pPr>
        <w:pStyle w:val="ListBullet"/>
      </w:pPr>
      <w:r>
        <w:t xml:space="preserve">To know </w:t>
      </w:r>
      <w:r w:rsidR="00727E5E">
        <w:t xml:space="preserve">more </w:t>
      </w:r>
      <w:r>
        <w:t xml:space="preserve">about Navvis </w:t>
      </w:r>
    </w:p>
    <w:p w14:paraId="3890AE5E" w14:textId="57C82765" w:rsidR="001127C8" w:rsidRDefault="00727E5E" w:rsidP="00563818">
      <w:pPr>
        <w:pStyle w:val="ListBullet"/>
      </w:pPr>
      <w:r>
        <w:t>To s</w:t>
      </w:r>
      <w:r w:rsidR="00020264">
        <w:t>ign out from your account</w:t>
      </w:r>
    </w:p>
    <w:p w14:paraId="3958170C" w14:textId="5A04FA69" w:rsidR="00020264" w:rsidRDefault="00020264" w:rsidP="00727E5E">
      <w:pPr>
        <w:pStyle w:val="CVFigure"/>
      </w:pPr>
      <w:r>
        <w:drawing>
          <wp:inline distT="0" distB="0" distL="0" distR="0" wp14:anchorId="3833A79B" wp14:editId="60FEFE9C">
            <wp:extent cx="1238250" cy="136148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 1.png"/>
                    <pic:cNvPicPr/>
                  </pic:nvPicPr>
                  <pic:blipFill>
                    <a:blip r:embed="rId106">
                      <a:extLst>
                        <a:ext uri="{28A0092B-C50C-407E-A947-70E740481C1C}">
                          <a14:useLocalDpi xmlns:a14="http://schemas.microsoft.com/office/drawing/2010/main" val="0"/>
                        </a:ext>
                      </a:extLst>
                    </a:blip>
                    <a:stretch>
                      <a:fillRect/>
                    </a:stretch>
                  </pic:blipFill>
                  <pic:spPr>
                    <a:xfrm>
                      <a:off x="0" y="0"/>
                      <a:ext cx="1245495" cy="1369453"/>
                    </a:xfrm>
                    <a:prstGeom prst="rect">
                      <a:avLst/>
                    </a:prstGeom>
                  </pic:spPr>
                </pic:pic>
              </a:graphicData>
            </a:graphic>
          </wp:inline>
        </w:drawing>
      </w:r>
    </w:p>
    <w:p w14:paraId="0C0773FA" w14:textId="5D78E5AD" w:rsidR="00727E5E" w:rsidRPr="0052183A" w:rsidRDefault="00727E5E" w:rsidP="00C01F26">
      <w:pPr>
        <w:pStyle w:val="CVFigureCaption"/>
        <w:tabs>
          <w:tab w:val="left" w:pos="1134"/>
        </w:tabs>
      </w:pPr>
      <w:r>
        <w:t xml:space="preserve">Profile </w:t>
      </w:r>
      <w:r w:rsidR="00903DC0">
        <w:t>icon–drop down list</w:t>
      </w:r>
    </w:p>
    <w:p w14:paraId="3CED03B0" w14:textId="30807CAC" w:rsidR="0052183A" w:rsidRDefault="00725EE1" w:rsidP="00291A67">
      <w:pPr>
        <w:pStyle w:val="Heading1"/>
      </w:pPr>
      <w:bookmarkStart w:id="50" w:name="_Change_Settings"/>
      <w:bookmarkStart w:id="51" w:name="_Settings"/>
      <w:bookmarkStart w:id="52" w:name="_Toc37872867"/>
      <w:bookmarkEnd w:id="50"/>
      <w:bookmarkEnd w:id="51"/>
      <w:r>
        <w:lastRenderedPageBreak/>
        <w:t>Settings</w:t>
      </w:r>
      <w:r w:rsidR="002B506C">
        <w:rPr>
          <w:rFonts w:cstheme="majorHAnsi"/>
        </w:rPr>
        <w:t>–</w:t>
      </w:r>
      <w:r w:rsidR="002B506C">
        <w:t>Configure Notifications</w:t>
      </w:r>
      <w:bookmarkEnd w:id="52"/>
    </w:p>
    <w:p w14:paraId="5E1F9F2D" w14:textId="77777777" w:rsidR="002B506C" w:rsidRPr="004D294A" w:rsidRDefault="002B506C" w:rsidP="004D294A">
      <w:pPr>
        <w:pStyle w:val="ChapterBodyCopy"/>
      </w:pPr>
      <w:r w:rsidRPr="004D294A">
        <w:t>You may be on the move, or away from your desk, Coreo Home mobile notifications keep you informed about the tasks and activities in Coreo Home. You can customize the notification settings according to your preference.</w:t>
      </w:r>
    </w:p>
    <w:p w14:paraId="60A7FB91" w14:textId="1EC4F77B" w:rsidR="002B506C" w:rsidRPr="004D294A" w:rsidRDefault="002B506C" w:rsidP="004D294A">
      <w:pPr>
        <w:pStyle w:val="ChapterBodyCopy"/>
      </w:pPr>
      <w:r w:rsidRPr="004D294A">
        <w:t xml:space="preserve">You can use either the </w:t>
      </w:r>
      <w:r w:rsidRPr="004D294A">
        <w:rPr>
          <w:highlight w:val="cyan"/>
        </w:rPr>
        <w:t>Coreo Home mobile app</w:t>
      </w:r>
      <w:r w:rsidRPr="004D294A">
        <w:t xml:space="preserve"> or desktop app to adjust the mobile notification</w:t>
      </w:r>
      <w:r w:rsidR="00BD1BC4" w:rsidRPr="004D294A">
        <w:t>.</w:t>
      </w:r>
      <w:r w:rsidR="004D294A" w:rsidRPr="004D294A">
        <w:t xml:space="preserve"> </w:t>
      </w:r>
      <w:r w:rsidRPr="004D294A">
        <w:t>However, these settings may not apply to your desktop notifications.</w:t>
      </w:r>
    </w:p>
    <w:p w14:paraId="60E1DD46" w14:textId="59DD45EE" w:rsidR="00BD1BC4" w:rsidRDefault="005274EC" w:rsidP="00A33574">
      <w:pPr>
        <w:pStyle w:val="ListNumber"/>
        <w:numPr>
          <w:ilvl w:val="0"/>
          <w:numId w:val="32"/>
        </w:numPr>
      </w:pPr>
      <w:r>
        <w:t>In your desktop app, o</w:t>
      </w:r>
      <w:r w:rsidR="00BD1BC4">
        <w:t xml:space="preserve">n the side menu, select </w:t>
      </w:r>
      <w:r w:rsidR="00BD1BC4" w:rsidRPr="00BD1BC4">
        <w:rPr>
          <w:b/>
        </w:rPr>
        <w:t>Settings</w:t>
      </w:r>
      <w:r w:rsidR="00BD1BC4">
        <w:t xml:space="preserve">. The </w:t>
      </w:r>
      <w:r w:rsidR="00BD1BC4" w:rsidRPr="00BD1BC4">
        <w:rPr>
          <w:b/>
        </w:rPr>
        <w:t>My Settings</w:t>
      </w:r>
      <w:r w:rsidR="00BD1BC4">
        <w:t xml:space="preserve"> page opens</w:t>
      </w:r>
      <w:r w:rsidR="00484136">
        <w:t>.</w:t>
      </w:r>
    </w:p>
    <w:p w14:paraId="0F64D91E" w14:textId="05DFAF11" w:rsidR="00B43DD7" w:rsidRDefault="004D294A" w:rsidP="00BD1BC4">
      <w:pPr>
        <w:pStyle w:val="CVFigure"/>
      </w:pPr>
      <w:r>
        <w:drawing>
          <wp:inline distT="0" distB="0" distL="0" distR="0" wp14:anchorId="714BD07A" wp14:editId="317A9591">
            <wp:extent cx="4432803" cy="3724275"/>
            <wp:effectExtent l="0" t="0" r="0" b="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Settings 1.png"/>
                    <pic:cNvPicPr/>
                  </pic:nvPicPr>
                  <pic:blipFill>
                    <a:blip r:embed="rId107">
                      <a:extLst>
                        <a:ext uri="{28A0092B-C50C-407E-A947-70E740481C1C}">
                          <a14:useLocalDpi xmlns:a14="http://schemas.microsoft.com/office/drawing/2010/main" val="0"/>
                        </a:ext>
                      </a:extLst>
                    </a:blip>
                    <a:stretch>
                      <a:fillRect/>
                    </a:stretch>
                  </pic:blipFill>
                  <pic:spPr>
                    <a:xfrm>
                      <a:off x="0" y="0"/>
                      <a:ext cx="4504544" cy="3784549"/>
                    </a:xfrm>
                    <a:prstGeom prst="rect">
                      <a:avLst/>
                    </a:prstGeom>
                  </pic:spPr>
                </pic:pic>
              </a:graphicData>
            </a:graphic>
          </wp:inline>
        </w:drawing>
      </w:r>
    </w:p>
    <w:p w14:paraId="543852D0" w14:textId="0AB35EBE" w:rsidR="00291A67" w:rsidRDefault="005D492B" w:rsidP="00AE61F7">
      <w:pPr>
        <w:pStyle w:val="CVFigureCaption"/>
        <w:tabs>
          <w:tab w:val="left" w:pos="1134"/>
        </w:tabs>
      </w:pPr>
      <w:r>
        <w:t>My Settings page</w:t>
      </w:r>
    </w:p>
    <w:p w14:paraId="10CEA202" w14:textId="0FBA40B9" w:rsidR="00291A67" w:rsidRDefault="002B506C" w:rsidP="00977F4D">
      <w:pPr>
        <w:pStyle w:val="ListNumber"/>
      </w:pPr>
      <w:r>
        <w:t>Choose your</w:t>
      </w:r>
      <w:r w:rsidR="00977F4D">
        <w:t xml:space="preserve"> n</w:t>
      </w:r>
      <w:r>
        <w:t>otification settings preference,</w:t>
      </w:r>
      <w:r w:rsidR="00977F4D">
        <w:t xml:space="preserve"> and </w:t>
      </w:r>
      <w:r w:rsidR="00300135">
        <w:t xml:space="preserve">then </w:t>
      </w:r>
      <w:r w:rsidR="00977F4D">
        <w:t xml:space="preserve">select the </w:t>
      </w:r>
      <w:r w:rsidR="00977F4D" w:rsidRPr="00977F4D">
        <w:rPr>
          <w:b/>
        </w:rPr>
        <w:t>Save</w:t>
      </w:r>
      <w:r w:rsidR="00977F4D">
        <w:t xml:space="preserve"> button to save the changes.</w:t>
      </w:r>
    </w:p>
    <w:p w14:paraId="181EA03D" w14:textId="3D98E7E6" w:rsidR="00300135" w:rsidRDefault="00300135" w:rsidP="00300135">
      <w:pPr>
        <w:pStyle w:val="HeadingNoNumering"/>
      </w:pPr>
      <w:r>
        <w:t>Notification Settings in Mobile App</w:t>
      </w:r>
    </w:p>
    <w:p w14:paraId="2E053DF8" w14:textId="5AD54ABE" w:rsidR="00300135" w:rsidRDefault="00300135" w:rsidP="00300135">
      <w:pPr>
        <w:pStyle w:val="CVChapterBodyCopy"/>
      </w:pPr>
      <w:r>
        <w:t xml:space="preserve">On the </w:t>
      </w:r>
      <w:r w:rsidRPr="00D92267">
        <w:rPr>
          <w:highlight w:val="cyan"/>
        </w:rPr>
        <w:t>bottom tab bar</w:t>
      </w:r>
      <w:r>
        <w:t xml:space="preserve">, select </w:t>
      </w:r>
      <w:r w:rsidRPr="00300135">
        <w:rPr>
          <w:b/>
        </w:rPr>
        <w:t>Menu</w:t>
      </w:r>
      <w:r>
        <w:t xml:space="preserve">, and then select </w:t>
      </w:r>
      <w:r w:rsidRPr="00300135">
        <w:rPr>
          <w:b/>
        </w:rPr>
        <w:t>Settings</w:t>
      </w:r>
      <w:r>
        <w:t xml:space="preserve"> to open the </w:t>
      </w:r>
      <w:r w:rsidRPr="00300135">
        <w:rPr>
          <w:b/>
        </w:rPr>
        <w:t>Notification</w:t>
      </w:r>
      <w:r>
        <w:t xml:space="preserve"> </w:t>
      </w:r>
      <w:r w:rsidRPr="00300135">
        <w:rPr>
          <w:b/>
        </w:rPr>
        <w:t>Settings</w:t>
      </w:r>
      <w:r>
        <w:t xml:space="preserve"> screen.</w:t>
      </w:r>
    </w:p>
    <w:p w14:paraId="18CF3AC4" w14:textId="18A9B59C" w:rsidR="004D294A" w:rsidRDefault="004D294A" w:rsidP="004D294A">
      <w:pPr>
        <w:pStyle w:val="ChapterBodyCopy"/>
      </w:pPr>
      <w:r>
        <w:rPr>
          <w:noProof/>
          <w:lang w:val="en-IN" w:eastAsia="en-IN"/>
        </w:rPr>
        <w:lastRenderedPageBreak/>
        <w:drawing>
          <wp:inline distT="0" distB="0" distL="0" distR="0" wp14:anchorId="41A8DA18" wp14:editId="46C8AEEC">
            <wp:extent cx="2614031" cy="3790950"/>
            <wp:effectExtent l="0" t="0" r="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3 Mobile Notifications 3.jpeg"/>
                    <pic:cNvPicPr/>
                  </pic:nvPicPr>
                  <pic:blipFill>
                    <a:blip r:embed="rId108">
                      <a:extLst>
                        <a:ext uri="{28A0092B-C50C-407E-A947-70E740481C1C}">
                          <a14:useLocalDpi xmlns:a14="http://schemas.microsoft.com/office/drawing/2010/main" val="0"/>
                        </a:ext>
                      </a:extLst>
                    </a:blip>
                    <a:stretch>
                      <a:fillRect/>
                    </a:stretch>
                  </pic:blipFill>
                  <pic:spPr>
                    <a:xfrm>
                      <a:off x="0" y="0"/>
                      <a:ext cx="2642155" cy="3831736"/>
                    </a:xfrm>
                    <a:prstGeom prst="rect">
                      <a:avLst/>
                    </a:prstGeom>
                  </pic:spPr>
                </pic:pic>
              </a:graphicData>
            </a:graphic>
          </wp:inline>
        </w:drawing>
      </w:r>
    </w:p>
    <w:p w14:paraId="215796BB" w14:textId="2E451917" w:rsidR="004D294A" w:rsidRDefault="00300135" w:rsidP="00300135">
      <w:pPr>
        <w:pStyle w:val="CVFigureCaption"/>
        <w:tabs>
          <w:tab w:val="left" w:pos="1134"/>
        </w:tabs>
      </w:pPr>
      <w:r>
        <w:t>Notification Settings screen–mobile app</w:t>
      </w:r>
    </w:p>
    <w:p w14:paraId="3332F938" w14:textId="77777777" w:rsidR="00300135" w:rsidRDefault="00300135" w:rsidP="00300135">
      <w:pPr>
        <w:pStyle w:val="ListNumber"/>
      </w:pPr>
      <w:r>
        <w:t xml:space="preserve">Choose your notification settings preference, and select the </w:t>
      </w:r>
      <w:r w:rsidRPr="00977F4D">
        <w:rPr>
          <w:b/>
        </w:rPr>
        <w:t>Save</w:t>
      </w:r>
      <w:r>
        <w:t xml:space="preserve"> button to save the changes.</w:t>
      </w:r>
    </w:p>
    <w:p w14:paraId="278B7456" w14:textId="77777777" w:rsidR="005D492B" w:rsidRPr="005D492B" w:rsidRDefault="005D492B" w:rsidP="005D492B"/>
    <w:p w14:paraId="22CAC6CB" w14:textId="1B7D3188" w:rsidR="0052183A" w:rsidRDefault="0052183A" w:rsidP="00725EE1">
      <w:pPr>
        <w:tabs>
          <w:tab w:val="left" w:pos="426"/>
          <w:tab w:val="left" w:pos="567"/>
          <w:tab w:val="left" w:pos="709"/>
          <w:tab w:val="left" w:pos="851"/>
          <w:tab w:val="left" w:pos="993"/>
          <w:tab w:val="num" w:pos="3828"/>
          <w:tab w:val="num" w:pos="4111"/>
        </w:tabs>
        <w:sectPr w:rsidR="0052183A" w:rsidSect="00A44AA2">
          <w:footerReference w:type="even" r:id="rId109"/>
          <w:pgSz w:w="12240" w:h="15840"/>
          <w:pgMar w:top="1440" w:right="1800" w:bottom="1440" w:left="1800" w:header="720" w:footer="720" w:gutter="0"/>
          <w:cols w:space="720"/>
        </w:sectPr>
      </w:pPr>
    </w:p>
    <w:p w14:paraId="5FE0EA5B" w14:textId="72FF6755" w:rsidR="00671B4D" w:rsidRDefault="00671B4D" w:rsidP="00F45FDE">
      <w:pPr>
        <w:pStyle w:val="CVChapterBodyCopy"/>
      </w:pPr>
    </w:p>
    <w:p w14:paraId="4B2C29BB" w14:textId="77777777" w:rsidR="0020763B" w:rsidRDefault="0020763B" w:rsidP="00F45FDE">
      <w:pPr>
        <w:pStyle w:val="CVChapterBodyCopy"/>
      </w:pPr>
    </w:p>
    <w:p w14:paraId="50996551" w14:textId="038B90A7" w:rsidR="00671B4D" w:rsidRDefault="00671B4D" w:rsidP="00F45FDE">
      <w:pPr>
        <w:pStyle w:val="CVChapterBodyCopy"/>
      </w:pPr>
    </w:p>
    <w:p w14:paraId="1C390101" w14:textId="2814DB65" w:rsidR="00671B4D" w:rsidRDefault="00671B4D" w:rsidP="00F45FDE">
      <w:pPr>
        <w:pStyle w:val="CVChapterBodyCopy"/>
      </w:pPr>
    </w:p>
    <w:p w14:paraId="43318157" w14:textId="16EC00FE" w:rsidR="00671B4D" w:rsidRDefault="00671B4D" w:rsidP="00F45FDE">
      <w:pPr>
        <w:pStyle w:val="CVChapterBodyCopy"/>
      </w:pPr>
    </w:p>
    <w:p w14:paraId="012FE602" w14:textId="72988B99" w:rsidR="00671B4D" w:rsidRDefault="00671B4D" w:rsidP="00F45FDE">
      <w:pPr>
        <w:pStyle w:val="CVChapterBodyCopy"/>
      </w:pPr>
    </w:p>
    <w:p w14:paraId="66DF0001" w14:textId="53B50F94" w:rsidR="00A55E5D" w:rsidRDefault="00A55E5D" w:rsidP="002D679B">
      <w:pPr>
        <w:pStyle w:val="CVChapterBodyCopy"/>
      </w:pPr>
    </w:p>
    <w:p w14:paraId="431BAC12" w14:textId="429E9BE8" w:rsidR="00A55E5D" w:rsidRDefault="001C3A8B" w:rsidP="001C3A8B">
      <w:pPr>
        <w:pStyle w:val="ExhibitnewCVTitle"/>
      </w:pPr>
      <w:bookmarkStart w:id="53" w:name="_Toc37872868"/>
      <w:r>
        <w:t>Section 2</w:t>
      </w:r>
      <w:r w:rsidRPr="001C3A8B">
        <w:t xml:space="preserve">: Guardian </w:t>
      </w:r>
      <w:r w:rsidR="00E41CAD" w:rsidRPr="001C3A8B">
        <w:t>User</w:t>
      </w:r>
      <w:bookmarkEnd w:id="53"/>
    </w:p>
    <w:p w14:paraId="49C0D6DD" w14:textId="77777777" w:rsidR="001C3A8B" w:rsidRPr="001C3A8B" w:rsidRDefault="001C3A8B" w:rsidP="001C3A8B"/>
    <w:p w14:paraId="44D816C7" w14:textId="6B1F94DF" w:rsidR="0020763B" w:rsidRPr="0020763B" w:rsidRDefault="0020763B" w:rsidP="0020763B"/>
    <w:p w14:paraId="359F2B8B" w14:textId="77777777" w:rsidR="0020763B" w:rsidRPr="0020763B" w:rsidRDefault="0020763B" w:rsidP="0020763B">
      <w:pPr>
        <w:sectPr w:rsidR="0020763B" w:rsidRPr="0020763B" w:rsidSect="00A44AA2">
          <w:pgSz w:w="12240" w:h="15840"/>
          <w:pgMar w:top="1440" w:right="1800" w:bottom="1440" w:left="1800" w:header="720" w:footer="720" w:gutter="0"/>
          <w:cols w:space="720"/>
        </w:sectPr>
      </w:pPr>
    </w:p>
    <w:p w14:paraId="3ABD2E2D" w14:textId="7CA24F2E" w:rsidR="007B50D8" w:rsidRDefault="007B50D8" w:rsidP="00A33574">
      <w:pPr>
        <w:pStyle w:val="Heading1"/>
        <w:numPr>
          <w:ilvl w:val="0"/>
          <w:numId w:val="29"/>
        </w:numPr>
      </w:pPr>
      <w:bookmarkStart w:id="54" w:name="_Toc37872869"/>
      <w:r>
        <w:lastRenderedPageBreak/>
        <w:t>Guardian Onboarding</w:t>
      </w:r>
      <w:bookmarkEnd w:id="54"/>
    </w:p>
    <w:p w14:paraId="5C18A8A3" w14:textId="02B0469A" w:rsidR="000F14F6" w:rsidRDefault="000F14F6">
      <w:pPr>
        <w:spacing w:after="0" w:line="240" w:lineRule="auto"/>
      </w:pPr>
    </w:p>
    <w:p w14:paraId="3F912C35" w14:textId="4FE3A95D" w:rsidR="00BE5592" w:rsidRDefault="00BE5592">
      <w:pPr>
        <w:spacing w:after="0" w:line="240" w:lineRule="auto"/>
      </w:pPr>
    </w:p>
    <w:p w14:paraId="3EBA0F30" w14:textId="77777777" w:rsidR="00BE5592" w:rsidRPr="001B104E" w:rsidRDefault="00BE5592" w:rsidP="00BE5592">
      <w:pPr>
        <w:pStyle w:val="ChapterBodyCopy"/>
      </w:pPr>
      <w:r w:rsidRPr="001B104E">
        <w:t>Foll</w:t>
      </w:r>
      <w:r>
        <w:t>ow these steps to create your</w:t>
      </w:r>
      <w:r w:rsidRPr="001B104E">
        <w:t xml:space="preserve"> </w:t>
      </w:r>
      <w:r>
        <w:t>Coreo Home account as an individual user</w:t>
      </w:r>
      <w:r w:rsidRPr="001B104E">
        <w:t>:</w:t>
      </w:r>
    </w:p>
    <w:p w14:paraId="6BE5410E" w14:textId="707374E5" w:rsidR="00BE5592" w:rsidRDefault="00BE5592" w:rsidP="001B62E3">
      <w:pPr>
        <w:pStyle w:val="ListNumber"/>
        <w:numPr>
          <w:ilvl w:val="0"/>
          <w:numId w:val="49"/>
        </w:numPr>
        <w:spacing w:after="0"/>
      </w:pPr>
      <w:r>
        <w:t>Click the Invitation link in the email or message. The link leads you to a screen that guides you through the onboarding process.</w:t>
      </w:r>
    </w:p>
    <w:p w14:paraId="089547B2" w14:textId="79685ADF" w:rsidR="00BE5592" w:rsidRDefault="00BE5592" w:rsidP="00BE5592">
      <w:pPr>
        <w:pStyle w:val="CVFigure"/>
      </w:pPr>
      <w:r>
        <w:drawing>
          <wp:inline distT="0" distB="0" distL="0" distR="0" wp14:anchorId="33730576" wp14:editId="7DF84584">
            <wp:extent cx="3525780" cy="2099145"/>
            <wp:effectExtent l="0" t="0" r="0"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 name="1 GuardianOnboardin1.png"/>
                    <pic:cNvPicPr/>
                  </pic:nvPicPr>
                  <pic:blipFill>
                    <a:blip r:embed="rId110">
                      <a:extLst>
                        <a:ext uri="{28A0092B-C50C-407E-A947-70E740481C1C}">
                          <a14:useLocalDpi xmlns:a14="http://schemas.microsoft.com/office/drawing/2010/main" val="0"/>
                        </a:ext>
                      </a:extLst>
                    </a:blip>
                    <a:stretch>
                      <a:fillRect/>
                    </a:stretch>
                  </pic:blipFill>
                  <pic:spPr>
                    <a:xfrm>
                      <a:off x="0" y="0"/>
                      <a:ext cx="3534823" cy="2104529"/>
                    </a:xfrm>
                    <a:prstGeom prst="rect">
                      <a:avLst/>
                    </a:prstGeom>
                  </pic:spPr>
                </pic:pic>
              </a:graphicData>
            </a:graphic>
          </wp:inline>
        </w:drawing>
      </w:r>
    </w:p>
    <w:p w14:paraId="7AB5939D" w14:textId="77777777" w:rsidR="00405757" w:rsidRDefault="00405757" w:rsidP="00405757">
      <w:pPr>
        <w:pStyle w:val="CVFigureCaption"/>
        <w:tabs>
          <w:tab w:val="left" w:pos="993"/>
        </w:tabs>
      </w:pPr>
      <w:r>
        <w:t>Choose your profile type</w:t>
      </w:r>
    </w:p>
    <w:p w14:paraId="78A657EE" w14:textId="1AA45A17" w:rsidR="00405757" w:rsidRDefault="00405757" w:rsidP="00405757">
      <w:pPr>
        <w:pStyle w:val="ListNumber"/>
      </w:pPr>
      <w:r>
        <w:t xml:space="preserve">On the first onboarding screen, select the </w:t>
      </w:r>
      <w:r>
        <w:rPr>
          <w:b/>
        </w:rPr>
        <w:t>Guardian</w:t>
      </w:r>
      <w:r>
        <w:t xml:space="preserve"> option and click </w:t>
      </w:r>
      <w:r w:rsidRPr="007A5F54">
        <w:rPr>
          <w:b/>
        </w:rPr>
        <w:t>NEXT</w:t>
      </w:r>
      <w:r>
        <w:t>.</w:t>
      </w:r>
    </w:p>
    <w:p w14:paraId="1D8B6466" w14:textId="77777777" w:rsidR="00405757" w:rsidRDefault="00405757" w:rsidP="00405757">
      <w:pPr>
        <w:pStyle w:val="ListNumber"/>
      </w:pPr>
      <w:r>
        <w:t xml:space="preserve">Enter your personal information and your email address on the </w:t>
      </w:r>
      <w:r w:rsidRPr="00405757">
        <w:rPr>
          <w:b/>
        </w:rPr>
        <w:t>Create my user</w:t>
      </w:r>
      <w:r>
        <w:t xml:space="preserve"> screen. The email address will serve as the username for your Coreo Home account.</w:t>
      </w:r>
    </w:p>
    <w:p w14:paraId="47611DAE" w14:textId="3ACEDE14" w:rsidR="00BE5592" w:rsidRDefault="00475CE0" w:rsidP="00BE5592">
      <w:pPr>
        <w:pStyle w:val="CVFigure"/>
      </w:pPr>
      <w:r>
        <w:drawing>
          <wp:inline distT="0" distB="0" distL="0" distR="0" wp14:anchorId="2D2A66AE" wp14:editId="6C7BDA85">
            <wp:extent cx="4675367" cy="2438334"/>
            <wp:effectExtent l="0" t="0" r="0" b="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 name="2 GuardianOnboardin3.png"/>
                    <pic:cNvPicPr/>
                  </pic:nvPicPr>
                  <pic:blipFill>
                    <a:blip r:embed="rId111">
                      <a:extLst>
                        <a:ext uri="{28A0092B-C50C-407E-A947-70E740481C1C}">
                          <a14:useLocalDpi xmlns:a14="http://schemas.microsoft.com/office/drawing/2010/main" val="0"/>
                        </a:ext>
                      </a:extLst>
                    </a:blip>
                    <a:stretch>
                      <a:fillRect/>
                    </a:stretch>
                  </pic:blipFill>
                  <pic:spPr>
                    <a:xfrm>
                      <a:off x="0" y="0"/>
                      <a:ext cx="4679145" cy="2440304"/>
                    </a:xfrm>
                    <a:prstGeom prst="rect">
                      <a:avLst/>
                    </a:prstGeom>
                  </pic:spPr>
                </pic:pic>
              </a:graphicData>
            </a:graphic>
          </wp:inline>
        </w:drawing>
      </w:r>
    </w:p>
    <w:p w14:paraId="3E55DE48" w14:textId="77777777" w:rsidR="00405757" w:rsidRDefault="00405757" w:rsidP="00405757">
      <w:pPr>
        <w:pStyle w:val="CVFigureCaption"/>
        <w:tabs>
          <w:tab w:val="left" w:pos="993"/>
        </w:tabs>
      </w:pPr>
      <w:r>
        <w:t>Create my User</w:t>
      </w:r>
    </w:p>
    <w:p w14:paraId="54E8C74B" w14:textId="30687114" w:rsidR="00405757" w:rsidRDefault="00405757" w:rsidP="00405757">
      <w:pPr>
        <w:pStyle w:val="ListNumber"/>
      </w:pPr>
      <w:r>
        <w:t xml:space="preserve">Click the </w:t>
      </w:r>
      <w:r w:rsidRPr="00C338CE">
        <w:rPr>
          <w:b/>
        </w:rPr>
        <w:t>SEND VERIFICATION LINK</w:t>
      </w:r>
      <w:r>
        <w:t xml:space="preserve"> button. A verification link is sent to your email address that you have entered.</w:t>
      </w:r>
    </w:p>
    <w:p w14:paraId="02AADB36" w14:textId="4D39EDAA" w:rsidR="00405757" w:rsidRDefault="00405757" w:rsidP="00405757">
      <w:pPr>
        <w:pStyle w:val="ListNumber"/>
      </w:pPr>
      <w:r>
        <w:lastRenderedPageBreak/>
        <w:t>Go to your mail inbox and click the set password link to set the password for your account.</w:t>
      </w:r>
    </w:p>
    <w:p w14:paraId="4CE8A9F3" w14:textId="794627C4" w:rsidR="00BE5592" w:rsidRDefault="00BE5592" w:rsidP="00BE5592">
      <w:pPr>
        <w:pStyle w:val="CVFigure"/>
      </w:pPr>
      <w:r>
        <w:drawing>
          <wp:inline distT="0" distB="0" distL="0" distR="0" wp14:anchorId="13708191" wp14:editId="1C9A0073">
            <wp:extent cx="4405927" cy="2157714"/>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3 GuardianOnboardin4.png"/>
                    <pic:cNvPicPr/>
                  </pic:nvPicPr>
                  <pic:blipFill>
                    <a:blip r:embed="rId112">
                      <a:extLst>
                        <a:ext uri="{28A0092B-C50C-407E-A947-70E740481C1C}">
                          <a14:useLocalDpi xmlns:a14="http://schemas.microsoft.com/office/drawing/2010/main" val="0"/>
                        </a:ext>
                      </a:extLst>
                    </a:blip>
                    <a:stretch>
                      <a:fillRect/>
                    </a:stretch>
                  </pic:blipFill>
                  <pic:spPr>
                    <a:xfrm>
                      <a:off x="0" y="0"/>
                      <a:ext cx="4405927" cy="2157714"/>
                    </a:xfrm>
                    <a:prstGeom prst="rect">
                      <a:avLst/>
                    </a:prstGeom>
                  </pic:spPr>
                </pic:pic>
              </a:graphicData>
            </a:graphic>
          </wp:inline>
        </w:drawing>
      </w:r>
    </w:p>
    <w:p w14:paraId="04B03025" w14:textId="71288B63" w:rsidR="00BE5592" w:rsidRDefault="00405757" w:rsidP="00405757">
      <w:pPr>
        <w:pStyle w:val="CVFigureCaption"/>
      </w:pPr>
      <w:r>
        <w:t>Verfication Email</w:t>
      </w:r>
    </w:p>
    <w:p w14:paraId="23C39F91" w14:textId="77777777" w:rsidR="00405757" w:rsidRDefault="00405757" w:rsidP="00405757">
      <w:pPr>
        <w:pStyle w:val="ListNumber"/>
      </w:pPr>
      <w:r>
        <w:t xml:space="preserve">On the </w:t>
      </w:r>
      <w:r w:rsidRPr="007B442C">
        <w:rPr>
          <w:b/>
        </w:rPr>
        <w:t>Set My Password</w:t>
      </w:r>
      <w:r>
        <w:t xml:space="preserve"> screen, enter a new password for your Coreo Home account and reenter the same password in the </w:t>
      </w:r>
      <w:r w:rsidRPr="007B442C">
        <w:rPr>
          <w:b/>
        </w:rPr>
        <w:t>Confirm New Password</w:t>
      </w:r>
      <w:r>
        <w:t xml:space="preserve"> box.</w:t>
      </w:r>
    </w:p>
    <w:p w14:paraId="35BE8499" w14:textId="1C88EDB3" w:rsidR="00BE5592" w:rsidRDefault="00475CE0" w:rsidP="00BE5592">
      <w:pPr>
        <w:pStyle w:val="CVFigure"/>
      </w:pPr>
      <w:r>
        <w:drawing>
          <wp:inline distT="0" distB="0" distL="0" distR="0" wp14:anchorId="4C13ABB7" wp14:editId="2E6461FD">
            <wp:extent cx="5184250" cy="2723532"/>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4 GuardianOnboardin5.png"/>
                    <pic:cNvPicPr/>
                  </pic:nvPicPr>
                  <pic:blipFill>
                    <a:blip r:embed="rId113">
                      <a:extLst>
                        <a:ext uri="{28A0092B-C50C-407E-A947-70E740481C1C}">
                          <a14:useLocalDpi xmlns:a14="http://schemas.microsoft.com/office/drawing/2010/main" val="0"/>
                        </a:ext>
                      </a:extLst>
                    </a:blip>
                    <a:stretch>
                      <a:fillRect/>
                    </a:stretch>
                  </pic:blipFill>
                  <pic:spPr>
                    <a:xfrm>
                      <a:off x="0" y="0"/>
                      <a:ext cx="5204321" cy="2734076"/>
                    </a:xfrm>
                    <a:prstGeom prst="rect">
                      <a:avLst/>
                    </a:prstGeom>
                  </pic:spPr>
                </pic:pic>
              </a:graphicData>
            </a:graphic>
          </wp:inline>
        </w:drawing>
      </w:r>
    </w:p>
    <w:p w14:paraId="76B4C515" w14:textId="77777777" w:rsidR="00405757" w:rsidRDefault="00405757" w:rsidP="00405757">
      <w:pPr>
        <w:pStyle w:val="CVFigureCaption"/>
        <w:tabs>
          <w:tab w:val="left" w:pos="993"/>
        </w:tabs>
      </w:pPr>
      <w:r>
        <w:t>Set My Password screen</w:t>
      </w:r>
    </w:p>
    <w:p w14:paraId="3905A3C7" w14:textId="77777777" w:rsidR="00405757" w:rsidRDefault="00405757" w:rsidP="00405757">
      <w:pPr>
        <w:pStyle w:val="ListNumber"/>
      </w:pPr>
      <w:r w:rsidRPr="007B442C">
        <w:t xml:space="preserve">Choose a security question from the </w:t>
      </w:r>
      <w:r>
        <w:t xml:space="preserve">drop-down </w:t>
      </w:r>
      <w:r w:rsidRPr="007B442C">
        <w:t xml:space="preserve">list. </w:t>
      </w:r>
    </w:p>
    <w:p w14:paraId="2868E036" w14:textId="77777777" w:rsidR="00405757" w:rsidRDefault="00405757" w:rsidP="00405757">
      <w:pPr>
        <w:pStyle w:val="ListNumber"/>
      </w:pPr>
      <w:r w:rsidRPr="007B442C">
        <w:t xml:space="preserve">In the </w:t>
      </w:r>
      <w:r w:rsidRPr="007B442C">
        <w:rPr>
          <w:b/>
        </w:rPr>
        <w:t>Answer</w:t>
      </w:r>
      <w:r w:rsidRPr="007B442C">
        <w:t xml:space="preserve"> b</w:t>
      </w:r>
      <w:r>
        <w:t>ox, enter the answer. R</w:t>
      </w:r>
      <w:r w:rsidRPr="007B442C">
        <w:t xml:space="preserve">emember this answer because </w:t>
      </w:r>
      <w:r>
        <w:t xml:space="preserve">you have to use it </w:t>
      </w:r>
      <w:r w:rsidRPr="007B442C">
        <w:t>at a later date to reset a forgotten or expired password</w:t>
      </w:r>
      <w:r>
        <w:t>.</w:t>
      </w:r>
    </w:p>
    <w:p w14:paraId="5A6E4611" w14:textId="34C8FCF6" w:rsidR="00405757" w:rsidRDefault="00405757" w:rsidP="00405757">
      <w:pPr>
        <w:pStyle w:val="ListNumber"/>
      </w:pPr>
      <w:r>
        <w:t xml:space="preserve">Click the </w:t>
      </w:r>
      <w:r w:rsidRPr="007B442C">
        <w:rPr>
          <w:b/>
        </w:rPr>
        <w:t>End User License Agreement</w:t>
      </w:r>
      <w:r>
        <w:t xml:space="preserve"> link to open the End User License Agreement </w:t>
      </w:r>
      <w:hyperlink w:anchor="EULAscreen" w:history="1">
        <w:r w:rsidRPr="00354E57">
          <w:rPr>
            <w:rStyle w:val="Hyperlink"/>
            <w:rFonts w:cstheme="minorBidi"/>
          </w:rPr>
          <w:t>(EULA) screen</w:t>
        </w:r>
      </w:hyperlink>
      <w:r>
        <w:t>.</w:t>
      </w:r>
    </w:p>
    <w:p w14:paraId="5E19FF62" w14:textId="41B0222B" w:rsidR="00354E57" w:rsidRDefault="00354E57" w:rsidP="00354E57">
      <w:pPr>
        <w:pStyle w:val="ListNumber"/>
      </w:pPr>
      <w:r>
        <w:t>Select the check box after accepting the EULA.</w:t>
      </w:r>
    </w:p>
    <w:p w14:paraId="663F9DBA" w14:textId="0979610A" w:rsidR="00354E57" w:rsidRDefault="00354E57" w:rsidP="00354E57">
      <w:pPr>
        <w:pStyle w:val="ListNumber"/>
      </w:pPr>
      <w:r>
        <w:lastRenderedPageBreak/>
        <w:t xml:space="preserve">Select the </w:t>
      </w:r>
      <w:r w:rsidRPr="00931135">
        <w:rPr>
          <w:b/>
        </w:rPr>
        <w:t>SUBMIT</w:t>
      </w:r>
      <w:r>
        <w:t xml:space="preserve"> button to complete the password setting. You are taken to the </w:t>
      </w:r>
      <w:r>
        <w:rPr>
          <w:b/>
        </w:rPr>
        <w:t>Provide Individual Details</w:t>
      </w:r>
      <w:r>
        <w:t xml:space="preserve"> screen.</w:t>
      </w:r>
    </w:p>
    <w:p w14:paraId="22115B12" w14:textId="52376288" w:rsidR="00BE5592" w:rsidRDefault="00475CE0" w:rsidP="00BE5592">
      <w:pPr>
        <w:pStyle w:val="CVFigure"/>
      </w:pPr>
      <w:r>
        <w:drawing>
          <wp:inline distT="0" distB="0" distL="0" distR="0" wp14:anchorId="31CBE1E9" wp14:editId="433588E3">
            <wp:extent cx="4683318" cy="2354126"/>
            <wp:effectExtent l="0" t="0" r="0" b="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5 GuardianOnboardin6.png"/>
                    <pic:cNvPicPr/>
                  </pic:nvPicPr>
                  <pic:blipFill>
                    <a:blip r:embed="rId114">
                      <a:extLst>
                        <a:ext uri="{28A0092B-C50C-407E-A947-70E740481C1C}">
                          <a14:useLocalDpi xmlns:a14="http://schemas.microsoft.com/office/drawing/2010/main" val="0"/>
                        </a:ext>
                      </a:extLst>
                    </a:blip>
                    <a:stretch>
                      <a:fillRect/>
                    </a:stretch>
                  </pic:blipFill>
                  <pic:spPr>
                    <a:xfrm>
                      <a:off x="0" y="0"/>
                      <a:ext cx="4686611" cy="2355781"/>
                    </a:xfrm>
                    <a:prstGeom prst="rect">
                      <a:avLst/>
                    </a:prstGeom>
                  </pic:spPr>
                </pic:pic>
              </a:graphicData>
            </a:graphic>
          </wp:inline>
        </w:drawing>
      </w:r>
    </w:p>
    <w:p w14:paraId="1DC7F0FA" w14:textId="57108120" w:rsidR="00BE5592" w:rsidRDefault="00354E57" w:rsidP="00BE5592">
      <w:pPr>
        <w:pStyle w:val="CVFigureCaption"/>
      </w:pPr>
      <w:r>
        <w:t>Provide Indvidual Details</w:t>
      </w:r>
    </w:p>
    <w:p w14:paraId="3A512B91" w14:textId="1262570B" w:rsidR="00BE5592" w:rsidRDefault="005614AE" w:rsidP="005614AE">
      <w:pPr>
        <w:pStyle w:val="ListNumber"/>
      </w:pPr>
      <w:r>
        <w:t>Enter the details of your dependent member that you are the guardian for. The details include your dependent’s name, gender, phone number, date of birth, and home address.</w:t>
      </w:r>
    </w:p>
    <w:p w14:paraId="5ACF0A09" w14:textId="36B64DFF" w:rsidR="005614AE" w:rsidRDefault="005614AE" w:rsidP="005614AE">
      <w:pPr>
        <w:pStyle w:val="ListNumber"/>
      </w:pPr>
      <w:r>
        <w:t xml:space="preserve">Click </w:t>
      </w:r>
      <w:r w:rsidRPr="00EA2CE5">
        <w:rPr>
          <w:b/>
        </w:rPr>
        <w:t>NEXT</w:t>
      </w:r>
      <w:r>
        <w:t xml:space="preserve">. </w:t>
      </w:r>
      <w:r w:rsidR="006421A8">
        <w:t xml:space="preserve">You navigate to the </w:t>
      </w:r>
      <w:r w:rsidR="006421A8" w:rsidRPr="006421A8">
        <w:rPr>
          <w:b/>
        </w:rPr>
        <w:t>Add Guardian</w:t>
      </w:r>
      <w:r w:rsidR="006421A8">
        <w:t xml:space="preserve"> screen.</w:t>
      </w:r>
    </w:p>
    <w:p w14:paraId="78687C6B" w14:textId="58C772B8" w:rsidR="005614AE" w:rsidRDefault="005614AE" w:rsidP="005614AE">
      <w:pPr>
        <w:pStyle w:val="ChapterBodyCopy"/>
      </w:pPr>
      <w:r>
        <w:t xml:space="preserve">If you choose to, you can add a guardian for yourself. Adding your guardian is an optional step. </w:t>
      </w:r>
      <w:r w:rsidRPr="000465E0">
        <w:rPr>
          <w:highlight w:val="cyan"/>
        </w:rPr>
        <w:t>You can add your guardian details even after signing into your account</w:t>
      </w:r>
      <w:r>
        <w:t>.</w:t>
      </w:r>
    </w:p>
    <w:p w14:paraId="7688D76E" w14:textId="6C861BFC" w:rsidR="006421A8" w:rsidRDefault="006421A8" w:rsidP="005614AE">
      <w:pPr>
        <w:pStyle w:val="ChapterBodyCopy"/>
      </w:pPr>
      <w:r>
        <w:t xml:space="preserve">On completing all the steps, you are </w:t>
      </w:r>
      <w:hyperlink w:anchor="SuccessfullyOnboarded" w:history="1">
        <w:r w:rsidRPr="006421A8">
          <w:rPr>
            <w:rStyle w:val="Hyperlink"/>
            <w:rFonts w:cstheme="minorBidi"/>
          </w:rPr>
          <w:t>onboarded successfully</w:t>
        </w:r>
      </w:hyperlink>
      <w:r>
        <w:t>.</w:t>
      </w:r>
    </w:p>
    <w:p w14:paraId="79C49D88" w14:textId="37A8A6ED" w:rsidR="000F14F6" w:rsidRDefault="000F14F6">
      <w:pPr>
        <w:spacing w:after="0" w:line="240" w:lineRule="auto"/>
        <w:rPr>
          <w:rFonts w:ascii="Calibri" w:hAnsi="Calibri"/>
          <w:color w:val="000000" w:themeColor="text1"/>
          <w:sz w:val="24"/>
        </w:rPr>
      </w:pPr>
      <w:r>
        <w:br w:type="page"/>
      </w:r>
    </w:p>
    <w:p w14:paraId="74CF957B" w14:textId="192BA748" w:rsidR="00A55E5D" w:rsidRDefault="0020763B" w:rsidP="007B50D8">
      <w:pPr>
        <w:pStyle w:val="Heading1"/>
      </w:pPr>
      <w:bookmarkStart w:id="55" w:name="_Toc37872870"/>
      <w:r>
        <w:lastRenderedPageBreak/>
        <w:t>Guardian Profile</w:t>
      </w:r>
      <w:bookmarkEnd w:id="55"/>
    </w:p>
    <w:p w14:paraId="750C9F93" w14:textId="694B5A3B" w:rsidR="00F01A66" w:rsidRDefault="00656C40" w:rsidP="002D679B">
      <w:pPr>
        <w:pStyle w:val="CVChapterBodyCopy"/>
      </w:pPr>
      <w:r>
        <w:t>E</w:t>
      </w:r>
      <w:r w:rsidR="00F01A66">
        <w:t>dit your</w:t>
      </w:r>
      <w:r w:rsidR="007A7941">
        <w:t xml:space="preserve"> (guardian)</w:t>
      </w:r>
      <w:r w:rsidR="00F01A66">
        <w:t xml:space="preserve"> profile details</w:t>
      </w:r>
      <w:r w:rsidR="00DB5FE5">
        <w:t>:</w:t>
      </w:r>
    </w:p>
    <w:p w14:paraId="178A239B" w14:textId="610E32A1" w:rsidR="006E3834" w:rsidRDefault="007A7941" w:rsidP="00A33574">
      <w:pPr>
        <w:pStyle w:val="ListNumber"/>
        <w:numPr>
          <w:ilvl w:val="0"/>
          <w:numId w:val="30"/>
        </w:numPr>
      </w:pPr>
      <w:r>
        <w:t>O</w:t>
      </w:r>
      <w:r w:rsidR="006B5541">
        <w:t xml:space="preserve">n </w:t>
      </w:r>
      <w:r w:rsidR="00DB5FE5">
        <w:t>the Coreo Home</w:t>
      </w:r>
      <w:r w:rsidR="006B5541" w:rsidRPr="006B5541">
        <w:t xml:space="preserve"> </w:t>
      </w:r>
      <w:r w:rsidR="006B5541">
        <w:t>page, s</w:t>
      </w:r>
      <w:r>
        <w:t xml:space="preserve">elect the </w:t>
      </w:r>
      <w:r w:rsidR="00DB5FE5">
        <w:t>profile icon in the upper-right corner on the header bar</w:t>
      </w:r>
      <w:r w:rsidR="00AD676B">
        <w:t xml:space="preserve">, and then select the </w:t>
      </w:r>
      <w:r w:rsidR="00AD676B" w:rsidRPr="00AD676B">
        <w:rPr>
          <w:b/>
        </w:rPr>
        <w:t>My Profile</w:t>
      </w:r>
      <w:r w:rsidR="006E3834">
        <w:t xml:space="preserve"> option.</w:t>
      </w:r>
    </w:p>
    <w:p w14:paraId="41E040F4" w14:textId="6EBD9329" w:rsidR="00765AAF" w:rsidRDefault="00765AAF" w:rsidP="00765AAF">
      <w:pPr>
        <w:pStyle w:val="CVChapterBodyCopyIndent1"/>
      </w:pPr>
      <w:r>
        <w:t xml:space="preserve">Or, </w:t>
      </w:r>
      <w:r w:rsidR="00AD676B">
        <w:t xml:space="preserve">on the side menu, </w:t>
      </w:r>
      <w:r>
        <w:t>select the name arrow to open the drop-down list</w:t>
      </w:r>
      <w:r w:rsidR="00AD676B">
        <w:t>,</w:t>
      </w:r>
      <w:r>
        <w:t xml:space="preserve"> and then select the </w:t>
      </w:r>
      <w:r w:rsidRPr="00765AAF">
        <w:rPr>
          <w:b/>
        </w:rPr>
        <w:t>Me</w:t>
      </w:r>
      <w:r>
        <w:t xml:space="preserve"> option.</w:t>
      </w:r>
    </w:p>
    <w:p w14:paraId="5DA981B3" w14:textId="29E750C3" w:rsidR="00A12860" w:rsidRDefault="00AF3387" w:rsidP="000F14F6">
      <w:pPr>
        <w:pStyle w:val="CVFigure"/>
      </w:pPr>
      <w:r>
        <w:drawing>
          <wp:inline distT="0" distB="0" distL="0" distR="0" wp14:anchorId="2A120515" wp14:editId="1BEB6602">
            <wp:extent cx="4092283" cy="199072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Guardian 1.png"/>
                    <pic:cNvPicPr/>
                  </pic:nvPicPr>
                  <pic:blipFill>
                    <a:blip r:embed="rId115">
                      <a:extLst>
                        <a:ext uri="{28A0092B-C50C-407E-A947-70E740481C1C}">
                          <a14:useLocalDpi xmlns:a14="http://schemas.microsoft.com/office/drawing/2010/main" val="0"/>
                        </a:ext>
                      </a:extLst>
                    </a:blip>
                    <a:stretch>
                      <a:fillRect/>
                    </a:stretch>
                  </pic:blipFill>
                  <pic:spPr>
                    <a:xfrm>
                      <a:off x="0" y="0"/>
                      <a:ext cx="4116264" cy="2002391"/>
                    </a:xfrm>
                    <a:prstGeom prst="rect">
                      <a:avLst/>
                    </a:prstGeom>
                  </pic:spPr>
                </pic:pic>
              </a:graphicData>
            </a:graphic>
          </wp:inline>
        </w:drawing>
      </w:r>
    </w:p>
    <w:p w14:paraId="15692921" w14:textId="0C9385E5" w:rsidR="004D0DCD" w:rsidRDefault="00AF3387" w:rsidP="000F14F6">
      <w:pPr>
        <w:pStyle w:val="CVFigureCaption"/>
      </w:pPr>
      <w:r>
        <w:t>Coreo Home home page</w:t>
      </w:r>
    </w:p>
    <w:p w14:paraId="79FA2837" w14:textId="3B15EF9D" w:rsidR="000475B9" w:rsidRDefault="003E5A1A" w:rsidP="000475B9">
      <w:pPr>
        <w:pStyle w:val="CVChapterBodyCopy"/>
      </w:pPr>
      <w:r>
        <w:t xml:space="preserve">The </w:t>
      </w:r>
      <w:r w:rsidRPr="006E3834">
        <w:rPr>
          <w:b/>
        </w:rPr>
        <w:t>Profile</w:t>
      </w:r>
      <w:r>
        <w:t xml:space="preserve"> page</w:t>
      </w:r>
      <w:r w:rsidR="00923A42">
        <w:t xml:space="preserve"> of the guardian</w:t>
      </w:r>
      <w:r>
        <w:t xml:space="preserve"> opens.</w:t>
      </w:r>
    </w:p>
    <w:p w14:paraId="1B4A468D" w14:textId="754A630D" w:rsidR="000475B9" w:rsidRPr="00D553AE" w:rsidRDefault="000475B9" w:rsidP="000475B9">
      <w:pPr>
        <w:pStyle w:val="ListNumber"/>
      </w:pPr>
      <w:r>
        <w:t xml:space="preserve">Select the </w:t>
      </w:r>
      <w:r w:rsidRPr="001027BD">
        <w:rPr>
          <w:b/>
        </w:rPr>
        <w:t>Edit</w:t>
      </w:r>
      <w:r>
        <w:t xml:space="preserve"> b</w:t>
      </w:r>
      <w:r w:rsidR="004D567C">
        <w:t>utton (p</w:t>
      </w:r>
      <w:r>
        <w:t xml:space="preserve">en icon) in the upper-right corner of the </w:t>
      </w:r>
      <w:r w:rsidRPr="00B42575">
        <w:rPr>
          <w:b/>
        </w:rPr>
        <w:t>Profile</w:t>
      </w:r>
      <w:r>
        <w:t xml:space="preserve"> page.</w:t>
      </w:r>
    </w:p>
    <w:p w14:paraId="58DBDE19" w14:textId="77777777" w:rsidR="000475B9" w:rsidRDefault="000475B9" w:rsidP="000475B9">
      <w:pPr>
        <w:pStyle w:val="CVChapterBodyCopy"/>
      </w:pPr>
      <w:r>
        <w:t xml:space="preserve">The </w:t>
      </w:r>
      <w:r w:rsidRPr="000475B9">
        <w:rPr>
          <w:b/>
        </w:rPr>
        <w:t>Edit Personal Details</w:t>
      </w:r>
      <w:r>
        <w:t xml:space="preserve"> screen opens.</w:t>
      </w:r>
    </w:p>
    <w:p w14:paraId="6F9BCBA7" w14:textId="0A3A53F3" w:rsidR="003E5A1A" w:rsidRDefault="00B17850" w:rsidP="002D679B">
      <w:pPr>
        <w:pStyle w:val="CVChapterBodyCopy"/>
      </w:pPr>
      <w:r>
        <w:rPr>
          <w:noProof/>
          <w:lang w:val="en-IN" w:eastAsia="en-IN"/>
        </w:rPr>
        <w:drawing>
          <wp:inline distT="0" distB="0" distL="0" distR="0" wp14:anchorId="5004F5A5" wp14:editId="30B51F23">
            <wp:extent cx="3238500" cy="3033096"/>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uardian 2.png"/>
                    <pic:cNvPicPr/>
                  </pic:nvPicPr>
                  <pic:blipFill>
                    <a:blip r:embed="rId116">
                      <a:extLst>
                        <a:ext uri="{28A0092B-C50C-407E-A947-70E740481C1C}">
                          <a14:useLocalDpi xmlns:a14="http://schemas.microsoft.com/office/drawing/2010/main" val="0"/>
                        </a:ext>
                      </a:extLst>
                    </a:blip>
                    <a:stretch>
                      <a:fillRect/>
                    </a:stretch>
                  </pic:blipFill>
                  <pic:spPr>
                    <a:xfrm>
                      <a:off x="0" y="0"/>
                      <a:ext cx="3270852" cy="3063396"/>
                    </a:xfrm>
                    <a:prstGeom prst="rect">
                      <a:avLst/>
                    </a:prstGeom>
                  </pic:spPr>
                </pic:pic>
              </a:graphicData>
            </a:graphic>
          </wp:inline>
        </w:drawing>
      </w:r>
    </w:p>
    <w:p w14:paraId="0B28A8D4" w14:textId="77777777" w:rsidR="00394E92" w:rsidRDefault="00394E92" w:rsidP="00394E92">
      <w:pPr>
        <w:pStyle w:val="CVFigureCaption"/>
      </w:pPr>
      <w:r>
        <w:t>Edit Personal Details screen</w:t>
      </w:r>
    </w:p>
    <w:p w14:paraId="0E67DAEA" w14:textId="09AEABAC" w:rsidR="004D567C" w:rsidRDefault="004D567C" w:rsidP="004D567C">
      <w:pPr>
        <w:pStyle w:val="ListNumber"/>
      </w:pPr>
      <w:r>
        <w:lastRenderedPageBreak/>
        <w:t xml:space="preserve">Enter the required details on the </w:t>
      </w:r>
      <w:r w:rsidRPr="00394E92">
        <w:rPr>
          <w:b/>
        </w:rPr>
        <w:t>Edit Personal Details</w:t>
      </w:r>
      <w:r>
        <w:t xml:space="preserve"> page such as name, gender, age, phone number, height (i</w:t>
      </w:r>
      <w:r w:rsidR="000B4E15">
        <w:t>n Inches), and weight (in Lbs</w:t>
      </w:r>
      <w:r>
        <w:t>).</w:t>
      </w:r>
    </w:p>
    <w:p w14:paraId="4146041F" w14:textId="77777777" w:rsidR="004D567C" w:rsidRDefault="004D567C" w:rsidP="004D567C">
      <w:pPr>
        <w:pStyle w:val="CVChapterBodyCopy"/>
      </w:pPr>
      <w:r>
        <w:t>Phone number is necessary without which you will not be able to save the changes.</w:t>
      </w:r>
    </w:p>
    <w:p w14:paraId="3618ED2F" w14:textId="77777777" w:rsidR="004D567C" w:rsidRDefault="004D567C" w:rsidP="004D567C">
      <w:pPr>
        <w:pStyle w:val="ListNumber"/>
      </w:pPr>
      <w:r>
        <w:t xml:space="preserve">Select the </w:t>
      </w:r>
      <w:r w:rsidRPr="009C1FA0">
        <w:rPr>
          <w:b/>
        </w:rPr>
        <w:t>Save</w:t>
      </w:r>
      <w:r>
        <w:t xml:space="preserve"> button to save the changes that you made to your personal details and to go back to the </w:t>
      </w:r>
      <w:r w:rsidRPr="000475B9">
        <w:rPr>
          <w:b/>
        </w:rPr>
        <w:t>Profile</w:t>
      </w:r>
      <w:r>
        <w:t xml:space="preserve"> page.</w:t>
      </w:r>
    </w:p>
    <w:p w14:paraId="056CEACF" w14:textId="5F55A85A" w:rsidR="003256DD" w:rsidRDefault="003256DD" w:rsidP="003256DD">
      <w:pPr>
        <w:pStyle w:val="ListNumber"/>
      </w:pPr>
      <w:commentRangeStart w:id="56"/>
      <w:r>
        <w:t xml:space="preserve">Similarly, on the </w:t>
      </w:r>
      <w:r w:rsidRPr="00D46E7F">
        <w:rPr>
          <w:b/>
        </w:rPr>
        <w:t>Profile</w:t>
      </w:r>
      <w:r>
        <w:t xml:space="preserve"> page, </w:t>
      </w:r>
      <w:r w:rsidR="00EF203B">
        <w:t>you can update</w:t>
      </w:r>
      <w:r>
        <w:t xml:space="preserve"> your emergency contact number and your attorney contact numbers.</w:t>
      </w:r>
      <w:commentRangeEnd w:id="56"/>
      <w:r w:rsidR="001206A2">
        <w:rPr>
          <w:rStyle w:val="CommentReference"/>
          <w:rFonts w:asciiTheme="minorHAnsi" w:hAnsiTheme="minorHAnsi"/>
        </w:rPr>
        <w:commentReference w:id="56"/>
      </w:r>
    </w:p>
    <w:p w14:paraId="26419F30" w14:textId="08A2046A" w:rsidR="001E4E32" w:rsidRDefault="008B48AF" w:rsidP="008B48AF">
      <w:pPr>
        <w:pStyle w:val="ListNumber"/>
      </w:pPr>
      <w:r>
        <w:t xml:space="preserve">In the </w:t>
      </w:r>
      <w:r w:rsidRPr="0079335D">
        <w:rPr>
          <w:b/>
        </w:rPr>
        <w:t>My Connections</w:t>
      </w:r>
      <w:r w:rsidR="00467E14">
        <w:t xml:space="preserve"> section</w:t>
      </w:r>
      <w:r>
        <w:t xml:space="preserve">, </w:t>
      </w:r>
      <w:r w:rsidR="00467E14">
        <w:t>select the plus mark (</w:t>
      </w:r>
      <w:r w:rsidR="00467E14" w:rsidRPr="00467E14">
        <w:rPr>
          <w:rFonts w:cs="Calibri"/>
          <w:sz w:val="32"/>
          <w:szCs w:val="32"/>
        </w:rPr>
        <w:t>Ꚛ</w:t>
      </w:r>
      <w:r w:rsidR="00467E14">
        <w:t xml:space="preserve">) next to </w:t>
      </w:r>
      <w:r w:rsidR="00467E14" w:rsidRPr="00467E14">
        <w:rPr>
          <w:b/>
        </w:rPr>
        <w:t>Individuals</w:t>
      </w:r>
      <w:r w:rsidR="00467E14">
        <w:t>.</w:t>
      </w:r>
      <w:r w:rsidR="00970436">
        <w:t xml:space="preserve"> The </w:t>
      </w:r>
      <w:r w:rsidR="00970436" w:rsidRPr="00970436">
        <w:rPr>
          <w:b/>
        </w:rPr>
        <w:t>Add an Individual</w:t>
      </w:r>
      <w:r w:rsidR="00970436">
        <w:t xml:space="preserve"> page opens.</w:t>
      </w:r>
    </w:p>
    <w:p w14:paraId="4A900DE2" w14:textId="7BC29D42" w:rsidR="001E4E32" w:rsidRDefault="001E4E32" w:rsidP="001E4E32">
      <w:pPr>
        <w:pStyle w:val="ChapterBodyCopy"/>
      </w:pPr>
      <w:r>
        <w:t>Or,</w:t>
      </w:r>
    </w:p>
    <w:p w14:paraId="5F2CD1A6" w14:textId="4DEEBD22" w:rsidR="001E4E32" w:rsidRDefault="001E4E32" w:rsidP="001B62E3">
      <w:pPr>
        <w:pStyle w:val="ListNumber"/>
        <w:numPr>
          <w:ilvl w:val="0"/>
          <w:numId w:val="46"/>
        </w:numPr>
      </w:pPr>
      <w:r>
        <w:t xml:space="preserve">Select the guardian profile icon on the </w:t>
      </w:r>
      <w:r w:rsidR="00A41111">
        <w:t xml:space="preserve">right side of the </w:t>
      </w:r>
      <w:r>
        <w:t xml:space="preserve">header bar </w:t>
      </w:r>
      <w:r w:rsidR="00A41111">
        <w:t xml:space="preserve">and then </w:t>
      </w:r>
      <w:r>
        <w:t xml:space="preserve">select the </w:t>
      </w:r>
      <w:r w:rsidRPr="001E4E32">
        <w:rPr>
          <w:b/>
        </w:rPr>
        <w:t>My Connections</w:t>
      </w:r>
      <w:r>
        <w:t xml:space="preserve"> option</w:t>
      </w:r>
      <w:r w:rsidR="00A41111">
        <w:t xml:space="preserve"> from the drop-down list</w:t>
      </w:r>
      <w:r>
        <w:t>.</w:t>
      </w:r>
    </w:p>
    <w:p w14:paraId="7B36F22D" w14:textId="3CEA7BF3" w:rsidR="00A41111" w:rsidRDefault="00A41111" w:rsidP="00A41111">
      <w:pPr>
        <w:pStyle w:val="ChapterBodyCopy"/>
      </w:pPr>
      <w:r>
        <w:rPr>
          <w:noProof/>
          <w:lang w:val="en-IN" w:eastAsia="en-IN"/>
        </w:rPr>
        <w:drawing>
          <wp:anchor distT="0" distB="0" distL="114300" distR="114300" simplePos="0" relativeHeight="251658240" behindDoc="1" locked="0" layoutInCell="1" allowOverlap="1" wp14:anchorId="2CEB3581" wp14:editId="2F785556">
            <wp:simplePos x="0" y="0"/>
            <wp:positionH relativeFrom="rightMargin">
              <wp:posOffset>-5484495</wp:posOffset>
            </wp:positionH>
            <wp:positionV relativeFrom="page">
              <wp:posOffset>3760470</wp:posOffset>
            </wp:positionV>
            <wp:extent cx="1189990" cy="1805305"/>
            <wp:effectExtent l="0" t="0" r="0" b="0"/>
            <wp:wrapTight wrapText="bothSides">
              <wp:wrapPolygon edited="1">
                <wp:start x="0" y="0"/>
                <wp:lineTo x="0" y="21314"/>
                <wp:lineTo x="21600" y="21600"/>
                <wp:lineTo x="21600" y="0"/>
                <wp:lineTo x="0" y="0"/>
              </wp:wrapPolygon>
            </wp:wrapTight>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Guardian 2 d.png"/>
                    <pic:cNvPicPr/>
                  </pic:nvPicPr>
                  <pic:blipFill>
                    <a:blip r:embed="rId117">
                      <a:extLst>
                        <a:ext uri="{28A0092B-C50C-407E-A947-70E740481C1C}">
                          <a14:useLocalDpi xmlns:a14="http://schemas.microsoft.com/office/drawing/2010/main" val="0"/>
                        </a:ext>
                      </a:extLst>
                    </a:blip>
                    <a:stretch>
                      <a:fillRect/>
                    </a:stretch>
                  </pic:blipFill>
                  <pic:spPr>
                    <a:xfrm>
                      <a:off x="0" y="0"/>
                      <a:ext cx="1189990" cy="1805305"/>
                    </a:xfrm>
                    <a:prstGeom prst="rect">
                      <a:avLst/>
                    </a:prstGeom>
                  </pic:spPr>
                </pic:pic>
              </a:graphicData>
            </a:graphic>
            <wp14:sizeRelH relativeFrom="page">
              <wp14:pctWidth>0</wp14:pctWidth>
            </wp14:sizeRelH>
            <wp14:sizeRelV relativeFrom="bottomMargin">
              <wp14:pctHeight>0</wp14:pctHeight>
            </wp14:sizeRelV>
          </wp:anchor>
        </w:drawing>
      </w:r>
    </w:p>
    <w:p w14:paraId="3380A5EF" w14:textId="22BCBF73" w:rsidR="00A41111" w:rsidRDefault="00A41111" w:rsidP="00A41111">
      <w:pPr>
        <w:pStyle w:val="ChapterBodyCopy"/>
      </w:pPr>
      <w:r w:rsidRPr="00A41111">
        <w:rPr>
          <w:b/>
          <w:color w:val="17365D" w:themeColor="text2" w:themeShade="BF"/>
        </w:rPr>
        <w:t>Note</w:t>
      </w:r>
      <w:r>
        <w:t xml:space="preserve">: In the guardian account, the </w:t>
      </w:r>
      <w:r w:rsidRPr="00A41111">
        <w:rPr>
          <w:b/>
        </w:rPr>
        <w:t>My Connections</w:t>
      </w:r>
      <w:r>
        <w:t xml:space="preserve"> option is accessed from the drop-down list, whereas in the patient account, the </w:t>
      </w:r>
      <w:r w:rsidRPr="00A41111">
        <w:rPr>
          <w:b/>
        </w:rPr>
        <w:t>Connections</w:t>
      </w:r>
      <w:r>
        <w:t xml:space="preserve"> option is accessed from the side menu.</w:t>
      </w:r>
    </w:p>
    <w:p w14:paraId="10079C78" w14:textId="2C58DDEE" w:rsidR="00A41111" w:rsidRDefault="00A41111" w:rsidP="00A41111">
      <w:pPr>
        <w:pStyle w:val="ChapterBodyCopy"/>
      </w:pPr>
    </w:p>
    <w:p w14:paraId="6706F7AE" w14:textId="272883D3" w:rsidR="00A41111" w:rsidRDefault="00A41111" w:rsidP="00A41111">
      <w:pPr>
        <w:pStyle w:val="ChapterBodyCopy"/>
      </w:pPr>
    </w:p>
    <w:p w14:paraId="5855EE86" w14:textId="50EC7B72" w:rsidR="00A41111" w:rsidRDefault="00A41111" w:rsidP="00A41111">
      <w:pPr>
        <w:pStyle w:val="ChapterBodyCopy"/>
      </w:pPr>
    </w:p>
    <w:p w14:paraId="1B489377" w14:textId="77777777" w:rsidR="00A41111" w:rsidRDefault="00A41111" w:rsidP="00A41111">
      <w:pPr>
        <w:pStyle w:val="ChapterBodyCopy"/>
      </w:pPr>
    </w:p>
    <w:p w14:paraId="7417E648" w14:textId="673A4BBF" w:rsidR="001E4E32" w:rsidRDefault="001E4E32" w:rsidP="008B48AF">
      <w:pPr>
        <w:pStyle w:val="ListNumber"/>
      </w:pPr>
      <w:r>
        <w:t xml:space="preserve">In the </w:t>
      </w:r>
      <w:r w:rsidRPr="001E4E32">
        <w:rPr>
          <w:b/>
        </w:rPr>
        <w:t>My Connections</w:t>
      </w:r>
      <w:r>
        <w:t xml:space="preserve"> section</w:t>
      </w:r>
      <w:r w:rsidR="00A41111">
        <w:t xml:space="preserve"> that opens</w:t>
      </w:r>
      <w:r>
        <w:t xml:space="preserve">, select the plus mark to open the </w:t>
      </w:r>
      <w:r w:rsidRPr="001E4E32">
        <w:rPr>
          <w:b/>
        </w:rPr>
        <w:t xml:space="preserve">Add an Individual </w:t>
      </w:r>
      <w:r>
        <w:t>page.</w:t>
      </w:r>
    </w:p>
    <w:p w14:paraId="0329CA55" w14:textId="1D9A7A3F" w:rsidR="00970436" w:rsidRDefault="00970436" w:rsidP="00970436">
      <w:pPr>
        <w:pStyle w:val="CVFigure"/>
      </w:pPr>
      <w:r>
        <w:drawing>
          <wp:inline distT="0" distB="0" distL="0" distR="0" wp14:anchorId="4A507F0E" wp14:editId="1FF3354A">
            <wp:extent cx="3830022" cy="25812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uardian 3.png"/>
                    <pic:cNvPicPr/>
                  </pic:nvPicPr>
                  <pic:blipFill>
                    <a:blip r:embed="rId118">
                      <a:extLst>
                        <a:ext uri="{28A0092B-C50C-407E-A947-70E740481C1C}">
                          <a14:useLocalDpi xmlns:a14="http://schemas.microsoft.com/office/drawing/2010/main" val="0"/>
                        </a:ext>
                      </a:extLst>
                    </a:blip>
                    <a:stretch>
                      <a:fillRect/>
                    </a:stretch>
                  </pic:blipFill>
                  <pic:spPr>
                    <a:xfrm>
                      <a:off x="0" y="0"/>
                      <a:ext cx="3839806" cy="2587869"/>
                    </a:xfrm>
                    <a:prstGeom prst="rect">
                      <a:avLst/>
                    </a:prstGeom>
                  </pic:spPr>
                </pic:pic>
              </a:graphicData>
            </a:graphic>
          </wp:inline>
        </w:drawing>
      </w:r>
    </w:p>
    <w:p w14:paraId="16C6D3CB" w14:textId="5CC8F3AD" w:rsidR="00970436" w:rsidRDefault="0045338B" w:rsidP="00A41111">
      <w:pPr>
        <w:pStyle w:val="CVFigureCaption"/>
        <w:tabs>
          <w:tab w:val="left" w:pos="1134"/>
        </w:tabs>
      </w:pPr>
      <w:r>
        <w:t>Add an Individual page</w:t>
      </w:r>
    </w:p>
    <w:p w14:paraId="7918FAC1" w14:textId="34BC87B2" w:rsidR="008B48AF" w:rsidRDefault="008B48AF" w:rsidP="00ED5087">
      <w:pPr>
        <w:pStyle w:val="CVChapterBodyCopy"/>
      </w:pPr>
      <w:r>
        <w:lastRenderedPageBreak/>
        <w:t>you can add details of these members:</w:t>
      </w:r>
    </w:p>
    <w:p w14:paraId="07DDD464" w14:textId="5C65CE70" w:rsidR="00466CC7" w:rsidRPr="00D61E35" w:rsidRDefault="00970436" w:rsidP="00466CC7">
      <w:pPr>
        <w:pStyle w:val="ListBullet"/>
        <w:rPr>
          <w:b/>
        </w:rPr>
      </w:pPr>
      <w:r w:rsidRPr="00466CC7">
        <w:rPr>
          <w:b/>
        </w:rPr>
        <w:t>Guardian</w:t>
      </w:r>
      <w:r w:rsidR="008B48AF" w:rsidRPr="00466CC7">
        <w:rPr>
          <w:b/>
        </w:rPr>
        <w:t xml:space="preserve">: </w:t>
      </w:r>
      <w:r w:rsidR="00466CC7" w:rsidRPr="0079335D">
        <w:t>You can be a guardian fo</w:t>
      </w:r>
      <w:r w:rsidR="00466CC7">
        <w:t xml:space="preserve">r more than one individual, and </w:t>
      </w:r>
      <w:r w:rsidR="00EE78E8">
        <w:t>so can add one or more individuals whom you want to become the guardian for.</w:t>
      </w:r>
    </w:p>
    <w:p w14:paraId="4CD37575" w14:textId="2377C6A6" w:rsidR="00D61E35" w:rsidRPr="00C11B80" w:rsidRDefault="00D61E35" w:rsidP="00D61E35">
      <w:pPr>
        <w:pStyle w:val="ListBullet"/>
        <w:rPr>
          <w:b/>
        </w:rPr>
      </w:pPr>
      <w:r>
        <w:rPr>
          <w:b/>
        </w:rPr>
        <w:t xml:space="preserve">Individual: </w:t>
      </w:r>
      <w:r w:rsidRPr="00970436">
        <w:t xml:space="preserve">Select this option if you (guardian) want to become the member who </w:t>
      </w:r>
      <w:r>
        <w:t xml:space="preserve">would </w:t>
      </w:r>
      <w:r w:rsidRPr="00970436">
        <w:t>need services.</w:t>
      </w:r>
      <w:r>
        <w:t xml:space="preserve"> The guardian who is also a patient(individual) is referred to as an Individual-Guardian. The guardian account changes to the patient account.</w:t>
      </w:r>
    </w:p>
    <w:p w14:paraId="4E806C92" w14:textId="0570AB5C" w:rsidR="0045338B" w:rsidRDefault="0045338B" w:rsidP="00E13D86">
      <w:pPr>
        <w:pStyle w:val="Heading2"/>
        <w:tabs>
          <w:tab w:val="clear" w:pos="4406"/>
        </w:tabs>
      </w:pPr>
      <w:bookmarkStart w:id="57" w:name="_Toc37872871"/>
      <w:r w:rsidRPr="00466CC7">
        <w:t>Guardian</w:t>
      </w:r>
      <w:r w:rsidR="00E13D86">
        <w:rPr>
          <w:rFonts w:cs="Calibri"/>
        </w:rPr>
        <w:t>–</w:t>
      </w:r>
      <w:r w:rsidR="0008374A">
        <w:rPr>
          <w:rFonts w:cs="Calibri"/>
        </w:rPr>
        <w:t xml:space="preserve">Be a Guardian </w:t>
      </w:r>
      <w:r w:rsidR="00DE1A2E">
        <w:rPr>
          <w:rFonts w:cs="Calibri"/>
        </w:rPr>
        <w:t>to</w:t>
      </w:r>
      <w:r w:rsidR="0008374A">
        <w:rPr>
          <w:rFonts w:cs="Calibri"/>
        </w:rPr>
        <w:t xml:space="preserve"> the</w:t>
      </w:r>
      <w:r w:rsidR="001B687B">
        <w:t xml:space="preserve"> I</w:t>
      </w:r>
      <w:r w:rsidR="00170F40">
        <w:t>ndivi</w:t>
      </w:r>
      <w:r w:rsidR="00E13D86">
        <w:t>dual</w:t>
      </w:r>
      <w:r w:rsidR="0008374A">
        <w:t xml:space="preserve"> that You Add</w:t>
      </w:r>
      <w:bookmarkEnd w:id="57"/>
    </w:p>
    <w:p w14:paraId="7E0831E6" w14:textId="2C1630CE" w:rsidR="00B17850" w:rsidRDefault="00E13D86" w:rsidP="002D679B">
      <w:pPr>
        <w:pStyle w:val="CVChapterBodyCopy"/>
      </w:pPr>
      <w:r>
        <w:t xml:space="preserve">You can become a guardian </w:t>
      </w:r>
      <w:r w:rsidR="00D61E35">
        <w:t>to</w:t>
      </w:r>
      <w:r>
        <w:t xml:space="preserve"> one or more individuals.</w:t>
      </w:r>
    </w:p>
    <w:p w14:paraId="6E1E3B6F" w14:textId="1894F79C" w:rsidR="00E13D86" w:rsidRDefault="00E13D86" w:rsidP="002D679B">
      <w:pPr>
        <w:pStyle w:val="CVChapterBodyCopy"/>
      </w:pPr>
      <w:r>
        <w:t>Follow these steps to add another individual:</w:t>
      </w:r>
    </w:p>
    <w:p w14:paraId="6A43F6FC" w14:textId="07A5B483" w:rsidR="00B17850" w:rsidRDefault="00E010D0" w:rsidP="00A33574">
      <w:pPr>
        <w:pStyle w:val="ListNumber"/>
        <w:numPr>
          <w:ilvl w:val="0"/>
          <w:numId w:val="31"/>
        </w:numPr>
      </w:pPr>
      <w:r>
        <w:t xml:space="preserve">Select the </w:t>
      </w:r>
      <w:r w:rsidRPr="00824C6E">
        <w:rPr>
          <w:b/>
        </w:rPr>
        <w:t>Guardian</w:t>
      </w:r>
      <w:r>
        <w:t xml:space="preserve"> </w:t>
      </w:r>
      <w:r w:rsidR="0043485A">
        <w:t>profile type o</w:t>
      </w:r>
      <w:r>
        <w:t xml:space="preserve">n the </w:t>
      </w:r>
      <w:r w:rsidRPr="00824C6E">
        <w:rPr>
          <w:b/>
        </w:rPr>
        <w:t>Add an Individual</w:t>
      </w:r>
      <w:r>
        <w:t xml:space="preserve"> page.</w:t>
      </w:r>
    </w:p>
    <w:p w14:paraId="1702A423" w14:textId="09FB3050" w:rsidR="00824C6E" w:rsidRDefault="0043485A" w:rsidP="0043485A">
      <w:pPr>
        <w:pStyle w:val="CVFigure"/>
      </w:pPr>
      <w:r>
        <w:drawing>
          <wp:inline distT="0" distB="0" distL="0" distR="0" wp14:anchorId="04792736" wp14:editId="73CDB969">
            <wp:extent cx="3790950" cy="288928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uardian 4.png"/>
                    <pic:cNvPicPr/>
                  </pic:nvPicPr>
                  <pic:blipFill>
                    <a:blip r:embed="rId119">
                      <a:extLst>
                        <a:ext uri="{28A0092B-C50C-407E-A947-70E740481C1C}">
                          <a14:useLocalDpi xmlns:a14="http://schemas.microsoft.com/office/drawing/2010/main" val="0"/>
                        </a:ext>
                      </a:extLst>
                    </a:blip>
                    <a:stretch>
                      <a:fillRect/>
                    </a:stretch>
                  </pic:blipFill>
                  <pic:spPr>
                    <a:xfrm>
                      <a:off x="0" y="0"/>
                      <a:ext cx="3826937" cy="2916711"/>
                    </a:xfrm>
                    <a:prstGeom prst="rect">
                      <a:avLst/>
                    </a:prstGeom>
                  </pic:spPr>
                </pic:pic>
              </a:graphicData>
            </a:graphic>
          </wp:inline>
        </w:drawing>
      </w:r>
    </w:p>
    <w:p w14:paraId="11A18C34" w14:textId="662297E5" w:rsidR="0043485A" w:rsidRDefault="0043485A" w:rsidP="00DF7552">
      <w:pPr>
        <w:pStyle w:val="CVFigureCaption"/>
        <w:tabs>
          <w:tab w:val="left" w:pos="1134"/>
        </w:tabs>
      </w:pPr>
      <w:r>
        <w:t>Add an Individual page–Guardian profile type</w:t>
      </w:r>
    </w:p>
    <w:p w14:paraId="29160F59" w14:textId="0482F7D5" w:rsidR="006D2446" w:rsidRDefault="006D2446" w:rsidP="006D2446">
      <w:pPr>
        <w:pStyle w:val="ListNumber"/>
      </w:pPr>
      <w:r>
        <w:t xml:space="preserve">Select your relationship with the individual whom you want to be the guardian for and then select </w:t>
      </w:r>
      <w:r w:rsidRPr="00041616">
        <w:rPr>
          <w:b/>
        </w:rPr>
        <w:t>Next</w:t>
      </w:r>
      <w:r w:rsidR="00A51F75">
        <w:rPr>
          <w:b/>
        </w:rPr>
        <w:t xml:space="preserve"> </w:t>
      </w:r>
      <w:r w:rsidR="00A51F75" w:rsidRPr="00A51F75">
        <w:t>to navigate to the next screen</w:t>
      </w:r>
      <w:r w:rsidRPr="00A51F75">
        <w:t>.</w:t>
      </w:r>
    </w:p>
    <w:p w14:paraId="627403BD" w14:textId="0CA3F9D3" w:rsidR="00A51F75" w:rsidRDefault="00BB1792" w:rsidP="00A51F75">
      <w:pPr>
        <w:pStyle w:val="CVFigure"/>
      </w:pPr>
      <w:r>
        <w:lastRenderedPageBreak/>
        <w:drawing>
          <wp:inline distT="0" distB="0" distL="0" distR="0" wp14:anchorId="09B3B91F" wp14:editId="53E25FAD">
            <wp:extent cx="3872559" cy="223837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uardian 5.png"/>
                    <pic:cNvPicPr/>
                  </pic:nvPicPr>
                  <pic:blipFill>
                    <a:blip r:embed="rId120">
                      <a:extLst>
                        <a:ext uri="{28A0092B-C50C-407E-A947-70E740481C1C}">
                          <a14:useLocalDpi xmlns:a14="http://schemas.microsoft.com/office/drawing/2010/main" val="0"/>
                        </a:ext>
                      </a:extLst>
                    </a:blip>
                    <a:stretch>
                      <a:fillRect/>
                    </a:stretch>
                  </pic:blipFill>
                  <pic:spPr>
                    <a:xfrm>
                      <a:off x="0" y="0"/>
                      <a:ext cx="3890964" cy="2249013"/>
                    </a:xfrm>
                    <a:prstGeom prst="rect">
                      <a:avLst/>
                    </a:prstGeom>
                  </pic:spPr>
                </pic:pic>
              </a:graphicData>
            </a:graphic>
          </wp:inline>
        </w:drawing>
      </w:r>
    </w:p>
    <w:p w14:paraId="0D04EAE9" w14:textId="1E274BEB" w:rsidR="00A51F75" w:rsidRDefault="00A51F75" w:rsidP="00A51F75">
      <w:pPr>
        <w:pStyle w:val="CVFigureCaption"/>
      </w:pPr>
      <w:r>
        <w:t>Add an Individual–select plan and the member</w:t>
      </w:r>
    </w:p>
    <w:p w14:paraId="2572E7E3" w14:textId="77777777" w:rsidR="00A51F75" w:rsidRDefault="00A51F75" w:rsidP="00A51F75">
      <w:pPr>
        <w:pStyle w:val="ListNumber"/>
      </w:pPr>
      <w:r>
        <w:t xml:space="preserve">Select the type of plan in the </w:t>
      </w:r>
      <w:r w:rsidRPr="00B53F4F">
        <w:rPr>
          <w:b/>
        </w:rPr>
        <w:t>Select Plan</w:t>
      </w:r>
      <w:r>
        <w:t xml:space="preserve"> box from these options:</w:t>
      </w:r>
    </w:p>
    <w:p w14:paraId="4436BD2B" w14:textId="77777777" w:rsidR="00A51F75" w:rsidRPr="005E3F51" w:rsidRDefault="00A51F75" w:rsidP="00A51F75">
      <w:pPr>
        <w:pStyle w:val="ListBullet"/>
        <w:rPr>
          <w:b/>
        </w:rPr>
      </w:pPr>
      <w:r w:rsidRPr="005E3F51">
        <w:rPr>
          <w:b/>
        </w:rPr>
        <w:t>Commercial</w:t>
      </w:r>
    </w:p>
    <w:p w14:paraId="0303F2F7" w14:textId="77777777" w:rsidR="00A51F75" w:rsidRPr="005E3F51" w:rsidRDefault="00A51F75" w:rsidP="00A51F75">
      <w:pPr>
        <w:pStyle w:val="ListBullet"/>
        <w:rPr>
          <w:b/>
        </w:rPr>
      </w:pPr>
      <w:r w:rsidRPr="005E3F51">
        <w:rPr>
          <w:b/>
        </w:rPr>
        <w:t>Medicaid</w:t>
      </w:r>
    </w:p>
    <w:p w14:paraId="498CA720" w14:textId="77777777" w:rsidR="00A51F75" w:rsidRPr="005E3F51" w:rsidRDefault="00A51F75" w:rsidP="00A51F75">
      <w:pPr>
        <w:pStyle w:val="ListBullet"/>
        <w:rPr>
          <w:b/>
        </w:rPr>
      </w:pPr>
      <w:r w:rsidRPr="005E3F51">
        <w:rPr>
          <w:b/>
        </w:rPr>
        <w:t>Medicare</w:t>
      </w:r>
    </w:p>
    <w:p w14:paraId="33F455B6" w14:textId="77777777" w:rsidR="00A51F75" w:rsidRPr="005E3F51" w:rsidRDefault="00A51F75" w:rsidP="00A51F75">
      <w:pPr>
        <w:pStyle w:val="ListBullet"/>
        <w:rPr>
          <w:b/>
        </w:rPr>
      </w:pPr>
      <w:r w:rsidRPr="005E3F51">
        <w:rPr>
          <w:b/>
        </w:rPr>
        <w:t>Not in List</w:t>
      </w:r>
    </w:p>
    <w:p w14:paraId="19152EBF" w14:textId="393C57D9" w:rsidR="006D2446" w:rsidRDefault="006D2446" w:rsidP="006D2446">
      <w:pPr>
        <w:pStyle w:val="ListNumber"/>
      </w:pPr>
      <w:r>
        <w:t>Enter the individual’s last name, member id and the date of birth. The member id identifies the HMSA membership and enables providers to determine the plan benefits.</w:t>
      </w:r>
    </w:p>
    <w:p w14:paraId="0D66C6F3" w14:textId="1988CC09" w:rsidR="00DA1494" w:rsidRDefault="006D2446" w:rsidP="006D2446">
      <w:pPr>
        <w:pStyle w:val="ListNumber"/>
      </w:pPr>
      <w:r>
        <w:t xml:space="preserve">Select the </w:t>
      </w:r>
      <w:r w:rsidRPr="001E209B">
        <w:rPr>
          <w:b/>
        </w:rPr>
        <w:t>Search</w:t>
      </w:r>
      <w:r>
        <w:t xml:space="preserve"> button to search the individual based on the</w:t>
      </w:r>
      <w:r w:rsidR="00DA1494">
        <w:t xml:space="preserve"> details that you have entered.</w:t>
      </w:r>
    </w:p>
    <w:p w14:paraId="3DAC1983" w14:textId="2427C06F" w:rsidR="006D2446" w:rsidRDefault="006D2446" w:rsidP="00DA1494">
      <w:pPr>
        <w:pStyle w:val="CVChapterBodyCopy"/>
      </w:pPr>
      <w:r>
        <w:t xml:space="preserve">The </w:t>
      </w:r>
      <w:r w:rsidR="00DA1494">
        <w:t>individual’s name displays</w:t>
      </w:r>
      <w:r>
        <w:t>.</w:t>
      </w:r>
    </w:p>
    <w:p w14:paraId="358370D6" w14:textId="77777777" w:rsidR="00DA1494" w:rsidRDefault="00DA1494" w:rsidP="00DA1494">
      <w:pPr>
        <w:pStyle w:val="ListNumber"/>
      </w:pPr>
      <w:r>
        <w:t>Select the individual profile. A tick mark displays indicating that you have selected the individual profile.</w:t>
      </w:r>
    </w:p>
    <w:p w14:paraId="0EEFC14A" w14:textId="6132716F" w:rsidR="0043485A" w:rsidRDefault="00DA1494" w:rsidP="00DA1494">
      <w:pPr>
        <w:pStyle w:val="CVFigure"/>
      </w:pPr>
      <w:r>
        <w:lastRenderedPageBreak/>
        <w:drawing>
          <wp:inline distT="0" distB="0" distL="0" distR="0" wp14:anchorId="6736A556" wp14:editId="7302495C">
            <wp:extent cx="4133956" cy="39052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Guardian 6.png"/>
                    <pic:cNvPicPr/>
                  </pic:nvPicPr>
                  <pic:blipFill>
                    <a:blip r:embed="rId121">
                      <a:extLst>
                        <a:ext uri="{28A0092B-C50C-407E-A947-70E740481C1C}">
                          <a14:useLocalDpi xmlns:a14="http://schemas.microsoft.com/office/drawing/2010/main" val="0"/>
                        </a:ext>
                      </a:extLst>
                    </a:blip>
                    <a:stretch>
                      <a:fillRect/>
                    </a:stretch>
                  </pic:blipFill>
                  <pic:spPr>
                    <a:xfrm>
                      <a:off x="0" y="0"/>
                      <a:ext cx="4146334" cy="3916944"/>
                    </a:xfrm>
                    <a:prstGeom prst="rect">
                      <a:avLst/>
                    </a:prstGeom>
                  </pic:spPr>
                </pic:pic>
              </a:graphicData>
            </a:graphic>
          </wp:inline>
        </w:drawing>
      </w:r>
    </w:p>
    <w:p w14:paraId="65DD13B7" w14:textId="003B9B8A" w:rsidR="0043485A" w:rsidRDefault="0043485A" w:rsidP="00DA1494">
      <w:pPr>
        <w:pStyle w:val="CVFigureCaption"/>
      </w:pPr>
    </w:p>
    <w:p w14:paraId="13E83254" w14:textId="042E5652" w:rsidR="00DA1494" w:rsidRDefault="00DA1494" w:rsidP="00DA1494">
      <w:pPr>
        <w:pStyle w:val="ListNumber"/>
      </w:pPr>
      <w:r>
        <w:t xml:space="preserve">Select your relationship with the primary member and then select </w:t>
      </w:r>
      <w:r w:rsidRPr="001E209B">
        <w:rPr>
          <w:b/>
        </w:rPr>
        <w:t>Add</w:t>
      </w:r>
      <w:r>
        <w:t>.</w:t>
      </w:r>
    </w:p>
    <w:p w14:paraId="1FF9A578" w14:textId="77777777" w:rsidR="00DA1494" w:rsidRDefault="00DA1494" w:rsidP="00DA1494">
      <w:pPr>
        <w:pStyle w:val="ListNumber"/>
      </w:pPr>
      <w:r>
        <w:t xml:space="preserve">Select </w:t>
      </w:r>
      <w:r w:rsidRPr="001E209B">
        <w:rPr>
          <w:b/>
        </w:rPr>
        <w:t>Confirm</w:t>
      </w:r>
      <w:r>
        <w:t xml:space="preserve"> in the message box to proceed with adding the individual.</w:t>
      </w:r>
    </w:p>
    <w:p w14:paraId="09CAB868" w14:textId="64842309" w:rsidR="00DA1494" w:rsidRDefault="006F2920" w:rsidP="00DA1494">
      <w:pPr>
        <w:pStyle w:val="CVFigure"/>
      </w:pPr>
      <w:r>
        <w:drawing>
          <wp:inline distT="0" distB="0" distL="0" distR="0" wp14:anchorId="3C41004A" wp14:editId="4E61011E">
            <wp:extent cx="3143250" cy="3023559"/>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Guardian 7.png"/>
                    <pic:cNvPicPr/>
                  </pic:nvPicPr>
                  <pic:blipFill>
                    <a:blip r:embed="rId122">
                      <a:extLst>
                        <a:ext uri="{28A0092B-C50C-407E-A947-70E740481C1C}">
                          <a14:useLocalDpi xmlns:a14="http://schemas.microsoft.com/office/drawing/2010/main" val="0"/>
                        </a:ext>
                      </a:extLst>
                    </a:blip>
                    <a:stretch>
                      <a:fillRect/>
                    </a:stretch>
                  </pic:blipFill>
                  <pic:spPr>
                    <a:xfrm>
                      <a:off x="0" y="0"/>
                      <a:ext cx="3169554" cy="3048862"/>
                    </a:xfrm>
                    <a:prstGeom prst="rect">
                      <a:avLst/>
                    </a:prstGeom>
                  </pic:spPr>
                </pic:pic>
              </a:graphicData>
            </a:graphic>
          </wp:inline>
        </w:drawing>
      </w:r>
    </w:p>
    <w:p w14:paraId="7F1FE561" w14:textId="0B510629" w:rsidR="00DA1494" w:rsidRDefault="00F627DE" w:rsidP="00DA1494">
      <w:pPr>
        <w:pStyle w:val="CVFigureCaption"/>
      </w:pPr>
      <w:r>
        <w:t>Confirmation box</w:t>
      </w:r>
    </w:p>
    <w:p w14:paraId="2B6B3CF3" w14:textId="77777777" w:rsidR="003B0611" w:rsidRDefault="003B0611" w:rsidP="003B0611">
      <w:pPr>
        <w:pStyle w:val="CVChapterBodyCopy"/>
      </w:pPr>
      <w:r>
        <w:lastRenderedPageBreak/>
        <w:t>The individual is added to your profile page.</w:t>
      </w:r>
    </w:p>
    <w:p w14:paraId="7C4EA051" w14:textId="49130732" w:rsidR="00DA1494" w:rsidRDefault="00AF3387" w:rsidP="00C66531">
      <w:pPr>
        <w:pStyle w:val="CVFigure"/>
      </w:pPr>
      <w:r>
        <w:drawing>
          <wp:inline distT="0" distB="0" distL="0" distR="0" wp14:anchorId="7A07F25C" wp14:editId="07010170">
            <wp:extent cx="4229100" cy="1924143"/>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Guardian 8.png"/>
                    <pic:cNvPicPr/>
                  </pic:nvPicPr>
                  <pic:blipFill>
                    <a:blip r:embed="rId123">
                      <a:extLst>
                        <a:ext uri="{28A0092B-C50C-407E-A947-70E740481C1C}">
                          <a14:useLocalDpi xmlns:a14="http://schemas.microsoft.com/office/drawing/2010/main" val="0"/>
                        </a:ext>
                      </a:extLst>
                    </a:blip>
                    <a:stretch>
                      <a:fillRect/>
                    </a:stretch>
                  </pic:blipFill>
                  <pic:spPr>
                    <a:xfrm>
                      <a:off x="0" y="0"/>
                      <a:ext cx="4241440" cy="1929757"/>
                    </a:xfrm>
                    <a:prstGeom prst="rect">
                      <a:avLst/>
                    </a:prstGeom>
                  </pic:spPr>
                </pic:pic>
              </a:graphicData>
            </a:graphic>
          </wp:inline>
        </w:drawing>
      </w:r>
    </w:p>
    <w:p w14:paraId="1471302F" w14:textId="4CAA5745" w:rsidR="00DA1494" w:rsidRDefault="00923A42" w:rsidP="00C66531">
      <w:pPr>
        <w:pStyle w:val="CVFigureCaption"/>
      </w:pPr>
      <w:r>
        <w:t>My Connections section</w:t>
      </w:r>
    </w:p>
    <w:p w14:paraId="58884C0D" w14:textId="3D9FF07A" w:rsidR="00C66531" w:rsidRDefault="00923A42" w:rsidP="00AF3387">
      <w:pPr>
        <w:pStyle w:val="ListNumber"/>
      </w:pPr>
      <w:r>
        <w:t>On the side menu, if you select the name arrow</w:t>
      </w:r>
      <w:r w:rsidR="00AF3387">
        <w:t>, you can view the individual that you just ad</w:t>
      </w:r>
      <w:r w:rsidR="00534F75">
        <w:t>ded</w:t>
      </w:r>
      <w:r w:rsidR="00AF3387">
        <w:t>.</w:t>
      </w:r>
    </w:p>
    <w:p w14:paraId="0B58E0C1" w14:textId="15C978FC" w:rsidR="00A41111" w:rsidRDefault="00A41111" w:rsidP="00A41111">
      <w:pPr>
        <w:pStyle w:val="ChapterBodyCopy"/>
      </w:pPr>
      <w:r>
        <w:t>In the Coreo Home mobile app, the name arrow is located at the right hand side of the screen.</w:t>
      </w:r>
    </w:p>
    <w:p w14:paraId="6D332559" w14:textId="7B403CB4" w:rsidR="00A41111" w:rsidRDefault="00BB3417" w:rsidP="00911D70">
      <w:pPr>
        <w:pStyle w:val="CVFigure"/>
      </w:pPr>
      <w:r>
        <w:drawing>
          <wp:inline distT="0" distB="0" distL="0" distR="0" wp14:anchorId="6A65C391" wp14:editId="60873E02">
            <wp:extent cx="2381250" cy="3023449"/>
            <wp:effectExtent l="0" t="0" r="0"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Mobile guardian menu screen 9.png"/>
                    <pic:cNvPicPr/>
                  </pic:nvPicPr>
                  <pic:blipFill>
                    <a:blip r:embed="rId124">
                      <a:extLst>
                        <a:ext uri="{28A0092B-C50C-407E-A947-70E740481C1C}">
                          <a14:useLocalDpi xmlns:a14="http://schemas.microsoft.com/office/drawing/2010/main" val="0"/>
                        </a:ext>
                      </a:extLst>
                    </a:blip>
                    <a:stretch>
                      <a:fillRect/>
                    </a:stretch>
                  </pic:blipFill>
                  <pic:spPr>
                    <a:xfrm>
                      <a:off x="0" y="0"/>
                      <a:ext cx="2390019" cy="3034583"/>
                    </a:xfrm>
                    <a:prstGeom prst="rect">
                      <a:avLst/>
                    </a:prstGeom>
                  </pic:spPr>
                </pic:pic>
              </a:graphicData>
            </a:graphic>
          </wp:inline>
        </w:drawing>
      </w:r>
      <w:r w:rsidR="00A41111">
        <w:t xml:space="preserve">     </w:t>
      </w:r>
      <w:r w:rsidR="00A41111" w:rsidRPr="00911D70">
        <w:drawing>
          <wp:inline distT="0" distB="0" distL="0" distR="0" wp14:anchorId="5AD53BD5" wp14:editId="32B8A634">
            <wp:extent cx="2266122" cy="2973242"/>
            <wp:effectExtent l="0" t="0" r="0" b="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Mobile guardian select individual screen 9b.png"/>
                    <pic:cNvPicPr/>
                  </pic:nvPicPr>
                  <pic:blipFill>
                    <a:blip r:embed="rId125">
                      <a:extLst>
                        <a:ext uri="{28A0092B-C50C-407E-A947-70E740481C1C}">
                          <a14:useLocalDpi xmlns:a14="http://schemas.microsoft.com/office/drawing/2010/main" val="0"/>
                        </a:ext>
                      </a:extLst>
                    </a:blip>
                    <a:stretch>
                      <a:fillRect/>
                    </a:stretch>
                  </pic:blipFill>
                  <pic:spPr>
                    <a:xfrm>
                      <a:off x="0" y="0"/>
                      <a:ext cx="2301316" cy="3019418"/>
                    </a:xfrm>
                    <a:prstGeom prst="rect">
                      <a:avLst/>
                    </a:prstGeom>
                  </pic:spPr>
                </pic:pic>
              </a:graphicData>
            </a:graphic>
          </wp:inline>
        </w:drawing>
      </w:r>
    </w:p>
    <w:p w14:paraId="40BA553D" w14:textId="54B2AD66" w:rsidR="00A41111" w:rsidRDefault="00911D70" w:rsidP="00610348">
      <w:pPr>
        <w:pStyle w:val="CVFigureCaption"/>
        <w:tabs>
          <w:tab w:val="left" w:pos="993"/>
          <w:tab w:val="left" w:pos="1134"/>
        </w:tabs>
      </w:pPr>
      <w:r>
        <w:t>Guardian Menu screen</w:t>
      </w:r>
      <w:r>
        <w:tab/>
      </w:r>
      <w:r w:rsidR="00610348">
        <w:tab/>
      </w:r>
      <w:r>
        <w:t xml:space="preserve">Figure b. </w:t>
      </w:r>
      <w:r w:rsidR="00745524">
        <w:t>Select I</w:t>
      </w:r>
      <w:r>
        <w:t>ndividual screen</w:t>
      </w:r>
    </w:p>
    <w:p w14:paraId="109C0D87" w14:textId="01BD515D" w:rsidR="00A41111" w:rsidRDefault="00A41111" w:rsidP="004217EA">
      <w:pPr>
        <w:pStyle w:val="ChapterBodyCopy"/>
      </w:pPr>
      <w:r>
        <w:t xml:space="preserve">Also, refer to the </w:t>
      </w:r>
      <w:hyperlink w:anchor="CHappMobileDevice" w:history="1">
        <w:r w:rsidRPr="00A41111">
          <w:rPr>
            <w:rStyle w:val="Hyperlink"/>
            <w:rFonts w:cstheme="minorBidi"/>
          </w:rPr>
          <w:t>Coreo Home App in Mobile Devices</w:t>
        </w:r>
      </w:hyperlink>
      <w:r>
        <w:t xml:space="preserve"> topic in this user guide for more information on the mobile app</w:t>
      </w:r>
      <w:r w:rsidR="004217EA">
        <w:t xml:space="preserve"> screens</w:t>
      </w:r>
      <w:r>
        <w:t>.</w:t>
      </w:r>
    </w:p>
    <w:p w14:paraId="73668922" w14:textId="625FC063" w:rsidR="00037B46" w:rsidRDefault="00037B46" w:rsidP="00037B46">
      <w:pPr>
        <w:pStyle w:val="Heading2"/>
        <w:tabs>
          <w:tab w:val="clear" w:pos="4406"/>
        </w:tabs>
      </w:pPr>
      <w:bookmarkStart w:id="58" w:name="_Toc37872872"/>
      <w:r>
        <w:t>Individual–</w:t>
      </w:r>
      <w:commentRangeStart w:id="59"/>
      <w:r>
        <w:t>Y</w:t>
      </w:r>
      <w:r w:rsidR="0052183A">
        <w:t>ou are</w:t>
      </w:r>
      <w:r w:rsidR="00C11B80">
        <w:t xml:space="preserve"> the Member</w:t>
      </w:r>
      <w:r>
        <w:t xml:space="preserve"> Needing Services</w:t>
      </w:r>
      <w:commentRangeEnd w:id="59"/>
      <w:r w:rsidR="005F6613">
        <w:rPr>
          <w:rStyle w:val="CommentReference"/>
          <w:rFonts w:asciiTheme="minorHAnsi" w:eastAsiaTheme="minorHAnsi" w:hAnsiTheme="minorHAnsi" w:cstheme="minorBidi"/>
          <w:b w:val="0"/>
          <w:color w:val="auto"/>
        </w:rPr>
        <w:commentReference w:id="59"/>
      </w:r>
      <w:bookmarkEnd w:id="58"/>
    </w:p>
    <w:p w14:paraId="78FB2FEF" w14:textId="08CA22BC" w:rsidR="0020763B" w:rsidRDefault="0020763B" w:rsidP="002D679B">
      <w:pPr>
        <w:pStyle w:val="CVChapterBodyCopy"/>
      </w:pPr>
    </w:p>
    <w:p w14:paraId="4DA34CCE" w14:textId="7BEBC5CD" w:rsidR="00A90C3C" w:rsidRDefault="00A90C3C" w:rsidP="002D679B">
      <w:pPr>
        <w:pStyle w:val="CVChapterBodyCopy"/>
      </w:pPr>
    </w:p>
    <w:p w14:paraId="1F104807" w14:textId="38557774" w:rsidR="00A90C3C" w:rsidRDefault="00553EED" w:rsidP="00850928">
      <w:pPr>
        <w:pStyle w:val="Heading1"/>
      </w:pPr>
      <w:bookmarkStart w:id="60" w:name="_Toc37872873"/>
      <w:r>
        <w:t>Acting on Behalf of</w:t>
      </w:r>
      <w:r w:rsidR="00850928">
        <w:t xml:space="preserve"> a Dependent Member</w:t>
      </w:r>
      <w:bookmarkEnd w:id="60"/>
    </w:p>
    <w:p w14:paraId="34818C72" w14:textId="26A6567E" w:rsidR="00A90C3C" w:rsidRDefault="00A90C3C" w:rsidP="00A90C3C">
      <w:pPr>
        <w:pStyle w:val="CVChapterBodyCopy"/>
      </w:pPr>
      <w:r>
        <w:t>As a guardian, when you sign in to y</w:t>
      </w:r>
      <w:r w:rsidR="005B480E">
        <w:t>our account, you have access to</w:t>
      </w:r>
      <w:r>
        <w:t xml:space="preserve"> your dependent member’s account.</w:t>
      </w:r>
    </w:p>
    <w:p w14:paraId="68F5B2AD" w14:textId="77777777" w:rsidR="00A90C3C" w:rsidRPr="005B480E" w:rsidRDefault="00A90C3C" w:rsidP="00A90C3C">
      <w:pPr>
        <w:pStyle w:val="CVChapterBodyCopy"/>
      </w:pPr>
      <w:r w:rsidRPr="005B480E">
        <w:t>On behalf of your dependent, you can do the following changes in your dependent’s Coreo Home patient account.</w:t>
      </w:r>
    </w:p>
    <w:p w14:paraId="34D478B4" w14:textId="2EDAF06C" w:rsidR="00A90C3C" w:rsidRDefault="00510FCE" w:rsidP="00CD46AF">
      <w:pPr>
        <w:pStyle w:val="ListBullet"/>
      </w:pPr>
      <w:hyperlink w:anchor="_Edit_Your_Profile" w:history="1">
        <w:r w:rsidR="00A90C3C" w:rsidRPr="00CD46AF">
          <w:rPr>
            <w:rStyle w:val="Hyperlink"/>
            <w:rFonts w:cstheme="minorBidi"/>
          </w:rPr>
          <w:t xml:space="preserve">Edit </w:t>
        </w:r>
        <w:r w:rsidR="005B480E" w:rsidRPr="00CD46AF">
          <w:rPr>
            <w:rStyle w:val="Hyperlink"/>
            <w:rFonts w:cstheme="minorBidi"/>
          </w:rPr>
          <w:t xml:space="preserve">the </w:t>
        </w:r>
        <w:r w:rsidR="00A90C3C" w:rsidRPr="00CD46AF">
          <w:rPr>
            <w:rStyle w:val="Hyperlink"/>
            <w:rFonts w:cstheme="minorBidi"/>
          </w:rPr>
          <w:t>profile details</w:t>
        </w:r>
        <w:r w:rsidR="005B480E" w:rsidRPr="00CD46AF">
          <w:rPr>
            <w:rStyle w:val="Hyperlink"/>
            <w:rFonts w:cstheme="minorBidi"/>
          </w:rPr>
          <w:t xml:space="preserve"> of your dependent</w:t>
        </w:r>
        <w:r w:rsidR="00CD46AF" w:rsidRPr="00CD46AF">
          <w:rPr>
            <w:rStyle w:val="Hyperlink"/>
            <w:rFonts w:cstheme="minorBidi"/>
          </w:rPr>
          <w:t xml:space="preserve"> member</w:t>
        </w:r>
      </w:hyperlink>
    </w:p>
    <w:p w14:paraId="4D23F398" w14:textId="3B078D79" w:rsidR="00907CDE" w:rsidRPr="005B480E" w:rsidRDefault="00510FCE" w:rsidP="00907CDE">
      <w:pPr>
        <w:pStyle w:val="ListBullet"/>
      </w:pPr>
      <w:hyperlink w:anchor="_Set_Up_Payments" w:history="1">
        <w:r w:rsidR="00907CDE" w:rsidRPr="00907CDE">
          <w:rPr>
            <w:rStyle w:val="Hyperlink"/>
            <w:rFonts w:cstheme="minorBidi"/>
          </w:rPr>
          <w:t>Set up payments</w:t>
        </w:r>
      </w:hyperlink>
    </w:p>
    <w:p w14:paraId="562773C5" w14:textId="0931AE7C" w:rsidR="00A90C3C" w:rsidRPr="005B480E" w:rsidRDefault="00510FCE" w:rsidP="00CD46AF">
      <w:pPr>
        <w:pStyle w:val="ListBullet"/>
      </w:pPr>
      <w:hyperlink w:anchor="CreateServiceRequest" w:history="1">
        <w:r w:rsidR="00A90C3C" w:rsidRPr="00CD46AF">
          <w:rPr>
            <w:rStyle w:val="Hyperlink"/>
            <w:rFonts w:cstheme="minorBidi"/>
          </w:rPr>
          <w:t xml:space="preserve">Create </w:t>
        </w:r>
        <w:r w:rsidR="00CD46AF">
          <w:rPr>
            <w:rStyle w:val="Hyperlink"/>
            <w:rFonts w:cstheme="minorBidi"/>
          </w:rPr>
          <w:t xml:space="preserve">and post </w:t>
        </w:r>
        <w:r w:rsidR="00A90C3C" w:rsidRPr="00CD46AF">
          <w:rPr>
            <w:rStyle w:val="Hyperlink"/>
            <w:rFonts w:cstheme="minorBidi"/>
          </w:rPr>
          <w:t>service requests</w:t>
        </w:r>
      </w:hyperlink>
    </w:p>
    <w:p w14:paraId="6E5522DE" w14:textId="6B48BCAA" w:rsidR="00A90C3C" w:rsidRPr="005B480E" w:rsidRDefault="00510FCE" w:rsidP="00CD46AF">
      <w:pPr>
        <w:pStyle w:val="ListBullet"/>
      </w:pPr>
      <w:hyperlink w:anchor="ViewRequestPage" w:history="1">
        <w:r w:rsidR="00907CDE" w:rsidRPr="00907CDE">
          <w:rPr>
            <w:rStyle w:val="Hyperlink"/>
            <w:rFonts w:cstheme="minorBidi"/>
          </w:rPr>
          <w:t>View requests</w:t>
        </w:r>
      </w:hyperlink>
    </w:p>
    <w:p w14:paraId="2D3D5A09" w14:textId="4E8A49BC" w:rsidR="00A90C3C" w:rsidRDefault="00510FCE" w:rsidP="00CD46AF">
      <w:pPr>
        <w:pStyle w:val="ListBullet"/>
      </w:pPr>
      <w:hyperlink w:anchor="_Change_Settings" w:history="1">
        <w:r w:rsidR="00A90C3C" w:rsidRPr="00541A7F">
          <w:rPr>
            <w:rStyle w:val="Hyperlink"/>
            <w:rFonts w:cstheme="minorBidi"/>
          </w:rPr>
          <w:t>Change settings</w:t>
        </w:r>
      </w:hyperlink>
    </w:p>
    <w:p w14:paraId="379C6503" w14:textId="30A645E7" w:rsidR="005F6613" w:rsidRDefault="005F6613" w:rsidP="002D679B">
      <w:pPr>
        <w:pStyle w:val="CVChapterBodyCopy"/>
      </w:pPr>
    </w:p>
    <w:p w14:paraId="7CFECC3F" w14:textId="77777777" w:rsidR="000C01C2" w:rsidRDefault="000C01C2" w:rsidP="002D679B">
      <w:pPr>
        <w:pStyle w:val="CVChapterBodyCopy"/>
        <w:sectPr w:rsidR="000C01C2" w:rsidSect="00A44AA2">
          <w:pgSz w:w="12240" w:h="15840"/>
          <w:pgMar w:top="1440" w:right="1800" w:bottom="1440" w:left="1800" w:header="720" w:footer="720" w:gutter="0"/>
          <w:cols w:space="720"/>
        </w:sectPr>
      </w:pPr>
    </w:p>
    <w:p w14:paraId="3F56EE58" w14:textId="280613AA" w:rsidR="005D492B" w:rsidRDefault="005D492B" w:rsidP="005D492B">
      <w:pPr>
        <w:pStyle w:val="CVChapterBodyCopy"/>
      </w:pPr>
    </w:p>
    <w:p w14:paraId="0C2D216D" w14:textId="20757386" w:rsidR="005D492B" w:rsidRDefault="005D492B" w:rsidP="005D492B">
      <w:pPr>
        <w:pStyle w:val="CVChapterBodyCopy"/>
      </w:pPr>
    </w:p>
    <w:p w14:paraId="54DD8F61" w14:textId="6E0C8CF5" w:rsidR="004B14D8" w:rsidRDefault="004B14D8" w:rsidP="005D492B">
      <w:pPr>
        <w:pStyle w:val="CVChapterBodyCopy"/>
      </w:pPr>
    </w:p>
    <w:p w14:paraId="7288954D" w14:textId="77777777" w:rsidR="004B14D8" w:rsidRDefault="004B14D8" w:rsidP="005D492B">
      <w:pPr>
        <w:pStyle w:val="CVChapterBodyCopy"/>
      </w:pPr>
    </w:p>
    <w:p w14:paraId="0502722D" w14:textId="3C5B4C9C" w:rsidR="005D492B" w:rsidRDefault="001C3A8B" w:rsidP="001C3A8B">
      <w:pPr>
        <w:pStyle w:val="ExhibitnewCVTitle"/>
      </w:pPr>
      <w:bookmarkStart w:id="61" w:name="_Toc37872874"/>
      <w:r>
        <w:t>Section 3: Entity User</w:t>
      </w:r>
      <w:bookmarkEnd w:id="61"/>
    </w:p>
    <w:p w14:paraId="10567F0D" w14:textId="3951D0A3" w:rsidR="000C01C2" w:rsidRDefault="000C01C2" w:rsidP="002D679B">
      <w:pPr>
        <w:pStyle w:val="CVChapterBodyCopy"/>
      </w:pPr>
    </w:p>
    <w:p w14:paraId="12BDDC4D" w14:textId="6FE90048" w:rsidR="005D492B" w:rsidRDefault="005D492B" w:rsidP="002D679B">
      <w:pPr>
        <w:pStyle w:val="CVChapterBodyCopy"/>
      </w:pPr>
    </w:p>
    <w:p w14:paraId="58BCB826" w14:textId="71AF8658" w:rsidR="004B14D8" w:rsidRDefault="004B14D8">
      <w:pPr>
        <w:spacing w:after="0" w:line="240" w:lineRule="auto"/>
      </w:pPr>
      <w:r>
        <w:br w:type="page"/>
      </w:r>
    </w:p>
    <w:p w14:paraId="49E8BFCF" w14:textId="1BF640FA" w:rsidR="006B1437" w:rsidRPr="002874C9" w:rsidRDefault="009D2982" w:rsidP="001B62E3">
      <w:pPr>
        <w:pStyle w:val="Heading1"/>
        <w:numPr>
          <w:ilvl w:val="0"/>
          <w:numId w:val="50"/>
        </w:numPr>
      </w:pPr>
      <w:bookmarkStart w:id="62" w:name="_Entity_User_Onboarding"/>
      <w:bookmarkStart w:id="63" w:name="_Toc37872875"/>
      <w:bookmarkEnd w:id="62"/>
      <w:r>
        <w:lastRenderedPageBreak/>
        <w:t>Entity User</w:t>
      </w:r>
      <w:r w:rsidR="006B1437">
        <w:t xml:space="preserve"> </w:t>
      </w:r>
      <w:r w:rsidR="006B1437" w:rsidRPr="002874C9">
        <w:t>Onboarding</w:t>
      </w:r>
      <w:bookmarkEnd w:id="63"/>
    </w:p>
    <w:p w14:paraId="1B8DDD36" w14:textId="77777777" w:rsidR="006B1437" w:rsidRPr="00270D1C" w:rsidRDefault="006B1437" w:rsidP="006B1437">
      <w:pPr>
        <w:pStyle w:val="ChapterBodyCopy"/>
      </w:pPr>
      <w:r w:rsidRPr="00270D1C">
        <w:t xml:space="preserve">To </w:t>
      </w:r>
      <w:r>
        <w:t xml:space="preserve">help you </w:t>
      </w:r>
      <w:r w:rsidRPr="00270D1C">
        <w:t xml:space="preserve">get started with the Coreo Home application, you will receive an </w:t>
      </w:r>
      <w:r w:rsidRPr="006B1437">
        <w:rPr>
          <w:highlight w:val="yellow"/>
        </w:rPr>
        <w:t>invitation</w:t>
      </w:r>
      <w:r>
        <w:t>-</w:t>
      </w:r>
      <w:commentRangeStart w:id="64"/>
      <w:r w:rsidRPr="00270D1C">
        <w:t xml:space="preserve">email </w:t>
      </w:r>
      <w:commentRangeEnd w:id="64"/>
      <w:r>
        <w:rPr>
          <w:rStyle w:val="CommentReference"/>
          <w:rFonts w:asciiTheme="minorHAnsi" w:hAnsiTheme="minorHAnsi"/>
          <w:color w:val="auto"/>
        </w:rPr>
        <w:commentReference w:id="64"/>
      </w:r>
      <w:r>
        <w:t xml:space="preserve">from the Navvis administrator </w:t>
      </w:r>
      <w:r w:rsidRPr="00270D1C">
        <w:t>to your registered email address or a text message to your registered phone number.</w:t>
      </w:r>
    </w:p>
    <w:p w14:paraId="1A66B073" w14:textId="1503EF81" w:rsidR="00A00894" w:rsidRPr="001B104E" w:rsidRDefault="00A00894" w:rsidP="00A00894">
      <w:pPr>
        <w:pStyle w:val="ChapterBodyCopy"/>
      </w:pPr>
      <w:r w:rsidRPr="001B104E">
        <w:t>Foll</w:t>
      </w:r>
      <w:r>
        <w:t>ow these steps to create your</w:t>
      </w:r>
      <w:r w:rsidRPr="001B104E">
        <w:t xml:space="preserve"> </w:t>
      </w:r>
      <w:r>
        <w:t>Coreo Home account as an entity user</w:t>
      </w:r>
      <w:r w:rsidRPr="001B104E">
        <w:t>:</w:t>
      </w:r>
    </w:p>
    <w:p w14:paraId="308461AE" w14:textId="26560D28" w:rsidR="00A00894" w:rsidRDefault="00A00894" w:rsidP="001B62E3">
      <w:pPr>
        <w:pStyle w:val="ListNumber"/>
        <w:numPr>
          <w:ilvl w:val="0"/>
          <w:numId w:val="51"/>
        </w:numPr>
      </w:pPr>
      <w:r>
        <w:t xml:space="preserve">Click the </w:t>
      </w:r>
      <w:r w:rsidRPr="00A00894">
        <w:rPr>
          <w:highlight w:val="yellow"/>
        </w:rPr>
        <w:t>Invitation</w:t>
      </w:r>
      <w:r>
        <w:t xml:space="preserve"> link in the email or message. The link leads you to the home screen of Coreo Home.</w:t>
      </w:r>
    </w:p>
    <w:p w14:paraId="4E43914B" w14:textId="10427E13" w:rsidR="00A00894" w:rsidRDefault="002E3A45" w:rsidP="00A00894">
      <w:pPr>
        <w:pStyle w:val="CVFigure"/>
      </w:pPr>
      <w:r>
        <w:drawing>
          <wp:inline distT="0" distB="0" distL="0" distR="0" wp14:anchorId="61EB6568" wp14:editId="622DDFEA">
            <wp:extent cx="3942080" cy="182868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2 EUonboarding1.png"/>
                    <pic:cNvPicPr/>
                  </pic:nvPicPr>
                  <pic:blipFill>
                    <a:blip r:embed="rId126">
                      <a:extLst>
                        <a:ext uri="{28A0092B-C50C-407E-A947-70E740481C1C}">
                          <a14:useLocalDpi xmlns:a14="http://schemas.microsoft.com/office/drawing/2010/main" val="0"/>
                        </a:ext>
                      </a:extLst>
                    </a:blip>
                    <a:stretch>
                      <a:fillRect/>
                    </a:stretch>
                  </pic:blipFill>
                  <pic:spPr>
                    <a:xfrm>
                      <a:off x="0" y="0"/>
                      <a:ext cx="3951786" cy="1833189"/>
                    </a:xfrm>
                    <a:prstGeom prst="rect">
                      <a:avLst/>
                    </a:prstGeom>
                  </pic:spPr>
                </pic:pic>
              </a:graphicData>
            </a:graphic>
          </wp:inline>
        </w:drawing>
      </w:r>
    </w:p>
    <w:p w14:paraId="4D42C607" w14:textId="5FC9942B" w:rsidR="00A00894" w:rsidRDefault="007D7C25" w:rsidP="007D7C25">
      <w:pPr>
        <w:pStyle w:val="CVFigureCaption"/>
      </w:pPr>
      <w:r>
        <w:t>home screen</w:t>
      </w:r>
    </w:p>
    <w:p w14:paraId="6F0A1F53" w14:textId="393E00AA" w:rsidR="00A00894" w:rsidRDefault="007D7C25" w:rsidP="001B62E3">
      <w:pPr>
        <w:pStyle w:val="ListNumber"/>
      </w:pPr>
      <w:r>
        <w:t xml:space="preserve">Click the </w:t>
      </w:r>
      <w:r w:rsidRPr="007D7C25">
        <w:rPr>
          <w:b/>
        </w:rPr>
        <w:t>Get Started</w:t>
      </w:r>
      <w:r>
        <w:t xml:space="preserve"> button. The </w:t>
      </w:r>
      <w:r w:rsidRPr="007D7C25">
        <w:rPr>
          <w:b/>
        </w:rPr>
        <w:t>Verify My Email Address</w:t>
      </w:r>
      <w:r w:rsidR="00A00894">
        <w:t xml:space="preserve"> screen </w:t>
      </w:r>
      <w:r>
        <w:t xml:space="preserve">opens and </w:t>
      </w:r>
      <w:r w:rsidR="00A00894">
        <w:t xml:space="preserve">guides you through the </w:t>
      </w:r>
      <w:r>
        <w:t xml:space="preserve">rest of the </w:t>
      </w:r>
      <w:r w:rsidR="00A00894">
        <w:t>onboarding process.</w:t>
      </w:r>
    </w:p>
    <w:p w14:paraId="0C8C427B" w14:textId="2A02060C" w:rsidR="002D0CEA" w:rsidRDefault="007D7C25" w:rsidP="007D7C25">
      <w:pPr>
        <w:pStyle w:val="CVFigure"/>
      </w:pPr>
      <w:r>
        <w:drawing>
          <wp:inline distT="0" distB="0" distL="0" distR="0" wp14:anchorId="2AAEBF98" wp14:editId="5A286A2F">
            <wp:extent cx="4245996" cy="2083683"/>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3 EUonboarding2.png"/>
                    <pic:cNvPicPr/>
                  </pic:nvPicPr>
                  <pic:blipFill>
                    <a:blip r:embed="rId127">
                      <a:extLst>
                        <a:ext uri="{28A0092B-C50C-407E-A947-70E740481C1C}">
                          <a14:useLocalDpi xmlns:a14="http://schemas.microsoft.com/office/drawing/2010/main" val="0"/>
                        </a:ext>
                      </a:extLst>
                    </a:blip>
                    <a:stretch>
                      <a:fillRect/>
                    </a:stretch>
                  </pic:blipFill>
                  <pic:spPr>
                    <a:xfrm>
                      <a:off x="0" y="0"/>
                      <a:ext cx="4287485" cy="2104043"/>
                    </a:xfrm>
                    <a:prstGeom prst="rect">
                      <a:avLst/>
                    </a:prstGeom>
                  </pic:spPr>
                </pic:pic>
              </a:graphicData>
            </a:graphic>
          </wp:inline>
        </w:drawing>
      </w:r>
    </w:p>
    <w:p w14:paraId="143441DA" w14:textId="39FC6BC1" w:rsidR="007D7C25" w:rsidRDefault="00A357B4" w:rsidP="007D7C25">
      <w:pPr>
        <w:pStyle w:val="CVFigureCaption"/>
      </w:pPr>
      <w:r>
        <w:t>Verify My Email Address screen</w:t>
      </w:r>
    </w:p>
    <w:p w14:paraId="1665D3B7" w14:textId="0E7EB663" w:rsidR="007D7C25" w:rsidRDefault="00A357B4" w:rsidP="00A357B4">
      <w:pPr>
        <w:pStyle w:val="ListNumber"/>
      </w:pPr>
      <w:r>
        <w:t xml:space="preserve">Enter your email address and click </w:t>
      </w:r>
      <w:r w:rsidRPr="00A357B4">
        <w:rPr>
          <w:b/>
        </w:rPr>
        <w:t>Verify</w:t>
      </w:r>
      <w:r>
        <w:rPr>
          <w:b/>
        </w:rPr>
        <w:t xml:space="preserve">. </w:t>
      </w:r>
      <w:r w:rsidRPr="00A357B4">
        <w:t>Coreo Home verifies</w:t>
      </w:r>
      <w:r>
        <w:t xml:space="preserve"> </w:t>
      </w:r>
      <w:r w:rsidRPr="00A357B4">
        <w:t>the email address</w:t>
      </w:r>
      <w:r>
        <w:t xml:space="preserve"> that you just entered with the following message:</w:t>
      </w:r>
    </w:p>
    <w:p w14:paraId="543316D0" w14:textId="356BBE58" w:rsidR="007D7C25" w:rsidRDefault="007D7C25" w:rsidP="002D0CEA">
      <w:pPr>
        <w:pStyle w:val="ChapterBodyCopy"/>
      </w:pPr>
      <w:r>
        <w:rPr>
          <w:noProof/>
          <w:lang w:val="en-IN" w:eastAsia="en-IN"/>
        </w:rPr>
        <w:drawing>
          <wp:inline distT="0" distB="0" distL="0" distR="0" wp14:anchorId="275FC191" wp14:editId="372C3C99">
            <wp:extent cx="2146852" cy="349714"/>
            <wp:effectExtent l="0" t="0" r="0"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4 EUonboarding 3.png"/>
                    <pic:cNvPicPr/>
                  </pic:nvPicPr>
                  <pic:blipFill>
                    <a:blip r:embed="rId128">
                      <a:extLst>
                        <a:ext uri="{28A0092B-C50C-407E-A947-70E740481C1C}">
                          <a14:useLocalDpi xmlns:a14="http://schemas.microsoft.com/office/drawing/2010/main" val="0"/>
                        </a:ext>
                      </a:extLst>
                    </a:blip>
                    <a:stretch>
                      <a:fillRect/>
                    </a:stretch>
                  </pic:blipFill>
                  <pic:spPr>
                    <a:xfrm>
                      <a:off x="0" y="0"/>
                      <a:ext cx="2209601" cy="359936"/>
                    </a:xfrm>
                    <a:prstGeom prst="rect">
                      <a:avLst/>
                    </a:prstGeom>
                  </pic:spPr>
                </pic:pic>
              </a:graphicData>
            </a:graphic>
          </wp:inline>
        </w:drawing>
      </w:r>
    </w:p>
    <w:p w14:paraId="0171F3F0" w14:textId="18D3F4DC" w:rsidR="00A357B4" w:rsidRDefault="00A357B4" w:rsidP="00A357B4">
      <w:pPr>
        <w:pStyle w:val="ListNumber"/>
      </w:pPr>
      <w:r>
        <w:t xml:space="preserve">Click </w:t>
      </w:r>
      <w:r w:rsidRPr="00A357B4">
        <w:rPr>
          <w:b/>
        </w:rPr>
        <w:t>Next</w:t>
      </w:r>
      <w:r w:rsidR="00354C69">
        <w:t xml:space="preserve"> to open the </w:t>
      </w:r>
      <w:r w:rsidR="00354C69" w:rsidRPr="00354C69">
        <w:rPr>
          <w:b/>
        </w:rPr>
        <w:t>Verify My Mobile Number</w:t>
      </w:r>
      <w:r w:rsidR="00354C69">
        <w:t xml:space="preserve"> screen.</w:t>
      </w:r>
    </w:p>
    <w:p w14:paraId="5110119C" w14:textId="5B7A7B46" w:rsidR="00A357B4" w:rsidRDefault="00354C69" w:rsidP="00A357B4">
      <w:pPr>
        <w:pStyle w:val="ListNumber"/>
      </w:pPr>
      <w:r>
        <w:lastRenderedPageBreak/>
        <w:t xml:space="preserve">Click the </w:t>
      </w:r>
      <w:r w:rsidRPr="00354C69">
        <w:rPr>
          <w:b/>
        </w:rPr>
        <w:t>Send Temporary Password</w:t>
      </w:r>
      <w:r>
        <w:t xml:space="preserve"> button to have a temporary password sent to your registered phone number for your account.</w:t>
      </w:r>
    </w:p>
    <w:p w14:paraId="08FB199F" w14:textId="154CF449" w:rsidR="00A357B4" w:rsidRDefault="00A357B4" w:rsidP="002D0CEA">
      <w:pPr>
        <w:pStyle w:val="ChapterBodyCopy"/>
      </w:pPr>
      <w:r>
        <w:rPr>
          <w:noProof/>
          <w:lang w:val="en-IN" w:eastAsia="en-IN"/>
        </w:rPr>
        <w:drawing>
          <wp:inline distT="0" distB="0" distL="0" distR="0" wp14:anchorId="444444EC" wp14:editId="0E3CFF35">
            <wp:extent cx="3928211" cy="1757238"/>
            <wp:effectExtent l="0" t="0" r="0"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4 EUonboarding4_.png"/>
                    <pic:cNvPicPr/>
                  </pic:nvPicPr>
                  <pic:blipFill>
                    <a:blip r:embed="rId129">
                      <a:extLst>
                        <a:ext uri="{28A0092B-C50C-407E-A947-70E740481C1C}">
                          <a14:useLocalDpi xmlns:a14="http://schemas.microsoft.com/office/drawing/2010/main" val="0"/>
                        </a:ext>
                      </a:extLst>
                    </a:blip>
                    <a:stretch>
                      <a:fillRect/>
                    </a:stretch>
                  </pic:blipFill>
                  <pic:spPr>
                    <a:xfrm>
                      <a:off x="0" y="0"/>
                      <a:ext cx="3939962" cy="1762495"/>
                    </a:xfrm>
                    <a:prstGeom prst="rect">
                      <a:avLst/>
                    </a:prstGeom>
                  </pic:spPr>
                </pic:pic>
              </a:graphicData>
            </a:graphic>
          </wp:inline>
        </w:drawing>
      </w:r>
    </w:p>
    <w:p w14:paraId="70CD09FC" w14:textId="47E102FE" w:rsidR="0083732A" w:rsidRDefault="0094083E" w:rsidP="00DF2E74">
      <w:pPr>
        <w:pStyle w:val="CVFigureCaption"/>
      </w:pPr>
      <w:r>
        <w:t>Verify My Mobile Number screen</w:t>
      </w:r>
    </w:p>
    <w:p w14:paraId="3A715B15" w14:textId="2AD72D9D" w:rsidR="00354C69" w:rsidRDefault="00354C69" w:rsidP="00DF2E74">
      <w:pPr>
        <w:pStyle w:val="ListNumber"/>
      </w:pPr>
      <w:r>
        <w:t>Enter the temporary password</w:t>
      </w:r>
      <w:r w:rsidR="008E5E2E">
        <w:t xml:space="preserve"> </w:t>
      </w:r>
      <w:r w:rsidR="0094083E">
        <w:t xml:space="preserve">sent to your phone number and click </w:t>
      </w:r>
      <w:r w:rsidR="0094083E" w:rsidRPr="0094083E">
        <w:rPr>
          <w:b/>
        </w:rPr>
        <w:t>Next</w:t>
      </w:r>
      <w:r w:rsidR="0094083E">
        <w:t>.</w:t>
      </w:r>
    </w:p>
    <w:p w14:paraId="7361B149" w14:textId="68755E9A" w:rsidR="0083732A" w:rsidRDefault="0094083E" w:rsidP="0083732A">
      <w:pPr>
        <w:pStyle w:val="CVFigure"/>
      </w:pPr>
      <w:r>
        <w:drawing>
          <wp:inline distT="0" distB="0" distL="0" distR="0" wp14:anchorId="79BB3978" wp14:editId="4B3BBAB6">
            <wp:extent cx="4666429" cy="2202512"/>
            <wp:effectExtent l="0" t="0" r="0"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 name="6 EUonboarding5.png"/>
                    <pic:cNvPicPr/>
                  </pic:nvPicPr>
                  <pic:blipFill>
                    <a:blip r:embed="rId130">
                      <a:extLst>
                        <a:ext uri="{28A0092B-C50C-407E-A947-70E740481C1C}">
                          <a14:useLocalDpi xmlns:a14="http://schemas.microsoft.com/office/drawing/2010/main" val="0"/>
                        </a:ext>
                      </a:extLst>
                    </a:blip>
                    <a:stretch>
                      <a:fillRect/>
                    </a:stretch>
                  </pic:blipFill>
                  <pic:spPr>
                    <a:xfrm>
                      <a:off x="0" y="0"/>
                      <a:ext cx="4693476" cy="2215278"/>
                    </a:xfrm>
                    <a:prstGeom prst="rect">
                      <a:avLst/>
                    </a:prstGeom>
                  </pic:spPr>
                </pic:pic>
              </a:graphicData>
            </a:graphic>
          </wp:inline>
        </w:drawing>
      </w:r>
    </w:p>
    <w:p w14:paraId="15E355FA" w14:textId="57CC0359" w:rsidR="007D7C25" w:rsidRDefault="007D7C25" w:rsidP="0083732A">
      <w:pPr>
        <w:pStyle w:val="CVFigureCaption"/>
      </w:pPr>
    </w:p>
    <w:p w14:paraId="65B0ABE3" w14:textId="599AB6D2" w:rsidR="00DF2E74" w:rsidRDefault="00DF2E74" w:rsidP="00DF2E74">
      <w:pPr>
        <w:pStyle w:val="ListNumber"/>
      </w:pPr>
      <w:r>
        <w:t xml:space="preserve">On the </w:t>
      </w:r>
      <w:r w:rsidRPr="00DF2E74">
        <w:rPr>
          <w:b/>
        </w:rPr>
        <w:t>Set My Password</w:t>
      </w:r>
      <w:r>
        <w:t xml:space="preserve"> screen, enter a new password for your Coreo Home account.</w:t>
      </w:r>
    </w:p>
    <w:p w14:paraId="00DCC514" w14:textId="2431BFB8" w:rsidR="0083732A" w:rsidRDefault="0083732A" w:rsidP="0083732A">
      <w:pPr>
        <w:pStyle w:val="CVFigure"/>
      </w:pPr>
      <w:r>
        <w:drawing>
          <wp:inline distT="0" distB="0" distL="0" distR="0" wp14:anchorId="2394AC9E" wp14:editId="2FCD50A7">
            <wp:extent cx="4332545" cy="1940118"/>
            <wp:effectExtent l="0" t="0" r="0" b="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 name="7 EUonboarding6.png"/>
                    <pic:cNvPicPr/>
                  </pic:nvPicPr>
                  <pic:blipFill>
                    <a:blip r:embed="rId131">
                      <a:extLst>
                        <a:ext uri="{28A0092B-C50C-407E-A947-70E740481C1C}">
                          <a14:useLocalDpi xmlns:a14="http://schemas.microsoft.com/office/drawing/2010/main" val="0"/>
                        </a:ext>
                      </a:extLst>
                    </a:blip>
                    <a:stretch>
                      <a:fillRect/>
                    </a:stretch>
                  </pic:blipFill>
                  <pic:spPr>
                    <a:xfrm>
                      <a:off x="0" y="0"/>
                      <a:ext cx="4352116" cy="1948882"/>
                    </a:xfrm>
                    <a:prstGeom prst="rect">
                      <a:avLst/>
                    </a:prstGeom>
                  </pic:spPr>
                </pic:pic>
              </a:graphicData>
            </a:graphic>
          </wp:inline>
        </w:drawing>
      </w:r>
    </w:p>
    <w:p w14:paraId="2999374B" w14:textId="32ABCC6F" w:rsidR="0083732A" w:rsidRDefault="0094083E" w:rsidP="0083732A">
      <w:pPr>
        <w:pStyle w:val="CVFigureCaption"/>
      </w:pPr>
      <w:r>
        <w:t>Set My Password screen</w:t>
      </w:r>
    </w:p>
    <w:p w14:paraId="5C7781AA" w14:textId="751C0364" w:rsidR="007D7C25" w:rsidRDefault="00DF2E74" w:rsidP="00DF2E74">
      <w:pPr>
        <w:pStyle w:val="ListNumber"/>
      </w:pPr>
      <w:r>
        <w:lastRenderedPageBreak/>
        <w:t xml:space="preserve">Reenter the same password in the </w:t>
      </w:r>
      <w:r w:rsidRPr="007B442C">
        <w:rPr>
          <w:b/>
        </w:rPr>
        <w:t>Confirm New Password</w:t>
      </w:r>
      <w:r>
        <w:t xml:space="preserve"> box.</w:t>
      </w:r>
    </w:p>
    <w:p w14:paraId="2D9F9F16" w14:textId="77777777" w:rsidR="00DF2E74" w:rsidRDefault="00DF2E74" w:rsidP="00DF2E74">
      <w:pPr>
        <w:pStyle w:val="ListNumber"/>
      </w:pPr>
      <w:r w:rsidRPr="007B442C">
        <w:t xml:space="preserve">Choose a security question from the </w:t>
      </w:r>
      <w:r>
        <w:t xml:space="preserve">drop-down </w:t>
      </w:r>
      <w:r w:rsidRPr="007B442C">
        <w:t xml:space="preserve">list. </w:t>
      </w:r>
    </w:p>
    <w:p w14:paraId="5FA6CBAF" w14:textId="77777777" w:rsidR="00DF2E74" w:rsidRDefault="00DF2E74" w:rsidP="00DF2E74">
      <w:pPr>
        <w:pStyle w:val="ListNumber"/>
      </w:pPr>
      <w:r w:rsidRPr="007B442C">
        <w:t xml:space="preserve">In the </w:t>
      </w:r>
      <w:r w:rsidRPr="007B442C">
        <w:rPr>
          <w:b/>
        </w:rPr>
        <w:t>Answer</w:t>
      </w:r>
      <w:r w:rsidRPr="007B442C">
        <w:t xml:space="preserve"> b</w:t>
      </w:r>
      <w:r>
        <w:t>ox, enter the answer. R</w:t>
      </w:r>
      <w:r w:rsidRPr="007B442C">
        <w:t xml:space="preserve">emember this answer because </w:t>
      </w:r>
      <w:r>
        <w:t xml:space="preserve">you have to use it </w:t>
      </w:r>
      <w:r w:rsidRPr="007B442C">
        <w:t>at a later date to reset a forgotten or expired password</w:t>
      </w:r>
      <w:r>
        <w:t>.</w:t>
      </w:r>
    </w:p>
    <w:p w14:paraId="1CE0D75C" w14:textId="141325B1" w:rsidR="00DF2E74" w:rsidRDefault="00DF2E74" w:rsidP="00DF2E74">
      <w:pPr>
        <w:pStyle w:val="ListNumber"/>
      </w:pPr>
      <w:r>
        <w:t xml:space="preserve">Click the </w:t>
      </w:r>
      <w:hyperlink w:anchor="EndUserLicenseAgreementLink" w:history="1">
        <w:r w:rsidRPr="00616BAB">
          <w:rPr>
            <w:rStyle w:val="Hyperlink"/>
            <w:rFonts w:cstheme="minorBidi"/>
            <w:b/>
          </w:rPr>
          <w:t>End User License Agreement</w:t>
        </w:r>
      </w:hyperlink>
      <w:r>
        <w:t xml:space="preserve"> link to open the End User License Agreement (EULA) screen.</w:t>
      </w:r>
    </w:p>
    <w:p w14:paraId="5CBFBD17" w14:textId="01E6D273" w:rsidR="00616BAB" w:rsidRDefault="00616BAB" w:rsidP="00616BAB">
      <w:pPr>
        <w:pStyle w:val="ListNumber"/>
      </w:pPr>
      <w:r>
        <w:t xml:space="preserve">On the </w:t>
      </w:r>
      <w:r w:rsidRPr="007B442C">
        <w:rPr>
          <w:b/>
        </w:rPr>
        <w:t>Set My Password</w:t>
      </w:r>
      <w:r>
        <w:t xml:space="preserve"> screen, select the check box after accepting the EULA.</w:t>
      </w:r>
    </w:p>
    <w:p w14:paraId="0F2424BA" w14:textId="7A977C3E" w:rsidR="00616BAB" w:rsidRDefault="00616BAB" w:rsidP="0094083E">
      <w:pPr>
        <w:pStyle w:val="ChapterBodyCopy"/>
      </w:pPr>
      <w:r>
        <w:rPr>
          <w:noProof/>
          <w:lang w:val="en-IN" w:eastAsia="en-IN"/>
        </w:rPr>
        <w:drawing>
          <wp:inline distT="0" distB="0" distL="0" distR="0" wp14:anchorId="20865501" wp14:editId="5C77D237">
            <wp:extent cx="5124450" cy="330954"/>
            <wp:effectExtent l="0" t="0" r="0" b="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6 PatientOnboarding EULA Chevk box.png"/>
                    <pic:cNvPicPr/>
                  </pic:nvPicPr>
                  <pic:blipFill>
                    <a:blip r:embed="rId28">
                      <a:extLst>
                        <a:ext uri="{28A0092B-C50C-407E-A947-70E740481C1C}">
                          <a14:useLocalDpi xmlns:a14="http://schemas.microsoft.com/office/drawing/2010/main" val="0"/>
                        </a:ext>
                      </a:extLst>
                    </a:blip>
                    <a:stretch>
                      <a:fillRect/>
                    </a:stretch>
                  </pic:blipFill>
                  <pic:spPr>
                    <a:xfrm>
                      <a:off x="0" y="0"/>
                      <a:ext cx="5242464" cy="338576"/>
                    </a:xfrm>
                    <a:prstGeom prst="rect">
                      <a:avLst/>
                    </a:prstGeom>
                  </pic:spPr>
                </pic:pic>
              </a:graphicData>
            </a:graphic>
          </wp:inline>
        </w:drawing>
      </w:r>
    </w:p>
    <w:p w14:paraId="42B34940" w14:textId="2530D23D" w:rsidR="00616BAB" w:rsidRDefault="00616BAB" w:rsidP="0094083E">
      <w:pPr>
        <w:pStyle w:val="ListNumber"/>
      </w:pPr>
      <w:r>
        <w:t xml:space="preserve">Select the </w:t>
      </w:r>
      <w:r w:rsidRPr="00931135">
        <w:rPr>
          <w:b/>
        </w:rPr>
        <w:t>SUBMIT</w:t>
      </w:r>
      <w:r>
        <w:t xml:space="preserve"> button</w:t>
      </w:r>
      <w:r w:rsidR="0094083E">
        <w:t xml:space="preserve"> to complete the onboarding process and you can view the message that you are </w:t>
      </w:r>
      <w:r>
        <w:t>onboarded successfully.</w:t>
      </w:r>
    </w:p>
    <w:p w14:paraId="0EAE7178" w14:textId="5D8AA236" w:rsidR="0083732A" w:rsidRDefault="0083732A" w:rsidP="002D0CEA">
      <w:pPr>
        <w:pStyle w:val="ChapterBodyCopy"/>
      </w:pPr>
      <w:r>
        <w:rPr>
          <w:noProof/>
          <w:lang w:val="en-IN" w:eastAsia="en-IN"/>
        </w:rPr>
        <w:drawing>
          <wp:inline distT="0" distB="0" distL="0" distR="0" wp14:anchorId="2A7DE289" wp14:editId="30AE550B">
            <wp:extent cx="2447925" cy="2186133"/>
            <wp:effectExtent l="0" t="0" r="0" b="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8 EUOnboarding7.png"/>
                    <pic:cNvPicPr/>
                  </pic:nvPicPr>
                  <pic:blipFill>
                    <a:blip r:embed="rId30">
                      <a:extLst>
                        <a:ext uri="{28A0092B-C50C-407E-A947-70E740481C1C}">
                          <a14:useLocalDpi xmlns:a14="http://schemas.microsoft.com/office/drawing/2010/main" val="0"/>
                        </a:ext>
                      </a:extLst>
                    </a:blip>
                    <a:stretch>
                      <a:fillRect/>
                    </a:stretch>
                  </pic:blipFill>
                  <pic:spPr>
                    <a:xfrm>
                      <a:off x="0" y="0"/>
                      <a:ext cx="2459298" cy="2196290"/>
                    </a:xfrm>
                    <a:prstGeom prst="rect">
                      <a:avLst/>
                    </a:prstGeom>
                  </pic:spPr>
                </pic:pic>
              </a:graphicData>
            </a:graphic>
          </wp:inline>
        </w:drawing>
      </w:r>
    </w:p>
    <w:p w14:paraId="00A4284B" w14:textId="12568B14" w:rsidR="00616BAB" w:rsidRDefault="00616BAB" w:rsidP="00616BAB">
      <w:pPr>
        <w:pStyle w:val="ListNumber"/>
      </w:pPr>
      <w:r>
        <w:t xml:space="preserve">Click the </w:t>
      </w:r>
      <w:r w:rsidRPr="0030555D">
        <w:rPr>
          <w:b/>
        </w:rPr>
        <w:t>Continue</w:t>
      </w:r>
      <w:r w:rsidR="0094083E">
        <w:t xml:space="preserve"> button to proceed with the sign in.</w:t>
      </w:r>
    </w:p>
    <w:p w14:paraId="0518BE32" w14:textId="77777777" w:rsidR="00851DA8" w:rsidRDefault="0094083E" w:rsidP="0094083E">
      <w:pPr>
        <w:pStyle w:val="ListNumber"/>
      </w:pPr>
      <w:r>
        <w:t xml:space="preserve">On the Welcome screen, enter your registered email address which </w:t>
      </w:r>
      <w:r w:rsidR="00851DA8">
        <w:t>would be</w:t>
      </w:r>
      <w:r>
        <w:t xml:space="preserve"> your user name, and enter </w:t>
      </w:r>
      <w:r w:rsidR="00851DA8">
        <w:t>the password.</w:t>
      </w:r>
    </w:p>
    <w:p w14:paraId="588BAE2E" w14:textId="3C9371DB" w:rsidR="0094083E" w:rsidRDefault="00851DA8" w:rsidP="0094083E">
      <w:pPr>
        <w:pStyle w:val="ListNumber"/>
      </w:pPr>
      <w:r>
        <w:t>S</w:t>
      </w:r>
      <w:r w:rsidR="0094083E">
        <w:t xml:space="preserve">elect </w:t>
      </w:r>
      <w:r w:rsidR="0094083E" w:rsidRPr="00616BAB">
        <w:rPr>
          <w:b/>
        </w:rPr>
        <w:t>Login</w:t>
      </w:r>
      <w:r w:rsidR="0094083E">
        <w:t xml:space="preserve"> to sign in to your Coreo Home account.</w:t>
      </w:r>
    </w:p>
    <w:p w14:paraId="1D4A9156" w14:textId="3498DF4D" w:rsidR="000F792D" w:rsidRPr="000F792D" w:rsidRDefault="000F792D" w:rsidP="00851DA8">
      <w:pPr>
        <w:pStyle w:val="Heading1"/>
        <w:numPr>
          <w:ilvl w:val="0"/>
          <w:numId w:val="50"/>
        </w:numPr>
      </w:pPr>
      <w:bookmarkStart w:id="65" w:name="_Toc37872876"/>
      <w:r w:rsidRPr="000F792D">
        <w:t>Entity User Profile</w:t>
      </w:r>
      <w:bookmarkEnd w:id="65"/>
    </w:p>
    <w:p w14:paraId="54B1943D" w14:textId="4C62CF6A" w:rsidR="006D5B92" w:rsidRDefault="000F792D" w:rsidP="00E82DD2">
      <w:pPr>
        <w:pStyle w:val="ChapterBodyCopy"/>
      </w:pPr>
      <w:r>
        <w:t xml:space="preserve">Help your customers (patients) and the service providers who would associate with your organization to learn more about </w:t>
      </w:r>
      <w:r w:rsidR="009453D5">
        <w:t>you by completing your profile.</w:t>
      </w:r>
    </w:p>
    <w:p w14:paraId="2FA7E43B" w14:textId="17436598" w:rsidR="000F792D" w:rsidRDefault="000F792D" w:rsidP="00E82DD2">
      <w:pPr>
        <w:pStyle w:val="ChapterBodyCopy"/>
      </w:pPr>
      <w:r>
        <w:t xml:space="preserve">Add </w:t>
      </w:r>
      <w:r w:rsidR="00B849D0">
        <w:t>the following to your profile: N</w:t>
      </w:r>
      <w:r>
        <w:t>ame</w:t>
      </w:r>
      <w:r w:rsidR="00B849D0">
        <w:t xml:space="preserve"> of your organization</w:t>
      </w:r>
      <w:r w:rsidR="008D636F">
        <w:t xml:space="preserve"> details</w:t>
      </w:r>
      <w:r w:rsidR="002A70BC">
        <w:t>, address</w:t>
      </w:r>
      <w:r w:rsidR="006D5B92">
        <w:t xml:space="preserve"> details</w:t>
      </w:r>
      <w:r w:rsidR="002A70BC">
        <w:t xml:space="preserve">, </w:t>
      </w:r>
      <w:r w:rsidR="000B2B43">
        <w:t xml:space="preserve">type of </w:t>
      </w:r>
      <w:r w:rsidR="002A70BC">
        <w:t>services offered, skills and experience in handling</w:t>
      </w:r>
      <w:r>
        <w:t xml:space="preserve"> </w:t>
      </w:r>
      <w:r w:rsidR="002A70BC">
        <w:t xml:space="preserve">various </w:t>
      </w:r>
      <w:r>
        <w:t>clinical conditions</w:t>
      </w:r>
      <w:r w:rsidR="002A70BC">
        <w:t xml:space="preserve"> and home care services, </w:t>
      </w:r>
      <w:r w:rsidR="006D5B92">
        <w:t>geographical locations</w:t>
      </w:r>
      <w:r w:rsidR="002A70BC">
        <w:t xml:space="preserve"> </w:t>
      </w:r>
      <w:r w:rsidR="006D5B92">
        <w:t xml:space="preserve">where your </w:t>
      </w:r>
      <w:r w:rsidR="002A70BC">
        <w:t>service</w:t>
      </w:r>
      <w:r w:rsidR="000B2B43">
        <w:t>s</w:t>
      </w:r>
      <w:r w:rsidR="006D5B92">
        <w:t xml:space="preserve"> are available, languages spoken, and any relevant certifications and licenses that your company holds</w:t>
      </w:r>
      <w:r>
        <w:t>.</w:t>
      </w:r>
    </w:p>
    <w:p w14:paraId="1FCA1521" w14:textId="5118F36C" w:rsidR="000F792D" w:rsidRDefault="000F792D" w:rsidP="008D636F">
      <w:pPr>
        <w:pStyle w:val="ChapterBodyCopy"/>
      </w:pPr>
      <w:r>
        <w:t xml:space="preserve">Be sure </w:t>
      </w:r>
      <w:r w:rsidR="00173D64">
        <w:t>to include your business profile image</w:t>
      </w:r>
      <w:r w:rsidR="000B2B43">
        <w:t xml:space="preserve"> or your organization logo</w:t>
      </w:r>
      <w:r>
        <w:t>.</w:t>
      </w:r>
      <w:r w:rsidR="00173D64">
        <w:t xml:space="preserve"> The</w:t>
      </w:r>
      <w:r w:rsidRPr="00626517">
        <w:t xml:space="preserve"> profile </w:t>
      </w:r>
      <w:r w:rsidR="00173D64">
        <w:t>image</w:t>
      </w:r>
      <w:r w:rsidR="006D5B92">
        <w:t xml:space="preserve"> helps your customers </w:t>
      </w:r>
      <w:r w:rsidRPr="00626517">
        <w:t xml:space="preserve">know who you are. </w:t>
      </w:r>
      <w:r w:rsidR="00173D64">
        <w:t>Preferably, u</w:t>
      </w:r>
      <w:r w:rsidRPr="00626517">
        <w:t>pload a cle</w:t>
      </w:r>
      <w:r w:rsidR="00173D64">
        <w:t>ar and recent image</w:t>
      </w:r>
      <w:r>
        <w:t>.</w:t>
      </w:r>
    </w:p>
    <w:p w14:paraId="68084C6E" w14:textId="77777777" w:rsidR="000B2B43" w:rsidRDefault="000B2B43" w:rsidP="000B2B43">
      <w:pPr>
        <w:pStyle w:val="Heading2"/>
        <w:tabs>
          <w:tab w:val="clear" w:pos="4406"/>
          <w:tab w:val="left" w:pos="284"/>
        </w:tabs>
      </w:pPr>
      <w:bookmarkStart w:id="66" w:name="_Toc37872877"/>
      <w:r>
        <w:lastRenderedPageBreak/>
        <w:t>Update or Review Your Profile</w:t>
      </w:r>
      <w:bookmarkEnd w:id="66"/>
    </w:p>
    <w:p w14:paraId="5DEAEC46" w14:textId="01E73C5C" w:rsidR="0015618A" w:rsidRDefault="009453D5" w:rsidP="0015618A">
      <w:pPr>
        <w:pStyle w:val="CVChapterBodyCopy"/>
      </w:pPr>
      <w:r>
        <w:t xml:space="preserve">You can </w:t>
      </w:r>
      <w:r w:rsidR="00E82DD2">
        <w:t xml:space="preserve">update or </w:t>
      </w:r>
      <w:r>
        <w:t>edit your</w:t>
      </w:r>
      <w:r w:rsidR="0015618A">
        <w:t xml:space="preserve"> profile details:</w:t>
      </w:r>
    </w:p>
    <w:p w14:paraId="359D410A" w14:textId="77777777" w:rsidR="009453D5" w:rsidRDefault="00CE1DD6" w:rsidP="00A33574">
      <w:pPr>
        <w:pStyle w:val="ListNumber"/>
        <w:numPr>
          <w:ilvl w:val="0"/>
          <w:numId w:val="34"/>
        </w:numPr>
      </w:pPr>
      <w:r>
        <w:t>Select the profile logo on the side menu or on the upper</w:t>
      </w:r>
      <w:r w:rsidR="009453D5">
        <w:t>-right corner of the header bar.</w:t>
      </w:r>
    </w:p>
    <w:p w14:paraId="479DA1E7" w14:textId="349FA752" w:rsidR="009453D5" w:rsidRDefault="009453D5" w:rsidP="009453D5">
      <w:pPr>
        <w:pStyle w:val="CVFigure"/>
      </w:pPr>
      <w:r>
        <w:drawing>
          <wp:inline distT="0" distB="0" distL="0" distR="0" wp14:anchorId="6BE2B82F" wp14:editId="51EFE3EB">
            <wp:extent cx="4905057" cy="188595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EU Profile 1 a.png"/>
                    <pic:cNvPicPr/>
                  </pic:nvPicPr>
                  <pic:blipFill>
                    <a:blip r:embed="rId132">
                      <a:extLst>
                        <a:ext uri="{28A0092B-C50C-407E-A947-70E740481C1C}">
                          <a14:useLocalDpi xmlns:a14="http://schemas.microsoft.com/office/drawing/2010/main" val="0"/>
                        </a:ext>
                      </a:extLst>
                    </a:blip>
                    <a:stretch>
                      <a:fillRect/>
                    </a:stretch>
                  </pic:blipFill>
                  <pic:spPr>
                    <a:xfrm>
                      <a:off x="0" y="0"/>
                      <a:ext cx="4930227" cy="1895627"/>
                    </a:xfrm>
                    <a:prstGeom prst="rect">
                      <a:avLst/>
                    </a:prstGeom>
                  </pic:spPr>
                </pic:pic>
              </a:graphicData>
            </a:graphic>
          </wp:inline>
        </w:drawing>
      </w:r>
    </w:p>
    <w:p w14:paraId="5B052587" w14:textId="7E783BC5" w:rsidR="009453D5" w:rsidRDefault="00BB450C" w:rsidP="00A33574">
      <w:pPr>
        <w:pStyle w:val="CVFigureCaption"/>
        <w:numPr>
          <w:ilvl w:val="0"/>
          <w:numId w:val="37"/>
        </w:numPr>
        <w:tabs>
          <w:tab w:val="left" w:pos="1038"/>
        </w:tabs>
        <w:ind w:hanging="1398"/>
      </w:pPr>
      <w:r>
        <w:t xml:space="preserve">entity </w:t>
      </w:r>
      <w:r w:rsidR="009453D5">
        <w:t>Dashboard</w:t>
      </w:r>
    </w:p>
    <w:p w14:paraId="187FC221" w14:textId="77777777" w:rsidR="009453D5" w:rsidRPr="00D553AE" w:rsidRDefault="009453D5" w:rsidP="009453D5">
      <w:pPr>
        <w:pStyle w:val="ListNumber"/>
      </w:pPr>
      <w:r>
        <w:t xml:space="preserve">The </w:t>
      </w:r>
      <w:r w:rsidRPr="009453D5">
        <w:rPr>
          <w:b/>
        </w:rPr>
        <w:t>Profile</w:t>
      </w:r>
      <w:r>
        <w:t xml:space="preserve"> page opens. Select the </w:t>
      </w:r>
      <w:r w:rsidRPr="00B849D0">
        <w:rPr>
          <w:b/>
        </w:rPr>
        <w:t>Edit</w:t>
      </w:r>
      <w:r>
        <w:t xml:space="preserve"> button (pen icon) in the upper-right corner of the </w:t>
      </w:r>
      <w:r w:rsidRPr="00B849D0">
        <w:rPr>
          <w:b/>
        </w:rPr>
        <w:t>Profile</w:t>
      </w:r>
      <w:r>
        <w:t xml:space="preserve"> page.</w:t>
      </w:r>
    </w:p>
    <w:p w14:paraId="25200BEF" w14:textId="6D2204FC" w:rsidR="009453D5" w:rsidRDefault="009453D5" w:rsidP="009453D5">
      <w:pPr>
        <w:pStyle w:val="ListNumber"/>
      </w:pPr>
      <w:r>
        <w:t xml:space="preserve">The </w:t>
      </w:r>
      <w:r w:rsidRPr="009453D5">
        <w:rPr>
          <w:b/>
        </w:rPr>
        <w:t>Edit Entity Details</w:t>
      </w:r>
      <w:r>
        <w:t xml:space="preserve"> screen opens.</w:t>
      </w:r>
    </w:p>
    <w:p w14:paraId="3B986945" w14:textId="38A59E1F" w:rsidR="00236985" w:rsidRDefault="00236985" w:rsidP="00236985">
      <w:pPr>
        <w:pStyle w:val="ListNumber"/>
      </w:pPr>
      <w:r>
        <w:t>Select the edit icon on the profile logo and upload the business profile image or your organization logo.</w:t>
      </w:r>
    </w:p>
    <w:p w14:paraId="3103EDFC" w14:textId="474B9FDB" w:rsidR="00236985" w:rsidRDefault="009453D5" w:rsidP="009453D5">
      <w:pPr>
        <w:pStyle w:val="ListNumber"/>
      </w:pPr>
      <w:r>
        <w:t xml:space="preserve">Add the following to your profile; </w:t>
      </w:r>
      <w:r w:rsidR="008E5E2E">
        <w:t xml:space="preserve">the </w:t>
      </w:r>
      <w:r>
        <w:t xml:space="preserve">name of your organization in </w:t>
      </w:r>
      <w:r w:rsidRPr="009453D5">
        <w:rPr>
          <w:b/>
        </w:rPr>
        <w:t>Entity Name</w:t>
      </w:r>
      <w:r>
        <w:t xml:space="preserve">, </w:t>
      </w:r>
      <w:r w:rsidR="008E5E2E">
        <w:t xml:space="preserve">the </w:t>
      </w:r>
      <w:r>
        <w:t xml:space="preserve">Web address of the company in </w:t>
      </w:r>
      <w:r w:rsidRPr="009453D5">
        <w:rPr>
          <w:b/>
        </w:rPr>
        <w:t>URL</w:t>
      </w:r>
      <w:r>
        <w:t xml:space="preserve">, </w:t>
      </w:r>
      <w:r w:rsidR="00236985">
        <w:t>and the number of</w:t>
      </w:r>
      <w:r>
        <w:t xml:space="preserve"> years of experience</w:t>
      </w:r>
      <w:r w:rsidR="00236985">
        <w:t xml:space="preserve"> in </w:t>
      </w:r>
      <w:r w:rsidR="00236985" w:rsidRPr="00236985">
        <w:rPr>
          <w:b/>
        </w:rPr>
        <w:t>Years in Business</w:t>
      </w:r>
      <w:r>
        <w:t>,</w:t>
      </w:r>
      <w:r w:rsidR="00236985">
        <w:t xml:space="preserve"> </w:t>
      </w:r>
    </w:p>
    <w:p w14:paraId="4D262BD6" w14:textId="0A9F2DC4" w:rsidR="009453D5" w:rsidRDefault="00236985" w:rsidP="009453D5">
      <w:pPr>
        <w:pStyle w:val="ListNumber"/>
      </w:pPr>
      <w:r>
        <w:t xml:space="preserve">Include a brief description </w:t>
      </w:r>
      <w:r w:rsidR="008E5E2E">
        <w:t>of</w:t>
      </w:r>
      <w:r>
        <w:t xml:space="preserve"> your organization in the </w:t>
      </w:r>
      <w:r w:rsidRPr="00236985">
        <w:rPr>
          <w:b/>
        </w:rPr>
        <w:t>Description</w:t>
      </w:r>
      <w:r>
        <w:t xml:space="preserve"> box.</w:t>
      </w:r>
    </w:p>
    <w:p w14:paraId="288E5DD7" w14:textId="4106D8EE" w:rsidR="00236985" w:rsidRDefault="00236985" w:rsidP="009453D5">
      <w:pPr>
        <w:pStyle w:val="ListNumber"/>
      </w:pPr>
      <w:r>
        <w:t>Enter the address of your organization</w:t>
      </w:r>
      <w:r w:rsidR="00D6219E">
        <w:t>,</w:t>
      </w:r>
      <w:r>
        <w:t xml:space="preserve"> your phone number</w:t>
      </w:r>
      <w:r w:rsidR="00D6219E">
        <w:t>,</w:t>
      </w:r>
      <w:r>
        <w:t xml:space="preserve"> and save the changes.</w:t>
      </w:r>
    </w:p>
    <w:p w14:paraId="64E5C696" w14:textId="36D98051" w:rsidR="000F792D" w:rsidRDefault="00BB450C" w:rsidP="00D6219E">
      <w:pPr>
        <w:pStyle w:val="ListNumber"/>
      </w:pPr>
      <w:r>
        <w:t xml:space="preserve">On </w:t>
      </w:r>
      <w:r w:rsidR="00D6219E">
        <w:t xml:space="preserve">the </w:t>
      </w:r>
      <w:r w:rsidR="00D6219E" w:rsidRPr="00D6219E">
        <w:rPr>
          <w:b/>
        </w:rPr>
        <w:t>Profile</w:t>
      </w:r>
      <w:r w:rsidR="00D6219E">
        <w:t xml:space="preserve"> page, click the </w:t>
      </w:r>
      <w:r w:rsidR="00D6219E" w:rsidRPr="00D6219E">
        <w:rPr>
          <w:b/>
        </w:rPr>
        <w:t>Edit</w:t>
      </w:r>
      <w:r w:rsidR="00D6219E">
        <w:t xml:space="preserve"> button in the </w:t>
      </w:r>
      <w:r w:rsidR="00D6219E" w:rsidRPr="00D6219E">
        <w:rPr>
          <w:b/>
        </w:rPr>
        <w:t>Services Offered</w:t>
      </w:r>
      <w:r w:rsidR="00D6219E">
        <w:t xml:space="preserve"> section</w:t>
      </w:r>
      <w:r w:rsidR="00F251CD">
        <w:t xml:space="preserve">. </w:t>
      </w:r>
    </w:p>
    <w:p w14:paraId="0ECBD8C6" w14:textId="59492281" w:rsidR="009453D5" w:rsidRDefault="00BA0190" w:rsidP="00D6219E">
      <w:pPr>
        <w:pStyle w:val="CVFigure"/>
      </w:pPr>
      <w:r>
        <w:lastRenderedPageBreak/>
        <w:drawing>
          <wp:inline distT="0" distB="0" distL="0" distR="0" wp14:anchorId="65BD9630" wp14:editId="7622A555">
            <wp:extent cx="3790950" cy="2231570"/>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EU Profile 2.png"/>
                    <pic:cNvPicPr/>
                  </pic:nvPicPr>
                  <pic:blipFill>
                    <a:blip r:embed="rId133">
                      <a:extLst>
                        <a:ext uri="{28A0092B-C50C-407E-A947-70E740481C1C}">
                          <a14:useLocalDpi xmlns:a14="http://schemas.microsoft.com/office/drawing/2010/main" val="0"/>
                        </a:ext>
                      </a:extLst>
                    </a:blip>
                    <a:stretch>
                      <a:fillRect/>
                    </a:stretch>
                  </pic:blipFill>
                  <pic:spPr>
                    <a:xfrm>
                      <a:off x="0" y="0"/>
                      <a:ext cx="3825455" cy="2251882"/>
                    </a:xfrm>
                    <a:prstGeom prst="rect">
                      <a:avLst/>
                    </a:prstGeom>
                  </pic:spPr>
                </pic:pic>
              </a:graphicData>
            </a:graphic>
          </wp:inline>
        </w:drawing>
      </w:r>
    </w:p>
    <w:p w14:paraId="3320BC3D" w14:textId="0313770E" w:rsidR="009453D5" w:rsidRDefault="00F251CD" w:rsidP="00A86802">
      <w:pPr>
        <w:pStyle w:val="CVFigureCaption"/>
        <w:tabs>
          <w:tab w:val="left" w:pos="1134"/>
        </w:tabs>
      </w:pPr>
      <w:r>
        <w:t>Profile page–Services Offered</w:t>
      </w:r>
    </w:p>
    <w:p w14:paraId="54D5D521" w14:textId="37E7A035" w:rsidR="00D6219E" w:rsidRDefault="00F251CD" w:rsidP="00F251CD">
      <w:pPr>
        <w:pStyle w:val="ListNumber"/>
        <w:rPr>
          <w:color w:val="000000" w:themeColor="text1"/>
        </w:rPr>
      </w:pPr>
      <w:r>
        <w:t xml:space="preserve">Select the service types that you offer in the </w:t>
      </w:r>
      <w:r w:rsidRPr="00F251CD">
        <w:rPr>
          <w:b/>
        </w:rPr>
        <w:t>Edit Services Offered</w:t>
      </w:r>
      <w:r>
        <w:t xml:space="preserve"> screen.</w:t>
      </w:r>
    </w:p>
    <w:p w14:paraId="0CBC962A" w14:textId="7082AF36" w:rsidR="00F251CD" w:rsidRDefault="00F251CD" w:rsidP="00F251CD">
      <w:pPr>
        <w:pStyle w:val="ChapterBodyCopy"/>
      </w:pPr>
      <w:r w:rsidRPr="00F251CD">
        <w:rPr>
          <w:b/>
        </w:rPr>
        <w:t>Activities of Daily Living</w:t>
      </w:r>
      <w:r>
        <w:t xml:space="preserve">, </w:t>
      </w:r>
      <w:r w:rsidRPr="00F251CD">
        <w:rPr>
          <w:b/>
        </w:rPr>
        <w:t>Help at Home</w:t>
      </w:r>
      <w:r>
        <w:t xml:space="preserve">, </w:t>
      </w:r>
      <w:r w:rsidRPr="00F251CD">
        <w:rPr>
          <w:b/>
        </w:rPr>
        <w:t>Groceries</w:t>
      </w:r>
      <w:r w:rsidRPr="00D6219E">
        <w:t xml:space="preserve"> </w:t>
      </w:r>
      <w:r w:rsidRPr="00965C85">
        <w:rPr>
          <w:b/>
        </w:rPr>
        <w:t>and</w:t>
      </w:r>
      <w:r w:rsidRPr="00D6219E">
        <w:t xml:space="preserve"> </w:t>
      </w:r>
      <w:r w:rsidRPr="00F251CD">
        <w:rPr>
          <w:b/>
        </w:rPr>
        <w:t>Nutrition</w:t>
      </w:r>
      <w:r w:rsidR="00965C85" w:rsidRPr="00965C85">
        <w:t>,</w:t>
      </w:r>
      <w:r w:rsidRPr="00F251CD">
        <w:rPr>
          <w:b/>
        </w:rPr>
        <w:t xml:space="preserve"> </w:t>
      </w:r>
      <w:r w:rsidRPr="00965C85">
        <w:t>and</w:t>
      </w:r>
      <w:r w:rsidRPr="00F251CD">
        <w:rPr>
          <w:b/>
        </w:rPr>
        <w:t xml:space="preserve"> Transportation</w:t>
      </w:r>
      <w:r>
        <w:t xml:space="preserve"> are the service categories.</w:t>
      </w:r>
      <w:r w:rsidR="00BA0190">
        <w:t xml:space="preserve"> The service types are </w:t>
      </w:r>
      <w:r w:rsidR="00965C85">
        <w:t>grouped</w:t>
      </w:r>
      <w:r w:rsidR="00BA0190">
        <w:t xml:space="preserve"> under </w:t>
      </w:r>
      <w:r w:rsidR="00965C85">
        <w:t>a</w:t>
      </w:r>
      <w:r w:rsidR="00BA0190">
        <w:t xml:space="preserve"> service category.</w:t>
      </w:r>
    </w:p>
    <w:p w14:paraId="2A0393FD" w14:textId="531D50B6" w:rsidR="00FA43A5" w:rsidRDefault="00E032C6" w:rsidP="00FA43A5">
      <w:pPr>
        <w:pStyle w:val="ListNumber"/>
      </w:pPr>
      <w:r>
        <w:t xml:space="preserve">Similarly, on the </w:t>
      </w:r>
      <w:r w:rsidRPr="00D46E7F">
        <w:rPr>
          <w:b/>
        </w:rPr>
        <w:t>Profile</w:t>
      </w:r>
      <w:r>
        <w:t xml:space="preserve"> page, </w:t>
      </w:r>
      <w:r w:rsidR="00FA43A5">
        <w:t>update the skills and experience that your organization has in handling various clinical conditions</w:t>
      </w:r>
      <w:r w:rsidR="008D636F">
        <w:t xml:space="preserve"> and home care services.</w:t>
      </w:r>
    </w:p>
    <w:p w14:paraId="4FFE26D8" w14:textId="732CB813" w:rsidR="00FA43A5" w:rsidRDefault="00FA43A5" w:rsidP="00FA43A5">
      <w:pPr>
        <w:pStyle w:val="ListNumber"/>
      </w:pPr>
      <w:r>
        <w:t xml:space="preserve">In the </w:t>
      </w:r>
      <w:r w:rsidRPr="00FA43A5">
        <w:rPr>
          <w:b/>
        </w:rPr>
        <w:t>Service Areas</w:t>
      </w:r>
      <w:r>
        <w:t xml:space="preserve"> section, include one or more geographical locations </w:t>
      </w:r>
      <w:r w:rsidR="008D636F">
        <w:t xml:space="preserve">where you offer </w:t>
      </w:r>
      <w:r>
        <w:t>services.</w:t>
      </w:r>
    </w:p>
    <w:p w14:paraId="4F134C7E" w14:textId="5FDB6D5D" w:rsidR="00FA43A5" w:rsidRDefault="00FA43A5" w:rsidP="00FA43A5">
      <w:pPr>
        <w:pStyle w:val="ListNumber"/>
      </w:pPr>
      <w:r>
        <w:t xml:space="preserve">Under </w:t>
      </w:r>
      <w:r w:rsidRPr="00D00E05">
        <w:rPr>
          <w:b/>
        </w:rPr>
        <w:t>Availability</w:t>
      </w:r>
      <w:r>
        <w:t xml:space="preserve">, </w:t>
      </w:r>
      <w:r w:rsidR="009B0665">
        <w:t xml:space="preserve">select the days and the period-slots </w:t>
      </w:r>
      <w:r w:rsidR="004331EB">
        <w:t>in which</w:t>
      </w:r>
      <w:r w:rsidR="009B0665">
        <w:t xml:space="preserve"> you </w:t>
      </w:r>
      <w:r w:rsidR="004331EB">
        <w:t>can</w:t>
      </w:r>
      <w:r w:rsidR="009B0665">
        <w:t xml:space="preserve"> provide service to your customers.</w:t>
      </w:r>
    </w:p>
    <w:p w14:paraId="10204CA2" w14:textId="348492B9" w:rsidR="008D636F" w:rsidRDefault="008D636F" w:rsidP="008D636F">
      <w:pPr>
        <w:pStyle w:val="CVFigure"/>
      </w:pPr>
      <w:r>
        <w:drawing>
          <wp:inline distT="0" distB="0" distL="0" distR="0" wp14:anchorId="381B96D0" wp14:editId="7DE4A06B">
            <wp:extent cx="3235197" cy="2952115"/>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 name="EU Profile 3.png"/>
                    <pic:cNvPicPr/>
                  </pic:nvPicPr>
                  <pic:blipFill>
                    <a:blip r:embed="rId134">
                      <a:extLst>
                        <a:ext uri="{28A0092B-C50C-407E-A947-70E740481C1C}">
                          <a14:useLocalDpi xmlns:a14="http://schemas.microsoft.com/office/drawing/2010/main" val="0"/>
                        </a:ext>
                      </a:extLst>
                    </a:blip>
                    <a:stretch>
                      <a:fillRect/>
                    </a:stretch>
                  </pic:blipFill>
                  <pic:spPr>
                    <a:xfrm>
                      <a:off x="0" y="0"/>
                      <a:ext cx="3304971" cy="3015784"/>
                    </a:xfrm>
                    <a:prstGeom prst="rect">
                      <a:avLst/>
                    </a:prstGeom>
                  </pic:spPr>
                </pic:pic>
              </a:graphicData>
            </a:graphic>
          </wp:inline>
        </w:drawing>
      </w:r>
    </w:p>
    <w:p w14:paraId="5CFD890A" w14:textId="439B314B" w:rsidR="008D636F" w:rsidRDefault="004331EB" w:rsidP="008D636F">
      <w:pPr>
        <w:pStyle w:val="CVFigureCaption"/>
      </w:pPr>
      <w:r>
        <w:t>Profile page–Availability</w:t>
      </w:r>
    </w:p>
    <w:p w14:paraId="26C3F4AA" w14:textId="6B16EB65" w:rsidR="009B0665" w:rsidRDefault="009B0665" w:rsidP="009B0665">
      <w:pPr>
        <w:pStyle w:val="ListNumber"/>
      </w:pPr>
      <w:r>
        <w:lastRenderedPageBreak/>
        <w:t xml:space="preserve">In the </w:t>
      </w:r>
      <w:r w:rsidRPr="008C1407">
        <w:rPr>
          <w:b/>
        </w:rPr>
        <w:t>Languages Spoken</w:t>
      </w:r>
      <w:r>
        <w:t xml:space="preserve"> section on the </w:t>
      </w:r>
      <w:r w:rsidRPr="008C1407">
        <w:rPr>
          <w:b/>
        </w:rPr>
        <w:t>Profile</w:t>
      </w:r>
      <w:r>
        <w:t xml:space="preserve"> page, enter the languages that you and your affiliated service providers are able to converse in. This information helps the customer when choosing the </w:t>
      </w:r>
      <w:r w:rsidR="00AE1348">
        <w:t xml:space="preserve">service </w:t>
      </w:r>
      <w:r>
        <w:t>providers.</w:t>
      </w:r>
    </w:p>
    <w:p w14:paraId="569A91B1" w14:textId="18C9A6E4" w:rsidR="00D6219E" w:rsidRDefault="008D636F" w:rsidP="008D636F">
      <w:pPr>
        <w:pStyle w:val="ListNumber"/>
      </w:pPr>
      <w:r>
        <w:t xml:space="preserve">On the </w:t>
      </w:r>
      <w:r w:rsidRPr="008C1407">
        <w:rPr>
          <w:b/>
        </w:rPr>
        <w:t>Profile</w:t>
      </w:r>
      <w:r>
        <w:t xml:space="preserve"> page, include </w:t>
      </w:r>
      <w:r w:rsidR="00FA43A5">
        <w:t>any relevant certifications and licenses that your company holds.</w:t>
      </w:r>
    </w:p>
    <w:p w14:paraId="1542E172" w14:textId="77777777" w:rsidR="004B14D8" w:rsidRDefault="004B14D8" w:rsidP="004B14D8">
      <w:pPr>
        <w:pStyle w:val="Heading1"/>
      </w:pPr>
      <w:bookmarkStart w:id="67" w:name="_Toc37872878"/>
      <w:r>
        <w:t>Dashboard</w:t>
      </w:r>
      <w:bookmarkEnd w:id="67"/>
    </w:p>
    <w:p w14:paraId="5CCC5057" w14:textId="254F960F" w:rsidR="00597F15" w:rsidRDefault="004B14D8" w:rsidP="00597F15">
      <w:pPr>
        <w:pStyle w:val="CVChapterBodyCopy"/>
      </w:pPr>
      <w:r w:rsidRPr="00286459">
        <w:t xml:space="preserve">Your dashboard is the main screen you see when you </w:t>
      </w:r>
      <w:r>
        <w:t xml:space="preserve">sign in </w:t>
      </w:r>
      <w:r w:rsidRPr="00286459">
        <w:t xml:space="preserve">to </w:t>
      </w:r>
      <w:r w:rsidR="00834ED3">
        <w:t>Coreo Home</w:t>
      </w:r>
      <w:r>
        <w:t>.</w:t>
      </w:r>
      <w:r w:rsidR="00EF20BC">
        <w:t xml:space="preserve"> </w:t>
      </w:r>
      <w:r w:rsidR="00597F15">
        <w:t>View the summary under the following tab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2214"/>
        <w:gridCol w:w="2214"/>
        <w:gridCol w:w="2214"/>
      </w:tblGrid>
      <w:tr w:rsidR="0086132C" w14:paraId="572A8C30" w14:textId="77777777" w:rsidTr="00B04D25">
        <w:tc>
          <w:tcPr>
            <w:tcW w:w="2214" w:type="dxa"/>
          </w:tcPr>
          <w:p w14:paraId="678032E9" w14:textId="56212EB0" w:rsidR="0086132C" w:rsidRPr="0086132C" w:rsidRDefault="0086132C" w:rsidP="00597F15">
            <w:pPr>
              <w:pStyle w:val="CVChapterBodyCopy"/>
              <w:rPr>
                <w:b/>
              </w:rPr>
            </w:pPr>
            <w:r w:rsidRPr="0086132C">
              <w:rPr>
                <w:b/>
              </w:rPr>
              <w:t>Individuals</w:t>
            </w:r>
          </w:p>
        </w:tc>
        <w:tc>
          <w:tcPr>
            <w:tcW w:w="2214" w:type="dxa"/>
          </w:tcPr>
          <w:p w14:paraId="3C2E033D" w14:textId="4AECA68B" w:rsidR="0086132C" w:rsidRPr="0086132C" w:rsidRDefault="0086132C" w:rsidP="00597F15">
            <w:pPr>
              <w:pStyle w:val="CVChapterBodyCopy"/>
              <w:rPr>
                <w:b/>
              </w:rPr>
            </w:pPr>
            <w:r w:rsidRPr="0086132C">
              <w:rPr>
                <w:b/>
              </w:rPr>
              <w:t>Service Providers</w:t>
            </w:r>
          </w:p>
        </w:tc>
        <w:tc>
          <w:tcPr>
            <w:tcW w:w="2214" w:type="dxa"/>
          </w:tcPr>
          <w:p w14:paraId="4C3F18E5" w14:textId="2BE24711" w:rsidR="0086132C" w:rsidRPr="0086132C" w:rsidRDefault="0086132C" w:rsidP="00597F15">
            <w:pPr>
              <w:pStyle w:val="CVChapterBodyCopy"/>
              <w:rPr>
                <w:b/>
              </w:rPr>
            </w:pPr>
            <w:r w:rsidRPr="0086132C">
              <w:rPr>
                <w:b/>
              </w:rPr>
              <w:t>Service Requests</w:t>
            </w:r>
          </w:p>
        </w:tc>
        <w:tc>
          <w:tcPr>
            <w:tcW w:w="2214" w:type="dxa"/>
          </w:tcPr>
          <w:p w14:paraId="2BAAEBF3" w14:textId="3DCD973E" w:rsidR="0086132C" w:rsidRPr="0086132C" w:rsidRDefault="0086132C" w:rsidP="00597F15">
            <w:pPr>
              <w:pStyle w:val="CVChapterBodyCopy"/>
              <w:rPr>
                <w:b/>
              </w:rPr>
            </w:pPr>
            <w:r w:rsidRPr="0086132C">
              <w:rPr>
                <w:b/>
              </w:rPr>
              <w:t>Service Visits</w:t>
            </w:r>
          </w:p>
        </w:tc>
      </w:tr>
    </w:tbl>
    <w:p w14:paraId="62B052DD" w14:textId="47D6E594" w:rsidR="008A4D65" w:rsidRDefault="008A4D65" w:rsidP="00434C83">
      <w:pPr>
        <w:pStyle w:val="Heading2"/>
        <w:tabs>
          <w:tab w:val="clear" w:pos="4406"/>
          <w:tab w:val="left" w:pos="709"/>
        </w:tabs>
      </w:pPr>
      <w:bookmarkStart w:id="68" w:name="_Toc37872879"/>
      <w:r w:rsidRPr="00597F15">
        <w:t>Individuals</w:t>
      </w:r>
      <w:r>
        <w:t xml:space="preserve"> </w:t>
      </w:r>
      <w:r w:rsidR="00790563">
        <w:t>T</w:t>
      </w:r>
      <w:r>
        <w:t>ab</w:t>
      </w:r>
      <w:bookmarkEnd w:id="68"/>
    </w:p>
    <w:p w14:paraId="0ED2F67F" w14:textId="304A7259" w:rsidR="000C01C2" w:rsidRDefault="00051351" w:rsidP="002D679B">
      <w:pPr>
        <w:pStyle w:val="CVChapterBodyCopy"/>
      </w:pPr>
      <w:r>
        <w:t xml:space="preserve">The </w:t>
      </w:r>
      <w:r w:rsidRPr="00597F15">
        <w:rPr>
          <w:b/>
        </w:rPr>
        <w:t>Individuals</w:t>
      </w:r>
      <w:r>
        <w:t xml:space="preserve"> </w:t>
      </w:r>
      <w:r w:rsidR="000151B2">
        <w:t>tab has three subtabs:</w:t>
      </w:r>
    </w:p>
    <w:p w14:paraId="33117B74" w14:textId="2AF5DC33" w:rsidR="0012351E" w:rsidRPr="0012351E" w:rsidRDefault="0012351E" w:rsidP="0012351E">
      <w:pPr>
        <w:pStyle w:val="ListBullet"/>
        <w:rPr>
          <w:b/>
        </w:rPr>
      </w:pPr>
      <w:r w:rsidRPr="0012351E">
        <w:rPr>
          <w:b/>
        </w:rPr>
        <w:t>Individuals in Total in the Population</w:t>
      </w:r>
    </w:p>
    <w:p w14:paraId="350D4D12" w14:textId="39CBF9B8" w:rsidR="0012351E" w:rsidRPr="0012351E" w:rsidRDefault="0012351E" w:rsidP="0012351E">
      <w:pPr>
        <w:pStyle w:val="ListBullet"/>
        <w:rPr>
          <w:b/>
        </w:rPr>
      </w:pPr>
      <w:r w:rsidRPr="0012351E">
        <w:rPr>
          <w:b/>
        </w:rPr>
        <w:t>Individual with Feedback Alerts</w:t>
      </w:r>
    </w:p>
    <w:p w14:paraId="6137C7E8" w14:textId="31777DA9" w:rsidR="0012351E" w:rsidRPr="0012351E" w:rsidRDefault="0012351E" w:rsidP="0012351E">
      <w:pPr>
        <w:pStyle w:val="ListBullet"/>
        <w:rPr>
          <w:b/>
        </w:rPr>
      </w:pPr>
      <w:r w:rsidRPr="0012351E">
        <w:rPr>
          <w:b/>
        </w:rPr>
        <w:t>Individuals with Visits in the Period</w:t>
      </w:r>
    </w:p>
    <w:p w14:paraId="64CC0D99" w14:textId="5B1B8655" w:rsidR="0012351E" w:rsidRDefault="000151B2" w:rsidP="0012351E">
      <w:pPr>
        <w:pStyle w:val="CVHeading3"/>
      </w:pPr>
      <w:bookmarkStart w:id="69" w:name="_Toc37872880"/>
      <w:r w:rsidRPr="00597F15">
        <w:t xml:space="preserve">Individuals in Total </w:t>
      </w:r>
      <w:r w:rsidR="00597F15" w:rsidRPr="00597F15">
        <w:t xml:space="preserve">in the </w:t>
      </w:r>
      <w:r w:rsidRPr="00597F15">
        <w:t>Population</w:t>
      </w:r>
      <w:bookmarkEnd w:id="69"/>
    </w:p>
    <w:p w14:paraId="1E4E0384" w14:textId="5FE90437" w:rsidR="00597F15" w:rsidRDefault="0012351E" w:rsidP="0012351E">
      <w:pPr>
        <w:pStyle w:val="CVChapterBodyCopy"/>
      </w:pPr>
      <w:r>
        <w:t xml:space="preserve">The </w:t>
      </w:r>
      <w:r w:rsidRPr="0012351E">
        <w:rPr>
          <w:b/>
        </w:rPr>
        <w:t>Individuals in Total in the Population</w:t>
      </w:r>
      <w:r>
        <w:t xml:space="preserve"> subtab s</w:t>
      </w:r>
      <w:r w:rsidR="00597F15">
        <w:t>hows</w:t>
      </w:r>
      <w:r w:rsidR="009407C4">
        <w:t xml:space="preserve"> the total number of </w:t>
      </w:r>
      <w:r w:rsidR="00CF374F">
        <w:t>individuals</w:t>
      </w:r>
      <w:r w:rsidR="00CC4562">
        <w:t xml:space="preserve"> (patients)</w:t>
      </w:r>
      <w:r w:rsidR="004D0F08">
        <w:t xml:space="preserve"> who </w:t>
      </w:r>
      <w:r w:rsidR="00EC0BC2">
        <w:t>are</w:t>
      </w:r>
      <w:r w:rsidR="00CF374F">
        <w:t xml:space="preserve"> engaged with </w:t>
      </w:r>
      <w:r w:rsidR="00EC0BC2">
        <w:t>your</w:t>
      </w:r>
      <w:r w:rsidR="00CF374F">
        <w:t xml:space="preserve"> </w:t>
      </w:r>
      <w:r w:rsidR="00EC0BC2">
        <w:t>organization</w:t>
      </w:r>
      <w:r w:rsidR="00597F15">
        <w:t>.</w:t>
      </w:r>
    </w:p>
    <w:p w14:paraId="000A1089" w14:textId="288172ED" w:rsidR="00EF20BC" w:rsidRDefault="00707FD5" w:rsidP="00EF20BC">
      <w:pPr>
        <w:pStyle w:val="CVFigure"/>
      </w:pPr>
      <w:r>
        <w:drawing>
          <wp:inline distT="0" distB="0" distL="0" distR="0" wp14:anchorId="0922A673" wp14:editId="5313C828">
            <wp:extent cx="4872251" cy="2293454"/>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1 EU dashboard.png"/>
                    <pic:cNvPicPr/>
                  </pic:nvPicPr>
                  <pic:blipFill>
                    <a:blip r:embed="rId135">
                      <a:extLst>
                        <a:ext uri="{28A0092B-C50C-407E-A947-70E740481C1C}">
                          <a14:useLocalDpi xmlns:a14="http://schemas.microsoft.com/office/drawing/2010/main" val="0"/>
                        </a:ext>
                      </a:extLst>
                    </a:blip>
                    <a:stretch>
                      <a:fillRect/>
                    </a:stretch>
                  </pic:blipFill>
                  <pic:spPr>
                    <a:xfrm>
                      <a:off x="0" y="0"/>
                      <a:ext cx="4890068" cy="2301841"/>
                    </a:xfrm>
                    <a:prstGeom prst="rect">
                      <a:avLst/>
                    </a:prstGeom>
                  </pic:spPr>
                </pic:pic>
              </a:graphicData>
            </a:graphic>
          </wp:inline>
        </w:drawing>
      </w:r>
    </w:p>
    <w:p w14:paraId="1D28F8AA" w14:textId="77777777" w:rsidR="00EF20BC" w:rsidRDefault="00EF20BC" w:rsidP="00EF20BC">
      <w:pPr>
        <w:pStyle w:val="CVFigureCaption"/>
      </w:pPr>
      <w:r>
        <w:t>Individuals tab–Individuals in the Total Population subtab</w:t>
      </w:r>
    </w:p>
    <w:p w14:paraId="4C4EE25B" w14:textId="1144BF95" w:rsidR="00707FD5" w:rsidRDefault="00707FD5" w:rsidP="006E4FCB">
      <w:pPr>
        <w:pStyle w:val="ChapterBodyCopy"/>
      </w:pPr>
      <w:r>
        <w:lastRenderedPageBreak/>
        <w:t>Based on the subtab that you select, the details of the individuals including individual’s name, gender, age, name of the contract, provider’s name, individual’s cohort, account status are shown.</w:t>
      </w:r>
    </w:p>
    <w:p w14:paraId="15766104" w14:textId="79BCB486" w:rsidR="00707FD5" w:rsidRDefault="00707FD5" w:rsidP="006E4FCB">
      <w:pPr>
        <w:pStyle w:val="ChapterBodyCopy"/>
      </w:pPr>
      <w:r>
        <w:t xml:space="preserve">You can use the Search button to search the records in the lower pane of the window based </w:t>
      </w:r>
      <w:r w:rsidR="000B50BF">
        <w:t>up</w:t>
      </w:r>
      <w:r>
        <w:t>on the individual’s name that you enter in the Search box.</w:t>
      </w:r>
    </w:p>
    <w:p w14:paraId="30C7C382" w14:textId="513817E4" w:rsidR="00707FD5" w:rsidRDefault="00707FD5" w:rsidP="006E4FCB">
      <w:pPr>
        <w:pStyle w:val="ChapterBodyCopy"/>
      </w:pPr>
      <w:r>
        <w:t xml:space="preserve">Similarly, you can use </w:t>
      </w:r>
      <w:r w:rsidRPr="00707FD5">
        <w:rPr>
          <w:b/>
        </w:rPr>
        <w:t>Filters</w:t>
      </w:r>
      <w:r>
        <w:t xml:space="preserve"> to display only those records based on the filter criteria such as gender, contract name, age of the individual, and clinical conditions.</w:t>
      </w:r>
    </w:p>
    <w:p w14:paraId="54E11CF4" w14:textId="1EEF6FBE" w:rsidR="00EF20BC" w:rsidRDefault="00AE0A39" w:rsidP="006E4FCB">
      <w:pPr>
        <w:pStyle w:val="ChapterBodyCopy"/>
      </w:pPr>
      <w:r>
        <w:t>Each individual’s details are displayed i</w:t>
      </w:r>
      <w:r w:rsidR="000B50BF">
        <w:t xml:space="preserve">n </w:t>
      </w:r>
      <w:r>
        <w:t>a</w:t>
      </w:r>
      <w:r w:rsidR="000B50BF">
        <w:t xml:space="preserve"> row</w:t>
      </w:r>
      <w:r>
        <w:t xml:space="preserve"> with</w:t>
      </w:r>
      <w:r w:rsidR="008C7B81">
        <w:t xml:space="preserve"> an </w:t>
      </w:r>
      <w:r w:rsidR="008C7B81" w:rsidRPr="00F00792">
        <w:rPr>
          <w:b/>
        </w:rPr>
        <w:t>Action</w:t>
      </w:r>
      <w:r w:rsidR="008C7B81">
        <w:t xml:space="preserve"> button</w:t>
      </w:r>
      <w:r>
        <w:t xml:space="preserve"> towards the end of the row</w:t>
      </w:r>
      <w:r w:rsidR="00EF20BC">
        <w:t xml:space="preserve">. </w:t>
      </w:r>
      <w:r w:rsidR="00121C61">
        <w:t>Click</w:t>
      </w:r>
      <w:r w:rsidR="00EF20BC">
        <w:t xml:space="preserve"> the</w:t>
      </w:r>
      <w:r w:rsidR="00121C61">
        <w:t xml:space="preserve"> </w:t>
      </w:r>
      <w:r w:rsidR="00EF20BC" w:rsidRPr="00F00792">
        <w:rPr>
          <w:b/>
        </w:rPr>
        <w:t>Action</w:t>
      </w:r>
      <w:r w:rsidR="00EF20BC">
        <w:t xml:space="preserve"> button </w:t>
      </w:r>
      <w:r w:rsidR="00121C61">
        <w:t xml:space="preserve">to </w:t>
      </w:r>
      <w:r w:rsidR="00EF20BC">
        <w:t xml:space="preserve">open the </w:t>
      </w:r>
      <w:r w:rsidR="00EF20BC" w:rsidRPr="005048C9">
        <w:rPr>
          <w:b/>
        </w:rPr>
        <w:t>My Plan</w:t>
      </w:r>
      <w:r w:rsidR="00EF20BC">
        <w:t xml:space="preserve"> tab page and the </w:t>
      </w:r>
      <w:r w:rsidR="00EF20BC" w:rsidRPr="00EF20BC">
        <w:rPr>
          <w:b/>
        </w:rPr>
        <w:t>My Patient</w:t>
      </w:r>
      <w:r w:rsidR="00EF20BC">
        <w:t xml:space="preserve"> tab page.</w:t>
      </w:r>
    </w:p>
    <w:p w14:paraId="09900492" w14:textId="4B9F0FA1" w:rsidR="00204FEC" w:rsidRDefault="001456BB" w:rsidP="00EF20BC">
      <w:pPr>
        <w:pStyle w:val="CVFigure"/>
      </w:pPr>
      <w:r>
        <w:drawing>
          <wp:inline distT="0" distB="0" distL="0" distR="0" wp14:anchorId="57D30383" wp14:editId="16C4094F">
            <wp:extent cx="5010905" cy="23622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2 EU dashboard.png"/>
                    <pic:cNvPicPr/>
                  </pic:nvPicPr>
                  <pic:blipFill>
                    <a:blip r:embed="rId136">
                      <a:extLst>
                        <a:ext uri="{28A0092B-C50C-407E-A947-70E740481C1C}">
                          <a14:useLocalDpi xmlns:a14="http://schemas.microsoft.com/office/drawing/2010/main" val="0"/>
                        </a:ext>
                      </a:extLst>
                    </a:blip>
                    <a:stretch>
                      <a:fillRect/>
                    </a:stretch>
                  </pic:blipFill>
                  <pic:spPr>
                    <a:xfrm>
                      <a:off x="0" y="0"/>
                      <a:ext cx="5257264" cy="2478337"/>
                    </a:xfrm>
                    <a:prstGeom prst="rect">
                      <a:avLst/>
                    </a:prstGeom>
                  </pic:spPr>
                </pic:pic>
              </a:graphicData>
            </a:graphic>
          </wp:inline>
        </w:drawing>
      </w:r>
    </w:p>
    <w:p w14:paraId="302767C9" w14:textId="3118968C" w:rsidR="00EA3784" w:rsidRDefault="00EA3784" w:rsidP="00EF20BC">
      <w:pPr>
        <w:pStyle w:val="CVFigureCaption"/>
        <w:tabs>
          <w:tab w:val="left" w:pos="1134"/>
        </w:tabs>
      </w:pPr>
      <w:r>
        <w:t>My Plan tab page</w:t>
      </w:r>
    </w:p>
    <w:p w14:paraId="0EB26251" w14:textId="511F4AF1" w:rsidR="00EF20BC" w:rsidRDefault="00EF20BC" w:rsidP="006E4FCB">
      <w:pPr>
        <w:pStyle w:val="ChapterBodyCopy"/>
      </w:pPr>
      <w:r>
        <w:t xml:space="preserve">View the individual’s visit details including the service category, date, start time, duration of the visit, service types, the service provider who fulfilled the visit on the </w:t>
      </w:r>
      <w:r w:rsidRPr="005048C9">
        <w:rPr>
          <w:b/>
        </w:rPr>
        <w:t>My Plan</w:t>
      </w:r>
      <w:r>
        <w:t xml:space="preserve"> tab.</w:t>
      </w:r>
    </w:p>
    <w:p w14:paraId="388AF184" w14:textId="7D3F5EE6" w:rsidR="00B65528" w:rsidRDefault="00B65528" w:rsidP="00B65528">
      <w:pPr>
        <w:pStyle w:val="CVHeading3"/>
      </w:pPr>
      <w:bookmarkStart w:id="70" w:name="IndiwithFeedbackAlerts"/>
      <w:bookmarkStart w:id="71" w:name="_Toc37872881"/>
      <w:r w:rsidRPr="00597F15">
        <w:t>Individual with Feedback Alerts</w:t>
      </w:r>
      <w:bookmarkEnd w:id="71"/>
    </w:p>
    <w:bookmarkEnd w:id="70"/>
    <w:p w14:paraId="5ACC0521" w14:textId="6E5E5308" w:rsidR="00597F15" w:rsidRDefault="00B65528" w:rsidP="00B65528">
      <w:pPr>
        <w:pStyle w:val="CVChapterBodyCopy"/>
      </w:pPr>
      <w:r w:rsidRPr="00B65528">
        <w:t>The</w:t>
      </w:r>
      <w:r>
        <w:rPr>
          <w:b/>
        </w:rPr>
        <w:t xml:space="preserve"> </w:t>
      </w:r>
      <w:r w:rsidR="00597F15" w:rsidRPr="00597F15">
        <w:rPr>
          <w:b/>
        </w:rPr>
        <w:t>Individual with Feedback Alerts</w:t>
      </w:r>
      <w:r>
        <w:t xml:space="preserve"> subtab s</w:t>
      </w:r>
      <w:r w:rsidR="00597F15">
        <w:t xml:space="preserve">hows </w:t>
      </w:r>
      <w:r w:rsidR="001456BB">
        <w:t>the total number of</w:t>
      </w:r>
      <w:r w:rsidR="00597F15">
        <w:t xml:space="preserve"> </w:t>
      </w:r>
      <w:r w:rsidR="00FA1CF6">
        <w:t>individuals</w:t>
      </w:r>
      <w:r w:rsidR="005048C9">
        <w:t xml:space="preserve"> </w:t>
      </w:r>
      <w:r w:rsidR="00FA1CF6">
        <w:t xml:space="preserve">who have </w:t>
      </w:r>
      <w:r w:rsidR="00DC78FD">
        <w:t>received</w:t>
      </w:r>
      <w:r w:rsidR="00FA1CF6">
        <w:t xml:space="preserve"> </w:t>
      </w:r>
      <w:r w:rsidR="00FA1CF6" w:rsidRPr="00FA1CF6">
        <w:rPr>
          <w:highlight w:val="cyan"/>
        </w:rPr>
        <w:t>feedback alerts</w:t>
      </w:r>
      <w:r w:rsidR="00FA1CF6">
        <w:t xml:space="preserve"> </w:t>
      </w:r>
      <w:r w:rsidR="00DC78FD">
        <w:t>from</w:t>
      </w:r>
      <w:r w:rsidR="00FA1CF6">
        <w:t xml:space="preserve"> their service providers</w:t>
      </w:r>
      <w:r w:rsidR="00597F15">
        <w:t>.</w:t>
      </w:r>
    </w:p>
    <w:p w14:paraId="1185A05B" w14:textId="4364A684" w:rsidR="00DC5DAB" w:rsidRDefault="00834ED3" w:rsidP="00EF20BC">
      <w:pPr>
        <w:pStyle w:val="CVChapterBodyCopy"/>
      </w:pPr>
      <w:r>
        <w:t xml:space="preserve">The </w:t>
      </w:r>
      <w:r w:rsidRPr="0026063D">
        <w:rPr>
          <w:b/>
        </w:rPr>
        <w:t>Alert(s)</w:t>
      </w:r>
      <w:r>
        <w:t xml:space="preserve"> box displays the number of </w:t>
      </w:r>
      <w:r w:rsidR="008469CE">
        <w:t xml:space="preserve">feedback </w:t>
      </w:r>
      <w:r>
        <w:t>alert</w:t>
      </w:r>
      <w:r w:rsidR="008469CE">
        <w:t>s</w:t>
      </w:r>
      <w:r>
        <w:t xml:space="preserve"> </w:t>
      </w:r>
      <w:r w:rsidR="003E3943">
        <w:t>of</w:t>
      </w:r>
      <w:r>
        <w:t xml:space="preserve"> an individual </w:t>
      </w:r>
      <w:r w:rsidR="003E3943">
        <w:t>given by</w:t>
      </w:r>
      <w:r w:rsidR="008469CE">
        <w:t xml:space="preserve"> the service provider after</w:t>
      </w:r>
      <w:r w:rsidR="00DC78FD">
        <w:t xml:space="preserve"> </w:t>
      </w:r>
      <w:r w:rsidR="003E3943">
        <w:t xml:space="preserve">completing </w:t>
      </w:r>
      <w:r w:rsidR="00DC78FD">
        <w:t xml:space="preserve">the </w:t>
      </w:r>
      <w:r>
        <w:t>service visits.</w:t>
      </w:r>
    </w:p>
    <w:p w14:paraId="0060376A" w14:textId="0F82E4B7" w:rsidR="00F00792" w:rsidRDefault="00F00792" w:rsidP="00EF20BC">
      <w:pPr>
        <w:pStyle w:val="CVFigure"/>
      </w:pPr>
      <w:commentRangeStart w:id="72"/>
      <w:r>
        <w:drawing>
          <wp:inline distT="0" distB="0" distL="0" distR="0" wp14:anchorId="4F87E37C" wp14:editId="5143D7FF">
            <wp:extent cx="5297389" cy="67627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3 EU dashboard.png"/>
                    <pic:cNvPicPr/>
                  </pic:nvPicPr>
                  <pic:blipFill>
                    <a:blip r:embed="rId137">
                      <a:extLst>
                        <a:ext uri="{28A0092B-C50C-407E-A947-70E740481C1C}">
                          <a14:useLocalDpi xmlns:a14="http://schemas.microsoft.com/office/drawing/2010/main" val="0"/>
                        </a:ext>
                      </a:extLst>
                    </a:blip>
                    <a:stretch>
                      <a:fillRect/>
                    </a:stretch>
                  </pic:blipFill>
                  <pic:spPr>
                    <a:xfrm>
                      <a:off x="0" y="0"/>
                      <a:ext cx="5387697" cy="687804"/>
                    </a:xfrm>
                    <a:prstGeom prst="rect">
                      <a:avLst/>
                    </a:prstGeom>
                  </pic:spPr>
                </pic:pic>
              </a:graphicData>
            </a:graphic>
          </wp:inline>
        </w:drawing>
      </w:r>
      <w:commentRangeEnd w:id="72"/>
      <w:r w:rsidR="00935EF6">
        <w:rPr>
          <w:rStyle w:val="CommentReference"/>
          <w:noProof w:val="0"/>
          <w:lang w:val="en-US" w:eastAsia="en-US"/>
        </w:rPr>
        <w:commentReference w:id="72"/>
      </w:r>
    </w:p>
    <w:p w14:paraId="5FEC7E31" w14:textId="530B7FF5" w:rsidR="004D17C1" w:rsidRDefault="00637989" w:rsidP="00EF20BC">
      <w:pPr>
        <w:pStyle w:val="CVChapterBodyCopy"/>
      </w:pPr>
      <w:r>
        <w:t xml:space="preserve">Use the </w:t>
      </w:r>
      <w:r w:rsidRPr="00D421F7">
        <w:rPr>
          <w:b/>
        </w:rPr>
        <w:t>Action</w:t>
      </w:r>
      <w:r>
        <w:t xml:space="preserve"> button</w:t>
      </w:r>
      <w:r w:rsidR="00D421F7">
        <w:t xml:space="preserve"> to open the </w:t>
      </w:r>
      <w:r w:rsidR="00D421F7" w:rsidRPr="00D421F7">
        <w:rPr>
          <w:b/>
        </w:rPr>
        <w:t>Feedback Alerts</w:t>
      </w:r>
      <w:r w:rsidR="00D421F7">
        <w:t xml:space="preserve"> window</w:t>
      </w:r>
      <w:r w:rsidR="00490B4C">
        <w:t>. S</w:t>
      </w:r>
      <w:r w:rsidR="00D421F7">
        <w:t xml:space="preserve">elect the visit for which you want to view the feedback and select the </w:t>
      </w:r>
      <w:r w:rsidR="00D421F7" w:rsidRPr="00D421F7">
        <w:rPr>
          <w:b/>
        </w:rPr>
        <w:t>Action</w:t>
      </w:r>
      <w:r w:rsidR="00D421F7">
        <w:t xml:space="preserve"> button.</w:t>
      </w:r>
    </w:p>
    <w:p w14:paraId="5BAE6213" w14:textId="2435E4A0" w:rsidR="00637989" w:rsidRDefault="00D421F7" w:rsidP="00EF20BC">
      <w:pPr>
        <w:pStyle w:val="CVChapterBodyCopy"/>
      </w:pPr>
      <w:r>
        <w:lastRenderedPageBreak/>
        <w:t xml:space="preserve">The </w:t>
      </w:r>
      <w:r w:rsidRPr="007762D9">
        <w:rPr>
          <w:b/>
          <w:highlight w:val="cyan"/>
        </w:rPr>
        <w:t>Visit</w:t>
      </w:r>
      <w:r w:rsidRPr="007762D9">
        <w:rPr>
          <w:highlight w:val="cyan"/>
        </w:rPr>
        <w:t xml:space="preserve"> </w:t>
      </w:r>
      <w:r w:rsidRPr="007762D9">
        <w:rPr>
          <w:b/>
          <w:highlight w:val="cyan"/>
        </w:rPr>
        <w:t>Summary</w:t>
      </w:r>
      <w:r w:rsidRPr="007762D9">
        <w:rPr>
          <w:highlight w:val="cyan"/>
        </w:rPr>
        <w:t xml:space="preserve"> screen</w:t>
      </w:r>
      <w:r>
        <w:t xml:space="preserve"> opens</w:t>
      </w:r>
      <w:r w:rsidR="00DC78FD">
        <w:t>, and then click</w:t>
      </w:r>
      <w:r>
        <w:t xml:space="preserve"> </w:t>
      </w:r>
      <w:r w:rsidR="00DC78FD" w:rsidRPr="00490B4C">
        <w:rPr>
          <w:b/>
        </w:rPr>
        <w:t>Show Feedback</w:t>
      </w:r>
      <w:r w:rsidR="00DC78FD">
        <w:t xml:space="preserve"> on the right hand side of the screen to</w:t>
      </w:r>
      <w:r>
        <w:t xml:space="preserve"> view the feedback submitted by the </w:t>
      </w:r>
      <w:r w:rsidR="009B2270">
        <w:t>service provider about</w:t>
      </w:r>
      <w:r w:rsidR="00DC78FD">
        <w:t xml:space="preserve"> the individual</w:t>
      </w:r>
      <w:r>
        <w:t>.</w:t>
      </w:r>
    </w:p>
    <w:p w14:paraId="2DB2E1B9" w14:textId="5424AA3A" w:rsidR="00B65528" w:rsidRDefault="00B65528" w:rsidP="00B65528">
      <w:pPr>
        <w:pStyle w:val="CVHeading3"/>
      </w:pPr>
      <w:bookmarkStart w:id="73" w:name="_Toc37872882"/>
      <w:r w:rsidRPr="00597F15">
        <w:t>Individuals with Visits in the Period</w:t>
      </w:r>
      <w:bookmarkEnd w:id="73"/>
    </w:p>
    <w:p w14:paraId="4C96694E" w14:textId="5444D983" w:rsidR="009407C4" w:rsidRDefault="00B65528" w:rsidP="00B65528">
      <w:pPr>
        <w:pStyle w:val="CVChapterBodyCopy"/>
      </w:pPr>
      <w:r w:rsidRPr="00B65528">
        <w:t>The</w:t>
      </w:r>
      <w:r>
        <w:rPr>
          <w:b/>
        </w:rPr>
        <w:t xml:space="preserve"> </w:t>
      </w:r>
      <w:r w:rsidR="00597F15" w:rsidRPr="00597F15">
        <w:rPr>
          <w:b/>
        </w:rPr>
        <w:t>Individuals with Visits in the Period</w:t>
      </w:r>
      <w:r>
        <w:t xml:space="preserve"> subtab s</w:t>
      </w:r>
      <w:r w:rsidR="00597F15">
        <w:t xml:space="preserve">hows </w:t>
      </w:r>
      <w:r w:rsidR="001456BB">
        <w:t>the total number of</w:t>
      </w:r>
      <w:r w:rsidR="00FA1CF6">
        <w:t xml:space="preserve"> individuals who have the</w:t>
      </w:r>
      <w:r w:rsidR="00EB7F6A">
        <w:t>ir</w:t>
      </w:r>
      <w:r w:rsidR="00FA1CF6">
        <w:t xml:space="preserve"> visits scheduled from their service providers </w:t>
      </w:r>
      <w:r w:rsidR="00EB7F6A">
        <w:t>during</w:t>
      </w:r>
      <w:r w:rsidR="00FA1CF6">
        <w:t xml:space="preserve"> a </w:t>
      </w:r>
      <w:r w:rsidR="00597F15">
        <w:t>s</w:t>
      </w:r>
      <w:r w:rsidR="00EB7F6A">
        <w:t>pecified</w:t>
      </w:r>
      <w:r w:rsidR="00FA1CF6">
        <w:t xml:space="preserve"> period</w:t>
      </w:r>
      <w:r w:rsidR="004D0F08">
        <w:t>.</w:t>
      </w:r>
    </w:p>
    <w:p w14:paraId="4BF21F26" w14:textId="144FD705" w:rsidR="009407C4" w:rsidRDefault="004F6579" w:rsidP="00EF20BC">
      <w:pPr>
        <w:pStyle w:val="CVFigure"/>
      </w:pPr>
      <w:r>
        <w:drawing>
          <wp:inline distT="0" distB="0" distL="0" distR="0" wp14:anchorId="55F8994E" wp14:editId="6AE55C70">
            <wp:extent cx="4387755" cy="2061331"/>
            <wp:effectExtent l="0" t="0" r="0" b="0"/>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 name="4 EU dashboard.png"/>
                    <pic:cNvPicPr/>
                  </pic:nvPicPr>
                  <pic:blipFill>
                    <a:blip r:embed="rId138">
                      <a:extLst>
                        <a:ext uri="{28A0092B-C50C-407E-A947-70E740481C1C}">
                          <a14:useLocalDpi xmlns:a14="http://schemas.microsoft.com/office/drawing/2010/main" val="0"/>
                        </a:ext>
                      </a:extLst>
                    </a:blip>
                    <a:stretch>
                      <a:fillRect/>
                    </a:stretch>
                  </pic:blipFill>
                  <pic:spPr>
                    <a:xfrm>
                      <a:off x="0" y="0"/>
                      <a:ext cx="4413509" cy="2073430"/>
                    </a:xfrm>
                    <a:prstGeom prst="rect">
                      <a:avLst/>
                    </a:prstGeom>
                  </pic:spPr>
                </pic:pic>
              </a:graphicData>
            </a:graphic>
          </wp:inline>
        </w:drawing>
      </w:r>
    </w:p>
    <w:p w14:paraId="542ECEC5" w14:textId="5AE58420" w:rsidR="006912B0" w:rsidRDefault="006912B0" w:rsidP="00B65528">
      <w:pPr>
        <w:pStyle w:val="CVFigureCaption"/>
        <w:tabs>
          <w:tab w:val="left" w:pos="1276"/>
        </w:tabs>
      </w:pPr>
      <w:r>
        <w:t xml:space="preserve">Individuals tab–Individuals </w:t>
      </w:r>
      <w:r w:rsidRPr="00EF20BC">
        <w:t>With</w:t>
      </w:r>
      <w:r>
        <w:t xml:space="preserve"> Visits in the Period subtab</w:t>
      </w:r>
    </w:p>
    <w:p w14:paraId="65C87EE0" w14:textId="6E162721" w:rsidR="00E64C0E" w:rsidRDefault="009C446C" w:rsidP="00EF20BC">
      <w:pPr>
        <w:pStyle w:val="CVChapterBodyCopy"/>
      </w:pPr>
      <w:r>
        <w:t xml:space="preserve">Select the </w:t>
      </w:r>
      <w:r w:rsidRPr="009C446C">
        <w:rPr>
          <w:b/>
        </w:rPr>
        <w:t>From</w:t>
      </w:r>
      <w:r>
        <w:t xml:space="preserve"> date and the </w:t>
      </w:r>
      <w:r w:rsidRPr="009C446C">
        <w:rPr>
          <w:b/>
        </w:rPr>
        <w:t>To</w:t>
      </w:r>
      <w:r>
        <w:t xml:space="preserve"> date of the period</w:t>
      </w:r>
      <w:r w:rsidR="00773D3C">
        <w:t xml:space="preserve"> for which you want to view the visit details.</w:t>
      </w:r>
      <w:r w:rsidR="00E64C0E">
        <w:t xml:space="preserve"> Or, select the </w:t>
      </w:r>
      <w:r w:rsidR="00E64C0E" w:rsidRPr="00E64C0E">
        <w:rPr>
          <w:b/>
        </w:rPr>
        <w:t>Today</w:t>
      </w:r>
      <w:r w:rsidR="00E64C0E">
        <w:t xml:space="preserve"> button to view the visit details</w:t>
      </w:r>
      <w:r w:rsidR="00935EF6">
        <w:t xml:space="preserve"> of the individuals</w:t>
      </w:r>
      <w:r w:rsidR="00E64C0E">
        <w:t xml:space="preserve"> </w:t>
      </w:r>
      <w:r w:rsidR="00E050BA">
        <w:t>for</w:t>
      </w:r>
      <w:r w:rsidR="00E64C0E">
        <w:t xml:space="preserve"> the current date.</w:t>
      </w:r>
    </w:p>
    <w:p w14:paraId="21EE02F4" w14:textId="26A52D5D" w:rsidR="009407C4" w:rsidRDefault="00E64C0E" w:rsidP="00EF20BC">
      <w:pPr>
        <w:pStyle w:val="CVChapterBodyCopy"/>
      </w:pPr>
      <w:r>
        <w:t>T</w:t>
      </w:r>
      <w:r w:rsidR="0026063D">
        <w:t xml:space="preserve">he total number of service visits </w:t>
      </w:r>
      <w:r w:rsidR="00935EF6">
        <w:t>for</w:t>
      </w:r>
      <w:r w:rsidR="0026063D">
        <w:t xml:space="preserve"> each individual</w:t>
      </w:r>
      <w:r>
        <w:t xml:space="preserve"> is shown </w:t>
      </w:r>
      <w:r w:rsidR="00057CDF">
        <w:t>in the</w:t>
      </w:r>
      <w:r>
        <w:t xml:space="preserve"> </w:t>
      </w:r>
      <w:r w:rsidRPr="00E050BA">
        <w:rPr>
          <w:b/>
        </w:rPr>
        <w:t>Visit(s)</w:t>
      </w:r>
      <w:r w:rsidR="00057CDF">
        <w:rPr>
          <w:b/>
        </w:rPr>
        <w:t xml:space="preserve"> </w:t>
      </w:r>
      <w:r w:rsidR="00057CDF" w:rsidRPr="00057CDF">
        <w:t>column</w:t>
      </w:r>
      <w:r w:rsidR="0026063D" w:rsidRPr="00E050BA">
        <w:t xml:space="preserve">. </w:t>
      </w:r>
      <w:r w:rsidR="0026063D">
        <w:t xml:space="preserve">Click the </w:t>
      </w:r>
      <w:r w:rsidR="0026063D" w:rsidRPr="0026063D">
        <w:rPr>
          <w:b/>
        </w:rPr>
        <w:t>Action</w:t>
      </w:r>
      <w:r w:rsidR="0026063D">
        <w:t xml:space="preserve"> button</w:t>
      </w:r>
      <w:r w:rsidR="00E050BA">
        <w:t xml:space="preserve"> </w:t>
      </w:r>
      <w:r w:rsidR="00590368">
        <w:t xml:space="preserve">to view the </w:t>
      </w:r>
      <w:r w:rsidR="0026063D">
        <w:t xml:space="preserve">individual’s visit details </w:t>
      </w:r>
      <w:r w:rsidR="00590368">
        <w:t xml:space="preserve">on the </w:t>
      </w:r>
      <w:hyperlink w:anchor="MYPlanTabPage" w:history="1">
        <w:r w:rsidR="00590368" w:rsidRPr="00DC378F">
          <w:rPr>
            <w:rStyle w:val="Hyperlink"/>
            <w:rFonts w:cstheme="minorBidi"/>
            <w:b/>
          </w:rPr>
          <w:t>My Plan</w:t>
        </w:r>
        <w:r w:rsidR="00590368" w:rsidRPr="00DC378F">
          <w:rPr>
            <w:rStyle w:val="Hyperlink"/>
            <w:rFonts w:cstheme="minorBidi"/>
          </w:rPr>
          <w:t xml:space="preserve"> tab</w:t>
        </w:r>
      </w:hyperlink>
      <w:r w:rsidR="00590368">
        <w:rPr>
          <w:rStyle w:val="Hyperlink"/>
          <w:rFonts w:cstheme="minorBidi"/>
        </w:rPr>
        <w:t>.</w:t>
      </w:r>
    </w:p>
    <w:p w14:paraId="3FE9D4D5" w14:textId="1130BBE1" w:rsidR="00027F6C" w:rsidRPr="00823EEC" w:rsidRDefault="00027F6C" w:rsidP="000667BD">
      <w:pPr>
        <w:pStyle w:val="Heading2"/>
        <w:tabs>
          <w:tab w:val="clear" w:pos="4406"/>
          <w:tab w:val="left" w:pos="709"/>
        </w:tabs>
      </w:pPr>
      <w:bookmarkStart w:id="74" w:name="_Toc37872883"/>
      <w:r w:rsidRPr="00823EEC">
        <w:t>Service Providers</w:t>
      </w:r>
      <w:r w:rsidR="00A1340F">
        <w:t xml:space="preserve"> Tab</w:t>
      </w:r>
      <w:bookmarkEnd w:id="74"/>
    </w:p>
    <w:p w14:paraId="6134FC0A" w14:textId="071ED1C9" w:rsidR="0012351E" w:rsidRDefault="0012351E" w:rsidP="0012351E">
      <w:pPr>
        <w:pStyle w:val="CVChapterBodyCopy"/>
      </w:pPr>
      <w:r>
        <w:t xml:space="preserve">The </w:t>
      </w:r>
      <w:r>
        <w:rPr>
          <w:b/>
        </w:rPr>
        <w:t>Service Providers</w:t>
      </w:r>
      <w:r>
        <w:t xml:space="preserve"> tab has </w:t>
      </w:r>
      <w:r w:rsidR="001A6A31">
        <w:t>five</w:t>
      </w:r>
      <w:r>
        <w:t xml:space="preserve"> subtabs:</w:t>
      </w:r>
    </w:p>
    <w:p w14:paraId="4462CFFB" w14:textId="20FC6C0B" w:rsidR="00CC4562" w:rsidRPr="00CC4562" w:rsidRDefault="00CC4562" w:rsidP="00CC4562">
      <w:pPr>
        <w:pStyle w:val="ListBullet"/>
        <w:rPr>
          <w:b/>
        </w:rPr>
      </w:pPr>
      <w:r w:rsidRPr="00CC4562">
        <w:rPr>
          <w:b/>
        </w:rPr>
        <w:t>Providers in Total in the Population</w:t>
      </w:r>
    </w:p>
    <w:p w14:paraId="0EC9A788" w14:textId="5915412E" w:rsidR="00CC4562" w:rsidRPr="00CC4562" w:rsidRDefault="00CC4562" w:rsidP="00CC4562">
      <w:pPr>
        <w:pStyle w:val="ListBullet"/>
        <w:rPr>
          <w:b/>
        </w:rPr>
      </w:pPr>
      <w:r w:rsidRPr="00CC4562">
        <w:rPr>
          <w:b/>
        </w:rPr>
        <w:t>Providers with Feedback Alerts</w:t>
      </w:r>
    </w:p>
    <w:p w14:paraId="1F726FC8" w14:textId="58AFF169" w:rsidR="00CC4562" w:rsidRPr="00CC4562" w:rsidRDefault="00CC4562" w:rsidP="00CC4562">
      <w:pPr>
        <w:pStyle w:val="ListBullet"/>
        <w:rPr>
          <w:b/>
        </w:rPr>
      </w:pPr>
      <w:r w:rsidRPr="00CC4562">
        <w:rPr>
          <w:b/>
        </w:rPr>
        <w:t>Providers with Visits in The Period</w:t>
      </w:r>
    </w:p>
    <w:p w14:paraId="645D8BFF" w14:textId="77777777" w:rsidR="00CC4562" w:rsidRPr="00CC4562" w:rsidRDefault="00CC4562" w:rsidP="00CC4562">
      <w:pPr>
        <w:pStyle w:val="ListBullet"/>
        <w:rPr>
          <w:b/>
        </w:rPr>
      </w:pPr>
      <w:r w:rsidRPr="00CC4562">
        <w:rPr>
          <w:b/>
        </w:rPr>
        <w:t>Providers with Low Ratings</w:t>
      </w:r>
    </w:p>
    <w:p w14:paraId="73D09385" w14:textId="77777777" w:rsidR="00CC4562" w:rsidRPr="00CC4562" w:rsidRDefault="00CC4562" w:rsidP="00CC4562">
      <w:pPr>
        <w:pStyle w:val="ListBullet"/>
        <w:rPr>
          <w:b/>
        </w:rPr>
      </w:pPr>
      <w:r w:rsidRPr="00CC4562">
        <w:rPr>
          <w:b/>
        </w:rPr>
        <w:t>Providers with Low Task Completion</w:t>
      </w:r>
    </w:p>
    <w:p w14:paraId="02FABA68" w14:textId="00EC8E17" w:rsidR="00027F6C" w:rsidRPr="00A26AB3" w:rsidRDefault="00B65528" w:rsidP="00CC4562">
      <w:pPr>
        <w:pStyle w:val="CVHeading3"/>
      </w:pPr>
      <w:bookmarkStart w:id="75" w:name="_Toc37872884"/>
      <w:r w:rsidRPr="00A26AB3">
        <w:t>Providers in Total in the Population</w:t>
      </w:r>
      <w:bookmarkEnd w:id="75"/>
    </w:p>
    <w:p w14:paraId="302114AA" w14:textId="3128F7ED" w:rsidR="00BA6264" w:rsidRPr="00BA6264" w:rsidRDefault="00BA6264" w:rsidP="00BA6264">
      <w:pPr>
        <w:pStyle w:val="ChapterBodyCopy"/>
      </w:pPr>
      <w:r w:rsidRPr="00BA6264">
        <w:t xml:space="preserve">The </w:t>
      </w:r>
      <w:r w:rsidRPr="00BA6264">
        <w:rPr>
          <w:b/>
        </w:rPr>
        <w:t>Providers in Total in the Population</w:t>
      </w:r>
      <w:r w:rsidRPr="00BA6264">
        <w:t xml:space="preserve"> subtab shows the total number of service providers who are </w:t>
      </w:r>
      <w:r w:rsidR="008D6DB1">
        <w:t xml:space="preserve">affiliated with </w:t>
      </w:r>
      <w:r w:rsidR="000E6ACC">
        <w:t>your</w:t>
      </w:r>
      <w:r w:rsidR="008D6DB1">
        <w:t xml:space="preserve"> entity</w:t>
      </w:r>
      <w:r w:rsidRPr="00BA6264">
        <w:t>.</w:t>
      </w:r>
    </w:p>
    <w:p w14:paraId="6A430008" w14:textId="390B346E" w:rsidR="00027F6C" w:rsidRDefault="00CC4562" w:rsidP="00737BF2">
      <w:pPr>
        <w:pStyle w:val="CVChapterBodyCopy"/>
      </w:pPr>
      <w:r>
        <w:rPr>
          <w:noProof/>
          <w:lang w:val="en-IN" w:eastAsia="en-IN"/>
        </w:rPr>
        <w:lastRenderedPageBreak/>
        <w:drawing>
          <wp:inline distT="0" distB="0" distL="0" distR="0" wp14:anchorId="7DE732FA" wp14:editId="723C7367">
            <wp:extent cx="5167223" cy="2298936"/>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5 EU dashboard.png"/>
                    <pic:cNvPicPr/>
                  </pic:nvPicPr>
                  <pic:blipFill>
                    <a:blip r:embed="rId139">
                      <a:extLst>
                        <a:ext uri="{28A0092B-C50C-407E-A947-70E740481C1C}">
                          <a14:useLocalDpi xmlns:a14="http://schemas.microsoft.com/office/drawing/2010/main" val="0"/>
                        </a:ext>
                      </a:extLst>
                    </a:blip>
                    <a:stretch>
                      <a:fillRect/>
                    </a:stretch>
                  </pic:blipFill>
                  <pic:spPr>
                    <a:xfrm>
                      <a:off x="0" y="0"/>
                      <a:ext cx="5173978" cy="2301941"/>
                    </a:xfrm>
                    <a:prstGeom prst="rect">
                      <a:avLst/>
                    </a:prstGeom>
                  </pic:spPr>
                </pic:pic>
              </a:graphicData>
            </a:graphic>
          </wp:inline>
        </w:drawing>
      </w:r>
    </w:p>
    <w:p w14:paraId="567FCF9A" w14:textId="57D1422C" w:rsidR="00BA6264" w:rsidRDefault="0000127E" w:rsidP="00D26EFE">
      <w:pPr>
        <w:pStyle w:val="CVFigureCaption"/>
        <w:tabs>
          <w:tab w:val="left" w:pos="1134"/>
        </w:tabs>
      </w:pPr>
      <w:r>
        <w:t>Service Providers tab–Providers in Total in the Population</w:t>
      </w:r>
      <w:r w:rsidR="00BA6264">
        <w:t xml:space="preserve"> subtab</w:t>
      </w:r>
    </w:p>
    <w:p w14:paraId="346BE5B5" w14:textId="22E285C4" w:rsidR="00887849" w:rsidRDefault="00BA6264" w:rsidP="00BA6264">
      <w:pPr>
        <w:pStyle w:val="ChapterBodyCopy"/>
      </w:pPr>
      <w:r>
        <w:t xml:space="preserve">Based </w:t>
      </w:r>
      <w:r w:rsidR="00A9071F">
        <w:t>upon</w:t>
      </w:r>
      <w:r>
        <w:t xml:space="preserve"> the subtab that you select, the details of the service providers including provider’s name,</w:t>
      </w:r>
      <w:r w:rsidR="00887849">
        <w:t xml:space="preserve"> contact number, gender, and their ratings</w:t>
      </w:r>
      <w:r w:rsidR="009348D9">
        <w:t xml:space="preserve"> are shown</w:t>
      </w:r>
      <w:r w:rsidR="00887849">
        <w:t>.</w:t>
      </w:r>
    </w:p>
    <w:p w14:paraId="190FC1CE" w14:textId="1A98BCD9" w:rsidR="00BA6264" w:rsidRDefault="00BA6264" w:rsidP="00BA6264">
      <w:pPr>
        <w:pStyle w:val="ChapterBodyCopy"/>
      </w:pPr>
      <w:r>
        <w:t xml:space="preserve">You can use the Search </w:t>
      </w:r>
      <w:commentRangeStart w:id="76"/>
      <w:r w:rsidR="00923AF5">
        <w:t>icon</w:t>
      </w:r>
      <w:r>
        <w:t xml:space="preserve"> </w:t>
      </w:r>
      <w:commentRangeEnd w:id="76"/>
      <w:r w:rsidR="00923AF5">
        <w:rPr>
          <w:rStyle w:val="CommentReference"/>
          <w:rFonts w:asciiTheme="minorHAnsi" w:hAnsiTheme="minorHAnsi"/>
          <w:color w:val="auto"/>
        </w:rPr>
        <w:commentReference w:id="76"/>
      </w:r>
      <w:r>
        <w:t xml:space="preserve">to search the records in the lower pane of the window based </w:t>
      </w:r>
      <w:r w:rsidR="00923AF5">
        <w:t>upon</w:t>
      </w:r>
      <w:r>
        <w:t xml:space="preserve"> the </w:t>
      </w:r>
      <w:r w:rsidR="009348D9">
        <w:t>service provider’s</w:t>
      </w:r>
      <w:r>
        <w:t xml:space="preserve"> name that you enter in the Search box.</w:t>
      </w:r>
    </w:p>
    <w:p w14:paraId="0C8AC44C" w14:textId="06651A5C" w:rsidR="00BA6264" w:rsidRDefault="00BA6264" w:rsidP="00BA6264">
      <w:pPr>
        <w:pStyle w:val="ChapterBodyCopy"/>
      </w:pPr>
      <w:r>
        <w:t xml:space="preserve">Similarly, you can use </w:t>
      </w:r>
      <w:r w:rsidRPr="00707FD5">
        <w:rPr>
          <w:b/>
        </w:rPr>
        <w:t>Filters</w:t>
      </w:r>
      <w:r>
        <w:t xml:space="preserve"> to display only those </w:t>
      </w:r>
      <w:r w:rsidR="00293765">
        <w:t xml:space="preserve">service provider </w:t>
      </w:r>
      <w:r>
        <w:t xml:space="preserve">records based </w:t>
      </w:r>
      <w:r w:rsidR="00293765">
        <w:t>upon</w:t>
      </w:r>
      <w:r>
        <w:t xml:space="preserve"> the filter criteria</w:t>
      </w:r>
      <w:r w:rsidR="006417D0">
        <w:t xml:space="preserve"> -</w:t>
      </w:r>
      <w:r w:rsidR="009348D9">
        <w:t xml:space="preserve"> </w:t>
      </w:r>
      <w:r>
        <w:t>gende</w:t>
      </w:r>
      <w:r w:rsidR="009348D9">
        <w:t>r and ratings</w:t>
      </w:r>
      <w:r>
        <w:t>.</w:t>
      </w:r>
    </w:p>
    <w:p w14:paraId="42993D86" w14:textId="392E101C" w:rsidR="00BA6264" w:rsidRDefault="00EB13E5" w:rsidP="00BA6264">
      <w:pPr>
        <w:pStyle w:val="ChapterBodyCopy"/>
      </w:pPr>
      <w:r>
        <w:t>T</w:t>
      </w:r>
      <w:r w:rsidRPr="00E579A4">
        <w:t>o view the service provider’s profile</w:t>
      </w:r>
      <w:r>
        <w:t>, use t</w:t>
      </w:r>
      <w:r w:rsidR="00BA6264" w:rsidRPr="00E579A4">
        <w:t xml:space="preserve">he </w:t>
      </w:r>
      <w:r w:rsidR="00BA6264" w:rsidRPr="00E579A4">
        <w:rPr>
          <w:b/>
        </w:rPr>
        <w:t>Action</w:t>
      </w:r>
      <w:r w:rsidR="009B2270" w:rsidRPr="00E579A4">
        <w:rPr>
          <w:b/>
        </w:rPr>
        <w:t>s</w:t>
      </w:r>
      <w:r w:rsidR="00A971F3" w:rsidRPr="00E579A4">
        <w:t xml:space="preserve"> button </w:t>
      </w:r>
      <w:r>
        <w:t>provided in each row</w:t>
      </w:r>
      <w:r w:rsidR="00BA6264" w:rsidRPr="00E579A4">
        <w:t>.</w:t>
      </w:r>
    </w:p>
    <w:p w14:paraId="2E49C802" w14:textId="57F6A383" w:rsidR="000C18F5" w:rsidRDefault="00965B18" w:rsidP="00CC4562">
      <w:pPr>
        <w:pStyle w:val="CVHeading3"/>
      </w:pPr>
      <w:bookmarkStart w:id="77" w:name="ProvWithFeedbackAlertsEU"/>
      <w:bookmarkStart w:id="78" w:name="_Toc37872885"/>
      <w:r w:rsidRPr="00A26AB3">
        <w:t>Providers with Feedback Alerts</w:t>
      </w:r>
      <w:bookmarkEnd w:id="78"/>
    </w:p>
    <w:bookmarkEnd w:id="77"/>
    <w:p w14:paraId="71AD9974" w14:textId="5C5006F1" w:rsidR="000C18F5" w:rsidRDefault="000C18F5" w:rsidP="00965B18">
      <w:pPr>
        <w:pStyle w:val="CVChapterBodyCopy"/>
        <w:rPr>
          <w:b/>
        </w:rPr>
      </w:pPr>
      <w:r w:rsidRPr="000C18F5">
        <w:t>The</w:t>
      </w:r>
      <w:r w:rsidRPr="000C18F5">
        <w:rPr>
          <w:b/>
        </w:rPr>
        <w:t xml:space="preserve"> Providers with Feedback Alerts </w:t>
      </w:r>
      <w:r w:rsidRPr="00CC4562">
        <w:t>subtab</w:t>
      </w:r>
      <w:r w:rsidRPr="000C18F5">
        <w:rPr>
          <w:b/>
        </w:rPr>
        <w:t xml:space="preserve"> </w:t>
      </w:r>
      <w:r w:rsidRPr="000C18F5">
        <w:t>shows the total number of serv</w:t>
      </w:r>
      <w:r w:rsidR="00B942A6">
        <w:t xml:space="preserve">ice providers </w:t>
      </w:r>
      <w:r w:rsidR="00236B98">
        <w:t xml:space="preserve">who have received </w:t>
      </w:r>
      <w:r w:rsidRPr="000C18F5">
        <w:t>feedback alerts</w:t>
      </w:r>
      <w:r w:rsidR="00B942A6">
        <w:t xml:space="preserve"> </w:t>
      </w:r>
      <w:r w:rsidR="00236B98">
        <w:t>from</w:t>
      </w:r>
      <w:r w:rsidR="00B942A6">
        <w:t xml:space="preserve"> </w:t>
      </w:r>
      <w:r w:rsidR="00236B98">
        <w:t>their</w:t>
      </w:r>
      <w:r w:rsidR="00B942A6">
        <w:t xml:space="preserve"> customers</w:t>
      </w:r>
      <w:r w:rsidRPr="000C18F5">
        <w:t>.</w:t>
      </w:r>
    </w:p>
    <w:p w14:paraId="10E0AA4F" w14:textId="4540531B" w:rsidR="009B2270" w:rsidRDefault="000C18F5" w:rsidP="00965B18">
      <w:pPr>
        <w:pStyle w:val="CVChapterBodyCopy"/>
      </w:pPr>
      <w:r>
        <w:t>This is the count of the</w:t>
      </w:r>
      <w:r w:rsidR="00965B18">
        <w:t xml:space="preserve"> service providers </w:t>
      </w:r>
      <w:r w:rsidR="009B2270">
        <w:t xml:space="preserve">during whose visits the </w:t>
      </w:r>
      <w:r w:rsidR="00236B98">
        <w:t>customers</w:t>
      </w:r>
      <w:r w:rsidR="009B2270">
        <w:t xml:space="preserve"> have given feedback alerts.</w:t>
      </w:r>
    </w:p>
    <w:p w14:paraId="340B9D98" w14:textId="3493A4E3" w:rsidR="00F525EE" w:rsidRDefault="00F525EE" w:rsidP="00F525EE">
      <w:pPr>
        <w:pStyle w:val="CVChapterBodyCopy"/>
      </w:pPr>
      <w:r>
        <w:t xml:space="preserve">Select the </w:t>
      </w:r>
      <w:r w:rsidRPr="009C446C">
        <w:rPr>
          <w:b/>
        </w:rPr>
        <w:t>From</w:t>
      </w:r>
      <w:r>
        <w:t xml:space="preserve"> date and the </w:t>
      </w:r>
      <w:r w:rsidRPr="009C446C">
        <w:rPr>
          <w:b/>
        </w:rPr>
        <w:t>To</w:t>
      </w:r>
      <w:r>
        <w:t xml:space="preserve"> date of the period </w:t>
      </w:r>
      <w:r w:rsidR="00236B98">
        <w:t>during</w:t>
      </w:r>
      <w:r>
        <w:t xml:space="preserve"> which the service providers </w:t>
      </w:r>
      <w:r w:rsidR="00236B98">
        <w:t xml:space="preserve">have </w:t>
      </w:r>
      <w:r>
        <w:t>received the feedback alerts.</w:t>
      </w:r>
    </w:p>
    <w:p w14:paraId="6252719A" w14:textId="175CB568" w:rsidR="00F525EE" w:rsidRDefault="00F525EE" w:rsidP="00F525EE">
      <w:pPr>
        <w:pStyle w:val="CVChapterBodyCopy"/>
      </w:pPr>
      <w:r>
        <w:t xml:space="preserve">Or, select the </w:t>
      </w:r>
      <w:r w:rsidRPr="00E64C0E">
        <w:rPr>
          <w:b/>
        </w:rPr>
        <w:t>Today</w:t>
      </w:r>
      <w:r>
        <w:t xml:space="preserve"> button to view the service providers who received the feedback alerts for the current date.</w:t>
      </w:r>
    </w:p>
    <w:p w14:paraId="54A863FA" w14:textId="7DC810C1" w:rsidR="00BB3EA9" w:rsidRDefault="00815AF7" w:rsidP="00BB3EA9">
      <w:pPr>
        <w:pStyle w:val="CVFigure"/>
      </w:pPr>
      <w:r>
        <w:lastRenderedPageBreak/>
        <w:drawing>
          <wp:inline distT="0" distB="0" distL="0" distR="0" wp14:anchorId="7F37A95B" wp14:editId="6306D92D">
            <wp:extent cx="5009322" cy="312213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6 EU dashboard.png"/>
                    <pic:cNvPicPr/>
                  </pic:nvPicPr>
                  <pic:blipFill>
                    <a:blip r:embed="rId140">
                      <a:extLst>
                        <a:ext uri="{28A0092B-C50C-407E-A947-70E740481C1C}">
                          <a14:useLocalDpi xmlns:a14="http://schemas.microsoft.com/office/drawing/2010/main" val="0"/>
                        </a:ext>
                      </a:extLst>
                    </a:blip>
                    <a:stretch>
                      <a:fillRect/>
                    </a:stretch>
                  </pic:blipFill>
                  <pic:spPr>
                    <a:xfrm>
                      <a:off x="0" y="0"/>
                      <a:ext cx="5017522" cy="3127241"/>
                    </a:xfrm>
                    <a:prstGeom prst="rect">
                      <a:avLst/>
                    </a:prstGeom>
                  </pic:spPr>
                </pic:pic>
              </a:graphicData>
            </a:graphic>
          </wp:inline>
        </w:drawing>
      </w:r>
    </w:p>
    <w:p w14:paraId="0A8AA42B" w14:textId="1D2EF16B" w:rsidR="00BB3EA9" w:rsidRDefault="006B5533" w:rsidP="00BB3EA9">
      <w:pPr>
        <w:pStyle w:val="CVFigureCaption"/>
      </w:pPr>
      <w:r>
        <w:t>Service Providers tab–Providers with Feedback Alerts subtab</w:t>
      </w:r>
    </w:p>
    <w:p w14:paraId="75C31FBD" w14:textId="0DDE6763" w:rsidR="002430FE" w:rsidRDefault="00465019" w:rsidP="00965B18">
      <w:pPr>
        <w:pStyle w:val="CVChapterBodyCopy"/>
      </w:pPr>
      <w:r>
        <w:t>T</w:t>
      </w:r>
      <w:r w:rsidR="00522577" w:rsidRPr="007005D0">
        <w:t xml:space="preserve">he </w:t>
      </w:r>
      <w:r w:rsidR="00522577" w:rsidRPr="007005D0">
        <w:rPr>
          <w:b/>
        </w:rPr>
        <w:t>Alert(s)</w:t>
      </w:r>
      <w:r w:rsidR="00522577" w:rsidRPr="007005D0">
        <w:t xml:space="preserve"> box displays the </w:t>
      </w:r>
      <w:r w:rsidR="002430FE">
        <w:t xml:space="preserve">total </w:t>
      </w:r>
      <w:r w:rsidR="00522577" w:rsidRPr="007005D0">
        <w:t xml:space="preserve">number of </w:t>
      </w:r>
      <w:r w:rsidR="00522577">
        <w:t>feedback</w:t>
      </w:r>
      <w:r w:rsidR="00522577" w:rsidRPr="007005D0">
        <w:t xml:space="preserve"> alert</w:t>
      </w:r>
      <w:r w:rsidR="00522577">
        <w:t xml:space="preserve">s </w:t>
      </w:r>
      <w:r w:rsidR="002430FE">
        <w:t xml:space="preserve">given by the </w:t>
      </w:r>
      <w:r w:rsidR="00522577">
        <w:t>individual</w:t>
      </w:r>
      <w:r w:rsidR="002430FE">
        <w:t xml:space="preserve">s </w:t>
      </w:r>
      <w:r>
        <w:t xml:space="preserve">to the service providers </w:t>
      </w:r>
      <w:r w:rsidR="008469CE">
        <w:t>after</w:t>
      </w:r>
      <w:r w:rsidR="002430FE">
        <w:t xml:space="preserve"> </w:t>
      </w:r>
      <w:r>
        <w:t xml:space="preserve">completing </w:t>
      </w:r>
      <w:r w:rsidR="002430FE">
        <w:t>the service visits.</w:t>
      </w:r>
    </w:p>
    <w:p w14:paraId="0FA3889E" w14:textId="06B38D7E" w:rsidR="00BB3EA9" w:rsidRDefault="008469CE" w:rsidP="00BB3EA9">
      <w:pPr>
        <w:pStyle w:val="CVChapterBodyCopy"/>
      </w:pPr>
      <w:r>
        <w:t>Click</w:t>
      </w:r>
      <w:r w:rsidR="00BB3EA9">
        <w:t xml:space="preserve"> the </w:t>
      </w:r>
      <w:r w:rsidR="00BB3EA9" w:rsidRPr="00D421F7">
        <w:rPr>
          <w:b/>
        </w:rPr>
        <w:t>Action</w:t>
      </w:r>
      <w:r w:rsidR="00BB3EA9">
        <w:rPr>
          <w:b/>
        </w:rPr>
        <w:t>s</w:t>
      </w:r>
      <w:r w:rsidR="00BB3EA9">
        <w:t xml:space="preserve"> button to open the </w:t>
      </w:r>
      <w:r w:rsidR="00BB3EA9" w:rsidRPr="00D421F7">
        <w:rPr>
          <w:b/>
        </w:rPr>
        <w:t>Feedback Alerts</w:t>
      </w:r>
      <w:r w:rsidR="00BB3EA9">
        <w:t xml:space="preserve"> window. Select the visit for which you want to view the feedback</w:t>
      </w:r>
      <w:r>
        <w:t xml:space="preserve"> given by the individual,</w:t>
      </w:r>
      <w:r w:rsidR="00BB3EA9">
        <w:t xml:space="preserve"> and </w:t>
      </w:r>
      <w:r>
        <w:t xml:space="preserve">then </w:t>
      </w:r>
      <w:r w:rsidR="00BB3EA9">
        <w:t xml:space="preserve">select the </w:t>
      </w:r>
      <w:r w:rsidR="00BB3EA9" w:rsidRPr="00D421F7">
        <w:rPr>
          <w:b/>
        </w:rPr>
        <w:t>Action</w:t>
      </w:r>
      <w:r w:rsidR="00BB3EA9">
        <w:t xml:space="preserve"> button.</w:t>
      </w:r>
    </w:p>
    <w:p w14:paraId="0FBCD218" w14:textId="37FB33CC" w:rsidR="00BB3EA9" w:rsidRDefault="00BB3EA9" w:rsidP="00BB3EA9">
      <w:pPr>
        <w:pStyle w:val="CVChapterBodyCopy"/>
      </w:pPr>
      <w:r>
        <w:t xml:space="preserve">The </w:t>
      </w:r>
      <w:r w:rsidRPr="00D421F7">
        <w:rPr>
          <w:b/>
        </w:rPr>
        <w:t>Visit</w:t>
      </w:r>
      <w:r>
        <w:t xml:space="preserve"> </w:t>
      </w:r>
      <w:r w:rsidRPr="00D421F7">
        <w:rPr>
          <w:b/>
        </w:rPr>
        <w:t>Summary</w:t>
      </w:r>
      <w:r>
        <w:t xml:space="preserve"> screen opens</w:t>
      </w:r>
      <w:r w:rsidR="008469CE">
        <w:t>.</w:t>
      </w:r>
      <w:r>
        <w:t xml:space="preserve"> </w:t>
      </w:r>
      <w:r w:rsidR="00D137FE">
        <w:t>Click</w:t>
      </w:r>
      <w:r w:rsidR="008469CE">
        <w:t xml:space="preserve"> </w:t>
      </w:r>
      <w:r w:rsidR="008469CE" w:rsidRPr="00490B4C">
        <w:rPr>
          <w:b/>
        </w:rPr>
        <w:t>Show Feedback</w:t>
      </w:r>
      <w:r w:rsidR="008469CE">
        <w:t xml:space="preserve"> on the right hand side of the screen to</w:t>
      </w:r>
      <w:r>
        <w:t xml:space="preserve"> view the feedback submitted by the indi</w:t>
      </w:r>
      <w:r w:rsidR="008469CE">
        <w:t>vidual</w:t>
      </w:r>
      <w:r>
        <w:t>.</w:t>
      </w:r>
    </w:p>
    <w:p w14:paraId="6E564753" w14:textId="1D16E370" w:rsidR="00965B18" w:rsidRPr="00A26AB3" w:rsidRDefault="00CC4562" w:rsidP="00CC4562">
      <w:pPr>
        <w:pStyle w:val="CVHeading3"/>
      </w:pPr>
      <w:bookmarkStart w:id="79" w:name="ProvWithVisitsinthePeriodEU"/>
      <w:bookmarkStart w:id="80" w:name="_Toc37872886"/>
      <w:r>
        <w:t>Providers</w:t>
      </w:r>
      <w:r w:rsidR="00EE1965">
        <w:t xml:space="preserve"> with Visits in t</w:t>
      </w:r>
      <w:r w:rsidRPr="00A26AB3">
        <w:t>he Period</w:t>
      </w:r>
      <w:bookmarkEnd w:id="80"/>
    </w:p>
    <w:bookmarkEnd w:id="79"/>
    <w:p w14:paraId="7EFB3CB3" w14:textId="6788163B" w:rsidR="00965B18" w:rsidRPr="00AD4C1D" w:rsidRDefault="006B5533" w:rsidP="00CC4562">
      <w:pPr>
        <w:pStyle w:val="CVChapterBodyCopy"/>
        <w:rPr>
          <w:b/>
        </w:rPr>
      </w:pPr>
      <w:r w:rsidRPr="006B5533">
        <w:t>The</w:t>
      </w:r>
      <w:r>
        <w:rPr>
          <w:b/>
        </w:rPr>
        <w:t xml:space="preserve"> Providers</w:t>
      </w:r>
      <w:r w:rsidR="00965B18" w:rsidRPr="00A26AB3">
        <w:rPr>
          <w:b/>
        </w:rPr>
        <w:t xml:space="preserve"> with Visits in The Period</w:t>
      </w:r>
      <w:r w:rsidRPr="006B5533">
        <w:t xml:space="preserve"> subtab</w:t>
      </w:r>
      <w:r>
        <w:t xml:space="preserve"> shows the total number of service providers who have their visits scheduled </w:t>
      </w:r>
      <w:r w:rsidR="00C835C8">
        <w:t>during</w:t>
      </w:r>
      <w:r>
        <w:t xml:space="preserve"> the specified period.</w:t>
      </w:r>
    </w:p>
    <w:p w14:paraId="7279891C" w14:textId="4090B57F" w:rsidR="00AD4C1D" w:rsidRDefault="00AD4C1D" w:rsidP="00AD4C1D">
      <w:pPr>
        <w:pStyle w:val="CVFigure"/>
      </w:pPr>
      <w:r>
        <w:drawing>
          <wp:inline distT="0" distB="0" distL="0" distR="0" wp14:anchorId="630ECECD" wp14:editId="597D8553">
            <wp:extent cx="4391649" cy="1804947"/>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7 EU dashboard.png"/>
                    <pic:cNvPicPr/>
                  </pic:nvPicPr>
                  <pic:blipFill>
                    <a:blip r:embed="rId141">
                      <a:extLst>
                        <a:ext uri="{28A0092B-C50C-407E-A947-70E740481C1C}">
                          <a14:useLocalDpi xmlns:a14="http://schemas.microsoft.com/office/drawing/2010/main" val="0"/>
                        </a:ext>
                      </a:extLst>
                    </a:blip>
                    <a:stretch>
                      <a:fillRect/>
                    </a:stretch>
                  </pic:blipFill>
                  <pic:spPr>
                    <a:xfrm>
                      <a:off x="0" y="0"/>
                      <a:ext cx="4464802" cy="1835013"/>
                    </a:xfrm>
                    <a:prstGeom prst="rect">
                      <a:avLst/>
                    </a:prstGeom>
                  </pic:spPr>
                </pic:pic>
              </a:graphicData>
            </a:graphic>
          </wp:inline>
        </w:drawing>
      </w:r>
    </w:p>
    <w:p w14:paraId="0A8FB2B7" w14:textId="16222C9E" w:rsidR="00AD4C1D" w:rsidRDefault="00AD4C1D" w:rsidP="00AD4C1D">
      <w:pPr>
        <w:pStyle w:val="CVFigureCaption"/>
      </w:pPr>
      <w:r>
        <w:t>Service Providers tab–</w:t>
      </w:r>
      <w:r w:rsidR="00170DF0">
        <w:t>Providers with Visits in the Period</w:t>
      </w:r>
    </w:p>
    <w:p w14:paraId="62D522EF" w14:textId="77777777" w:rsidR="006B5533" w:rsidRDefault="006B5533" w:rsidP="006B5533">
      <w:pPr>
        <w:pStyle w:val="CVChapterBodyCopy"/>
      </w:pPr>
      <w:r>
        <w:lastRenderedPageBreak/>
        <w:t xml:space="preserve">Select the </w:t>
      </w:r>
      <w:r w:rsidRPr="009C446C">
        <w:rPr>
          <w:b/>
        </w:rPr>
        <w:t>From</w:t>
      </w:r>
      <w:r>
        <w:t xml:space="preserve"> date and the </w:t>
      </w:r>
      <w:r w:rsidRPr="009C446C">
        <w:rPr>
          <w:b/>
        </w:rPr>
        <w:t>To</w:t>
      </w:r>
      <w:r>
        <w:t xml:space="preserve"> date of the period for which you want to view the visit details. Or, select the </w:t>
      </w:r>
      <w:r w:rsidRPr="00E64C0E">
        <w:rPr>
          <w:b/>
        </w:rPr>
        <w:t>Today</w:t>
      </w:r>
      <w:r>
        <w:t xml:space="preserve"> button to view the visit details for the current date.</w:t>
      </w:r>
    </w:p>
    <w:p w14:paraId="1DC9CC65" w14:textId="70008D16" w:rsidR="00DE6CAD" w:rsidRPr="00A26AB3" w:rsidRDefault="00AB6CFE" w:rsidP="00CC4562">
      <w:pPr>
        <w:pStyle w:val="CVChapterBodyCopy"/>
        <w:rPr>
          <w:b/>
        </w:rPr>
      </w:pPr>
      <w:r>
        <w:t xml:space="preserve">The total number of service visits of each service provider is shown in the </w:t>
      </w:r>
      <w:r w:rsidRPr="00E050BA">
        <w:rPr>
          <w:b/>
        </w:rPr>
        <w:t>Visit(s)</w:t>
      </w:r>
      <w:r>
        <w:rPr>
          <w:b/>
        </w:rPr>
        <w:t xml:space="preserve"> </w:t>
      </w:r>
      <w:r w:rsidRPr="00057CDF">
        <w:t>column</w:t>
      </w:r>
      <w:r w:rsidR="00C835C8">
        <w:t xml:space="preserve"> for that period</w:t>
      </w:r>
      <w:r>
        <w:t>.</w:t>
      </w:r>
    </w:p>
    <w:p w14:paraId="0754A17B" w14:textId="541B0879" w:rsidR="00965B18" w:rsidRDefault="00842ED0" w:rsidP="00CC4562">
      <w:pPr>
        <w:pStyle w:val="CVHeading3"/>
      </w:pPr>
      <w:bookmarkStart w:id="81" w:name="ProvWithLowRatingsEU"/>
      <w:bookmarkStart w:id="82" w:name="_Toc37872887"/>
      <w:r>
        <w:t>Providers with</w:t>
      </w:r>
      <w:r w:rsidR="00965B18" w:rsidRPr="00A26AB3">
        <w:t xml:space="preserve"> Low Ratings</w:t>
      </w:r>
      <w:bookmarkEnd w:id="82"/>
    </w:p>
    <w:bookmarkEnd w:id="81"/>
    <w:p w14:paraId="6685A0C6" w14:textId="0A9BCA56" w:rsidR="001A6A31" w:rsidRDefault="00D5114C" w:rsidP="001A6A31">
      <w:pPr>
        <w:pStyle w:val="CVChapterBodyCopy"/>
      </w:pPr>
      <w:r w:rsidRPr="00D5114C">
        <w:t xml:space="preserve">The </w:t>
      </w:r>
      <w:r w:rsidR="00842ED0" w:rsidRPr="00702868">
        <w:rPr>
          <w:b/>
        </w:rPr>
        <w:t>Pro</w:t>
      </w:r>
      <w:r w:rsidR="00702868" w:rsidRPr="00702868">
        <w:rPr>
          <w:b/>
        </w:rPr>
        <w:t>viders with Low R</w:t>
      </w:r>
      <w:r w:rsidR="00842ED0" w:rsidRPr="00702868">
        <w:rPr>
          <w:b/>
        </w:rPr>
        <w:t>atings</w:t>
      </w:r>
      <w:r w:rsidR="00842ED0">
        <w:t xml:space="preserve"> subtab shows the total number of service providers who have been rated 3 stars or less</w:t>
      </w:r>
      <w:r w:rsidR="00C835C8">
        <w:t xml:space="preserve"> by their customers</w:t>
      </w:r>
      <w:r w:rsidR="00842ED0">
        <w:t>.</w:t>
      </w:r>
    </w:p>
    <w:p w14:paraId="2AB4C5CC" w14:textId="7DF5FE91" w:rsidR="001A6A31" w:rsidRDefault="001A6A31" w:rsidP="003A5B20">
      <w:pPr>
        <w:pStyle w:val="CVFigure"/>
      </w:pPr>
      <w:r>
        <w:drawing>
          <wp:inline distT="0" distB="0" distL="0" distR="0" wp14:anchorId="54CFFA8D" wp14:editId="56251415">
            <wp:extent cx="5091379" cy="635244"/>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8 EU dashboard.png"/>
                    <pic:cNvPicPr/>
                  </pic:nvPicPr>
                  <pic:blipFill>
                    <a:blip r:embed="rId142">
                      <a:extLst>
                        <a:ext uri="{28A0092B-C50C-407E-A947-70E740481C1C}">
                          <a14:useLocalDpi xmlns:a14="http://schemas.microsoft.com/office/drawing/2010/main" val="0"/>
                        </a:ext>
                      </a:extLst>
                    </a:blip>
                    <a:stretch>
                      <a:fillRect/>
                    </a:stretch>
                  </pic:blipFill>
                  <pic:spPr>
                    <a:xfrm>
                      <a:off x="0" y="0"/>
                      <a:ext cx="5103029" cy="636698"/>
                    </a:xfrm>
                    <a:prstGeom prst="rect">
                      <a:avLst/>
                    </a:prstGeom>
                  </pic:spPr>
                </pic:pic>
              </a:graphicData>
            </a:graphic>
          </wp:inline>
        </w:drawing>
      </w:r>
    </w:p>
    <w:p w14:paraId="61340F43" w14:textId="627D4BF7" w:rsidR="001A6A31" w:rsidRDefault="0004102B" w:rsidP="001A6A31">
      <w:pPr>
        <w:pStyle w:val="CVChapterBodyCopy"/>
      </w:pPr>
      <w:r>
        <w:t xml:space="preserve">You can view </w:t>
      </w:r>
      <w:r w:rsidR="00C835C8">
        <w:t xml:space="preserve">the </w:t>
      </w:r>
      <w:r>
        <w:t xml:space="preserve">details including </w:t>
      </w:r>
      <w:r w:rsidR="00520284">
        <w:t xml:space="preserve">the </w:t>
      </w:r>
      <w:r>
        <w:t>name and</w:t>
      </w:r>
      <w:r w:rsidR="001F2774">
        <w:t xml:space="preserve"> </w:t>
      </w:r>
      <w:r>
        <w:t>contact number of the service providers who have low ratings.</w:t>
      </w:r>
    </w:p>
    <w:p w14:paraId="7BD83059" w14:textId="07416A49" w:rsidR="00520284" w:rsidRPr="00A26AB3" w:rsidRDefault="00520284" w:rsidP="001A6A31">
      <w:pPr>
        <w:pStyle w:val="CVChapterBodyCopy"/>
      </w:pPr>
      <w:r>
        <w:t>To view the service provider’s profile, click the Actions icon button.</w:t>
      </w:r>
    </w:p>
    <w:p w14:paraId="54C3A84D" w14:textId="047199EB" w:rsidR="00965B18" w:rsidRDefault="00C835C8" w:rsidP="00CC4562">
      <w:pPr>
        <w:pStyle w:val="CVHeading3"/>
      </w:pPr>
      <w:bookmarkStart w:id="83" w:name="ProvidersWithLowTask"/>
      <w:bookmarkStart w:id="84" w:name="_Toc37872888"/>
      <w:r>
        <w:t>Providers w</w:t>
      </w:r>
      <w:r w:rsidR="00965B18" w:rsidRPr="00A26AB3">
        <w:t>ith Low Task Completion</w:t>
      </w:r>
      <w:bookmarkEnd w:id="84"/>
    </w:p>
    <w:bookmarkEnd w:id="83"/>
    <w:p w14:paraId="1D6FDBCF" w14:textId="6357915C" w:rsidR="001F2774" w:rsidRDefault="001F2774" w:rsidP="001F2774">
      <w:pPr>
        <w:pStyle w:val="CVChapterBodyCopy"/>
      </w:pPr>
      <w:r w:rsidRPr="00D5114C">
        <w:t xml:space="preserve">The </w:t>
      </w:r>
      <w:r w:rsidRPr="00702868">
        <w:rPr>
          <w:b/>
        </w:rPr>
        <w:t xml:space="preserve">Providers with Low </w:t>
      </w:r>
      <w:r>
        <w:rPr>
          <w:b/>
        </w:rPr>
        <w:t>Task Completion</w:t>
      </w:r>
      <w:r w:rsidRPr="001F2774">
        <w:t xml:space="preserve"> </w:t>
      </w:r>
      <w:r>
        <w:t xml:space="preserve">subtab shows the total number of service providers who have </w:t>
      </w:r>
      <w:r w:rsidR="00CD1C29">
        <w:t>low task completion percentage</w:t>
      </w:r>
      <w:r>
        <w:t>.</w:t>
      </w:r>
    </w:p>
    <w:p w14:paraId="00B94F25" w14:textId="20C5DB12" w:rsidR="001A6A31" w:rsidRDefault="00F6419C" w:rsidP="003A5B20">
      <w:pPr>
        <w:pStyle w:val="CVFigure"/>
      </w:pPr>
      <w:r>
        <w:drawing>
          <wp:inline distT="0" distB="0" distL="0" distR="0" wp14:anchorId="6171F4CA" wp14:editId="0935E3B1">
            <wp:extent cx="5184476" cy="76147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9 EU dashboard.png"/>
                    <pic:cNvPicPr/>
                  </pic:nvPicPr>
                  <pic:blipFill>
                    <a:blip r:embed="rId143">
                      <a:extLst>
                        <a:ext uri="{28A0092B-C50C-407E-A947-70E740481C1C}">
                          <a14:useLocalDpi xmlns:a14="http://schemas.microsoft.com/office/drawing/2010/main" val="0"/>
                        </a:ext>
                      </a:extLst>
                    </a:blip>
                    <a:stretch>
                      <a:fillRect/>
                    </a:stretch>
                  </pic:blipFill>
                  <pic:spPr>
                    <a:xfrm>
                      <a:off x="0" y="0"/>
                      <a:ext cx="5188575" cy="762072"/>
                    </a:xfrm>
                    <a:prstGeom prst="rect">
                      <a:avLst/>
                    </a:prstGeom>
                  </pic:spPr>
                </pic:pic>
              </a:graphicData>
            </a:graphic>
          </wp:inline>
        </w:drawing>
      </w:r>
    </w:p>
    <w:p w14:paraId="6EC92612" w14:textId="4DCE0184" w:rsidR="00592E78" w:rsidRDefault="00592E78" w:rsidP="00592E78">
      <w:pPr>
        <w:pStyle w:val="CVChapterBodyCopy"/>
      </w:pPr>
      <w:r w:rsidRPr="00CD1C29">
        <w:t>When fulfilling</w:t>
      </w:r>
      <w:r>
        <w:t xml:space="preserve"> the visits, the service provider has to complete all the tasks at the customer’s location based upon the service types assigned to them. If the service provider leaves any task incomplete, you as an entity user can view the details of such service providers under this subtab.</w:t>
      </w:r>
    </w:p>
    <w:p w14:paraId="731CFC8B" w14:textId="386BA92B" w:rsidR="003A5B20" w:rsidRPr="00AC7618" w:rsidRDefault="003A5B20" w:rsidP="00592E78">
      <w:pPr>
        <w:pStyle w:val="CVChapterBodyCopy"/>
        <w:rPr>
          <w:i/>
        </w:rPr>
      </w:pPr>
      <w:bookmarkStart w:id="85" w:name="ProvidersWithLowTaskExample"/>
      <w:r w:rsidRPr="00AC7618">
        <w:rPr>
          <w:i/>
        </w:rPr>
        <w:t>For example</w:t>
      </w:r>
      <w:bookmarkEnd w:id="85"/>
      <w:r w:rsidRPr="00AC7618">
        <w:rPr>
          <w:i/>
        </w:rPr>
        <w:t>, under the service type</w:t>
      </w:r>
      <w:r w:rsidR="00AC7618" w:rsidRPr="00AC7618">
        <w:rPr>
          <w:i/>
        </w:rPr>
        <w:t>s</w:t>
      </w:r>
      <w:r w:rsidRPr="00AC7618">
        <w:rPr>
          <w:i/>
        </w:rPr>
        <w:t xml:space="preserve">, </w:t>
      </w:r>
      <w:r w:rsidR="00AC7618" w:rsidRPr="00AC7618">
        <w:rPr>
          <w:b/>
          <w:i/>
        </w:rPr>
        <w:t>Ambulation and Mobility</w:t>
      </w:r>
      <w:r w:rsidR="005F1B39" w:rsidRPr="00AC7618">
        <w:rPr>
          <w:i/>
        </w:rPr>
        <w:t xml:space="preserve">, </w:t>
      </w:r>
      <w:r w:rsidR="00AC7618" w:rsidRPr="00AC7618">
        <w:rPr>
          <w:i/>
        </w:rPr>
        <w:t xml:space="preserve">and </w:t>
      </w:r>
      <w:r w:rsidR="00AC7618" w:rsidRPr="00AC7618">
        <w:rPr>
          <w:b/>
          <w:i/>
        </w:rPr>
        <w:t>Meal Delivery</w:t>
      </w:r>
      <w:r w:rsidR="00AC7618" w:rsidRPr="00AC7618">
        <w:rPr>
          <w:i/>
        </w:rPr>
        <w:t xml:space="preserve">, there are 2 tasks each, and if the service provider completes only one task out of the total four tasks, the task percentage completion would be 25%, and </w:t>
      </w:r>
      <w:r w:rsidR="00AC7618">
        <w:rPr>
          <w:i/>
        </w:rPr>
        <w:t>the provider</w:t>
      </w:r>
      <w:r w:rsidR="00AC7618" w:rsidRPr="00AC7618">
        <w:rPr>
          <w:i/>
        </w:rPr>
        <w:t xml:space="preserve"> would be </w:t>
      </w:r>
      <w:r w:rsidR="00AC7618">
        <w:rPr>
          <w:i/>
        </w:rPr>
        <w:t>placed</w:t>
      </w:r>
      <w:r w:rsidR="00AC7618" w:rsidRPr="00AC7618">
        <w:rPr>
          <w:i/>
        </w:rPr>
        <w:t xml:space="preserve"> under low task completio</w:t>
      </w:r>
      <w:r w:rsidR="00AC7618">
        <w:rPr>
          <w:i/>
        </w:rPr>
        <w:t>n category</w:t>
      </w:r>
      <w:r w:rsidR="00AC7618" w:rsidRPr="00AC7618">
        <w:rPr>
          <w:i/>
        </w:rPr>
        <w:t>.</w:t>
      </w:r>
    </w:p>
    <w:p w14:paraId="445E49B1" w14:textId="4C71FF2B" w:rsidR="003A5B20" w:rsidRPr="00A26AB3" w:rsidRDefault="00AC7618" w:rsidP="003A5B20">
      <w:pPr>
        <w:pStyle w:val="CVFigure"/>
      </w:pPr>
      <w:r>
        <w:drawing>
          <wp:inline distT="0" distB="0" distL="0" distR="0" wp14:anchorId="4C56F175" wp14:editId="1B909571">
            <wp:extent cx="3101009" cy="989427"/>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10 EU dashboard.png"/>
                    <pic:cNvPicPr/>
                  </pic:nvPicPr>
                  <pic:blipFill>
                    <a:blip r:embed="rId144">
                      <a:extLst>
                        <a:ext uri="{28A0092B-C50C-407E-A947-70E740481C1C}">
                          <a14:useLocalDpi xmlns:a14="http://schemas.microsoft.com/office/drawing/2010/main" val="0"/>
                        </a:ext>
                      </a:extLst>
                    </a:blip>
                    <a:stretch>
                      <a:fillRect/>
                    </a:stretch>
                  </pic:blipFill>
                  <pic:spPr>
                    <a:xfrm>
                      <a:off x="0" y="0"/>
                      <a:ext cx="3129909" cy="998648"/>
                    </a:xfrm>
                    <a:prstGeom prst="rect">
                      <a:avLst/>
                    </a:prstGeom>
                  </pic:spPr>
                </pic:pic>
              </a:graphicData>
            </a:graphic>
          </wp:inline>
        </w:drawing>
      </w:r>
    </w:p>
    <w:p w14:paraId="5D700230" w14:textId="39821C8A" w:rsidR="00BA6264" w:rsidRDefault="00AC7618" w:rsidP="00AC7618">
      <w:pPr>
        <w:pStyle w:val="CVFigureCaption"/>
        <w:tabs>
          <w:tab w:val="left" w:pos="1134"/>
        </w:tabs>
      </w:pPr>
      <w:r>
        <w:lastRenderedPageBreak/>
        <w:t>task completion list–Visit Summary screen</w:t>
      </w:r>
    </w:p>
    <w:p w14:paraId="0896C6E6" w14:textId="6AAEDB64" w:rsidR="00027F6C" w:rsidRDefault="00027F6C" w:rsidP="000667BD">
      <w:pPr>
        <w:pStyle w:val="Heading2"/>
        <w:tabs>
          <w:tab w:val="clear" w:pos="4406"/>
          <w:tab w:val="left" w:pos="709"/>
        </w:tabs>
      </w:pPr>
      <w:bookmarkStart w:id="86" w:name="_Toc37872889"/>
      <w:r w:rsidRPr="00823EEC">
        <w:t>Service Requests</w:t>
      </w:r>
      <w:r w:rsidR="00A1340F">
        <w:t xml:space="preserve"> Tab</w:t>
      </w:r>
      <w:bookmarkEnd w:id="86"/>
    </w:p>
    <w:p w14:paraId="4B4F5235" w14:textId="0AB1AC9E" w:rsidR="00027F6C" w:rsidRDefault="00E53DF6" w:rsidP="00842208">
      <w:pPr>
        <w:pStyle w:val="ChapterBodyCopy"/>
      </w:pPr>
      <w:r>
        <w:t>The Service Requests tab has three subtabs:</w:t>
      </w:r>
    </w:p>
    <w:p w14:paraId="5D37CE30" w14:textId="0D5D49B0" w:rsidR="001849EE" w:rsidRPr="00FE76F1" w:rsidRDefault="001849EE" w:rsidP="00FE76F1">
      <w:pPr>
        <w:pStyle w:val="ListBullet"/>
        <w:rPr>
          <w:b/>
        </w:rPr>
      </w:pPr>
      <w:r w:rsidRPr="00FE76F1">
        <w:rPr>
          <w:b/>
        </w:rPr>
        <w:t>Requests In Total In The Population</w:t>
      </w:r>
    </w:p>
    <w:p w14:paraId="4EE0A021" w14:textId="0EDBEE1C" w:rsidR="001849EE" w:rsidRPr="00FE76F1" w:rsidRDefault="001849EE" w:rsidP="00FE76F1">
      <w:pPr>
        <w:pStyle w:val="ListBullet"/>
        <w:rPr>
          <w:b/>
        </w:rPr>
      </w:pPr>
      <w:r w:rsidRPr="00FE76F1">
        <w:rPr>
          <w:b/>
        </w:rPr>
        <w:t>Requests With Open Status</w:t>
      </w:r>
    </w:p>
    <w:p w14:paraId="264A689D" w14:textId="72A5C9CF" w:rsidR="00FE76F1" w:rsidRPr="00FE76F1" w:rsidRDefault="00FE76F1" w:rsidP="00FE76F1">
      <w:pPr>
        <w:pStyle w:val="ListBullet"/>
        <w:rPr>
          <w:b/>
        </w:rPr>
      </w:pPr>
      <w:r w:rsidRPr="00FE76F1">
        <w:rPr>
          <w:b/>
        </w:rPr>
        <w:t>Requests Cancelled In The Period</w:t>
      </w:r>
    </w:p>
    <w:p w14:paraId="4F6D7E0A" w14:textId="32A850C4" w:rsidR="001849EE" w:rsidRDefault="001642BF" w:rsidP="001849EE">
      <w:pPr>
        <w:pStyle w:val="CVHeading3"/>
      </w:pPr>
      <w:bookmarkStart w:id="87" w:name="_Toc37872890"/>
      <w:r>
        <w:t>Requests in Total i</w:t>
      </w:r>
      <w:r w:rsidR="001849EE" w:rsidRPr="00E53DF6">
        <w:t>n The Population</w:t>
      </w:r>
      <w:bookmarkEnd w:id="87"/>
    </w:p>
    <w:p w14:paraId="22D4F4CA" w14:textId="67A2DD22" w:rsidR="00E53DF6" w:rsidRPr="001849EE" w:rsidRDefault="004A08C4" w:rsidP="001849EE">
      <w:pPr>
        <w:pStyle w:val="ChapterBodyCopy"/>
      </w:pPr>
      <w:r>
        <w:t>You can v</w:t>
      </w:r>
      <w:r w:rsidR="00FE76F1">
        <w:t>iew</w:t>
      </w:r>
      <w:r w:rsidR="00811562" w:rsidRPr="001849EE">
        <w:t xml:space="preserve"> the total number of service requests posted by all the a</w:t>
      </w:r>
      <w:r w:rsidR="001642BF">
        <w:t>vailable customers</w:t>
      </w:r>
      <w:r w:rsidR="003003C4">
        <w:t>/patients</w:t>
      </w:r>
      <w:r w:rsidR="001642BF">
        <w:t xml:space="preserve"> in Coreo Home</w:t>
      </w:r>
      <w:r w:rsidR="00811562" w:rsidRPr="001849EE">
        <w:t xml:space="preserve">. This includes service requests in </w:t>
      </w:r>
      <w:r w:rsidR="00811562" w:rsidRPr="001849EE">
        <w:rPr>
          <w:b/>
        </w:rPr>
        <w:t>Open</w:t>
      </w:r>
      <w:r w:rsidR="00811562" w:rsidRPr="001849EE">
        <w:t xml:space="preserve">, </w:t>
      </w:r>
      <w:r w:rsidR="00811562" w:rsidRPr="001849EE">
        <w:rPr>
          <w:b/>
        </w:rPr>
        <w:t>Engaged</w:t>
      </w:r>
      <w:r w:rsidR="00811562" w:rsidRPr="001849EE">
        <w:t xml:space="preserve"> and </w:t>
      </w:r>
      <w:r w:rsidR="00811562" w:rsidRPr="001849EE">
        <w:rPr>
          <w:b/>
        </w:rPr>
        <w:t>Cancelled</w:t>
      </w:r>
      <w:r w:rsidR="00811562" w:rsidRPr="001849EE">
        <w:t xml:space="preserve"> status.</w:t>
      </w:r>
    </w:p>
    <w:p w14:paraId="083A8FDB" w14:textId="5A4985AB" w:rsidR="00C36BA2" w:rsidRDefault="00C36BA2" w:rsidP="00842208">
      <w:pPr>
        <w:pStyle w:val="ChapterBodyCopy"/>
      </w:pPr>
      <w:r w:rsidRPr="00842208">
        <w:t xml:space="preserve">Select the </w:t>
      </w:r>
      <w:r w:rsidRPr="00842208">
        <w:rPr>
          <w:b/>
        </w:rPr>
        <w:t>From</w:t>
      </w:r>
      <w:r w:rsidRPr="00842208">
        <w:t xml:space="preserve"> date and the </w:t>
      </w:r>
      <w:r w:rsidRPr="00842208">
        <w:rPr>
          <w:b/>
        </w:rPr>
        <w:t>To</w:t>
      </w:r>
      <w:r w:rsidRPr="00842208">
        <w:t xml:space="preserve"> date to view the </w:t>
      </w:r>
      <w:r w:rsidR="005A5630" w:rsidRPr="00842208">
        <w:t xml:space="preserve">service requests </w:t>
      </w:r>
      <w:r w:rsidR="00FF0B71" w:rsidRPr="00842208">
        <w:t>posted</w:t>
      </w:r>
      <w:r w:rsidR="005A5630" w:rsidRPr="00842208">
        <w:t xml:space="preserve"> </w:t>
      </w:r>
      <w:r w:rsidR="00FE76F1">
        <w:t xml:space="preserve">by the customers </w:t>
      </w:r>
      <w:r w:rsidR="005A5630" w:rsidRPr="00842208">
        <w:t xml:space="preserve">for </w:t>
      </w:r>
      <w:r w:rsidR="00FE76F1">
        <w:t>a specified</w:t>
      </w:r>
      <w:r w:rsidRPr="00842208">
        <w:t xml:space="preserve"> period. Or, select </w:t>
      </w:r>
      <w:r w:rsidRPr="00FE76F1">
        <w:rPr>
          <w:b/>
        </w:rPr>
        <w:t>Today</w:t>
      </w:r>
      <w:r w:rsidRPr="00842208">
        <w:t xml:space="preserve"> to view the </w:t>
      </w:r>
      <w:r w:rsidR="005A5630" w:rsidRPr="00842208">
        <w:t xml:space="preserve">service requests </w:t>
      </w:r>
      <w:r w:rsidR="00FF0B71" w:rsidRPr="00842208">
        <w:t>posted</w:t>
      </w:r>
      <w:r w:rsidR="005A5630" w:rsidRPr="00842208">
        <w:t xml:space="preserve"> </w:t>
      </w:r>
      <w:r w:rsidRPr="00842208">
        <w:t>for the current date.</w:t>
      </w:r>
    </w:p>
    <w:p w14:paraId="37CBC893" w14:textId="42CECEDA" w:rsidR="00FE76F1" w:rsidRDefault="00FE76F1" w:rsidP="00FE76F1">
      <w:pPr>
        <w:pStyle w:val="ChapterBodyCopy"/>
      </w:pPr>
      <w:r>
        <w:t>The details of the service request including, service request id, service category, service type, the customer’s name, and the</w:t>
      </w:r>
      <w:r w:rsidR="003003C4">
        <w:t xml:space="preserve"> status are shown.</w:t>
      </w:r>
    </w:p>
    <w:p w14:paraId="0495885F" w14:textId="5D6E84ED" w:rsidR="00D14078" w:rsidRDefault="00C00F1B" w:rsidP="00C00F1B">
      <w:pPr>
        <w:pStyle w:val="CVFigure"/>
      </w:pPr>
      <w:r>
        <w:drawing>
          <wp:inline distT="0" distB="0" distL="0" distR="0" wp14:anchorId="34CFD905" wp14:editId="350C562E">
            <wp:extent cx="3832529" cy="171310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11 EU dashboard.png"/>
                    <pic:cNvPicPr/>
                  </pic:nvPicPr>
                  <pic:blipFill>
                    <a:blip r:embed="rId145">
                      <a:extLst>
                        <a:ext uri="{28A0092B-C50C-407E-A947-70E740481C1C}">
                          <a14:useLocalDpi xmlns:a14="http://schemas.microsoft.com/office/drawing/2010/main" val="0"/>
                        </a:ext>
                      </a:extLst>
                    </a:blip>
                    <a:stretch>
                      <a:fillRect/>
                    </a:stretch>
                  </pic:blipFill>
                  <pic:spPr>
                    <a:xfrm>
                      <a:off x="0" y="0"/>
                      <a:ext cx="3918615" cy="1751584"/>
                    </a:xfrm>
                    <a:prstGeom prst="rect">
                      <a:avLst/>
                    </a:prstGeom>
                  </pic:spPr>
                </pic:pic>
              </a:graphicData>
            </a:graphic>
          </wp:inline>
        </w:drawing>
      </w:r>
    </w:p>
    <w:p w14:paraId="73EE686A" w14:textId="6CA8B23C" w:rsidR="00842208" w:rsidRDefault="00842208" w:rsidP="00842208">
      <w:pPr>
        <w:pStyle w:val="CVFigureCaption"/>
        <w:tabs>
          <w:tab w:val="left" w:pos="1134"/>
        </w:tabs>
      </w:pPr>
      <w:r>
        <w:t>Requests In Total In The Population subtab</w:t>
      </w:r>
    </w:p>
    <w:p w14:paraId="4B75518D" w14:textId="77AB7469" w:rsidR="003003C4" w:rsidRDefault="003003C4" w:rsidP="00FE76F1">
      <w:pPr>
        <w:pStyle w:val="ChapterBodyCopy"/>
      </w:pPr>
      <w:r>
        <w:t xml:space="preserve">Click the </w:t>
      </w:r>
      <w:r w:rsidRPr="004F73F0">
        <w:rPr>
          <w:b/>
        </w:rPr>
        <w:t>Actions</w:t>
      </w:r>
      <w:r>
        <w:t xml:space="preserve"> button icon.</w:t>
      </w:r>
    </w:p>
    <w:p w14:paraId="035FDD13" w14:textId="67ABF8D1" w:rsidR="00FE76F1" w:rsidRDefault="00FE76F1" w:rsidP="00FE76F1">
      <w:pPr>
        <w:pStyle w:val="ChapterBodyCopy"/>
      </w:pPr>
      <w:r>
        <w:t xml:space="preserve">You can view the request details under the </w:t>
      </w:r>
      <w:r w:rsidRPr="00842208">
        <w:rPr>
          <w:b/>
        </w:rPr>
        <w:t>Request</w:t>
      </w:r>
      <w:r>
        <w:t xml:space="preserve"> tab, the service request plan under the </w:t>
      </w:r>
      <w:r w:rsidRPr="00842208">
        <w:rPr>
          <w:b/>
        </w:rPr>
        <w:t>My</w:t>
      </w:r>
      <w:r>
        <w:t xml:space="preserve"> </w:t>
      </w:r>
      <w:r w:rsidRPr="00842208">
        <w:rPr>
          <w:b/>
        </w:rPr>
        <w:t>Plan</w:t>
      </w:r>
      <w:r>
        <w:t xml:space="preserve"> tab, and the patient details under </w:t>
      </w:r>
      <w:r w:rsidRPr="00842208">
        <w:rPr>
          <w:b/>
        </w:rPr>
        <w:t>My</w:t>
      </w:r>
      <w:r>
        <w:t xml:space="preserve"> </w:t>
      </w:r>
      <w:r w:rsidRPr="00842208">
        <w:rPr>
          <w:b/>
        </w:rPr>
        <w:t>Patients</w:t>
      </w:r>
      <w:r>
        <w:t>.</w:t>
      </w:r>
    </w:p>
    <w:p w14:paraId="464952C5" w14:textId="45A2C2E1" w:rsidR="00842208" w:rsidRDefault="00842208" w:rsidP="00842208">
      <w:pPr>
        <w:pStyle w:val="ChapterBodyCopy"/>
      </w:pPr>
      <w:r>
        <w:rPr>
          <w:noProof/>
          <w:lang w:val="en-IN" w:eastAsia="en-IN"/>
        </w:rPr>
        <w:lastRenderedPageBreak/>
        <w:drawing>
          <wp:inline distT="0" distB="0" distL="0" distR="0" wp14:anchorId="523B30C4" wp14:editId="03D801E2">
            <wp:extent cx="3776869" cy="1902422"/>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12 EU dashboard.png"/>
                    <pic:cNvPicPr/>
                  </pic:nvPicPr>
                  <pic:blipFill>
                    <a:blip r:embed="rId146">
                      <a:extLst>
                        <a:ext uri="{28A0092B-C50C-407E-A947-70E740481C1C}">
                          <a14:useLocalDpi xmlns:a14="http://schemas.microsoft.com/office/drawing/2010/main" val="0"/>
                        </a:ext>
                      </a:extLst>
                    </a:blip>
                    <a:stretch>
                      <a:fillRect/>
                    </a:stretch>
                  </pic:blipFill>
                  <pic:spPr>
                    <a:xfrm>
                      <a:off x="0" y="0"/>
                      <a:ext cx="3828556" cy="1928457"/>
                    </a:xfrm>
                    <a:prstGeom prst="rect">
                      <a:avLst/>
                    </a:prstGeom>
                  </pic:spPr>
                </pic:pic>
              </a:graphicData>
            </a:graphic>
          </wp:inline>
        </w:drawing>
      </w:r>
    </w:p>
    <w:p w14:paraId="101B0AFB" w14:textId="258FEDF7" w:rsidR="00FE76F1" w:rsidRDefault="00FE76F1" w:rsidP="00FE76F1">
      <w:pPr>
        <w:pStyle w:val="CVFigureCaption"/>
      </w:pPr>
      <w:r>
        <w:t>Requests tab page</w:t>
      </w:r>
    </w:p>
    <w:p w14:paraId="3D5A959D" w14:textId="3EA25861" w:rsidR="001E5FEE" w:rsidRPr="00E53DF6" w:rsidRDefault="001E5FEE" w:rsidP="00842208">
      <w:pPr>
        <w:pStyle w:val="ChapterBodyCopy"/>
      </w:pPr>
      <w:r>
        <w:t xml:space="preserve">For an open </w:t>
      </w:r>
      <w:r w:rsidR="00CA6275">
        <w:t xml:space="preserve">service </w:t>
      </w:r>
      <w:r>
        <w:t xml:space="preserve">request, </w:t>
      </w:r>
      <w:r w:rsidR="003003C4">
        <w:t xml:space="preserve">use the </w:t>
      </w:r>
      <w:r w:rsidR="003003C4" w:rsidRPr="003003C4">
        <w:rPr>
          <w:b/>
        </w:rPr>
        <w:t>Engage</w:t>
      </w:r>
      <w:r w:rsidR="003003C4">
        <w:t xml:space="preserve"> button to </w:t>
      </w:r>
      <w:r w:rsidR="00CA6275">
        <w:t>accept the r</w:t>
      </w:r>
      <w:r w:rsidR="003003C4">
        <w:t>equest of the patient</w:t>
      </w:r>
      <w:r w:rsidR="00CA6275">
        <w:t xml:space="preserve">, </w:t>
      </w:r>
      <w:r>
        <w:t xml:space="preserve">and </w:t>
      </w:r>
      <w:r w:rsidRPr="00CA6275">
        <w:rPr>
          <w:highlight w:val="cyan"/>
        </w:rPr>
        <w:t xml:space="preserve">create a plan for the </w:t>
      </w:r>
      <w:r w:rsidR="009415DC" w:rsidRPr="00CA6275">
        <w:rPr>
          <w:highlight w:val="cyan"/>
        </w:rPr>
        <w:t xml:space="preserve">service </w:t>
      </w:r>
      <w:r w:rsidR="00CA6275" w:rsidRPr="00CA6275">
        <w:rPr>
          <w:highlight w:val="cyan"/>
        </w:rPr>
        <w:t>request</w:t>
      </w:r>
      <w:r>
        <w:t>.</w:t>
      </w:r>
    </w:p>
    <w:p w14:paraId="12E546F1" w14:textId="73D55D8F" w:rsidR="001849EE" w:rsidRDefault="001849EE" w:rsidP="001849EE">
      <w:pPr>
        <w:pStyle w:val="CVHeading3"/>
      </w:pPr>
      <w:bookmarkStart w:id="88" w:name="RequestWithOpenStatusEU"/>
      <w:bookmarkStart w:id="89" w:name="_Toc37872891"/>
      <w:r w:rsidRPr="00E53DF6">
        <w:t xml:space="preserve">Requests </w:t>
      </w:r>
      <w:r w:rsidR="00A9071F" w:rsidRPr="00E53DF6">
        <w:t>with</w:t>
      </w:r>
      <w:r w:rsidRPr="00E53DF6">
        <w:t xml:space="preserve"> Open Status</w:t>
      </w:r>
      <w:bookmarkEnd w:id="89"/>
    </w:p>
    <w:bookmarkEnd w:id="88"/>
    <w:p w14:paraId="08F5AFD6" w14:textId="7A002514" w:rsidR="001849EE" w:rsidRDefault="00140749" w:rsidP="001849EE">
      <w:pPr>
        <w:pStyle w:val="ChapterBodyCopy"/>
      </w:pPr>
      <w:r>
        <w:t>View</w:t>
      </w:r>
      <w:r w:rsidR="00F525EE">
        <w:t xml:space="preserve"> the total number service requests </w:t>
      </w:r>
      <w:r w:rsidR="00EF3ED1">
        <w:t>in</w:t>
      </w:r>
      <w:r w:rsidR="00F525EE">
        <w:t xml:space="preserve"> </w:t>
      </w:r>
      <w:r w:rsidR="00F525EE" w:rsidRPr="00F525EE">
        <w:rPr>
          <w:b/>
        </w:rPr>
        <w:t>Open</w:t>
      </w:r>
      <w:r w:rsidR="00F525EE">
        <w:t xml:space="preserve"> statu</w:t>
      </w:r>
      <w:r w:rsidR="009415DC">
        <w:t>s only</w:t>
      </w:r>
      <w:r w:rsidR="001849EE">
        <w:t>.</w:t>
      </w:r>
    </w:p>
    <w:p w14:paraId="482AA0C7" w14:textId="75831A82" w:rsidR="00663FE8" w:rsidRDefault="00663FE8" w:rsidP="00663FE8">
      <w:pPr>
        <w:pStyle w:val="ChapterBodyCopy"/>
        <w:rPr>
          <w:b/>
        </w:rPr>
      </w:pPr>
      <w:r>
        <w:t>You can di</w:t>
      </w:r>
      <w:r w:rsidR="00EF3ED1">
        <w:t>splay the records for a specified</w:t>
      </w:r>
      <w:r>
        <w:t xml:space="preserve"> period, or filter the rows based on the filter criteria. You can also search the records by entering </w:t>
      </w:r>
      <w:r w:rsidR="00EF3ED1">
        <w:t>an</w:t>
      </w:r>
      <w:r>
        <w:t xml:space="preserve"> individual’s name.</w:t>
      </w:r>
    </w:p>
    <w:p w14:paraId="146B2E0D" w14:textId="77777777" w:rsidR="001849EE" w:rsidRPr="00F525EE" w:rsidRDefault="001849EE" w:rsidP="001849EE">
      <w:pPr>
        <w:pStyle w:val="ChapterBodyCopy"/>
        <w:rPr>
          <w:b/>
        </w:rPr>
      </w:pPr>
      <w:r>
        <w:t>Also, you can view the details of the service requests.</w:t>
      </w:r>
    </w:p>
    <w:p w14:paraId="04206537" w14:textId="2FDDAF75" w:rsidR="001849EE" w:rsidRPr="001849EE" w:rsidRDefault="00FE76F1" w:rsidP="00FE76F1">
      <w:pPr>
        <w:pStyle w:val="CVFigure"/>
      </w:pPr>
      <w:r>
        <w:drawing>
          <wp:inline distT="0" distB="0" distL="0" distR="0" wp14:anchorId="66A0E621" wp14:editId="0373B4AC">
            <wp:extent cx="3999506" cy="918404"/>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13 EU dashboard.png"/>
                    <pic:cNvPicPr/>
                  </pic:nvPicPr>
                  <pic:blipFill>
                    <a:blip r:embed="rId147">
                      <a:extLst>
                        <a:ext uri="{28A0092B-C50C-407E-A947-70E740481C1C}">
                          <a14:useLocalDpi xmlns:a14="http://schemas.microsoft.com/office/drawing/2010/main" val="0"/>
                        </a:ext>
                      </a:extLst>
                    </a:blip>
                    <a:stretch>
                      <a:fillRect/>
                    </a:stretch>
                  </pic:blipFill>
                  <pic:spPr>
                    <a:xfrm>
                      <a:off x="0" y="0"/>
                      <a:ext cx="4050869" cy="930198"/>
                    </a:xfrm>
                    <a:prstGeom prst="rect">
                      <a:avLst/>
                    </a:prstGeom>
                  </pic:spPr>
                </pic:pic>
              </a:graphicData>
            </a:graphic>
          </wp:inline>
        </w:drawing>
      </w:r>
    </w:p>
    <w:p w14:paraId="4FBAFC76" w14:textId="1CE13095" w:rsidR="001849EE" w:rsidRPr="001849EE" w:rsidRDefault="00140749" w:rsidP="00FE76F1">
      <w:pPr>
        <w:pStyle w:val="CVFigureCaption"/>
      </w:pPr>
      <w:r>
        <w:t>Requests With Open Status</w:t>
      </w:r>
    </w:p>
    <w:p w14:paraId="58EF0880" w14:textId="02129758" w:rsidR="00CA6275" w:rsidRPr="00E53DF6" w:rsidRDefault="00F525EE" w:rsidP="00CA6275">
      <w:pPr>
        <w:pStyle w:val="ChapterBodyCopy"/>
      </w:pPr>
      <w:r>
        <w:t xml:space="preserve">Click the </w:t>
      </w:r>
      <w:r w:rsidRPr="004F73F0">
        <w:rPr>
          <w:b/>
        </w:rPr>
        <w:t>Actions</w:t>
      </w:r>
      <w:r>
        <w:t xml:space="preserve"> button icon </w:t>
      </w:r>
      <w:r w:rsidR="00A011B6">
        <w:t>in</w:t>
      </w:r>
      <w:r w:rsidR="00CA6275">
        <w:t xml:space="preserve"> a</w:t>
      </w:r>
      <w:r>
        <w:t xml:space="preserve"> service reque</w:t>
      </w:r>
      <w:r w:rsidR="00CA6275">
        <w:t>st</w:t>
      </w:r>
      <w:r>
        <w:t xml:space="preserve"> </w:t>
      </w:r>
      <w:r w:rsidR="00A011B6">
        <w:t xml:space="preserve">row </w:t>
      </w:r>
      <w:r>
        <w:t xml:space="preserve">to view the request details, the service request plan and the patient details. </w:t>
      </w:r>
      <w:r w:rsidR="00CA6275">
        <w:t xml:space="preserve">you can accept the request of the patient (customer) by using the </w:t>
      </w:r>
      <w:r w:rsidR="00CA6275" w:rsidRPr="00CA6275">
        <w:rPr>
          <w:b/>
        </w:rPr>
        <w:t>Engage</w:t>
      </w:r>
      <w:r w:rsidR="00CA6275">
        <w:t xml:space="preserve"> button, and </w:t>
      </w:r>
      <w:r w:rsidR="00CA6275" w:rsidRPr="00CA6275">
        <w:rPr>
          <w:highlight w:val="cyan"/>
        </w:rPr>
        <w:t>create a plan for the service request</w:t>
      </w:r>
      <w:r w:rsidR="00CA6275">
        <w:t>.</w:t>
      </w:r>
    </w:p>
    <w:p w14:paraId="32F93F1C" w14:textId="53B3FB4A" w:rsidR="00140749" w:rsidRDefault="00140749" w:rsidP="00140749">
      <w:pPr>
        <w:pStyle w:val="CVHeading3"/>
      </w:pPr>
      <w:bookmarkStart w:id="90" w:name="ReqCancelledInThePeriodEU"/>
      <w:bookmarkStart w:id="91" w:name="_Toc37872892"/>
      <w:r w:rsidRPr="00E53DF6">
        <w:t xml:space="preserve">Requests Cancelled </w:t>
      </w:r>
      <w:r w:rsidR="00A9071F" w:rsidRPr="00E53DF6">
        <w:t>in</w:t>
      </w:r>
      <w:r w:rsidR="00A9071F">
        <w:t xml:space="preserve"> t</w:t>
      </w:r>
      <w:r w:rsidRPr="00E53DF6">
        <w:t>he Period</w:t>
      </w:r>
      <w:bookmarkEnd w:id="91"/>
    </w:p>
    <w:bookmarkEnd w:id="90"/>
    <w:p w14:paraId="1848B6E9" w14:textId="421C22DE" w:rsidR="00E53DF6" w:rsidRPr="00E53DF6" w:rsidRDefault="00140749" w:rsidP="00140749">
      <w:pPr>
        <w:pStyle w:val="ChapterBodyCopy"/>
        <w:rPr>
          <w:b/>
        </w:rPr>
      </w:pPr>
      <w:r w:rsidRPr="00140749">
        <w:t>View</w:t>
      </w:r>
      <w:r w:rsidR="001849EE">
        <w:t xml:space="preserve"> the total number service requests </w:t>
      </w:r>
      <w:r w:rsidR="00196649">
        <w:t xml:space="preserve">cancelled by the patient </w:t>
      </w:r>
      <w:r w:rsidR="00EF3ED1">
        <w:t>during</w:t>
      </w:r>
      <w:r w:rsidR="001849EE">
        <w:t xml:space="preserve"> a selected period, and the details of </w:t>
      </w:r>
      <w:r w:rsidR="00EF3ED1">
        <w:t>those</w:t>
      </w:r>
      <w:r w:rsidR="001849EE">
        <w:t xml:space="preserve"> service requests.</w:t>
      </w:r>
    </w:p>
    <w:p w14:paraId="22BBD827" w14:textId="1A7F92DB" w:rsidR="00027F6C" w:rsidRDefault="001E4540" w:rsidP="00737BF2">
      <w:pPr>
        <w:pStyle w:val="CVChapterBodyCopy"/>
      </w:pPr>
      <w:r>
        <w:rPr>
          <w:noProof/>
          <w:lang w:val="en-IN" w:eastAsia="en-IN"/>
        </w:rPr>
        <w:drawing>
          <wp:inline distT="0" distB="0" distL="0" distR="0" wp14:anchorId="42FD2B35" wp14:editId="02B68DE0">
            <wp:extent cx="4723075" cy="88721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14 EU dashboard.png"/>
                    <pic:cNvPicPr/>
                  </pic:nvPicPr>
                  <pic:blipFill>
                    <a:blip r:embed="rId148">
                      <a:extLst>
                        <a:ext uri="{28A0092B-C50C-407E-A947-70E740481C1C}">
                          <a14:useLocalDpi xmlns:a14="http://schemas.microsoft.com/office/drawing/2010/main" val="0"/>
                        </a:ext>
                      </a:extLst>
                    </a:blip>
                    <a:stretch>
                      <a:fillRect/>
                    </a:stretch>
                  </pic:blipFill>
                  <pic:spPr>
                    <a:xfrm>
                      <a:off x="0" y="0"/>
                      <a:ext cx="4759636" cy="894085"/>
                    </a:xfrm>
                    <a:prstGeom prst="rect">
                      <a:avLst/>
                    </a:prstGeom>
                  </pic:spPr>
                </pic:pic>
              </a:graphicData>
            </a:graphic>
          </wp:inline>
        </w:drawing>
      </w:r>
    </w:p>
    <w:p w14:paraId="76AB46F2" w14:textId="4FB5FEA2" w:rsidR="00196649" w:rsidRPr="001849EE" w:rsidRDefault="00196649" w:rsidP="00196649">
      <w:pPr>
        <w:pStyle w:val="CVFigureCaption"/>
      </w:pPr>
      <w:r>
        <w:t>Requests With Cancelled Status</w:t>
      </w:r>
    </w:p>
    <w:p w14:paraId="2B31A2F8" w14:textId="4B7D5DA6" w:rsidR="00196649" w:rsidRDefault="00225491" w:rsidP="00737BF2">
      <w:pPr>
        <w:pStyle w:val="CVChapterBodyCopy"/>
      </w:pPr>
      <w:r>
        <w:lastRenderedPageBreak/>
        <w:t xml:space="preserve">Click the </w:t>
      </w:r>
      <w:r w:rsidRPr="00196649">
        <w:rPr>
          <w:b/>
        </w:rPr>
        <w:t>Actions</w:t>
      </w:r>
      <w:r>
        <w:t xml:space="preserve"> button icon to</w:t>
      </w:r>
      <w:r w:rsidR="00196649">
        <w:t xml:space="preserve"> </w:t>
      </w:r>
      <w:r w:rsidR="00BD763A">
        <w:t>know</w:t>
      </w:r>
      <w:r w:rsidR="00196649">
        <w:t xml:space="preserve"> more about the canceled</w:t>
      </w:r>
      <w:r>
        <w:t xml:space="preserve"> service request</w:t>
      </w:r>
      <w:r w:rsidR="00196649">
        <w:t>.</w:t>
      </w:r>
    </w:p>
    <w:p w14:paraId="1B591F07" w14:textId="2200CD93" w:rsidR="00027F6C" w:rsidRDefault="00027F6C" w:rsidP="000667BD">
      <w:pPr>
        <w:pStyle w:val="Heading2"/>
        <w:tabs>
          <w:tab w:val="clear" w:pos="4406"/>
        </w:tabs>
      </w:pPr>
      <w:bookmarkStart w:id="92" w:name="_Service_Visits_Tab"/>
      <w:bookmarkStart w:id="93" w:name="_Toc37872893"/>
      <w:bookmarkEnd w:id="92"/>
      <w:r w:rsidRPr="00823EEC">
        <w:t>Service Visits</w:t>
      </w:r>
      <w:r w:rsidR="00A1340F">
        <w:t xml:space="preserve"> Tab</w:t>
      </w:r>
      <w:bookmarkEnd w:id="93"/>
    </w:p>
    <w:p w14:paraId="5663F954" w14:textId="135D81FA" w:rsidR="00A710C9" w:rsidRDefault="00A710C9" w:rsidP="00A710C9">
      <w:pPr>
        <w:pStyle w:val="ChapterBodyCopy"/>
      </w:pPr>
      <w:r>
        <w:t xml:space="preserve">The </w:t>
      </w:r>
      <w:r w:rsidRPr="00AC0A6E">
        <w:rPr>
          <w:b/>
        </w:rPr>
        <w:t>Service Visits</w:t>
      </w:r>
      <w:r>
        <w:t xml:space="preserve"> tab has fo</w:t>
      </w:r>
      <w:r w:rsidR="00AC0A6E">
        <w:t>ur subtabs</w:t>
      </w:r>
    </w:p>
    <w:p w14:paraId="6814442F" w14:textId="5FB68AF1" w:rsidR="00AC0A6E" w:rsidRDefault="00A710C9" w:rsidP="00AC0A6E">
      <w:pPr>
        <w:pStyle w:val="CVHeading3"/>
      </w:pPr>
      <w:bookmarkStart w:id="94" w:name="_Toc37872894"/>
      <w:r>
        <w:t>Visits</w:t>
      </w:r>
      <w:r w:rsidR="002D181C">
        <w:t xml:space="preserve"> </w:t>
      </w:r>
      <w:r w:rsidR="00A7743F">
        <w:t>in</w:t>
      </w:r>
      <w:r w:rsidR="002D181C">
        <w:t xml:space="preserve"> Total in t</w:t>
      </w:r>
      <w:r w:rsidRPr="00FE76F1">
        <w:t>he Population</w:t>
      </w:r>
      <w:bookmarkEnd w:id="94"/>
    </w:p>
    <w:p w14:paraId="2ECB8933" w14:textId="3F0329BD" w:rsidR="001C4D04" w:rsidRPr="001C4D04" w:rsidRDefault="001C4D04" w:rsidP="00AC0A6E">
      <w:pPr>
        <w:pStyle w:val="ChapterBodyCopy"/>
        <w:rPr>
          <w:b/>
        </w:rPr>
      </w:pPr>
      <w:r>
        <w:t>V</w:t>
      </w:r>
      <w:r w:rsidR="004A08C4">
        <w:t>iew</w:t>
      </w:r>
      <w:r w:rsidR="004A08C4" w:rsidRPr="001849EE">
        <w:t xml:space="preserve"> the total number of service </w:t>
      </w:r>
      <w:r w:rsidR="004A08C4">
        <w:t>visits of all the</w:t>
      </w:r>
      <w:r w:rsidR="00A9071F">
        <w:t xml:space="preserve"> customers</w:t>
      </w:r>
      <w:r w:rsidR="0084124E">
        <w:t xml:space="preserve"> with the related service providers</w:t>
      </w:r>
      <w:r w:rsidR="004A08C4" w:rsidRPr="001849EE">
        <w:t>.</w:t>
      </w:r>
      <w:r w:rsidR="004A08C4">
        <w:t xml:space="preserve"> </w:t>
      </w:r>
      <w:r w:rsidR="004A08C4" w:rsidRPr="004A08C4">
        <w:t xml:space="preserve">This includes </w:t>
      </w:r>
      <w:r w:rsidR="004A08C4">
        <w:t>visits</w:t>
      </w:r>
      <w:r w:rsidR="004A08C4" w:rsidRPr="004A08C4">
        <w:t xml:space="preserve"> </w:t>
      </w:r>
      <w:r w:rsidR="004A08C4">
        <w:t xml:space="preserve">that are in </w:t>
      </w:r>
      <w:r w:rsidR="004A08C4" w:rsidRPr="004A08C4">
        <w:rPr>
          <w:b/>
        </w:rPr>
        <w:t>Scheduled</w:t>
      </w:r>
      <w:r w:rsidR="004A08C4">
        <w:t xml:space="preserve">, </w:t>
      </w:r>
      <w:r w:rsidR="004A08C4" w:rsidRPr="004A08C4">
        <w:rPr>
          <w:b/>
        </w:rPr>
        <w:t>In-progress</w:t>
      </w:r>
      <w:r w:rsidR="004A08C4">
        <w:t xml:space="preserve">, </w:t>
      </w:r>
      <w:r w:rsidR="004A08C4" w:rsidRPr="004A08C4">
        <w:rPr>
          <w:b/>
        </w:rPr>
        <w:t>Completed</w:t>
      </w:r>
      <w:r w:rsidR="004A08C4">
        <w:t xml:space="preserve">, </w:t>
      </w:r>
      <w:r w:rsidR="004A08C4" w:rsidRPr="004A08C4">
        <w:rPr>
          <w:b/>
        </w:rPr>
        <w:t>Cancelled</w:t>
      </w:r>
      <w:r w:rsidR="004A08C4">
        <w:t xml:space="preserve">, and </w:t>
      </w:r>
      <w:r w:rsidR="004A08C4" w:rsidRPr="004A08C4">
        <w:rPr>
          <w:b/>
        </w:rPr>
        <w:t>Over-due</w:t>
      </w:r>
      <w:r w:rsidR="004A08C4">
        <w:t xml:space="preserve"> status.</w:t>
      </w:r>
    </w:p>
    <w:p w14:paraId="5460FCA8" w14:textId="65EA7CF0" w:rsidR="00A710C9" w:rsidRDefault="001C4D04" w:rsidP="00AC0A6E">
      <w:pPr>
        <w:pStyle w:val="ChapterBodyCopy"/>
      </w:pPr>
      <w:r>
        <w:t xml:space="preserve">You can display </w:t>
      </w:r>
      <w:r w:rsidR="00663FE8">
        <w:t xml:space="preserve">the </w:t>
      </w:r>
      <w:r>
        <w:t>records for a specific period, or filter the rows based on the filter criteria. You can also search the records by entering the individual’s name or the service provider’s name.</w:t>
      </w:r>
    </w:p>
    <w:p w14:paraId="6FC7E052" w14:textId="31CFCAA5" w:rsidR="00601623" w:rsidRDefault="00601623" w:rsidP="00AC0A6E">
      <w:pPr>
        <w:pStyle w:val="ChapterBodyCopy"/>
        <w:rPr>
          <w:b/>
        </w:rPr>
      </w:pPr>
      <w:r>
        <w:t xml:space="preserve">Use the </w:t>
      </w:r>
      <w:r w:rsidRPr="00A011B6">
        <w:rPr>
          <w:b/>
          <w:highlight w:val="cyan"/>
        </w:rPr>
        <w:t>Actions</w:t>
      </w:r>
      <w:r w:rsidRPr="00A011B6">
        <w:rPr>
          <w:highlight w:val="cyan"/>
        </w:rPr>
        <w:t xml:space="preserve"> button icon</w:t>
      </w:r>
      <w:r>
        <w:t xml:space="preserve"> </w:t>
      </w:r>
      <w:r w:rsidR="000719E8">
        <w:t>of</w:t>
      </w:r>
      <w:r>
        <w:t xml:space="preserve"> </w:t>
      </w:r>
      <w:r w:rsidR="000719E8">
        <w:t>each row</w:t>
      </w:r>
      <w:r>
        <w:t xml:space="preserve"> </w:t>
      </w:r>
      <w:r w:rsidR="00A011B6">
        <w:t>to learn more</w:t>
      </w:r>
      <w:r w:rsidR="00D45A6A">
        <w:t xml:space="preserve"> about</w:t>
      </w:r>
      <w:r>
        <w:t xml:space="preserve"> </w:t>
      </w:r>
      <w:r w:rsidR="000719E8">
        <w:t>the</w:t>
      </w:r>
      <w:r>
        <w:t xml:space="preserve"> visit.</w:t>
      </w:r>
    </w:p>
    <w:p w14:paraId="538BFE7B" w14:textId="5DA70799" w:rsidR="00AC0A6E" w:rsidRDefault="00A7743F" w:rsidP="00AC0A6E">
      <w:pPr>
        <w:pStyle w:val="CVHeading3"/>
      </w:pPr>
      <w:bookmarkStart w:id="95" w:name="_Toc37872895"/>
      <w:r>
        <w:t>Visits Overdue in t</w:t>
      </w:r>
      <w:r w:rsidR="00A710C9">
        <w:t>he Period</w:t>
      </w:r>
      <w:bookmarkEnd w:id="95"/>
    </w:p>
    <w:p w14:paraId="6C047410" w14:textId="3F62FCE0" w:rsidR="000719E8" w:rsidRDefault="00663FE8" w:rsidP="00AC0A6E">
      <w:pPr>
        <w:pStyle w:val="ChapterBodyCopy"/>
        <w:rPr>
          <w:b/>
        </w:rPr>
      </w:pPr>
      <w:r w:rsidRPr="00663FE8">
        <w:t xml:space="preserve">View the total number service </w:t>
      </w:r>
      <w:r>
        <w:t>visits</w:t>
      </w:r>
      <w:r w:rsidRPr="00663FE8">
        <w:t xml:space="preserve"> </w:t>
      </w:r>
      <w:r>
        <w:t>which are overdue for a specified period</w:t>
      </w:r>
      <w:r w:rsidRPr="00663FE8">
        <w:t>.</w:t>
      </w:r>
      <w:r w:rsidR="00024584">
        <w:t xml:space="preserve"> </w:t>
      </w:r>
      <w:r w:rsidR="000719E8">
        <w:t xml:space="preserve">Use the </w:t>
      </w:r>
      <w:hyperlink w:anchor="MyPlanTabPage" w:history="1">
        <w:r w:rsidR="000719E8" w:rsidRPr="00024584">
          <w:rPr>
            <w:rStyle w:val="Hyperlink"/>
            <w:rFonts w:cstheme="minorBidi"/>
            <w:b/>
          </w:rPr>
          <w:t>Actions</w:t>
        </w:r>
        <w:r w:rsidR="000719E8" w:rsidRPr="00024584">
          <w:rPr>
            <w:rStyle w:val="Hyperlink"/>
            <w:rFonts w:cstheme="minorBidi"/>
          </w:rPr>
          <w:t xml:space="preserve"> button icon</w:t>
        </w:r>
      </w:hyperlink>
      <w:r w:rsidR="000719E8">
        <w:t xml:space="preserve"> of each row for more details about the visit.</w:t>
      </w:r>
    </w:p>
    <w:p w14:paraId="1AFFC2E1" w14:textId="61E0934B" w:rsidR="00AC0A6E" w:rsidRDefault="00A710C9" w:rsidP="00AC0A6E">
      <w:pPr>
        <w:pStyle w:val="CVHeading3"/>
      </w:pPr>
      <w:bookmarkStart w:id="96" w:name="_Toc37872896"/>
      <w:r>
        <w:t>V</w:t>
      </w:r>
      <w:r w:rsidR="005B3EB9">
        <w:t xml:space="preserve">isits </w:t>
      </w:r>
      <w:r w:rsidR="00A7743F">
        <w:t>with</w:t>
      </w:r>
      <w:r>
        <w:t xml:space="preserve"> Low Task Completion</w:t>
      </w:r>
      <w:bookmarkEnd w:id="96"/>
    </w:p>
    <w:p w14:paraId="7FCE37D4" w14:textId="6D66C77C" w:rsidR="000719E8" w:rsidRDefault="00663FE8" w:rsidP="00AC0A6E">
      <w:pPr>
        <w:pStyle w:val="ChapterBodyCopy"/>
        <w:rPr>
          <w:b/>
        </w:rPr>
      </w:pPr>
      <w:r w:rsidRPr="00663FE8">
        <w:t xml:space="preserve">View the total number service </w:t>
      </w:r>
      <w:r>
        <w:t>visits</w:t>
      </w:r>
      <w:r w:rsidRPr="00663FE8">
        <w:t xml:space="preserve"> </w:t>
      </w:r>
      <w:hyperlink w:anchor="ProvidersWithLowTaskExample" w:history="1">
        <w:r w:rsidRPr="00663FE8">
          <w:rPr>
            <w:rStyle w:val="Hyperlink"/>
            <w:rFonts w:cstheme="minorBidi"/>
          </w:rPr>
          <w:t>with low task completion</w:t>
        </w:r>
      </w:hyperlink>
      <w:r>
        <w:t xml:space="preserve"> percentage</w:t>
      </w:r>
      <w:r w:rsidRPr="00663FE8">
        <w:t>.</w:t>
      </w:r>
      <w:r w:rsidR="000719E8" w:rsidRPr="000719E8">
        <w:t xml:space="preserve"> </w:t>
      </w:r>
      <w:r w:rsidR="000719E8">
        <w:t xml:space="preserve">Use the </w:t>
      </w:r>
      <w:hyperlink w:anchor="MyPlanTabPage" w:history="1">
        <w:r w:rsidR="000719E8" w:rsidRPr="00024584">
          <w:rPr>
            <w:rStyle w:val="Hyperlink"/>
            <w:rFonts w:cstheme="minorBidi"/>
            <w:b/>
          </w:rPr>
          <w:t>Actions</w:t>
        </w:r>
        <w:r w:rsidR="000719E8" w:rsidRPr="00024584">
          <w:rPr>
            <w:rStyle w:val="Hyperlink"/>
            <w:rFonts w:cstheme="minorBidi"/>
          </w:rPr>
          <w:t xml:space="preserve"> button icon</w:t>
        </w:r>
      </w:hyperlink>
      <w:r w:rsidR="000719E8">
        <w:t xml:space="preserve"> of each row for more details about the visit.</w:t>
      </w:r>
    </w:p>
    <w:p w14:paraId="6A05BF41" w14:textId="78AEB2D4" w:rsidR="00AC0A6E" w:rsidRDefault="00A710C9" w:rsidP="00AC0A6E">
      <w:pPr>
        <w:pStyle w:val="CVHeading3"/>
      </w:pPr>
      <w:bookmarkStart w:id="97" w:name="_Toc37872897"/>
      <w:r w:rsidRPr="00A710C9">
        <w:t xml:space="preserve">Visits Cancelled </w:t>
      </w:r>
      <w:r w:rsidR="00A9071F" w:rsidRPr="00A710C9">
        <w:t>in</w:t>
      </w:r>
      <w:r w:rsidRPr="00A710C9">
        <w:t xml:space="preserve"> The Period</w:t>
      </w:r>
      <w:bookmarkEnd w:id="97"/>
    </w:p>
    <w:p w14:paraId="111F2A3C" w14:textId="62802B30" w:rsidR="00027F6C" w:rsidRDefault="000719E8" w:rsidP="00AC0A6E">
      <w:pPr>
        <w:pStyle w:val="ChapterBodyCopy"/>
      </w:pPr>
      <w:r>
        <w:t xml:space="preserve">View the total number of cancelled visits for a specified period. Use the </w:t>
      </w:r>
      <w:hyperlink w:anchor="MyPlanTabPage" w:history="1">
        <w:r w:rsidRPr="00024584">
          <w:rPr>
            <w:rStyle w:val="Hyperlink"/>
            <w:rFonts w:cstheme="minorBidi"/>
            <w:b/>
          </w:rPr>
          <w:t>Actions</w:t>
        </w:r>
        <w:r w:rsidRPr="00024584">
          <w:rPr>
            <w:rStyle w:val="Hyperlink"/>
            <w:rFonts w:cstheme="minorBidi"/>
          </w:rPr>
          <w:t xml:space="preserve"> button icon</w:t>
        </w:r>
      </w:hyperlink>
      <w:r>
        <w:t xml:space="preserve"> of each row for more details about the visit.</w:t>
      </w:r>
    </w:p>
    <w:p w14:paraId="5FDD9B06" w14:textId="3B22470F" w:rsidR="00C01F26" w:rsidRDefault="00FD6CED" w:rsidP="00C01F26">
      <w:pPr>
        <w:pStyle w:val="Heading1"/>
      </w:pPr>
      <w:bookmarkStart w:id="98" w:name="_Toc37872898"/>
      <w:r>
        <w:t>Video Conferencing, Messaging</w:t>
      </w:r>
      <w:r w:rsidR="00C01F26">
        <w:t xml:space="preserve"> and Settings</w:t>
      </w:r>
      <w:bookmarkEnd w:id="98"/>
    </w:p>
    <w:p w14:paraId="049A8309" w14:textId="18A20364" w:rsidR="00D75B01" w:rsidRPr="00D75B01" w:rsidRDefault="00731311" w:rsidP="00731311">
      <w:pPr>
        <w:pStyle w:val="ChapterBodyCopy"/>
      </w:pPr>
      <w:r>
        <w:t>Refer to the following links for information on these features:</w:t>
      </w:r>
    </w:p>
    <w:p w14:paraId="46A16D65" w14:textId="2227CE94" w:rsidR="00D75B01" w:rsidRPr="00D75B01" w:rsidRDefault="00510FCE" w:rsidP="00731311">
      <w:pPr>
        <w:pStyle w:val="ChapterBodyCopy"/>
      </w:pPr>
      <w:hyperlink w:anchor="_Video_Conferencing" w:history="1">
        <w:r w:rsidR="00D75B01" w:rsidRPr="00D75B01">
          <w:rPr>
            <w:rStyle w:val="Hyperlink"/>
            <w:rFonts w:cstheme="minorBidi"/>
            <w:b/>
          </w:rPr>
          <w:t>Video Conferencing</w:t>
        </w:r>
      </w:hyperlink>
    </w:p>
    <w:p w14:paraId="3F1D3554" w14:textId="398DEBDB" w:rsidR="006A1763" w:rsidRPr="006A1763" w:rsidRDefault="00510FCE" w:rsidP="00731311">
      <w:pPr>
        <w:pStyle w:val="ChapterBodyCopy"/>
      </w:pPr>
      <w:hyperlink w:anchor="_Messaging" w:history="1">
        <w:r w:rsidR="00D75B01" w:rsidRPr="00D75B01">
          <w:rPr>
            <w:rStyle w:val="Hyperlink"/>
            <w:rFonts w:cstheme="minorBidi"/>
            <w:b/>
          </w:rPr>
          <w:t>Messaging</w:t>
        </w:r>
      </w:hyperlink>
    </w:p>
    <w:p w14:paraId="26E5FF36" w14:textId="7DF92726" w:rsidR="00D75B01" w:rsidRPr="006A1763" w:rsidRDefault="00510FCE" w:rsidP="00731311">
      <w:pPr>
        <w:pStyle w:val="ChapterBodyCopy"/>
      </w:pPr>
      <w:hyperlink w:anchor="_Settings" w:history="1">
        <w:r w:rsidR="00D75B01" w:rsidRPr="00D75B01">
          <w:rPr>
            <w:rStyle w:val="Hyperlink"/>
            <w:rFonts w:cstheme="minorBidi"/>
            <w:b/>
          </w:rPr>
          <w:t>Settings</w:t>
        </w:r>
      </w:hyperlink>
    </w:p>
    <w:p w14:paraId="058C94C2" w14:textId="1F29AA9C" w:rsidR="00A710C9" w:rsidRDefault="0031479F" w:rsidP="0031479F">
      <w:pPr>
        <w:pStyle w:val="Heading1"/>
      </w:pPr>
      <w:bookmarkStart w:id="99" w:name="_Toc37872899"/>
      <w:r>
        <w:lastRenderedPageBreak/>
        <w:t>Engaging</w:t>
      </w:r>
      <w:r w:rsidR="0091529C">
        <w:t xml:space="preserve"> </w:t>
      </w:r>
      <w:r w:rsidR="003B5C0B">
        <w:t>with</w:t>
      </w:r>
      <w:r w:rsidR="0091529C">
        <w:t xml:space="preserve"> </w:t>
      </w:r>
      <w:r w:rsidR="004F2DD4">
        <w:t>a</w:t>
      </w:r>
      <w:r w:rsidR="0091529C">
        <w:t xml:space="preserve"> Patient</w:t>
      </w:r>
      <w:bookmarkEnd w:id="99"/>
    </w:p>
    <w:p w14:paraId="0D5E4762" w14:textId="6E835CFB" w:rsidR="002360D8" w:rsidRDefault="00377A22" w:rsidP="00A33574">
      <w:pPr>
        <w:pStyle w:val="ListNumber"/>
        <w:numPr>
          <w:ilvl w:val="0"/>
          <w:numId w:val="35"/>
        </w:numPr>
      </w:pPr>
      <w:r>
        <w:t xml:space="preserve">On the side menu, select </w:t>
      </w:r>
      <w:r>
        <w:rPr>
          <w:b/>
        </w:rPr>
        <w:t>View Requests</w:t>
      </w:r>
      <w:r>
        <w:t xml:space="preserve"> to open the </w:t>
      </w:r>
      <w:r>
        <w:rPr>
          <w:b/>
        </w:rPr>
        <w:t>View Requests</w:t>
      </w:r>
      <w:r>
        <w:t xml:space="preserve"> page.</w:t>
      </w:r>
      <w:r w:rsidR="002360D8">
        <w:t xml:space="preserve"> The page lists all the service request cards in different status</w:t>
      </w:r>
      <w:r w:rsidR="001C2B70">
        <w:t xml:space="preserve">, </w:t>
      </w:r>
      <w:r w:rsidR="001C2B70" w:rsidRPr="001C2B70">
        <w:rPr>
          <w:b/>
        </w:rPr>
        <w:t>All</w:t>
      </w:r>
      <w:r w:rsidR="001C2B70">
        <w:t xml:space="preserve">, </w:t>
      </w:r>
      <w:r w:rsidR="001C2B70" w:rsidRPr="001C2B70">
        <w:rPr>
          <w:b/>
        </w:rPr>
        <w:t>Open</w:t>
      </w:r>
      <w:r w:rsidR="001C2B70">
        <w:t xml:space="preserve">, </w:t>
      </w:r>
      <w:r w:rsidR="001C2B70" w:rsidRPr="001C2B70">
        <w:rPr>
          <w:b/>
        </w:rPr>
        <w:t>Engaged</w:t>
      </w:r>
      <w:r w:rsidR="001C2B70">
        <w:t xml:space="preserve">, </w:t>
      </w:r>
      <w:r w:rsidR="001C2B70" w:rsidRPr="001C2B70">
        <w:rPr>
          <w:b/>
        </w:rPr>
        <w:t>Not</w:t>
      </w:r>
      <w:r w:rsidR="001C2B70">
        <w:t xml:space="preserve"> </w:t>
      </w:r>
      <w:r w:rsidR="001C2B70" w:rsidRPr="001C2B70">
        <w:rPr>
          <w:b/>
        </w:rPr>
        <w:t>Hired</w:t>
      </w:r>
      <w:r w:rsidR="001C2B70">
        <w:t xml:space="preserve">, </w:t>
      </w:r>
      <w:r w:rsidR="001C2B70" w:rsidRPr="001C2B70">
        <w:rPr>
          <w:b/>
        </w:rPr>
        <w:t>Closed</w:t>
      </w:r>
      <w:r w:rsidR="001C2B70">
        <w:t xml:space="preserve">, and </w:t>
      </w:r>
      <w:r w:rsidR="001C2B70" w:rsidRPr="001C2B70">
        <w:rPr>
          <w:b/>
        </w:rPr>
        <w:t>Cancelled</w:t>
      </w:r>
      <w:r w:rsidR="001C2B70">
        <w:t>.</w:t>
      </w:r>
    </w:p>
    <w:p w14:paraId="558AB652" w14:textId="30D2076C" w:rsidR="001C2B70" w:rsidRDefault="006212C5" w:rsidP="00A33574">
      <w:pPr>
        <w:pStyle w:val="ListNumber"/>
        <w:numPr>
          <w:ilvl w:val="0"/>
          <w:numId w:val="35"/>
        </w:numPr>
      </w:pPr>
      <w:r>
        <w:t>You can u</w:t>
      </w:r>
      <w:r w:rsidR="001C2B70">
        <w:t xml:space="preserve">se the </w:t>
      </w:r>
      <w:r w:rsidR="001C2B70" w:rsidRPr="009C6C06">
        <w:rPr>
          <w:b/>
        </w:rPr>
        <w:t>Filters</w:t>
      </w:r>
      <w:r w:rsidR="001C2B70">
        <w:t xml:space="preserve"> button to filter</w:t>
      </w:r>
      <w:r w:rsidR="009C6C06">
        <w:t xml:space="preserve"> the servi</w:t>
      </w:r>
      <w:r>
        <w:t>ce request cards based upon these criteria:</w:t>
      </w:r>
    </w:p>
    <w:p w14:paraId="678153BA" w14:textId="73A93B0B" w:rsidR="006212C5" w:rsidRPr="006212C5" w:rsidRDefault="006212C5" w:rsidP="006212C5">
      <w:pPr>
        <w:pStyle w:val="ListBullet3"/>
        <w:rPr>
          <w:b/>
        </w:rPr>
      </w:pPr>
      <w:r w:rsidRPr="006212C5">
        <w:rPr>
          <w:b/>
        </w:rPr>
        <w:t>Service Categories &amp; Types</w:t>
      </w:r>
    </w:p>
    <w:p w14:paraId="3E4B0E75" w14:textId="7036C217" w:rsidR="006212C5" w:rsidRPr="006212C5" w:rsidRDefault="006212C5" w:rsidP="006212C5">
      <w:pPr>
        <w:pStyle w:val="ListBullet3"/>
        <w:rPr>
          <w:b/>
        </w:rPr>
      </w:pPr>
      <w:r w:rsidRPr="006212C5">
        <w:rPr>
          <w:b/>
        </w:rPr>
        <w:t>Service Areas</w:t>
      </w:r>
    </w:p>
    <w:p w14:paraId="7FC0EB0E" w14:textId="748C7B2B" w:rsidR="006212C5" w:rsidRPr="006212C5" w:rsidRDefault="006212C5" w:rsidP="006212C5">
      <w:pPr>
        <w:pStyle w:val="ListBullet3"/>
        <w:rPr>
          <w:b/>
        </w:rPr>
      </w:pPr>
      <w:r w:rsidRPr="006212C5">
        <w:rPr>
          <w:b/>
        </w:rPr>
        <w:t>Date Range</w:t>
      </w:r>
    </w:p>
    <w:p w14:paraId="4C5E107D" w14:textId="70B8FDCD" w:rsidR="006212C5" w:rsidRPr="006212C5" w:rsidRDefault="006212C5" w:rsidP="006212C5">
      <w:pPr>
        <w:pStyle w:val="ListBullet3"/>
        <w:rPr>
          <w:b/>
        </w:rPr>
      </w:pPr>
      <w:r w:rsidRPr="006212C5">
        <w:rPr>
          <w:b/>
        </w:rPr>
        <w:t>Status</w:t>
      </w:r>
    </w:p>
    <w:p w14:paraId="3E203CB8" w14:textId="77777777" w:rsidR="00A86802" w:rsidRDefault="006212C5" w:rsidP="00A86802">
      <w:pPr>
        <w:pStyle w:val="ListNumber"/>
      </w:pPr>
      <w:r>
        <w:t xml:space="preserve">To engage </w:t>
      </w:r>
      <w:r w:rsidR="001927C0">
        <w:t>a</w:t>
      </w:r>
      <w:r>
        <w:t xml:space="preserve"> service provider with the patient</w:t>
      </w:r>
      <w:r w:rsidR="002A1DD9">
        <w:t xml:space="preserve">, select the </w:t>
      </w:r>
      <w:r w:rsidR="004A6AB2">
        <w:t xml:space="preserve">patient’s </w:t>
      </w:r>
      <w:r w:rsidR="002A1DD9">
        <w:t xml:space="preserve">service request card with the </w:t>
      </w:r>
      <w:r w:rsidR="002A1DD9" w:rsidRPr="002A1DD9">
        <w:rPr>
          <w:b/>
        </w:rPr>
        <w:t>Open</w:t>
      </w:r>
      <w:r w:rsidR="002A1DD9">
        <w:t xml:space="preserve"> status.</w:t>
      </w:r>
      <w:r w:rsidR="00A86802">
        <w:t xml:space="preserve"> A service request card with </w:t>
      </w:r>
      <w:r w:rsidR="00A86802" w:rsidRPr="00A004B5">
        <w:rPr>
          <w:b/>
        </w:rPr>
        <w:t>Open</w:t>
      </w:r>
      <w:r w:rsidR="00A86802">
        <w:t xml:space="preserve"> status indicates that a service provider is yet to be assigned to the patient.</w:t>
      </w:r>
    </w:p>
    <w:p w14:paraId="410A598B" w14:textId="123327CA" w:rsidR="00037B46" w:rsidRDefault="006B3FCD" w:rsidP="002D679B">
      <w:pPr>
        <w:pStyle w:val="CVChapterBodyCopy"/>
      </w:pPr>
      <w:r>
        <w:rPr>
          <w:noProof/>
          <w:lang w:val="en-IN" w:eastAsia="en-IN"/>
        </w:rPr>
        <w:drawing>
          <wp:inline distT="0" distB="0" distL="0" distR="0" wp14:anchorId="4F8A3DA2" wp14:editId="72AF4523">
            <wp:extent cx="4635163" cy="2019300"/>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EU SR 1.png"/>
                    <pic:cNvPicPr/>
                  </pic:nvPicPr>
                  <pic:blipFill>
                    <a:blip r:embed="rId149">
                      <a:extLst>
                        <a:ext uri="{28A0092B-C50C-407E-A947-70E740481C1C}">
                          <a14:useLocalDpi xmlns:a14="http://schemas.microsoft.com/office/drawing/2010/main" val="0"/>
                        </a:ext>
                      </a:extLst>
                    </a:blip>
                    <a:stretch>
                      <a:fillRect/>
                    </a:stretch>
                  </pic:blipFill>
                  <pic:spPr>
                    <a:xfrm>
                      <a:off x="0" y="0"/>
                      <a:ext cx="4643529" cy="2022944"/>
                    </a:xfrm>
                    <a:prstGeom prst="rect">
                      <a:avLst/>
                    </a:prstGeom>
                  </pic:spPr>
                </pic:pic>
              </a:graphicData>
            </a:graphic>
          </wp:inline>
        </w:drawing>
      </w:r>
    </w:p>
    <w:p w14:paraId="0EFDB279" w14:textId="76D6F7D7" w:rsidR="00C14E00" w:rsidRDefault="00C14E00" w:rsidP="00C14E00">
      <w:pPr>
        <w:pStyle w:val="CVFigureCaption"/>
      </w:pPr>
      <w:r>
        <w:t>View Requests screen</w:t>
      </w:r>
    </w:p>
    <w:p w14:paraId="59298D56" w14:textId="629A1E73" w:rsidR="00C14E00" w:rsidRDefault="00A86802" w:rsidP="00C14E00">
      <w:pPr>
        <w:pStyle w:val="ChapterBodyCopy"/>
      </w:pPr>
      <w:r>
        <w:t xml:space="preserve">The </w:t>
      </w:r>
      <w:r w:rsidRPr="00A86802">
        <w:rPr>
          <w:b/>
        </w:rPr>
        <w:t>Request</w:t>
      </w:r>
      <w:r>
        <w:t xml:space="preserve"> tab page opens on opening the service request card.</w:t>
      </w:r>
    </w:p>
    <w:p w14:paraId="59F89D78" w14:textId="6EFEFFB1" w:rsidR="00C14E00" w:rsidRDefault="004A6AB2" w:rsidP="00C14E00">
      <w:pPr>
        <w:pStyle w:val="ChapterBodyCopy"/>
      </w:pPr>
      <w:r>
        <w:rPr>
          <w:noProof/>
          <w:lang w:val="en-IN" w:eastAsia="en-IN"/>
        </w:rPr>
        <w:drawing>
          <wp:inline distT="0" distB="0" distL="0" distR="0" wp14:anchorId="47A427B4" wp14:editId="4F57EC4E">
            <wp:extent cx="4626522" cy="2200275"/>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Untitled 46 EU.png"/>
                    <pic:cNvPicPr/>
                  </pic:nvPicPr>
                  <pic:blipFill>
                    <a:blip r:embed="rId150">
                      <a:extLst>
                        <a:ext uri="{28A0092B-C50C-407E-A947-70E740481C1C}">
                          <a14:useLocalDpi xmlns:a14="http://schemas.microsoft.com/office/drawing/2010/main" val="0"/>
                        </a:ext>
                      </a:extLst>
                    </a:blip>
                    <a:stretch>
                      <a:fillRect/>
                    </a:stretch>
                  </pic:blipFill>
                  <pic:spPr>
                    <a:xfrm>
                      <a:off x="0" y="0"/>
                      <a:ext cx="4649518" cy="2211211"/>
                    </a:xfrm>
                    <a:prstGeom prst="rect">
                      <a:avLst/>
                    </a:prstGeom>
                  </pic:spPr>
                </pic:pic>
              </a:graphicData>
            </a:graphic>
          </wp:inline>
        </w:drawing>
      </w:r>
    </w:p>
    <w:p w14:paraId="04D80A74" w14:textId="1878F49E" w:rsidR="00C14E00" w:rsidRDefault="0091529C" w:rsidP="00CF6ADD">
      <w:pPr>
        <w:pStyle w:val="CVFigureCaption"/>
        <w:tabs>
          <w:tab w:val="left" w:pos="1134"/>
        </w:tabs>
      </w:pPr>
      <w:r>
        <w:lastRenderedPageBreak/>
        <w:t>Request tab page</w:t>
      </w:r>
    </w:p>
    <w:p w14:paraId="58886BD1" w14:textId="21BBDEFD" w:rsidR="0091529C" w:rsidRDefault="0091529C" w:rsidP="00CF6ADD">
      <w:pPr>
        <w:pStyle w:val="ListNumber"/>
      </w:pPr>
      <w:r>
        <w:t xml:space="preserve">Review the service request details and select the </w:t>
      </w:r>
      <w:r w:rsidRPr="0091529C">
        <w:rPr>
          <w:b/>
        </w:rPr>
        <w:t>Engage</w:t>
      </w:r>
      <w:r>
        <w:t xml:space="preserve"> button to engage with the patient.</w:t>
      </w:r>
      <w:r w:rsidR="00393F65">
        <w:t xml:space="preserve"> </w:t>
      </w:r>
      <w:r>
        <w:t xml:space="preserve">Select </w:t>
      </w:r>
      <w:r w:rsidRPr="0091529C">
        <w:rPr>
          <w:b/>
        </w:rPr>
        <w:t>Yes</w:t>
      </w:r>
      <w:r>
        <w:t xml:space="preserve"> in the </w:t>
      </w:r>
      <w:r w:rsidR="006F4D9B">
        <w:t xml:space="preserve">confirmation </w:t>
      </w:r>
      <w:r>
        <w:t>message box</w:t>
      </w:r>
      <w:r w:rsidR="006F4D9B">
        <w:t>.</w:t>
      </w:r>
    </w:p>
    <w:p w14:paraId="3F665452" w14:textId="7754D60A" w:rsidR="0031479F" w:rsidRDefault="0031479F" w:rsidP="0031479F">
      <w:pPr>
        <w:pStyle w:val="ChapterBodyCopy"/>
      </w:pPr>
      <w:r>
        <w:t>Next, assign a service provider to the patient:</w:t>
      </w:r>
    </w:p>
    <w:p w14:paraId="2D4CF2FE" w14:textId="65C2B6CD" w:rsidR="0091529C" w:rsidRDefault="006F4D9B" w:rsidP="00393F65">
      <w:pPr>
        <w:pStyle w:val="ListNumber"/>
      </w:pPr>
      <w:r>
        <w:rPr>
          <w:noProof/>
          <w:lang w:val="en-IN" w:eastAsia="en-IN"/>
        </w:rPr>
        <w:t xml:space="preserve">Go to the </w:t>
      </w:r>
      <w:r w:rsidRPr="006F4D9B">
        <w:rPr>
          <w:b/>
          <w:noProof/>
          <w:lang w:val="en-IN" w:eastAsia="en-IN"/>
        </w:rPr>
        <w:t xml:space="preserve">My Plan </w:t>
      </w:r>
      <w:r>
        <w:rPr>
          <w:noProof/>
          <w:lang w:val="en-IN" w:eastAsia="en-IN"/>
        </w:rPr>
        <w:t>tab to create a plan based upon the paitent’s service request.</w:t>
      </w:r>
    </w:p>
    <w:p w14:paraId="16904808" w14:textId="1F687080" w:rsidR="00C14E00" w:rsidRDefault="00393F65" w:rsidP="00393F65">
      <w:pPr>
        <w:pStyle w:val="CVFigure"/>
      </w:pPr>
      <w:r>
        <w:drawing>
          <wp:inline distT="0" distB="0" distL="0" distR="0" wp14:anchorId="04B0B126" wp14:editId="44895B9B">
            <wp:extent cx="4038600" cy="2028181"/>
            <wp:effectExtent l="0" t="0" r="0"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EU SR 3.png"/>
                    <pic:cNvPicPr/>
                  </pic:nvPicPr>
                  <pic:blipFill>
                    <a:blip r:embed="rId151">
                      <a:extLst>
                        <a:ext uri="{28A0092B-C50C-407E-A947-70E740481C1C}">
                          <a14:useLocalDpi xmlns:a14="http://schemas.microsoft.com/office/drawing/2010/main" val="0"/>
                        </a:ext>
                      </a:extLst>
                    </a:blip>
                    <a:stretch>
                      <a:fillRect/>
                    </a:stretch>
                  </pic:blipFill>
                  <pic:spPr>
                    <a:xfrm>
                      <a:off x="0" y="0"/>
                      <a:ext cx="4058160" cy="2038004"/>
                    </a:xfrm>
                    <a:prstGeom prst="rect">
                      <a:avLst/>
                    </a:prstGeom>
                  </pic:spPr>
                </pic:pic>
              </a:graphicData>
            </a:graphic>
          </wp:inline>
        </w:drawing>
      </w:r>
    </w:p>
    <w:p w14:paraId="56A2D28E" w14:textId="2A8836B3" w:rsidR="00C14E00" w:rsidRDefault="00CF6ADD" w:rsidP="00393F65">
      <w:pPr>
        <w:pStyle w:val="CVFigureCaption"/>
      </w:pPr>
      <w:r>
        <w:t>My Plan tab page</w:t>
      </w:r>
    </w:p>
    <w:p w14:paraId="4837F170" w14:textId="70F17105" w:rsidR="00C14E00" w:rsidRDefault="00393F65" w:rsidP="003D3157">
      <w:pPr>
        <w:pStyle w:val="ListNumber"/>
      </w:pPr>
      <w:r>
        <w:t xml:space="preserve">Click the </w:t>
      </w:r>
      <w:r w:rsidRPr="00393F65">
        <w:rPr>
          <w:b/>
        </w:rPr>
        <w:t>Add New Schedule</w:t>
      </w:r>
      <w:r>
        <w:t xml:space="preserve"> button to </w:t>
      </w:r>
      <w:r w:rsidR="00F77A49">
        <w:t xml:space="preserve">open the </w:t>
      </w:r>
      <w:r w:rsidR="00F77A49" w:rsidRPr="003B1E5C">
        <w:rPr>
          <w:b/>
        </w:rPr>
        <w:t>Add New Schedule</w:t>
      </w:r>
      <w:r w:rsidR="00F77A49">
        <w:t xml:space="preserve"> page. The page helps you to </w:t>
      </w:r>
      <w:r>
        <w:t>create a new schedule for the service request that you engaged.</w:t>
      </w:r>
    </w:p>
    <w:p w14:paraId="311323EC" w14:textId="73EEB723" w:rsidR="00E665F7" w:rsidRDefault="00F77A49" w:rsidP="00A33574">
      <w:pPr>
        <w:pStyle w:val="ListNumber"/>
        <w:numPr>
          <w:ilvl w:val="0"/>
          <w:numId w:val="21"/>
        </w:numPr>
      </w:pPr>
      <w:r>
        <w:t>Choose the s</w:t>
      </w:r>
      <w:r w:rsidR="003B1E5C">
        <w:t>chedule type</w:t>
      </w:r>
      <w:r w:rsidR="0031479F">
        <w:t xml:space="preserve"> from </w:t>
      </w:r>
      <w:r w:rsidR="00D00731">
        <w:t xml:space="preserve">these </w:t>
      </w:r>
      <w:r w:rsidR="00E665F7">
        <w:t>options</w:t>
      </w:r>
      <w:r w:rsidR="000652B7">
        <w:t>:</w:t>
      </w:r>
    </w:p>
    <w:p w14:paraId="26AEF258" w14:textId="5E61D981" w:rsidR="00E665F7" w:rsidRPr="000652B7" w:rsidRDefault="003B1E5C" w:rsidP="00E665F7">
      <w:pPr>
        <w:pStyle w:val="ListBullet"/>
        <w:rPr>
          <w:b/>
        </w:rPr>
      </w:pPr>
      <w:r w:rsidRPr="000652B7">
        <w:rPr>
          <w:b/>
        </w:rPr>
        <w:t>Assessment</w:t>
      </w:r>
    </w:p>
    <w:p w14:paraId="25A76696" w14:textId="7BBE5344" w:rsidR="003B1E5C" w:rsidRPr="000652B7" w:rsidRDefault="003B1E5C" w:rsidP="00E665F7">
      <w:pPr>
        <w:pStyle w:val="ListBullet"/>
        <w:rPr>
          <w:b/>
        </w:rPr>
      </w:pPr>
      <w:r w:rsidRPr="000652B7">
        <w:rPr>
          <w:b/>
        </w:rPr>
        <w:t>Standard</w:t>
      </w:r>
    </w:p>
    <w:p w14:paraId="7E835A5C" w14:textId="559D3ABF" w:rsidR="00E665F7" w:rsidRPr="003B1E5C" w:rsidRDefault="00E665F7" w:rsidP="00E665F7">
      <w:pPr>
        <w:pStyle w:val="CVHeading3"/>
      </w:pPr>
      <w:bookmarkStart w:id="100" w:name="_Toc37872900"/>
      <w:r>
        <w:t>Schedule Type</w:t>
      </w:r>
      <w:r>
        <w:rPr>
          <w:rFonts w:cstheme="majorHAnsi"/>
        </w:rPr>
        <w:t>–</w:t>
      </w:r>
      <w:r>
        <w:t>Assessment</w:t>
      </w:r>
      <w:bookmarkEnd w:id="100"/>
    </w:p>
    <w:p w14:paraId="6CB8D961" w14:textId="7D88AA8F" w:rsidR="003D6596" w:rsidRDefault="003D6596" w:rsidP="003D6596">
      <w:pPr>
        <w:pStyle w:val="ChapterBodyCopy"/>
      </w:pPr>
      <w:r>
        <w:t xml:space="preserve">Schedule an assessment visit of the care member/service provider to the patient’s </w:t>
      </w:r>
      <w:r w:rsidR="0031479F">
        <w:t>home</w:t>
      </w:r>
      <w:r>
        <w:t xml:space="preserve"> based upon the service request:</w:t>
      </w:r>
    </w:p>
    <w:p w14:paraId="7CE0F0A9" w14:textId="77777777" w:rsidR="000652B7" w:rsidRDefault="000652B7" w:rsidP="000652B7">
      <w:pPr>
        <w:pStyle w:val="ListNumber"/>
      </w:pPr>
      <w:r>
        <w:t xml:space="preserve">Select the schedule type, </w:t>
      </w:r>
      <w:r w:rsidRPr="000652B7">
        <w:rPr>
          <w:b/>
        </w:rPr>
        <w:t>Assessment</w:t>
      </w:r>
      <w:r>
        <w:t>.</w:t>
      </w:r>
    </w:p>
    <w:p w14:paraId="0FCECE34" w14:textId="0F94DE81" w:rsidR="000652B7" w:rsidRDefault="007C3AB0" w:rsidP="002C69D4">
      <w:pPr>
        <w:pStyle w:val="CVFigure"/>
      </w:pPr>
      <w:r>
        <w:lastRenderedPageBreak/>
        <w:drawing>
          <wp:inline distT="0" distB="0" distL="0" distR="0" wp14:anchorId="5D28C783" wp14:editId="57BA1BC1">
            <wp:extent cx="4297676" cy="2516429"/>
            <wp:effectExtent l="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18 EU SR 1 Assesment 1.png"/>
                    <pic:cNvPicPr/>
                  </pic:nvPicPr>
                  <pic:blipFill>
                    <a:blip r:embed="rId152">
                      <a:extLst>
                        <a:ext uri="{28A0092B-C50C-407E-A947-70E740481C1C}">
                          <a14:useLocalDpi xmlns:a14="http://schemas.microsoft.com/office/drawing/2010/main" val="0"/>
                        </a:ext>
                      </a:extLst>
                    </a:blip>
                    <a:stretch>
                      <a:fillRect/>
                    </a:stretch>
                  </pic:blipFill>
                  <pic:spPr>
                    <a:xfrm>
                      <a:off x="0" y="0"/>
                      <a:ext cx="4319475" cy="2529193"/>
                    </a:xfrm>
                    <a:prstGeom prst="rect">
                      <a:avLst/>
                    </a:prstGeom>
                  </pic:spPr>
                </pic:pic>
              </a:graphicData>
            </a:graphic>
          </wp:inline>
        </w:drawing>
      </w:r>
    </w:p>
    <w:p w14:paraId="6A20F954" w14:textId="761CC005" w:rsidR="002C69D4" w:rsidRDefault="002C69D4" w:rsidP="002C69D4">
      <w:pPr>
        <w:pStyle w:val="CVFigureCaption"/>
      </w:pPr>
      <w:r>
        <w:t>Add New Schedule–Assessment</w:t>
      </w:r>
    </w:p>
    <w:p w14:paraId="2A8FAF56" w14:textId="1089925C" w:rsidR="003D6596" w:rsidRPr="00215F1E" w:rsidRDefault="001B6D67" w:rsidP="003D6596">
      <w:pPr>
        <w:pStyle w:val="ListNumber"/>
      </w:pPr>
      <w:r>
        <w:t xml:space="preserve">In the </w:t>
      </w:r>
      <w:r w:rsidRPr="001B6D67">
        <w:rPr>
          <w:b/>
        </w:rPr>
        <w:t>Schedule</w:t>
      </w:r>
      <w:r>
        <w:t xml:space="preserve"> section, e</w:t>
      </w:r>
      <w:r w:rsidR="003D6596" w:rsidRPr="00215F1E">
        <w:t>nter the date that you wa</w:t>
      </w:r>
      <w:r w:rsidR="003D6596">
        <w:t>nt to schedule the assessment</w:t>
      </w:r>
      <w:r w:rsidR="003D6596" w:rsidRPr="00215F1E">
        <w:t xml:space="preserve"> </w:t>
      </w:r>
      <w:r w:rsidR="003D6596">
        <w:t>on</w:t>
      </w:r>
      <w:r w:rsidR="003D6596" w:rsidRPr="00215F1E">
        <w:t xml:space="preserve"> in </w:t>
      </w:r>
      <w:r w:rsidR="003D6596" w:rsidRPr="00215F1E">
        <w:rPr>
          <w:b/>
        </w:rPr>
        <w:t>Start Date</w:t>
      </w:r>
      <w:r w:rsidR="003D6596" w:rsidRPr="00215F1E">
        <w:t>.</w:t>
      </w:r>
    </w:p>
    <w:p w14:paraId="654647FD" w14:textId="460936C8" w:rsidR="003D6596" w:rsidRDefault="003D6596" w:rsidP="003D6596">
      <w:pPr>
        <w:pStyle w:val="ListNumber"/>
      </w:pPr>
      <w:r>
        <w:t>Choose the start time and the duration of the visit. The end time displays based upon the duration that you enter.</w:t>
      </w:r>
    </w:p>
    <w:p w14:paraId="6A87627B" w14:textId="2F4A9815" w:rsidR="001B6D67" w:rsidRDefault="001B6D67" w:rsidP="003D6596">
      <w:pPr>
        <w:pStyle w:val="ListNumber"/>
      </w:pPr>
      <w:r>
        <w:t xml:space="preserve">In the </w:t>
      </w:r>
      <w:r w:rsidRPr="001B6D67">
        <w:rPr>
          <w:b/>
        </w:rPr>
        <w:t>Point of Service</w:t>
      </w:r>
      <w:r>
        <w:t xml:space="preserve"> section, select the </w:t>
      </w:r>
      <w:commentRangeStart w:id="101"/>
      <w:r>
        <w:t>point of service</w:t>
      </w:r>
      <w:commentRangeEnd w:id="101"/>
      <w:r>
        <w:rPr>
          <w:rStyle w:val="CommentReference"/>
          <w:rFonts w:asciiTheme="minorHAnsi" w:hAnsiTheme="minorHAnsi"/>
        </w:rPr>
        <w:commentReference w:id="101"/>
      </w:r>
      <w:r>
        <w:t>. The point of service is the location which falls in your service area, where your organization provides services.</w:t>
      </w:r>
    </w:p>
    <w:p w14:paraId="0B478873" w14:textId="536E1B65" w:rsidR="001B6D67" w:rsidRDefault="001B6D67" w:rsidP="001B6D67">
      <w:pPr>
        <w:pStyle w:val="ListNumber"/>
      </w:pPr>
      <w:r>
        <w:t>Assign a service provider to complete the assessment visit to the patient’s home. You can assign only those service providers who are affiliated to your entity.</w:t>
      </w:r>
    </w:p>
    <w:p w14:paraId="15607CA9" w14:textId="77777777" w:rsidR="001B6D67" w:rsidRDefault="001B6D67" w:rsidP="001B6D67">
      <w:pPr>
        <w:pStyle w:val="ListNumber"/>
      </w:pPr>
      <w:r>
        <w:t xml:space="preserve">If required, you can enter a note in the </w:t>
      </w:r>
      <w:r w:rsidRPr="004B4608">
        <w:rPr>
          <w:b/>
        </w:rPr>
        <w:t>Assign Other Service Provider</w:t>
      </w:r>
      <w:r>
        <w:t xml:space="preserve"> box to have another service provider fulfil the visit.</w:t>
      </w:r>
    </w:p>
    <w:p w14:paraId="1305FC1E" w14:textId="66E2A1D5" w:rsidR="001B6D67" w:rsidRDefault="001B6D67" w:rsidP="001B6D67">
      <w:pPr>
        <w:pStyle w:val="ListNumber"/>
      </w:pPr>
      <w:r>
        <w:t xml:space="preserve">Click </w:t>
      </w:r>
      <w:r w:rsidRPr="00131C69">
        <w:rPr>
          <w:b/>
        </w:rPr>
        <w:t>Save</w:t>
      </w:r>
      <w:r>
        <w:t xml:space="preserve"> to save the entries. A plan is created on the </w:t>
      </w:r>
      <w:r w:rsidRPr="00BE28CC">
        <w:rPr>
          <w:b/>
        </w:rPr>
        <w:t>My Plan</w:t>
      </w:r>
      <w:r>
        <w:t xml:space="preserve"> tab under </w:t>
      </w:r>
      <w:r w:rsidRPr="00BE28CC">
        <w:rPr>
          <w:b/>
        </w:rPr>
        <w:t>Upcoming Visit(s</w:t>
      </w:r>
      <w:r>
        <w:t>).</w:t>
      </w:r>
    </w:p>
    <w:p w14:paraId="223733E2" w14:textId="4016F51F" w:rsidR="00E665F7" w:rsidRDefault="00F66D38" w:rsidP="002C69D4">
      <w:pPr>
        <w:pStyle w:val="ChapterBodyCopy"/>
      </w:pPr>
      <w:r>
        <w:rPr>
          <w:noProof/>
          <w:lang w:val="en-IN" w:eastAsia="en-IN"/>
        </w:rPr>
        <w:drawing>
          <wp:inline distT="0" distB="0" distL="0" distR="0" wp14:anchorId="4BC67B4E" wp14:editId="1FF259DC">
            <wp:extent cx="4371975" cy="2167264"/>
            <wp:effectExtent l="0" t="0" r="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18 EU SR 1 Assesment 2.png"/>
                    <pic:cNvPicPr/>
                  </pic:nvPicPr>
                  <pic:blipFill>
                    <a:blip r:embed="rId153">
                      <a:extLst>
                        <a:ext uri="{28A0092B-C50C-407E-A947-70E740481C1C}">
                          <a14:useLocalDpi xmlns:a14="http://schemas.microsoft.com/office/drawing/2010/main" val="0"/>
                        </a:ext>
                      </a:extLst>
                    </a:blip>
                    <a:stretch>
                      <a:fillRect/>
                    </a:stretch>
                  </pic:blipFill>
                  <pic:spPr>
                    <a:xfrm>
                      <a:off x="0" y="0"/>
                      <a:ext cx="4385636" cy="2174036"/>
                    </a:xfrm>
                    <a:prstGeom prst="rect">
                      <a:avLst/>
                    </a:prstGeom>
                  </pic:spPr>
                </pic:pic>
              </a:graphicData>
            </a:graphic>
          </wp:inline>
        </w:drawing>
      </w:r>
    </w:p>
    <w:p w14:paraId="7DDE7802" w14:textId="194361C3" w:rsidR="00F66D38" w:rsidRPr="00654DFE" w:rsidRDefault="00F66D38" w:rsidP="00F66D38">
      <w:pPr>
        <w:pStyle w:val="CVFigureCaption"/>
        <w:tabs>
          <w:tab w:val="left" w:pos="1134"/>
        </w:tabs>
      </w:pPr>
      <w:r>
        <w:t>My Plan tab</w:t>
      </w:r>
    </w:p>
    <w:p w14:paraId="46EBD60E" w14:textId="09E51722" w:rsidR="00F66D38" w:rsidRDefault="00F66D38" w:rsidP="00F66D38">
      <w:pPr>
        <w:pStyle w:val="ListNumber"/>
      </w:pPr>
      <w:r>
        <w:lastRenderedPageBreak/>
        <w:t xml:space="preserve">In case you want to modify the visit plan, click the </w:t>
      </w:r>
      <w:hyperlink w:anchor="EditButtonEditVisitpage" w:history="1">
        <w:r w:rsidRPr="00F66D38">
          <w:rPr>
            <w:rStyle w:val="Hyperlink"/>
            <w:rFonts w:cstheme="minorBidi"/>
          </w:rPr>
          <w:t>Edit button</w:t>
        </w:r>
      </w:hyperlink>
      <w:r>
        <w:t xml:space="preserve"> (pen icon).</w:t>
      </w:r>
    </w:p>
    <w:p w14:paraId="489BF425" w14:textId="75C8DABE" w:rsidR="00E665F7" w:rsidRPr="003B1E5C" w:rsidRDefault="00E665F7" w:rsidP="00E665F7">
      <w:pPr>
        <w:pStyle w:val="CVHeading3"/>
      </w:pPr>
      <w:bookmarkStart w:id="102" w:name="_Toc37872901"/>
      <w:r>
        <w:t>Schedule Type</w:t>
      </w:r>
      <w:r>
        <w:rPr>
          <w:rFonts w:cstheme="majorHAnsi"/>
        </w:rPr>
        <w:t>–</w:t>
      </w:r>
      <w:r>
        <w:t>Standard</w:t>
      </w:r>
      <w:bookmarkEnd w:id="102"/>
    </w:p>
    <w:p w14:paraId="1D955E39" w14:textId="77777777" w:rsidR="000652B7" w:rsidRDefault="000652B7" w:rsidP="00E665F7">
      <w:pPr>
        <w:pStyle w:val="ChapterBodyCopy"/>
      </w:pPr>
    </w:p>
    <w:p w14:paraId="4AA531F5" w14:textId="1454C2B1" w:rsidR="00E665F7" w:rsidRDefault="000652B7" w:rsidP="001B62E3">
      <w:pPr>
        <w:pStyle w:val="ListNumber"/>
        <w:numPr>
          <w:ilvl w:val="0"/>
          <w:numId w:val="44"/>
        </w:numPr>
      </w:pPr>
      <w:r>
        <w:t xml:space="preserve">Select the schedule type, </w:t>
      </w:r>
      <w:r w:rsidRPr="000652B7">
        <w:rPr>
          <w:b/>
        </w:rPr>
        <w:t>Standard</w:t>
      </w:r>
      <w:r>
        <w:t>.</w:t>
      </w:r>
    </w:p>
    <w:p w14:paraId="5B97C298" w14:textId="48EE63D4" w:rsidR="00E665F7" w:rsidRDefault="000652B7" w:rsidP="000652B7">
      <w:pPr>
        <w:pStyle w:val="CVFigure"/>
      </w:pPr>
      <w:r>
        <w:drawing>
          <wp:inline distT="0" distB="0" distL="0" distR="0" wp14:anchorId="7468E4FE" wp14:editId="04AE570F">
            <wp:extent cx="3543404" cy="1819275"/>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18 EU a SR 1.png"/>
                    <pic:cNvPicPr/>
                  </pic:nvPicPr>
                  <pic:blipFill>
                    <a:blip r:embed="rId154">
                      <a:extLst>
                        <a:ext uri="{28A0092B-C50C-407E-A947-70E740481C1C}">
                          <a14:useLocalDpi xmlns:a14="http://schemas.microsoft.com/office/drawing/2010/main" val="0"/>
                        </a:ext>
                      </a:extLst>
                    </a:blip>
                    <a:stretch>
                      <a:fillRect/>
                    </a:stretch>
                  </pic:blipFill>
                  <pic:spPr>
                    <a:xfrm>
                      <a:off x="0" y="0"/>
                      <a:ext cx="3572629" cy="1834280"/>
                    </a:xfrm>
                    <a:prstGeom prst="rect">
                      <a:avLst/>
                    </a:prstGeom>
                  </pic:spPr>
                </pic:pic>
              </a:graphicData>
            </a:graphic>
          </wp:inline>
        </w:drawing>
      </w:r>
    </w:p>
    <w:p w14:paraId="7C789780" w14:textId="4A06953E" w:rsidR="000652B7" w:rsidRDefault="000652B7" w:rsidP="000652B7">
      <w:pPr>
        <w:pStyle w:val="CVFigureCaption"/>
      </w:pPr>
      <w:r>
        <w:t>Add New Schedule–Standard</w:t>
      </w:r>
    </w:p>
    <w:p w14:paraId="052E711C" w14:textId="55196785" w:rsidR="003B1E5C" w:rsidRPr="003B1E5C" w:rsidRDefault="003B1E5C" w:rsidP="00F77A49">
      <w:pPr>
        <w:pStyle w:val="ListNumber"/>
      </w:pPr>
      <w:r w:rsidRPr="003B1E5C">
        <w:t>Select on</w:t>
      </w:r>
      <w:r w:rsidR="00011874">
        <w:t>e</w:t>
      </w:r>
      <w:r w:rsidRPr="003B1E5C">
        <w:t xml:space="preserve"> or more service categories –</w:t>
      </w:r>
      <w:r>
        <w:t xml:space="preserve"> </w:t>
      </w:r>
      <w:r w:rsidRPr="00F77A49">
        <w:rPr>
          <w:b/>
        </w:rPr>
        <w:t>Activities of Daily Living</w:t>
      </w:r>
      <w:r w:rsidRPr="003B1E5C">
        <w:t xml:space="preserve">, </w:t>
      </w:r>
      <w:r w:rsidRPr="00F77A49">
        <w:rPr>
          <w:b/>
        </w:rPr>
        <w:t>Help at Home</w:t>
      </w:r>
      <w:r w:rsidRPr="003B1E5C">
        <w:t>,</w:t>
      </w:r>
      <w:r>
        <w:t xml:space="preserve"> </w:t>
      </w:r>
      <w:r w:rsidRPr="00F77A49">
        <w:rPr>
          <w:b/>
        </w:rPr>
        <w:t>Groceries &amp; Nutrition</w:t>
      </w:r>
      <w:r w:rsidRPr="003B1E5C">
        <w:t>, and</w:t>
      </w:r>
      <w:r>
        <w:t xml:space="preserve"> </w:t>
      </w:r>
      <w:r w:rsidRPr="00F77A49">
        <w:rPr>
          <w:b/>
        </w:rPr>
        <w:t>Transportation</w:t>
      </w:r>
      <w:r w:rsidR="00F77A49" w:rsidRPr="00F77A49">
        <w:t>.</w:t>
      </w:r>
    </w:p>
    <w:p w14:paraId="3B4EB630" w14:textId="0B5B8252" w:rsidR="003B1E5C" w:rsidRDefault="00011874" w:rsidP="00F77A49">
      <w:pPr>
        <w:pStyle w:val="ListNumber"/>
      </w:pPr>
      <w:r>
        <w:t>Select one or more service types based upon the service category that you have selected.</w:t>
      </w:r>
    </w:p>
    <w:p w14:paraId="167DB362" w14:textId="15D7F78E" w:rsidR="00011874" w:rsidRDefault="00011874" w:rsidP="002C69D4">
      <w:pPr>
        <w:pStyle w:val="ChapterBodyCopy"/>
      </w:pPr>
      <w:r>
        <w:t>Schedule the service visit of the care member/service provider</w:t>
      </w:r>
      <w:r w:rsidR="000F38AF">
        <w:t xml:space="preserve"> to the patient’s </w:t>
      </w:r>
      <w:r w:rsidR="00A3170F">
        <w:t>home</w:t>
      </w:r>
      <w:r w:rsidR="000F38AF">
        <w:t xml:space="preserve"> based </w:t>
      </w:r>
      <w:r w:rsidR="00083FC1">
        <w:t>upo</w:t>
      </w:r>
      <w:r w:rsidR="000F38AF">
        <w:t xml:space="preserve">n </w:t>
      </w:r>
      <w:r w:rsidR="00083FC1">
        <w:t>the service request.</w:t>
      </w:r>
    </w:p>
    <w:p w14:paraId="4B5867AD" w14:textId="2FA514E2" w:rsidR="00F77A49" w:rsidRDefault="005652FC" w:rsidP="005652FC">
      <w:pPr>
        <w:pStyle w:val="ListNumber"/>
      </w:pPr>
      <w:r>
        <w:t xml:space="preserve">Select from </w:t>
      </w:r>
      <w:r w:rsidR="00845322">
        <w:t>the</w:t>
      </w:r>
      <w:r>
        <w:t xml:space="preserve"> </w:t>
      </w:r>
      <w:r w:rsidR="00F77A49">
        <w:t xml:space="preserve">two </w:t>
      </w:r>
      <w:r w:rsidR="00845322">
        <w:t>schedule types</w:t>
      </w:r>
      <w:r w:rsidR="00F77A49">
        <w:t xml:space="preserve">: </w:t>
      </w:r>
      <w:r w:rsidR="00F77A49" w:rsidRPr="00F77A49">
        <w:rPr>
          <w:b/>
        </w:rPr>
        <w:t>One Time</w:t>
      </w:r>
      <w:r w:rsidR="00F77A49">
        <w:t xml:space="preserve"> and </w:t>
      </w:r>
      <w:r w:rsidR="00F77A49" w:rsidRPr="00F77A49">
        <w:rPr>
          <w:b/>
        </w:rPr>
        <w:t>Recurring</w:t>
      </w:r>
      <w:r w:rsidR="00F77A49" w:rsidRPr="00F77A49">
        <w:t>.</w:t>
      </w:r>
    </w:p>
    <w:p w14:paraId="0A6297EA" w14:textId="4F45C9B2" w:rsidR="00F77A49" w:rsidRDefault="00F77A49" w:rsidP="004F2DD4">
      <w:pPr>
        <w:pStyle w:val="HeadingNoNumering"/>
      </w:pPr>
      <w:r>
        <w:t xml:space="preserve">One </w:t>
      </w:r>
      <w:r w:rsidR="003B5C0B">
        <w:t>Time</w:t>
      </w:r>
    </w:p>
    <w:p w14:paraId="3FFB6A51" w14:textId="5D85C96C" w:rsidR="006B3FCD" w:rsidRDefault="003B5C0B" w:rsidP="00F77A49">
      <w:pPr>
        <w:pStyle w:val="ListBullet"/>
        <w:numPr>
          <w:ilvl w:val="0"/>
          <w:numId w:val="0"/>
        </w:numPr>
        <w:ind w:left="357" w:hanging="357"/>
        <w:rPr>
          <w:noProof/>
          <w:lang w:val="en-IN" w:eastAsia="en-IN"/>
        </w:rPr>
      </w:pPr>
      <w:r>
        <w:rPr>
          <w:noProof/>
          <w:lang w:val="en-IN" w:eastAsia="en-IN"/>
        </w:rPr>
        <w:t xml:space="preserve">Use the </w:t>
      </w:r>
      <w:r w:rsidRPr="003B5C0B">
        <w:rPr>
          <w:b/>
          <w:noProof/>
          <w:lang w:val="en-IN" w:eastAsia="en-IN"/>
        </w:rPr>
        <w:t>One Time</w:t>
      </w:r>
      <w:r>
        <w:rPr>
          <w:noProof/>
          <w:lang w:val="en-IN" w:eastAsia="en-IN"/>
        </w:rPr>
        <w:t xml:space="preserve"> option to schedule the service visit as a one time activity.</w:t>
      </w:r>
    </w:p>
    <w:p w14:paraId="730807E4" w14:textId="571B3F17" w:rsidR="003B5C0B" w:rsidRDefault="003B5C0B" w:rsidP="007C7B14">
      <w:pPr>
        <w:pStyle w:val="CVFigure"/>
      </w:pPr>
      <w:r w:rsidRPr="007C7B14">
        <w:drawing>
          <wp:inline distT="0" distB="0" distL="0" distR="0" wp14:anchorId="61C0D309" wp14:editId="3D6CD8E9">
            <wp:extent cx="3001993" cy="1585263"/>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EU SR 4.png"/>
                    <pic:cNvPicPr/>
                  </pic:nvPicPr>
                  <pic:blipFill>
                    <a:blip r:embed="rId155">
                      <a:extLst>
                        <a:ext uri="{28A0092B-C50C-407E-A947-70E740481C1C}">
                          <a14:useLocalDpi xmlns:a14="http://schemas.microsoft.com/office/drawing/2010/main" val="0"/>
                        </a:ext>
                      </a:extLst>
                    </a:blip>
                    <a:stretch>
                      <a:fillRect/>
                    </a:stretch>
                  </pic:blipFill>
                  <pic:spPr>
                    <a:xfrm>
                      <a:off x="0" y="0"/>
                      <a:ext cx="3049030" cy="1610102"/>
                    </a:xfrm>
                    <a:prstGeom prst="rect">
                      <a:avLst/>
                    </a:prstGeom>
                  </pic:spPr>
                </pic:pic>
              </a:graphicData>
            </a:graphic>
          </wp:inline>
        </w:drawing>
      </w:r>
    </w:p>
    <w:p w14:paraId="4B5035DD" w14:textId="77777777" w:rsidR="007C7B14" w:rsidRDefault="007C7B14" w:rsidP="007C7B14">
      <w:pPr>
        <w:pStyle w:val="CVspacebeforetable"/>
      </w:pPr>
    </w:p>
    <w:p w14:paraId="370E4DD6" w14:textId="7E3730BD" w:rsidR="00F77A49" w:rsidRPr="00215F1E" w:rsidRDefault="003B5C0B" w:rsidP="00DC216F">
      <w:pPr>
        <w:pStyle w:val="ListNumiRomNum"/>
      </w:pPr>
      <w:r w:rsidRPr="00215F1E">
        <w:t xml:space="preserve">Enter the date that you want to schedule the service visit </w:t>
      </w:r>
      <w:r w:rsidR="003D6596">
        <w:t>on</w:t>
      </w:r>
      <w:r w:rsidRPr="00215F1E">
        <w:t xml:space="preserve"> in </w:t>
      </w:r>
      <w:r w:rsidRPr="00215F1E">
        <w:rPr>
          <w:b/>
        </w:rPr>
        <w:t>Start Date</w:t>
      </w:r>
      <w:r w:rsidRPr="00215F1E">
        <w:t>.</w:t>
      </w:r>
    </w:p>
    <w:p w14:paraId="50217AC7" w14:textId="6395D596" w:rsidR="003B5C0B" w:rsidRDefault="003B5C0B" w:rsidP="00DC216F">
      <w:pPr>
        <w:pStyle w:val="ListNumiRomNum"/>
      </w:pPr>
      <w:r>
        <w:t>Choose the start time and the end time</w:t>
      </w:r>
      <w:r w:rsidR="007C7B14">
        <w:t xml:space="preserve"> of the visit based upon your patient’s service request.</w:t>
      </w:r>
    </w:p>
    <w:p w14:paraId="062FC149" w14:textId="2C2EAE2B" w:rsidR="00322871" w:rsidRDefault="00322871" w:rsidP="00322871">
      <w:pPr>
        <w:pStyle w:val="CVChapterBodyCopy"/>
      </w:pPr>
      <w:r>
        <w:lastRenderedPageBreak/>
        <w:t>Or,</w:t>
      </w:r>
    </w:p>
    <w:p w14:paraId="555BD7FC" w14:textId="0E39C737" w:rsidR="00F77A49" w:rsidRDefault="00845322" w:rsidP="004F2DD4">
      <w:pPr>
        <w:pStyle w:val="HeadingNoNumering"/>
      </w:pPr>
      <w:r>
        <w:t>Recurring</w:t>
      </w:r>
    </w:p>
    <w:p w14:paraId="06B4B5A2" w14:textId="5074185B" w:rsidR="00C41C7C" w:rsidRDefault="00C41C7C" w:rsidP="00C41C7C">
      <w:pPr>
        <w:pStyle w:val="ListBullet"/>
        <w:numPr>
          <w:ilvl w:val="0"/>
          <w:numId w:val="0"/>
        </w:numPr>
        <w:ind w:left="357" w:hanging="357"/>
        <w:rPr>
          <w:noProof/>
          <w:lang w:val="en-IN" w:eastAsia="en-IN"/>
        </w:rPr>
      </w:pPr>
      <w:r>
        <w:rPr>
          <w:noProof/>
          <w:lang w:val="en-IN" w:eastAsia="en-IN"/>
        </w:rPr>
        <w:t xml:space="preserve">Use </w:t>
      </w:r>
      <w:r>
        <w:rPr>
          <w:b/>
          <w:noProof/>
          <w:lang w:val="en-IN" w:eastAsia="en-IN"/>
        </w:rPr>
        <w:t>Recurring</w:t>
      </w:r>
      <w:r>
        <w:rPr>
          <w:noProof/>
          <w:lang w:val="en-IN" w:eastAsia="en-IN"/>
        </w:rPr>
        <w:t xml:space="preserve"> to schedule multiple service visits for a period of time at regular intervals.</w:t>
      </w:r>
    </w:p>
    <w:p w14:paraId="54EB00B6" w14:textId="25E07FF8" w:rsidR="00F77A49" w:rsidRDefault="00322871" w:rsidP="001B62E3">
      <w:pPr>
        <w:pStyle w:val="ListNumiRomNum"/>
        <w:numPr>
          <w:ilvl w:val="0"/>
          <w:numId w:val="40"/>
        </w:numPr>
        <w:ind w:left="284" w:hanging="171"/>
      </w:pPr>
      <w:r>
        <w:t xml:space="preserve">Select the recurring pattern from the options: </w:t>
      </w:r>
      <w:r w:rsidR="00AC491D" w:rsidRPr="00DC216F">
        <w:rPr>
          <w:b/>
        </w:rPr>
        <w:t>Daily</w:t>
      </w:r>
      <w:r w:rsidR="00AC491D">
        <w:t xml:space="preserve">, </w:t>
      </w:r>
      <w:r w:rsidR="00AC491D" w:rsidRPr="00DC216F">
        <w:rPr>
          <w:b/>
        </w:rPr>
        <w:t>Weekly</w:t>
      </w:r>
      <w:r w:rsidR="00AC491D">
        <w:t xml:space="preserve">, and </w:t>
      </w:r>
      <w:r w:rsidR="00AC491D" w:rsidRPr="00DC216F">
        <w:rPr>
          <w:b/>
        </w:rPr>
        <w:t>Monthly</w:t>
      </w:r>
      <w:r w:rsidR="00CE0D2B">
        <w:rPr>
          <w:b/>
        </w:rPr>
        <w:t>.</w:t>
      </w:r>
    </w:p>
    <w:p w14:paraId="38760F6D" w14:textId="672A0C20" w:rsidR="00625A00" w:rsidRDefault="00DC4977" w:rsidP="00410D8E">
      <w:pPr>
        <w:pStyle w:val="ChapterBodyCopy"/>
      </w:pPr>
      <w:r w:rsidRPr="00410D8E">
        <w:rPr>
          <w:noProof/>
          <w:lang w:val="en-IN" w:eastAsia="en-IN"/>
        </w:rPr>
        <w:drawing>
          <wp:inline distT="0" distB="0" distL="0" distR="0" wp14:anchorId="5A40DA91" wp14:editId="002DC081">
            <wp:extent cx="5201285" cy="1424333"/>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EU SR 5.png"/>
                    <pic:cNvPicPr/>
                  </pic:nvPicPr>
                  <pic:blipFill>
                    <a:blip r:embed="rId156">
                      <a:extLst>
                        <a:ext uri="{28A0092B-C50C-407E-A947-70E740481C1C}">
                          <a14:useLocalDpi xmlns:a14="http://schemas.microsoft.com/office/drawing/2010/main" val="0"/>
                        </a:ext>
                      </a:extLst>
                    </a:blip>
                    <a:stretch>
                      <a:fillRect/>
                    </a:stretch>
                  </pic:blipFill>
                  <pic:spPr>
                    <a:xfrm>
                      <a:off x="0" y="0"/>
                      <a:ext cx="5204550" cy="1425227"/>
                    </a:xfrm>
                    <a:prstGeom prst="rect">
                      <a:avLst/>
                    </a:prstGeom>
                  </pic:spPr>
                </pic:pic>
              </a:graphicData>
            </a:graphic>
          </wp:inline>
        </w:drawing>
      </w:r>
    </w:p>
    <w:p w14:paraId="46CFBB8E" w14:textId="520DD0AA" w:rsidR="00F77A49" w:rsidRDefault="00625A00" w:rsidP="00DC216F">
      <w:pPr>
        <w:pStyle w:val="ListNumiRomNum"/>
      </w:pPr>
      <w:r>
        <w:t xml:space="preserve">For the </w:t>
      </w:r>
      <w:r w:rsidRPr="00625A00">
        <w:rPr>
          <w:b/>
        </w:rPr>
        <w:t>Daily</w:t>
      </w:r>
      <w:r>
        <w:t xml:space="preserve"> recurring pattern, enter the frequency</w:t>
      </w:r>
      <w:r w:rsidR="00DC4977">
        <w:t xml:space="preserve"> of visits</w:t>
      </w:r>
      <w:r>
        <w:t xml:space="preserve"> in </w:t>
      </w:r>
      <w:r w:rsidRPr="00625A00">
        <w:rPr>
          <w:b/>
        </w:rPr>
        <w:t xml:space="preserve">Every </w:t>
      </w:r>
      <w:r w:rsidRPr="00625A00">
        <w:rPr>
          <w:u w:val="single"/>
        </w:rPr>
        <w:t>Number of</w:t>
      </w:r>
      <w:r w:rsidRPr="00625A00">
        <w:rPr>
          <w:b/>
        </w:rPr>
        <w:t xml:space="preserve"> Day(s)</w:t>
      </w:r>
      <w:r w:rsidRPr="00625A00">
        <w:t>.</w:t>
      </w:r>
    </w:p>
    <w:p w14:paraId="6691B437" w14:textId="0825910E" w:rsidR="00625A00" w:rsidRPr="00DC4977" w:rsidRDefault="00625A00" w:rsidP="00DC4977">
      <w:pPr>
        <w:pStyle w:val="ChapterBodyCopy"/>
        <w:rPr>
          <w:i/>
        </w:rPr>
      </w:pPr>
      <w:r w:rsidRPr="00DC4977">
        <w:rPr>
          <w:i/>
        </w:rPr>
        <w:t xml:space="preserve">For example, </w:t>
      </w:r>
      <w:r w:rsidR="009172C5" w:rsidRPr="00DC4977">
        <w:rPr>
          <w:i/>
        </w:rPr>
        <w:t xml:space="preserve">if the frequency is 2, the visit happens every two days once for the </w:t>
      </w:r>
      <w:r w:rsidR="00410D8E">
        <w:rPr>
          <w:i/>
        </w:rPr>
        <w:t>specified</w:t>
      </w:r>
      <w:r w:rsidR="009172C5" w:rsidRPr="00DC4977">
        <w:rPr>
          <w:i/>
        </w:rPr>
        <w:t xml:space="preserve"> period.</w:t>
      </w:r>
    </w:p>
    <w:p w14:paraId="167F33B1" w14:textId="6BC0D939" w:rsidR="009172C5" w:rsidRDefault="009172C5" w:rsidP="00DC216F">
      <w:pPr>
        <w:pStyle w:val="ListNumiRomNum"/>
      </w:pPr>
      <w:r>
        <w:t xml:space="preserve">Enter the </w:t>
      </w:r>
      <w:r w:rsidRPr="003B5C0B">
        <w:rPr>
          <w:b/>
        </w:rPr>
        <w:t>Start Date</w:t>
      </w:r>
      <w:r>
        <w:t xml:space="preserve"> and the </w:t>
      </w:r>
      <w:r w:rsidRPr="009172C5">
        <w:rPr>
          <w:b/>
        </w:rPr>
        <w:t>End Date</w:t>
      </w:r>
      <w:r>
        <w:t xml:space="preserve"> of the period that you want to schedule the visits for.</w:t>
      </w:r>
    </w:p>
    <w:p w14:paraId="60562279" w14:textId="238ED066" w:rsidR="00625A00" w:rsidRDefault="009172C5" w:rsidP="00F231A6">
      <w:pPr>
        <w:pStyle w:val="ListNumiRomNum"/>
      </w:pPr>
      <w:r>
        <w:t xml:space="preserve">Select the </w:t>
      </w:r>
      <w:r w:rsidRPr="00322871">
        <w:rPr>
          <w:b/>
        </w:rPr>
        <w:t xml:space="preserve">Start Time </w:t>
      </w:r>
      <w:r>
        <w:t xml:space="preserve">and the </w:t>
      </w:r>
      <w:r w:rsidRPr="00322871">
        <w:rPr>
          <w:b/>
        </w:rPr>
        <w:t>End Time</w:t>
      </w:r>
      <w:r>
        <w:t xml:space="preserve"> of the visit duration.</w:t>
      </w:r>
    </w:p>
    <w:p w14:paraId="53CB71B0" w14:textId="12C92C85" w:rsidR="00625A00" w:rsidRDefault="00322871" w:rsidP="00F77A49">
      <w:pPr>
        <w:pStyle w:val="ListBullet"/>
        <w:numPr>
          <w:ilvl w:val="0"/>
          <w:numId w:val="0"/>
        </w:numPr>
        <w:ind w:left="357" w:hanging="357"/>
      </w:pPr>
      <w:r>
        <w:t>Or,</w:t>
      </w:r>
    </w:p>
    <w:p w14:paraId="4ABD9999" w14:textId="3E0288B1" w:rsidR="00322871" w:rsidRDefault="00322871" w:rsidP="001B62E3">
      <w:pPr>
        <w:pStyle w:val="ListNumiRomNum"/>
        <w:numPr>
          <w:ilvl w:val="0"/>
          <w:numId w:val="41"/>
        </w:numPr>
        <w:ind w:left="284" w:hanging="171"/>
      </w:pPr>
      <w:r>
        <w:t xml:space="preserve">For </w:t>
      </w:r>
      <w:r w:rsidRPr="00CE0D2B">
        <w:rPr>
          <w:b/>
        </w:rPr>
        <w:t>Weekly</w:t>
      </w:r>
      <w:r w:rsidR="00760A47">
        <w:t xml:space="preserve">, </w:t>
      </w:r>
      <w:r w:rsidR="00DC4977">
        <w:t xml:space="preserve">enter the frequency of visits in </w:t>
      </w:r>
      <w:r w:rsidR="00DC4977" w:rsidRPr="00CE0D2B">
        <w:rPr>
          <w:b/>
        </w:rPr>
        <w:t xml:space="preserve">Every </w:t>
      </w:r>
      <w:r w:rsidR="00DC4977" w:rsidRPr="00CE0D2B">
        <w:rPr>
          <w:u w:val="single"/>
        </w:rPr>
        <w:t>Number of</w:t>
      </w:r>
      <w:r w:rsidR="00DC4977" w:rsidRPr="00CE0D2B">
        <w:rPr>
          <w:b/>
        </w:rPr>
        <w:t xml:space="preserve"> Week(s)</w:t>
      </w:r>
      <w:r w:rsidR="00DC4977" w:rsidRPr="00625A00">
        <w:t>.</w:t>
      </w:r>
    </w:p>
    <w:p w14:paraId="048BB4B8" w14:textId="712CC6B8" w:rsidR="00625A00" w:rsidRDefault="00410D8E" w:rsidP="00410D8E">
      <w:pPr>
        <w:pStyle w:val="ChapterBodyCopy"/>
      </w:pPr>
      <w:r>
        <w:rPr>
          <w:noProof/>
          <w:lang w:val="en-IN" w:eastAsia="en-IN"/>
        </w:rPr>
        <w:drawing>
          <wp:inline distT="0" distB="0" distL="0" distR="0" wp14:anchorId="5DD08637" wp14:editId="2D5347FC">
            <wp:extent cx="5201729" cy="1249860"/>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EU SR 6.png"/>
                    <pic:cNvPicPr/>
                  </pic:nvPicPr>
                  <pic:blipFill>
                    <a:blip r:embed="rId157">
                      <a:extLst>
                        <a:ext uri="{28A0092B-C50C-407E-A947-70E740481C1C}">
                          <a14:useLocalDpi xmlns:a14="http://schemas.microsoft.com/office/drawing/2010/main" val="0"/>
                        </a:ext>
                      </a:extLst>
                    </a:blip>
                    <a:stretch>
                      <a:fillRect/>
                    </a:stretch>
                  </pic:blipFill>
                  <pic:spPr>
                    <a:xfrm>
                      <a:off x="0" y="0"/>
                      <a:ext cx="5206811" cy="1251081"/>
                    </a:xfrm>
                    <a:prstGeom prst="rect">
                      <a:avLst/>
                    </a:prstGeom>
                  </pic:spPr>
                </pic:pic>
              </a:graphicData>
            </a:graphic>
          </wp:inline>
        </w:drawing>
      </w:r>
    </w:p>
    <w:p w14:paraId="1AABA306" w14:textId="035CF811" w:rsidR="00DC4977" w:rsidRPr="00DC4977" w:rsidRDefault="00DC4977" w:rsidP="00DC4977">
      <w:pPr>
        <w:pStyle w:val="CVChapterBodyCopy"/>
        <w:rPr>
          <w:i/>
        </w:rPr>
      </w:pPr>
      <w:r w:rsidRPr="00DC4977">
        <w:rPr>
          <w:i/>
        </w:rPr>
        <w:t xml:space="preserve">For example, </w:t>
      </w:r>
      <w:r>
        <w:rPr>
          <w:i/>
        </w:rPr>
        <w:t>if the frequency is 1</w:t>
      </w:r>
      <w:r w:rsidRPr="00DC4977">
        <w:rPr>
          <w:i/>
        </w:rPr>
        <w:t xml:space="preserve">, the visit happens every </w:t>
      </w:r>
      <w:r w:rsidR="00410D8E">
        <w:rPr>
          <w:i/>
        </w:rPr>
        <w:t>week for the selected days, Monday, Wednesday, Friday, and Sunday,</w:t>
      </w:r>
      <w:r w:rsidRPr="00DC4977">
        <w:rPr>
          <w:i/>
        </w:rPr>
        <w:t xml:space="preserve"> </w:t>
      </w:r>
      <w:r w:rsidR="00410D8E">
        <w:rPr>
          <w:i/>
        </w:rPr>
        <w:t>for</w:t>
      </w:r>
      <w:r w:rsidRPr="00DC4977">
        <w:rPr>
          <w:i/>
        </w:rPr>
        <w:t xml:space="preserve"> the </w:t>
      </w:r>
      <w:r w:rsidR="00410D8E">
        <w:rPr>
          <w:i/>
        </w:rPr>
        <w:t xml:space="preserve">specified </w:t>
      </w:r>
      <w:r w:rsidRPr="00DC4977">
        <w:rPr>
          <w:i/>
        </w:rPr>
        <w:t>period.</w:t>
      </w:r>
    </w:p>
    <w:p w14:paraId="4E3640DB" w14:textId="42303BE5" w:rsidR="00410D8E" w:rsidRDefault="00410D8E" w:rsidP="00CE0D2B">
      <w:pPr>
        <w:pStyle w:val="ListNumiRomNum"/>
      </w:pPr>
      <w:r>
        <w:t xml:space="preserve">Enter the </w:t>
      </w:r>
      <w:r w:rsidRPr="003B5C0B">
        <w:rPr>
          <w:b/>
        </w:rPr>
        <w:t>Start Date</w:t>
      </w:r>
      <w:r>
        <w:t xml:space="preserve"> and the </w:t>
      </w:r>
      <w:r w:rsidRPr="009172C5">
        <w:rPr>
          <w:b/>
        </w:rPr>
        <w:t>End Date</w:t>
      </w:r>
      <w:r>
        <w:t xml:space="preserve"> of the period that you want to schedule the visits for</w:t>
      </w:r>
      <w:r w:rsidR="00AB60CF">
        <w:t>, and then specify</w:t>
      </w:r>
      <w:r>
        <w:t xml:space="preserve"> the </w:t>
      </w:r>
      <w:r w:rsidR="00AB60CF" w:rsidRPr="00AB60CF">
        <w:t>timings</w:t>
      </w:r>
      <w:r>
        <w:t xml:space="preserve"> </w:t>
      </w:r>
      <w:r w:rsidR="00AB60CF">
        <w:t>for</w:t>
      </w:r>
      <w:r>
        <w:t xml:space="preserve"> the visit duration.</w:t>
      </w:r>
    </w:p>
    <w:p w14:paraId="179FBF38" w14:textId="77777777" w:rsidR="00410D8E" w:rsidRDefault="00410D8E" w:rsidP="00410D8E">
      <w:pPr>
        <w:pStyle w:val="ListBullet"/>
        <w:numPr>
          <w:ilvl w:val="0"/>
          <w:numId w:val="0"/>
        </w:numPr>
        <w:ind w:left="357" w:hanging="357"/>
      </w:pPr>
      <w:r>
        <w:t>Or,</w:t>
      </w:r>
    </w:p>
    <w:p w14:paraId="66778B4D" w14:textId="049E0C94" w:rsidR="00410D8E" w:rsidRDefault="00410D8E" w:rsidP="001B62E3">
      <w:pPr>
        <w:pStyle w:val="ListNumiRomNum"/>
        <w:numPr>
          <w:ilvl w:val="0"/>
          <w:numId w:val="42"/>
        </w:numPr>
        <w:ind w:left="284" w:hanging="171"/>
      </w:pPr>
      <w:r>
        <w:t xml:space="preserve">For </w:t>
      </w:r>
      <w:r w:rsidR="005F3424" w:rsidRPr="00CE0D2B">
        <w:rPr>
          <w:b/>
        </w:rPr>
        <w:t>Monthly</w:t>
      </w:r>
      <w:r>
        <w:t xml:space="preserve">, enter the frequency of visits in </w:t>
      </w:r>
      <w:r w:rsidR="005F3424" w:rsidRPr="00CE0D2B">
        <w:rPr>
          <w:b/>
        </w:rPr>
        <w:t>Day</w:t>
      </w:r>
      <w:r w:rsidR="005F3424">
        <w:t xml:space="preserve"> </w:t>
      </w:r>
      <w:r w:rsidRPr="00CE0D2B">
        <w:rPr>
          <w:u w:val="single"/>
        </w:rPr>
        <w:t>Numb</w:t>
      </w:r>
      <w:r w:rsidR="005F3424" w:rsidRPr="00CE0D2B">
        <w:rPr>
          <w:u w:val="single"/>
        </w:rPr>
        <w:t xml:space="preserve">er </w:t>
      </w:r>
      <w:r w:rsidR="005F3424" w:rsidRPr="00CE0D2B">
        <w:rPr>
          <w:b/>
        </w:rPr>
        <w:t xml:space="preserve">of every </w:t>
      </w:r>
      <w:r w:rsidR="005F3424" w:rsidRPr="00CE0D2B">
        <w:rPr>
          <w:u w:val="single"/>
        </w:rPr>
        <w:t>Number</w:t>
      </w:r>
      <w:r w:rsidRPr="00CE0D2B">
        <w:rPr>
          <w:b/>
        </w:rPr>
        <w:t xml:space="preserve"> </w:t>
      </w:r>
      <w:r w:rsidR="005F3424" w:rsidRPr="00CE0D2B">
        <w:rPr>
          <w:b/>
        </w:rPr>
        <w:t>Month</w:t>
      </w:r>
      <w:r w:rsidRPr="00CE0D2B">
        <w:rPr>
          <w:b/>
        </w:rPr>
        <w:t>(s)</w:t>
      </w:r>
      <w:r w:rsidRPr="00625A00">
        <w:t>.</w:t>
      </w:r>
    </w:p>
    <w:p w14:paraId="1327FF83" w14:textId="5E08FAC0" w:rsidR="00410D8E" w:rsidRDefault="005F3424" w:rsidP="00410D8E">
      <w:pPr>
        <w:pStyle w:val="ChapterBodyCopy"/>
      </w:pPr>
      <w:r>
        <w:rPr>
          <w:noProof/>
          <w:lang w:val="en-IN" w:eastAsia="en-IN"/>
        </w:rPr>
        <w:lastRenderedPageBreak/>
        <w:drawing>
          <wp:inline distT="0" distB="0" distL="0" distR="0" wp14:anchorId="19888047" wp14:editId="3DC00E8B">
            <wp:extent cx="4619625" cy="1159184"/>
            <wp:effectExtent l="0" t="0" r="0" b="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EU SR 7.png"/>
                    <pic:cNvPicPr/>
                  </pic:nvPicPr>
                  <pic:blipFill>
                    <a:blip r:embed="rId158">
                      <a:extLst>
                        <a:ext uri="{28A0092B-C50C-407E-A947-70E740481C1C}">
                          <a14:useLocalDpi xmlns:a14="http://schemas.microsoft.com/office/drawing/2010/main" val="0"/>
                        </a:ext>
                      </a:extLst>
                    </a:blip>
                    <a:stretch>
                      <a:fillRect/>
                    </a:stretch>
                  </pic:blipFill>
                  <pic:spPr>
                    <a:xfrm>
                      <a:off x="0" y="0"/>
                      <a:ext cx="4654043" cy="1167820"/>
                    </a:xfrm>
                    <a:prstGeom prst="rect">
                      <a:avLst/>
                    </a:prstGeom>
                  </pic:spPr>
                </pic:pic>
              </a:graphicData>
            </a:graphic>
          </wp:inline>
        </w:drawing>
      </w:r>
    </w:p>
    <w:p w14:paraId="008205B5" w14:textId="05C784CD" w:rsidR="00410D8E" w:rsidRPr="00DC4977" w:rsidRDefault="00410D8E" w:rsidP="00410D8E">
      <w:pPr>
        <w:pStyle w:val="CVChapterBodyCopy"/>
        <w:rPr>
          <w:i/>
        </w:rPr>
      </w:pPr>
      <w:r w:rsidRPr="00DC4977">
        <w:rPr>
          <w:i/>
        </w:rPr>
        <w:t xml:space="preserve">For example, </w:t>
      </w:r>
      <w:r>
        <w:rPr>
          <w:i/>
        </w:rPr>
        <w:t xml:space="preserve">if </w:t>
      </w:r>
      <w:r w:rsidR="00AB60CF">
        <w:rPr>
          <w:i/>
        </w:rPr>
        <w:t xml:space="preserve">it is </w:t>
      </w:r>
      <w:r w:rsidR="005F3424" w:rsidRPr="005F3424">
        <w:rPr>
          <w:b/>
          <w:i/>
        </w:rPr>
        <w:t>Day</w:t>
      </w:r>
      <w:r w:rsidRPr="005F3424">
        <w:rPr>
          <w:b/>
          <w:i/>
        </w:rPr>
        <w:t xml:space="preserve"> 1</w:t>
      </w:r>
      <w:r w:rsidR="005F3424" w:rsidRPr="005F3424">
        <w:rPr>
          <w:b/>
          <w:i/>
        </w:rPr>
        <w:t>5 of every 1 Month</w:t>
      </w:r>
      <w:r w:rsidRPr="00DC4977">
        <w:rPr>
          <w:i/>
        </w:rPr>
        <w:t xml:space="preserve">, the visit happens </w:t>
      </w:r>
      <w:r w:rsidR="00AB60CF">
        <w:rPr>
          <w:i/>
        </w:rPr>
        <w:t>fifteenth day of every month</w:t>
      </w:r>
      <w:r w:rsidRPr="00DC4977">
        <w:rPr>
          <w:i/>
        </w:rPr>
        <w:t xml:space="preserve"> </w:t>
      </w:r>
      <w:r>
        <w:rPr>
          <w:i/>
        </w:rPr>
        <w:t>for</w:t>
      </w:r>
      <w:r w:rsidRPr="00DC4977">
        <w:rPr>
          <w:i/>
        </w:rPr>
        <w:t xml:space="preserve"> the </w:t>
      </w:r>
      <w:r>
        <w:rPr>
          <w:i/>
        </w:rPr>
        <w:t xml:space="preserve">specified </w:t>
      </w:r>
      <w:r w:rsidRPr="00DC4977">
        <w:rPr>
          <w:i/>
        </w:rPr>
        <w:t>period.</w:t>
      </w:r>
    </w:p>
    <w:p w14:paraId="5911544B" w14:textId="77777777" w:rsidR="00AB60CF" w:rsidRDefault="00AB60CF" w:rsidP="00CE0D2B">
      <w:pPr>
        <w:pStyle w:val="ListNumiRomNum"/>
      </w:pPr>
      <w:r>
        <w:t xml:space="preserve">Enter the </w:t>
      </w:r>
      <w:r w:rsidRPr="003B5C0B">
        <w:rPr>
          <w:b/>
        </w:rPr>
        <w:t>Start Date</w:t>
      </w:r>
      <w:r>
        <w:t xml:space="preserve"> and the </w:t>
      </w:r>
      <w:r w:rsidRPr="009172C5">
        <w:rPr>
          <w:b/>
        </w:rPr>
        <w:t>End Date</w:t>
      </w:r>
      <w:r>
        <w:t xml:space="preserve"> of the period that you want to schedule the visits for, and then specify the </w:t>
      </w:r>
      <w:r w:rsidRPr="00AB60CF">
        <w:t>timings</w:t>
      </w:r>
      <w:r>
        <w:t xml:space="preserve"> for the visit duration.</w:t>
      </w:r>
    </w:p>
    <w:p w14:paraId="35FA33D5" w14:textId="5FB68570" w:rsidR="00625A00" w:rsidRDefault="004146E0" w:rsidP="00F77A49">
      <w:pPr>
        <w:pStyle w:val="ListBullet"/>
        <w:numPr>
          <w:ilvl w:val="0"/>
          <w:numId w:val="0"/>
        </w:numPr>
        <w:ind w:left="357" w:hanging="357"/>
      </w:pPr>
      <w:r w:rsidRPr="002275D9">
        <w:rPr>
          <w:b/>
        </w:rPr>
        <w:t>Monthly</w:t>
      </w:r>
      <w:r>
        <w:t xml:space="preserve"> option also allows </w:t>
      </w:r>
      <w:r w:rsidR="002275D9">
        <w:t>you to choose the days on which you can schedule the visits.</w:t>
      </w:r>
    </w:p>
    <w:p w14:paraId="657CCABC" w14:textId="178616D6" w:rsidR="00DC4977" w:rsidRDefault="004146E0" w:rsidP="004146E0">
      <w:pPr>
        <w:pStyle w:val="ChapterBodyCopy"/>
      </w:pPr>
      <w:r>
        <w:rPr>
          <w:noProof/>
          <w:lang w:val="en-IN" w:eastAsia="en-IN"/>
        </w:rPr>
        <w:drawing>
          <wp:inline distT="0" distB="0" distL="0" distR="0" wp14:anchorId="0E26D4AE" wp14:editId="586F8670">
            <wp:extent cx="3127917" cy="1295400"/>
            <wp:effectExtent l="0" t="0" r="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EU SR 8.png"/>
                    <pic:cNvPicPr/>
                  </pic:nvPicPr>
                  <pic:blipFill>
                    <a:blip r:embed="rId159">
                      <a:extLst>
                        <a:ext uri="{28A0092B-C50C-407E-A947-70E740481C1C}">
                          <a14:useLocalDpi xmlns:a14="http://schemas.microsoft.com/office/drawing/2010/main" val="0"/>
                        </a:ext>
                      </a:extLst>
                    </a:blip>
                    <a:stretch>
                      <a:fillRect/>
                    </a:stretch>
                  </pic:blipFill>
                  <pic:spPr>
                    <a:xfrm>
                      <a:off x="0" y="0"/>
                      <a:ext cx="3150823" cy="1304886"/>
                    </a:xfrm>
                    <a:prstGeom prst="rect">
                      <a:avLst/>
                    </a:prstGeom>
                  </pic:spPr>
                </pic:pic>
              </a:graphicData>
            </a:graphic>
          </wp:inline>
        </w:drawing>
      </w:r>
    </w:p>
    <w:p w14:paraId="016D80A0" w14:textId="46E77417" w:rsidR="00DC4977" w:rsidRDefault="002275D9" w:rsidP="002275D9">
      <w:pPr>
        <w:pStyle w:val="ChapterBodyCopy"/>
        <w:rPr>
          <w:i/>
        </w:rPr>
      </w:pPr>
      <w:r w:rsidRPr="002275D9">
        <w:rPr>
          <w:i/>
        </w:rPr>
        <w:t>For example,</w:t>
      </w:r>
      <w:r w:rsidRPr="002275D9">
        <w:rPr>
          <w:b/>
          <w:i/>
        </w:rPr>
        <w:t xml:space="preserve"> The </w:t>
      </w:r>
      <w:r w:rsidRPr="002275D9">
        <w:rPr>
          <w:b/>
          <w:i/>
          <w:u w:val="single"/>
        </w:rPr>
        <w:t>First</w:t>
      </w:r>
      <w:r w:rsidRPr="002275D9">
        <w:rPr>
          <w:b/>
          <w:i/>
        </w:rPr>
        <w:t xml:space="preserve"> </w:t>
      </w:r>
      <w:r w:rsidRPr="002275D9">
        <w:rPr>
          <w:b/>
          <w:i/>
          <w:u w:val="single"/>
        </w:rPr>
        <w:t>Monday</w:t>
      </w:r>
      <w:r w:rsidRPr="002275D9">
        <w:rPr>
          <w:b/>
          <w:i/>
        </w:rPr>
        <w:t xml:space="preserve"> of every </w:t>
      </w:r>
      <w:r w:rsidRPr="002275D9">
        <w:rPr>
          <w:b/>
          <w:i/>
          <w:u w:val="single"/>
        </w:rPr>
        <w:t>1</w:t>
      </w:r>
      <w:r w:rsidRPr="002275D9">
        <w:rPr>
          <w:b/>
          <w:i/>
        </w:rPr>
        <w:t xml:space="preserve"> Month(s) </w:t>
      </w:r>
      <w:r w:rsidRPr="002275D9">
        <w:rPr>
          <w:i/>
        </w:rPr>
        <w:t>indicates that the visit is scheduled first Monday of every month for the period</w:t>
      </w:r>
      <w:r w:rsidR="00D85AF6">
        <w:rPr>
          <w:i/>
        </w:rPr>
        <w:t xml:space="preserve"> that you specify</w:t>
      </w:r>
      <w:r w:rsidRPr="002275D9">
        <w:rPr>
          <w:i/>
        </w:rPr>
        <w:t>.</w:t>
      </w:r>
    </w:p>
    <w:p w14:paraId="385D72D1" w14:textId="77777777" w:rsidR="00CE0D2B" w:rsidRPr="002275D9" w:rsidRDefault="00CE0D2B" w:rsidP="00CE0D2B">
      <w:pPr>
        <w:pStyle w:val="CVspacebeforetable"/>
      </w:pPr>
    </w:p>
    <w:p w14:paraId="118D1906" w14:textId="359F6663" w:rsidR="00DC4977" w:rsidRDefault="00CE0D2B" w:rsidP="00BA660F">
      <w:pPr>
        <w:pStyle w:val="ListNumber"/>
      </w:pPr>
      <w:r>
        <w:t xml:space="preserve">On the </w:t>
      </w:r>
      <w:r w:rsidRPr="00CE0D2B">
        <w:rPr>
          <w:b/>
        </w:rPr>
        <w:t>Add New Schedule</w:t>
      </w:r>
      <w:r>
        <w:t xml:space="preserve"> page, </w:t>
      </w:r>
      <w:r w:rsidR="004F2DD4">
        <w:t>s</w:t>
      </w:r>
      <w:r w:rsidR="00B33E20">
        <w:t xml:space="preserve">elect the </w:t>
      </w:r>
      <w:commentRangeStart w:id="103"/>
      <w:r w:rsidR="00B33E20">
        <w:t>point of service</w:t>
      </w:r>
      <w:commentRangeEnd w:id="103"/>
      <w:r w:rsidR="00B33E20">
        <w:rPr>
          <w:rStyle w:val="CommentReference"/>
          <w:rFonts w:asciiTheme="minorHAnsi" w:hAnsiTheme="minorHAnsi"/>
        </w:rPr>
        <w:commentReference w:id="103"/>
      </w:r>
      <w:r w:rsidR="00BC1130">
        <w:t xml:space="preserve">. The point of service is </w:t>
      </w:r>
      <w:r w:rsidR="003978AF">
        <w:t>the location</w:t>
      </w:r>
      <w:r w:rsidR="00F74AD7">
        <w:t xml:space="preserve"> </w:t>
      </w:r>
      <w:r w:rsidR="009C4750">
        <w:t>in</w:t>
      </w:r>
      <w:r w:rsidR="00BC1130">
        <w:t xml:space="preserve"> </w:t>
      </w:r>
      <w:r w:rsidR="009C4750">
        <w:t xml:space="preserve">your </w:t>
      </w:r>
      <w:r w:rsidR="00F74AD7">
        <w:t>network</w:t>
      </w:r>
      <w:r w:rsidR="009C4750">
        <w:t xml:space="preserve"> within which you provide services</w:t>
      </w:r>
      <w:r w:rsidR="00BC1130">
        <w:t>.</w:t>
      </w:r>
    </w:p>
    <w:p w14:paraId="4DBBF0DD" w14:textId="26820932" w:rsidR="00BC1130" w:rsidRDefault="009C4750" w:rsidP="00BA660F">
      <w:pPr>
        <w:pStyle w:val="ListNumber"/>
      </w:pPr>
      <w:r>
        <w:t xml:space="preserve">Assign </w:t>
      </w:r>
      <w:r w:rsidR="004B4608">
        <w:t>a</w:t>
      </w:r>
      <w:r>
        <w:t xml:space="preserve"> service provider to fulfil the service request. You can assign only those service providers </w:t>
      </w:r>
      <w:r w:rsidR="004B4608">
        <w:t>who</w:t>
      </w:r>
      <w:r>
        <w:t xml:space="preserve"> are affiliated to your entity.</w:t>
      </w:r>
    </w:p>
    <w:p w14:paraId="65A793B6" w14:textId="268CBE5D" w:rsidR="004B4608" w:rsidRDefault="00131C69" w:rsidP="00BA660F">
      <w:pPr>
        <w:pStyle w:val="ListNumber"/>
      </w:pPr>
      <w:r>
        <w:t>If required, y</w:t>
      </w:r>
      <w:r w:rsidR="004B4608">
        <w:t xml:space="preserve">ou can </w:t>
      </w:r>
      <w:bookmarkStart w:id="104" w:name="NoteAssignAnotherSP"/>
      <w:r w:rsidR="00BE0794">
        <w:t xml:space="preserve">enter a note </w:t>
      </w:r>
      <w:bookmarkEnd w:id="104"/>
      <w:r w:rsidR="00BE0794">
        <w:t xml:space="preserve">in the </w:t>
      </w:r>
      <w:r w:rsidR="00BE0794" w:rsidRPr="004B4608">
        <w:rPr>
          <w:b/>
        </w:rPr>
        <w:t>Assign Other Service Provider</w:t>
      </w:r>
      <w:r w:rsidR="00BE0794">
        <w:t xml:space="preserve"> box to have </w:t>
      </w:r>
      <w:r w:rsidR="004B4608">
        <w:t>another service provider</w:t>
      </w:r>
      <w:r w:rsidR="001B6D67">
        <w:t xml:space="preserve"> fulfil the visit</w:t>
      </w:r>
      <w:r w:rsidR="004B4608">
        <w:t>.</w:t>
      </w:r>
    </w:p>
    <w:p w14:paraId="04F52489" w14:textId="07E86F4D" w:rsidR="00131C69" w:rsidRDefault="00131C69" w:rsidP="00BA660F">
      <w:pPr>
        <w:pStyle w:val="ListNumber"/>
      </w:pPr>
      <w:r>
        <w:t xml:space="preserve">Click </w:t>
      </w:r>
      <w:r w:rsidRPr="00131C69">
        <w:rPr>
          <w:b/>
        </w:rPr>
        <w:t>Save</w:t>
      </w:r>
      <w:r>
        <w:t xml:space="preserve"> to save the entries.</w:t>
      </w:r>
      <w:r w:rsidR="001B6D67">
        <w:t xml:space="preserve"> A</w:t>
      </w:r>
      <w:r w:rsidR="007338F1">
        <w:t xml:space="preserve"> </w:t>
      </w:r>
      <w:r w:rsidR="001B6D67">
        <w:t xml:space="preserve">plan is </w:t>
      </w:r>
      <w:r w:rsidR="007338F1">
        <w:t xml:space="preserve">created on the </w:t>
      </w:r>
      <w:r w:rsidR="007338F1" w:rsidRPr="00BE28CC">
        <w:rPr>
          <w:b/>
        </w:rPr>
        <w:t>My Plan</w:t>
      </w:r>
      <w:r w:rsidR="007338F1">
        <w:t xml:space="preserve"> tab</w:t>
      </w:r>
      <w:r w:rsidR="00BE28CC">
        <w:t xml:space="preserve"> under </w:t>
      </w:r>
      <w:r w:rsidR="00BE28CC" w:rsidRPr="00BE28CC">
        <w:rPr>
          <w:b/>
        </w:rPr>
        <w:t>Upcoming Visit(s</w:t>
      </w:r>
      <w:r w:rsidR="00BE28CC">
        <w:t>).</w:t>
      </w:r>
    </w:p>
    <w:p w14:paraId="4FD4463C" w14:textId="5BA0BE83" w:rsidR="006F2E1C" w:rsidRPr="00D13CAF" w:rsidRDefault="006F2E1C" w:rsidP="00975D79">
      <w:pPr>
        <w:pStyle w:val="ListNumber"/>
        <w:numPr>
          <w:ilvl w:val="0"/>
          <w:numId w:val="0"/>
        </w:numPr>
        <w:ind w:left="360" w:hanging="360"/>
        <w:rPr>
          <w:i/>
        </w:rPr>
      </w:pPr>
      <w:r w:rsidRPr="00D13CAF">
        <w:rPr>
          <w:i/>
        </w:rPr>
        <w:t xml:space="preserve">For example, if you have </w:t>
      </w:r>
      <w:r w:rsidR="00D13CAF">
        <w:rPr>
          <w:i/>
        </w:rPr>
        <w:t>scheduled the visit</w:t>
      </w:r>
      <w:r w:rsidR="00975D79" w:rsidRPr="00D13CAF">
        <w:rPr>
          <w:i/>
        </w:rPr>
        <w:t xml:space="preserve"> with the following </w:t>
      </w:r>
      <w:r w:rsidRPr="00D13CAF">
        <w:rPr>
          <w:b/>
          <w:i/>
        </w:rPr>
        <w:t>Recurring pattern</w:t>
      </w:r>
      <w:r w:rsidRPr="00D13CAF">
        <w:rPr>
          <w:i/>
        </w:rPr>
        <w:t xml:space="preserve">: </w:t>
      </w:r>
    </w:p>
    <w:p w14:paraId="596E8F2F" w14:textId="0E78EACC" w:rsidR="006F2E1C" w:rsidRPr="00D13CAF" w:rsidRDefault="006F2E1C" w:rsidP="00D13CAF">
      <w:pPr>
        <w:pStyle w:val="ListBullet3"/>
        <w:rPr>
          <w:b/>
        </w:rPr>
      </w:pPr>
      <w:r w:rsidRPr="00D13CAF">
        <w:rPr>
          <w:b/>
        </w:rPr>
        <w:t>Monthly</w:t>
      </w:r>
    </w:p>
    <w:p w14:paraId="7F7BCB2B" w14:textId="1BBCA293" w:rsidR="006F2E1C" w:rsidRPr="00D13CAF" w:rsidRDefault="006F2E1C" w:rsidP="00D13CAF">
      <w:pPr>
        <w:pStyle w:val="ListBullet3"/>
        <w:rPr>
          <w:b/>
        </w:rPr>
      </w:pPr>
      <w:r w:rsidRPr="00D13CAF">
        <w:rPr>
          <w:b/>
        </w:rPr>
        <w:t xml:space="preserve">Day 15 </w:t>
      </w:r>
      <w:r w:rsidRPr="00D13CAF">
        <w:t>of every</w:t>
      </w:r>
      <w:r w:rsidRPr="00D13CAF">
        <w:rPr>
          <w:b/>
        </w:rPr>
        <w:t xml:space="preserve"> 1 Month(s)</w:t>
      </w:r>
    </w:p>
    <w:p w14:paraId="05FA6308" w14:textId="324902B3" w:rsidR="00BC1130" w:rsidRPr="00D13CAF" w:rsidRDefault="006F2E1C" w:rsidP="00D13CAF">
      <w:pPr>
        <w:pStyle w:val="ListBullet3"/>
      </w:pPr>
      <w:r w:rsidRPr="00D13CAF">
        <w:rPr>
          <w:b/>
        </w:rPr>
        <w:t xml:space="preserve">Start Date </w:t>
      </w:r>
      <w:r w:rsidR="00D13CAF" w:rsidRPr="00D13CAF">
        <w:rPr>
          <w:b/>
        </w:rPr>
        <w:t xml:space="preserve">– </w:t>
      </w:r>
      <w:r w:rsidRPr="00D13CAF">
        <w:t>03-29-2020 &amp;</w:t>
      </w:r>
      <w:r w:rsidRPr="00D13CAF">
        <w:rPr>
          <w:b/>
        </w:rPr>
        <w:t xml:space="preserve"> End Date </w:t>
      </w:r>
      <w:r w:rsidR="00D13CAF" w:rsidRPr="00D13CAF">
        <w:rPr>
          <w:b/>
        </w:rPr>
        <w:t xml:space="preserve">– </w:t>
      </w:r>
      <w:r w:rsidRPr="00D13CAF">
        <w:t>07-29-2020</w:t>
      </w:r>
    </w:p>
    <w:p w14:paraId="0C063873" w14:textId="7E809E4B" w:rsidR="006F2E1C" w:rsidRPr="00D13CAF" w:rsidRDefault="006F2E1C" w:rsidP="00D13CAF">
      <w:pPr>
        <w:pStyle w:val="ListBullet3"/>
        <w:rPr>
          <w:b/>
        </w:rPr>
      </w:pPr>
      <w:r w:rsidRPr="00D13CAF">
        <w:rPr>
          <w:b/>
        </w:rPr>
        <w:t xml:space="preserve">Start Time – </w:t>
      </w:r>
      <w:r w:rsidRPr="00D13CAF">
        <w:t>8.</w:t>
      </w:r>
      <w:r w:rsidR="00975D79" w:rsidRPr="00D13CAF">
        <w:t>30 am</w:t>
      </w:r>
      <w:r w:rsidR="00975D79" w:rsidRPr="00D13CAF">
        <w:rPr>
          <w:b/>
        </w:rPr>
        <w:t xml:space="preserve"> </w:t>
      </w:r>
      <w:r w:rsidR="00975D79" w:rsidRPr="00D13CAF">
        <w:t>&amp;</w:t>
      </w:r>
      <w:r w:rsidR="00975D79" w:rsidRPr="00D13CAF">
        <w:rPr>
          <w:b/>
        </w:rPr>
        <w:t xml:space="preserve"> </w:t>
      </w:r>
      <w:r w:rsidRPr="00D13CAF">
        <w:rPr>
          <w:b/>
        </w:rPr>
        <w:t xml:space="preserve">End Time – </w:t>
      </w:r>
      <w:r w:rsidRPr="00D13CAF">
        <w:t>9.30 am</w:t>
      </w:r>
    </w:p>
    <w:p w14:paraId="63032B9D" w14:textId="07FB5909" w:rsidR="002F49F3" w:rsidRPr="00696197" w:rsidRDefault="002F49F3" w:rsidP="002F49F3">
      <w:pPr>
        <w:pStyle w:val="ChapterBodyCopy"/>
        <w:rPr>
          <w:i/>
        </w:rPr>
      </w:pPr>
      <w:r w:rsidRPr="00696197">
        <w:rPr>
          <w:i/>
        </w:rPr>
        <w:t xml:space="preserve">The application creates four visits scheduled on </w:t>
      </w:r>
      <w:r w:rsidRPr="0068671D">
        <w:rPr>
          <w:i/>
        </w:rPr>
        <w:t>April 15, May 15, June 15 and July 15</w:t>
      </w:r>
      <w:r w:rsidRPr="00696197">
        <w:rPr>
          <w:i/>
        </w:rPr>
        <w:t xml:space="preserve"> which you can view on the </w:t>
      </w:r>
      <w:r w:rsidRPr="00696197">
        <w:rPr>
          <w:b/>
          <w:i/>
        </w:rPr>
        <w:t>My Plan</w:t>
      </w:r>
      <w:r w:rsidR="00696197">
        <w:rPr>
          <w:i/>
        </w:rPr>
        <w:t xml:space="preserve"> tab page.</w:t>
      </w:r>
    </w:p>
    <w:p w14:paraId="0E3BC833" w14:textId="3F84DE07" w:rsidR="002F49F3" w:rsidRDefault="00654DFE" w:rsidP="00654DFE">
      <w:pPr>
        <w:pStyle w:val="CVFigure"/>
      </w:pPr>
      <w:r>
        <w:lastRenderedPageBreak/>
        <w:drawing>
          <wp:inline distT="0" distB="0" distL="0" distR="0" wp14:anchorId="2FBEF13D" wp14:editId="66A6A818">
            <wp:extent cx="5184476" cy="252443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26 EU My Plan 1.png"/>
                    <pic:cNvPicPr/>
                  </pic:nvPicPr>
                  <pic:blipFill>
                    <a:blip r:embed="rId160">
                      <a:extLst>
                        <a:ext uri="{28A0092B-C50C-407E-A947-70E740481C1C}">
                          <a14:useLocalDpi xmlns:a14="http://schemas.microsoft.com/office/drawing/2010/main" val="0"/>
                        </a:ext>
                      </a:extLst>
                    </a:blip>
                    <a:stretch>
                      <a:fillRect/>
                    </a:stretch>
                  </pic:blipFill>
                  <pic:spPr>
                    <a:xfrm>
                      <a:off x="0" y="0"/>
                      <a:ext cx="5188502" cy="2526392"/>
                    </a:xfrm>
                    <a:prstGeom prst="rect">
                      <a:avLst/>
                    </a:prstGeom>
                  </pic:spPr>
                </pic:pic>
              </a:graphicData>
            </a:graphic>
          </wp:inline>
        </w:drawing>
      </w:r>
    </w:p>
    <w:p w14:paraId="67467839" w14:textId="121DFEF8" w:rsidR="00654DFE" w:rsidRPr="00654DFE" w:rsidRDefault="00654DFE" w:rsidP="00714542">
      <w:pPr>
        <w:pStyle w:val="CVFigureCaption"/>
        <w:tabs>
          <w:tab w:val="left" w:pos="1134"/>
        </w:tabs>
      </w:pPr>
      <w:r>
        <w:t>My Plan tab – with visit details</w:t>
      </w:r>
    </w:p>
    <w:p w14:paraId="41BFBFD9" w14:textId="2DEF9946" w:rsidR="002F49F3" w:rsidRDefault="00696197" w:rsidP="00696197">
      <w:pPr>
        <w:pStyle w:val="ChapterBodyCopy"/>
      </w:pPr>
      <w:r>
        <w:t xml:space="preserve">If you have </w:t>
      </w:r>
      <w:hyperlink w:anchor="NoteAssignAnotherSP" w:history="1">
        <w:r w:rsidRPr="00696197">
          <w:rPr>
            <w:rStyle w:val="Hyperlink"/>
            <w:rFonts w:cstheme="minorBidi"/>
          </w:rPr>
          <w:t>added a note</w:t>
        </w:r>
      </w:hyperlink>
      <w:r>
        <w:t xml:space="preserve"> to include another provider when creating the plan, the note displays in the visit plan.</w:t>
      </w:r>
    </w:p>
    <w:p w14:paraId="2EBB5403" w14:textId="77777777" w:rsidR="00E00CD5" w:rsidRDefault="000B35BA" w:rsidP="00E00CD5">
      <w:pPr>
        <w:pStyle w:val="ListNumber"/>
      </w:pPr>
      <w:r>
        <w:t>In case you want to modify the visit plan</w:t>
      </w:r>
      <w:r w:rsidR="00E00CD5">
        <w:t>,</w:t>
      </w:r>
      <w:r>
        <w:t xml:space="preserve"> c</w:t>
      </w:r>
      <w:r w:rsidR="0090029F">
        <w:t xml:space="preserve">lick the </w:t>
      </w:r>
      <w:bookmarkStart w:id="105" w:name="EditButtonEditVisitpage"/>
      <w:r w:rsidR="0090029F">
        <w:t>Edit button (pen icon)</w:t>
      </w:r>
      <w:r w:rsidR="00E00CD5">
        <w:t xml:space="preserve">. </w:t>
      </w:r>
      <w:bookmarkEnd w:id="105"/>
      <w:r w:rsidR="00E00CD5">
        <w:t>However, y</w:t>
      </w:r>
      <w:r w:rsidR="00E00CD5" w:rsidRPr="008214A5">
        <w:t xml:space="preserve">ou can edit a plan only when it is in the </w:t>
      </w:r>
      <w:r w:rsidR="00E00CD5" w:rsidRPr="008214A5">
        <w:rPr>
          <w:b/>
        </w:rPr>
        <w:t>Scheduled</w:t>
      </w:r>
      <w:r w:rsidR="00E00CD5" w:rsidRPr="008214A5">
        <w:t xml:space="preserve"> status.</w:t>
      </w:r>
    </w:p>
    <w:p w14:paraId="566DCB4B" w14:textId="3FCD056F" w:rsidR="000B35BA" w:rsidRDefault="000B35BA" w:rsidP="000B35BA">
      <w:pPr>
        <w:pStyle w:val="CVFigure"/>
      </w:pPr>
      <w:r>
        <w:drawing>
          <wp:inline distT="0" distB="0" distL="0" distR="0" wp14:anchorId="37564286" wp14:editId="7DC628AB">
            <wp:extent cx="3485072" cy="312002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27 EU Edit Visit.png"/>
                    <pic:cNvPicPr/>
                  </pic:nvPicPr>
                  <pic:blipFill>
                    <a:blip r:embed="rId161">
                      <a:extLst>
                        <a:ext uri="{28A0092B-C50C-407E-A947-70E740481C1C}">
                          <a14:useLocalDpi xmlns:a14="http://schemas.microsoft.com/office/drawing/2010/main" val="0"/>
                        </a:ext>
                      </a:extLst>
                    </a:blip>
                    <a:stretch>
                      <a:fillRect/>
                    </a:stretch>
                  </pic:blipFill>
                  <pic:spPr>
                    <a:xfrm>
                      <a:off x="0" y="0"/>
                      <a:ext cx="3516190" cy="3147885"/>
                    </a:xfrm>
                    <a:prstGeom prst="rect">
                      <a:avLst/>
                    </a:prstGeom>
                  </pic:spPr>
                </pic:pic>
              </a:graphicData>
            </a:graphic>
          </wp:inline>
        </w:drawing>
      </w:r>
    </w:p>
    <w:p w14:paraId="614197EE" w14:textId="713986FE" w:rsidR="000B35BA" w:rsidRDefault="000B35BA" w:rsidP="000B35BA">
      <w:pPr>
        <w:pStyle w:val="CVFigureCaption"/>
        <w:tabs>
          <w:tab w:val="left" w:pos="1134"/>
        </w:tabs>
      </w:pPr>
      <w:r>
        <w:t>Edit Visit page</w:t>
      </w:r>
    </w:p>
    <w:p w14:paraId="78C117EC" w14:textId="77777777" w:rsidR="00E00CD5" w:rsidRDefault="00E00CD5" w:rsidP="00E00CD5">
      <w:pPr>
        <w:pStyle w:val="ChapterBodyCopy"/>
      </w:pPr>
      <w:r>
        <w:t xml:space="preserve">On the </w:t>
      </w:r>
      <w:r w:rsidRPr="008214A5">
        <w:rPr>
          <w:b/>
        </w:rPr>
        <w:t>Edit Visit</w:t>
      </w:r>
      <w:r>
        <w:t xml:space="preserve"> page, you can modify the start date, time, or re-assign the service providers for the scheduled visit.</w:t>
      </w:r>
    </w:p>
    <w:p w14:paraId="30BA0E9D" w14:textId="3F2522D1" w:rsidR="00E00CD5" w:rsidRDefault="00E00CD5" w:rsidP="00E00CD5">
      <w:pPr>
        <w:pStyle w:val="ChapterBodyCopy"/>
      </w:pPr>
    </w:p>
    <w:p w14:paraId="0EB593EE" w14:textId="11D1D798" w:rsidR="00E00CD5" w:rsidRDefault="004C75A7" w:rsidP="002A22AA">
      <w:pPr>
        <w:pStyle w:val="CVHeading3"/>
      </w:pPr>
      <w:bookmarkStart w:id="106" w:name="_Toc37872902"/>
      <w:r>
        <w:lastRenderedPageBreak/>
        <w:t>Entity Process</w:t>
      </w:r>
      <w:bookmarkEnd w:id="106"/>
    </w:p>
    <w:p w14:paraId="0C7D886D" w14:textId="77777777" w:rsidR="00E00CD5" w:rsidRDefault="00E00CD5" w:rsidP="00E00CD5">
      <w:pPr>
        <w:pStyle w:val="ChapterBodyCopy"/>
      </w:pPr>
    </w:p>
    <w:p w14:paraId="51669FD3" w14:textId="77777777" w:rsidR="00714542" w:rsidRDefault="00714542" w:rsidP="00E00CD5">
      <w:pPr>
        <w:pStyle w:val="ChapterBodyCopy"/>
      </w:pPr>
    </w:p>
    <w:p w14:paraId="64CC2005" w14:textId="77777777" w:rsidR="0079515C" w:rsidRDefault="002F49F3" w:rsidP="00BC1130">
      <w:pPr>
        <w:pStyle w:val="ListNumber"/>
        <w:numPr>
          <w:ilvl w:val="0"/>
          <w:numId w:val="0"/>
        </w:numPr>
        <w:ind w:left="360" w:hanging="360"/>
        <w:sectPr w:rsidR="0079515C" w:rsidSect="00A44AA2">
          <w:pgSz w:w="12240" w:h="15840"/>
          <w:pgMar w:top="1440" w:right="1800" w:bottom="1440" w:left="1800" w:header="720" w:footer="720" w:gutter="0"/>
          <w:cols w:space="720"/>
        </w:sectPr>
      </w:pPr>
      <w:r>
        <w:t xml:space="preserve"> </w:t>
      </w:r>
    </w:p>
    <w:p w14:paraId="57AB1DF9" w14:textId="095A35BC" w:rsidR="00BC1130" w:rsidRDefault="00BC1130" w:rsidP="00BC1130">
      <w:pPr>
        <w:pStyle w:val="ListNumber"/>
        <w:numPr>
          <w:ilvl w:val="0"/>
          <w:numId w:val="0"/>
        </w:numPr>
        <w:ind w:left="360" w:hanging="360"/>
      </w:pPr>
    </w:p>
    <w:p w14:paraId="11CB7278" w14:textId="6D75FB43" w:rsidR="00BC1130" w:rsidRDefault="00BC1130" w:rsidP="00BC1130">
      <w:pPr>
        <w:pStyle w:val="ListNumber"/>
        <w:numPr>
          <w:ilvl w:val="0"/>
          <w:numId w:val="0"/>
        </w:numPr>
        <w:ind w:left="360" w:hanging="360"/>
      </w:pPr>
    </w:p>
    <w:p w14:paraId="623530D9" w14:textId="77777777" w:rsidR="0079515C" w:rsidRDefault="0079515C" w:rsidP="00BC1130">
      <w:pPr>
        <w:pStyle w:val="ListNumber"/>
        <w:numPr>
          <w:ilvl w:val="0"/>
          <w:numId w:val="0"/>
        </w:numPr>
        <w:ind w:left="360" w:hanging="360"/>
      </w:pPr>
    </w:p>
    <w:p w14:paraId="73E12ECA" w14:textId="24DAA8A6" w:rsidR="00BC1130" w:rsidRDefault="00BC1130" w:rsidP="00BC1130">
      <w:pPr>
        <w:pStyle w:val="ListNumber"/>
        <w:numPr>
          <w:ilvl w:val="0"/>
          <w:numId w:val="0"/>
        </w:numPr>
        <w:ind w:left="360" w:hanging="360"/>
      </w:pPr>
    </w:p>
    <w:p w14:paraId="6530D52C" w14:textId="17A777DE" w:rsidR="0079515C" w:rsidRDefault="001C3A8B" w:rsidP="001C3A8B">
      <w:pPr>
        <w:pStyle w:val="ExhibitnewCVTitle"/>
      </w:pPr>
      <w:bookmarkStart w:id="107" w:name="_Toc37872903"/>
      <w:r>
        <w:t xml:space="preserve">Section 4: Entity Service Provider </w:t>
      </w:r>
      <w:r w:rsidR="005D0E4B">
        <w:t xml:space="preserve">(ESP) </w:t>
      </w:r>
      <w:r>
        <w:t>User</w:t>
      </w:r>
      <w:bookmarkEnd w:id="107"/>
    </w:p>
    <w:p w14:paraId="7384AF8F" w14:textId="296F2914" w:rsidR="00BC1130" w:rsidRDefault="00BC1130" w:rsidP="00BC1130">
      <w:pPr>
        <w:pStyle w:val="ListNumber"/>
        <w:numPr>
          <w:ilvl w:val="0"/>
          <w:numId w:val="0"/>
        </w:numPr>
        <w:ind w:left="360" w:hanging="360"/>
      </w:pPr>
    </w:p>
    <w:p w14:paraId="28879F9C" w14:textId="6BFD3FE1" w:rsidR="00BC1130" w:rsidRDefault="00BC1130" w:rsidP="00BC1130">
      <w:pPr>
        <w:pStyle w:val="ListNumber"/>
        <w:numPr>
          <w:ilvl w:val="0"/>
          <w:numId w:val="0"/>
        </w:numPr>
        <w:ind w:left="360" w:hanging="360"/>
      </w:pPr>
    </w:p>
    <w:p w14:paraId="6D8890E6" w14:textId="6128C29D" w:rsidR="0079515C" w:rsidRDefault="0079515C">
      <w:pPr>
        <w:spacing w:after="0" w:line="240" w:lineRule="auto"/>
        <w:rPr>
          <w:rFonts w:ascii="Calibri" w:hAnsi="Calibri"/>
          <w:sz w:val="24"/>
        </w:rPr>
      </w:pPr>
      <w:r>
        <w:br w:type="page"/>
      </w:r>
    </w:p>
    <w:p w14:paraId="41DB175E" w14:textId="669B89E1" w:rsidR="009D2982" w:rsidRDefault="005D0E4B" w:rsidP="009D2982">
      <w:pPr>
        <w:pStyle w:val="Heading1"/>
        <w:numPr>
          <w:ilvl w:val="0"/>
          <w:numId w:val="52"/>
        </w:numPr>
      </w:pPr>
      <w:bookmarkStart w:id="108" w:name="_Toc37872904"/>
      <w:r>
        <w:lastRenderedPageBreak/>
        <w:t>ESP</w:t>
      </w:r>
      <w:r w:rsidR="009D2982">
        <w:t xml:space="preserve"> Onboarding</w:t>
      </w:r>
      <w:bookmarkEnd w:id="108"/>
    </w:p>
    <w:p w14:paraId="6D93EBC4" w14:textId="7CF0A28A" w:rsidR="009D2982" w:rsidRDefault="009D2982" w:rsidP="009D2982">
      <w:pPr>
        <w:pStyle w:val="ChapterBodyCopy"/>
      </w:pPr>
      <w:r>
        <w:t xml:space="preserve">The onboarding process of an Entity User and an Entity Service Provider are similar. Please refer to the </w:t>
      </w:r>
      <w:hyperlink w:anchor="_Entity_User_Onboarding" w:history="1">
        <w:r w:rsidRPr="00A93EE9">
          <w:rPr>
            <w:rStyle w:val="Hyperlink"/>
            <w:rFonts w:cstheme="minorBidi"/>
          </w:rPr>
          <w:t>Entity User Onboarding</w:t>
        </w:r>
      </w:hyperlink>
      <w:r>
        <w:t xml:space="preserve"> topic in this user guide for information on how to onboard an Entity Service Provider.</w:t>
      </w:r>
    </w:p>
    <w:p w14:paraId="3AE8BE20" w14:textId="133338C2" w:rsidR="00E82DD2" w:rsidRPr="000F792D" w:rsidRDefault="005D0E4B" w:rsidP="00E82DD2">
      <w:pPr>
        <w:pStyle w:val="Heading1"/>
        <w:numPr>
          <w:ilvl w:val="0"/>
          <w:numId w:val="50"/>
        </w:numPr>
      </w:pPr>
      <w:bookmarkStart w:id="109" w:name="_Toc37872905"/>
      <w:r>
        <w:t>ESP</w:t>
      </w:r>
      <w:r w:rsidR="00E82DD2" w:rsidRPr="000F792D">
        <w:t xml:space="preserve"> Profile</w:t>
      </w:r>
      <w:bookmarkEnd w:id="109"/>
    </w:p>
    <w:p w14:paraId="746E5354" w14:textId="44CED74A" w:rsidR="00E82DD2" w:rsidRDefault="00E82DD2" w:rsidP="00E82DD2">
      <w:pPr>
        <w:pStyle w:val="ChapterBodyCopy"/>
      </w:pPr>
      <w:r>
        <w:t>Help your employer to learn more about you by completing your profile.</w:t>
      </w:r>
    </w:p>
    <w:p w14:paraId="090B9FB3" w14:textId="1E95725A" w:rsidR="00E82DD2" w:rsidRDefault="00E82DD2" w:rsidP="00E82DD2">
      <w:pPr>
        <w:pStyle w:val="ChapterBodyCopy"/>
      </w:pPr>
      <w:r>
        <w:t>Be sure to include your profile image in addition to your personal details. The</w:t>
      </w:r>
      <w:r w:rsidRPr="00626517">
        <w:t xml:space="preserve"> profile </w:t>
      </w:r>
      <w:r>
        <w:t xml:space="preserve">image helps </w:t>
      </w:r>
      <w:r w:rsidR="00BB450C">
        <w:t>the</w:t>
      </w:r>
      <w:r>
        <w:t xml:space="preserve"> </w:t>
      </w:r>
      <w:r w:rsidR="00BB450C">
        <w:t>organization that you are associated</w:t>
      </w:r>
      <w:r>
        <w:t xml:space="preserve"> </w:t>
      </w:r>
      <w:r w:rsidR="00BB450C">
        <w:t xml:space="preserve">with, </w:t>
      </w:r>
      <w:r w:rsidRPr="00626517">
        <w:t xml:space="preserve">know who you are. </w:t>
      </w:r>
      <w:r>
        <w:t>Preferably, u</w:t>
      </w:r>
      <w:r w:rsidRPr="00626517">
        <w:t>pload a cle</w:t>
      </w:r>
      <w:r>
        <w:t>ar and recent image.</w:t>
      </w:r>
    </w:p>
    <w:p w14:paraId="70339F8F" w14:textId="73DBF642" w:rsidR="00E82DD2" w:rsidRDefault="00E82DD2" w:rsidP="00E82DD2">
      <w:pPr>
        <w:pStyle w:val="CVChapterBodyCopy"/>
      </w:pPr>
      <w:r>
        <w:t>You can update or review your profile details:</w:t>
      </w:r>
    </w:p>
    <w:p w14:paraId="468337C2" w14:textId="5E2AEF9C" w:rsidR="00E82DD2" w:rsidRDefault="00E82DD2" w:rsidP="00E82DD2">
      <w:pPr>
        <w:pStyle w:val="ListNumber"/>
        <w:numPr>
          <w:ilvl w:val="0"/>
          <w:numId w:val="56"/>
        </w:numPr>
      </w:pPr>
      <w:r>
        <w:t>Select the profile logo on the side menu or on the upper-right corner of the header bar.</w:t>
      </w:r>
    </w:p>
    <w:p w14:paraId="30371933" w14:textId="0055C4DD" w:rsidR="00BB450C" w:rsidRDefault="00BB450C" w:rsidP="00BB450C">
      <w:pPr>
        <w:pStyle w:val="CVFigure"/>
      </w:pPr>
      <w:r>
        <w:drawing>
          <wp:inline distT="0" distB="0" distL="0" distR="0" wp14:anchorId="756DF5A6" wp14:editId="718F5C7F">
            <wp:extent cx="4992945" cy="2171700"/>
            <wp:effectExtent l="0" t="0" r="0" b="0"/>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 name="1 ESP Profile 1.png"/>
                    <pic:cNvPicPr/>
                  </pic:nvPicPr>
                  <pic:blipFill>
                    <a:blip r:embed="rId162">
                      <a:extLst>
                        <a:ext uri="{28A0092B-C50C-407E-A947-70E740481C1C}">
                          <a14:useLocalDpi xmlns:a14="http://schemas.microsoft.com/office/drawing/2010/main" val="0"/>
                        </a:ext>
                      </a:extLst>
                    </a:blip>
                    <a:stretch>
                      <a:fillRect/>
                    </a:stretch>
                  </pic:blipFill>
                  <pic:spPr>
                    <a:xfrm>
                      <a:off x="0" y="0"/>
                      <a:ext cx="4996247" cy="2173136"/>
                    </a:xfrm>
                    <a:prstGeom prst="rect">
                      <a:avLst/>
                    </a:prstGeom>
                  </pic:spPr>
                </pic:pic>
              </a:graphicData>
            </a:graphic>
          </wp:inline>
        </w:drawing>
      </w:r>
    </w:p>
    <w:p w14:paraId="798D4981" w14:textId="185F43BE" w:rsidR="00BB450C" w:rsidRDefault="00BB450C" w:rsidP="00BB450C">
      <w:pPr>
        <w:pStyle w:val="CVFigureCaption"/>
      </w:pPr>
      <w:r>
        <w:t>entity service provider Dashboard</w:t>
      </w:r>
    </w:p>
    <w:p w14:paraId="0C790694" w14:textId="77777777" w:rsidR="00BB450C" w:rsidRPr="00D553AE" w:rsidRDefault="00BB450C" w:rsidP="00BB450C">
      <w:pPr>
        <w:pStyle w:val="ListNumber"/>
        <w:numPr>
          <w:ilvl w:val="0"/>
          <w:numId w:val="56"/>
        </w:numPr>
      </w:pPr>
      <w:r>
        <w:t xml:space="preserve">The </w:t>
      </w:r>
      <w:r w:rsidRPr="00BB450C">
        <w:rPr>
          <w:b/>
        </w:rPr>
        <w:t>Profile</w:t>
      </w:r>
      <w:r>
        <w:t xml:space="preserve"> page opens. Select the </w:t>
      </w:r>
      <w:r w:rsidRPr="00BB450C">
        <w:rPr>
          <w:b/>
        </w:rPr>
        <w:t>Edit</w:t>
      </w:r>
      <w:r>
        <w:t xml:space="preserve"> button (pen icon) in the upper-right corner of the </w:t>
      </w:r>
      <w:r w:rsidRPr="00BB450C">
        <w:rPr>
          <w:b/>
        </w:rPr>
        <w:t>Profile</w:t>
      </w:r>
      <w:r>
        <w:t xml:space="preserve"> page.</w:t>
      </w:r>
    </w:p>
    <w:p w14:paraId="19FE04E7" w14:textId="06A908C8" w:rsidR="00BB450C" w:rsidRDefault="00BB450C" w:rsidP="00BB450C">
      <w:pPr>
        <w:pStyle w:val="ListNumber"/>
        <w:numPr>
          <w:ilvl w:val="0"/>
          <w:numId w:val="56"/>
        </w:numPr>
      </w:pPr>
      <w:r>
        <w:t xml:space="preserve">The </w:t>
      </w:r>
      <w:r>
        <w:rPr>
          <w:b/>
        </w:rPr>
        <w:t>Edit Personal</w:t>
      </w:r>
      <w:r w:rsidRPr="00BB450C">
        <w:rPr>
          <w:b/>
        </w:rPr>
        <w:t xml:space="preserve"> Details</w:t>
      </w:r>
      <w:r>
        <w:t xml:space="preserve"> screen opens.</w:t>
      </w:r>
    </w:p>
    <w:p w14:paraId="1DC287C5" w14:textId="5FD8DDB1" w:rsidR="00BB450C" w:rsidRDefault="00BB450C" w:rsidP="00BB450C">
      <w:pPr>
        <w:pStyle w:val="CVFigure"/>
      </w:pPr>
      <w:r>
        <w:lastRenderedPageBreak/>
        <w:drawing>
          <wp:inline distT="0" distB="0" distL="0" distR="0" wp14:anchorId="1DBDB0DC" wp14:editId="73630826">
            <wp:extent cx="4222788" cy="3743325"/>
            <wp:effectExtent l="0" t="0" r="0" b="0"/>
            <wp:docPr id="580" name="Picture 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 name="0 1 ESP Profile 2.png"/>
                    <pic:cNvPicPr/>
                  </pic:nvPicPr>
                  <pic:blipFill>
                    <a:blip r:embed="rId163">
                      <a:extLst>
                        <a:ext uri="{28A0092B-C50C-407E-A947-70E740481C1C}">
                          <a14:useLocalDpi xmlns:a14="http://schemas.microsoft.com/office/drawing/2010/main" val="0"/>
                        </a:ext>
                      </a:extLst>
                    </a:blip>
                    <a:stretch>
                      <a:fillRect/>
                    </a:stretch>
                  </pic:blipFill>
                  <pic:spPr>
                    <a:xfrm>
                      <a:off x="0" y="0"/>
                      <a:ext cx="4236252" cy="3755260"/>
                    </a:xfrm>
                    <a:prstGeom prst="rect">
                      <a:avLst/>
                    </a:prstGeom>
                  </pic:spPr>
                </pic:pic>
              </a:graphicData>
            </a:graphic>
          </wp:inline>
        </w:drawing>
      </w:r>
    </w:p>
    <w:p w14:paraId="69901123" w14:textId="0C3141A6" w:rsidR="00BB450C" w:rsidRDefault="00BB450C" w:rsidP="00BB450C">
      <w:pPr>
        <w:pStyle w:val="CVFigureCaption"/>
      </w:pPr>
      <w:r>
        <w:t>Edit Personal Details</w:t>
      </w:r>
    </w:p>
    <w:p w14:paraId="23C7BDE0" w14:textId="041C5CE1" w:rsidR="00BB450C" w:rsidRDefault="00BB450C" w:rsidP="00BB450C">
      <w:pPr>
        <w:pStyle w:val="ListNumber"/>
        <w:numPr>
          <w:ilvl w:val="0"/>
          <w:numId w:val="56"/>
        </w:numPr>
      </w:pPr>
      <w:r>
        <w:t>Select the edit button (pen icon) on the profile logo and upload your recent image.</w:t>
      </w:r>
    </w:p>
    <w:p w14:paraId="14CAF819" w14:textId="77777777" w:rsidR="00BB450C" w:rsidRDefault="00BB450C" w:rsidP="00BB450C">
      <w:pPr>
        <w:pStyle w:val="ListNumber"/>
        <w:numPr>
          <w:ilvl w:val="0"/>
          <w:numId w:val="56"/>
        </w:numPr>
      </w:pPr>
      <w:r>
        <w:t xml:space="preserve">Add the following to your profile; your </w:t>
      </w:r>
      <w:r w:rsidRPr="00BB450C">
        <w:rPr>
          <w:b/>
        </w:rPr>
        <w:t>First Name</w:t>
      </w:r>
      <w:r>
        <w:t xml:space="preserve">, </w:t>
      </w:r>
      <w:r w:rsidRPr="00BB450C">
        <w:rPr>
          <w:b/>
        </w:rPr>
        <w:t>Last name</w:t>
      </w:r>
      <w:r>
        <w:t xml:space="preserve">, </w:t>
      </w:r>
      <w:r w:rsidRPr="00BB450C">
        <w:rPr>
          <w:b/>
        </w:rPr>
        <w:t>Gender</w:t>
      </w:r>
      <w:r>
        <w:t xml:space="preserve">, and your </w:t>
      </w:r>
      <w:r w:rsidRPr="00BB450C">
        <w:rPr>
          <w:b/>
        </w:rPr>
        <w:t>Age</w:t>
      </w:r>
      <w:r>
        <w:t xml:space="preserve">. </w:t>
      </w:r>
    </w:p>
    <w:p w14:paraId="4D75CA0B" w14:textId="0C78E3E1" w:rsidR="00BB450C" w:rsidRDefault="00BB450C" w:rsidP="00BB450C">
      <w:pPr>
        <w:pStyle w:val="ChapterBodyCopy"/>
      </w:pPr>
      <w:r>
        <w:t xml:space="preserve">The </w:t>
      </w:r>
      <w:r w:rsidRPr="00BB450C">
        <w:rPr>
          <w:b/>
        </w:rPr>
        <w:t>Assigned By</w:t>
      </w:r>
      <w:r>
        <w:t xml:space="preserve"> box displays the name of the organization/entity that you are associated with and the </w:t>
      </w:r>
      <w:r w:rsidRPr="00BB450C">
        <w:rPr>
          <w:b/>
        </w:rPr>
        <w:t>URL</w:t>
      </w:r>
      <w:r>
        <w:t xml:space="preserve"> displays the Web address of the organization.</w:t>
      </w:r>
    </w:p>
    <w:p w14:paraId="3AD4D83F" w14:textId="3387A249" w:rsidR="00BB450C" w:rsidRDefault="00BB450C" w:rsidP="00BB450C">
      <w:pPr>
        <w:pStyle w:val="ListNumber"/>
        <w:numPr>
          <w:ilvl w:val="0"/>
          <w:numId w:val="56"/>
        </w:numPr>
      </w:pPr>
      <w:r>
        <w:t xml:space="preserve">Include a brief description of yourself in the </w:t>
      </w:r>
      <w:r w:rsidRPr="00BB450C">
        <w:rPr>
          <w:b/>
        </w:rPr>
        <w:t>Description</w:t>
      </w:r>
      <w:r>
        <w:t xml:space="preserve"> box.</w:t>
      </w:r>
    </w:p>
    <w:p w14:paraId="2883A098" w14:textId="77777777" w:rsidR="00BB450C" w:rsidRDefault="00BB450C" w:rsidP="00BB450C">
      <w:pPr>
        <w:pStyle w:val="ListNumber"/>
        <w:numPr>
          <w:ilvl w:val="0"/>
          <w:numId w:val="56"/>
        </w:numPr>
      </w:pPr>
      <w:r>
        <w:t>Scroll down the screen and enter your address details and your phone number.</w:t>
      </w:r>
    </w:p>
    <w:p w14:paraId="3F56825A" w14:textId="1479ECA3" w:rsidR="00BB450C" w:rsidRDefault="00BB450C" w:rsidP="00BB450C">
      <w:pPr>
        <w:pStyle w:val="ListNumber"/>
        <w:numPr>
          <w:ilvl w:val="0"/>
          <w:numId w:val="56"/>
        </w:numPr>
      </w:pPr>
      <w:r>
        <w:t xml:space="preserve">Click </w:t>
      </w:r>
      <w:r w:rsidRPr="00BB450C">
        <w:rPr>
          <w:b/>
        </w:rPr>
        <w:t>Save</w:t>
      </w:r>
      <w:r>
        <w:t xml:space="preserve"> to save the changes and navigate back to the </w:t>
      </w:r>
      <w:r w:rsidRPr="00BB450C">
        <w:rPr>
          <w:b/>
        </w:rPr>
        <w:t>Profile</w:t>
      </w:r>
      <w:r>
        <w:t xml:space="preserve"> page.</w:t>
      </w:r>
    </w:p>
    <w:p w14:paraId="6FEE241D" w14:textId="22CD8020" w:rsidR="00A37619" w:rsidRDefault="00BB450C" w:rsidP="005D0E4B">
      <w:pPr>
        <w:pStyle w:val="ListNumber"/>
        <w:numPr>
          <w:ilvl w:val="0"/>
          <w:numId w:val="56"/>
        </w:numPr>
      </w:pPr>
      <w:r>
        <w:t xml:space="preserve">On the </w:t>
      </w:r>
      <w:r w:rsidRPr="000625AC">
        <w:rPr>
          <w:b/>
        </w:rPr>
        <w:t>Profile</w:t>
      </w:r>
      <w:r>
        <w:t xml:space="preserve"> page</w:t>
      </w:r>
      <w:r w:rsidR="00911BA2">
        <w:t xml:space="preserve">, under </w:t>
      </w:r>
      <w:r w:rsidR="00911BA2" w:rsidRPr="000625AC">
        <w:rPr>
          <w:b/>
        </w:rPr>
        <w:t>Education</w:t>
      </w:r>
      <w:r w:rsidR="00911BA2">
        <w:t xml:space="preserve">, click the plus icon </w:t>
      </w:r>
      <w:r w:rsidR="00911BA2" w:rsidRPr="000625AC">
        <w:rPr>
          <w:sz w:val="28"/>
          <w:szCs w:val="28"/>
        </w:rPr>
        <w:t>(</w:t>
      </w:r>
      <w:r w:rsidR="00911BA2" w:rsidRPr="000625AC">
        <w:rPr>
          <w:rFonts w:cs="Calibri"/>
          <w:color w:val="365F91" w:themeColor="accent1" w:themeShade="BF"/>
          <w:sz w:val="36"/>
          <w:szCs w:val="36"/>
        </w:rPr>
        <w:t>Ꚛ</w:t>
      </w:r>
      <w:r w:rsidR="00911BA2" w:rsidRPr="000625AC">
        <w:rPr>
          <w:sz w:val="28"/>
          <w:szCs w:val="28"/>
        </w:rPr>
        <w:t xml:space="preserve">) </w:t>
      </w:r>
      <w:r w:rsidR="00911BA2">
        <w:t>to enter your education details. You can enter one or more educational qualifications.</w:t>
      </w:r>
    </w:p>
    <w:p w14:paraId="0B0E50AA" w14:textId="0643AEC2" w:rsidR="008253AD" w:rsidRDefault="008253AD" w:rsidP="00287204">
      <w:pPr>
        <w:pStyle w:val="Heading1"/>
        <w:numPr>
          <w:ilvl w:val="0"/>
          <w:numId w:val="52"/>
        </w:numPr>
      </w:pPr>
      <w:bookmarkStart w:id="110" w:name="_Toc37872906"/>
      <w:r>
        <w:t>Dashboard</w:t>
      </w:r>
      <w:bookmarkEnd w:id="110"/>
    </w:p>
    <w:p w14:paraId="3F394D6B" w14:textId="714C545D" w:rsidR="008253AD" w:rsidRDefault="008253AD" w:rsidP="006B7CEC">
      <w:pPr>
        <w:pStyle w:val="ChapterBodyCopy"/>
      </w:pPr>
      <w:r w:rsidRPr="00286459">
        <w:t xml:space="preserve">Your dashboard is the main screen you see when you </w:t>
      </w:r>
      <w:r>
        <w:t xml:space="preserve">sign in </w:t>
      </w:r>
      <w:r w:rsidRPr="00286459">
        <w:t xml:space="preserve">to </w:t>
      </w:r>
      <w:r>
        <w:t>your Coreo Home account.</w:t>
      </w:r>
    </w:p>
    <w:p w14:paraId="4115382F" w14:textId="63DB5B95" w:rsidR="008253AD" w:rsidRDefault="00C23151" w:rsidP="006B7CEC">
      <w:pPr>
        <w:pStyle w:val="ChapterBodyCopy"/>
      </w:pPr>
      <w:r>
        <w:t>V</w:t>
      </w:r>
      <w:r w:rsidR="006B7CEC">
        <w:t xml:space="preserve">iew all your scheduled service visits </w:t>
      </w:r>
      <w:r>
        <w:t>in one place on the dashboard.</w:t>
      </w:r>
      <w:r w:rsidR="006B7CEC">
        <w:t xml:space="preserve"> The calendar view helps you to sort your visits based on the date.</w:t>
      </w:r>
    </w:p>
    <w:p w14:paraId="0B0CB6A9" w14:textId="6A88ED47" w:rsidR="00C23151" w:rsidRDefault="006B7CEC" w:rsidP="00CA2A3A">
      <w:pPr>
        <w:pStyle w:val="CVFigure"/>
      </w:pPr>
      <w:r>
        <w:lastRenderedPageBreak/>
        <w:drawing>
          <wp:inline distT="0" distB="0" distL="0" distR="0" wp14:anchorId="2203AE89" wp14:editId="4C3E0454">
            <wp:extent cx="5158596" cy="2460483"/>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ESP Dashboard 1.png"/>
                    <pic:cNvPicPr/>
                  </pic:nvPicPr>
                  <pic:blipFill>
                    <a:blip r:embed="rId164">
                      <a:extLst>
                        <a:ext uri="{28A0092B-C50C-407E-A947-70E740481C1C}">
                          <a14:useLocalDpi xmlns:a14="http://schemas.microsoft.com/office/drawing/2010/main" val="0"/>
                        </a:ext>
                      </a:extLst>
                    </a:blip>
                    <a:stretch>
                      <a:fillRect/>
                    </a:stretch>
                  </pic:blipFill>
                  <pic:spPr>
                    <a:xfrm>
                      <a:off x="0" y="0"/>
                      <a:ext cx="5167431" cy="2464697"/>
                    </a:xfrm>
                    <a:prstGeom prst="rect">
                      <a:avLst/>
                    </a:prstGeom>
                  </pic:spPr>
                </pic:pic>
              </a:graphicData>
            </a:graphic>
          </wp:inline>
        </w:drawing>
      </w:r>
    </w:p>
    <w:p w14:paraId="34C63386" w14:textId="517D7919" w:rsidR="0079515C" w:rsidRDefault="00CA2A3A" w:rsidP="00DF7552">
      <w:pPr>
        <w:pStyle w:val="CVFigureCaption"/>
        <w:tabs>
          <w:tab w:val="left" w:pos="1134"/>
        </w:tabs>
      </w:pPr>
      <w:r>
        <w:t>Dashboard</w:t>
      </w:r>
    </w:p>
    <w:p w14:paraId="33C64544" w14:textId="6B367F88" w:rsidR="006B7CEC" w:rsidRDefault="00CA2A3A" w:rsidP="00CA2A3A">
      <w:pPr>
        <w:pStyle w:val="ChapterBodyCopy"/>
      </w:pPr>
      <w:r>
        <w:t xml:space="preserve">Click the </w:t>
      </w:r>
      <w:r w:rsidRPr="00CA2A3A">
        <w:rPr>
          <w:b/>
        </w:rPr>
        <w:t>From</w:t>
      </w:r>
      <w:r>
        <w:t xml:space="preserve"> arrow and select the month for which you want to view the scheduled visits.</w:t>
      </w:r>
      <w:r w:rsidR="00140082">
        <w:t xml:space="preserve"> The related service visit cards are shown.</w:t>
      </w:r>
    </w:p>
    <w:p w14:paraId="03C6DD74" w14:textId="7854C715" w:rsidR="00E22772" w:rsidRPr="00CA2A3A" w:rsidRDefault="00E22772" w:rsidP="00CA2A3A">
      <w:pPr>
        <w:pStyle w:val="ChapterBodyCopy"/>
      </w:pPr>
      <w:r>
        <w:t xml:space="preserve">The </w:t>
      </w:r>
      <w:r w:rsidR="00834896">
        <w:t xml:space="preserve">horizontal </w:t>
      </w:r>
      <w:r>
        <w:t xml:space="preserve">dots below each date indicates </w:t>
      </w:r>
      <w:r w:rsidR="00834896">
        <w:t xml:space="preserve">that </w:t>
      </w:r>
      <w:r w:rsidR="00B10388">
        <w:t xml:space="preserve">the </w:t>
      </w:r>
      <w:r w:rsidR="00834896">
        <w:t xml:space="preserve">visits are scheduled for </w:t>
      </w:r>
      <w:r w:rsidR="00B10388">
        <w:t>the</w:t>
      </w:r>
      <w:r w:rsidR="00834896">
        <w:t xml:space="preserve"> day. One dot implies one visit; two dots - two visits, however, three dots in</w:t>
      </w:r>
      <w:r w:rsidR="00B10388">
        <w:t>dicate</w:t>
      </w:r>
      <w:r w:rsidR="00834896">
        <w:t xml:space="preserve"> three or more than three visits.</w:t>
      </w:r>
    </w:p>
    <w:p w14:paraId="3ED401E8" w14:textId="54EAAEB6" w:rsidR="006B7CEC" w:rsidRDefault="00AB430B" w:rsidP="00AB430B">
      <w:pPr>
        <w:pStyle w:val="ChapterBodyCopy"/>
      </w:pPr>
      <w:r>
        <w:t>You can use the left chevron icon (&lt;) to navigate to the starting days of the month and the right icon (&gt;) to navigate to th</w:t>
      </w:r>
      <w:r w:rsidR="00140082">
        <w:t>e later part of the month.</w:t>
      </w:r>
    </w:p>
    <w:p w14:paraId="6846BE9F" w14:textId="468B6B14" w:rsidR="006B7CEC" w:rsidRDefault="00140082" w:rsidP="0079515C">
      <w:pPr>
        <w:pStyle w:val="ChapterBodyCopy"/>
      </w:pPr>
      <w:r>
        <w:t>A service visit card displays time at which the visit starts, the type of services to be provided to the patient, and the patient’s name.</w:t>
      </w:r>
    </w:p>
    <w:p w14:paraId="4A6AD108" w14:textId="32FE0C7C" w:rsidR="00B653B5" w:rsidRDefault="00B10388" w:rsidP="0079515C">
      <w:pPr>
        <w:pStyle w:val="ChapterBodyCopy"/>
      </w:pPr>
      <w:r>
        <w:t xml:space="preserve">Click the three vertical dots </w:t>
      </w:r>
      <w:r w:rsidR="00A37619">
        <w:t xml:space="preserve">icon </w:t>
      </w:r>
      <w:r>
        <w:t xml:space="preserve">next to the patient’s name in a service </w:t>
      </w:r>
      <w:r w:rsidR="00A37619">
        <w:t xml:space="preserve">visit </w:t>
      </w:r>
      <w:r>
        <w:t>card</w:t>
      </w:r>
      <w:r w:rsidR="00B02F26">
        <w:t xml:space="preserve"> and</w:t>
      </w:r>
      <w:r>
        <w:t xml:space="preserve"> start the visit process</w:t>
      </w:r>
      <w:r w:rsidR="00B02F26">
        <w:t xml:space="preserve">. You can </w:t>
      </w:r>
      <w:r w:rsidR="00A37619">
        <w:t>choose to</w:t>
      </w:r>
      <w:r>
        <w:t xml:space="preserve"> </w:t>
      </w:r>
      <w:r w:rsidR="006E1E56">
        <w:t>phone the patient</w:t>
      </w:r>
      <w:r w:rsidR="00B02F26">
        <w:t xml:space="preserve"> directly</w:t>
      </w:r>
      <w:r w:rsidR="006E1E56">
        <w:t>.</w:t>
      </w:r>
    </w:p>
    <w:p w14:paraId="5731C81D" w14:textId="788E01B7" w:rsidR="00695E76" w:rsidRDefault="00695E76" w:rsidP="00695E76">
      <w:pPr>
        <w:pStyle w:val="CVHeading2"/>
        <w:tabs>
          <w:tab w:val="clear" w:pos="4406"/>
          <w:tab w:val="num" w:pos="567"/>
        </w:tabs>
      </w:pPr>
      <w:bookmarkStart w:id="111" w:name="_Toc37872907"/>
      <w:r>
        <w:t>Coreo Home Mobile Device App for ESPs</w:t>
      </w:r>
      <w:bookmarkEnd w:id="111"/>
    </w:p>
    <w:p w14:paraId="4CDF3C31" w14:textId="78BD4348" w:rsidR="00FD1063" w:rsidRDefault="00FD1063" w:rsidP="00FD1063">
      <w:pPr>
        <w:pStyle w:val="ChapterBodyCopy"/>
      </w:pPr>
      <w:r>
        <w:t xml:space="preserve">Download the </w:t>
      </w:r>
      <w:bookmarkStart w:id="112" w:name="CHMobileAppESP"/>
      <w:r>
        <w:t>Core Home mobile app</w:t>
      </w:r>
      <w:r w:rsidR="00380BA1">
        <w:t xml:space="preserve"> for the service providers</w:t>
      </w:r>
      <w:r>
        <w:t xml:space="preserve"> </w:t>
      </w:r>
      <w:bookmarkEnd w:id="112"/>
      <w:r>
        <w:t xml:space="preserve">on your </w:t>
      </w:r>
      <w:r w:rsidRPr="002B506C">
        <w:rPr>
          <w:highlight w:val="cyan"/>
        </w:rPr>
        <w:t>smartphone or tablet</w:t>
      </w:r>
      <w:r>
        <w:t xml:space="preserve"> and sign in to your user account.</w:t>
      </w:r>
    </w:p>
    <w:p w14:paraId="33A975B1" w14:textId="38310D5E" w:rsidR="00FD1063" w:rsidRDefault="00FD1063" w:rsidP="003B18D0">
      <w:pPr>
        <w:pStyle w:val="ChapterBodyCopy"/>
      </w:pPr>
      <w:r>
        <w:rPr>
          <w:noProof/>
          <w:lang w:val="en-IN" w:eastAsia="en-IN"/>
        </w:rPr>
        <w:drawing>
          <wp:inline distT="0" distB="0" distL="0" distR="0" wp14:anchorId="4CDA8E76" wp14:editId="2D57C55D">
            <wp:extent cx="942975" cy="932780"/>
            <wp:effectExtent l="0" t="0" r="0" b="0"/>
            <wp:docPr id="579" name="Picture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 name="0 SP CH icon.PNG"/>
                    <pic:cNvPicPr/>
                  </pic:nvPicPr>
                  <pic:blipFill>
                    <a:blip r:embed="rId165">
                      <a:extLst>
                        <a:ext uri="{28A0092B-C50C-407E-A947-70E740481C1C}">
                          <a14:useLocalDpi xmlns:a14="http://schemas.microsoft.com/office/drawing/2010/main" val="0"/>
                        </a:ext>
                      </a:extLst>
                    </a:blip>
                    <a:stretch>
                      <a:fillRect/>
                    </a:stretch>
                  </pic:blipFill>
                  <pic:spPr>
                    <a:xfrm>
                      <a:off x="0" y="0"/>
                      <a:ext cx="958732" cy="948367"/>
                    </a:xfrm>
                    <a:prstGeom prst="rect">
                      <a:avLst/>
                    </a:prstGeom>
                  </pic:spPr>
                </pic:pic>
              </a:graphicData>
            </a:graphic>
          </wp:inline>
        </w:drawing>
      </w:r>
    </w:p>
    <w:p w14:paraId="20491057" w14:textId="32BD94DD" w:rsidR="00FD1063" w:rsidRDefault="00FD1063" w:rsidP="00FD1063">
      <w:pPr>
        <w:pStyle w:val="CVFigCaptionNoNumbering"/>
      </w:pPr>
      <w:r>
        <w:t xml:space="preserve">Coreo Home mobile app </w:t>
      </w:r>
      <w:r w:rsidR="003B18D0">
        <w:t>icon – Service Provider</w:t>
      </w:r>
    </w:p>
    <w:p w14:paraId="10AD78E4" w14:textId="77777777" w:rsidR="003B18D0" w:rsidRDefault="003B18D0" w:rsidP="003B18D0">
      <w:pPr>
        <w:pStyle w:val="ChapterBodyCopy"/>
      </w:pPr>
      <w:r w:rsidRPr="0006791C">
        <w:t>The scree</w:t>
      </w:r>
      <w:r>
        <w:t>ns in the Coreo Home Web and the M</w:t>
      </w:r>
      <w:r w:rsidRPr="0006791C">
        <w:t xml:space="preserve">obile app have the same foundational structure with slight variation in the way you navigate </w:t>
      </w:r>
      <w:r>
        <w:t xml:space="preserve">through </w:t>
      </w:r>
      <w:r w:rsidRPr="0006791C">
        <w:t>the app. The variations in the mobile app are summarized here.</w:t>
      </w:r>
    </w:p>
    <w:p w14:paraId="2071AC9E" w14:textId="6FD15965" w:rsidR="003B18D0" w:rsidRDefault="003B18D0" w:rsidP="003B18D0">
      <w:pPr>
        <w:pStyle w:val="ChapterBodyCopy"/>
      </w:pPr>
      <w:r>
        <w:lastRenderedPageBreak/>
        <w:t>You can navigate through th</w:t>
      </w:r>
      <w:r w:rsidR="00005A28">
        <w:t xml:space="preserve">e app using the bottom tab bar. </w:t>
      </w:r>
      <w:r>
        <w:t xml:space="preserve">The </w:t>
      </w:r>
      <w:r w:rsidRPr="001D2546">
        <w:rPr>
          <w:b/>
        </w:rPr>
        <w:t>Dashboard</w:t>
      </w:r>
      <w:r>
        <w:t xml:space="preserve"> screen in the mobile app is as illustrated:</w:t>
      </w:r>
    </w:p>
    <w:p w14:paraId="0B451E54" w14:textId="20CBFDA1" w:rsidR="00FD1063" w:rsidRDefault="006C1D2D" w:rsidP="003B18D0">
      <w:pPr>
        <w:pStyle w:val="CVFigure"/>
      </w:pPr>
      <w:r>
        <w:drawing>
          <wp:inline distT="0" distB="0" distL="0" distR="0" wp14:anchorId="4CCDD218" wp14:editId="037C647C">
            <wp:extent cx="3009303" cy="3752573"/>
            <wp:effectExtent l="0" t="0" r="0" b="0"/>
            <wp:docPr id="586" name="Picture 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 name="Mobile ESP1.PNG"/>
                    <pic:cNvPicPr/>
                  </pic:nvPicPr>
                  <pic:blipFill>
                    <a:blip r:embed="rId166">
                      <a:extLst>
                        <a:ext uri="{28A0092B-C50C-407E-A947-70E740481C1C}">
                          <a14:useLocalDpi xmlns:a14="http://schemas.microsoft.com/office/drawing/2010/main" val="0"/>
                        </a:ext>
                      </a:extLst>
                    </a:blip>
                    <a:stretch>
                      <a:fillRect/>
                    </a:stretch>
                  </pic:blipFill>
                  <pic:spPr>
                    <a:xfrm>
                      <a:off x="0" y="0"/>
                      <a:ext cx="3020890" cy="3767021"/>
                    </a:xfrm>
                    <a:prstGeom prst="rect">
                      <a:avLst/>
                    </a:prstGeom>
                  </pic:spPr>
                </pic:pic>
              </a:graphicData>
            </a:graphic>
          </wp:inline>
        </w:drawing>
      </w:r>
    </w:p>
    <w:p w14:paraId="14123BE8" w14:textId="4A6AF7EB" w:rsidR="00FD1063" w:rsidRDefault="003B18D0" w:rsidP="003B18D0">
      <w:pPr>
        <w:pStyle w:val="CVFigureCaption"/>
      </w:pPr>
      <w:r>
        <w:t>Dashboard</w:t>
      </w:r>
    </w:p>
    <w:p w14:paraId="32B371C6" w14:textId="51D73936" w:rsidR="0079515C" w:rsidRDefault="00B06EC0" w:rsidP="0079515C">
      <w:pPr>
        <w:pStyle w:val="Heading2"/>
        <w:tabs>
          <w:tab w:val="clear" w:pos="4406"/>
        </w:tabs>
      </w:pPr>
      <w:bookmarkStart w:id="113" w:name="_Toc37872908"/>
      <w:r>
        <w:t>Start the Visit Process</w:t>
      </w:r>
      <w:bookmarkEnd w:id="113"/>
    </w:p>
    <w:p w14:paraId="2E484828" w14:textId="0BE2E710" w:rsidR="00332924" w:rsidRPr="00332924" w:rsidRDefault="00332924" w:rsidP="00332924">
      <w:pPr>
        <w:pStyle w:val="ListNumber"/>
        <w:numPr>
          <w:ilvl w:val="0"/>
          <w:numId w:val="0"/>
        </w:numPr>
      </w:pPr>
      <w:r w:rsidRPr="00332924">
        <w:t>Fulfi</w:t>
      </w:r>
      <w:r w:rsidR="00481DDE">
        <w:t>l</w:t>
      </w:r>
      <w:r w:rsidRPr="00332924">
        <w:t>l the visit process:</w:t>
      </w:r>
    </w:p>
    <w:p w14:paraId="2B0F82F7" w14:textId="040BFA81" w:rsidR="00332924" w:rsidRDefault="00410C23" w:rsidP="001B62E3">
      <w:pPr>
        <w:pStyle w:val="ListNumber"/>
        <w:numPr>
          <w:ilvl w:val="0"/>
          <w:numId w:val="47"/>
        </w:numPr>
      </w:pPr>
      <w:r w:rsidRPr="00410C23">
        <w:t>On the dashboard</w:t>
      </w:r>
      <w:r>
        <w:t>, select the service visit card that you want to fulfi</w:t>
      </w:r>
      <w:r w:rsidR="00481DDE">
        <w:t>l</w:t>
      </w:r>
      <w:r>
        <w:t>l the visit process for.</w:t>
      </w:r>
      <w:r w:rsidR="00D00731">
        <w:t xml:space="preserve"> </w:t>
      </w:r>
      <w:r w:rsidR="00D00731" w:rsidRPr="00D00731">
        <w:t xml:space="preserve">The </w:t>
      </w:r>
      <w:bookmarkStart w:id="114" w:name="MyPlanTabPage"/>
      <w:r w:rsidR="00D00731" w:rsidRPr="00D00731">
        <w:rPr>
          <w:b/>
        </w:rPr>
        <w:t>My Plan</w:t>
      </w:r>
      <w:r w:rsidR="00D00731">
        <w:t xml:space="preserve"> tab page </w:t>
      </w:r>
      <w:bookmarkEnd w:id="114"/>
      <w:r w:rsidR="00D00731">
        <w:t>opens.</w:t>
      </w:r>
    </w:p>
    <w:p w14:paraId="6394463C" w14:textId="648AB819" w:rsidR="00A336A3" w:rsidRDefault="00146FDB" w:rsidP="00A336A3">
      <w:pPr>
        <w:pStyle w:val="CVFigure"/>
      </w:pPr>
      <w:r>
        <w:drawing>
          <wp:inline distT="0" distB="0" distL="0" distR="0" wp14:anchorId="38C57A4A" wp14:editId="2CC88DC8">
            <wp:extent cx="4333875" cy="2166938"/>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 ESP Dashboard 2 My Plan tabpage 2.png"/>
                    <pic:cNvPicPr/>
                  </pic:nvPicPr>
                  <pic:blipFill>
                    <a:blip r:embed="rId167">
                      <a:extLst>
                        <a:ext uri="{28A0092B-C50C-407E-A947-70E740481C1C}">
                          <a14:useLocalDpi xmlns:a14="http://schemas.microsoft.com/office/drawing/2010/main" val="0"/>
                        </a:ext>
                      </a:extLst>
                    </a:blip>
                    <a:stretch>
                      <a:fillRect/>
                    </a:stretch>
                  </pic:blipFill>
                  <pic:spPr>
                    <a:xfrm>
                      <a:off x="0" y="0"/>
                      <a:ext cx="4339802" cy="2169901"/>
                    </a:xfrm>
                    <a:prstGeom prst="rect">
                      <a:avLst/>
                    </a:prstGeom>
                  </pic:spPr>
                </pic:pic>
              </a:graphicData>
            </a:graphic>
          </wp:inline>
        </w:drawing>
      </w:r>
    </w:p>
    <w:p w14:paraId="17F1EBAA" w14:textId="201B1F73" w:rsidR="00A336A3" w:rsidRDefault="00146FDB" w:rsidP="00A336A3">
      <w:pPr>
        <w:pStyle w:val="CVFigureCaption"/>
      </w:pPr>
      <w:r>
        <w:t>My Plan tab</w:t>
      </w:r>
      <w:r w:rsidR="00CD42C0">
        <w:t xml:space="preserve"> page</w:t>
      </w:r>
    </w:p>
    <w:p w14:paraId="3167B2EF" w14:textId="20DE4CA9" w:rsidR="0048568B" w:rsidRDefault="00146FDB" w:rsidP="001B62E3">
      <w:pPr>
        <w:pStyle w:val="ListNumber"/>
        <w:numPr>
          <w:ilvl w:val="0"/>
          <w:numId w:val="47"/>
        </w:numPr>
      </w:pPr>
      <w:r>
        <w:lastRenderedPageBreak/>
        <w:t xml:space="preserve">Use the </w:t>
      </w:r>
      <w:r w:rsidRPr="00B653B5">
        <w:rPr>
          <w:b/>
        </w:rPr>
        <w:t>Filter</w:t>
      </w:r>
      <w:r w:rsidR="00B653B5">
        <w:rPr>
          <w:b/>
        </w:rPr>
        <w:t>s</w:t>
      </w:r>
      <w:r>
        <w:t xml:space="preserve"> button or scroll </w:t>
      </w:r>
      <w:r w:rsidR="0048568B">
        <w:t xml:space="preserve">the page to </w:t>
      </w:r>
      <w:r w:rsidR="009B79D1">
        <w:t>find the specified</w:t>
      </w:r>
      <w:r w:rsidR="0048568B">
        <w:t xml:space="preserve"> service visit card.</w:t>
      </w:r>
    </w:p>
    <w:p w14:paraId="1BE8C66A" w14:textId="32573354" w:rsidR="00D00731" w:rsidRDefault="0048568B" w:rsidP="001B62E3">
      <w:pPr>
        <w:pStyle w:val="ListNumber"/>
        <w:numPr>
          <w:ilvl w:val="0"/>
          <w:numId w:val="47"/>
        </w:numPr>
      </w:pPr>
      <w:r>
        <w:t xml:space="preserve"> Select the </w:t>
      </w:r>
      <w:r w:rsidRPr="0048568B">
        <w:rPr>
          <w:b/>
        </w:rPr>
        <w:t>Start Visit</w:t>
      </w:r>
      <w:r>
        <w:t xml:space="preserve"> button to </w:t>
      </w:r>
      <w:r w:rsidR="00C72581">
        <w:t>initiate</w:t>
      </w:r>
      <w:r>
        <w:t xml:space="preserve"> the visit process at the patient’s location.</w:t>
      </w:r>
    </w:p>
    <w:p w14:paraId="2D38B933" w14:textId="29D95D22" w:rsidR="0048568B" w:rsidRDefault="0048568B" w:rsidP="001B62E3">
      <w:pPr>
        <w:pStyle w:val="ListNumber"/>
        <w:numPr>
          <w:ilvl w:val="0"/>
          <w:numId w:val="47"/>
        </w:numPr>
      </w:pPr>
      <w:r>
        <w:t xml:space="preserve">On the </w:t>
      </w:r>
      <w:r w:rsidRPr="0004140B">
        <w:rPr>
          <w:b/>
        </w:rPr>
        <w:t xml:space="preserve">Visit Processing </w:t>
      </w:r>
      <w:r>
        <w:t>scree</w:t>
      </w:r>
      <w:r w:rsidR="0004140B">
        <w:t xml:space="preserve">n, </w:t>
      </w:r>
      <w:r w:rsidR="00B653B5">
        <w:t>click</w:t>
      </w:r>
      <w:r w:rsidR="0004140B">
        <w:t xml:space="preserve"> </w:t>
      </w:r>
      <w:r w:rsidR="0004140B" w:rsidRPr="00C72581">
        <w:rPr>
          <w:b/>
        </w:rPr>
        <w:t>Start Service</w:t>
      </w:r>
      <w:r w:rsidR="0004140B">
        <w:t xml:space="preserve"> </w:t>
      </w:r>
      <w:r w:rsidR="00C72581">
        <w:t>to start the visit process.</w:t>
      </w:r>
    </w:p>
    <w:p w14:paraId="1BE67F1A" w14:textId="3B8D52AB" w:rsidR="00C72581" w:rsidRDefault="00C72581" w:rsidP="008F14D9">
      <w:pPr>
        <w:pStyle w:val="ListNumber"/>
      </w:pPr>
      <w:r>
        <w:t xml:space="preserve">On completing the assigned tasks for the patient, </w:t>
      </w:r>
      <w:r w:rsidR="006C44F5">
        <w:t>select the respective service type arrows and mark</w:t>
      </w:r>
      <w:r>
        <w:t xml:space="preserve"> them complete.</w:t>
      </w:r>
    </w:p>
    <w:p w14:paraId="311A83A9" w14:textId="0A3F1EC5" w:rsidR="009D2346" w:rsidRDefault="006C44F5" w:rsidP="00332924">
      <w:pPr>
        <w:pStyle w:val="ListNumber"/>
        <w:numPr>
          <w:ilvl w:val="0"/>
          <w:numId w:val="0"/>
        </w:numPr>
      </w:pPr>
      <w:r>
        <w:rPr>
          <w:noProof/>
          <w:lang w:val="en-IN" w:eastAsia="en-IN"/>
        </w:rPr>
        <w:drawing>
          <wp:inline distT="0" distB="0" distL="0" distR="0" wp14:anchorId="328C106F" wp14:editId="3129C51B">
            <wp:extent cx="4041492" cy="3019425"/>
            <wp:effectExtent l="0" t="0" r="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3 ESP Dashboard  My Plan tabpage 3i.png"/>
                    <pic:cNvPicPr/>
                  </pic:nvPicPr>
                  <pic:blipFill>
                    <a:blip r:embed="rId168">
                      <a:extLst>
                        <a:ext uri="{28A0092B-C50C-407E-A947-70E740481C1C}">
                          <a14:useLocalDpi xmlns:a14="http://schemas.microsoft.com/office/drawing/2010/main" val="0"/>
                        </a:ext>
                      </a:extLst>
                    </a:blip>
                    <a:stretch>
                      <a:fillRect/>
                    </a:stretch>
                  </pic:blipFill>
                  <pic:spPr>
                    <a:xfrm>
                      <a:off x="0" y="0"/>
                      <a:ext cx="4054623" cy="3029235"/>
                    </a:xfrm>
                    <a:prstGeom prst="rect">
                      <a:avLst/>
                    </a:prstGeom>
                  </pic:spPr>
                </pic:pic>
              </a:graphicData>
            </a:graphic>
          </wp:inline>
        </w:drawing>
      </w:r>
    </w:p>
    <w:p w14:paraId="778F1DA9" w14:textId="1EFED636" w:rsidR="008F14D9" w:rsidRDefault="00DE2744" w:rsidP="00DE2744">
      <w:pPr>
        <w:pStyle w:val="CVFigureCaption"/>
      </w:pPr>
      <w:r>
        <w:t>Visit Processing screen</w:t>
      </w:r>
    </w:p>
    <w:p w14:paraId="76B99D2F" w14:textId="0A94DDB0" w:rsidR="00C72581" w:rsidRDefault="008F14D9" w:rsidP="00332924">
      <w:pPr>
        <w:pStyle w:val="ListNumber"/>
        <w:numPr>
          <w:ilvl w:val="0"/>
          <w:numId w:val="0"/>
        </w:numPr>
      </w:pPr>
      <w:r>
        <w:t xml:space="preserve">When you </w:t>
      </w:r>
      <w:r w:rsidR="006C44F5">
        <w:t xml:space="preserve">tick all the tasks, The </w:t>
      </w:r>
      <w:r w:rsidR="006C44F5" w:rsidRPr="006C44F5">
        <w:rPr>
          <w:b/>
        </w:rPr>
        <w:t>Tasks</w:t>
      </w:r>
      <w:r w:rsidR="006C44F5">
        <w:t xml:space="preserve"> bar is 100% complete.</w:t>
      </w:r>
    </w:p>
    <w:p w14:paraId="7DE4DE1E" w14:textId="0BA23659" w:rsidR="008F14D9" w:rsidRDefault="008F14D9" w:rsidP="00897053">
      <w:pPr>
        <w:pStyle w:val="ListNumber"/>
      </w:pPr>
      <w:r>
        <w:t xml:space="preserve">Click the </w:t>
      </w:r>
      <w:r w:rsidRPr="006C44F5">
        <w:rPr>
          <w:b/>
        </w:rPr>
        <w:t>Stop Service</w:t>
      </w:r>
      <w:r>
        <w:t xml:space="preserve"> </w:t>
      </w:r>
      <w:r w:rsidR="006C44F5">
        <w:t>button to stop the services. The total time that you have utilized to complete the tasks is displayed.</w:t>
      </w:r>
      <w:r w:rsidR="00897053">
        <w:t xml:space="preserve"> Then, s</w:t>
      </w:r>
      <w:r w:rsidR="006C44F5">
        <w:t xml:space="preserve">elect the </w:t>
      </w:r>
      <w:r w:rsidR="006C44F5" w:rsidRPr="00897053">
        <w:rPr>
          <w:b/>
        </w:rPr>
        <w:t>Next</w:t>
      </w:r>
      <w:r w:rsidR="006C44F5">
        <w:t xml:space="preserve"> button.</w:t>
      </w:r>
    </w:p>
    <w:p w14:paraId="4EDB16C6" w14:textId="26D2510C" w:rsidR="00AA7674" w:rsidRDefault="00AA7674" w:rsidP="008F14D9">
      <w:pPr>
        <w:pStyle w:val="ListNumber"/>
      </w:pPr>
      <w:r>
        <w:t>Answer the feedback questions regarding the visit that you completed. However, you can skip this step.</w:t>
      </w:r>
    </w:p>
    <w:p w14:paraId="6D7BF453" w14:textId="4F559865" w:rsidR="00AA7674" w:rsidRDefault="007C7903" w:rsidP="008F14D9">
      <w:pPr>
        <w:pStyle w:val="ListNumber"/>
      </w:pPr>
      <w:r>
        <w:t>View the visit details on the s</w:t>
      </w:r>
      <w:r w:rsidR="00AA7674">
        <w:t>ummary screen.</w:t>
      </w:r>
    </w:p>
    <w:p w14:paraId="21C43117" w14:textId="33EDF46F" w:rsidR="0081023F" w:rsidRDefault="00556223" w:rsidP="0081023F">
      <w:pPr>
        <w:pStyle w:val="CVFigure"/>
      </w:pPr>
      <w:r>
        <w:lastRenderedPageBreak/>
        <w:drawing>
          <wp:inline distT="0" distB="0" distL="0" distR="0" wp14:anchorId="4AC71DC4" wp14:editId="57DE14D8">
            <wp:extent cx="4276725" cy="2618010"/>
            <wp:effectExtent l="0" t="0" r="0" b="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 name="4 ESP Dashboard 2 My Plan tabpage 8.png"/>
                    <pic:cNvPicPr/>
                  </pic:nvPicPr>
                  <pic:blipFill>
                    <a:blip r:embed="rId169">
                      <a:extLst>
                        <a:ext uri="{28A0092B-C50C-407E-A947-70E740481C1C}">
                          <a14:useLocalDpi xmlns:a14="http://schemas.microsoft.com/office/drawing/2010/main" val="0"/>
                        </a:ext>
                      </a:extLst>
                    </a:blip>
                    <a:stretch>
                      <a:fillRect/>
                    </a:stretch>
                  </pic:blipFill>
                  <pic:spPr>
                    <a:xfrm>
                      <a:off x="0" y="0"/>
                      <a:ext cx="4307397" cy="2636786"/>
                    </a:xfrm>
                    <a:prstGeom prst="rect">
                      <a:avLst/>
                    </a:prstGeom>
                  </pic:spPr>
                </pic:pic>
              </a:graphicData>
            </a:graphic>
          </wp:inline>
        </w:drawing>
      </w:r>
    </w:p>
    <w:p w14:paraId="0AA5F8C7" w14:textId="1D45A476" w:rsidR="0081023F" w:rsidRDefault="00556223" w:rsidP="0081023F">
      <w:pPr>
        <w:pStyle w:val="CVFigureCaption"/>
      </w:pPr>
      <w:r>
        <w:t>Visit Processing–Summary screen</w:t>
      </w:r>
    </w:p>
    <w:p w14:paraId="3A31C8C6" w14:textId="4F736DA5" w:rsidR="00AA7674" w:rsidRDefault="00AA7674" w:rsidP="008F14D9">
      <w:pPr>
        <w:pStyle w:val="ListNumber"/>
      </w:pPr>
      <w:r>
        <w:t>Ask the customer to review the details and put the digital signature.</w:t>
      </w:r>
    </w:p>
    <w:p w14:paraId="1A4242F6" w14:textId="142C8EFC" w:rsidR="00AA7674" w:rsidRDefault="00AA7674" w:rsidP="008F14D9">
      <w:pPr>
        <w:pStyle w:val="ListNumber"/>
      </w:pPr>
      <w:r>
        <w:t xml:space="preserve">Save the signature and click </w:t>
      </w:r>
      <w:r w:rsidRPr="00AA7674">
        <w:rPr>
          <w:b/>
        </w:rPr>
        <w:t>Done</w:t>
      </w:r>
      <w:r>
        <w:t xml:space="preserve"> to complete the visit process.</w:t>
      </w:r>
    </w:p>
    <w:p w14:paraId="0C760AB4" w14:textId="7C2F681D" w:rsidR="00556223" w:rsidRDefault="00556223" w:rsidP="008F14D9">
      <w:pPr>
        <w:pStyle w:val="ListNumber"/>
      </w:pPr>
      <w:r>
        <w:t xml:space="preserve">Once you complete the visit process, the visit status changes to </w:t>
      </w:r>
      <w:r w:rsidRPr="00CD42C0">
        <w:rPr>
          <w:b/>
        </w:rPr>
        <w:t>Visit Summary</w:t>
      </w:r>
      <w:r>
        <w:t xml:space="preserve"> on the </w:t>
      </w:r>
      <w:hyperlink w:anchor="MyPlanTabPage" w:history="1">
        <w:r w:rsidRPr="00CD42C0">
          <w:rPr>
            <w:rStyle w:val="Hyperlink"/>
            <w:rFonts w:cstheme="minorBidi"/>
            <w:b/>
          </w:rPr>
          <w:t>My Plan</w:t>
        </w:r>
        <w:r w:rsidRPr="00CD42C0">
          <w:rPr>
            <w:rStyle w:val="Hyperlink"/>
            <w:rFonts w:cstheme="minorBidi"/>
          </w:rPr>
          <w:t xml:space="preserve"> tab page</w:t>
        </w:r>
      </w:hyperlink>
      <w:r>
        <w:t>.</w:t>
      </w:r>
    </w:p>
    <w:p w14:paraId="0DCE6B46" w14:textId="63AB6F40" w:rsidR="00556223" w:rsidRPr="00C72581" w:rsidRDefault="00556223" w:rsidP="00B653B5">
      <w:pPr>
        <w:pStyle w:val="CVFigure"/>
      </w:pPr>
      <w:r>
        <w:drawing>
          <wp:inline distT="0" distB="0" distL="0" distR="0" wp14:anchorId="1E2974F7" wp14:editId="0F8DE8CF">
            <wp:extent cx="4048125" cy="306420"/>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Untitled Visit Summary status 5.png"/>
                    <pic:cNvPicPr/>
                  </pic:nvPicPr>
                  <pic:blipFill>
                    <a:blip r:embed="rId170">
                      <a:extLst>
                        <a:ext uri="{28A0092B-C50C-407E-A947-70E740481C1C}">
                          <a14:useLocalDpi xmlns:a14="http://schemas.microsoft.com/office/drawing/2010/main" val="0"/>
                        </a:ext>
                      </a:extLst>
                    </a:blip>
                    <a:stretch>
                      <a:fillRect/>
                    </a:stretch>
                  </pic:blipFill>
                  <pic:spPr>
                    <a:xfrm>
                      <a:off x="0" y="0"/>
                      <a:ext cx="4150932" cy="314202"/>
                    </a:xfrm>
                    <a:prstGeom prst="rect">
                      <a:avLst/>
                    </a:prstGeom>
                  </pic:spPr>
                </pic:pic>
              </a:graphicData>
            </a:graphic>
          </wp:inline>
        </w:drawing>
      </w:r>
    </w:p>
    <w:p w14:paraId="79715CB3" w14:textId="7440F509" w:rsidR="00C72581" w:rsidRDefault="00CD42C0" w:rsidP="00556223">
      <w:pPr>
        <w:pStyle w:val="ListNumber"/>
      </w:pPr>
      <w:r>
        <w:t xml:space="preserve">Click the </w:t>
      </w:r>
      <w:r w:rsidRPr="00CD42C0">
        <w:rPr>
          <w:b/>
        </w:rPr>
        <w:t>Visit Summary</w:t>
      </w:r>
      <w:r w:rsidR="009B79D1">
        <w:t xml:space="preserve"> button to view the</w:t>
      </w:r>
      <w:r w:rsidR="00897053">
        <w:t xml:space="preserve"> visit</w:t>
      </w:r>
      <w:r w:rsidR="009B79D1">
        <w:t xml:space="preserve"> details on the </w:t>
      </w:r>
      <w:bookmarkStart w:id="115" w:name="VisitSummary"/>
      <w:r w:rsidR="009B79D1" w:rsidRPr="009B79D1">
        <w:rPr>
          <w:b/>
        </w:rPr>
        <w:t>Visit Summary</w:t>
      </w:r>
      <w:r w:rsidR="009B79D1">
        <w:t xml:space="preserve"> </w:t>
      </w:r>
      <w:bookmarkEnd w:id="115"/>
      <w:r w:rsidR="009B79D1">
        <w:t>page</w:t>
      </w:r>
      <w:r>
        <w:t>.</w:t>
      </w:r>
    </w:p>
    <w:p w14:paraId="319D96B0" w14:textId="3BAF3D1F" w:rsidR="00CD42C0" w:rsidRPr="00C72581" w:rsidRDefault="00CD42C0" w:rsidP="00CD42C0">
      <w:pPr>
        <w:pStyle w:val="CVFigure"/>
      </w:pPr>
      <w:r>
        <w:drawing>
          <wp:inline distT="0" distB="0" distL="0" distR="0" wp14:anchorId="4CC89FB5" wp14:editId="7AD4FC88">
            <wp:extent cx="4229100" cy="1886452"/>
            <wp:effectExtent l="0" t="0" r="0"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Untitled Visit Summary status 6.png"/>
                    <pic:cNvPicPr/>
                  </pic:nvPicPr>
                  <pic:blipFill>
                    <a:blip r:embed="rId171">
                      <a:extLst>
                        <a:ext uri="{28A0092B-C50C-407E-A947-70E740481C1C}">
                          <a14:useLocalDpi xmlns:a14="http://schemas.microsoft.com/office/drawing/2010/main" val="0"/>
                        </a:ext>
                      </a:extLst>
                    </a:blip>
                    <a:stretch>
                      <a:fillRect/>
                    </a:stretch>
                  </pic:blipFill>
                  <pic:spPr>
                    <a:xfrm>
                      <a:off x="0" y="0"/>
                      <a:ext cx="4263553" cy="1901820"/>
                    </a:xfrm>
                    <a:prstGeom prst="rect">
                      <a:avLst/>
                    </a:prstGeom>
                  </pic:spPr>
                </pic:pic>
              </a:graphicData>
            </a:graphic>
          </wp:inline>
        </w:drawing>
      </w:r>
    </w:p>
    <w:p w14:paraId="122077E1" w14:textId="2AC30B91" w:rsidR="00C72581" w:rsidRPr="00B653B5" w:rsidRDefault="00B653B5" w:rsidP="00B653B5">
      <w:pPr>
        <w:pStyle w:val="CVFigureCaption"/>
      </w:pPr>
      <w:r>
        <w:t xml:space="preserve">Visit Summary </w:t>
      </w:r>
      <w:r w:rsidR="009B79D1">
        <w:t>page</w:t>
      </w:r>
    </w:p>
    <w:p w14:paraId="2C04AF73" w14:textId="2558715C" w:rsidR="000D49EF" w:rsidRDefault="000D49EF" w:rsidP="000D49EF">
      <w:pPr>
        <w:pStyle w:val="ListNumber"/>
        <w:numPr>
          <w:ilvl w:val="0"/>
          <w:numId w:val="0"/>
        </w:numPr>
      </w:pPr>
      <w:r>
        <w:t xml:space="preserve">You can view the </w:t>
      </w:r>
      <w:r w:rsidR="007E6D34">
        <w:t>fulfilled</w:t>
      </w:r>
      <w:r>
        <w:t xml:space="preserve"> service visits on the </w:t>
      </w:r>
      <w:r w:rsidR="007E6D34">
        <w:rPr>
          <w:b/>
        </w:rPr>
        <w:t>Visit</w:t>
      </w:r>
      <w:r w:rsidRPr="000D49EF">
        <w:rPr>
          <w:b/>
        </w:rPr>
        <w:t xml:space="preserve"> History</w:t>
      </w:r>
      <w:r w:rsidR="007E6D34">
        <w:t xml:space="preserve"> page. </w:t>
      </w:r>
      <w:r>
        <w:t xml:space="preserve">On the side menu, </w:t>
      </w:r>
      <w:r w:rsidRPr="00B653B5">
        <w:t xml:space="preserve">select </w:t>
      </w:r>
      <w:r w:rsidR="007E6D34">
        <w:rPr>
          <w:b/>
        </w:rPr>
        <w:t>Visit</w:t>
      </w:r>
      <w:r w:rsidRPr="00B653B5">
        <w:rPr>
          <w:b/>
        </w:rPr>
        <w:t xml:space="preserve"> History</w:t>
      </w:r>
      <w:r w:rsidRPr="00B653B5">
        <w:t xml:space="preserve"> to open the </w:t>
      </w:r>
      <w:r w:rsidR="007E6D34">
        <w:rPr>
          <w:b/>
        </w:rPr>
        <w:t>Visit</w:t>
      </w:r>
      <w:r w:rsidRPr="00B653B5">
        <w:rPr>
          <w:b/>
        </w:rPr>
        <w:t xml:space="preserve"> </w:t>
      </w:r>
      <w:r>
        <w:rPr>
          <w:b/>
        </w:rPr>
        <w:t>History</w:t>
      </w:r>
      <w:r w:rsidRPr="00B653B5">
        <w:t xml:space="preserve"> page</w:t>
      </w:r>
      <w:r>
        <w:t>.</w:t>
      </w:r>
    </w:p>
    <w:p w14:paraId="2FF9CD0F" w14:textId="6A40E74F" w:rsidR="000D49EF" w:rsidRDefault="00897053" w:rsidP="000D49EF">
      <w:pPr>
        <w:pStyle w:val="CVFigure"/>
      </w:pPr>
      <w:r>
        <w:lastRenderedPageBreak/>
        <w:drawing>
          <wp:inline distT="0" distB="0" distL="0" distR="0" wp14:anchorId="56F6B6BC" wp14:editId="6F4B890E">
            <wp:extent cx="5276850" cy="2531544"/>
            <wp:effectExtent l="0" t="0" r="0"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4 ESP Dashboard visit history 11.png"/>
                    <pic:cNvPicPr/>
                  </pic:nvPicPr>
                  <pic:blipFill>
                    <a:blip r:embed="rId172">
                      <a:extLst>
                        <a:ext uri="{28A0092B-C50C-407E-A947-70E740481C1C}">
                          <a14:useLocalDpi xmlns:a14="http://schemas.microsoft.com/office/drawing/2010/main" val="0"/>
                        </a:ext>
                      </a:extLst>
                    </a:blip>
                    <a:stretch>
                      <a:fillRect/>
                    </a:stretch>
                  </pic:blipFill>
                  <pic:spPr>
                    <a:xfrm>
                      <a:off x="0" y="0"/>
                      <a:ext cx="5286102" cy="2535983"/>
                    </a:xfrm>
                    <a:prstGeom prst="rect">
                      <a:avLst/>
                    </a:prstGeom>
                  </pic:spPr>
                </pic:pic>
              </a:graphicData>
            </a:graphic>
          </wp:inline>
        </w:drawing>
      </w:r>
    </w:p>
    <w:p w14:paraId="44A846E3" w14:textId="1850971C" w:rsidR="0079515C" w:rsidRDefault="007E6D34" w:rsidP="000D49EF">
      <w:pPr>
        <w:pStyle w:val="CVFigureCaption"/>
      </w:pPr>
      <w:r>
        <w:t>Visit</w:t>
      </w:r>
      <w:r w:rsidR="000D49EF">
        <w:t xml:space="preserve"> History page</w:t>
      </w:r>
    </w:p>
    <w:p w14:paraId="0C1251FA" w14:textId="5317BE46" w:rsidR="009B79D1" w:rsidRDefault="009B79D1" w:rsidP="009B79D1">
      <w:pPr>
        <w:pStyle w:val="ListNumber"/>
      </w:pPr>
      <w:r>
        <w:t xml:space="preserve">Use the </w:t>
      </w:r>
      <w:r w:rsidRPr="00B653B5">
        <w:rPr>
          <w:b/>
        </w:rPr>
        <w:t>Filter</w:t>
      </w:r>
      <w:r>
        <w:rPr>
          <w:b/>
        </w:rPr>
        <w:t>s</w:t>
      </w:r>
      <w:r>
        <w:t xml:space="preserve"> button or scroll the page to find the specified service visit card, and select the right-arrow in the card to view the summary of the completed visit on the </w:t>
      </w:r>
      <w:hyperlink w:anchor="VisitSummary" w:history="1">
        <w:r w:rsidRPr="009B79D1">
          <w:rPr>
            <w:rStyle w:val="Hyperlink"/>
            <w:rFonts w:cstheme="minorBidi"/>
            <w:b/>
          </w:rPr>
          <w:t>Visit Summary</w:t>
        </w:r>
      </w:hyperlink>
      <w:r>
        <w:t xml:space="preserve"> screen.</w:t>
      </w:r>
    </w:p>
    <w:p w14:paraId="503523DA" w14:textId="21DE8260" w:rsidR="0079515C" w:rsidRDefault="007E6D34" w:rsidP="007E6D34">
      <w:pPr>
        <w:pStyle w:val="ChapterBodyCopy"/>
      </w:pPr>
      <w:r>
        <w:t xml:space="preserve">In the </w:t>
      </w:r>
      <w:hyperlink w:anchor="CHMobileAppESP" w:history="1">
        <w:r w:rsidRPr="00380BA1">
          <w:rPr>
            <w:rStyle w:val="Hyperlink"/>
            <w:rFonts w:cstheme="minorBidi"/>
          </w:rPr>
          <w:t>mobile app</w:t>
        </w:r>
      </w:hyperlink>
      <w:r>
        <w:t xml:space="preserve">, to open the </w:t>
      </w:r>
      <w:r w:rsidRPr="007E6D34">
        <w:rPr>
          <w:b/>
        </w:rPr>
        <w:t>Visit History</w:t>
      </w:r>
      <w:r>
        <w:t xml:space="preserve"> page, click the </w:t>
      </w:r>
      <w:r w:rsidRPr="00005A28">
        <w:rPr>
          <w:b/>
        </w:rPr>
        <w:t>Menu</w:t>
      </w:r>
      <w:r>
        <w:t xml:space="preserve"> button on the tab bar to go to the </w:t>
      </w:r>
      <w:r w:rsidRPr="00005A28">
        <w:rPr>
          <w:b/>
        </w:rPr>
        <w:t>Menu</w:t>
      </w:r>
      <w:r>
        <w:t xml:space="preserve"> screen, and then click </w:t>
      </w:r>
      <w:r w:rsidRPr="009B79D1">
        <w:rPr>
          <w:b/>
        </w:rPr>
        <w:t xml:space="preserve">Visit </w:t>
      </w:r>
      <w:r>
        <w:rPr>
          <w:b/>
        </w:rPr>
        <w:t>History</w:t>
      </w:r>
      <w:r>
        <w:t>.</w:t>
      </w:r>
    </w:p>
    <w:p w14:paraId="4C036035" w14:textId="27D40048" w:rsidR="006C1D2D" w:rsidRPr="003B18D0" w:rsidRDefault="00380BA1" w:rsidP="006C1D2D">
      <w:pPr>
        <w:pStyle w:val="CVFigure"/>
      </w:pPr>
      <w:r>
        <w:drawing>
          <wp:inline distT="0" distB="0" distL="0" distR="0" wp14:anchorId="0B1B910B" wp14:editId="6A6D807B">
            <wp:extent cx="2428875" cy="3412513"/>
            <wp:effectExtent l="0" t="0" r="0" b="0"/>
            <wp:docPr id="587" name="Picture 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 name="Mobile ESP2.PNG"/>
                    <pic:cNvPicPr/>
                  </pic:nvPicPr>
                  <pic:blipFill>
                    <a:blip r:embed="rId173">
                      <a:extLst>
                        <a:ext uri="{28A0092B-C50C-407E-A947-70E740481C1C}">
                          <a14:useLocalDpi xmlns:a14="http://schemas.microsoft.com/office/drawing/2010/main" val="0"/>
                        </a:ext>
                      </a:extLst>
                    </a:blip>
                    <a:stretch>
                      <a:fillRect/>
                    </a:stretch>
                  </pic:blipFill>
                  <pic:spPr>
                    <a:xfrm>
                      <a:off x="0" y="0"/>
                      <a:ext cx="2443159" cy="3432581"/>
                    </a:xfrm>
                    <a:prstGeom prst="rect">
                      <a:avLst/>
                    </a:prstGeom>
                  </pic:spPr>
                </pic:pic>
              </a:graphicData>
            </a:graphic>
          </wp:inline>
        </w:drawing>
      </w:r>
    </w:p>
    <w:p w14:paraId="388E9CA2" w14:textId="77777777" w:rsidR="006C1D2D" w:rsidRDefault="006C1D2D" w:rsidP="006C1D2D">
      <w:pPr>
        <w:pStyle w:val="CVFigureCaption"/>
      </w:pPr>
      <w:r>
        <w:t>Menu screen</w:t>
      </w:r>
    </w:p>
    <w:p w14:paraId="5DA0A9BB" w14:textId="1D4E2497" w:rsidR="0079515C" w:rsidRDefault="007E6D34" w:rsidP="00BC1130">
      <w:pPr>
        <w:pStyle w:val="ListNumber"/>
        <w:numPr>
          <w:ilvl w:val="0"/>
          <w:numId w:val="0"/>
        </w:numPr>
        <w:ind w:left="360" w:hanging="360"/>
      </w:pPr>
      <w:r>
        <w:t xml:space="preserve">On the </w:t>
      </w:r>
      <w:r w:rsidRPr="00BE36B9">
        <w:rPr>
          <w:b/>
        </w:rPr>
        <w:t>Menu</w:t>
      </w:r>
      <w:r>
        <w:t xml:space="preserve"> screen, you can also</w:t>
      </w:r>
      <w:r w:rsidRPr="00A06B56">
        <w:t xml:space="preserve"> change the</w:t>
      </w:r>
      <w:r>
        <w:t xml:space="preserve"> </w:t>
      </w:r>
      <w:r w:rsidRPr="00380BA1">
        <w:rPr>
          <w:highlight w:val="cyan"/>
        </w:rPr>
        <w:t>notification settings.</w:t>
      </w:r>
    </w:p>
    <w:p w14:paraId="46B0FCA0" w14:textId="611B6210" w:rsidR="0079515C" w:rsidRDefault="0079515C" w:rsidP="00BC1130">
      <w:pPr>
        <w:pStyle w:val="ListNumber"/>
        <w:numPr>
          <w:ilvl w:val="0"/>
          <w:numId w:val="0"/>
        </w:numPr>
        <w:ind w:left="360" w:hanging="360"/>
      </w:pPr>
    </w:p>
    <w:p w14:paraId="20EDB8ED" w14:textId="0FCE153A" w:rsidR="0079515C" w:rsidRDefault="0079515C" w:rsidP="00BC1130">
      <w:pPr>
        <w:pStyle w:val="ListNumber"/>
        <w:numPr>
          <w:ilvl w:val="0"/>
          <w:numId w:val="0"/>
        </w:numPr>
        <w:ind w:left="360" w:hanging="360"/>
      </w:pPr>
    </w:p>
    <w:p w14:paraId="3904999B" w14:textId="77777777" w:rsidR="0063020E" w:rsidRDefault="0063020E" w:rsidP="00BC1130">
      <w:pPr>
        <w:pStyle w:val="ListNumber"/>
        <w:numPr>
          <w:ilvl w:val="0"/>
          <w:numId w:val="0"/>
        </w:numPr>
        <w:ind w:left="360" w:hanging="360"/>
        <w:sectPr w:rsidR="0063020E" w:rsidSect="00A44AA2">
          <w:pgSz w:w="12240" w:h="15840"/>
          <w:pgMar w:top="1440" w:right="1800" w:bottom="1440" w:left="1800" w:header="720" w:footer="720" w:gutter="0"/>
          <w:cols w:space="720"/>
        </w:sectPr>
      </w:pPr>
    </w:p>
    <w:p w14:paraId="7011180D" w14:textId="6096DD66" w:rsidR="0079515C" w:rsidRDefault="0079515C" w:rsidP="00BC1130">
      <w:pPr>
        <w:pStyle w:val="ListNumber"/>
        <w:numPr>
          <w:ilvl w:val="0"/>
          <w:numId w:val="0"/>
        </w:numPr>
        <w:ind w:left="360" w:hanging="360"/>
      </w:pPr>
    </w:p>
    <w:p w14:paraId="16B88BD1" w14:textId="52214170" w:rsidR="0063020E" w:rsidRDefault="0063020E" w:rsidP="00BC1130">
      <w:pPr>
        <w:pStyle w:val="ListNumber"/>
        <w:numPr>
          <w:ilvl w:val="0"/>
          <w:numId w:val="0"/>
        </w:numPr>
        <w:ind w:left="360" w:hanging="360"/>
      </w:pPr>
    </w:p>
    <w:p w14:paraId="60D83722" w14:textId="565C1E79" w:rsidR="0063020E" w:rsidRDefault="0063020E" w:rsidP="00BC1130">
      <w:pPr>
        <w:pStyle w:val="ListNumber"/>
        <w:numPr>
          <w:ilvl w:val="0"/>
          <w:numId w:val="0"/>
        </w:numPr>
        <w:ind w:left="360" w:hanging="360"/>
      </w:pPr>
    </w:p>
    <w:p w14:paraId="2709E518" w14:textId="20A925CA" w:rsidR="0063020E" w:rsidRDefault="0063020E" w:rsidP="00BC1130">
      <w:pPr>
        <w:pStyle w:val="ListNumber"/>
        <w:numPr>
          <w:ilvl w:val="0"/>
          <w:numId w:val="0"/>
        </w:numPr>
        <w:ind w:left="360" w:hanging="360"/>
      </w:pPr>
    </w:p>
    <w:p w14:paraId="141B6F55" w14:textId="0D6E64DC" w:rsidR="0063020E" w:rsidRDefault="0063020E" w:rsidP="00BC1130">
      <w:pPr>
        <w:pStyle w:val="ListNumber"/>
        <w:numPr>
          <w:ilvl w:val="0"/>
          <w:numId w:val="0"/>
        </w:numPr>
        <w:ind w:left="360" w:hanging="360"/>
      </w:pPr>
    </w:p>
    <w:p w14:paraId="5F2012CD" w14:textId="77777777" w:rsidR="0063020E" w:rsidRDefault="0063020E" w:rsidP="00BC1130">
      <w:pPr>
        <w:pStyle w:val="ListNumber"/>
        <w:numPr>
          <w:ilvl w:val="0"/>
          <w:numId w:val="0"/>
        </w:numPr>
        <w:ind w:left="360" w:hanging="360"/>
      </w:pPr>
    </w:p>
    <w:p w14:paraId="4FBD8996" w14:textId="33DFF4D8" w:rsidR="0063020E" w:rsidRDefault="00D56D99" w:rsidP="00D56D99">
      <w:pPr>
        <w:pStyle w:val="ExhibitnewCVTitle"/>
      </w:pPr>
      <w:bookmarkStart w:id="116" w:name="_Toc37872909"/>
      <w:r>
        <w:t xml:space="preserve">Section 5: Care Team </w:t>
      </w:r>
      <w:r w:rsidR="0063020E">
        <w:t>User</w:t>
      </w:r>
      <w:bookmarkEnd w:id="116"/>
    </w:p>
    <w:p w14:paraId="21C74F33" w14:textId="47D59F7C" w:rsidR="0063020E" w:rsidRDefault="0063020E" w:rsidP="00BC1130">
      <w:pPr>
        <w:pStyle w:val="ListNumber"/>
        <w:numPr>
          <w:ilvl w:val="0"/>
          <w:numId w:val="0"/>
        </w:numPr>
        <w:ind w:left="360" w:hanging="360"/>
      </w:pPr>
    </w:p>
    <w:p w14:paraId="695424FF" w14:textId="0344AABA" w:rsidR="0063020E" w:rsidRDefault="0063020E" w:rsidP="00BC1130">
      <w:pPr>
        <w:pStyle w:val="ListNumber"/>
        <w:numPr>
          <w:ilvl w:val="0"/>
          <w:numId w:val="0"/>
        </w:numPr>
        <w:ind w:left="360" w:hanging="360"/>
      </w:pPr>
    </w:p>
    <w:p w14:paraId="7C564934" w14:textId="77777777" w:rsidR="0063020E" w:rsidRDefault="0063020E" w:rsidP="00BC1130">
      <w:pPr>
        <w:pStyle w:val="ListNumber"/>
        <w:numPr>
          <w:ilvl w:val="0"/>
          <w:numId w:val="0"/>
        </w:numPr>
        <w:ind w:left="360" w:hanging="360"/>
      </w:pPr>
    </w:p>
    <w:p w14:paraId="33ADE36D" w14:textId="3341A95D" w:rsidR="0063020E" w:rsidRDefault="0063020E">
      <w:pPr>
        <w:spacing w:after="0" w:line="240" w:lineRule="auto"/>
        <w:rPr>
          <w:rFonts w:ascii="Calibri" w:hAnsi="Calibri"/>
          <w:sz w:val="24"/>
        </w:rPr>
      </w:pPr>
      <w:r>
        <w:br w:type="page"/>
      </w:r>
    </w:p>
    <w:p w14:paraId="097D1B66" w14:textId="4B1FDBD2" w:rsidR="007E5A95" w:rsidRPr="002874C9" w:rsidRDefault="00AD4543" w:rsidP="007E5A95">
      <w:pPr>
        <w:pStyle w:val="Heading1"/>
        <w:numPr>
          <w:ilvl w:val="0"/>
          <w:numId w:val="53"/>
        </w:numPr>
      </w:pPr>
      <w:bookmarkStart w:id="117" w:name="_Toc37872910"/>
      <w:r>
        <w:lastRenderedPageBreak/>
        <w:t>Care Team</w:t>
      </w:r>
      <w:r w:rsidR="007E5A95">
        <w:t xml:space="preserve"> User </w:t>
      </w:r>
      <w:r w:rsidR="007E5A95" w:rsidRPr="002874C9">
        <w:t>Onboarding</w:t>
      </w:r>
      <w:bookmarkEnd w:id="117"/>
    </w:p>
    <w:p w14:paraId="790B28ED" w14:textId="77777777" w:rsidR="0063020E" w:rsidRDefault="0063020E" w:rsidP="00BC1130">
      <w:pPr>
        <w:pStyle w:val="ListNumber"/>
        <w:numPr>
          <w:ilvl w:val="0"/>
          <w:numId w:val="0"/>
        </w:numPr>
        <w:ind w:left="360" w:hanging="360"/>
      </w:pPr>
    </w:p>
    <w:p w14:paraId="548FEFB6" w14:textId="040FA3A1" w:rsidR="0063020E" w:rsidRDefault="0063020E" w:rsidP="00BC1130">
      <w:pPr>
        <w:pStyle w:val="ListNumber"/>
        <w:numPr>
          <w:ilvl w:val="0"/>
          <w:numId w:val="0"/>
        </w:numPr>
        <w:ind w:left="360" w:hanging="360"/>
      </w:pPr>
    </w:p>
    <w:p w14:paraId="67050D96" w14:textId="2CCF02D0" w:rsidR="00AD4543" w:rsidRDefault="00AD4543" w:rsidP="00BC1130">
      <w:pPr>
        <w:pStyle w:val="ListNumber"/>
        <w:numPr>
          <w:ilvl w:val="0"/>
          <w:numId w:val="0"/>
        </w:numPr>
        <w:ind w:left="360" w:hanging="360"/>
      </w:pPr>
    </w:p>
    <w:p w14:paraId="5FCAE24D" w14:textId="77777777" w:rsidR="00AD4543" w:rsidRDefault="00AD4543" w:rsidP="00AD4543">
      <w:pPr>
        <w:pStyle w:val="Heading1"/>
      </w:pPr>
      <w:bookmarkStart w:id="118" w:name="_Toc37872911"/>
      <w:r>
        <w:t>Dashboard</w:t>
      </w:r>
      <w:bookmarkEnd w:id="118"/>
    </w:p>
    <w:p w14:paraId="60B2686B" w14:textId="77777777" w:rsidR="00AD4543" w:rsidRDefault="00AD4543" w:rsidP="00AD4543">
      <w:pPr>
        <w:pStyle w:val="CVChapterBodyCopy"/>
      </w:pPr>
      <w:r w:rsidRPr="00286459">
        <w:t xml:space="preserve">Your dashboard is the main screen you see when you </w:t>
      </w:r>
      <w:r>
        <w:t xml:space="preserve">sign in </w:t>
      </w:r>
      <w:r w:rsidRPr="00286459">
        <w:t xml:space="preserve">to </w:t>
      </w:r>
      <w:r>
        <w:t>Coreo Home. View the summary under the following tab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2214"/>
        <w:gridCol w:w="2214"/>
        <w:gridCol w:w="2214"/>
      </w:tblGrid>
      <w:tr w:rsidR="00AD4543" w14:paraId="0B86D45C" w14:textId="77777777" w:rsidTr="000E6ACC">
        <w:tc>
          <w:tcPr>
            <w:tcW w:w="2214" w:type="dxa"/>
          </w:tcPr>
          <w:p w14:paraId="375CBE0B" w14:textId="77777777" w:rsidR="00AD4543" w:rsidRPr="0086132C" w:rsidRDefault="00AD4543" w:rsidP="000E6ACC">
            <w:pPr>
              <w:pStyle w:val="CVChapterBodyCopy"/>
              <w:rPr>
                <w:b/>
              </w:rPr>
            </w:pPr>
            <w:r w:rsidRPr="0086132C">
              <w:rPr>
                <w:b/>
              </w:rPr>
              <w:t>Individuals</w:t>
            </w:r>
          </w:p>
        </w:tc>
        <w:tc>
          <w:tcPr>
            <w:tcW w:w="2214" w:type="dxa"/>
          </w:tcPr>
          <w:p w14:paraId="7BF3786B" w14:textId="77777777" w:rsidR="00AD4543" w:rsidRPr="0086132C" w:rsidRDefault="00AD4543" w:rsidP="000E6ACC">
            <w:pPr>
              <w:pStyle w:val="CVChapterBodyCopy"/>
              <w:rPr>
                <w:b/>
              </w:rPr>
            </w:pPr>
            <w:r w:rsidRPr="0086132C">
              <w:rPr>
                <w:b/>
              </w:rPr>
              <w:t>Service Providers</w:t>
            </w:r>
          </w:p>
        </w:tc>
        <w:tc>
          <w:tcPr>
            <w:tcW w:w="2214" w:type="dxa"/>
          </w:tcPr>
          <w:p w14:paraId="465FAB90" w14:textId="77777777" w:rsidR="00AD4543" w:rsidRPr="0086132C" w:rsidRDefault="00AD4543" w:rsidP="000E6ACC">
            <w:pPr>
              <w:pStyle w:val="CVChapterBodyCopy"/>
              <w:rPr>
                <w:b/>
              </w:rPr>
            </w:pPr>
            <w:r w:rsidRPr="0086132C">
              <w:rPr>
                <w:b/>
              </w:rPr>
              <w:t>Service Requests</w:t>
            </w:r>
          </w:p>
        </w:tc>
        <w:tc>
          <w:tcPr>
            <w:tcW w:w="2214" w:type="dxa"/>
          </w:tcPr>
          <w:p w14:paraId="5F45958B" w14:textId="77777777" w:rsidR="00AD4543" w:rsidRPr="0086132C" w:rsidRDefault="00AD4543" w:rsidP="000E6ACC">
            <w:pPr>
              <w:pStyle w:val="CVChapterBodyCopy"/>
              <w:rPr>
                <w:b/>
              </w:rPr>
            </w:pPr>
            <w:r w:rsidRPr="0086132C">
              <w:rPr>
                <w:b/>
              </w:rPr>
              <w:t>Service Visits</w:t>
            </w:r>
          </w:p>
        </w:tc>
      </w:tr>
    </w:tbl>
    <w:p w14:paraId="1F66E6C8" w14:textId="77777777" w:rsidR="00AD4543" w:rsidRDefault="00AD4543" w:rsidP="0014506D">
      <w:pPr>
        <w:pStyle w:val="Heading2"/>
        <w:tabs>
          <w:tab w:val="clear" w:pos="4406"/>
          <w:tab w:val="left" w:pos="567"/>
        </w:tabs>
      </w:pPr>
      <w:bookmarkStart w:id="119" w:name="_Toc37872912"/>
      <w:r w:rsidRPr="00597F15">
        <w:t>Individuals</w:t>
      </w:r>
      <w:r>
        <w:t xml:space="preserve"> Tab</w:t>
      </w:r>
      <w:bookmarkEnd w:id="119"/>
    </w:p>
    <w:p w14:paraId="49B04D03" w14:textId="28544016" w:rsidR="00AD4543" w:rsidRDefault="00AD4543" w:rsidP="00AD4543">
      <w:pPr>
        <w:pStyle w:val="CVChapterBodyCopy"/>
      </w:pPr>
      <w:r>
        <w:t xml:space="preserve">The </w:t>
      </w:r>
      <w:r w:rsidRPr="00597F15">
        <w:rPr>
          <w:b/>
        </w:rPr>
        <w:t>Individuals</w:t>
      </w:r>
      <w:r>
        <w:t xml:space="preserve"> tab has four subtabs:</w:t>
      </w:r>
    </w:p>
    <w:p w14:paraId="3D74824D" w14:textId="5306E499" w:rsidR="000B50BF" w:rsidRDefault="0014506D" w:rsidP="0014506D">
      <w:pPr>
        <w:pStyle w:val="HeadingNoNumering"/>
      </w:pPr>
      <w:r>
        <w:t xml:space="preserve">1) </w:t>
      </w:r>
      <w:r w:rsidR="000B50BF" w:rsidRPr="00597F15">
        <w:t>Individuals in Total in the Population</w:t>
      </w:r>
    </w:p>
    <w:p w14:paraId="6BC994CE" w14:textId="00E4C432" w:rsidR="00D82372" w:rsidRDefault="00EC0BC2" w:rsidP="00EC0BC2">
      <w:pPr>
        <w:pStyle w:val="CVChapterBodyCopy"/>
      </w:pPr>
      <w:r>
        <w:t xml:space="preserve">The </w:t>
      </w:r>
      <w:r w:rsidRPr="0012351E">
        <w:rPr>
          <w:b/>
        </w:rPr>
        <w:t>Individuals in Total in the Population</w:t>
      </w:r>
      <w:r>
        <w:t xml:space="preserve"> subtab shows the </w:t>
      </w:r>
      <w:r w:rsidR="00D82372">
        <w:t xml:space="preserve">total </w:t>
      </w:r>
      <w:r>
        <w:t>number of individuals (patients)</w:t>
      </w:r>
      <w:r w:rsidR="00D82372">
        <w:t xml:space="preserve"> assigned to you</w:t>
      </w:r>
      <w:r>
        <w:t xml:space="preserve"> </w:t>
      </w:r>
      <w:r w:rsidR="00D82372">
        <w:t>and who</w:t>
      </w:r>
      <w:r>
        <w:t xml:space="preserve"> are</w:t>
      </w:r>
      <w:r w:rsidR="00C73886">
        <w:t xml:space="preserve"> engaged with </w:t>
      </w:r>
      <w:r w:rsidR="00D82372">
        <w:t>various</w:t>
      </w:r>
      <w:r w:rsidR="00C73886">
        <w:t xml:space="preserve"> service providers within Coreo Home.</w:t>
      </w:r>
    </w:p>
    <w:p w14:paraId="55422A9B" w14:textId="58B713B1" w:rsidR="00EC0BC2" w:rsidRDefault="00D43193" w:rsidP="00EC0BC2">
      <w:pPr>
        <w:pStyle w:val="CVChapterBodyCopy"/>
      </w:pPr>
      <w:r w:rsidRPr="00D43193">
        <w:rPr>
          <w:highlight w:val="magenta"/>
        </w:rPr>
        <w:t>Your administrator gives permission</w:t>
      </w:r>
    </w:p>
    <w:p w14:paraId="027B481E" w14:textId="77777777" w:rsidR="00F03748" w:rsidRDefault="00F03748" w:rsidP="00EC0BC2">
      <w:pPr>
        <w:pStyle w:val="CVChapterBodyCopy"/>
      </w:pPr>
    </w:p>
    <w:p w14:paraId="4769C3FA" w14:textId="54972CA2" w:rsidR="00AD4543" w:rsidRDefault="00F03748" w:rsidP="00F03748">
      <w:pPr>
        <w:pStyle w:val="CVFigure"/>
      </w:pPr>
      <w:r>
        <w:drawing>
          <wp:inline distT="0" distB="0" distL="0" distR="0" wp14:anchorId="46982814" wp14:editId="59B6DE2D">
            <wp:extent cx="4647480" cy="2108579"/>
            <wp:effectExtent l="0" t="0" r="0" b="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1 CT Dashboard 1.png"/>
                    <pic:cNvPicPr/>
                  </pic:nvPicPr>
                  <pic:blipFill>
                    <a:blip r:embed="rId174">
                      <a:extLst>
                        <a:ext uri="{28A0092B-C50C-407E-A947-70E740481C1C}">
                          <a14:useLocalDpi xmlns:a14="http://schemas.microsoft.com/office/drawing/2010/main" val="0"/>
                        </a:ext>
                      </a:extLst>
                    </a:blip>
                    <a:stretch>
                      <a:fillRect/>
                    </a:stretch>
                  </pic:blipFill>
                  <pic:spPr>
                    <a:xfrm>
                      <a:off x="0" y="0"/>
                      <a:ext cx="4656470" cy="2112658"/>
                    </a:xfrm>
                    <a:prstGeom prst="rect">
                      <a:avLst/>
                    </a:prstGeom>
                  </pic:spPr>
                </pic:pic>
              </a:graphicData>
            </a:graphic>
          </wp:inline>
        </w:drawing>
      </w:r>
    </w:p>
    <w:p w14:paraId="00D3318E" w14:textId="5B75A717" w:rsidR="00AD4543" w:rsidRDefault="008049B8" w:rsidP="00093763">
      <w:pPr>
        <w:pStyle w:val="CVFigureCaption"/>
      </w:pPr>
      <w:r>
        <w:t>Individuals tab–Individuals in</w:t>
      </w:r>
      <w:r w:rsidR="00093763">
        <w:t xml:space="preserve"> the Total Population subtab</w:t>
      </w:r>
    </w:p>
    <w:p w14:paraId="26D124FA" w14:textId="2184F20B" w:rsidR="00093763" w:rsidRPr="006E4FCB" w:rsidRDefault="00093763" w:rsidP="006E4FCB">
      <w:pPr>
        <w:pStyle w:val="ChapterBodyCopy"/>
      </w:pPr>
      <w:r w:rsidRPr="006E4FCB">
        <w:t>Based on the subtab that you select, the details of the individuals including individual’s name, gender, age, name of the contract, provider’s name, risk group that they belong to, and the account status are shown.</w:t>
      </w:r>
    </w:p>
    <w:p w14:paraId="1F10158F" w14:textId="7A5B1DC7" w:rsidR="00093763" w:rsidRDefault="00093763" w:rsidP="006E4FCB">
      <w:pPr>
        <w:pStyle w:val="ChapterBodyCopy"/>
      </w:pPr>
      <w:r>
        <w:lastRenderedPageBreak/>
        <w:t>You can use the Search button to search the records in the lower pane of the window based upon the individual’s name that you enter in the Search box.</w:t>
      </w:r>
    </w:p>
    <w:p w14:paraId="14925FEB" w14:textId="0FF1868C" w:rsidR="00EB6093" w:rsidRPr="00EB6093" w:rsidRDefault="00EB6093" w:rsidP="006E4FCB">
      <w:pPr>
        <w:pStyle w:val="ChapterBodyCopy"/>
        <w:rPr>
          <w:highlight w:val="magenta"/>
        </w:rPr>
      </w:pPr>
      <w:r w:rsidRPr="00EB6093">
        <w:rPr>
          <w:highlight w:val="magenta"/>
        </w:rPr>
        <w:t>Vertical three dots icon</w:t>
      </w:r>
    </w:p>
    <w:p w14:paraId="3FC36866" w14:textId="0C6B8FF1" w:rsidR="00EB6093" w:rsidRDefault="00EB6093" w:rsidP="006E4FCB">
      <w:pPr>
        <w:pStyle w:val="ChapterBodyCopy"/>
      </w:pPr>
      <w:r w:rsidRPr="00EB6093">
        <w:rPr>
          <w:highlight w:val="magenta"/>
        </w:rPr>
        <w:t>Time Period</w:t>
      </w:r>
    </w:p>
    <w:p w14:paraId="5779B800" w14:textId="2E926213" w:rsidR="00093763" w:rsidRDefault="00093763" w:rsidP="006E4FCB">
      <w:pPr>
        <w:pStyle w:val="ChapterBodyCopy"/>
      </w:pPr>
      <w:r>
        <w:t xml:space="preserve">Similarly, you can use </w:t>
      </w:r>
      <w:r w:rsidRPr="00707FD5">
        <w:rPr>
          <w:b/>
        </w:rPr>
        <w:t>Filters</w:t>
      </w:r>
      <w:r>
        <w:t xml:space="preserve"> to display only those records based on these filter criteria: Contract, Risk Group, Attributed Providers, Gender, Clinical Conditions, Age of the individual and their Gender.</w:t>
      </w:r>
    </w:p>
    <w:p w14:paraId="1EC52D0F" w14:textId="2E9B3B68" w:rsidR="00F03748" w:rsidRDefault="006E4FCB" w:rsidP="006E4FCB">
      <w:pPr>
        <w:pStyle w:val="ChapterBodyCopy"/>
      </w:pPr>
      <w:r w:rsidRPr="006E4FCB">
        <w:t xml:space="preserve">Each individual’s details are displayed in a row with an </w:t>
      </w:r>
      <w:r w:rsidRPr="006E4FCB">
        <w:rPr>
          <w:b/>
        </w:rPr>
        <w:t>Actions</w:t>
      </w:r>
      <w:r w:rsidRPr="006E4FCB">
        <w:t xml:space="preserve"> button towards the end of the row. Click the </w:t>
      </w:r>
      <w:r w:rsidRPr="006E4FCB">
        <w:rPr>
          <w:b/>
        </w:rPr>
        <w:t>Actions</w:t>
      </w:r>
      <w:r w:rsidRPr="006E4FCB">
        <w:t xml:space="preserve"> button to naviga</w:t>
      </w:r>
      <w:r w:rsidR="00BF6CC1">
        <w:t>te to the individual’s account.</w:t>
      </w:r>
    </w:p>
    <w:p w14:paraId="31A01B9D" w14:textId="4C68873A" w:rsidR="00F03748" w:rsidRDefault="00BF6CC1" w:rsidP="00BF6CC1">
      <w:pPr>
        <w:pStyle w:val="CVFigure"/>
      </w:pPr>
      <w:r w:rsidRPr="00BF6CC1">
        <w:drawing>
          <wp:inline distT="0" distB="0" distL="0" distR="0" wp14:anchorId="61188C64" wp14:editId="4098C1E9">
            <wp:extent cx="4864608" cy="2268461"/>
            <wp:effectExtent l="0" t="0" r="0" b="0"/>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2 CT Dashboard - Exit Indi.png"/>
                    <pic:cNvPicPr/>
                  </pic:nvPicPr>
                  <pic:blipFill>
                    <a:blip r:embed="rId175">
                      <a:extLst>
                        <a:ext uri="{28A0092B-C50C-407E-A947-70E740481C1C}">
                          <a14:useLocalDpi xmlns:a14="http://schemas.microsoft.com/office/drawing/2010/main" val="0"/>
                        </a:ext>
                      </a:extLst>
                    </a:blip>
                    <a:stretch>
                      <a:fillRect/>
                    </a:stretch>
                  </pic:blipFill>
                  <pic:spPr>
                    <a:xfrm>
                      <a:off x="0" y="0"/>
                      <a:ext cx="4868408" cy="2270233"/>
                    </a:xfrm>
                    <a:prstGeom prst="rect">
                      <a:avLst/>
                    </a:prstGeom>
                  </pic:spPr>
                </pic:pic>
              </a:graphicData>
            </a:graphic>
          </wp:inline>
        </w:drawing>
      </w:r>
    </w:p>
    <w:p w14:paraId="1568A74A" w14:textId="2BBA1753" w:rsidR="00F03748" w:rsidRDefault="00277EBB" w:rsidP="00BF6CC1">
      <w:pPr>
        <w:pStyle w:val="CVFigureCaption"/>
      </w:pPr>
      <w:r>
        <w:t>individual account</w:t>
      </w:r>
    </w:p>
    <w:p w14:paraId="54C7D218" w14:textId="7E2E521C" w:rsidR="0063020E" w:rsidRDefault="00BF6CC1" w:rsidP="00BF6CC1">
      <w:pPr>
        <w:pStyle w:val="ChapterBodyCopy"/>
      </w:pPr>
      <w:r w:rsidRPr="006E4FCB">
        <w:t xml:space="preserve">As a care team member, </w:t>
      </w:r>
      <w:r w:rsidRPr="006E4FCB">
        <w:rPr>
          <w:highlight w:val="cyan"/>
        </w:rPr>
        <w:t>you can access an individual’s account and assume their role to perform all those actions and tasks that an individual user can do</w:t>
      </w:r>
      <w:r w:rsidRPr="006E4FCB">
        <w:t>.</w:t>
      </w:r>
    </w:p>
    <w:p w14:paraId="5210FD6C" w14:textId="2BA4A875" w:rsidR="00390C0E" w:rsidRDefault="00390C0E" w:rsidP="00BF6CC1">
      <w:pPr>
        <w:pStyle w:val="ChapterBodyCopy"/>
      </w:pPr>
      <w:r>
        <w:t xml:space="preserve">At any time, you can use the </w:t>
      </w:r>
      <w:r w:rsidRPr="00390C0E">
        <w:rPr>
          <w:b/>
        </w:rPr>
        <w:t>Exit Individual</w:t>
      </w:r>
      <w:r>
        <w:t xml:space="preserve"> button at the upper-left corner of the screen to navigate back to your account.</w:t>
      </w:r>
    </w:p>
    <w:p w14:paraId="3384737F" w14:textId="7E36FF4C" w:rsidR="0068503D" w:rsidRPr="0012351E" w:rsidRDefault="0014506D" w:rsidP="0014506D">
      <w:pPr>
        <w:pStyle w:val="HeadingNoNumering"/>
      </w:pPr>
      <w:r>
        <w:t xml:space="preserve">2) </w:t>
      </w:r>
      <w:r w:rsidR="0068503D">
        <w:t>Individuals with No/Invalid Credit Cards</w:t>
      </w:r>
    </w:p>
    <w:p w14:paraId="6E9A76CB" w14:textId="722C1913" w:rsidR="00BF6CC1" w:rsidRDefault="0068503D" w:rsidP="0068503D">
      <w:pPr>
        <w:pStyle w:val="ChapterBodyCopy"/>
      </w:pPr>
      <w:r>
        <w:t>This subtab displays the total number of individuals assigned to you, who have not provided the credit card details in their Coreo Home user account and those who have entered invalid or incorrect card details.</w:t>
      </w:r>
    </w:p>
    <w:p w14:paraId="5660D10A" w14:textId="5387D627" w:rsidR="0068503D" w:rsidRDefault="0068503D" w:rsidP="0068503D">
      <w:pPr>
        <w:pStyle w:val="ChapterBodyCopy"/>
      </w:pPr>
      <w:r>
        <w:t>You can view the details of such individuals listed as rows in the lower half of the screen.</w:t>
      </w:r>
    </w:p>
    <w:p w14:paraId="1D2F6765" w14:textId="59D137CC" w:rsidR="0068503D" w:rsidRDefault="0068503D" w:rsidP="0068503D">
      <w:pPr>
        <w:pStyle w:val="ChapterBodyCopy"/>
      </w:pPr>
      <w:r>
        <w:t xml:space="preserve">Click the </w:t>
      </w:r>
      <w:r w:rsidRPr="0068503D">
        <w:rPr>
          <w:b/>
        </w:rPr>
        <w:t>Actions</w:t>
      </w:r>
      <w:r>
        <w:t xml:space="preserve"> button to navigate to the individual’s account, and on the side menu, select </w:t>
      </w:r>
      <w:r w:rsidRPr="0068503D">
        <w:rPr>
          <w:b/>
        </w:rPr>
        <w:t>Payments</w:t>
      </w:r>
      <w:r>
        <w:t>.</w:t>
      </w:r>
    </w:p>
    <w:p w14:paraId="3B28071D" w14:textId="757E9273" w:rsidR="0068503D" w:rsidRDefault="0068503D" w:rsidP="00BC1130">
      <w:pPr>
        <w:pStyle w:val="ListNumber"/>
        <w:numPr>
          <w:ilvl w:val="0"/>
          <w:numId w:val="0"/>
        </w:numPr>
        <w:ind w:left="360" w:hanging="360"/>
      </w:pPr>
      <w:r>
        <w:rPr>
          <w:noProof/>
          <w:lang w:val="en-IN" w:eastAsia="en-IN"/>
        </w:rPr>
        <w:lastRenderedPageBreak/>
        <w:drawing>
          <wp:inline distT="0" distB="0" distL="0" distR="0" wp14:anchorId="13C53C3F" wp14:editId="64931C6F">
            <wp:extent cx="2466650" cy="1960473"/>
            <wp:effectExtent l="0" t="0" r="0" b="0"/>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 name="3 CT Dashboard b.png"/>
                    <pic:cNvPicPr/>
                  </pic:nvPicPr>
                  <pic:blipFill>
                    <a:blip r:embed="rId176">
                      <a:extLst>
                        <a:ext uri="{28A0092B-C50C-407E-A947-70E740481C1C}">
                          <a14:useLocalDpi xmlns:a14="http://schemas.microsoft.com/office/drawing/2010/main" val="0"/>
                        </a:ext>
                      </a:extLst>
                    </a:blip>
                    <a:stretch>
                      <a:fillRect/>
                    </a:stretch>
                  </pic:blipFill>
                  <pic:spPr>
                    <a:xfrm>
                      <a:off x="0" y="0"/>
                      <a:ext cx="2480784" cy="1971706"/>
                    </a:xfrm>
                    <a:prstGeom prst="rect">
                      <a:avLst/>
                    </a:prstGeom>
                  </pic:spPr>
                </pic:pic>
              </a:graphicData>
            </a:graphic>
          </wp:inline>
        </w:drawing>
      </w:r>
    </w:p>
    <w:p w14:paraId="26D1559A" w14:textId="77777777" w:rsidR="0068503D" w:rsidRDefault="0068503D" w:rsidP="00BC1130">
      <w:pPr>
        <w:pStyle w:val="ListNumber"/>
        <w:numPr>
          <w:ilvl w:val="0"/>
          <w:numId w:val="0"/>
        </w:numPr>
        <w:ind w:left="360" w:hanging="360"/>
      </w:pPr>
    </w:p>
    <w:p w14:paraId="1CBD37E8" w14:textId="2DFBCDD0" w:rsidR="00BF6CC1" w:rsidRDefault="0068503D" w:rsidP="00BC1130">
      <w:pPr>
        <w:pStyle w:val="ListNumber"/>
        <w:numPr>
          <w:ilvl w:val="0"/>
          <w:numId w:val="0"/>
        </w:numPr>
        <w:ind w:left="360" w:hanging="360"/>
      </w:pPr>
      <w:r>
        <w:t xml:space="preserve">You can notice that the card details are not entered under the </w:t>
      </w:r>
      <w:r w:rsidRPr="0068503D">
        <w:rPr>
          <w:b/>
        </w:rPr>
        <w:t>Payments</w:t>
      </w:r>
      <w:r>
        <w:t xml:space="preserve"> section.</w:t>
      </w:r>
    </w:p>
    <w:p w14:paraId="6FB93F0C" w14:textId="490FBBE1" w:rsidR="00EB7F6A" w:rsidRPr="00A26AB3" w:rsidRDefault="0014506D" w:rsidP="0014506D">
      <w:pPr>
        <w:pStyle w:val="HeadingNoNumering"/>
      </w:pPr>
      <w:r>
        <w:t xml:space="preserve">3) </w:t>
      </w:r>
      <w:r w:rsidR="00EB7F6A">
        <w:t>Individuals with Visits in t</w:t>
      </w:r>
      <w:r w:rsidR="00EB7F6A" w:rsidRPr="00A26AB3">
        <w:t>he Period</w:t>
      </w:r>
    </w:p>
    <w:p w14:paraId="33C89091" w14:textId="710C45C1" w:rsidR="00EB7F6A" w:rsidRDefault="00EB7F6A" w:rsidP="00EB7F6A">
      <w:pPr>
        <w:pStyle w:val="CVChapterBodyCopy"/>
      </w:pPr>
      <w:r w:rsidRPr="00B65528">
        <w:t>The</w:t>
      </w:r>
      <w:r>
        <w:rPr>
          <w:b/>
        </w:rPr>
        <w:t xml:space="preserve"> </w:t>
      </w:r>
      <w:r w:rsidRPr="00597F15">
        <w:rPr>
          <w:b/>
        </w:rPr>
        <w:t>Individuals with Visits in the Period</w:t>
      </w:r>
      <w:r>
        <w:t xml:space="preserve"> subtab shows the total number of individuals who have </w:t>
      </w:r>
      <w:r w:rsidR="00935EF6">
        <w:t>their</w:t>
      </w:r>
      <w:r>
        <w:t xml:space="preserve"> visits scheduled from their service providers during a specified period.</w:t>
      </w:r>
    </w:p>
    <w:p w14:paraId="2CA38009" w14:textId="02AF9E7F" w:rsidR="0068503D" w:rsidRDefault="00935EF6" w:rsidP="00BC1130">
      <w:pPr>
        <w:pStyle w:val="ListNumber"/>
        <w:numPr>
          <w:ilvl w:val="0"/>
          <w:numId w:val="0"/>
        </w:numPr>
        <w:ind w:left="360" w:hanging="360"/>
      </w:pPr>
      <w:r>
        <w:rPr>
          <w:noProof/>
          <w:lang w:val="en-IN" w:eastAsia="en-IN"/>
        </w:rPr>
        <w:drawing>
          <wp:inline distT="0" distB="0" distL="0" distR="0" wp14:anchorId="26601A6C" wp14:editId="0E9E5810">
            <wp:extent cx="2567635" cy="2307603"/>
            <wp:effectExtent l="0" t="0" r="0" b="0"/>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 name="4 CT Dashboard.png"/>
                    <pic:cNvPicPr/>
                  </pic:nvPicPr>
                  <pic:blipFill>
                    <a:blip r:embed="rId177">
                      <a:extLst>
                        <a:ext uri="{28A0092B-C50C-407E-A947-70E740481C1C}">
                          <a14:useLocalDpi xmlns:a14="http://schemas.microsoft.com/office/drawing/2010/main" val="0"/>
                        </a:ext>
                      </a:extLst>
                    </a:blip>
                    <a:stretch>
                      <a:fillRect/>
                    </a:stretch>
                  </pic:blipFill>
                  <pic:spPr>
                    <a:xfrm>
                      <a:off x="0" y="0"/>
                      <a:ext cx="2586144" cy="2324238"/>
                    </a:xfrm>
                    <a:prstGeom prst="rect">
                      <a:avLst/>
                    </a:prstGeom>
                  </pic:spPr>
                </pic:pic>
              </a:graphicData>
            </a:graphic>
          </wp:inline>
        </w:drawing>
      </w:r>
    </w:p>
    <w:p w14:paraId="274EC3AD" w14:textId="51F9F037" w:rsidR="00935EF6" w:rsidRDefault="00935EF6" w:rsidP="00935EF6">
      <w:pPr>
        <w:pStyle w:val="CVChapterBodyCopy"/>
      </w:pPr>
      <w:r>
        <w:t xml:space="preserve">Select the </w:t>
      </w:r>
      <w:r w:rsidRPr="009C446C">
        <w:rPr>
          <w:b/>
        </w:rPr>
        <w:t>From</w:t>
      </w:r>
      <w:r>
        <w:t xml:space="preserve"> date and the </w:t>
      </w:r>
      <w:r w:rsidRPr="009C446C">
        <w:rPr>
          <w:b/>
        </w:rPr>
        <w:t>To</w:t>
      </w:r>
      <w:r>
        <w:t xml:space="preserve"> date of the period for which you want to view the visit details. Or, select the </w:t>
      </w:r>
      <w:r w:rsidRPr="00E64C0E">
        <w:rPr>
          <w:b/>
        </w:rPr>
        <w:t>Today</w:t>
      </w:r>
      <w:r>
        <w:t xml:space="preserve"> button to view the visit details of the individuals for the current date.</w:t>
      </w:r>
    </w:p>
    <w:p w14:paraId="73EB7D56" w14:textId="532F979A" w:rsidR="00EB7F6A" w:rsidRDefault="00935EF6" w:rsidP="00935EF6">
      <w:pPr>
        <w:pStyle w:val="ListNumber"/>
        <w:numPr>
          <w:ilvl w:val="0"/>
          <w:numId w:val="0"/>
        </w:numPr>
        <w:ind w:left="360" w:hanging="360"/>
      </w:pPr>
      <w:r>
        <w:t xml:space="preserve">The total number of service visits for each individual is shown in the </w:t>
      </w:r>
      <w:r>
        <w:rPr>
          <w:b/>
        </w:rPr>
        <w:t xml:space="preserve">Visits </w:t>
      </w:r>
      <w:r w:rsidRPr="00057CDF">
        <w:t>column</w:t>
      </w:r>
      <w:r w:rsidRPr="00E050BA">
        <w:t>.</w:t>
      </w:r>
    </w:p>
    <w:p w14:paraId="01D8EF5C" w14:textId="014BC898" w:rsidR="007762D9" w:rsidRDefault="0014506D" w:rsidP="0014506D">
      <w:pPr>
        <w:pStyle w:val="HeadingNoNumering"/>
      </w:pPr>
      <w:r>
        <w:t xml:space="preserve">4) </w:t>
      </w:r>
      <w:r w:rsidR="007762D9" w:rsidRPr="00277EBB">
        <w:t>Individual with Feedback Alerts</w:t>
      </w:r>
    </w:p>
    <w:p w14:paraId="50709B8A" w14:textId="29CCF459" w:rsidR="00935EF6" w:rsidRDefault="00277EBB" w:rsidP="00277EBB">
      <w:pPr>
        <w:pStyle w:val="ChapterBodyCopy"/>
      </w:pPr>
      <w:r>
        <w:t xml:space="preserve">Refer to the </w:t>
      </w:r>
      <w:hyperlink w:anchor="IndiwithFeedbackAlerts" w:history="1">
        <w:r w:rsidRPr="00277EBB">
          <w:rPr>
            <w:rStyle w:val="Hyperlink"/>
            <w:rFonts w:cstheme="minorBidi"/>
          </w:rPr>
          <w:t>Individual with Feedback Alerts</w:t>
        </w:r>
      </w:hyperlink>
      <w:r>
        <w:t xml:space="preserve"> topic </w:t>
      </w:r>
      <w:r w:rsidR="000E6ACC">
        <w:t>under</w:t>
      </w:r>
      <w:r>
        <w:t xml:space="preserve"> the Entity User section in this user guide for more information.</w:t>
      </w:r>
    </w:p>
    <w:p w14:paraId="584DB280" w14:textId="77777777" w:rsidR="00277EBB" w:rsidRPr="00823EEC" w:rsidRDefault="00277EBB" w:rsidP="00277EBB">
      <w:pPr>
        <w:pStyle w:val="Heading2"/>
        <w:tabs>
          <w:tab w:val="clear" w:pos="4406"/>
          <w:tab w:val="left" w:pos="709"/>
        </w:tabs>
      </w:pPr>
      <w:bookmarkStart w:id="120" w:name="_Toc37872913"/>
      <w:r w:rsidRPr="00823EEC">
        <w:t>Service Providers</w:t>
      </w:r>
      <w:r>
        <w:t xml:space="preserve"> Tab</w:t>
      </w:r>
      <w:bookmarkEnd w:id="120"/>
    </w:p>
    <w:p w14:paraId="5C93266F" w14:textId="77777777" w:rsidR="000E6ACC" w:rsidRDefault="000E6ACC" w:rsidP="000E6ACC">
      <w:pPr>
        <w:pStyle w:val="CVChapterBodyCopy"/>
      </w:pPr>
      <w:r>
        <w:t xml:space="preserve">The </w:t>
      </w:r>
      <w:r>
        <w:rPr>
          <w:b/>
        </w:rPr>
        <w:t>Service Providers</w:t>
      </w:r>
      <w:r>
        <w:t xml:space="preserve"> tab has five subtabs:</w:t>
      </w:r>
    </w:p>
    <w:p w14:paraId="5613DC1F" w14:textId="209B2C3B" w:rsidR="00EE1965" w:rsidRPr="00A26AB3" w:rsidRDefault="00436192" w:rsidP="00436192">
      <w:pPr>
        <w:pStyle w:val="HeadingNoNumering"/>
      </w:pPr>
      <w:r>
        <w:lastRenderedPageBreak/>
        <w:t xml:space="preserve">1) </w:t>
      </w:r>
      <w:r w:rsidR="00EE1965" w:rsidRPr="00A26AB3">
        <w:t>Providers in Total in the Population</w:t>
      </w:r>
    </w:p>
    <w:p w14:paraId="52F06C86" w14:textId="6000D9D2" w:rsidR="00EE1965" w:rsidRPr="00BA6264" w:rsidRDefault="00EE1965" w:rsidP="00EE1965">
      <w:pPr>
        <w:pStyle w:val="ChapterBodyCopy"/>
      </w:pPr>
      <w:r w:rsidRPr="00BA6264">
        <w:t xml:space="preserve">The </w:t>
      </w:r>
      <w:r w:rsidRPr="00BA6264">
        <w:rPr>
          <w:b/>
        </w:rPr>
        <w:t>Providers in Total in the Population</w:t>
      </w:r>
      <w:r w:rsidRPr="00BA6264">
        <w:t xml:space="preserve"> subtab shows the total numb</w:t>
      </w:r>
      <w:r>
        <w:t>er of service providers that are assigned to you by your administrator</w:t>
      </w:r>
      <w:r w:rsidRPr="00BA6264">
        <w:t>.</w:t>
      </w:r>
    </w:p>
    <w:p w14:paraId="40C9483D" w14:textId="7017446B" w:rsidR="00EE1965" w:rsidRDefault="00512DEC" w:rsidP="001253E5">
      <w:pPr>
        <w:pStyle w:val="CVFigure"/>
      </w:pPr>
      <w:r>
        <w:drawing>
          <wp:inline distT="0" distB="0" distL="0" distR="0" wp14:anchorId="47A8B295" wp14:editId="2A7AC9A9">
            <wp:extent cx="5237683" cy="2167819"/>
            <wp:effectExtent l="0" t="0" r="0" b="0"/>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 name="5 CT Dashboard SP tab.png"/>
                    <pic:cNvPicPr/>
                  </pic:nvPicPr>
                  <pic:blipFill>
                    <a:blip r:embed="rId178">
                      <a:extLst>
                        <a:ext uri="{28A0092B-C50C-407E-A947-70E740481C1C}">
                          <a14:useLocalDpi xmlns:a14="http://schemas.microsoft.com/office/drawing/2010/main" val="0"/>
                        </a:ext>
                      </a:extLst>
                    </a:blip>
                    <a:stretch>
                      <a:fillRect/>
                    </a:stretch>
                  </pic:blipFill>
                  <pic:spPr>
                    <a:xfrm>
                      <a:off x="0" y="0"/>
                      <a:ext cx="5258479" cy="2176426"/>
                    </a:xfrm>
                    <a:prstGeom prst="rect">
                      <a:avLst/>
                    </a:prstGeom>
                  </pic:spPr>
                </pic:pic>
              </a:graphicData>
            </a:graphic>
          </wp:inline>
        </w:drawing>
      </w:r>
    </w:p>
    <w:p w14:paraId="72C920F3" w14:textId="77777777" w:rsidR="001253E5" w:rsidRDefault="001253E5" w:rsidP="001253E5">
      <w:pPr>
        <w:pStyle w:val="CVFigureCaption"/>
        <w:tabs>
          <w:tab w:val="left" w:pos="1134"/>
        </w:tabs>
      </w:pPr>
      <w:r>
        <w:t>Service Providers tab–Providers in Total in the Population subtab</w:t>
      </w:r>
    </w:p>
    <w:p w14:paraId="11D00BBE" w14:textId="6C7FF758" w:rsidR="00923AF5" w:rsidRDefault="001253E5" w:rsidP="001253E5">
      <w:pPr>
        <w:pStyle w:val="ChapterBodyCopy"/>
      </w:pPr>
      <w:r>
        <w:t>The details of the service providers are displayed in each row in the lower-half of the screen</w:t>
      </w:r>
      <w:r w:rsidR="00EE7966">
        <w:t xml:space="preserve"> and the details include the following:</w:t>
      </w:r>
    </w:p>
    <w:p w14:paraId="3541AF2B" w14:textId="7F8C0F2B" w:rsidR="00923AF5" w:rsidRPr="00EE7966" w:rsidRDefault="009F3738" w:rsidP="00EE7966">
      <w:pPr>
        <w:pStyle w:val="ListBullet"/>
        <w:spacing w:line="240" w:lineRule="exact"/>
      </w:pPr>
      <w:r>
        <w:t>The name of the service provider</w:t>
      </w:r>
    </w:p>
    <w:p w14:paraId="1B7FF802" w14:textId="15F7E754" w:rsidR="00923AF5" w:rsidRPr="00EE7966" w:rsidRDefault="00923AF5" w:rsidP="00EE7966">
      <w:pPr>
        <w:pStyle w:val="ListBullet"/>
        <w:spacing w:line="240" w:lineRule="exact"/>
      </w:pPr>
      <w:r w:rsidRPr="00EE7966">
        <w:t>P</w:t>
      </w:r>
      <w:r w:rsidR="001253E5" w:rsidRPr="00EE7966">
        <w:t>rovider type – Individual, Entity, Entity Service Provider</w:t>
      </w:r>
    </w:p>
    <w:p w14:paraId="74F39EDD" w14:textId="421E060C" w:rsidR="00923AF5" w:rsidRPr="00EE7966" w:rsidRDefault="00923AF5" w:rsidP="00EE7966">
      <w:pPr>
        <w:pStyle w:val="ListBullet"/>
        <w:spacing w:line="240" w:lineRule="exact"/>
      </w:pPr>
      <w:r w:rsidRPr="00EE7966">
        <w:t>Affiliations – T</w:t>
      </w:r>
      <w:r w:rsidR="001253E5" w:rsidRPr="00EE7966">
        <w:t xml:space="preserve">he </w:t>
      </w:r>
      <w:r w:rsidRPr="00EE7966">
        <w:t>various</w:t>
      </w:r>
      <w:r w:rsidR="001253E5" w:rsidRPr="00EE7966">
        <w:t xml:space="preserve"> </w:t>
      </w:r>
      <w:r w:rsidRPr="00EE7966">
        <w:t>organizations and bodies the provider is affiliated with</w:t>
      </w:r>
    </w:p>
    <w:p w14:paraId="053EEB96" w14:textId="16481907" w:rsidR="001253E5" w:rsidRPr="00EE7966" w:rsidRDefault="00923AF5" w:rsidP="00EE7966">
      <w:pPr>
        <w:pStyle w:val="ListBullet"/>
        <w:spacing w:line="240" w:lineRule="exact"/>
      </w:pPr>
      <w:r w:rsidRPr="00EE7966">
        <w:t>T</w:t>
      </w:r>
      <w:r w:rsidR="001253E5" w:rsidRPr="00EE7966">
        <w:t xml:space="preserve">he service categories and the service types </w:t>
      </w:r>
      <w:r w:rsidR="00EE7966" w:rsidRPr="00EE7966">
        <w:t>that</w:t>
      </w:r>
      <w:r w:rsidRPr="00EE7966">
        <w:t xml:space="preserve"> the provider is offering services</w:t>
      </w:r>
      <w:r w:rsidR="00EE7966" w:rsidRPr="00EE7966">
        <w:t xml:space="preserve"> for</w:t>
      </w:r>
    </w:p>
    <w:p w14:paraId="55694B76" w14:textId="1BD9602C" w:rsidR="00923AF5" w:rsidRPr="00EE7966" w:rsidRDefault="00923AF5" w:rsidP="00EE7966">
      <w:pPr>
        <w:pStyle w:val="ListBullet"/>
        <w:spacing w:line="240" w:lineRule="exact"/>
      </w:pPr>
      <w:r w:rsidRPr="00EE7966">
        <w:t>The ratings</w:t>
      </w:r>
      <w:r w:rsidR="00EE7966" w:rsidRPr="00EE7966">
        <w:t xml:space="preserve"> of the provider</w:t>
      </w:r>
    </w:p>
    <w:p w14:paraId="45C99431" w14:textId="141CEF44" w:rsidR="00EB13E5" w:rsidRDefault="00EE7966" w:rsidP="00EE7966">
      <w:pPr>
        <w:pStyle w:val="ListBullet"/>
        <w:spacing w:line="240" w:lineRule="exact"/>
      </w:pPr>
      <w:r w:rsidRPr="00EE7966">
        <w:t>The Actions icon: Click it t</w:t>
      </w:r>
      <w:r w:rsidR="00EB13E5" w:rsidRPr="00EE7966">
        <w:t>o view the service provider’s profile.</w:t>
      </w:r>
    </w:p>
    <w:p w14:paraId="3513CA49" w14:textId="0520FD86" w:rsidR="00512DEC" w:rsidRPr="00EE7966" w:rsidRDefault="00512DEC" w:rsidP="00EE7966">
      <w:pPr>
        <w:pStyle w:val="ListBullet"/>
        <w:spacing w:line="240" w:lineRule="exact"/>
      </w:pPr>
      <w:r>
        <w:t>Vertical three dots icon: Click it to start a phone call, chat, or video conference with the provider.</w:t>
      </w:r>
    </w:p>
    <w:p w14:paraId="322C0F5F" w14:textId="2D33259F" w:rsidR="00935EF6" w:rsidRDefault="00EE7966" w:rsidP="00BC1130">
      <w:pPr>
        <w:pStyle w:val="ListNumber"/>
        <w:numPr>
          <w:ilvl w:val="0"/>
          <w:numId w:val="0"/>
        </w:numPr>
        <w:ind w:left="360" w:hanging="360"/>
      </w:pPr>
      <w:r>
        <w:t xml:space="preserve">To search the records based upon the provider name, use the </w:t>
      </w:r>
      <w:r w:rsidRPr="00EE7966">
        <w:rPr>
          <w:b/>
        </w:rPr>
        <w:t>Search</w:t>
      </w:r>
      <w:r>
        <w:t xml:space="preserve"> icon</w:t>
      </w:r>
      <w:r w:rsidR="006417D0">
        <w:t>.</w:t>
      </w:r>
    </w:p>
    <w:p w14:paraId="7DD4A377" w14:textId="5B0D7908" w:rsidR="00AC0A6E" w:rsidRDefault="006417D0" w:rsidP="00512DEC">
      <w:pPr>
        <w:pStyle w:val="ChapterBodyCopy"/>
      </w:pPr>
      <w:r>
        <w:t xml:space="preserve">Use </w:t>
      </w:r>
      <w:r w:rsidRPr="00707FD5">
        <w:rPr>
          <w:b/>
        </w:rPr>
        <w:t>Filters</w:t>
      </w:r>
      <w:r>
        <w:t xml:space="preserve"> to display only those </w:t>
      </w:r>
      <w:r w:rsidR="00293765">
        <w:t>service provider records</w:t>
      </w:r>
      <w:r>
        <w:t xml:space="preserve"> based on the filter criteria – Service categories and types, Hourly Rate charged by an individual service provider, </w:t>
      </w:r>
      <w:r w:rsidR="00293765">
        <w:t>S</w:t>
      </w:r>
      <w:r>
        <w:t xml:space="preserve">kills, </w:t>
      </w:r>
      <w:r w:rsidR="00293765">
        <w:t>G</w:t>
      </w:r>
      <w:r>
        <w:t>ende</w:t>
      </w:r>
      <w:r w:rsidR="00293765">
        <w:t>r and R</w:t>
      </w:r>
      <w:r>
        <w:t>atings</w:t>
      </w:r>
      <w:r w:rsidR="00512DEC">
        <w:t xml:space="preserve"> of the providers</w:t>
      </w:r>
      <w:r>
        <w:t>.</w:t>
      </w:r>
    </w:p>
    <w:p w14:paraId="27068EE9" w14:textId="21342172" w:rsidR="00A9071F" w:rsidRDefault="0014506D" w:rsidP="00436192">
      <w:pPr>
        <w:pStyle w:val="HeadingNoNumering"/>
      </w:pPr>
      <w:r>
        <w:t xml:space="preserve">2) </w:t>
      </w:r>
      <w:r w:rsidR="00A9071F">
        <w:t>Providers with</w:t>
      </w:r>
      <w:r w:rsidR="00A9071F" w:rsidRPr="00A26AB3">
        <w:t xml:space="preserve"> Low Ratings</w:t>
      </w:r>
    </w:p>
    <w:p w14:paraId="2EE8FF0D" w14:textId="54819668" w:rsidR="00E06DD4" w:rsidRDefault="00A9071F" w:rsidP="00512DEC">
      <w:pPr>
        <w:pStyle w:val="ChapterBodyCopy"/>
      </w:pPr>
      <w:r>
        <w:t xml:space="preserve">Refer to the </w:t>
      </w:r>
      <w:hyperlink w:anchor="ProvWithLowRatingsEU" w:history="1">
        <w:r w:rsidR="00520284" w:rsidRPr="00520284">
          <w:rPr>
            <w:rStyle w:val="Hyperlink"/>
            <w:rFonts w:cstheme="minorBidi"/>
          </w:rPr>
          <w:t>Providers with Low Ratings</w:t>
        </w:r>
      </w:hyperlink>
      <w:r w:rsidR="00520284">
        <w:t xml:space="preserve"> topic under the Entity User section</w:t>
      </w:r>
      <w:r w:rsidR="00B942A6">
        <w:t xml:space="preserve"> in this user guide</w:t>
      </w:r>
      <w:r w:rsidR="00520284">
        <w:t>.</w:t>
      </w:r>
    </w:p>
    <w:p w14:paraId="0A73ECBA" w14:textId="6DB32483" w:rsidR="00B942A6" w:rsidRDefault="0014506D" w:rsidP="00436192">
      <w:pPr>
        <w:pStyle w:val="HeadingNoNumering"/>
      </w:pPr>
      <w:r>
        <w:t xml:space="preserve">3) </w:t>
      </w:r>
      <w:r w:rsidR="00B942A6">
        <w:t>Providers with Feedback Alerts</w:t>
      </w:r>
    </w:p>
    <w:p w14:paraId="3012BA85" w14:textId="5DAA6387" w:rsidR="00236B98" w:rsidRDefault="00236B98" w:rsidP="00236B98">
      <w:pPr>
        <w:pStyle w:val="ChapterBodyCopy"/>
      </w:pPr>
      <w:r>
        <w:t xml:space="preserve">Refer to the </w:t>
      </w:r>
      <w:hyperlink w:anchor="ProvWithFeedbackAlertsEU" w:history="1">
        <w:r w:rsidRPr="00236B98">
          <w:rPr>
            <w:rStyle w:val="Hyperlink"/>
            <w:rFonts w:cstheme="minorBidi"/>
          </w:rPr>
          <w:t>Providers with Feedback Alerts</w:t>
        </w:r>
      </w:hyperlink>
      <w:r>
        <w:t xml:space="preserve"> topic under the Entity User section in this user guide.</w:t>
      </w:r>
    </w:p>
    <w:p w14:paraId="57136E55" w14:textId="3AAB3E3E" w:rsidR="00E06DD4" w:rsidRDefault="0014506D" w:rsidP="00436192">
      <w:pPr>
        <w:pStyle w:val="HeadingNoNumering"/>
      </w:pPr>
      <w:r>
        <w:t xml:space="preserve">4) </w:t>
      </w:r>
      <w:r w:rsidR="00520284" w:rsidRPr="00702868">
        <w:t xml:space="preserve">Providers with Low </w:t>
      </w:r>
      <w:r w:rsidR="00520284">
        <w:t>Task Completion</w:t>
      </w:r>
    </w:p>
    <w:p w14:paraId="146FF5A1" w14:textId="3BD33E5B" w:rsidR="00520284" w:rsidRDefault="00520284" w:rsidP="00520284">
      <w:pPr>
        <w:pStyle w:val="ChapterBodyCopy"/>
      </w:pPr>
      <w:r>
        <w:lastRenderedPageBreak/>
        <w:t xml:space="preserve">Refer to the </w:t>
      </w:r>
      <w:hyperlink w:anchor="ProvidersWithLowTask" w:history="1">
        <w:r w:rsidRPr="00453776">
          <w:rPr>
            <w:rStyle w:val="Hyperlink"/>
            <w:rFonts w:cstheme="minorBidi"/>
          </w:rPr>
          <w:t>Providers with Low Task Completion</w:t>
        </w:r>
      </w:hyperlink>
      <w:r>
        <w:t xml:space="preserve"> topic under the Entity User section</w:t>
      </w:r>
      <w:r w:rsidR="00B942A6">
        <w:t xml:space="preserve"> in this user guide</w:t>
      </w:r>
      <w:r>
        <w:t>.</w:t>
      </w:r>
    </w:p>
    <w:p w14:paraId="6B01362A" w14:textId="2B3076F7" w:rsidR="00E06DD4" w:rsidRDefault="0014506D" w:rsidP="00436192">
      <w:pPr>
        <w:pStyle w:val="HeadingNoNumering"/>
      </w:pPr>
      <w:r>
        <w:t xml:space="preserve">5) </w:t>
      </w:r>
      <w:r w:rsidR="00B942A6">
        <w:t>Providers</w:t>
      </w:r>
      <w:r w:rsidR="00B942A6" w:rsidRPr="00A26AB3">
        <w:t xml:space="preserve"> with V</w:t>
      </w:r>
      <w:r w:rsidR="00B942A6">
        <w:t>isits in t</w:t>
      </w:r>
      <w:r w:rsidR="00B942A6" w:rsidRPr="00A26AB3">
        <w:t>he Period</w:t>
      </w:r>
    </w:p>
    <w:p w14:paraId="79330252" w14:textId="45B994E4" w:rsidR="00B942A6" w:rsidRDefault="00B942A6" w:rsidP="00B942A6">
      <w:pPr>
        <w:pStyle w:val="ChapterBodyCopy"/>
      </w:pPr>
      <w:r>
        <w:t xml:space="preserve">Refer to the </w:t>
      </w:r>
      <w:hyperlink w:anchor="ProvWithVisitsinthePeriodEU" w:history="1">
        <w:r w:rsidRPr="00B942A6">
          <w:rPr>
            <w:rStyle w:val="Hyperlink"/>
            <w:rFonts w:cstheme="minorBidi"/>
          </w:rPr>
          <w:t>Providers with Visits in the Period</w:t>
        </w:r>
      </w:hyperlink>
      <w:r>
        <w:t xml:space="preserve"> topic under the Entity User section in this user guide.</w:t>
      </w:r>
    </w:p>
    <w:p w14:paraId="508F0838" w14:textId="77777777" w:rsidR="00AC0A6E" w:rsidRDefault="00AC0A6E" w:rsidP="00AC0A6E">
      <w:pPr>
        <w:pStyle w:val="Heading2"/>
        <w:tabs>
          <w:tab w:val="clear" w:pos="4406"/>
          <w:tab w:val="left" w:pos="709"/>
        </w:tabs>
      </w:pPr>
      <w:bookmarkStart w:id="121" w:name="_Toc37872914"/>
      <w:r w:rsidRPr="00823EEC">
        <w:t>Service Requests</w:t>
      </w:r>
      <w:r>
        <w:t xml:space="preserve"> Tab</w:t>
      </w:r>
      <w:bookmarkEnd w:id="121"/>
    </w:p>
    <w:p w14:paraId="1A3B3DB6" w14:textId="400833F9" w:rsidR="00AC0A6E" w:rsidRDefault="00AC0A6E" w:rsidP="00AC0A6E">
      <w:pPr>
        <w:pStyle w:val="ChapterBodyCopy"/>
      </w:pPr>
      <w:r>
        <w:t>The Service Requests tab has four subtabs:</w:t>
      </w:r>
    </w:p>
    <w:p w14:paraId="0847B0A9" w14:textId="02310D8B" w:rsidR="001642BF" w:rsidRDefault="0014506D" w:rsidP="008E6810">
      <w:pPr>
        <w:pStyle w:val="HeadingNoNumering"/>
      </w:pPr>
      <w:r>
        <w:t xml:space="preserve">1) </w:t>
      </w:r>
      <w:r w:rsidR="001642BF">
        <w:t xml:space="preserve">Requests in </w:t>
      </w:r>
      <w:r w:rsidR="001642BF" w:rsidRPr="008E6810">
        <w:t>Total</w:t>
      </w:r>
      <w:r w:rsidR="001642BF">
        <w:t xml:space="preserve"> i</w:t>
      </w:r>
      <w:r w:rsidR="00EF3ED1">
        <w:t>n t</w:t>
      </w:r>
      <w:r w:rsidR="001642BF" w:rsidRPr="00FE76F1">
        <w:t>he Population</w:t>
      </w:r>
    </w:p>
    <w:p w14:paraId="1CA781D6" w14:textId="73F3BF82" w:rsidR="003003C4" w:rsidRDefault="003003C4" w:rsidP="003003C4">
      <w:pPr>
        <w:pStyle w:val="ChapterBodyCopy"/>
      </w:pPr>
      <w:r>
        <w:t>You can view</w:t>
      </w:r>
      <w:r w:rsidRPr="001849EE">
        <w:t xml:space="preserve"> the total number of service requests posted by the </w:t>
      </w:r>
      <w:r>
        <w:t>customers/patients assigned to you</w:t>
      </w:r>
      <w:r w:rsidRPr="001849EE">
        <w:t>.</w:t>
      </w:r>
    </w:p>
    <w:p w14:paraId="6906D7AF" w14:textId="64F7D7B3" w:rsidR="00685C42" w:rsidRPr="001849EE" w:rsidRDefault="0098521C" w:rsidP="003003C4">
      <w:pPr>
        <w:pStyle w:val="ChapterBodyCopy"/>
      </w:pPr>
      <w:r>
        <w:rPr>
          <w:noProof/>
          <w:lang w:val="en-IN" w:eastAsia="en-IN"/>
        </w:rPr>
        <w:drawing>
          <wp:inline distT="0" distB="0" distL="0" distR="0" wp14:anchorId="131AED69" wp14:editId="4273AE18">
            <wp:extent cx="4826263" cy="2216506"/>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6 CT Dashboard SR tab.png"/>
                    <pic:cNvPicPr/>
                  </pic:nvPicPr>
                  <pic:blipFill>
                    <a:blip r:embed="rId179">
                      <a:extLst>
                        <a:ext uri="{28A0092B-C50C-407E-A947-70E740481C1C}">
                          <a14:useLocalDpi xmlns:a14="http://schemas.microsoft.com/office/drawing/2010/main" val="0"/>
                        </a:ext>
                      </a:extLst>
                    </a:blip>
                    <a:stretch>
                      <a:fillRect/>
                    </a:stretch>
                  </pic:blipFill>
                  <pic:spPr>
                    <a:xfrm>
                      <a:off x="0" y="0"/>
                      <a:ext cx="4835131" cy="2220579"/>
                    </a:xfrm>
                    <a:prstGeom prst="rect">
                      <a:avLst/>
                    </a:prstGeom>
                  </pic:spPr>
                </pic:pic>
              </a:graphicData>
            </a:graphic>
          </wp:inline>
        </w:drawing>
      </w:r>
    </w:p>
    <w:p w14:paraId="3AEF2388" w14:textId="73FB02B7" w:rsidR="00AC0A6E" w:rsidRDefault="00685C42" w:rsidP="005E7FD8">
      <w:pPr>
        <w:pStyle w:val="ChapterBodyCopy"/>
      </w:pPr>
      <w:r>
        <w:t>Click the Actions</w:t>
      </w:r>
      <w:r w:rsidR="0098521C">
        <w:t xml:space="preserve"> </w:t>
      </w:r>
      <w:r w:rsidR="00310D5C">
        <w:t xml:space="preserve">icon to open the </w:t>
      </w:r>
      <w:r w:rsidR="00310D5C" w:rsidRPr="00310D5C">
        <w:rPr>
          <w:b/>
        </w:rPr>
        <w:t>Request</w:t>
      </w:r>
      <w:r w:rsidR="00310D5C">
        <w:t xml:space="preserve"> tab page. The details of the service request are displayed on this screen.</w:t>
      </w:r>
    </w:p>
    <w:p w14:paraId="55CD601E" w14:textId="657CCF45" w:rsidR="00AC0A6E" w:rsidRDefault="005B005E" w:rsidP="00F35569">
      <w:pPr>
        <w:pStyle w:val="CVFigure"/>
      </w:pPr>
      <w:r>
        <w:drawing>
          <wp:inline distT="0" distB="0" distL="0" distR="0" wp14:anchorId="00287DC3" wp14:editId="09431B1D">
            <wp:extent cx="5223053" cy="2483973"/>
            <wp:effectExtent l="0" t="0" r="0" b="0"/>
            <wp:docPr id="576" name="Picture 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 name="7 CT Dashboard SR tab.png"/>
                    <pic:cNvPicPr/>
                  </pic:nvPicPr>
                  <pic:blipFill>
                    <a:blip r:embed="rId180">
                      <a:extLst>
                        <a:ext uri="{28A0092B-C50C-407E-A947-70E740481C1C}">
                          <a14:useLocalDpi xmlns:a14="http://schemas.microsoft.com/office/drawing/2010/main" val="0"/>
                        </a:ext>
                      </a:extLst>
                    </a:blip>
                    <a:stretch>
                      <a:fillRect/>
                    </a:stretch>
                  </pic:blipFill>
                  <pic:spPr>
                    <a:xfrm>
                      <a:off x="0" y="0"/>
                      <a:ext cx="5229251" cy="2486921"/>
                    </a:xfrm>
                    <a:prstGeom prst="rect">
                      <a:avLst/>
                    </a:prstGeom>
                  </pic:spPr>
                </pic:pic>
              </a:graphicData>
            </a:graphic>
          </wp:inline>
        </w:drawing>
      </w:r>
    </w:p>
    <w:p w14:paraId="614555BE" w14:textId="1B16F492" w:rsidR="00AC0A6E" w:rsidRDefault="00B6247B" w:rsidP="00F35569">
      <w:pPr>
        <w:pStyle w:val="CVFigureCaption"/>
      </w:pPr>
      <w:r>
        <w:t>Request</w:t>
      </w:r>
      <w:r w:rsidR="00F35569">
        <w:t xml:space="preserve"> </w:t>
      </w:r>
      <w:r w:rsidR="005B005E">
        <w:t>tab page</w:t>
      </w:r>
    </w:p>
    <w:p w14:paraId="76342AD1" w14:textId="04E0B0A9" w:rsidR="00F35569" w:rsidRDefault="00F35569" w:rsidP="00F35569">
      <w:pPr>
        <w:pStyle w:val="ChapterBodyCopy"/>
      </w:pPr>
      <w:r>
        <w:lastRenderedPageBreak/>
        <w:t xml:space="preserve">As a care team member, you can act on behalf of the patient or the guardian, and make </w:t>
      </w:r>
      <w:r w:rsidR="0058740B">
        <w:t xml:space="preserve">these </w:t>
      </w:r>
      <w:r w:rsidR="006C0D45">
        <w:t>changes to</w:t>
      </w:r>
      <w:r w:rsidR="00B6247B">
        <w:t xml:space="preserve"> service request</w:t>
      </w:r>
      <w:r w:rsidR="006C0D45">
        <w:t>s</w:t>
      </w:r>
      <w:r w:rsidR="00B6247B">
        <w:t xml:space="preserve"> on the </w:t>
      </w:r>
      <w:r w:rsidR="00B6247B" w:rsidRPr="00B6247B">
        <w:rPr>
          <w:b/>
        </w:rPr>
        <w:t>Request</w:t>
      </w:r>
      <w:r w:rsidR="00B6247B">
        <w:t xml:space="preserve"> </w:t>
      </w:r>
      <w:r w:rsidR="005B005E">
        <w:t>tab page</w:t>
      </w:r>
      <w:r w:rsidR="0058740B">
        <w:t>:</w:t>
      </w:r>
    </w:p>
    <w:p w14:paraId="67537A5B" w14:textId="23364302" w:rsidR="0058740B" w:rsidRDefault="0058740B" w:rsidP="0058740B">
      <w:pPr>
        <w:pStyle w:val="ListBullet"/>
      </w:pPr>
      <w:r w:rsidRPr="0058740B">
        <w:rPr>
          <w:highlight w:val="cyan"/>
        </w:rPr>
        <w:t>Create and post a service request</w:t>
      </w:r>
      <w:r>
        <w:t xml:space="preserve">: As the first step towards creating and posting a service request, click the </w:t>
      </w:r>
      <w:r w:rsidRPr="006C0D45">
        <w:rPr>
          <w:b/>
        </w:rPr>
        <w:t>Browse Providers</w:t>
      </w:r>
      <w:r>
        <w:t xml:space="preserve"> button.</w:t>
      </w:r>
      <w:r w:rsidR="006C0D45">
        <w:t xml:space="preserve"> You can post a request </w:t>
      </w:r>
      <w:r w:rsidR="0019233B">
        <w:t xml:space="preserve">only if it’s in the </w:t>
      </w:r>
      <w:r w:rsidR="0019233B" w:rsidRPr="0019233B">
        <w:rPr>
          <w:b/>
        </w:rPr>
        <w:t>Open</w:t>
      </w:r>
      <w:r w:rsidR="0019233B">
        <w:t xml:space="preserve"> status.</w:t>
      </w:r>
    </w:p>
    <w:p w14:paraId="47F65443" w14:textId="6ED8436E" w:rsidR="0058740B" w:rsidRDefault="00B6247B" w:rsidP="0058740B">
      <w:pPr>
        <w:pStyle w:val="ListBullet"/>
      </w:pPr>
      <w:r>
        <w:t xml:space="preserve">Notify providers: Click </w:t>
      </w:r>
      <w:r w:rsidRPr="00B6247B">
        <w:rPr>
          <w:b/>
        </w:rPr>
        <w:t>Notify All</w:t>
      </w:r>
      <w:r>
        <w:t xml:space="preserve"> button to send notification about the service request to all those service providers who are within the radius of the patient’s location.</w:t>
      </w:r>
    </w:p>
    <w:p w14:paraId="6F55F9E0" w14:textId="3639FF48" w:rsidR="00F35569" w:rsidRDefault="0058740B" w:rsidP="0058740B">
      <w:pPr>
        <w:pStyle w:val="ListBullet"/>
      </w:pPr>
      <w:r>
        <w:t xml:space="preserve">Cancel a service request: </w:t>
      </w:r>
      <w:r w:rsidR="00F35569">
        <w:t xml:space="preserve">For a service request in the </w:t>
      </w:r>
      <w:r w:rsidR="00F35569" w:rsidRPr="00F35569">
        <w:rPr>
          <w:b/>
        </w:rPr>
        <w:t>Open</w:t>
      </w:r>
      <w:r w:rsidR="00F35569">
        <w:t xml:space="preserve"> </w:t>
      </w:r>
      <w:r w:rsidR="0019233B">
        <w:t xml:space="preserve">or </w:t>
      </w:r>
      <w:r w:rsidR="0019233B" w:rsidRPr="0019233B">
        <w:rPr>
          <w:b/>
        </w:rPr>
        <w:t>Engaged</w:t>
      </w:r>
      <w:r w:rsidR="0019233B">
        <w:t xml:space="preserve"> </w:t>
      </w:r>
      <w:r w:rsidR="00F35569">
        <w:t xml:space="preserve">status, </w:t>
      </w:r>
      <w:r>
        <w:t xml:space="preserve">click the </w:t>
      </w:r>
      <w:r w:rsidRPr="0058740B">
        <w:rPr>
          <w:b/>
        </w:rPr>
        <w:t>Cancel Request</w:t>
      </w:r>
      <w:r>
        <w:t xml:space="preserve"> button on the Requests screen to cancel the service request.</w:t>
      </w:r>
    </w:p>
    <w:p w14:paraId="6A03481E" w14:textId="3FEAA6CD" w:rsidR="0019233B" w:rsidRDefault="00BC652A" w:rsidP="0058740B">
      <w:pPr>
        <w:pStyle w:val="ListBullet"/>
      </w:pPr>
      <w:r>
        <w:t xml:space="preserve">Cancel a service visit: </w:t>
      </w:r>
      <w:r w:rsidR="0019233B">
        <w:t xml:space="preserve">On the </w:t>
      </w:r>
      <w:r w:rsidR="0019233B" w:rsidRPr="00BC652A">
        <w:rPr>
          <w:b/>
          <w:highlight w:val="cyan"/>
        </w:rPr>
        <w:t>My Plan</w:t>
      </w:r>
      <w:r w:rsidR="0019233B">
        <w:t xml:space="preserve"> tab page, you can cancel a scheduled service visit</w:t>
      </w:r>
      <w:r>
        <w:t xml:space="preserve"> if the </w:t>
      </w:r>
      <w:r w:rsidR="009C5459">
        <w:t xml:space="preserve">service </w:t>
      </w:r>
      <w:r>
        <w:t xml:space="preserve">provider is of type </w:t>
      </w:r>
      <w:r w:rsidRPr="00BC652A">
        <w:rPr>
          <w:b/>
        </w:rPr>
        <w:t>Entity</w:t>
      </w:r>
      <w:r>
        <w:t>.</w:t>
      </w:r>
    </w:p>
    <w:p w14:paraId="41808DF9" w14:textId="19021760" w:rsidR="00AC0A6E" w:rsidRDefault="00B6247B" w:rsidP="00CB5BB7">
      <w:pPr>
        <w:pStyle w:val="ChapterBodyCopy"/>
      </w:pPr>
      <w:r>
        <w:t xml:space="preserve">For </w:t>
      </w:r>
      <w:r w:rsidR="00CB5BB7">
        <w:t>information</w:t>
      </w:r>
      <w:r w:rsidR="0019233B">
        <w:t xml:space="preserve"> on creating a service request, posting a service request, cancelling service visits and more</w:t>
      </w:r>
      <w:r w:rsidR="00CB5BB7">
        <w:t>,</w:t>
      </w:r>
      <w:r>
        <w:t xml:space="preserve"> refer to the </w:t>
      </w:r>
      <w:r w:rsidRPr="006C0D45">
        <w:rPr>
          <w:highlight w:val="cyan"/>
        </w:rPr>
        <w:t xml:space="preserve">Individual </w:t>
      </w:r>
      <w:r w:rsidR="00CB5BB7" w:rsidRPr="006C0D45">
        <w:rPr>
          <w:highlight w:val="cyan"/>
        </w:rPr>
        <w:t>user</w:t>
      </w:r>
      <w:r w:rsidR="00CB5BB7">
        <w:t xml:space="preserve"> section and the </w:t>
      </w:r>
      <w:r w:rsidR="00CB5BB7" w:rsidRPr="006C0D45">
        <w:rPr>
          <w:highlight w:val="cyan"/>
        </w:rPr>
        <w:t>Guardian user</w:t>
      </w:r>
      <w:r w:rsidR="00CB5BB7">
        <w:t xml:space="preserve"> section in this user guide.</w:t>
      </w:r>
    </w:p>
    <w:p w14:paraId="5DA495E9" w14:textId="0EC02FEF" w:rsidR="00EF3ED1" w:rsidRPr="008E6810" w:rsidRDefault="0014506D" w:rsidP="008E6810">
      <w:pPr>
        <w:pStyle w:val="HeadingNoNumering"/>
        <w:rPr>
          <w:rStyle w:val="Hyperlink"/>
          <w:rFonts w:cstheme="minorBidi"/>
        </w:rPr>
      </w:pPr>
      <w:r>
        <w:t xml:space="preserve">2) </w:t>
      </w:r>
      <w:r w:rsidR="008E6810">
        <w:fldChar w:fldCharType="begin"/>
      </w:r>
      <w:r w:rsidR="008E6810">
        <w:instrText xml:space="preserve"> HYPERLINK  \l "ReqCancelledInThePeriodEU" </w:instrText>
      </w:r>
      <w:r w:rsidR="008E6810">
        <w:fldChar w:fldCharType="separate"/>
      </w:r>
      <w:r w:rsidR="00EF3ED1" w:rsidRPr="008E6810">
        <w:rPr>
          <w:rStyle w:val="Hyperlink"/>
          <w:rFonts w:cstheme="minorBidi"/>
        </w:rPr>
        <w:t>Requests Cancelled in the Period</w:t>
      </w:r>
    </w:p>
    <w:p w14:paraId="0E17F226" w14:textId="033235D7" w:rsidR="00EF3ED1" w:rsidRPr="008E6810" w:rsidRDefault="008E6810" w:rsidP="008E6810">
      <w:pPr>
        <w:pStyle w:val="HeadingNoNumering"/>
      </w:pPr>
      <w:r>
        <w:fldChar w:fldCharType="end"/>
      </w:r>
      <w:r w:rsidR="0014506D">
        <w:t xml:space="preserve">3) </w:t>
      </w:r>
      <w:r w:rsidR="00EF3ED1" w:rsidRPr="008E6810">
        <w:rPr>
          <w:highlight w:val="yellow"/>
        </w:rPr>
        <w:t>Requests Needing Approval</w:t>
      </w:r>
    </w:p>
    <w:p w14:paraId="02A64751" w14:textId="7D8EDD10" w:rsidR="00816ADB" w:rsidRDefault="00346100" w:rsidP="005B005E">
      <w:pPr>
        <w:pStyle w:val="ChapterBodyCopy"/>
      </w:pPr>
      <w:r>
        <w:t xml:space="preserve">When customers post service requests with </w:t>
      </w:r>
      <w:r w:rsidRPr="00346100">
        <w:rPr>
          <w:b/>
        </w:rPr>
        <w:t>Transportation</w:t>
      </w:r>
      <w:r>
        <w:t xml:space="preserve"> service category, they have to approved by a care team member before assigning the requests to the service providers.</w:t>
      </w:r>
    </w:p>
    <w:p w14:paraId="6CC3AB44" w14:textId="4DDF1BC1" w:rsidR="00346100" w:rsidRDefault="00346100" w:rsidP="005B005E">
      <w:pPr>
        <w:pStyle w:val="ChapterBodyCopy"/>
      </w:pPr>
      <w:r>
        <w:t xml:space="preserve">As a care team member you can approve the service requests with </w:t>
      </w:r>
      <w:r w:rsidRPr="00346100">
        <w:rPr>
          <w:b/>
        </w:rPr>
        <w:t>Transportation</w:t>
      </w:r>
      <w:r>
        <w:rPr>
          <w:b/>
        </w:rPr>
        <w:t xml:space="preserve"> </w:t>
      </w:r>
      <w:r>
        <w:t xml:space="preserve">service category on the </w:t>
      </w:r>
      <w:r w:rsidRPr="00346100">
        <w:rPr>
          <w:b/>
        </w:rPr>
        <w:t>Requests Needing Approval</w:t>
      </w:r>
      <w:r>
        <w:t xml:space="preserve"> subtab.</w:t>
      </w:r>
    </w:p>
    <w:p w14:paraId="03EAB4C0" w14:textId="7A24E654" w:rsidR="005B005E" w:rsidRDefault="00C26612" w:rsidP="005B005E">
      <w:pPr>
        <w:pStyle w:val="ChapterBodyCopy"/>
      </w:pPr>
      <w:r>
        <w:rPr>
          <w:noProof/>
          <w:lang w:val="en-IN" w:eastAsia="en-IN"/>
        </w:rPr>
        <w:drawing>
          <wp:inline distT="0" distB="0" distL="0" distR="0" wp14:anchorId="74A52670" wp14:editId="0570CF06">
            <wp:extent cx="5486400" cy="2558415"/>
            <wp:effectExtent l="0" t="0" r="0" b="0"/>
            <wp:docPr id="578" name="Picture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 name="8 CT Dashboard SR tab.png"/>
                    <pic:cNvPicPr/>
                  </pic:nvPicPr>
                  <pic:blipFill>
                    <a:blip r:embed="rId181">
                      <a:extLst>
                        <a:ext uri="{28A0092B-C50C-407E-A947-70E740481C1C}">
                          <a14:useLocalDpi xmlns:a14="http://schemas.microsoft.com/office/drawing/2010/main" val="0"/>
                        </a:ext>
                      </a:extLst>
                    </a:blip>
                    <a:stretch>
                      <a:fillRect/>
                    </a:stretch>
                  </pic:blipFill>
                  <pic:spPr>
                    <a:xfrm>
                      <a:off x="0" y="0"/>
                      <a:ext cx="5486400" cy="2558415"/>
                    </a:xfrm>
                    <a:prstGeom prst="rect">
                      <a:avLst/>
                    </a:prstGeom>
                  </pic:spPr>
                </pic:pic>
              </a:graphicData>
            </a:graphic>
          </wp:inline>
        </w:drawing>
      </w:r>
    </w:p>
    <w:p w14:paraId="14FA5C46" w14:textId="77777777" w:rsidR="005B005E" w:rsidRDefault="005B005E" w:rsidP="005B005E">
      <w:pPr>
        <w:pStyle w:val="ChapterBodyCopy"/>
      </w:pPr>
    </w:p>
    <w:p w14:paraId="417B4993" w14:textId="77777777" w:rsidR="00816ADB" w:rsidRDefault="00816ADB" w:rsidP="005B005E">
      <w:pPr>
        <w:pStyle w:val="ChapterBodyCopy"/>
        <w:rPr>
          <w:b/>
        </w:rPr>
      </w:pPr>
    </w:p>
    <w:p w14:paraId="47B161DD" w14:textId="229751F9" w:rsidR="00EF3ED1" w:rsidRPr="00AC0A6E" w:rsidRDefault="0014506D" w:rsidP="00EF3ED1">
      <w:pPr>
        <w:pStyle w:val="HeadingNoNumering"/>
      </w:pPr>
      <w:r>
        <w:lastRenderedPageBreak/>
        <w:t xml:space="preserve">4) </w:t>
      </w:r>
      <w:hyperlink w:anchor="RequestWithOpenStatusEU" w:history="1">
        <w:r w:rsidR="00EF3ED1" w:rsidRPr="00EF3ED1">
          <w:rPr>
            <w:rStyle w:val="Hyperlink"/>
            <w:rFonts w:cstheme="minorBidi"/>
          </w:rPr>
          <w:t>Requests with Open Status</w:t>
        </w:r>
      </w:hyperlink>
    </w:p>
    <w:p w14:paraId="55A431B2" w14:textId="77777777" w:rsidR="00A7743F" w:rsidRDefault="00A7743F" w:rsidP="00A7743F">
      <w:pPr>
        <w:pStyle w:val="Heading2"/>
        <w:tabs>
          <w:tab w:val="clear" w:pos="4406"/>
        </w:tabs>
      </w:pPr>
      <w:bookmarkStart w:id="122" w:name="_Toc37872915"/>
      <w:r w:rsidRPr="00823EEC">
        <w:t>Service Visits</w:t>
      </w:r>
      <w:r>
        <w:t xml:space="preserve"> Tab</w:t>
      </w:r>
      <w:bookmarkEnd w:id="122"/>
    </w:p>
    <w:p w14:paraId="67359998" w14:textId="49F12A4D" w:rsidR="00A7743F" w:rsidRDefault="00A7743F" w:rsidP="00A7743F">
      <w:pPr>
        <w:pStyle w:val="ChapterBodyCopy"/>
      </w:pPr>
      <w:r>
        <w:t xml:space="preserve">The </w:t>
      </w:r>
      <w:r w:rsidRPr="00AC0A6E">
        <w:rPr>
          <w:b/>
        </w:rPr>
        <w:t>Service Visits</w:t>
      </w:r>
      <w:r>
        <w:t xml:space="preserve"> tab </w:t>
      </w:r>
      <w:r w:rsidR="008E6810">
        <w:t xml:space="preserve">shows the details about </w:t>
      </w:r>
      <w:r w:rsidR="00B36861">
        <w:t>all</w:t>
      </w:r>
      <w:r w:rsidR="008E6810">
        <w:t xml:space="preserve"> visits </w:t>
      </w:r>
      <w:r w:rsidR="00B36861">
        <w:t>of the patients assigned to you by your administrator.</w:t>
      </w:r>
    </w:p>
    <w:p w14:paraId="14795FAF" w14:textId="64A404BF" w:rsidR="00AC0A6E" w:rsidRDefault="00B36861" w:rsidP="00B36861">
      <w:pPr>
        <w:pStyle w:val="ChapterBodyCopy"/>
      </w:pPr>
      <w:r>
        <w:t xml:space="preserve">Refer to the </w:t>
      </w:r>
      <w:hyperlink w:anchor="_Service_Visits_Tab" w:history="1">
        <w:r w:rsidRPr="00B36861">
          <w:rPr>
            <w:rStyle w:val="Hyperlink"/>
            <w:rFonts w:cstheme="minorBidi"/>
          </w:rPr>
          <w:t>Service Visits tab</w:t>
        </w:r>
      </w:hyperlink>
      <w:r>
        <w:t xml:space="preserve"> topic under the Entity User section in this user guide for more information.</w:t>
      </w:r>
    </w:p>
    <w:p w14:paraId="23FF2ACE" w14:textId="1EE80895" w:rsidR="004B42F4" w:rsidRDefault="004B42F4" w:rsidP="004B42F4">
      <w:pPr>
        <w:pStyle w:val="Heading1"/>
      </w:pPr>
      <w:bookmarkStart w:id="123" w:name="_Toc37872916"/>
      <w:r>
        <w:t>Video Conferencing and Messaging</w:t>
      </w:r>
      <w:bookmarkEnd w:id="123"/>
    </w:p>
    <w:p w14:paraId="0F19F103" w14:textId="77777777" w:rsidR="004B42F4" w:rsidRPr="00D75B01" w:rsidRDefault="004B42F4" w:rsidP="004B42F4">
      <w:pPr>
        <w:pStyle w:val="ChapterBodyCopy"/>
      </w:pPr>
      <w:r>
        <w:t>Refer to the following links for information on these features:</w:t>
      </w:r>
    </w:p>
    <w:p w14:paraId="713FC133" w14:textId="77777777" w:rsidR="004B42F4" w:rsidRPr="004B42F4" w:rsidRDefault="00510FCE" w:rsidP="004B42F4">
      <w:pPr>
        <w:pStyle w:val="ChapterBodyCopy"/>
      </w:pPr>
      <w:hyperlink w:anchor="_Video_Conferencing" w:history="1">
        <w:r w:rsidR="004B42F4" w:rsidRPr="004B42F4">
          <w:rPr>
            <w:rStyle w:val="Hyperlink"/>
            <w:rFonts w:cstheme="minorBidi"/>
          </w:rPr>
          <w:t>Video Conferencing</w:t>
        </w:r>
      </w:hyperlink>
    </w:p>
    <w:p w14:paraId="35E3BBD0" w14:textId="77777777" w:rsidR="004B42F4" w:rsidRPr="004B42F4" w:rsidRDefault="00510FCE" w:rsidP="004B42F4">
      <w:pPr>
        <w:pStyle w:val="ChapterBodyCopy"/>
      </w:pPr>
      <w:hyperlink w:anchor="_Messaging" w:history="1">
        <w:r w:rsidR="004B42F4" w:rsidRPr="004B42F4">
          <w:rPr>
            <w:rStyle w:val="Hyperlink"/>
            <w:rFonts w:cstheme="minorBidi"/>
          </w:rPr>
          <w:t>Messaging</w:t>
        </w:r>
      </w:hyperlink>
    </w:p>
    <w:p w14:paraId="4E92BEE2" w14:textId="708F04E1" w:rsidR="0068503D" w:rsidRDefault="00510FCE" w:rsidP="00BC1130">
      <w:pPr>
        <w:pStyle w:val="ListNumber"/>
        <w:numPr>
          <w:ilvl w:val="0"/>
          <w:numId w:val="0"/>
        </w:numPr>
        <w:ind w:left="360" w:hanging="360"/>
        <w:rPr>
          <w:rStyle w:val="Hyperlink"/>
        </w:rPr>
      </w:pPr>
      <w:hyperlink w:anchor="_Header_Bar" w:history="1">
        <w:r w:rsidR="004B42F4" w:rsidRPr="004B42F4">
          <w:rPr>
            <w:rStyle w:val="Hyperlink"/>
          </w:rPr>
          <w:t>Header bar</w:t>
        </w:r>
      </w:hyperlink>
    </w:p>
    <w:p w14:paraId="39BB0C52" w14:textId="351FAF17" w:rsidR="008420E9" w:rsidRDefault="008420E9" w:rsidP="00C97469">
      <w:pPr>
        <w:pStyle w:val="Heading1"/>
      </w:pPr>
      <w:bookmarkStart w:id="124" w:name="_Toc37872917"/>
      <w:r w:rsidRPr="00D75AD2">
        <w:t>Geomap</w:t>
      </w:r>
      <w:r w:rsidR="00C97469">
        <w:t xml:space="preserve"> View</w:t>
      </w:r>
      <w:bookmarkEnd w:id="124"/>
    </w:p>
    <w:p w14:paraId="06357920" w14:textId="0EFD27EE" w:rsidR="00C97469" w:rsidRDefault="00C97469" w:rsidP="00C97469">
      <w:pPr>
        <w:pStyle w:val="ChapterBodyCopy"/>
      </w:pPr>
      <w:r w:rsidRPr="00C97469">
        <w:t xml:space="preserve">Use the geomap view feature to display the </w:t>
      </w:r>
      <w:r>
        <w:t xml:space="preserve">location details of </w:t>
      </w:r>
      <w:r w:rsidRPr="00C97469">
        <w:t>patient</w:t>
      </w:r>
      <w:r>
        <w:t>s</w:t>
      </w:r>
      <w:r w:rsidRPr="00C97469">
        <w:t xml:space="preserve"> </w:t>
      </w:r>
      <w:r>
        <w:t xml:space="preserve">and service providers </w:t>
      </w:r>
      <w:r w:rsidRPr="00C97469">
        <w:t>on a geograph</w:t>
      </w:r>
      <w:r w:rsidR="00FF040C">
        <w:t>ical map</w:t>
      </w:r>
      <w:r w:rsidRPr="00C97469">
        <w:t>.</w:t>
      </w:r>
    </w:p>
    <w:p w14:paraId="20F182CB" w14:textId="10A68248" w:rsidR="00880869" w:rsidRDefault="00880869" w:rsidP="00880869">
      <w:pPr>
        <w:pStyle w:val="ChapterBodyCopy"/>
      </w:pPr>
      <w:r>
        <w:t xml:space="preserve">Select </w:t>
      </w:r>
      <w:r w:rsidRPr="00E310EF">
        <w:rPr>
          <w:b/>
        </w:rPr>
        <w:t>Geomap View</w:t>
      </w:r>
      <w:r>
        <w:t xml:space="preserve"> on the side menu to open the geomap view layout.</w:t>
      </w:r>
    </w:p>
    <w:p w14:paraId="78329F1B" w14:textId="0351C725" w:rsidR="004D06C9" w:rsidRDefault="007D2249" w:rsidP="00E310EF">
      <w:pPr>
        <w:pStyle w:val="CVFigure"/>
      </w:pPr>
      <w:r>
        <w:drawing>
          <wp:inline distT="0" distB="0" distL="0" distR="0" wp14:anchorId="7351978D" wp14:editId="165A6AD1">
            <wp:extent cx="5181600" cy="2237564"/>
            <wp:effectExtent l="0" t="0" r="0" b="0"/>
            <wp:docPr id="582" name="Picture 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 name="CT Geomap 1.png"/>
                    <pic:cNvPicPr/>
                  </pic:nvPicPr>
                  <pic:blipFill>
                    <a:blip r:embed="rId182">
                      <a:extLst>
                        <a:ext uri="{28A0092B-C50C-407E-A947-70E740481C1C}">
                          <a14:useLocalDpi xmlns:a14="http://schemas.microsoft.com/office/drawing/2010/main" val="0"/>
                        </a:ext>
                      </a:extLst>
                    </a:blip>
                    <a:stretch>
                      <a:fillRect/>
                    </a:stretch>
                  </pic:blipFill>
                  <pic:spPr>
                    <a:xfrm>
                      <a:off x="0" y="0"/>
                      <a:ext cx="5194983" cy="2243343"/>
                    </a:xfrm>
                    <a:prstGeom prst="rect">
                      <a:avLst/>
                    </a:prstGeom>
                  </pic:spPr>
                </pic:pic>
              </a:graphicData>
            </a:graphic>
          </wp:inline>
        </w:drawing>
      </w:r>
    </w:p>
    <w:p w14:paraId="58EF2149" w14:textId="05F26371" w:rsidR="00C97469" w:rsidRDefault="00880869" w:rsidP="00E310EF">
      <w:pPr>
        <w:pStyle w:val="CVFigureCaption"/>
      </w:pPr>
      <w:r>
        <w:t>Geomap View</w:t>
      </w:r>
    </w:p>
    <w:p w14:paraId="56592B55" w14:textId="5B163C7A" w:rsidR="00935A77" w:rsidRDefault="00E310EF" w:rsidP="00E310EF">
      <w:pPr>
        <w:pStyle w:val="ChapterBodyCopy"/>
      </w:pPr>
      <w:r>
        <w:t>You can view a horizontal bar on the upper part of the screen with the following check boxes:</w:t>
      </w:r>
    </w:p>
    <w:tbl>
      <w:tblPr>
        <w:tblStyle w:val="TableGrid"/>
        <w:tblW w:w="0" w:type="auto"/>
        <w:tblInd w:w="108" w:type="dxa"/>
        <w:tblLook w:val="04A0" w:firstRow="1" w:lastRow="0" w:firstColumn="1" w:lastColumn="0" w:noHBand="0" w:noVBand="1"/>
      </w:tblPr>
      <w:tblGrid>
        <w:gridCol w:w="2552"/>
        <w:gridCol w:w="5953"/>
      </w:tblGrid>
      <w:tr w:rsidR="00935A77" w:rsidRPr="001B104E" w14:paraId="3541B0DD" w14:textId="77777777" w:rsidTr="00880869">
        <w:tc>
          <w:tcPr>
            <w:tcW w:w="2552" w:type="dxa"/>
            <w:shd w:val="clear" w:color="auto" w:fill="FFFFFF" w:themeFill="background1"/>
          </w:tcPr>
          <w:p w14:paraId="16E6ED5D" w14:textId="693586A3" w:rsidR="00935A77" w:rsidRPr="001B104E" w:rsidRDefault="00880869" w:rsidP="00935A77">
            <w:pPr>
              <w:pStyle w:val="CVTabletext"/>
            </w:pPr>
            <w:r>
              <w:object w:dxaOrig="2580" w:dyaOrig="555" w14:anchorId="3B08FCC3">
                <v:shape id="_x0000_i1029" type="#_x0000_t75" style="width:109.5pt;height:24pt" o:ole="">
                  <v:imagedata r:id="rId183" o:title=""/>
                </v:shape>
                <o:OLEObject Type="Embed" ProgID="PBrush" ShapeID="_x0000_i1029" DrawAspect="Content" ObjectID="_1648485590" r:id="rId184"/>
              </w:object>
            </w:r>
          </w:p>
        </w:tc>
        <w:tc>
          <w:tcPr>
            <w:tcW w:w="5953" w:type="dxa"/>
            <w:shd w:val="clear" w:color="auto" w:fill="FFFFFF" w:themeFill="background1"/>
          </w:tcPr>
          <w:p w14:paraId="0CAC9532" w14:textId="66E15466" w:rsidR="00E310EF" w:rsidRDefault="00E310EF" w:rsidP="00E310EF">
            <w:pPr>
              <w:pStyle w:val="CVTabletext"/>
            </w:pPr>
            <w:r>
              <w:t xml:space="preserve">Select the check box to display the location markers on the geomap of those service providers who are </w:t>
            </w:r>
            <w:r w:rsidR="00935A77">
              <w:t xml:space="preserve">in </w:t>
            </w:r>
            <w:r>
              <w:t xml:space="preserve">the </w:t>
            </w:r>
            <w:r w:rsidR="00935A77">
              <w:t>standby mode</w:t>
            </w:r>
            <w:r>
              <w:t xml:space="preserve">. </w:t>
            </w:r>
          </w:p>
          <w:p w14:paraId="342CC9AD" w14:textId="454895EE" w:rsidR="00935A77" w:rsidRPr="001B104E" w:rsidRDefault="00E310EF" w:rsidP="00E310EF">
            <w:pPr>
              <w:pStyle w:val="CVTabletext"/>
            </w:pPr>
            <w:r>
              <w:lastRenderedPageBreak/>
              <w:t>On clicking the marker, an information panel opens with brief details about the service provider.</w:t>
            </w:r>
          </w:p>
        </w:tc>
      </w:tr>
      <w:tr w:rsidR="00935A77" w:rsidRPr="001B104E" w14:paraId="4CEF8D72" w14:textId="77777777" w:rsidTr="00880869">
        <w:tc>
          <w:tcPr>
            <w:tcW w:w="2552" w:type="dxa"/>
            <w:shd w:val="clear" w:color="auto" w:fill="FFFFFF" w:themeFill="background1"/>
          </w:tcPr>
          <w:p w14:paraId="342ADEE9" w14:textId="13DA77F4" w:rsidR="00935A77" w:rsidRPr="001B104E" w:rsidRDefault="00880869" w:rsidP="005D0E4B">
            <w:pPr>
              <w:pStyle w:val="CVTabletext"/>
              <w:rPr>
                <w:rStyle w:val="Hyperlink"/>
              </w:rPr>
            </w:pPr>
            <w:r>
              <w:object w:dxaOrig="2355" w:dyaOrig="510" w14:anchorId="70D720F2">
                <v:shape id="_x0000_i1030" type="#_x0000_t75" style="width:104.25pt;height:22.5pt" o:ole="">
                  <v:imagedata r:id="rId185" o:title=""/>
                </v:shape>
                <o:OLEObject Type="Embed" ProgID="PBrush" ShapeID="_x0000_i1030" DrawAspect="Content" ObjectID="_1648485591" r:id="rId186"/>
              </w:object>
            </w:r>
          </w:p>
        </w:tc>
        <w:tc>
          <w:tcPr>
            <w:tcW w:w="5953" w:type="dxa"/>
            <w:shd w:val="clear" w:color="auto" w:fill="FFFFFF" w:themeFill="background1"/>
          </w:tcPr>
          <w:p w14:paraId="2A43DDAB" w14:textId="0C0F1066" w:rsidR="00E310EF" w:rsidRDefault="00E310EF" w:rsidP="00E310EF">
            <w:pPr>
              <w:pStyle w:val="CVTabletext"/>
            </w:pPr>
            <w:r>
              <w:t xml:space="preserve">Select the check box to display the location markers on the geomap of those service providers who are </w:t>
            </w:r>
            <w:r w:rsidR="007D2249">
              <w:t xml:space="preserve">currently </w:t>
            </w:r>
            <w:r>
              <w:t xml:space="preserve">fulfilling the visit process at the patient location. </w:t>
            </w:r>
          </w:p>
          <w:p w14:paraId="6BB65534" w14:textId="0B14711B" w:rsidR="00E310EF" w:rsidRPr="001B104E" w:rsidRDefault="00E310EF" w:rsidP="00E310EF">
            <w:pPr>
              <w:pStyle w:val="CVTabletext"/>
            </w:pPr>
            <w:r>
              <w:t>Click the marker to open the information panel.</w:t>
            </w:r>
          </w:p>
        </w:tc>
      </w:tr>
      <w:tr w:rsidR="00935A77" w14:paraId="24B708EC" w14:textId="77777777" w:rsidTr="00880869">
        <w:tc>
          <w:tcPr>
            <w:tcW w:w="2552" w:type="dxa"/>
            <w:shd w:val="clear" w:color="auto" w:fill="FFFFFF" w:themeFill="background1"/>
          </w:tcPr>
          <w:p w14:paraId="1D123B70" w14:textId="7ECA4859" w:rsidR="00935A77" w:rsidRPr="001B104E" w:rsidRDefault="00880869" w:rsidP="005D0E4B">
            <w:pPr>
              <w:pStyle w:val="CVTabletext"/>
            </w:pPr>
            <w:r>
              <w:object w:dxaOrig="2175" w:dyaOrig="540" w14:anchorId="4C108525">
                <v:shape id="_x0000_i1031" type="#_x0000_t75" style="width:104.25pt;height:25.5pt" o:ole="">
                  <v:imagedata r:id="rId187" o:title=""/>
                </v:shape>
                <o:OLEObject Type="Embed" ProgID="PBrush" ShapeID="_x0000_i1031" DrawAspect="Content" ObjectID="_1648485592" r:id="rId188"/>
              </w:object>
            </w:r>
          </w:p>
        </w:tc>
        <w:tc>
          <w:tcPr>
            <w:tcW w:w="5953" w:type="dxa"/>
            <w:shd w:val="clear" w:color="auto" w:fill="FFFFFF" w:themeFill="background1"/>
          </w:tcPr>
          <w:p w14:paraId="69F797B7" w14:textId="013B580A" w:rsidR="00E310EF" w:rsidRDefault="00E310EF" w:rsidP="005D0E4B">
            <w:pPr>
              <w:pStyle w:val="CVTabletext"/>
            </w:pPr>
            <w:r>
              <w:t xml:space="preserve">Select the check box to display the location markers on the geomap of the other service providers assigned to you excluding those in the standby mode and those fulfilling visits. </w:t>
            </w:r>
          </w:p>
          <w:p w14:paraId="5F7EF62D" w14:textId="55AD0722" w:rsidR="00E310EF" w:rsidRDefault="00E310EF" w:rsidP="005D0E4B">
            <w:pPr>
              <w:pStyle w:val="CVTabletext"/>
            </w:pPr>
            <w:r>
              <w:t>Click the marker to open the information panel.</w:t>
            </w:r>
          </w:p>
        </w:tc>
      </w:tr>
      <w:tr w:rsidR="00935A77" w:rsidRPr="001B104E" w14:paraId="602BDD3A" w14:textId="77777777" w:rsidTr="00880869">
        <w:tc>
          <w:tcPr>
            <w:tcW w:w="2552" w:type="dxa"/>
            <w:shd w:val="clear" w:color="auto" w:fill="FFFFFF" w:themeFill="background1"/>
          </w:tcPr>
          <w:p w14:paraId="1CDE00C8" w14:textId="126738E4" w:rsidR="00935A77" w:rsidRPr="001B104E" w:rsidRDefault="00880869" w:rsidP="005D0E4B">
            <w:pPr>
              <w:pStyle w:val="CVTabletext"/>
            </w:pPr>
            <w:r>
              <w:object w:dxaOrig="2445" w:dyaOrig="600" w14:anchorId="2B8462EE">
                <v:shape id="_x0000_i1032" type="#_x0000_t75" style="width:114pt;height:28.5pt" o:ole="">
                  <v:imagedata r:id="rId189" o:title=""/>
                </v:shape>
                <o:OLEObject Type="Embed" ProgID="PBrush" ShapeID="_x0000_i1032" DrawAspect="Content" ObjectID="_1648485593" r:id="rId190"/>
              </w:object>
            </w:r>
          </w:p>
        </w:tc>
        <w:tc>
          <w:tcPr>
            <w:tcW w:w="5953" w:type="dxa"/>
            <w:shd w:val="clear" w:color="auto" w:fill="FFFFFF" w:themeFill="background1"/>
          </w:tcPr>
          <w:p w14:paraId="0ADB9F80" w14:textId="28B8429A" w:rsidR="00E310EF" w:rsidRDefault="00E310EF" w:rsidP="00E310EF">
            <w:pPr>
              <w:pStyle w:val="CVTabletext"/>
            </w:pPr>
            <w:r>
              <w:t>Select the check box to display the location markers on the geomap of the individuals assigned to you.</w:t>
            </w:r>
          </w:p>
          <w:p w14:paraId="0BD0B13B" w14:textId="0B40A93F" w:rsidR="00935A77" w:rsidRPr="001B104E" w:rsidRDefault="00E310EF" w:rsidP="007D2249">
            <w:pPr>
              <w:pStyle w:val="CVTabletext"/>
            </w:pPr>
            <w:r>
              <w:t>Click the marker to open the infor</w:t>
            </w:r>
            <w:r w:rsidR="007D2249">
              <w:t xml:space="preserve">mation panel which displays the </w:t>
            </w:r>
            <w:r>
              <w:t>individual’s name and the address details</w:t>
            </w:r>
            <w:r w:rsidR="007D2249">
              <w:t>.</w:t>
            </w:r>
          </w:p>
        </w:tc>
      </w:tr>
      <w:tr w:rsidR="00E310EF" w:rsidRPr="001B104E" w14:paraId="6FC3D26C" w14:textId="77777777" w:rsidTr="00880869">
        <w:tc>
          <w:tcPr>
            <w:tcW w:w="2552" w:type="dxa"/>
            <w:shd w:val="clear" w:color="auto" w:fill="FFFFFF" w:themeFill="background1"/>
          </w:tcPr>
          <w:p w14:paraId="145CFC84" w14:textId="6F1DCF53" w:rsidR="00E310EF" w:rsidRPr="001B104E" w:rsidRDefault="00880869" w:rsidP="005D0E4B">
            <w:pPr>
              <w:pStyle w:val="CVTabletext"/>
            </w:pPr>
            <w:r>
              <w:object w:dxaOrig="2340" w:dyaOrig="570" w14:anchorId="357173AE">
                <v:shape id="_x0000_i1033" type="#_x0000_t75" style="width:109.5pt;height:27pt" o:ole="">
                  <v:imagedata r:id="rId191" o:title=""/>
                </v:shape>
                <o:OLEObject Type="Embed" ProgID="PBrush" ShapeID="_x0000_i1033" DrawAspect="Content" ObjectID="_1648485594" r:id="rId192"/>
              </w:object>
            </w:r>
          </w:p>
        </w:tc>
        <w:tc>
          <w:tcPr>
            <w:tcW w:w="5953" w:type="dxa"/>
            <w:shd w:val="clear" w:color="auto" w:fill="FFFFFF" w:themeFill="background1"/>
          </w:tcPr>
          <w:p w14:paraId="4A372B19" w14:textId="70508557" w:rsidR="007D2249" w:rsidRDefault="007D2249" w:rsidP="007D2249">
            <w:pPr>
              <w:pStyle w:val="CVTabletext"/>
            </w:pPr>
            <w:r>
              <w:t>Select the check box to display the location markers on the geomap of those individuals who are currently being visited by the service provider fulfilling the service request.</w:t>
            </w:r>
          </w:p>
          <w:p w14:paraId="4E500B06" w14:textId="417D2CE8" w:rsidR="00E310EF" w:rsidRPr="001B104E" w:rsidRDefault="007D2249" w:rsidP="007D2249">
            <w:pPr>
              <w:pStyle w:val="CVTabletext"/>
            </w:pPr>
            <w:r>
              <w:t>Click the marker to open the information panel which displays the individual’s name and the address details.</w:t>
            </w:r>
          </w:p>
        </w:tc>
      </w:tr>
    </w:tbl>
    <w:p w14:paraId="15D73E56" w14:textId="77777777" w:rsidR="00935A77" w:rsidRDefault="00935A77" w:rsidP="007D2249">
      <w:pPr>
        <w:pStyle w:val="CVspacebeforetable"/>
      </w:pPr>
    </w:p>
    <w:p w14:paraId="4E09E47D" w14:textId="21A32CBE" w:rsidR="00935A77" w:rsidRDefault="007D2249" w:rsidP="007D2249">
      <w:pPr>
        <w:pStyle w:val="ChapterBodyCopy"/>
      </w:pPr>
      <w:r>
        <w:t>You can use the Search icon button in the upper-left corner of the geomap layout to search for the service providers and individuals by entering the zip code.</w:t>
      </w:r>
    </w:p>
    <w:p w14:paraId="0BF83FCE" w14:textId="0B8DE0AC" w:rsidR="00880869" w:rsidRDefault="00876376" w:rsidP="00880869">
      <w:pPr>
        <w:pStyle w:val="CVFigure"/>
      </w:pPr>
      <w:r>
        <w:drawing>
          <wp:inline distT="0" distB="0" distL="0" distR="0" wp14:anchorId="5CF0CDAC" wp14:editId="1DE819DA">
            <wp:extent cx="4676775" cy="2342177"/>
            <wp:effectExtent l="0" t="0" r="0" b="0"/>
            <wp:docPr id="581" name="Picture 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 name="CT Geomap - zipcode view 2.png"/>
                    <pic:cNvPicPr/>
                  </pic:nvPicPr>
                  <pic:blipFill>
                    <a:blip r:embed="rId193">
                      <a:extLst>
                        <a:ext uri="{28A0092B-C50C-407E-A947-70E740481C1C}">
                          <a14:useLocalDpi xmlns:a14="http://schemas.microsoft.com/office/drawing/2010/main" val="0"/>
                        </a:ext>
                      </a:extLst>
                    </a:blip>
                    <a:stretch>
                      <a:fillRect/>
                    </a:stretch>
                  </pic:blipFill>
                  <pic:spPr>
                    <a:xfrm>
                      <a:off x="0" y="0"/>
                      <a:ext cx="4700172" cy="2353894"/>
                    </a:xfrm>
                    <a:prstGeom prst="rect">
                      <a:avLst/>
                    </a:prstGeom>
                  </pic:spPr>
                </pic:pic>
              </a:graphicData>
            </a:graphic>
          </wp:inline>
        </w:drawing>
      </w:r>
    </w:p>
    <w:p w14:paraId="4757B8FF" w14:textId="2D8DC0C9" w:rsidR="00880869" w:rsidRDefault="00880869" w:rsidP="00880869">
      <w:pPr>
        <w:pStyle w:val="CVFigureCaption"/>
      </w:pPr>
      <w:r>
        <w:t>Geomap – Zip Code View</w:t>
      </w:r>
    </w:p>
    <w:p w14:paraId="08190FFB" w14:textId="77777777" w:rsidR="00FF040C" w:rsidRDefault="00FF040C" w:rsidP="00D75AD2"/>
    <w:p w14:paraId="483A3DBE" w14:textId="77777777" w:rsidR="00C97469" w:rsidRPr="00D75AD2" w:rsidRDefault="00C97469" w:rsidP="00D75AD2"/>
    <w:p w14:paraId="6F3F179F" w14:textId="498B6E5B" w:rsidR="00C14E00" w:rsidRDefault="00C14E00" w:rsidP="00C14E00">
      <w:pPr>
        <w:pStyle w:val="ChapterBodyCopy"/>
      </w:pPr>
    </w:p>
    <w:p w14:paraId="05156916" w14:textId="77777777" w:rsidR="00C14E00" w:rsidRPr="001B104E" w:rsidRDefault="00C14E00" w:rsidP="00C14E00">
      <w:pPr>
        <w:pStyle w:val="ChapterBodyCopy"/>
        <w:sectPr w:rsidR="00C14E00" w:rsidRPr="001B104E" w:rsidSect="00A44AA2">
          <w:pgSz w:w="12240" w:h="15840"/>
          <w:pgMar w:top="1440" w:right="1800" w:bottom="1440" w:left="1800" w:header="720" w:footer="720" w:gutter="0"/>
          <w:cols w:space="720"/>
        </w:sectPr>
      </w:pPr>
    </w:p>
    <w:p w14:paraId="5A29F24F" w14:textId="77777777" w:rsidR="00910C76" w:rsidRPr="001B104E" w:rsidRDefault="00910C76" w:rsidP="00F11FB6">
      <w:pPr>
        <w:pStyle w:val="Heading1"/>
      </w:pPr>
      <w:bookmarkStart w:id="125" w:name="_Toc37872918"/>
      <w:commentRangeStart w:id="126"/>
      <w:r w:rsidRPr="00F11FB6">
        <w:lastRenderedPageBreak/>
        <w:t>Glossary</w:t>
      </w:r>
      <w:commentRangeEnd w:id="126"/>
      <w:r w:rsidR="00F11FB6">
        <w:rPr>
          <w:rStyle w:val="CommentReference"/>
          <w:rFonts w:asciiTheme="minorHAnsi" w:eastAsiaTheme="minorHAnsi" w:hAnsiTheme="minorHAnsi" w:cstheme="minorBidi"/>
          <w:b w:val="0"/>
          <w:color w:val="auto"/>
          <w:lang w:eastAsia="en-US"/>
        </w:rPr>
        <w:commentReference w:id="126"/>
      </w:r>
      <w:bookmarkEnd w:id="125"/>
    </w:p>
    <w:p w14:paraId="48EA6D05" w14:textId="00D3804A" w:rsidR="00E13DD8" w:rsidRDefault="00CC59A7" w:rsidP="00696C0A">
      <w:pPr>
        <w:pStyle w:val="CVChapterBodyCopy"/>
      </w:pPr>
      <w:r w:rsidRPr="00CC59A7">
        <w:rPr>
          <w:b/>
        </w:rPr>
        <w:t>Page</w:t>
      </w:r>
      <w:r>
        <w:t>: The terms page and screen are used in</w:t>
      </w:r>
      <w:r w:rsidR="00876DF9">
        <w:t>terchangeably in the context of the Coreo Home application</w:t>
      </w:r>
      <w:r w:rsidR="00D6605D">
        <w:t>.</w:t>
      </w:r>
    </w:p>
    <w:p w14:paraId="4CED4650" w14:textId="042F57B3" w:rsidR="00B44B4C" w:rsidRDefault="00B44B4C" w:rsidP="00696C0A">
      <w:pPr>
        <w:pStyle w:val="CVChapterBodyCopy"/>
      </w:pPr>
      <w:r w:rsidRPr="002F474B">
        <w:rPr>
          <w:b/>
        </w:rPr>
        <w:t>Caregiver</w:t>
      </w:r>
      <w:r>
        <w:t>: The person sent by your service provider</w:t>
      </w:r>
      <w:r w:rsidR="00570C54">
        <w:t xml:space="preserve"> </w:t>
      </w:r>
      <w:r w:rsidR="00922593">
        <w:t xml:space="preserve">to assist you </w:t>
      </w:r>
      <w:r w:rsidR="00570C54">
        <w:t xml:space="preserve">based on </w:t>
      </w:r>
      <w:r w:rsidR="00922593">
        <w:t>your</w:t>
      </w:r>
      <w:r w:rsidR="00570C54">
        <w:t xml:space="preserve"> serv</w:t>
      </w:r>
      <w:r w:rsidR="00922593">
        <w:t>ice request</w:t>
      </w:r>
      <w:r w:rsidR="006B51AF">
        <w:t xml:space="preserve"> and the type of service category</w:t>
      </w:r>
      <w:r>
        <w:t>.</w:t>
      </w:r>
    </w:p>
    <w:p w14:paraId="27441E82" w14:textId="0BA8C157" w:rsidR="009C3C64" w:rsidRDefault="009C3C64" w:rsidP="00696C0A">
      <w:pPr>
        <w:pStyle w:val="CVChapterBodyCopy"/>
      </w:pPr>
      <w:r w:rsidRPr="009C3C64">
        <w:rPr>
          <w:b/>
        </w:rPr>
        <w:t>Entity</w:t>
      </w:r>
      <w:r>
        <w:t>: Home health agencies</w:t>
      </w:r>
      <w:r w:rsidR="009C4750">
        <w:t xml:space="preserve"> or </w:t>
      </w:r>
      <w:r w:rsidR="000E1E8A">
        <w:t>organizations</w:t>
      </w:r>
    </w:p>
    <w:p w14:paraId="616BAC2D" w14:textId="16C31078" w:rsidR="00E13DD8" w:rsidRDefault="007A7941" w:rsidP="00696C0A">
      <w:pPr>
        <w:pStyle w:val="CVChapterBodyCopy"/>
      </w:pPr>
      <w:r w:rsidRPr="000F14F6">
        <w:rPr>
          <w:b/>
        </w:rPr>
        <w:t>Individual</w:t>
      </w:r>
      <w:r>
        <w:t>: A patient</w:t>
      </w:r>
      <w:r w:rsidR="00272DEC">
        <w:t xml:space="preserve"> or a </w:t>
      </w:r>
      <w:r w:rsidR="006F2920">
        <w:t xml:space="preserve">dependent </w:t>
      </w:r>
      <w:r w:rsidR="00272DEC">
        <w:t>member in need of services</w:t>
      </w:r>
      <w:r>
        <w:t>.</w:t>
      </w:r>
    </w:p>
    <w:p w14:paraId="08078486" w14:textId="19FC6873" w:rsidR="00E13DD8" w:rsidRPr="00D44638" w:rsidRDefault="00D44638" w:rsidP="00696C0A">
      <w:pPr>
        <w:pStyle w:val="CVChapterBodyCopy"/>
        <w:rPr>
          <w:b/>
        </w:rPr>
      </w:pPr>
      <w:r w:rsidRPr="00D44638">
        <w:rPr>
          <w:b/>
        </w:rPr>
        <w:t>Alert Feedback</w:t>
      </w:r>
      <w:r w:rsidRPr="00D44638">
        <w:t>:</w:t>
      </w:r>
    </w:p>
    <w:p w14:paraId="48F9085A" w14:textId="49BDDDA4" w:rsidR="00D44638" w:rsidRPr="00D44638" w:rsidRDefault="00D44638" w:rsidP="00696C0A">
      <w:pPr>
        <w:pStyle w:val="CVChapterBodyCopy"/>
        <w:rPr>
          <w:b/>
        </w:rPr>
      </w:pPr>
      <w:r w:rsidRPr="00D44638">
        <w:rPr>
          <w:b/>
        </w:rPr>
        <w:t>Service Provider</w:t>
      </w:r>
      <w:r w:rsidRPr="00D44638">
        <w:t>:</w:t>
      </w:r>
    </w:p>
    <w:p w14:paraId="51A8A9E7" w14:textId="5C42AE96" w:rsidR="00E13DD8" w:rsidRDefault="003B1EA8" w:rsidP="00696C0A">
      <w:pPr>
        <w:pStyle w:val="CVChapterBodyCopy"/>
      </w:pPr>
      <w:r w:rsidRPr="00AB1048">
        <w:rPr>
          <w:b/>
        </w:rPr>
        <w:t>Service</w:t>
      </w:r>
      <w:r>
        <w:t xml:space="preserve"> </w:t>
      </w:r>
      <w:r w:rsidRPr="00AB1048">
        <w:rPr>
          <w:b/>
        </w:rPr>
        <w:t>Category</w:t>
      </w:r>
      <w:r w:rsidR="00AB1048">
        <w:t>:</w:t>
      </w:r>
    </w:p>
    <w:p w14:paraId="5BA1922B" w14:textId="0FFD77EF" w:rsidR="003B1EA8" w:rsidRDefault="003B1EA8" w:rsidP="00696C0A">
      <w:pPr>
        <w:pStyle w:val="CVChapterBodyCopy"/>
      </w:pPr>
      <w:r w:rsidRPr="00AB1048">
        <w:rPr>
          <w:b/>
        </w:rPr>
        <w:t>Service</w:t>
      </w:r>
      <w:r>
        <w:t xml:space="preserve"> </w:t>
      </w:r>
      <w:r w:rsidRPr="00AB1048">
        <w:rPr>
          <w:b/>
        </w:rPr>
        <w:t>Type</w:t>
      </w:r>
      <w:r w:rsidR="00AB1048">
        <w:t>:</w:t>
      </w:r>
    </w:p>
    <w:p w14:paraId="31AF1982" w14:textId="51ACC339" w:rsidR="003B1EA8" w:rsidRDefault="003B1EA8" w:rsidP="00696C0A">
      <w:pPr>
        <w:pStyle w:val="CVChapterBodyCopy"/>
      </w:pPr>
      <w:r w:rsidRPr="00AB1048">
        <w:rPr>
          <w:b/>
        </w:rPr>
        <w:t>Visit</w:t>
      </w:r>
      <w:r w:rsidR="00AB1048">
        <w:t>:</w:t>
      </w:r>
    </w:p>
    <w:p w14:paraId="14BBC9DC" w14:textId="31741E40" w:rsidR="00B43CD8" w:rsidRDefault="00B43CD8" w:rsidP="00696C0A">
      <w:pPr>
        <w:pStyle w:val="CVChapterBodyCopy"/>
      </w:pPr>
    </w:p>
    <w:p w14:paraId="4EB94D33" w14:textId="77777777" w:rsidR="00B43CD8" w:rsidRPr="00696C0A" w:rsidRDefault="00B43CD8" w:rsidP="00696C0A">
      <w:pPr>
        <w:pStyle w:val="CVChapterBodyCopy"/>
        <w:sectPr w:rsidR="00B43CD8" w:rsidRPr="00696C0A" w:rsidSect="00A44AA2">
          <w:headerReference w:type="even" r:id="rId194"/>
          <w:pgSz w:w="12240" w:h="15840"/>
          <w:pgMar w:top="1440" w:right="1800" w:bottom="1440" w:left="1800" w:header="720" w:footer="720" w:gutter="0"/>
          <w:cols w:space="720"/>
        </w:sectPr>
      </w:pPr>
    </w:p>
    <w:p w14:paraId="6BFCBF56" w14:textId="77777777" w:rsidR="00EA4325" w:rsidRPr="001B104E" w:rsidRDefault="00EA4325" w:rsidP="00460F95">
      <w:pPr>
        <w:pStyle w:val="CVHeading1Underline"/>
      </w:pPr>
      <w:bookmarkStart w:id="127" w:name="_Toc37872919"/>
      <w:commentRangeStart w:id="128"/>
      <w:r w:rsidRPr="001B104E">
        <w:lastRenderedPageBreak/>
        <w:t>Index</w:t>
      </w:r>
      <w:commentRangeEnd w:id="128"/>
      <w:r w:rsidR="00141B5F">
        <w:rPr>
          <w:rStyle w:val="CommentReference"/>
          <w:rFonts w:asciiTheme="minorHAnsi" w:eastAsiaTheme="minorHAnsi" w:hAnsiTheme="minorHAnsi" w:cstheme="minorBidi"/>
          <w:b w:val="0"/>
          <w:color w:val="auto"/>
          <w:lang w:eastAsia="en-US"/>
        </w:rPr>
        <w:commentReference w:id="128"/>
      </w:r>
      <w:bookmarkEnd w:id="127"/>
    </w:p>
    <w:p w14:paraId="5A452F5E" w14:textId="77777777" w:rsidR="002B4D63" w:rsidRPr="001B104E" w:rsidRDefault="002B4D63" w:rsidP="002B4D63">
      <w:pPr>
        <w:pStyle w:val="CVChapterBodyCopy"/>
      </w:pPr>
      <w:r w:rsidRPr="001B104E">
        <w:t xml:space="preserve">[Depending on the size or complexity of the </w:t>
      </w:r>
      <w:r w:rsidR="00B445EF" w:rsidRPr="001B104E">
        <w:t>final document, insert</w:t>
      </w:r>
      <w:r w:rsidRPr="001B104E">
        <w:t xml:space="preserve"> an index to assist the user</w:t>
      </w:r>
      <w:r w:rsidR="00B445EF" w:rsidRPr="001B104E">
        <w:t xml:space="preserve"> in locating</w:t>
      </w:r>
      <w:r w:rsidRPr="001B104E">
        <w:t xml:space="preserve"> specific information. Index entries correspond to tags or categories, and are useful in navigating long books.]</w:t>
      </w:r>
    </w:p>
    <w:p w14:paraId="2B36FCFF" w14:textId="77777777" w:rsidR="005D2A78" w:rsidRPr="001B104E" w:rsidRDefault="005D2A78" w:rsidP="005D2A78">
      <w:pPr>
        <w:pStyle w:val="CVChapterBodyCopy"/>
      </w:pPr>
      <w:r w:rsidRPr="001B104E">
        <w:t xml:space="preserve">[Index term – </w:t>
      </w:r>
      <w:r w:rsidRPr="001B104E">
        <w:rPr>
          <w:i/>
        </w:rPr>
        <w:t>page</w:t>
      </w:r>
      <w:r w:rsidR="00507F47" w:rsidRPr="001B104E">
        <w:rPr>
          <w:i/>
        </w:rPr>
        <w:t xml:space="preserve"> number</w:t>
      </w:r>
      <w:r w:rsidRPr="001B104E">
        <w:t>]</w:t>
      </w:r>
    </w:p>
    <w:p w14:paraId="77947FED"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16FC9745"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7343E264"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0E511C9A" w14:textId="77777777" w:rsidR="00507F47" w:rsidRDefault="00507F47" w:rsidP="00507F47">
      <w:pPr>
        <w:pStyle w:val="CVChapterBodyCopy"/>
      </w:pPr>
      <w:r w:rsidRPr="001B104E">
        <w:t xml:space="preserve">[Index term – </w:t>
      </w:r>
      <w:r w:rsidRPr="001B104E">
        <w:rPr>
          <w:i/>
        </w:rPr>
        <w:t>page number</w:t>
      </w:r>
      <w:r w:rsidRPr="001B104E">
        <w:t>]</w:t>
      </w:r>
    </w:p>
    <w:sectPr w:rsidR="00507F47" w:rsidSect="00A44AA2">
      <w:headerReference w:type="even" r:id="rId195"/>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9" w:author="Pavan Rasquinha" w:date="2020-03-31T23:10:00Z" w:initials="PR">
    <w:p w14:paraId="3BBFB6CE" w14:textId="1536CF88" w:rsidR="00510FCE" w:rsidRDefault="00510FCE">
      <w:pPr>
        <w:pStyle w:val="CommentText"/>
      </w:pPr>
      <w:r>
        <w:rPr>
          <w:rStyle w:val="CommentReference"/>
        </w:rPr>
        <w:annotationRef/>
      </w:r>
      <w:r>
        <w:t>Shall be updated once all the chapters are completed.</w:t>
      </w:r>
    </w:p>
  </w:comment>
  <w:comment w:id="21" w:author="Pavan Rasquinha" w:date="2020-04-05T04:28:00Z" w:initials="PR">
    <w:p w14:paraId="49E838F3" w14:textId="47B50C6F" w:rsidR="00510FCE" w:rsidRDefault="00510FCE">
      <w:pPr>
        <w:pStyle w:val="CommentText"/>
      </w:pPr>
      <w:r>
        <w:rPr>
          <w:rStyle w:val="CommentReference"/>
        </w:rPr>
        <w:annotationRef/>
      </w:r>
      <w:r>
        <w:t>Change the age to 50 yrs.</w:t>
      </w:r>
    </w:p>
  </w:comment>
  <w:comment w:id="56" w:author="Pavan Rasquinha" w:date="2020-02-25T18:41:00Z" w:initials="PR">
    <w:p w14:paraId="78062202" w14:textId="0A40E7F7" w:rsidR="00510FCE" w:rsidRDefault="00510FCE">
      <w:pPr>
        <w:pStyle w:val="CommentText"/>
      </w:pPr>
      <w:r>
        <w:rPr>
          <w:rStyle w:val="CommentReference"/>
        </w:rPr>
        <w:annotationRef/>
      </w:r>
      <w:r>
        <w:t>Edit icon not available for these numbers.</w:t>
      </w:r>
    </w:p>
  </w:comment>
  <w:comment w:id="59" w:author="Pavan Rasquinha" w:date="2020-02-27T14:17:00Z" w:initials="PR">
    <w:p w14:paraId="3F239425" w14:textId="7073FF2D" w:rsidR="00510FCE" w:rsidRDefault="00510FCE">
      <w:pPr>
        <w:pStyle w:val="CommentText"/>
      </w:pPr>
      <w:r>
        <w:rPr>
          <w:rStyle w:val="CommentReference"/>
        </w:rPr>
        <w:annotationRef/>
      </w:r>
    </w:p>
    <w:p w14:paraId="66B66CB6" w14:textId="79A0DA91" w:rsidR="00510FCE" w:rsidRDefault="00510FCE">
      <w:pPr>
        <w:pStyle w:val="CommentText"/>
      </w:pPr>
      <w:r>
        <w:t>UI changes on the onboarding screens are still under development (Dev team).</w:t>
      </w:r>
    </w:p>
    <w:p w14:paraId="6F46BDB8" w14:textId="7C97EB8B" w:rsidR="00510FCE" w:rsidRDefault="00510FCE">
      <w:pPr>
        <w:pStyle w:val="CommentText"/>
      </w:pPr>
      <w:r>
        <w:t>Shall be documented, once the s/w development is complete.</w:t>
      </w:r>
    </w:p>
  </w:comment>
  <w:comment w:id="64" w:author="Pavan Rasquinha" w:date="2020-04-09T15:49:00Z" w:initials="PR">
    <w:p w14:paraId="0D2B827F" w14:textId="6DD70D11" w:rsidR="00510FCE" w:rsidRDefault="00510FCE">
      <w:pPr>
        <w:pStyle w:val="CommentText"/>
      </w:pPr>
      <w:r>
        <w:rPr>
          <w:rStyle w:val="CommentReference"/>
        </w:rPr>
        <w:annotationRef/>
      </w:r>
      <w:r>
        <w:t>Currently it’s the Reset password mail. The team is trying to see if it can be changed to the invitation email.</w:t>
      </w:r>
    </w:p>
  </w:comment>
  <w:comment w:id="72" w:author="Pavan Rasquinha" w:date="2020-04-11T04:48:00Z" w:initials="PR">
    <w:p w14:paraId="266C40C3" w14:textId="111D0052" w:rsidR="00510FCE" w:rsidRDefault="00510FCE">
      <w:pPr>
        <w:pStyle w:val="CommentText"/>
      </w:pPr>
      <w:r>
        <w:rPr>
          <w:rStyle w:val="CommentReference"/>
        </w:rPr>
        <w:annotationRef/>
      </w:r>
      <w:r>
        <w:t>Remove the column Life Map.</w:t>
      </w:r>
    </w:p>
  </w:comment>
  <w:comment w:id="76" w:author="Pavan Rasquinha" w:date="2020-04-12T08:53:00Z" w:initials="PR">
    <w:p w14:paraId="09352DFA" w14:textId="7D5FE1FD" w:rsidR="00510FCE" w:rsidRDefault="00510FCE">
      <w:pPr>
        <w:pStyle w:val="CommentText"/>
      </w:pPr>
      <w:r>
        <w:rPr>
          <w:rStyle w:val="CommentReference"/>
        </w:rPr>
        <w:annotationRef/>
      </w:r>
      <w:r>
        <w:t>Replace the search button with search icon throughout</w:t>
      </w:r>
    </w:p>
  </w:comment>
  <w:comment w:id="101" w:author="Pavan Rasquinha" w:date="2020-03-23T12:14:00Z" w:initials="PR">
    <w:p w14:paraId="45B1B5F3" w14:textId="77777777" w:rsidR="00510FCE" w:rsidRDefault="00510FCE" w:rsidP="001B6D67">
      <w:pPr>
        <w:pStyle w:val="CommentText"/>
      </w:pPr>
      <w:r>
        <w:rPr>
          <w:rStyle w:val="CommentReference"/>
        </w:rPr>
        <w:annotationRef/>
      </w:r>
      <w:r>
        <w:rPr>
          <w:rFonts w:eastAsia="Times New Roman" w:cstheme="minorHAnsi"/>
          <w:color w:val="000000"/>
        </w:rPr>
        <w:t>The solution shall provide a visual indication of whether the location provided by the Service Provider’s mobile device is near the point of service for the Individual’s Service Request</w:t>
      </w:r>
    </w:p>
  </w:comment>
  <w:comment w:id="103" w:author="Pavan Rasquinha" w:date="2020-03-23T12:14:00Z" w:initials="PR">
    <w:p w14:paraId="3F18B3E0" w14:textId="7DC8ED55" w:rsidR="00510FCE" w:rsidRDefault="00510FCE">
      <w:pPr>
        <w:pStyle w:val="CommentText"/>
      </w:pPr>
      <w:r>
        <w:rPr>
          <w:rStyle w:val="CommentReference"/>
        </w:rPr>
        <w:annotationRef/>
      </w:r>
      <w:r>
        <w:rPr>
          <w:rFonts w:eastAsia="Times New Roman" w:cstheme="minorHAnsi"/>
          <w:color w:val="000000"/>
        </w:rPr>
        <w:t>The solution shall provide a visual indication of whether the location provided by the Service Provider’s mobile device is near the point of service for the Individual’s Service Request</w:t>
      </w:r>
    </w:p>
  </w:comment>
  <w:comment w:id="126" w:author="Pavan Rasquinha" w:date="2020-01-16T22:19:00Z" w:initials="PR">
    <w:p w14:paraId="3132AC51" w14:textId="669EB22C" w:rsidR="00510FCE" w:rsidRDefault="00510FCE">
      <w:pPr>
        <w:pStyle w:val="CommentText"/>
      </w:pPr>
      <w:r>
        <w:rPr>
          <w:rStyle w:val="CommentReference"/>
        </w:rPr>
        <w:annotationRef/>
      </w:r>
      <w:r>
        <w:t>In Progress</w:t>
      </w:r>
    </w:p>
  </w:comment>
  <w:comment w:id="128" w:author="Pavan Rasquinha" w:date="2020-01-09T20:54:00Z" w:initials="PR">
    <w:p w14:paraId="06D514D8" w14:textId="309D55E0" w:rsidR="00510FCE" w:rsidRDefault="00510FCE">
      <w:pPr>
        <w:pStyle w:val="CommentText"/>
      </w:pPr>
      <w:r>
        <w:rPr>
          <w:rStyle w:val="CommentReference"/>
        </w:rPr>
        <w:annotationRef/>
      </w:r>
      <w:r>
        <w:t>Index will be generated just before the PDF generation as the page numbers change</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BBFB6CE" w15:done="0"/>
  <w15:commentEx w15:paraId="49E838F3" w15:done="0"/>
  <w15:commentEx w15:paraId="78062202" w15:done="0"/>
  <w15:commentEx w15:paraId="6F46BDB8" w15:done="0"/>
  <w15:commentEx w15:paraId="0D2B827F" w15:done="0"/>
  <w15:commentEx w15:paraId="266C40C3" w15:done="0"/>
  <w15:commentEx w15:paraId="09352DFA" w15:done="0"/>
  <w15:commentEx w15:paraId="45B1B5F3" w15:done="0"/>
  <w15:commentEx w15:paraId="3F18B3E0" w15:done="0"/>
  <w15:commentEx w15:paraId="3132AC51" w15:done="0"/>
  <w15:commentEx w15:paraId="06D514D8"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9E7B67" w14:textId="77777777" w:rsidR="004C17FA" w:rsidRDefault="004C17FA" w:rsidP="000C403C">
      <w:pPr>
        <w:spacing w:after="0"/>
      </w:pPr>
      <w:r>
        <w:separator/>
      </w:r>
    </w:p>
  </w:endnote>
  <w:endnote w:type="continuationSeparator" w:id="0">
    <w:p w14:paraId="601A3A82" w14:textId="77777777" w:rsidR="004C17FA" w:rsidRDefault="004C17FA" w:rsidP="000C4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86884995"/>
      <w:docPartObj>
        <w:docPartGallery w:val="Page Numbers (Bottom of Page)"/>
        <w:docPartUnique/>
      </w:docPartObj>
    </w:sdtPr>
    <w:sdtContent>
      <w:sdt>
        <w:sdtPr>
          <w:rPr>
            <w:rFonts w:ascii="Century Gothic" w:hAnsi="Century Gothic"/>
            <w:i/>
            <w:color w:val="7F7F7F" w:themeColor="text1" w:themeTint="80"/>
            <w:szCs w:val="24"/>
          </w:rPr>
          <w:id w:val="-43369466"/>
          <w:docPartObj>
            <w:docPartGallery w:val="Page Numbers (Top of Page)"/>
            <w:docPartUnique/>
          </w:docPartObj>
        </w:sdtPr>
        <w:sdtContent>
          <w:p w14:paraId="07E6B50B" w14:textId="77777777" w:rsidR="00510FCE" w:rsidRPr="00125F01" w:rsidRDefault="00510FCE" w:rsidP="0000272E">
            <w:pPr>
              <w:pStyle w:val="Footer"/>
              <w:jc w:val="center"/>
              <w:rPr>
                <w:rFonts w:ascii="Century Gothic" w:hAnsi="Century Gothic"/>
                <w:i/>
                <w:color w:val="7F7F7F" w:themeColor="text1" w:themeTint="80"/>
                <w:szCs w:val="24"/>
              </w:rPr>
            </w:pPr>
          </w:p>
          <w:p w14:paraId="38BC0EDC" w14:textId="77777777" w:rsidR="00510FCE" w:rsidRPr="00125F01" w:rsidRDefault="00510FCE" w:rsidP="0000272E">
            <w:pPr>
              <w:pStyle w:val="Footer"/>
              <w:jc w:val="center"/>
              <w:rPr>
                <w:rFonts w:ascii="Century Gothic" w:hAnsi="Century Gothic"/>
                <w:i/>
                <w:color w:val="7F7F7F" w:themeColor="text1" w:themeTint="80"/>
                <w:szCs w:val="24"/>
              </w:rPr>
            </w:pPr>
          </w:p>
          <w:p w14:paraId="2192D9AD" w14:textId="37F17DF6" w:rsidR="00510FCE" w:rsidRPr="00125F01" w:rsidRDefault="00510FCE"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5B039D">
              <w:rPr>
                <w:rFonts w:ascii="Century Gothic" w:hAnsi="Century Gothic"/>
                <w:i/>
                <w:color w:val="7F7F7F" w:themeColor="text1" w:themeTint="80"/>
                <w:szCs w:val="24"/>
              </w:rPr>
              <w:t>4</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5B039D">
              <w:rPr>
                <w:rFonts w:ascii="Century Gothic" w:hAnsi="Century Gothic"/>
                <w:i/>
                <w:color w:val="7F7F7F" w:themeColor="text1" w:themeTint="80"/>
                <w:szCs w:val="24"/>
              </w:rPr>
              <w:t>105</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33050146"/>
      <w:docPartObj>
        <w:docPartGallery w:val="Page Numbers (Bottom of Page)"/>
        <w:docPartUnique/>
      </w:docPartObj>
    </w:sdtPr>
    <w:sdtContent>
      <w:sdt>
        <w:sdtPr>
          <w:rPr>
            <w:rFonts w:ascii="Century Gothic" w:hAnsi="Century Gothic"/>
            <w:i/>
            <w:color w:val="7F7F7F" w:themeColor="text1" w:themeTint="80"/>
            <w:szCs w:val="24"/>
          </w:rPr>
          <w:id w:val="-303084085"/>
          <w:docPartObj>
            <w:docPartGallery w:val="Page Numbers (Top of Page)"/>
            <w:docPartUnique/>
          </w:docPartObj>
        </w:sdtPr>
        <w:sdtContent>
          <w:p w14:paraId="5D10B75D" w14:textId="77777777" w:rsidR="00510FCE" w:rsidRPr="00125F01" w:rsidRDefault="00510FCE" w:rsidP="00125F01">
            <w:pPr>
              <w:pStyle w:val="Footer"/>
              <w:jc w:val="center"/>
              <w:rPr>
                <w:rFonts w:ascii="Century Gothic" w:hAnsi="Century Gothic"/>
                <w:i/>
                <w:color w:val="7F7F7F" w:themeColor="text1" w:themeTint="80"/>
                <w:szCs w:val="24"/>
              </w:rPr>
            </w:pPr>
          </w:p>
          <w:p w14:paraId="65575ABA" w14:textId="77777777" w:rsidR="00510FCE" w:rsidRPr="00125F01" w:rsidRDefault="00510FCE" w:rsidP="00125F01">
            <w:pPr>
              <w:pStyle w:val="Footer"/>
              <w:jc w:val="center"/>
              <w:rPr>
                <w:rFonts w:ascii="Century Gothic" w:hAnsi="Century Gothic"/>
                <w:i/>
                <w:color w:val="7F7F7F" w:themeColor="text1" w:themeTint="80"/>
                <w:szCs w:val="24"/>
              </w:rPr>
            </w:pPr>
          </w:p>
          <w:p w14:paraId="634079A5" w14:textId="5A547885" w:rsidR="00510FCE" w:rsidRPr="00125F01" w:rsidRDefault="00510FCE"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5B039D">
              <w:rPr>
                <w:rFonts w:ascii="Century Gothic" w:hAnsi="Century Gothic"/>
                <w:i/>
                <w:color w:val="7F7F7F" w:themeColor="text1" w:themeTint="80"/>
                <w:szCs w:val="24"/>
              </w:rPr>
              <w:t>7</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5B039D">
              <w:rPr>
                <w:rFonts w:ascii="Century Gothic" w:hAnsi="Century Gothic"/>
                <w:i/>
                <w:color w:val="7F7F7F" w:themeColor="text1" w:themeTint="80"/>
                <w:szCs w:val="24"/>
              </w:rPr>
              <w:t>105</w:t>
            </w:r>
            <w:r w:rsidRPr="00125F01">
              <w:rPr>
                <w:rFonts w:ascii="Century Gothic" w:hAnsi="Century Gothic"/>
                <w:i/>
                <w:color w:val="7F7F7F" w:themeColor="text1" w:themeTint="80"/>
                <w:szCs w:val="24"/>
              </w:rPr>
              <w:fldChar w:fldCharType="end"/>
            </w:r>
          </w:p>
        </w:sdtContent>
      </w:sdt>
    </w:sdtContent>
  </w:sdt>
  <w:p w14:paraId="3B87943F" w14:textId="77777777" w:rsidR="00510FCE" w:rsidRPr="00125F01" w:rsidRDefault="00510FCE" w:rsidP="00125F01">
    <w:pPr>
      <w:pStyle w:val="Footer"/>
      <w:rPr>
        <w:rFonts w:ascii="Century Gothic" w:hAnsi="Century Gothic"/>
        <w:i/>
        <w:color w:val="7F7F7F" w:themeColor="text1" w:themeTint="80"/>
        <w:szCs w:val="2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3D3712" w14:textId="77777777" w:rsidR="00510FCE" w:rsidRPr="004D1CBE" w:rsidRDefault="00510FCE" w:rsidP="00ED54C5">
    <w:pPr>
      <w:tabs>
        <w:tab w:val="left" w:pos="3189"/>
      </w:tabs>
      <w:jc w:val="both"/>
      <w:rPr>
        <w:color w:val="FFFFFF" w:themeColor="background1"/>
      </w:rPr>
    </w:pPr>
    <w:r>
      <w:rPr>
        <w:noProof/>
        <w:color w:val="FFFFFF" w:themeColor="background1"/>
      </w:rPr>
      <w:pict w14:anchorId="7C739B71">
        <v:rect id="_x0000_s2204" style="position:absolute;left:0;text-align:left;margin-left:-.1pt;margin-top:1.6pt;width:226pt;height:5.3pt;z-index:251651072;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textbox style="mso-next-textbox:#_x0000_s2204">
            <w:txbxContent>
              <w:p w14:paraId="302422ED" w14:textId="77777777" w:rsidR="00510FCE" w:rsidRPr="004D1CBE" w:rsidRDefault="00510FCE" w:rsidP="00ED54C5"/>
            </w:txbxContent>
          </v:textbox>
        </v:rect>
      </w:pict>
    </w:r>
    <w:r>
      <w:rPr>
        <w:color w:val="FFFFFF" w:themeColor="background1"/>
      </w:rPr>
      <w:tab/>
    </w:r>
  </w:p>
  <w:p w14:paraId="78768D25" w14:textId="0BD00B8F" w:rsidR="00510FCE" w:rsidRPr="00E378C5" w:rsidRDefault="00510FCE" w:rsidP="00ED54C5">
    <w:pPr>
      <w:pStyle w:val="Footer"/>
      <w:jc w:val="both"/>
      <w:rPr>
        <w:b/>
        <w:color w:val="632423" w:themeColor="accent2" w:themeShade="80"/>
      </w:rPr>
    </w:pPr>
    <w:r w:rsidRPr="00E378C5">
      <w:rPr>
        <w:b/>
        <w:color w:val="632423" w:themeColor="accent2" w:themeShade="80"/>
      </w:rPr>
      <w:t>Navvis Confidential</w:t>
    </w:r>
    <w:r>
      <w:rPr>
        <w:b/>
        <w:color w:val="632423" w:themeColor="accent2" w:themeShade="80"/>
      </w:rPr>
      <w:t xml:space="preserve"> and </w:t>
    </w:r>
    <w:r w:rsidRPr="00461E09">
      <w:rPr>
        <w:b/>
        <w:color w:val="632423" w:themeColor="accent2" w:themeShade="80"/>
      </w:rPr>
      <w:t>proprietary</w:t>
    </w:r>
    <w:r w:rsidRPr="00E378C5">
      <w:rPr>
        <w:b/>
        <w:color w:val="632423" w:themeColor="accent2" w:themeShade="80"/>
      </w:rPr>
      <w:t xml:space="preserve"> Information</w:t>
    </w:r>
    <w:r w:rsidRPr="00E378C5">
      <w:rPr>
        <w:b/>
        <w:color w:val="632423" w:themeColor="accent2" w:themeShade="80"/>
      </w:rPr>
      <w:tab/>
      <w:t xml:space="preserve">Page </w:t>
    </w:r>
    <w:sdt>
      <w:sdtPr>
        <w:rPr>
          <w:b/>
          <w:color w:val="632423" w:themeColor="accent2" w:themeShade="80"/>
        </w:rPr>
        <w:id w:val="1234902239"/>
        <w:docPartObj>
          <w:docPartGallery w:val="Page Numbers (Bottom of Page)"/>
          <w:docPartUnique/>
        </w:docPartObj>
      </w:sdtPr>
      <w:sdtContent>
        <w:r w:rsidRPr="00E378C5">
          <w:rPr>
            <w:b/>
            <w:color w:val="632423" w:themeColor="accent2" w:themeShade="80"/>
          </w:rPr>
          <w:fldChar w:fldCharType="begin"/>
        </w:r>
        <w:r w:rsidRPr="00E378C5">
          <w:rPr>
            <w:b/>
            <w:color w:val="632423" w:themeColor="accent2" w:themeShade="80"/>
          </w:rPr>
          <w:instrText xml:space="preserve"> PAGE   \* MERGEFORMAT </w:instrText>
        </w:r>
        <w:r w:rsidRPr="00E378C5">
          <w:rPr>
            <w:b/>
            <w:color w:val="632423" w:themeColor="accent2" w:themeShade="80"/>
          </w:rPr>
          <w:fldChar w:fldCharType="separate"/>
        </w:r>
        <w:r w:rsidR="005B039D">
          <w:rPr>
            <w:b/>
            <w:color w:val="632423" w:themeColor="accent2" w:themeShade="80"/>
          </w:rPr>
          <w:t>1</w:t>
        </w:r>
        <w:r w:rsidRPr="00E378C5">
          <w:rPr>
            <w:b/>
            <w:color w:val="632423" w:themeColor="accent2" w:themeShade="80"/>
          </w:rPr>
          <w:fldChar w:fldCharType="end"/>
        </w:r>
      </w:sdtContent>
    </w:sdt>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131249304"/>
      <w:docPartObj>
        <w:docPartGallery w:val="Page Numbers (Bottom of Page)"/>
        <w:docPartUnique/>
      </w:docPartObj>
    </w:sdtPr>
    <w:sdtContent>
      <w:sdt>
        <w:sdtPr>
          <w:rPr>
            <w:rFonts w:ascii="Century Gothic" w:hAnsi="Century Gothic"/>
            <w:i/>
            <w:color w:val="7F7F7F" w:themeColor="text1" w:themeTint="80"/>
            <w:szCs w:val="24"/>
          </w:rPr>
          <w:id w:val="-626391237"/>
          <w:docPartObj>
            <w:docPartGallery w:val="Page Numbers (Top of Page)"/>
            <w:docPartUnique/>
          </w:docPartObj>
        </w:sdtPr>
        <w:sdtContent>
          <w:p w14:paraId="59E2F3AE" w14:textId="77777777" w:rsidR="00510FCE" w:rsidRPr="00125F01" w:rsidRDefault="00510FCE" w:rsidP="0000272E">
            <w:pPr>
              <w:pStyle w:val="Footer"/>
              <w:jc w:val="center"/>
              <w:rPr>
                <w:rFonts w:ascii="Century Gothic" w:hAnsi="Century Gothic"/>
                <w:i/>
                <w:color w:val="7F7F7F" w:themeColor="text1" w:themeTint="80"/>
                <w:szCs w:val="24"/>
              </w:rPr>
            </w:pPr>
          </w:p>
          <w:p w14:paraId="72AB4368" w14:textId="77777777" w:rsidR="00510FCE" w:rsidRPr="00125F01" w:rsidRDefault="00510FCE" w:rsidP="0000272E">
            <w:pPr>
              <w:pStyle w:val="Footer"/>
              <w:jc w:val="center"/>
              <w:rPr>
                <w:rFonts w:ascii="Century Gothic" w:hAnsi="Century Gothic"/>
                <w:i/>
                <w:color w:val="7F7F7F" w:themeColor="text1" w:themeTint="80"/>
                <w:szCs w:val="24"/>
              </w:rPr>
            </w:pPr>
          </w:p>
          <w:p w14:paraId="2F45EDE2" w14:textId="06139A67" w:rsidR="00510FCE" w:rsidRPr="00125F01" w:rsidRDefault="00510FCE"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5B039D">
              <w:rPr>
                <w:rFonts w:ascii="Century Gothic" w:hAnsi="Century Gothic"/>
                <w:i/>
                <w:color w:val="7F7F7F" w:themeColor="text1" w:themeTint="80"/>
                <w:szCs w:val="24"/>
              </w:rPr>
              <w:t>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5B039D">
              <w:rPr>
                <w:rFonts w:ascii="Century Gothic" w:hAnsi="Century Gothic"/>
                <w:i/>
                <w:color w:val="7F7F7F" w:themeColor="text1" w:themeTint="80"/>
                <w:szCs w:val="24"/>
              </w:rPr>
              <w:t>105</w:t>
            </w:r>
            <w:r w:rsidRPr="00125F01">
              <w:rPr>
                <w:rFonts w:ascii="Century Gothic" w:hAnsi="Century Gothic"/>
                <w:i/>
                <w:color w:val="7F7F7F" w:themeColor="text1" w:themeTint="80"/>
                <w:szCs w:val="24"/>
              </w:rPr>
              <w:fldChar w:fldCharType="end"/>
            </w:r>
          </w:p>
        </w:sdtContent>
      </w:sdt>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509805665"/>
      <w:docPartObj>
        <w:docPartGallery w:val="Page Numbers (Bottom of Page)"/>
        <w:docPartUnique/>
      </w:docPartObj>
    </w:sdtPr>
    <w:sdtContent>
      <w:sdt>
        <w:sdtPr>
          <w:rPr>
            <w:rFonts w:ascii="Century Gothic" w:hAnsi="Century Gothic"/>
            <w:i/>
            <w:color w:val="7F7F7F" w:themeColor="text1" w:themeTint="80"/>
            <w:szCs w:val="24"/>
          </w:rPr>
          <w:id w:val="1145936460"/>
          <w:docPartObj>
            <w:docPartGallery w:val="Page Numbers (Top of Page)"/>
            <w:docPartUnique/>
          </w:docPartObj>
        </w:sdtPr>
        <w:sdtContent>
          <w:p w14:paraId="62533D65" w14:textId="77777777" w:rsidR="00510FCE" w:rsidRPr="00125F01" w:rsidRDefault="00510FCE" w:rsidP="0000272E">
            <w:pPr>
              <w:pStyle w:val="Footer"/>
              <w:jc w:val="center"/>
              <w:rPr>
                <w:rFonts w:ascii="Century Gothic" w:hAnsi="Century Gothic"/>
                <w:i/>
                <w:color w:val="7F7F7F" w:themeColor="text1" w:themeTint="80"/>
                <w:szCs w:val="24"/>
              </w:rPr>
            </w:pPr>
          </w:p>
          <w:p w14:paraId="2E672528" w14:textId="77777777" w:rsidR="00510FCE" w:rsidRPr="00125F01" w:rsidRDefault="00510FCE" w:rsidP="0000272E">
            <w:pPr>
              <w:pStyle w:val="Footer"/>
              <w:jc w:val="center"/>
              <w:rPr>
                <w:rFonts w:ascii="Century Gothic" w:hAnsi="Century Gothic"/>
                <w:i/>
                <w:color w:val="7F7F7F" w:themeColor="text1" w:themeTint="80"/>
                <w:szCs w:val="24"/>
              </w:rPr>
            </w:pPr>
          </w:p>
          <w:p w14:paraId="460944BA" w14:textId="3B84946E" w:rsidR="00510FCE" w:rsidRPr="00125F01" w:rsidRDefault="00510FCE"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5B039D">
              <w:rPr>
                <w:rFonts w:ascii="Century Gothic" w:hAnsi="Century Gothic"/>
                <w:i/>
                <w:color w:val="7F7F7F" w:themeColor="text1" w:themeTint="80"/>
                <w:szCs w:val="24"/>
              </w:rPr>
              <w:t>6</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5B039D">
              <w:rPr>
                <w:rFonts w:ascii="Century Gothic" w:hAnsi="Century Gothic"/>
                <w:i/>
                <w:color w:val="7F7F7F" w:themeColor="text1" w:themeTint="80"/>
                <w:szCs w:val="24"/>
              </w:rPr>
              <w:t>105</w:t>
            </w:r>
            <w:r w:rsidRPr="00125F01">
              <w:rPr>
                <w:rFonts w:ascii="Century Gothic" w:hAnsi="Century Gothic"/>
                <w:i/>
                <w:color w:val="7F7F7F" w:themeColor="text1" w:themeTint="80"/>
                <w:szCs w:val="24"/>
              </w:rPr>
              <w:fldChar w:fldCharType="end"/>
            </w:r>
          </w:p>
        </w:sdtContent>
      </w:sdt>
    </w:sdtContent>
  </w:sdt>
  <w:p w14:paraId="6C9E5B33" w14:textId="77777777" w:rsidR="00510FCE" w:rsidRPr="00125F01" w:rsidRDefault="00510FCE" w:rsidP="0000272E">
    <w:pPr>
      <w:pStyle w:val="Footer"/>
      <w:rPr>
        <w:rFonts w:ascii="Century Gothic" w:hAnsi="Century Gothic"/>
        <w:i/>
        <w:color w:val="7F7F7F" w:themeColor="text1" w:themeTint="80"/>
        <w:szCs w:val="24"/>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806034823"/>
      <w:docPartObj>
        <w:docPartGallery w:val="Page Numbers (Bottom of Page)"/>
        <w:docPartUnique/>
      </w:docPartObj>
    </w:sdtPr>
    <w:sdtContent>
      <w:sdt>
        <w:sdtPr>
          <w:rPr>
            <w:rFonts w:ascii="Century Gothic" w:hAnsi="Century Gothic"/>
            <w:i/>
            <w:color w:val="7F7F7F" w:themeColor="text1" w:themeTint="80"/>
            <w:szCs w:val="24"/>
          </w:rPr>
          <w:id w:val="-1946910551"/>
          <w:docPartObj>
            <w:docPartGallery w:val="Page Numbers (Top of Page)"/>
            <w:docPartUnique/>
          </w:docPartObj>
        </w:sdtPr>
        <w:sdtContent>
          <w:p w14:paraId="54DEAB04" w14:textId="77777777" w:rsidR="00510FCE" w:rsidRPr="00125F01" w:rsidRDefault="00510FCE" w:rsidP="00125F01">
            <w:pPr>
              <w:pStyle w:val="Footer"/>
              <w:jc w:val="center"/>
              <w:rPr>
                <w:rFonts w:ascii="Century Gothic" w:hAnsi="Century Gothic"/>
                <w:i/>
                <w:color w:val="7F7F7F" w:themeColor="text1" w:themeTint="80"/>
                <w:szCs w:val="24"/>
              </w:rPr>
            </w:pPr>
          </w:p>
          <w:p w14:paraId="7D53ADDD" w14:textId="77777777" w:rsidR="00510FCE" w:rsidRPr="00125F01" w:rsidRDefault="00510FCE" w:rsidP="00125F01">
            <w:pPr>
              <w:pStyle w:val="Footer"/>
              <w:jc w:val="center"/>
              <w:rPr>
                <w:rFonts w:ascii="Century Gothic" w:hAnsi="Century Gothic"/>
                <w:i/>
                <w:color w:val="7F7F7F" w:themeColor="text1" w:themeTint="80"/>
                <w:szCs w:val="24"/>
              </w:rPr>
            </w:pPr>
          </w:p>
          <w:p w14:paraId="3C4E6825" w14:textId="0CC11AF6" w:rsidR="00510FCE" w:rsidRPr="00125F01" w:rsidRDefault="00510FCE"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5B039D">
              <w:rPr>
                <w:rFonts w:ascii="Century Gothic" w:hAnsi="Century Gothic"/>
                <w:i/>
                <w:color w:val="7F7F7F" w:themeColor="text1" w:themeTint="80"/>
                <w:szCs w:val="24"/>
              </w:rPr>
              <w:t>20</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5B039D">
              <w:rPr>
                <w:rFonts w:ascii="Century Gothic" w:hAnsi="Century Gothic"/>
                <w:i/>
                <w:color w:val="7F7F7F" w:themeColor="text1" w:themeTint="80"/>
                <w:szCs w:val="24"/>
              </w:rPr>
              <w:t>105</w:t>
            </w:r>
            <w:r w:rsidRPr="00125F01">
              <w:rPr>
                <w:rFonts w:ascii="Century Gothic" w:hAnsi="Century Gothic"/>
                <w:i/>
                <w:color w:val="7F7F7F" w:themeColor="text1" w:themeTint="80"/>
                <w:szCs w:val="24"/>
              </w:rPr>
              <w:fldChar w:fldCharType="end"/>
            </w:r>
          </w:p>
        </w:sdtContent>
      </w:sdt>
    </w:sdtContent>
  </w:sdt>
  <w:p w14:paraId="17856E3B" w14:textId="2384FD99" w:rsidR="00510FCE" w:rsidRPr="00125F01" w:rsidRDefault="00510FCE" w:rsidP="00125F01">
    <w:pPr>
      <w:pStyle w:val="Footer"/>
      <w:rPr>
        <w:rFonts w:ascii="Century Gothic" w:hAnsi="Century Gothic"/>
        <w:i/>
        <w:color w:val="7F7F7F" w:themeColor="text1" w:themeTint="80"/>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1BA91A" w14:textId="77777777" w:rsidR="004C17FA" w:rsidRDefault="004C17FA" w:rsidP="000C403C">
      <w:pPr>
        <w:spacing w:after="0"/>
      </w:pPr>
      <w:r>
        <w:separator/>
      </w:r>
    </w:p>
  </w:footnote>
  <w:footnote w:type="continuationSeparator" w:id="0">
    <w:p w14:paraId="367D134A" w14:textId="77777777" w:rsidR="004C17FA" w:rsidRDefault="004C17FA" w:rsidP="000C403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BBB6" w14:textId="3B68AC9B" w:rsidR="00510FCE" w:rsidRDefault="00510FCE" w:rsidP="00783F8D">
    <w:r>
      <w:rPr>
        <w:noProof/>
      </w:rPr>
      <w:pict w14:anchorId="4666AFB0">
        <v:shapetype id="_x0000_t202" coordsize="21600,21600" o:spt="202" path="m,l,21600r21600,l21600,xe">
          <v:stroke joinstyle="miter"/>
          <v:path gradientshapeok="t" o:connecttype="rect"/>
        </v:shapetype>
        <v:shape id="Text Box 505" o:spid="_x0000_s2337" type="#_x0000_t202" style="position:absolute;margin-left:451.5pt;margin-top:-7.8pt;width:82.5pt;height:18.75pt;z-index:25165721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Text Box 505">
            <w:txbxContent>
              <w:p w14:paraId="49E5D23F" w14:textId="36259CBA" w:rsidR="00510FCE" w:rsidRPr="00CE5BE5" w:rsidRDefault="00510FCE" w:rsidP="002A7AFB">
                <w:pPr>
                  <w:rPr>
                    <w:rFonts w:ascii="Century Gothic" w:hAnsi="Century Gothic"/>
                    <w:b/>
                  </w:rPr>
                </w:pPr>
                <w:r>
                  <w:rPr>
                    <w:rFonts w:ascii="Century Gothic" w:hAnsi="Century Gothic"/>
                  </w:rPr>
                  <w:t>March 2020</w:t>
                </w:r>
              </w:p>
            </w:txbxContent>
          </v:textbox>
          <w10:wrap anchorx="page"/>
        </v:shape>
      </w:pict>
    </w:r>
    <w:r>
      <w:rPr>
        <w:noProof/>
        <w:lang w:val="en-IN" w:eastAsia="en-IN"/>
      </w:rPr>
      <w:drawing>
        <wp:anchor distT="0" distB="0" distL="114300" distR="114300" simplePos="0" relativeHeight="251645952" behindDoc="1" locked="0" layoutInCell="1" allowOverlap="1" wp14:anchorId="135DC458" wp14:editId="396A23F7">
          <wp:simplePos x="0" y="0"/>
          <wp:positionH relativeFrom="margin">
            <wp:posOffset>0</wp:posOffset>
          </wp:positionH>
          <wp:positionV relativeFrom="paragraph">
            <wp:posOffset>-120650</wp:posOffset>
          </wp:positionV>
          <wp:extent cx="1189990" cy="292100"/>
          <wp:effectExtent l="0" t="0" r="0" b="0"/>
          <wp:wrapTopAndBottom/>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36E7F38F">
        <v:shape id="Text Box 504" o:spid="_x0000_s2338" type="#_x0000_t202" style="position:absolute;margin-left:153.75pt;margin-top:-6.5pt;width:175.4pt;height:23pt;z-index:25165619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Text Box 504">
            <w:txbxContent>
              <w:p w14:paraId="4A2A0A9C" w14:textId="01746925" w:rsidR="00510FCE" w:rsidRPr="00CE5BE5" w:rsidRDefault="00510FCE" w:rsidP="002A7AFB">
                <w:pPr>
                  <w:jc w:val="right"/>
                  <w:rPr>
                    <w:rFonts w:ascii="Century Gothic" w:hAnsi="Century Gothic"/>
                    <w:b/>
                    <w:sz w:val="24"/>
                    <w:szCs w:val="24"/>
                  </w:rPr>
                </w:pPr>
                <w:r>
                  <w:rPr>
                    <w:rFonts w:ascii="Century Gothic" w:hAnsi="Century Gothic"/>
                    <w:sz w:val="24"/>
                    <w:szCs w:val="24"/>
                  </w:rPr>
                  <w:t>Coreo Hom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r>
      <w:rPr>
        <w:noProof/>
      </w:rPr>
      <w:pict w14:anchorId="09F5BC21">
        <v:rect id="_x0000_s2335" style="position:absolute;margin-left:0;margin-top:-38.25pt;width:611.15pt;height:5.1pt;z-index:25165516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6B7D" w14:textId="77777777" w:rsidR="00510FCE" w:rsidRDefault="00510FCE" w:rsidP="00A31BE8">
    <w:r>
      <w:rPr>
        <w:noProof/>
      </w:rPr>
      <w:pict w14:anchorId="409E6DF0">
        <v:shapetype id="_x0000_t202" coordsize="21600,21600" o:spt="202" path="m,l,21600r21600,l21600,xe">
          <v:stroke joinstyle="miter"/>
          <v:path gradientshapeok="t" o:connecttype="rect"/>
        </v:shapetype>
        <v:shape id="_x0000_s2344" type="#_x0000_t202" style="position:absolute;margin-left:448.5pt;margin-top:-5.25pt;width:78.75pt;height:18.75pt;z-index:25166336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4">
            <w:txbxContent>
              <w:p w14:paraId="2DAFBBFD" w14:textId="59888F75" w:rsidR="00510FCE" w:rsidRPr="00CE5BE5" w:rsidRDefault="00510FCE" w:rsidP="00A31BE8">
                <w:pPr>
                  <w:rPr>
                    <w:rFonts w:ascii="Century Gothic" w:hAnsi="Century Gothic"/>
                    <w:b/>
                  </w:rPr>
                </w:pPr>
                <w:r>
                  <w:rPr>
                    <w:rFonts w:ascii="Century Gothic" w:hAnsi="Century Gothic"/>
                  </w:rPr>
                  <w:t>March 2020</w:t>
                </w:r>
              </w:p>
            </w:txbxContent>
          </v:textbox>
          <w10:wrap anchorx="page"/>
        </v:shape>
      </w:pict>
    </w:r>
    <w:r>
      <w:rPr>
        <w:noProof/>
        <w:lang w:val="en-IN" w:eastAsia="en-IN"/>
      </w:rPr>
      <w:drawing>
        <wp:anchor distT="0" distB="0" distL="114300" distR="114300" simplePos="0" relativeHeight="251648000" behindDoc="1" locked="0" layoutInCell="1" allowOverlap="1" wp14:anchorId="1B496FC2" wp14:editId="37F28ECD">
          <wp:simplePos x="0" y="0"/>
          <wp:positionH relativeFrom="margin">
            <wp:posOffset>0</wp:posOffset>
          </wp:positionH>
          <wp:positionV relativeFrom="paragraph">
            <wp:posOffset>-120650</wp:posOffset>
          </wp:positionV>
          <wp:extent cx="1189990" cy="292100"/>
          <wp:effectExtent l="0" t="0" r="0" b="0"/>
          <wp:wrapTopAndBottom/>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8EC75F1">
        <v:shape id="_x0000_s2343" type="#_x0000_t202" style="position:absolute;margin-left:153.75pt;margin-top:-6.5pt;width:175.4pt;height:23pt;z-index:251662336;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3">
            <w:txbxContent>
              <w:p w14:paraId="22457316" w14:textId="7A394FBF" w:rsidR="00510FCE" w:rsidRPr="00CE5BE5" w:rsidRDefault="00510FCE" w:rsidP="00A31BE8">
                <w:pPr>
                  <w:jc w:val="right"/>
                  <w:rPr>
                    <w:rFonts w:ascii="Century Gothic" w:hAnsi="Century Gothic"/>
                    <w:b/>
                    <w:sz w:val="24"/>
                    <w:szCs w:val="24"/>
                  </w:rPr>
                </w:pPr>
                <w:r>
                  <w:rPr>
                    <w:rFonts w:ascii="Century Gothic" w:hAnsi="Century Gothic"/>
                    <w:sz w:val="24"/>
                    <w:szCs w:val="24"/>
                  </w:rPr>
                  <w:t>Coreo Hom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r>
      <w:rPr>
        <w:noProof/>
      </w:rPr>
      <w:pict w14:anchorId="42756BA7">
        <v:rect id="_x0000_s2342" style="position:absolute;margin-left:0;margin-top:-38.25pt;width:611.15pt;height:5.1pt;z-index:25166131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9C9CB" w14:textId="1F4BC9E5" w:rsidR="00510FCE" w:rsidRDefault="00510FCE" w:rsidP="00F3416A">
    <w:r>
      <w:rPr>
        <w:noProof/>
      </w:rPr>
      <w:pict w14:anchorId="5F591B04">
        <v:shapetype id="_x0000_t202" coordsize="21600,21600" o:spt="202" path="m,l,21600r21600,l21600,xe">
          <v:stroke joinstyle="miter"/>
          <v:path gradientshapeok="t" o:connecttype="rect"/>
        </v:shapetype>
        <v:shape id="Text Box 499" o:spid="_x0000_s2334" type="#_x0000_t202" style="position:absolute;margin-left:460.5pt;margin-top:-4.75pt;width:70.4pt;height:24pt;z-index:25165414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BFjgIAAJUFAAAOAAAAZHJzL2Uyb0RvYy54bWysVEtv2zAMvg/YfxB0X+1kaZcEdYqsRYcB&#10;RVssHXpWZCkRJomapMTOfv0o2Xms66XDLjYlfiTFj4/Lq9ZoshU+KLAVHZyVlAjLoVZ2VdHvT7cf&#10;xpSEyGzNNFhR0Z0I9Gr2/t1l46ZiCGvQtfAEndgwbVxF1zG6aVEEvhaGhTNwwqJSgjcs4tGvitqz&#10;Br0bXQzL8qJowNfOAxch4O1Np6Sz7F9KweODlEFEoiuKb4v56/N3mb7F7JJNV565teL9M9g/vMIw&#10;ZTHowdUNi4xsvPrLlVHcQwAZzziYAqRUXOQcMJtB+SKbxZo5kXNBcoI70BT+n1t+v330RNUVHU0m&#10;lFhmsEhPoo3kM7Qk3SFDjQtTBC4cQmOLCqz0/j7gZUq8ld6kP6ZEUI9c7w78Jnc8GQ0m4/EYVRx1&#10;o7Isz3MBiqO18yF+EWBIEirqsX6ZVra9CxFfgtA9JAULoFV9q7TOh9Qz4lp7smVYbR3zG9HiD5S2&#10;pKnoxUcMnYwsJPPOs7bpRuSu6cOlzLsMsxR3WiSMtt+ERNZyoq/EZpwLe4if0QklMdRbDHv88VVv&#10;Me7yQIscGWw8GBtlwefs85gdKat/7CmTHR4JP8k7ibFdtrldDo2xhHqHfeGhm63g+K3C4t2xEB+Z&#10;x2HCeuOCiA/4kRqQfOglStbgf712n/DY46ilpMHhrGj4uWFeUKK/Wuz+yWA0StOcD6PzT0M8+FPN&#10;8lRjN+YasCMGuIocz2LCR70XpQfzjHtknqKiilmOsSsa9+J17FYG7iEu5vMMwvl1LN7ZhePJdWI5&#10;teZT+8y86/s3Yuffw36M2fRFG3fYZGlhvokgVe7xxHPHas8/zn5u/X5PpeVyes6o4zad/QYAAP//&#10;AwBQSwMEFAAGAAgAAAAhANZZHl/cAAAABAEAAA8AAABkcnMvZG93bnJldi54bWxMj09Lw0AQxe+C&#10;32EZwYu0Gw22Ic2kiPgHvLWpirdtdpoEs7Mhu03it3frxV4eDG947/ey9WRaMVDvGssIt/MIBHFp&#10;dcMVwq54niUgnFesVWuZEH7IwTq/vMhUqu3IGxq2vhIhhF2qEGrvu1RKV9ZklJvbjjh4B9sb5cPZ&#10;V1L3agzhppV3UbSQRjUcGmrV0WNN5ff2aBC+bqrPNze9vI/xfdw9vQ7F8kMXiNdX08MKhKfJ/z/D&#10;CT+gQx6Y9vbI2okWIQzxf3rykiTM2CMs4ghknslz+PwXAAD//wMAUEsBAi0AFAAGAAgAAAAhALaD&#10;OJL+AAAA4QEAABMAAAAAAAAAAAAAAAAAAAAAAFtDb250ZW50X1R5cGVzXS54bWxQSwECLQAUAAYA&#10;CAAAACEAOP0h/9YAAACUAQAACwAAAAAAAAAAAAAAAAAvAQAAX3JlbHMvLnJlbHNQSwECLQAUAAYA&#10;CAAAACEAwC1wRY4CAACVBQAADgAAAAAAAAAAAAAAAAAuAgAAZHJzL2Uyb0RvYy54bWxQSwECLQAU&#10;AAYACAAAACEA1lkeX9wAAAAEAQAADwAAAAAAAAAAAAAAAADoBAAAZHJzL2Rvd25yZXYueG1sUEsF&#10;BgAAAAAEAAQA8wAAAPEFAAAAAA==&#10;" fillcolor="white [3201]" stroked="f" strokeweight=".5pt">
          <v:textbox style="mso-next-textbox:#Text Box 499">
            <w:txbxContent>
              <w:p w14:paraId="5F2F0543" w14:textId="766F4938" w:rsidR="00510FCE" w:rsidRPr="00CE5BE5" w:rsidRDefault="00510FCE" w:rsidP="00DA24BB">
                <w:pPr>
                  <w:rPr>
                    <w:rFonts w:ascii="Century Gothic" w:hAnsi="Century Gothic"/>
                    <w:b/>
                  </w:rPr>
                </w:pPr>
              </w:p>
            </w:txbxContent>
          </v:textbox>
          <w10:wrap anchorx="page"/>
        </v:shape>
      </w:pict>
    </w:r>
    <w:r>
      <w:rPr>
        <w:noProof/>
      </w:rPr>
      <w:pict w14:anchorId="6373629A">
        <v:shape id="Text Box 500" o:spid="_x0000_s2333" type="#_x0000_t202" style="position:absolute;margin-left:129.75pt;margin-top:-5.5pt;width:192.7pt;height:28.05pt;z-index:251653120;visibility:visible;mso-height-percent:0;mso-wrap-distance-left:9pt;mso-wrap-distance-top:0;mso-wrap-distance-right:9pt;mso-wrap-distance-bottom:0;mso-position-horizontal-relative:margin;mso-position-vertical-relative:text;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yankAIAAJUFAAAOAAAAZHJzL2Uyb0RvYy54bWysVFFv2yAQfp+0/4B4X+0kTdZ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WmJ&#10;/Fhm8JEeRRvJZ2hJOkOGGhfmCHxwCI0tGvClh/OAh6nwVnqT/lgSQTvG2u35TeE4Hk7K8dm4REVw&#10;tE2ms/Eshy8O3s6H+EWAIWlRUY/vl2ll25sQ8SYIHSApWQCt6muldd4kzYhL7cmW4WvrmO+IHn+g&#10;tCVNRWeTaZkDW0juXWRtUxiRVdOnS5V3FeZV3GmRMNp+ExJZy4W+kptxLuw+f0YnlMRUb3Hs8Ydb&#10;vcW5qwM9cmawce9slAWfq89tdqCs/jFQJjs8En5Ud1rGdtVmuUwGAayg3qEuPHS9FRy/Vvh4NyzE&#10;e+axmVAKOCDiHX6kBiQf+hUla/C/XjtPeNQ4WilpsDkrGn5umBeU6K8W1f9pdHqaujlvTqcfx7jx&#10;x5bVscVuzCWgIkY4ihzPy4SPelhKD+YJ58gyZUUTsxxzVzQOy8vYjQycQ1wslxmE/etYvLEPjqfQ&#10;ieUkzcf2iXnX6zei8m9haGM2fyHjDps8LSw3EaTKGk88d6z2/GPvZ+n3cyoNl+N9Rh2m6eI3AAAA&#10;//8DAFBLAwQUAAYACAAAACEArI61c+EAAAAIAQAADwAAAGRycy9kb3ducmV2LnhtbEyPzU7DMBCE&#10;70i8g7VIXFDrlJCmCtlUCPEjcaOBVtzceEki4nUUu0l4e8wJTqPVjGa+zbez6cRIg2stI6yWEQji&#10;yuqWa4S38nGxAeG8Yq06y4TwTQ62xflZrjJtJ36lcedrEUrYZQqh8b7PpHRVQ0a5pe2Jg/dpB6N8&#10;OIda6kFNodx08jqK1tKolsNCo3q6b6j62p0MwsdVfXhx89P7FCdx//A8lulel4iXF/PdLQhPs/8L&#10;wy9+QIciMB3tibUTHUIcrZIQRVgECX6abm5AHBGSZA2yyOX/B4ofAAAA//8DAFBLAQItABQABgAI&#10;AAAAIQC2gziS/gAAAOEBAAATAAAAAAAAAAAAAAAAAAAAAABbQ29udGVudF9UeXBlc10ueG1sUEsB&#10;Ai0AFAAGAAgAAAAhADj9If/WAAAAlAEAAAsAAAAAAAAAAAAAAAAALwEAAF9yZWxzLy5yZWxzUEsB&#10;Ai0AFAAGAAgAAAAhADwfJqeQAgAAlQUAAA4AAAAAAAAAAAAAAAAALgIAAGRycy9lMm9Eb2MueG1s&#10;UEsBAi0AFAAGAAgAAAAhAKyOtXPhAAAACAEAAA8AAAAAAAAAAAAAAAAA6gQAAGRycy9kb3ducmV2&#10;LnhtbFBLBQYAAAAABAAEAPMAAAD4BQAAAAA=&#10;" fillcolor="white [3201]" stroked="f" strokeweight=".5pt">
          <v:textbox style="mso-next-textbox:#Text Box 500">
            <w:txbxContent>
              <w:p w14:paraId="29E9BACD" w14:textId="150663A3" w:rsidR="00510FCE" w:rsidRPr="00CE5BE5" w:rsidRDefault="00510FCE" w:rsidP="00DA24BB">
                <w:pPr>
                  <w:jc w:val="right"/>
                  <w:rPr>
                    <w:rFonts w:ascii="Century Gothic" w:hAnsi="Century Gothic"/>
                    <w:b/>
                    <w:sz w:val="24"/>
                    <w:szCs w:val="24"/>
                  </w:rPr>
                </w:pPr>
              </w:p>
            </w:txbxContent>
          </v:textbox>
          <w10:wrap anchorx="margin"/>
        </v:shape>
      </w:pict>
    </w:r>
    <w:r>
      <w:rPr>
        <w:noProof/>
      </w:rPr>
      <w:pict w14:anchorId="4B76CFD2">
        <v:rect id="Rectangle 7" o:spid="_x0000_s2331" style="position:absolute;margin-left:0;margin-top:-38.25pt;width:611.15pt;height:5.1pt;z-index:25165209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3E39" w14:textId="77777777" w:rsidR="00510FCE" w:rsidRDefault="00510FCE" w:rsidP="00A31BE8">
    <w:r>
      <w:rPr>
        <w:noProof/>
      </w:rPr>
      <w:pict w14:anchorId="75AC22CF">
        <v:shapetype id="_x0000_t202" coordsize="21600,21600" o:spt="202" path="m,l,21600r21600,l21600,xe">
          <v:stroke joinstyle="miter"/>
          <v:path gradientshapeok="t" o:connecttype="rect"/>
        </v:shapetype>
        <v:shape id="_x0000_s2341" type="#_x0000_t202" style="position:absolute;margin-left:454.5pt;margin-top:-5.25pt;width:110.25pt;height:21.75pt;z-index:251660288;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1">
            <w:txbxContent>
              <w:p w14:paraId="2516DEF7" w14:textId="2A9CAABF" w:rsidR="00510FCE" w:rsidRPr="00CE5BE5" w:rsidRDefault="00510FCE" w:rsidP="00A31BE8">
                <w:pPr>
                  <w:rPr>
                    <w:rFonts w:ascii="Century Gothic" w:hAnsi="Century Gothic"/>
                    <w:b/>
                  </w:rPr>
                </w:pPr>
                <w:r>
                  <w:rPr>
                    <w:rFonts w:ascii="Century Gothic" w:hAnsi="Century Gothic"/>
                  </w:rPr>
                  <w:t>March 2020</w:t>
                </w:r>
              </w:p>
            </w:txbxContent>
          </v:textbox>
          <w10:wrap anchorx="page"/>
        </v:shape>
      </w:pict>
    </w:r>
    <w:r>
      <w:rPr>
        <w:noProof/>
        <w:lang w:val="en-IN" w:eastAsia="en-IN"/>
      </w:rPr>
      <w:drawing>
        <wp:anchor distT="0" distB="0" distL="114300" distR="114300" simplePos="0" relativeHeight="251659264" behindDoc="1" locked="0" layoutInCell="1" allowOverlap="1" wp14:anchorId="57B4B4E5" wp14:editId="6F5D20AB">
          <wp:simplePos x="0" y="0"/>
          <wp:positionH relativeFrom="margin">
            <wp:posOffset>0</wp:posOffset>
          </wp:positionH>
          <wp:positionV relativeFrom="paragraph">
            <wp:posOffset>-120650</wp:posOffset>
          </wp:positionV>
          <wp:extent cx="1189990" cy="292100"/>
          <wp:effectExtent l="0" t="0" r="0" b="0"/>
          <wp:wrapTopAndBottom/>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67C04DF1">
        <v:shape id="_x0000_s2340" type="#_x0000_t202" style="position:absolute;margin-left:153.75pt;margin-top:-6.5pt;width:175.4pt;height:23pt;z-index:251659264;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0">
            <w:txbxContent>
              <w:p w14:paraId="79746525" w14:textId="4A056DF4" w:rsidR="00510FCE" w:rsidRPr="00CE5BE5" w:rsidRDefault="00510FCE" w:rsidP="00A31BE8">
                <w:pPr>
                  <w:jc w:val="right"/>
                  <w:rPr>
                    <w:rFonts w:ascii="Century Gothic" w:hAnsi="Century Gothic"/>
                    <w:b/>
                    <w:sz w:val="24"/>
                    <w:szCs w:val="24"/>
                  </w:rPr>
                </w:pPr>
                <w:r>
                  <w:rPr>
                    <w:rFonts w:ascii="Century Gothic" w:hAnsi="Century Gothic"/>
                    <w:sz w:val="24"/>
                    <w:szCs w:val="24"/>
                  </w:rPr>
                  <w:t>Coreo Hom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r>
      <w:rPr>
        <w:noProof/>
      </w:rPr>
      <w:pict w14:anchorId="577B025F">
        <v:rect id="_x0000_s2339" style="position:absolute;margin-left:0;margin-top:-38.25pt;width:611.15pt;height:5.1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B02C63" w14:textId="78A5B30A" w:rsidR="00510FCE" w:rsidRPr="002B2E00" w:rsidRDefault="00510FCE" w:rsidP="002B2E00">
    <w:r>
      <w:rPr>
        <w:noProof/>
      </w:rPr>
      <w:pict w14:anchorId="777322DF">
        <v:shapetype id="_x0000_t202" coordsize="21600,21600" o:spt="202" path="m,l,21600r21600,l21600,xe">
          <v:stroke joinstyle="miter"/>
          <v:path gradientshapeok="t" o:connecttype="rect"/>
        </v:shapetype>
        <v:shape id="_x0000_s2361" type="#_x0000_t202" style="position:absolute;margin-left:463.6pt;margin-top:-5.25pt;width:65.15pt;height:18.75pt;z-index:25166950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61">
            <w:txbxContent>
              <w:p w14:paraId="70EF4404" w14:textId="77777777" w:rsidR="00510FCE" w:rsidRPr="00CE5BE5" w:rsidRDefault="00510FCE" w:rsidP="002B2E00">
                <w:pPr>
                  <w:rPr>
                    <w:rFonts w:ascii="Century Gothic" w:hAnsi="Century Gothic"/>
                    <w:b/>
                  </w:rPr>
                </w:pPr>
                <w:r>
                  <w:rPr>
                    <w:rFonts w:ascii="Century Gothic" w:hAnsi="Century Gothic"/>
                  </w:rPr>
                  <w:t>Jan 2020</w:t>
                </w:r>
              </w:p>
            </w:txbxContent>
          </v:textbox>
          <w10:wrap anchorx="page"/>
        </v:shape>
      </w:pict>
    </w:r>
    <w:r>
      <w:rPr>
        <w:noProof/>
        <w:lang w:val="en-IN" w:eastAsia="en-IN"/>
      </w:rPr>
      <w:drawing>
        <wp:anchor distT="0" distB="0" distL="114300" distR="114300" simplePos="0" relativeHeight="251657216" behindDoc="1" locked="0" layoutInCell="1" allowOverlap="1" wp14:anchorId="344675AE" wp14:editId="62BB23EC">
          <wp:simplePos x="0" y="0"/>
          <wp:positionH relativeFrom="margin">
            <wp:posOffset>0</wp:posOffset>
          </wp:positionH>
          <wp:positionV relativeFrom="paragraph">
            <wp:posOffset>-120650</wp:posOffset>
          </wp:positionV>
          <wp:extent cx="1189990" cy="29210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70DBFAC">
        <v:shape id="_x0000_s2360" type="#_x0000_t202" style="position:absolute;margin-left:153.75pt;margin-top:-6.5pt;width:175.4pt;height:23pt;z-index:251668480;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60">
            <w:txbxContent>
              <w:p w14:paraId="00198094" w14:textId="77777777" w:rsidR="00510FCE" w:rsidRPr="00CE5BE5" w:rsidRDefault="00510FCE" w:rsidP="002B2E00">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057EEA4D">
        <v:rect id="_x0000_s2359" style="position:absolute;margin-left:0;margin-top:-38.25pt;width:611.15pt;height:5.1pt;z-index:2516674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8A54D" w14:textId="688C36AD" w:rsidR="00510FCE" w:rsidRPr="00475432" w:rsidRDefault="00510FCE" w:rsidP="00475432">
    <w:r>
      <w:rPr>
        <w:noProof/>
      </w:rPr>
      <w:pict w14:anchorId="3869712A">
        <v:shapetype id="_x0000_t202" coordsize="21600,21600" o:spt="202" path="m,l,21600r21600,l21600,xe">
          <v:stroke joinstyle="miter"/>
          <v:path gradientshapeok="t" o:connecttype="rect"/>
        </v:shapetype>
        <v:shape id="_x0000_s2352" type="#_x0000_t202" style="position:absolute;margin-left:463.6pt;margin-top:-5.25pt;width:65.15pt;height:18.75pt;z-index:251666432;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52">
            <w:txbxContent>
              <w:p w14:paraId="02BACBEF" w14:textId="77777777" w:rsidR="00510FCE" w:rsidRPr="00CE5BE5" w:rsidRDefault="00510FCE" w:rsidP="00475432">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46976" behindDoc="1" locked="0" layoutInCell="1" allowOverlap="1" wp14:anchorId="45A25CE2" wp14:editId="405E12D7">
          <wp:simplePos x="0" y="0"/>
          <wp:positionH relativeFrom="margin">
            <wp:posOffset>0</wp:posOffset>
          </wp:positionH>
          <wp:positionV relativeFrom="paragraph">
            <wp:posOffset>-120650</wp:posOffset>
          </wp:positionV>
          <wp:extent cx="1189990" cy="2921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40271E9E">
        <v:shape id="_x0000_s2351" type="#_x0000_t202" style="position:absolute;margin-left:153.75pt;margin-top:-6.5pt;width:175.4pt;height:23pt;z-index:251665408;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51">
            <w:txbxContent>
              <w:p w14:paraId="31C1882C" w14:textId="77777777" w:rsidR="00510FCE" w:rsidRPr="00CE5BE5" w:rsidRDefault="00510FCE" w:rsidP="00475432">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37CE5C61">
        <v:rect id="_x0000_s2350" style="position:absolute;margin-left:0;margin-top:-38.25pt;width:611.15pt;height:5.1pt;z-index:25166438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1" w15:restartNumberingAfterBreak="0">
    <w:nsid w:val="FFFFFF7F"/>
    <w:multiLevelType w:val="singleLevel"/>
    <w:tmpl w:val="56988C4E"/>
    <w:lvl w:ilvl="0">
      <w:start w:val="1"/>
      <w:numFmt w:val="lowerRoman"/>
      <w:pStyle w:val="ListNumber2"/>
      <w:lvlText w:val="%1."/>
      <w:lvlJc w:val="right"/>
      <w:pPr>
        <w:ind w:left="792" w:hanging="360"/>
      </w:pPr>
    </w:lvl>
  </w:abstractNum>
  <w:abstractNum w:abstractNumId="2"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3"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A038F180"/>
    <w:lvl w:ilvl="0">
      <w:start w:val="1"/>
      <w:numFmt w:val="bullet"/>
      <w:pStyle w:val="ListBullet3"/>
      <w:lvlText w:val=""/>
      <w:lvlJc w:val="left"/>
      <w:pPr>
        <w:ind w:left="644" w:hanging="360"/>
      </w:pPr>
      <w:rPr>
        <w:rFonts w:ascii="Wingdings" w:hAnsi="Wingdings" w:hint="default"/>
      </w:rPr>
    </w:lvl>
  </w:abstractNum>
  <w:abstractNum w:abstractNumId="5" w15:restartNumberingAfterBreak="0">
    <w:nsid w:val="FFFFFF83"/>
    <w:multiLevelType w:val="singleLevel"/>
    <w:tmpl w:val="CEE6E9A6"/>
    <w:lvl w:ilvl="0">
      <w:start w:val="1"/>
      <w:numFmt w:val="bullet"/>
      <w:pStyle w:val="ListBullet2"/>
      <w:lvlText w:val=""/>
      <w:lvlJc w:val="left"/>
      <w:pPr>
        <w:ind w:left="717" w:hanging="360"/>
      </w:pPr>
      <w:rPr>
        <w:rFonts w:ascii="Wingdings" w:hAnsi="Wingdings" w:hint="default"/>
      </w:rPr>
    </w:lvl>
  </w:abstractNum>
  <w:abstractNum w:abstractNumId="6" w15:restartNumberingAfterBreak="0">
    <w:nsid w:val="FFFFFF88"/>
    <w:multiLevelType w:val="singleLevel"/>
    <w:tmpl w:val="9388689C"/>
    <w:lvl w:ilvl="0">
      <w:start w:val="1"/>
      <w:numFmt w:val="decimal"/>
      <w:pStyle w:val="ListNumber"/>
      <w:lvlText w:val="%1."/>
      <w:lvlJc w:val="left"/>
      <w:pPr>
        <w:tabs>
          <w:tab w:val="num" w:pos="360"/>
        </w:tabs>
        <w:ind w:left="360" w:hanging="360"/>
      </w:pPr>
      <w:rPr>
        <w:rFonts w:hint="default"/>
        <w:b w:val="0"/>
      </w:rPr>
    </w:lvl>
  </w:abstractNum>
  <w:abstractNum w:abstractNumId="7" w15:restartNumberingAfterBreak="0">
    <w:nsid w:val="FFFFFF89"/>
    <w:multiLevelType w:val="singleLevel"/>
    <w:tmpl w:val="43C09ECE"/>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E2145DF"/>
    <w:multiLevelType w:val="hybridMultilevel"/>
    <w:tmpl w:val="375054B4"/>
    <w:lvl w:ilvl="0" w:tplc="E88C05B0">
      <w:start w:val="1"/>
      <w:numFmt w:val="decimal"/>
      <w:pStyle w:val="CVFigureCaption"/>
      <w:lvlText w:val="Figure %1."/>
      <w:lvlJc w:val="left"/>
      <w:pPr>
        <w:ind w:left="1398" w:hanging="360"/>
      </w:pPr>
      <w:rPr>
        <w:rFonts w:hint="default"/>
        <w:caps/>
        <w:sz w:val="20"/>
      </w:rPr>
    </w:lvl>
    <w:lvl w:ilvl="1" w:tplc="40090019">
      <w:start w:val="1"/>
      <w:numFmt w:val="lowerLetter"/>
      <w:lvlText w:val="%2."/>
      <w:lvlJc w:val="left"/>
      <w:pPr>
        <w:ind w:left="2120" w:hanging="360"/>
      </w:pPr>
    </w:lvl>
    <w:lvl w:ilvl="2" w:tplc="4009001B" w:tentative="1">
      <w:start w:val="1"/>
      <w:numFmt w:val="lowerRoman"/>
      <w:lvlText w:val="%3."/>
      <w:lvlJc w:val="right"/>
      <w:pPr>
        <w:ind w:left="2840" w:hanging="180"/>
      </w:pPr>
    </w:lvl>
    <w:lvl w:ilvl="3" w:tplc="4009000F" w:tentative="1">
      <w:start w:val="1"/>
      <w:numFmt w:val="decimal"/>
      <w:lvlText w:val="%4."/>
      <w:lvlJc w:val="left"/>
      <w:pPr>
        <w:ind w:left="3560" w:hanging="360"/>
      </w:pPr>
    </w:lvl>
    <w:lvl w:ilvl="4" w:tplc="40090019" w:tentative="1">
      <w:start w:val="1"/>
      <w:numFmt w:val="lowerLetter"/>
      <w:lvlText w:val="%5."/>
      <w:lvlJc w:val="left"/>
      <w:pPr>
        <w:ind w:left="4280" w:hanging="360"/>
      </w:pPr>
    </w:lvl>
    <w:lvl w:ilvl="5" w:tplc="4009001B" w:tentative="1">
      <w:start w:val="1"/>
      <w:numFmt w:val="lowerRoman"/>
      <w:lvlText w:val="%6."/>
      <w:lvlJc w:val="right"/>
      <w:pPr>
        <w:ind w:left="5000" w:hanging="180"/>
      </w:pPr>
    </w:lvl>
    <w:lvl w:ilvl="6" w:tplc="4009000F" w:tentative="1">
      <w:start w:val="1"/>
      <w:numFmt w:val="decimal"/>
      <w:lvlText w:val="%7."/>
      <w:lvlJc w:val="left"/>
      <w:pPr>
        <w:ind w:left="5720" w:hanging="360"/>
      </w:pPr>
    </w:lvl>
    <w:lvl w:ilvl="7" w:tplc="40090019" w:tentative="1">
      <w:start w:val="1"/>
      <w:numFmt w:val="lowerLetter"/>
      <w:lvlText w:val="%8."/>
      <w:lvlJc w:val="left"/>
      <w:pPr>
        <w:ind w:left="6440" w:hanging="360"/>
      </w:pPr>
    </w:lvl>
    <w:lvl w:ilvl="8" w:tplc="4009001B" w:tentative="1">
      <w:start w:val="1"/>
      <w:numFmt w:val="lowerRoman"/>
      <w:lvlText w:val="%9."/>
      <w:lvlJc w:val="right"/>
      <w:pPr>
        <w:ind w:left="7160" w:hanging="180"/>
      </w:pPr>
    </w:lvl>
  </w:abstractNum>
  <w:abstractNum w:abstractNumId="9"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4FD0679"/>
    <w:multiLevelType w:val="hybridMultilevel"/>
    <w:tmpl w:val="9E7C94C6"/>
    <w:lvl w:ilvl="0" w:tplc="F7F05524">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7815CB"/>
    <w:multiLevelType w:val="hybridMultilevel"/>
    <w:tmpl w:val="C846CADC"/>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3" w15:restartNumberingAfterBreak="0">
    <w:nsid w:val="4A7D6402"/>
    <w:multiLevelType w:val="hybridMultilevel"/>
    <w:tmpl w:val="3670D91A"/>
    <w:lvl w:ilvl="0" w:tplc="3B801970">
      <w:start w:val="1"/>
      <w:numFmt w:val="lowerRoman"/>
      <w:pStyle w:val="ListNumiRomNum"/>
      <w:lvlText w:val="%1."/>
      <w:lvlJc w:val="right"/>
      <w:pPr>
        <w:ind w:left="473"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5"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57906D8F"/>
    <w:multiLevelType w:val="hybridMultilevel"/>
    <w:tmpl w:val="2FF6408A"/>
    <w:lvl w:ilvl="0" w:tplc="6696DFE0">
      <w:start w:val="1"/>
      <w:numFmt w:val="upperLetter"/>
      <w:lvlText w:val="(%1)"/>
      <w:lvlJc w:val="left"/>
      <w:pPr>
        <w:ind w:left="1125" w:hanging="765"/>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9"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AD13A3"/>
    <w:multiLevelType w:val="multilevel"/>
    <w:tmpl w:val="34D4F830"/>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4406"/>
        </w:tabs>
        <w:ind w:left="4118"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9"/>
  </w:num>
  <w:num w:numId="2">
    <w:abstractNumId w:val="16"/>
  </w:num>
  <w:num w:numId="3">
    <w:abstractNumId w:val="7"/>
  </w:num>
  <w:num w:numId="4">
    <w:abstractNumId w:val="5"/>
  </w:num>
  <w:num w:numId="5">
    <w:abstractNumId w:val="1"/>
  </w:num>
  <w:num w:numId="6">
    <w:abstractNumId w:val="4"/>
  </w:num>
  <w:num w:numId="7">
    <w:abstractNumId w:val="3"/>
  </w:num>
  <w:num w:numId="8">
    <w:abstractNumId w:val="2"/>
  </w:num>
  <w:num w:numId="9">
    <w:abstractNumId w:val="0"/>
  </w:num>
  <w:num w:numId="10">
    <w:abstractNumId w:val="9"/>
  </w:num>
  <w:num w:numId="11">
    <w:abstractNumId w:val="11"/>
  </w:num>
  <w:num w:numId="12">
    <w:abstractNumId w:val="15"/>
  </w:num>
  <w:num w:numId="13">
    <w:abstractNumId w:val="14"/>
  </w:num>
  <w:num w:numId="14">
    <w:abstractNumId w:val="20"/>
  </w:num>
  <w:num w:numId="15">
    <w:abstractNumId w:val="18"/>
  </w:num>
  <w:num w:numId="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2"/>
  </w:num>
  <w:num w:numId="18">
    <w:abstractNumId w:val="8"/>
  </w:num>
  <w:num w:numId="19">
    <w:abstractNumId w:val="6"/>
    <w:lvlOverride w:ilvl="0">
      <w:startOverride w:val="1"/>
    </w:lvlOverride>
  </w:num>
  <w:num w:numId="20">
    <w:abstractNumId w:val="6"/>
    <w:lvlOverride w:ilvl="0">
      <w:startOverride w:val="1"/>
    </w:lvlOverride>
  </w:num>
  <w:num w:numId="21">
    <w:abstractNumId w:val="6"/>
  </w:num>
  <w:num w:numId="22">
    <w:abstractNumId w:val="6"/>
    <w:lvlOverride w:ilvl="0">
      <w:startOverride w:val="13"/>
    </w:lvlOverride>
  </w:num>
  <w:num w:numId="23">
    <w:abstractNumId w:val="6"/>
    <w:lvlOverride w:ilvl="0">
      <w:startOverride w:val="7"/>
    </w:lvlOverride>
  </w:num>
  <w:num w:numId="24">
    <w:abstractNumId w:val="6"/>
    <w:lvlOverride w:ilvl="0">
      <w:startOverride w:val="1"/>
    </w:lvlOverride>
  </w:num>
  <w:num w:numId="25">
    <w:abstractNumId w:val="6"/>
    <w:lvlOverride w:ilvl="0">
      <w:startOverride w:val="1"/>
    </w:lvlOverride>
  </w:num>
  <w:num w:numId="26">
    <w:abstractNumId w:val="6"/>
    <w:lvlOverride w:ilvl="0">
      <w:startOverride w:val="1"/>
    </w:lvlOverride>
  </w:num>
  <w:num w:numId="27">
    <w:abstractNumId w:val="6"/>
    <w:lvlOverride w:ilvl="0">
      <w:startOverride w:val="1"/>
    </w:lvlOverride>
  </w:num>
  <w:num w:numId="28">
    <w:abstractNumId w:val="6"/>
    <w:lvlOverride w:ilvl="0">
      <w:startOverride w:val="1"/>
    </w:lvlOverride>
  </w:num>
  <w:num w:numId="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6"/>
    <w:lvlOverride w:ilvl="0">
      <w:startOverride w:val="1"/>
    </w:lvlOverride>
  </w:num>
  <w:num w:numId="31">
    <w:abstractNumId w:val="6"/>
    <w:lvlOverride w:ilvl="0">
      <w:startOverride w:val="1"/>
    </w:lvlOverride>
  </w:num>
  <w:num w:numId="32">
    <w:abstractNumId w:val="6"/>
    <w:lvlOverride w:ilvl="0">
      <w:startOverride w:val="1"/>
    </w:lvlOverride>
  </w:num>
  <w:num w:numId="33">
    <w:abstractNumId w:val="1"/>
    <w:lvlOverride w:ilvl="0">
      <w:startOverride w:val="1"/>
    </w:lvlOverride>
  </w:num>
  <w:num w:numId="34">
    <w:abstractNumId w:val="6"/>
    <w:lvlOverride w:ilvl="0">
      <w:startOverride w:val="1"/>
    </w:lvlOverride>
  </w:num>
  <w:num w:numId="35">
    <w:abstractNumId w:val="6"/>
    <w:lvlOverride w:ilvl="0">
      <w:startOverride w:val="1"/>
    </w:lvlOverride>
  </w:num>
  <w:num w:numId="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8"/>
    <w:lvlOverride w:ilvl="0">
      <w:startOverride w:val="1"/>
    </w:lvlOverride>
  </w:num>
  <w:num w:numId="38">
    <w:abstractNumId w:val="13"/>
  </w:num>
  <w:num w:numId="39">
    <w:abstractNumId w:val="6"/>
  </w:num>
  <w:num w:numId="40">
    <w:abstractNumId w:val="13"/>
    <w:lvlOverride w:ilvl="0">
      <w:startOverride w:val="1"/>
    </w:lvlOverride>
  </w:num>
  <w:num w:numId="41">
    <w:abstractNumId w:val="13"/>
    <w:lvlOverride w:ilvl="0">
      <w:startOverride w:val="1"/>
    </w:lvlOverride>
  </w:num>
  <w:num w:numId="42">
    <w:abstractNumId w:val="13"/>
    <w:lvlOverride w:ilvl="0">
      <w:startOverride w:val="1"/>
    </w:lvlOverride>
  </w:num>
  <w:num w:numId="4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6"/>
    <w:lvlOverride w:ilvl="0">
      <w:startOverride w:val="8"/>
    </w:lvlOverride>
  </w:num>
  <w:num w:numId="45">
    <w:abstractNumId w:val="6"/>
    <w:lvlOverride w:ilvl="0">
      <w:startOverride w:val="1"/>
    </w:lvlOverride>
  </w:num>
  <w:num w:numId="46">
    <w:abstractNumId w:val="6"/>
    <w:lvlOverride w:ilvl="0">
      <w:startOverride w:val="6"/>
    </w:lvlOverride>
  </w:num>
  <w:num w:numId="47">
    <w:abstractNumId w:val="6"/>
    <w:lvlOverride w:ilvl="0">
      <w:startOverride w:val="1"/>
    </w:lvlOverride>
  </w:num>
  <w:num w:numId="48">
    <w:abstractNumId w:val="6"/>
    <w:lvlOverride w:ilvl="0">
      <w:startOverride w:val="1"/>
    </w:lvlOverride>
  </w:num>
  <w:num w:numId="49">
    <w:abstractNumId w:val="6"/>
    <w:lvlOverride w:ilvl="0">
      <w:startOverride w:val="1"/>
    </w:lvlOverride>
  </w:num>
  <w:num w:numId="5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6"/>
    <w:lvlOverride w:ilvl="0">
      <w:startOverride w:val="1"/>
    </w:lvlOverride>
  </w:num>
  <w:num w:numId="5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17"/>
  </w:num>
  <w:num w:numId="55">
    <w:abstractNumId w:val="10"/>
  </w:num>
  <w:num w:numId="56">
    <w:abstractNumId w:val="6"/>
    <w:lvlOverride w:ilvl="0">
      <w:startOverride w:val="1"/>
    </w:lvlOverride>
  </w:num>
  <w:numIdMacAtCleanup w:val="51"/>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van Rasquinha">
    <w15:presenceInfo w15:providerId="AD" w15:userId="S-1-5-21-1164024106-3686691706-1789316388-437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activeWritingStyle w:appName="MSWord" w:lang="en-US" w:vendorID="64" w:dllVersion="131078" w:nlCheck="1" w:checkStyle="0"/>
  <w:activeWritingStyle w:appName="MSWord" w:lang="en-IN" w:vendorID="64" w:dllVersion="131078" w:nlCheck="1" w:checkStyle="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680"/>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362"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Lc0sbA0NjQzMDY3sjRU0lEKTi0uzszPAykwMrCoBQDd+bK/LgAAAA=="/>
    <w:docVar w:name="_PubVPasteboard_" w:val="1"/>
  </w:docVars>
  <w:rsids>
    <w:rsidRoot w:val="001E2996"/>
    <w:rsid w:val="000001E3"/>
    <w:rsid w:val="00000581"/>
    <w:rsid w:val="00000EDC"/>
    <w:rsid w:val="0000127E"/>
    <w:rsid w:val="0000236C"/>
    <w:rsid w:val="0000272E"/>
    <w:rsid w:val="0000293F"/>
    <w:rsid w:val="00002BFE"/>
    <w:rsid w:val="00003580"/>
    <w:rsid w:val="0000379C"/>
    <w:rsid w:val="00003966"/>
    <w:rsid w:val="000039F0"/>
    <w:rsid w:val="00003B6D"/>
    <w:rsid w:val="00003C2C"/>
    <w:rsid w:val="000050FD"/>
    <w:rsid w:val="000056E4"/>
    <w:rsid w:val="00005A28"/>
    <w:rsid w:val="00005C85"/>
    <w:rsid w:val="00005EAE"/>
    <w:rsid w:val="0000643D"/>
    <w:rsid w:val="00006CCE"/>
    <w:rsid w:val="000071E6"/>
    <w:rsid w:val="000071F8"/>
    <w:rsid w:val="00007383"/>
    <w:rsid w:val="00007933"/>
    <w:rsid w:val="00007EC8"/>
    <w:rsid w:val="0001053D"/>
    <w:rsid w:val="0001094A"/>
    <w:rsid w:val="00010F18"/>
    <w:rsid w:val="00010FB9"/>
    <w:rsid w:val="0001126C"/>
    <w:rsid w:val="000116FA"/>
    <w:rsid w:val="000117CA"/>
    <w:rsid w:val="00011874"/>
    <w:rsid w:val="00011C39"/>
    <w:rsid w:val="00011E3C"/>
    <w:rsid w:val="0001214F"/>
    <w:rsid w:val="00012E3C"/>
    <w:rsid w:val="000132CF"/>
    <w:rsid w:val="000132F9"/>
    <w:rsid w:val="0001334D"/>
    <w:rsid w:val="0001451F"/>
    <w:rsid w:val="00014707"/>
    <w:rsid w:val="00014ABB"/>
    <w:rsid w:val="00015005"/>
    <w:rsid w:val="000151B2"/>
    <w:rsid w:val="000151E1"/>
    <w:rsid w:val="0001522B"/>
    <w:rsid w:val="00015E2E"/>
    <w:rsid w:val="000160E9"/>
    <w:rsid w:val="000163DF"/>
    <w:rsid w:val="00016431"/>
    <w:rsid w:val="000167E5"/>
    <w:rsid w:val="000175A8"/>
    <w:rsid w:val="000176BA"/>
    <w:rsid w:val="000176D1"/>
    <w:rsid w:val="00020264"/>
    <w:rsid w:val="000204A0"/>
    <w:rsid w:val="00020583"/>
    <w:rsid w:val="00020729"/>
    <w:rsid w:val="000213EA"/>
    <w:rsid w:val="000217C1"/>
    <w:rsid w:val="00022118"/>
    <w:rsid w:val="000222F2"/>
    <w:rsid w:val="00022BFE"/>
    <w:rsid w:val="00024015"/>
    <w:rsid w:val="00024104"/>
    <w:rsid w:val="00024584"/>
    <w:rsid w:val="00025077"/>
    <w:rsid w:val="00025483"/>
    <w:rsid w:val="00025B61"/>
    <w:rsid w:val="00026431"/>
    <w:rsid w:val="000264FE"/>
    <w:rsid w:val="00026BC6"/>
    <w:rsid w:val="00027362"/>
    <w:rsid w:val="0002758C"/>
    <w:rsid w:val="00027C8F"/>
    <w:rsid w:val="00027F6C"/>
    <w:rsid w:val="00030608"/>
    <w:rsid w:val="00031654"/>
    <w:rsid w:val="00032382"/>
    <w:rsid w:val="000327A3"/>
    <w:rsid w:val="0003288F"/>
    <w:rsid w:val="00032EA1"/>
    <w:rsid w:val="00033104"/>
    <w:rsid w:val="000331A6"/>
    <w:rsid w:val="0003332B"/>
    <w:rsid w:val="000333D2"/>
    <w:rsid w:val="00034733"/>
    <w:rsid w:val="0003492C"/>
    <w:rsid w:val="00035150"/>
    <w:rsid w:val="000353AF"/>
    <w:rsid w:val="0003582B"/>
    <w:rsid w:val="000362E7"/>
    <w:rsid w:val="000368FF"/>
    <w:rsid w:val="0003769B"/>
    <w:rsid w:val="00037B46"/>
    <w:rsid w:val="00040B24"/>
    <w:rsid w:val="0004102B"/>
    <w:rsid w:val="0004140B"/>
    <w:rsid w:val="00041413"/>
    <w:rsid w:val="00041616"/>
    <w:rsid w:val="0004182D"/>
    <w:rsid w:val="00041AC6"/>
    <w:rsid w:val="000424D6"/>
    <w:rsid w:val="00042794"/>
    <w:rsid w:val="00043823"/>
    <w:rsid w:val="00043C0B"/>
    <w:rsid w:val="00043E8F"/>
    <w:rsid w:val="0004419E"/>
    <w:rsid w:val="00044C2D"/>
    <w:rsid w:val="0004537D"/>
    <w:rsid w:val="00045BF5"/>
    <w:rsid w:val="0004659D"/>
    <w:rsid w:val="000465E0"/>
    <w:rsid w:val="000468FB"/>
    <w:rsid w:val="0004743A"/>
    <w:rsid w:val="000475B9"/>
    <w:rsid w:val="0004773F"/>
    <w:rsid w:val="00047D1B"/>
    <w:rsid w:val="00047EE2"/>
    <w:rsid w:val="0005017D"/>
    <w:rsid w:val="000504FB"/>
    <w:rsid w:val="00050F66"/>
    <w:rsid w:val="00050FB8"/>
    <w:rsid w:val="00051351"/>
    <w:rsid w:val="000519F3"/>
    <w:rsid w:val="000527D2"/>
    <w:rsid w:val="000528C3"/>
    <w:rsid w:val="000529FD"/>
    <w:rsid w:val="00053DC4"/>
    <w:rsid w:val="00054084"/>
    <w:rsid w:val="00054460"/>
    <w:rsid w:val="00055012"/>
    <w:rsid w:val="00055E8C"/>
    <w:rsid w:val="000568F9"/>
    <w:rsid w:val="00057CDF"/>
    <w:rsid w:val="0006028F"/>
    <w:rsid w:val="00060308"/>
    <w:rsid w:val="00060465"/>
    <w:rsid w:val="00060676"/>
    <w:rsid w:val="00060A09"/>
    <w:rsid w:val="00060C8F"/>
    <w:rsid w:val="0006185E"/>
    <w:rsid w:val="00061918"/>
    <w:rsid w:val="000619D3"/>
    <w:rsid w:val="000620DC"/>
    <w:rsid w:val="000622E6"/>
    <w:rsid w:val="000625AC"/>
    <w:rsid w:val="00062AF3"/>
    <w:rsid w:val="00062C42"/>
    <w:rsid w:val="00062CDA"/>
    <w:rsid w:val="00063238"/>
    <w:rsid w:val="00063577"/>
    <w:rsid w:val="0006385C"/>
    <w:rsid w:val="00063AF9"/>
    <w:rsid w:val="0006466D"/>
    <w:rsid w:val="00064C35"/>
    <w:rsid w:val="000652B7"/>
    <w:rsid w:val="000656C0"/>
    <w:rsid w:val="00065DAD"/>
    <w:rsid w:val="0006641F"/>
    <w:rsid w:val="00066678"/>
    <w:rsid w:val="000667BD"/>
    <w:rsid w:val="000668A6"/>
    <w:rsid w:val="000669BE"/>
    <w:rsid w:val="0006791C"/>
    <w:rsid w:val="00067AAC"/>
    <w:rsid w:val="00067B0B"/>
    <w:rsid w:val="00067E4B"/>
    <w:rsid w:val="0007038C"/>
    <w:rsid w:val="00070AA9"/>
    <w:rsid w:val="000712A8"/>
    <w:rsid w:val="000712FD"/>
    <w:rsid w:val="000719E8"/>
    <w:rsid w:val="00072036"/>
    <w:rsid w:val="00072C91"/>
    <w:rsid w:val="00072CA7"/>
    <w:rsid w:val="0007336D"/>
    <w:rsid w:val="000735DA"/>
    <w:rsid w:val="00073602"/>
    <w:rsid w:val="000739E3"/>
    <w:rsid w:val="00073B16"/>
    <w:rsid w:val="00073C09"/>
    <w:rsid w:val="00073DF4"/>
    <w:rsid w:val="00074147"/>
    <w:rsid w:val="000747D6"/>
    <w:rsid w:val="000749A4"/>
    <w:rsid w:val="000749E1"/>
    <w:rsid w:val="00074D2B"/>
    <w:rsid w:val="00075260"/>
    <w:rsid w:val="00075571"/>
    <w:rsid w:val="00075827"/>
    <w:rsid w:val="00075EED"/>
    <w:rsid w:val="0007668E"/>
    <w:rsid w:val="00076DB9"/>
    <w:rsid w:val="00077197"/>
    <w:rsid w:val="00080236"/>
    <w:rsid w:val="000803CA"/>
    <w:rsid w:val="000803D9"/>
    <w:rsid w:val="0008056F"/>
    <w:rsid w:val="00080746"/>
    <w:rsid w:val="00080E07"/>
    <w:rsid w:val="00081104"/>
    <w:rsid w:val="00081574"/>
    <w:rsid w:val="000817D1"/>
    <w:rsid w:val="00081DD9"/>
    <w:rsid w:val="00081EA1"/>
    <w:rsid w:val="00081F9D"/>
    <w:rsid w:val="000824E2"/>
    <w:rsid w:val="000825AE"/>
    <w:rsid w:val="000831C3"/>
    <w:rsid w:val="0008374A"/>
    <w:rsid w:val="00083FC1"/>
    <w:rsid w:val="0008451D"/>
    <w:rsid w:val="00084AF0"/>
    <w:rsid w:val="00084B45"/>
    <w:rsid w:val="000854E6"/>
    <w:rsid w:val="00085524"/>
    <w:rsid w:val="000855D7"/>
    <w:rsid w:val="000865C5"/>
    <w:rsid w:val="000865D9"/>
    <w:rsid w:val="00086DAA"/>
    <w:rsid w:val="00087725"/>
    <w:rsid w:val="00087BE7"/>
    <w:rsid w:val="00087C59"/>
    <w:rsid w:val="000902D1"/>
    <w:rsid w:val="000908A2"/>
    <w:rsid w:val="00090E2A"/>
    <w:rsid w:val="0009119D"/>
    <w:rsid w:val="0009134A"/>
    <w:rsid w:val="000923FF"/>
    <w:rsid w:val="000924DE"/>
    <w:rsid w:val="00092C17"/>
    <w:rsid w:val="00092CD5"/>
    <w:rsid w:val="00093490"/>
    <w:rsid w:val="00093763"/>
    <w:rsid w:val="000940EB"/>
    <w:rsid w:val="000943EA"/>
    <w:rsid w:val="00094F08"/>
    <w:rsid w:val="0009506C"/>
    <w:rsid w:val="00095405"/>
    <w:rsid w:val="00095737"/>
    <w:rsid w:val="00095DC0"/>
    <w:rsid w:val="00096790"/>
    <w:rsid w:val="000968AF"/>
    <w:rsid w:val="000970BC"/>
    <w:rsid w:val="00097D62"/>
    <w:rsid w:val="00097E7A"/>
    <w:rsid w:val="00097E9B"/>
    <w:rsid w:val="000A009A"/>
    <w:rsid w:val="000A0213"/>
    <w:rsid w:val="000A04E4"/>
    <w:rsid w:val="000A09F3"/>
    <w:rsid w:val="000A147F"/>
    <w:rsid w:val="000A171E"/>
    <w:rsid w:val="000A1ACD"/>
    <w:rsid w:val="000A2232"/>
    <w:rsid w:val="000A2902"/>
    <w:rsid w:val="000A322B"/>
    <w:rsid w:val="000A3BF9"/>
    <w:rsid w:val="000A4574"/>
    <w:rsid w:val="000A4A27"/>
    <w:rsid w:val="000A4C5F"/>
    <w:rsid w:val="000A4CD2"/>
    <w:rsid w:val="000A569D"/>
    <w:rsid w:val="000A587C"/>
    <w:rsid w:val="000A6795"/>
    <w:rsid w:val="000A688C"/>
    <w:rsid w:val="000A6FA6"/>
    <w:rsid w:val="000A7625"/>
    <w:rsid w:val="000A768C"/>
    <w:rsid w:val="000A7A12"/>
    <w:rsid w:val="000A7DD8"/>
    <w:rsid w:val="000A7EAB"/>
    <w:rsid w:val="000B028F"/>
    <w:rsid w:val="000B02A4"/>
    <w:rsid w:val="000B032E"/>
    <w:rsid w:val="000B05A9"/>
    <w:rsid w:val="000B0B89"/>
    <w:rsid w:val="000B0D3B"/>
    <w:rsid w:val="000B1563"/>
    <w:rsid w:val="000B1919"/>
    <w:rsid w:val="000B1929"/>
    <w:rsid w:val="000B2B43"/>
    <w:rsid w:val="000B303E"/>
    <w:rsid w:val="000B31B1"/>
    <w:rsid w:val="000B336F"/>
    <w:rsid w:val="000B33E5"/>
    <w:rsid w:val="000B35BA"/>
    <w:rsid w:val="000B3C1C"/>
    <w:rsid w:val="000B3E2C"/>
    <w:rsid w:val="000B4AA5"/>
    <w:rsid w:val="000B4E15"/>
    <w:rsid w:val="000B4E71"/>
    <w:rsid w:val="000B50BF"/>
    <w:rsid w:val="000B5113"/>
    <w:rsid w:val="000B52DD"/>
    <w:rsid w:val="000B5622"/>
    <w:rsid w:val="000B5DF9"/>
    <w:rsid w:val="000B68A3"/>
    <w:rsid w:val="000B6ABD"/>
    <w:rsid w:val="000B6CEA"/>
    <w:rsid w:val="000B6E30"/>
    <w:rsid w:val="000B6E69"/>
    <w:rsid w:val="000B735D"/>
    <w:rsid w:val="000B74ED"/>
    <w:rsid w:val="000C01C2"/>
    <w:rsid w:val="000C01E9"/>
    <w:rsid w:val="000C02FE"/>
    <w:rsid w:val="000C0422"/>
    <w:rsid w:val="000C08ED"/>
    <w:rsid w:val="000C142B"/>
    <w:rsid w:val="000C18F5"/>
    <w:rsid w:val="000C2098"/>
    <w:rsid w:val="000C272B"/>
    <w:rsid w:val="000C2C01"/>
    <w:rsid w:val="000C2F01"/>
    <w:rsid w:val="000C328E"/>
    <w:rsid w:val="000C3ADF"/>
    <w:rsid w:val="000C3C1A"/>
    <w:rsid w:val="000C403C"/>
    <w:rsid w:val="000C412B"/>
    <w:rsid w:val="000C49CB"/>
    <w:rsid w:val="000C5350"/>
    <w:rsid w:val="000C598A"/>
    <w:rsid w:val="000C5A66"/>
    <w:rsid w:val="000C5F9C"/>
    <w:rsid w:val="000C624E"/>
    <w:rsid w:val="000C64C8"/>
    <w:rsid w:val="000C6615"/>
    <w:rsid w:val="000C6D08"/>
    <w:rsid w:val="000C71C5"/>
    <w:rsid w:val="000C768B"/>
    <w:rsid w:val="000C7714"/>
    <w:rsid w:val="000C7762"/>
    <w:rsid w:val="000C7956"/>
    <w:rsid w:val="000D0C2C"/>
    <w:rsid w:val="000D173B"/>
    <w:rsid w:val="000D1855"/>
    <w:rsid w:val="000D1C1E"/>
    <w:rsid w:val="000D2986"/>
    <w:rsid w:val="000D3A02"/>
    <w:rsid w:val="000D3B16"/>
    <w:rsid w:val="000D3E32"/>
    <w:rsid w:val="000D43D4"/>
    <w:rsid w:val="000D44FD"/>
    <w:rsid w:val="000D49EF"/>
    <w:rsid w:val="000D4BA3"/>
    <w:rsid w:val="000D4C89"/>
    <w:rsid w:val="000D5091"/>
    <w:rsid w:val="000D54CD"/>
    <w:rsid w:val="000D559F"/>
    <w:rsid w:val="000D5817"/>
    <w:rsid w:val="000D6366"/>
    <w:rsid w:val="000D63F8"/>
    <w:rsid w:val="000D69AD"/>
    <w:rsid w:val="000D6AEA"/>
    <w:rsid w:val="000D6BB6"/>
    <w:rsid w:val="000D6D35"/>
    <w:rsid w:val="000D6ED5"/>
    <w:rsid w:val="000D7331"/>
    <w:rsid w:val="000D750C"/>
    <w:rsid w:val="000E021A"/>
    <w:rsid w:val="000E0259"/>
    <w:rsid w:val="000E0711"/>
    <w:rsid w:val="000E078E"/>
    <w:rsid w:val="000E0961"/>
    <w:rsid w:val="000E0DDA"/>
    <w:rsid w:val="000E11FE"/>
    <w:rsid w:val="000E1310"/>
    <w:rsid w:val="000E14D7"/>
    <w:rsid w:val="000E1E8A"/>
    <w:rsid w:val="000E21BD"/>
    <w:rsid w:val="000E21FD"/>
    <w:rsid w:val="000E2483"/>
    <w:rsid w:val="000E2921"/>
    <w:rsid w:val="000E2B99"/>
    <w:rsid w:val="000E2BFE"/>
    <w:rsid w:val="000E37E4"/>
    <w:rsid w:val="000E40A3"/>
    <w:rsid w:val="000E42C4"/>
    <w:rsid w:val="000E49B6"/>
    <w:rsid w:val="000E54DA"/>
    <w:rsid w:val="000E57D1"/>
    <w:rsid w:val="000E5A0A"/>
    <w:rsid w:val="000E5FDE"/>
    <w:rsid w:val="000E65FD"/>
    <w:rsid w:val="000E6A4D"/>
    <w:rsid w:val="000E6ACC"/>
    <w:rsid w:val="000E7289"/>
    <w:rsid w:val="000E7717"/>
    <w:rsid w:val="000F0308"/>
    <w:rsid w:val="000F068E"/>
    <w:rsid w:val="000F074A"/>
    <w:rsid w:val="000F09C8"/>
    <w:rsid w:val="000F0B46"/>
    <w:rsid w:val="000F0C35"/>
    <w:rsid w:val="000F0DD1"/>
    <w:rsid w:val="000F14F6"/>
    <w:rsid w:val="000F17FC"/>
    <w:rsid w:val="000F1820"/>
    <w:rsid w:val="000F1AD0"/>
    <w:rsid w:val="000F1DC0"/>
    <w:rsid w:val="000F2124"/>
    <w:rsid w:val="000F2E69"/>
    <w:rsid w:val="000F3103"/>
    <w:rsid w:val="000F38AF"/>
    <w:rsid w:val="000F38F0"/>
    <w:rsid w:val="000F3F30"/>
    <w:rsid w:val="000F441E"/>
    <w:rsid w:val="000F4CAD"/>
    <w:rsid w:val="000F50FF"/>
    <w:rsid w:val="000F5A70"/>
    <w:rsid w:val="000F5D86"/>
    <w:rsid w:val="000F5FE7"/>
    <w:rsid w:val="000F64C6"/>
    <w:rsid w:val="000F792D"/>
    <w:rsid w:val="000F7E1D"/>
    <w:rsid w:val="000F7EE5"/>
    <w:rsid w:val="0010003E"/>
    <w:rsid w:val="001009FF"/>
    <w:rsid w:val="001014EF"/>
    <w:rsid w:val="00101B6E"/>
    <w:rsid w:val="00101E66"/>
    <w:rsid w:val="00101F9F"/>
    <w:rsid w:val="00102062"/>
    <w:rsid w:val="001020F6"/>
    <w:rsid w:val="00102551"/>
    <w:rsid w:val="001026AB"/>
    <w:rsid w:val="001027BD"/>
    <w:rsid w:val="001029CB"/>
    <w:rsid w:val="001029F3"/>
    <w:rsid w:val="00102BD8"/>
    <w:rsid w:val="001032CB"/>
    <w:rsid w:val="00103310"/>
    <w:rsid w:val="00103628"/>
    <w:rsid w:val="001039DB"/>
    <w:rsid w:val="00104A4D"/>
    <w:rsid w:val="00104BEE"/>
    <w:rsid w:val="00105450"/>
    <w:rsid w:val="001060F9"/>
    <w:rsid w:val="00106448"/>
    <w:rsid w:val="00106B73"/>
    <w:rsid w:val="00107177"/>
    <w:rsid w:val="001072F6"/>
    <w:rsid w:val="00107AF6"/>
    <w:rsid w:val="001101AD"/>
    <w:rsid w:val="00110608"/>
    <w:rsid w:val="00110CC3"/>
    <w:rsid w:val="0011167C"/>
    <w:rsid w:val="00111B88"/>
    <w:rsid w:val="0011209F"/>
    <w:rsid w:val="0011254E"/>
    <w:rsid w:val="0011265A"/>
    <w:rsid w:val="001126C8"/>
    <w:rsid w:val="001127C8"/>
    <w:rsid w:val="001130DF"/>
    <w:rsid w:val="001132F3"/>
    <w:rsid w:val="00113423"/>
    <w:rsid w:val="00113544"/>
    <w:rsid w:val="00113689"/>
    <w:rsid w:val="00113BED"/>
    <w:rsid w:val="00114111"/>
    <w:rsid w:val="001144B8"/>
    <w:rsid w:val="00114777"/>
    <w:rsid w:val="00115022"/>
    <w:rsid w:val="001165C4"/>
    <w:rsid w:val="00116E9F"/>
    <w:rsid w:val="00116FD6"/>
    <w:rsid w:val="001170C4"/>
    <w:rsid w:val="00117505"/>
    <w:rsid w:val="00117866"/>
    <w:rsid w:val="00117C48"/>
    <w:rsid w:val="00117E0C"/>
    <w:rsid w:val="001206A2"/>
    <w:rsid w:val="0012083B"/>
    <w:rsid w:val="00120D19"/>
    <w:rsid w:val="00120D95"/>
    <w:rsid w:val="00121101"/>
    <w:rsid w:val="0012194A"/>
    <w:rsid w:val="00121989"/>
    <w:rsid w:val="00121B74"/>
    <w:rsid w:val="00121C61"/>
    <w:rsid w:val="0012247F"/>
    <w:rsid w:val="001229D1"/>
    <w:rsid w:val="00122A79"/>
    <w:rsid w:val="001230A4"/>
    <w:rsid w:val="00123412"/>
    <w:rsid w:val="0012351E"/>
    <w:rsid w:val="00123A5E"/>
    <w:rsid w:val="00123EAF"/>
    <w:rsid w:val="001244BC"/>
    <w:rsid w:val="00124871"/>
    <w:rsid w:val="001248BC"/>
    <w:rsid w:val="001253E5"/>
    <w:rsid w:val="0012545F"/>
    <w:rsid w:val="0012552B"/>
    <w:rsid w:val="00125F01"/>
    <w:rsid w:val="00126641"/>
    <w:rsid w:val="00126BB1"/>
    <w:rsid w:val="00126DB9"/>
    <w:rsid w:val="001270DA"/>
    <w:rsid w:val="001276AD"/>
    <w:rsid w:val="001300E4"/>
    <w:rsid w:val="0013081F"/>
    <w:rsid w:val="00130EDC"/>
    <w:rsid w:val="00130FB8"/>
    <w:rsid w:val="001317ED"/>
    <w:rsid w:val="00131A4F"/>
    <w:rsid w:val="00131C69"/>
    <w:rsid w:val="0013207A"/>
    <w:rsid w:val="001320F8"/>
    <w:rsid w:val="001325AB"/>
    <w:rsid w:val="00133EDD"/>
    <w:rsid w:val="00134647"/>
    <w:rsid w:val="00134A6F"/>
    <w:rsid w:val="00134C7E"/>
    <w:rsid w:val="00134E34"/>
    <w:rsid w:val="00135B78"/>
    <w:rsid w:val="00135B7C"/>
    <w:rsid w:val="00136062"/>
    <w:rsid w:val="00136073"/>
    <w:rsid w:val="0013632F"/>
    <w:rsid w:val="0013643C"/>
    <w:rsid w:val="001366CA"/>
    <w:rsid w:val="00136F60"/>
    <w:rsid w:val="00137859"/>
    <w:rsid w:val="00137B16"/>
    <w:rsid w:val="00137C1D"/>
    <w:rsid w:val="00140082"/>
    <w:rsid w:val="00140749"/>
    <w:rsid w:val="001407D7"/>
    <w:rsid w:val="00140806"/>
    <w:rsid w:val="001412C6"/>
    <w:rsid w:val="00141B5F"/>
    <w:rsid w:val="001423C5"/>
    <w:rsid w:val="00142501"/>
    <w:rsid w:val="00142888"/>
    <w:rsid w:val="001428B9"/>
    <w:rsid w:val="00143068"/>
    <w:rsid w:val="0014332C"/>
    <w:rsid w:val="00143C9B"/>
    <w:rsid w:val="00143DF7"/>
    <w:rsid w:val="00143FF2"/>
    <w:rsid w:val="001448B5"/>
    <w:rsid w:val="00144E3F"/>
    <w:rsid w:val="00144F39"/>
    <w:rsid w:val="00144FF0"/>
    <w:rsid w:val="0014506D"/>
    <w:rsid w:val="00145616"/>
    <w:rsid w:val="001456BB"/>
    <w:rsid w:val="00145BFF"/>
    <w:rsid w:val="00145F28"/>
    <w:rsid w:val="00146AEA"/>
    <w:rsid w:val="00146FC8"/>
    <w:rsid w:val="00146FDB"/>
    <w:rsid w:val="001475E5"/>
    <w:rsid w:val="00150628"/>
    <w:rsid w:val="00150ADD"/>
    <w:rsid w:val="00150C31"/>
    <w:rsid w:val="00150D3A"/>
    <w:rsid w:val="00150FA7"/>
    <w:rsid w:val="00151085"/>
    <w:rsid w:val="0015165C"/>
    <w:rsid w:val="00151749"/>
    <w:rsid w:val="00151B7D"/>
    <w:rsid w:val="00151C91"/>
    <w:rsid w:val="00151CAC"/>
    <w:rsid w:val="00151F08"/>
    <w:rsid w:val="001522CF"/>
    <w:rsid w:val="001525FD"/>
    <w:rsid w:val="001526BA"/>
    <w:rsid w:val="00152779"/>
    <w:rsid w:val="00152877"/>
    <w:rsid w:val="00152B5A"/>
    <w:rsid w:val="00152DD7"/>
    <w:rsid w:val="00152FFE"/>
    <w:rsid w:val="00153860"/>
    <w:rsid w:val="00153861"/>
    <w:rsid w:val="001539A9"/>
    <w:rsid w:val="00153B3E"/>
    <w:rsid w:val="001547CB"/>
    <w:rsid w:val="001547D3"/>
    <w:rsid w:val="001548E6"/>
    <w:rsid w:val="0015491F"/>
    <w:rsid w:val="00154ACD"/>
    <w:rsid w:val="00154B9E"/>
    <w:rsid w:val="0015568B"/>
    <w:rsid w:val="001559C4"/>
    <w:rsid w:val="00155AAE"/>
    <w:rsid w:val="00155C56"/>
    <w:rsid w:val="0015618A"/>
    <w:rsid w:val="0015669B"/>
    <w:rsid w:val="001569A5"/>
    <w:rsid w:val="001569DF"/>
    <w:rsid w:val="00157CB6"/>
    <w:rsid w:val="00157DB1"/>
    <w:rsid w:val="0016007B"/>
    <w:rsid w:val="0016026E"/>
    <w:rsid w:val="00160543"/>
    <w:rsid w:val="00161277"/>
    <w:rsid w:val="00161466"/>
    <w:rsid w:val="0016169B"/>
    <w:rsid w:val="0016172A"/>
    <w:rsid w:val="00161A38"/>
    <w:rsid w:val="00161D60"/>
    <w:rsid w:val="001622BF"/>
    <w:rsid w:val="00162518"/>
    <w:rsid w:val="00162D10"/>
    <w:rsid w:val="0016300E"/>
    <w:rsid w:val="001632AC"/>
    <w:rsid w:val="00163DBA"/>
    <w:rsid w:val="00163DE5"/>
    <w:rsid w:val="00163EAD"/>
    <w:rsid w:val="00164072"/>
    <w:rsid w:val="001642BF"/>
    <w:rsid w:val="0016470F"/>
    <w:rsid w:val="00164A37"/>
    <w:rsid w:val="00165033"/>
    <w:rsid w:val="0016526F"/>
    <w:rsid w:val="001656A3"/>
    <w:rsid w:val="001658F4"/>
    <w:rsid w:val="001663F3"/>
    <w:rsid w:val="00166D2B"/>
    <w:rsid w:val="00166D66"/>
    <w:rsid w:val="00166FAB"/>
    <w:rsid w:val="001672C6"/>
    <w:rsid w:val="0017011F"/>
    <w:rsid w:val="001704B3"/>
    <w:rsid w:val="0017050B"/>
    <w:rsid w:val="00170AD2"/>
    <w:rsid w:val="00170B1A"/>
    <w:rsid w:val="00170DF0"/>
    <w:rsid w:val="00170F14"/>
    <w:rsid w:val="00170F40"/>
    <w:rsid w:val="00171706"/>
    <w:rsid w:val="001717F3"/>
    <w:rsid w:val="00171C6C"/>
    <w:rsid w:val="00173D64"/>
    <w:rsid w:val="0017412F"/>
    <w:rsid w:val="001742DD"/>
    <w:rsid w:val="0017432C"/>
    <w:rsid w:val="00174FA9"/>
    <w:rsid w:val="001750EB"/>
    <w:rsid w:val="00175F5C"/>
    <w:rsid w:val="001760D7"/>
    <w:rsid w:val="00176A0E"/>
    <w:rsid w:val="00176C1C"/>
    <w:rsid w:val="0017798B"/>
    <w:rsid w:val="0018033F"/>
    <w:rsid w:val="001803C7"/>
    <w:rsid w:val="001816D4"/>
    <w:rsid w:val="00181B59"/>
    <w:rsid w:val="001820BF"/>
    <w:rsid w:val="0018236C"/>
    <w:rsid w:val="001840D1"/>
    <w:rsid w:val="0018455A"/>
    <w:rsid w:val="001849EE"/>
    <w:rsid w:val="00184B15"/>
    <w:rsid w:val="0018525C"/>
    <w:rsid w:val="00185A91"/>
    <w:rsid w:val="00185F43"/>
    <w:rsid w:val="00186318"/>
    <w:rsid w:val="00186574"/>
    <w:rsid w:val="0018668F"/>
    <w:rsid w:val="001870CC"/>
    <w:rsid w:val="00187488"/>
    <w:rsid w:val="001878DC"/>
    <w:rsid w:val="00187D00"/>
    <w:rsid w:val="00190189"/>
    <w:rsid w:val="00190536"/>
    <w:rsid w:val="00190801"/>
    <w:rsid w:val="00191329"/>
    <w:rsid w:val="001913EF"/>
    <w:rsid w:val="00191C89"/>
    <w:rsid w:val="0019233B"/>
    <w:rsid w:val="001927C0"/>
    <w:rsid w:val="00192E16"/>
    <w:rsid w:val="00192F6D"/>
    <w:rsid w:val="00193ACC"/>
    <w:rsid w:val="00193F30"/>
    <w:rsid w:val="001944D2"/>
    <w:rsid w:val="001947B7"/>
    <w:rsid w:val="00194894"/>
    <w:rsid w:val="001949F9"/>
    <w:rsid w:val="001961ED"/>
    <w:rsid w:val="00196649"/>
    <w:rsid w:val="0019667D"/>
    <w:rsid w:val="00196684"/>
    <w:rsid w:val="0019672B"/>
    <w:rsid w:val="00196774"/>
    <w:rsid w:val="00196987"/>
    <w:rsid w:val="00196AC6"/>
    <w:rsid w:val="0019724B"/>
    <w:rsid w:val="00197275"/>
    <w:rsid w:val="0019748D"/>
    <w:rsid w:val="00197AD0"/>
    <w:rsid w:val="00197CEA"/>
    <w:rsid w:val="001A0DAD"/>
    <w:rsid w:val="001A0DBB"/>
    <w:rsid w:val="001A156A"/>
    <w:rsid w:val="001A1EB1"/>
    <w:rsid w:val="001A1F98"/>
    <w:rsid w:val="001A28EE"/>
    <w:rsid w:val="001A2BC6"/>
    <w:rsid w:val="001A2D77"/>
    <w:rsid w:val="001A3194"/>
    <w:rsid w:val="001A321D"/>
    <w:rsid w:val="001A37F0"/>
    <w:rsid w:val="001A447B"/>
    <w:rsid w:val="001A4B70"/>
    <w:rsid w:val="001A4D4E"/>
    <w:rsid w:val="001A5800"/>
    <w:rsid w:val="001A5889"/>
    <w:rsid w:val="001A5A55"/>
    <w:rsid w:val="001A5BF8"/>
    <w:rsid w:val="001A67C3"/>
    <w:rsid w:val="001A6A31"/>
    <w:rsid w:val="001A6CFF"/>
    <w:rsid w:val="001A7E87"/>
    <w:rsid w:val="001B01D5"/>
    <w:rsid w:val="001B096B"/>
    <w:rsid w:val="001B104E"/>
    <w:rsid w:val="001B18C9"/>
    <w:rsid w:val="001B2940"/>
    <w:rsid w:val="001B306F"/>
    <w:rsid w:val="001B3CED"/>
    <w:rsid w:val="001B3D67"/>
    <w:rsid w:val="001B3FA9"/>
    <w:rsid w:val="001B4E71"/>
    <w:rsid w:val="001B4ECF"/>
    <w:rsid w:val="001B53D5"/>
    <w:rsid w:val="001B54FB"/>
    <w:rsid w:val="001B5B0A"/>
    <w:rsid w:val="001B600E"/>
    <w:rsid w:val="001B62E3"/>
    <w:rsid w:val="001B6351"/>
    <w:rsid w:val="001B63C0"/>
    <w:rsid w:val="001B687B"/>
    <w:rsid w:val="001B6D67"/>
    <w:rsid w:val="001B735D"/>
    <w:rsid w:val="001B7BBB"/>
    <w:rsid w:val="001B7C92"/>
    <w:rsid w:val="001C0BEC"/>
    <w:rsid w:val="001C0E9C"/>
    <w:rsid w:val="001C145D"/>
    <w:rsid w:val="001C15B0"/>
    <w:rsid w:val="001C188E"/>
    <w:rsid w:val="001C19CE"/>
    <w:rsid w:val="001C1F7B"/>
    <w:rsid w:val="001C20E7"/>
    <w:rsid w:val="001C251B"/>
    <w:rsid w:val="001C2B70"/>
    <w:rsid w:val="001C2BB2"/>
    <w:rsid w:val="001C2F97"/>
    <w:rsid w:val="001C3948"/>
    <w:rsid w:val="001C3A8B"/>
    <w:rsid w:val="001C3C5F"/>
    <w:rsid w:val="001C3C65"/>
    <w:rsid w:val="001C3F83"/>
    <w:rsid w:val="001C46DB"/>
    <w:rsid w:val="001C4D04"/>
    <w:rsid w:val="001C4D2C"/>
    <w:rsid w:val="001C4F4F"/>
    <w:rsid w:val="001C5435"/>
    <w:rsid w:val="001C575A"/>
    <w:rsid w:val="001C5AB7"/>
    <w:rsid w:val="001C5B3C"/>
    <w:rsid w:val="001C5C17"/>
    <w:rsid w:val="001C5C8D"/>
    <w:rsid w:val="001C5CCC"/>
    <w:rsid w:val="001C5EAC"/>
    <w:rsid w:val="001C5FE3"/>
    <w:rsid w:val="001C62E4"/>
    <w:rsid w:val="001C686F"/>
    <w:rsid w:val="001C6A70"/>
    <w:rsid w:val="001C6AB5"/>
    <w:rsid w:val="001C6B18"/>
    <w:rsid w:val="001C6B3D"/>
    <w:rsid w:val="001C6D78"/>
    <w:rsid w:val="001C7557"/>
    <w:rsid w:val="001C7FBC"/>
    <w:rsid w:val="001D011F"/>
    <w:rsid w:val="001D05A6"/>
    <w:rsid w:val="001D08C7"/>
    <w:rsid w:val="001D0B18"/>
    <w:rsid w:val="001D10F8"/>
    <w:rsid w:val="001D1690"/>
    <w:rsid w:val="001D1903"/>
    <w:rsid w:val="001D1B2E"/>
    <w:rsid w:val="001D1D64"/>
    <w:rsid w:val="001D2546"/>
    <w:rsid w:val="001D2971"/>
    <w:rsid w:val="001D2F5A"/>
    <w:rsid w:val="001D39D3"/>
    <w:rsid w:val="001D3DEF"/>
    <w:rsid w:val="001D4599"/>
    <w:rsid w:val="001D4BEA"/>
    <w:rsid w:val="001D5AB3"/>
    <w:rsid w:val="001D5BD7"/>
    <w:rsid w:val="001D5F27"/>
    <w:rsid w:val="001D5F9C"/>
    <w:rsid w:val="001D62E6"/>
    <w:rsid w:val="001D6636"/>
    <w:rsid w:val="001D6B90"/>
    <w:rsid w:val="001D7397"/>
    <w:rsid w:val="001D7547"/>
    <w:rsid w:val="001D7683"/>
    <w:rsid w:val="001D774E"/>
    <w:rsid w:val="001D78E0"/>
    <w:rsid w:val="001D7A77"/>
    <w:rsid w:val="001E02D8"/>
    <w:rsid w:val="001E1A15"/>
    <w:rsid w:val="001E1A99"/>
    <w:rsid w:val="001E1BE1"/>
    <w:rsid w:val="001E1E59"/>
    <w:rsid w:val="001E209B"/>
    <w:rsid w:val="001E2996"/>
    <w:rsid w:val="001E2A48"/>
    <w:rsid w:val="001E3390"/>
    <w:rsid w:val="001E37F6"/>
    <w:rsid w:val="001E4540"/>
    <w:rsid w:val="001E4A0B"/>
    <w:rsid w:val="001E4AD4"/>
    <w:rsid w:val="001E4AD6"/>
    <w:rsid w:val="001E4E32"/>
    <w:rsid w:val="001E5233"/>
    <w:rsid w:val="001E537F"/>
    <w:rsid w:val="001E5B08"/>
    <w:rsid w:val="001E5F84"/>
    <w:rsid w:val="001E5FEE"/>
    <w:rsid w:val="001E67CC"/>
    <w:rsid w:val="001E6C06"/>
    <w:rsid w:val="001E6ED7"/>
    <w:rsid w:val="001E760B"/>
    <w:rsid w:val="001F0785"/>
    <w:rsid w:val="001F0BBB"/>
    <w:rsid w:val="001F1488"/>
    <w:rsid w:val="001F149E"/>
    <w:rsid w:val="001F16E8"/>
    <w:rsid w:val="001F1AB3"/>
    <w:rsid w:val="001F2256"/>
    <w:rsid w:val="001F273E"/>
    <w:rsid w:val="001F2774"/>
    <w:rsid w:val="001F28D6"/>
    <w:rsid w:val="001F29AE"/>
    <w:rsid w:val="001F322F"/>
    <w:rsid w:val="001F3A6F"/>
    <w:rsid w:val="001F3CEE"/>
    <w:rsid w:val="001F3F7A"/>
    <w:rsid w:val="001F4CE1"/>
    <w:rsid w:val="001F4FFB"/>
    <w:rsid w:val="001F588C"/>
    <w:rsid w:val="001F6498"/>
    <w:rsid w:val="001F7134"/>
    <w:rsid w:val="001F7AC0"/>
    <w:rsid w:val="001F7DAD"/>
    <w:rsid w:val="002003F6"/>
    <w:rsid w:val="0020085B"/>
    <w:rsid w:val="00201151"/>
    <w:rsid w:val="00201225"/>
    <w:rsid w:val="00201487"/>
    <w:rsid w:val="00201D20"/>
    <w:rsid w:val="00201EC3"/>
    <w:rsid w:val="00202A3A"/>
    <w:rsid w:val="00202B4A"/>
    <w:rsid w:val="00202D83"/>
    <w:rsid w:val="00202F6E"/>
    <w:rsid w:val="00203214"/>
    <w:rsid w:val="00203908"/>
    <w:rsid w:val="00203FEA"/>
    <w:rsid w:val="002046D1"/>
    <w:rsid w:val="00204D9D"/>
    <w:rsid w:val="00204F2D"/>
    <w:rsid w:val="00204F77"/>
    <w:rsid w:val="00204FEC"/>
    <w:rsid w:val="00205865"/>
    <w:rsid w:val="002058B9"/>
    <w:rsid w:val="00205B44"/>
    <w:rsid w:val="00205EE2"/>
    <w:rsid w:val="00206088"/>
    <w:rsid w:val="00206199"/>
    <w:rsid w:val="002061AF"/>
    <w:rsid w:val="00206812"/>
    <w:rsid w:val="00206BCE"/>
    <w:rsid w:val="0020763B"/>
    <w:rsid w:val="0020785B"/>
    <w:rsid w:val="00207BEA"/>
    <w:rsid w:val="0021066F"/>
    <w:rsid w:val="00210817"/>
    <w:rsid w:val="002109DD"/>
    <w:rsid w:val="00210F1B"/>
    <w:rsid w:val="002110B9"/>
    <w:rsid w:val="002118B5"/>
    <w:rsid w:val="002119D5"/>
    <w:rsid w:val="002119E8"/>
    <w:rsid w:val="00212727"/>
    <w:rsid w:val="00212CBF"/>
    <w:rsid w:val="00212F3B"/>
    <w:rsid w:val="0021327C"/>
    <w:rsid w:val="0021336D"/>
    <w:rsid w:val="0021354A"/>
    <w:rsid w:val="00213732"/>
    <w:rsid w:val="002139D2"/>
    <w:rsid w:val="00213D3F"/>
    <w:rsid w:val="0021410E"/>
    <w:rsid w:val="00214964"/>
    <w:rsid w:val="00215AAE"/>
    <w:rsid w:val="00215ABB"/>
    <w:rsid w:val="00215C2D"/>
    <w:rsid w:val="00215F1E"/>
    <w:rsid w:val="002160F1"/>
    <w:rsid w:val="002163EC"/>
    <w:rsid w:val="0021641C"/>
    <w:rsid w:val="00216A21"/>
    <w:rsid w:val="00216A61"/>
    <w:rsid w:val="00216F4F"/>
    <w:rsid w:val="00217FFE"/>
    <w:rsid w:val="002202D9"/>
    <w:rsid w:val="002207EC"/>
    <w:rsid w:val="00220A61"/>
    <w:rsid w:val="00221D98"/>
    <w:rsid w:val="00221ED5"/>
    <w:rsid w:val="0022273F"/>
    <w:rsid w:val="00222E1E"/>
    <w:rsid w:val="00223F37"/>
    <w:rsid w:val="00224297"/>
    <w:rsid w:val="002245BB"/>
    <w:rsid w:val="00224D94"/>
    <w:rsid w:val="00225491"/>
    <w:rsid w:val="00225678"/>
    <w:rsid w:val="00225BE1"/>
    <w:rsid w:val="00225C33"/>
    <w:rsid w:val="00225D85"/>
    <w:rsid w:val="002265E9"/>
    <w:rsid w:val="002275D9"/>
    <w:rsid w:val="0023008E"/>
    <w:rsid w:val="00230187"/>
    <w:rsid w:val="00230920"/>
    <w:rsid w:val="002310BD"/>
    <w:rsid w:val="002316DA"/>
    <w:rsid w:val="00231E55"/>
    <w:rsid w:val="00232158"/>
    <w:rsid w:val="0023222D"/>
    <w:rsid w:val="002323D4"/>
    <w:rsid w:val="002326A5"/>
    <w:rsid w:val="00232759"/>
    <w:rsid w:val="002330AD"/>
    <w:rsid w:val="0023318F"/>
    <w:rsid w:val="00234030"/>
    <w:rsid w:val="002342AE"/>
    <w:rsid w:val="0023470B"/>
    <w:rsid w:val="0023493E"/>
    <w:rsid w:val="00234D51"/>
    <w:rsid w:val="00234F09"/>
    <w:rsid w:val="0023504F"/>
    <w:rsid w:val="002356B7"/>
    <w:rsid w:val="00235EC3"/>
    <w:rsid w:val="00236018"/>
    <w:rsid w:val="002360D8"/>
    <w:rsid w:val="002365FD"/>
    <w:rsid w:val="00236604"/>
    <w:rsid w:val="00236985"/>
    <w:rsid w:val="00236B98"/>
    <w:rsid w:val="00236DD4"/>
    <w:rsid w:val="00237740"/>
    <w:rsid w:val="002377D1"/>
    <w:rsid w:val="00237EDD"/>
    <w:rsid w:val="00240B21"/>
    <w:rsid w:val="0024123A"/>
    <w:rsid w:val="00241581"/>
    <w:rsid w:val="00241D3C"/>
    <w:rsid w:val="002420BF"/>
    <w:rsid w:val="002425AB"/>
    <w:rsid w:val="00242877"/>
    <w:rsid w:val="00242985"/>
    <w:rsid w:val="00242DCE"/>
    <w:rsid w:val="00242F4C"/>
    <w:rsid w:val="00242F81"/>
    <w:rsid w:val="002430FE"/>
    <w:rsid w:val="00243FF4"/>
    <w:rsid w:val="00244479"/>
    <w:rsid w:val="00244742"/>
    <w:rsid w:val="00244C6D"/>
    <w:rsid w:val="00244F9F"/>
    <w:rsid w:val="00245243"/>
    <w:rsid w:val="002456C3"/>
    <w:rsid w:val="00245D94"/>
    <w:rsid w:val="00246168"/>
    <w:rsid w:val="002465BD"/>
    <w:rsid w:val="0024669C"/>
    <w:rsid w:val="00246871"/>
    <w:rsid w:val="00246D41"/>
    <w:rsid w:val="00246EBB"/>
    <w:rsid w:val="00247E45"/>
    <w:rsid w:val="00247ED9"/>
    <w:rsid w:val="00250A70"/>
    <w:rsid w:val="00250EB7"/>
    <w:rsid w:val="0025191F"/>
    <w:rsid w:val="002523BB"/>
    <w:rsid w:val="00252454"/>
    <w:rsid w:val="00252744"/>
    <w:rsid w:val="00252FC2"/>
    <w:rsid w:val="002530EC"/>
    <w:rsid w:val="002530F5"/>
    <w:rsid w:val="002532AE"/>
    <w:rsid w:val="0025359D"/>
    <w:rsid w:val="00254BAD"/>
    <w:rsid w:val="00254C12"/>
    <w:rsid w:val="00254EAE"/>
    <w:rsid w:val="00254EE5"/>
    <w:rsid w:val="002550D7"/>
    <w:rsid w:val="00256BCF"/>
    <w:rsid w:val="00256F69"/>
    <w:rsid w:val="002570DA"/>
    <w:rsid w:val="00257541"/>
    <w:rsid w:val="00257819"/>
    <w:rsid w:val="0026045F"/>
    <w:rsid w:val="0026063D"/>
    <w:rsid w:val="00260A6C"/>
    <w:rsid w:val="002618AC"/>
    <w:rsid w:val="00262279"/>
    <w:rsid w:val="00262D0B"/>
    <w:rsid w:val="00263C26"/>
    <w:rsid w:val="002640C4"/>
    <w:rsid w:val="0026422D"/>
    <w:rsid w:val="0026439B"/>
    <w:rsid w:val="00264540"/>
    <w:rsid w:val="00264C04"/>
    <w:rsid w:val="00264D48"/>
    <w:rsid w:val="002656D4"/>
    <w:rsid w:val="002660F3"/>
    <w:rsid w:val="00266228"/>
    <w:rsid w:val="002664CC"/>
    <w:rsid w:val="00266733"/>
    <w:rsid w:val="00266B1F"/>
    <w:rsid w:val="00266BF9"/>
    <w:rsid w:val="00266C3B"/>
    <w:rsid w:val="00267AA3"/>
    <w:rsid w:val="00267C36"/>
    <w:rsid w:val="00270D1C"/>
    <w:rsid w:val="002716FB"/>
    <w:rsid w:val="00271BE9"/>
    <w:rsid w:val="00271FC3"/>
    <w:rsid w:val="0027236C"/>
    <w:rsid w:val="0027242B"/>
    <w:rsid w:val="00272DEC"/>
    <w:rsid w:val="00272E6C"/>
    <w:rsid w:val="00272FF1"/>
    <w:rsid w:val="0027320B"/>
    <w:rsid w:val="00273D2F"/>
    <w:rsid w:val="00274568"/>
    <w:rsid w:val="00274853"/>
    <w:rsid w:val="00274CC8"/>
    <w:rsid w:val="00274FA8"/>
    <w:rsid w:val="002758EB"/>
    <w:rsid w:val="002765C3"/>
    <w:rsid w:val="00276AAD"/>
    <w:rsid w:val="00276B94"/>
    <w:rsid w:val="00276F8D"/>
    <w:rsid w:val="002772DB"/>
    <w:rsid w:val="00277EBB"/>
    <w:rsid w:val="00280444"/>
    <w:rsid w:val="00280489"/>
    <w:rsid w:val="00280959"/>
    <w:rsid w:val="00280ABF"/>
    <w:rsid w:val="00280B85"/>
    <w:rsid w:val="00280C65"/>
    <w:rsid w:val="00280D0E"/>
    <w:rsid w:val="00280FAA"/>
    <w:rsid w:val="00281C31"/>
    <w:rsid w:val="00282D6C"/>
    <w:rsid w:val="00282E3D"/>
    <w:rsid w:val="002832CE"/>
    <w:rsid w:val="00283557"/>
    <w:rsid w:val="00283869"/>
    <w:rsid w:val="002839B2"/>
    <w:rsid w:val="00283F16"/>
    <w:rsid w:val="00283F8F"/>
    <w:rsid w:val="002848D8"/>
    <w:rsid w:val="002850A3"/>
    <w:rsid w:val="00285463"/>
    <w:rsid w:val="00285949"/>
    <w:rsid w:val="002859E7"/>
    <w:rsid w:val="00285D1C"/>
    <w:rsid w:val="00286446"/>
    <w:rsid w:val="00286459"/>
    <w:rsid w:val="002869A6"/>
    <w:rsid w:val="00286A4F"/>
    <w:rsid w:val="00287204"/>
    <w:rsid w:val="002874C9"/>
    <w:rsid w:val="00287F7B"/>
    <w:rsid w:val="0029024F"/>
    <w:rsid w:val="00290836"/>
    <w:rsid w:val="00290B83"/>
    <w:rsid w:val="00290C89"/>
    <w:rsid w:val="00291124"/>
    <w:rsid w:val="00291332"/>
    <w:rsid w:val="00291873"/>
    <w:rsid w:val="00291A03"/>
    <w:rsid w:val="00291A67"/>
    <w:rsid w:val="00291B6D"/>
    <w:rsid w:val="00291D48"/>
    <w:rsid w:val="0029224E"/>
    <w:rsid w:val="00292846"/>
    <w:rsid w:val="00292A0F"/>
    <w:rsid w:val="00292D1B"/>
    <w:rsid w:val="00292E62"/>
    <w:rsid w:val="002932B4"/>
    <w:rsid w:val="00293765"/>
    <w:rsid w:val="0029395C"/>
    <w:rsid w:val="00293A4A"/>
    <w:rsid w:val="00293BC8"/>
    <w:rsid w:val="00293CB3"/>
    <w:rsid w:val="00293E67"/>
    <w:rsid w:val="0029438F"/>
    <w:rsid w:val="00294AB7"/>
    <w:rsid w:val="00294E5E"/>
    <w:rsid w:val="0029521E"/>
    <w:rsid w:val="00295362"/>
    <w:rsid w:val="002953F0"/>
    <w:rsid w:val="00295940"/>
    <w:rsid w:val="00295DC5"/>
    <w:rsid w:val="00295FFA"/>
    <w:rsid w:val="00296424"/>
    <w:rsid w:val="0029668C"/>
    <w:rsid w:val="00296BFA"/>
    <w:rsid w:val="00297373"/>
    <w:rsid w:val="002975EF"/>
    <w:rsid w:val="00297895"/>
    <w:rsid w:val="002979A5"/>
    <w:rsid w:val="002979F2"/>
    <w:rsid w:val="002A025E"/>
    <w:rsid w:val="002A0E04"/>
    <w:rsid w:val="002A0E76"/>
    <w:rsid w:val="002A0FE5"/>
    <w:rsid w:val="002A1638"/>
    <w:rsid w:val="002A193F"/>
    <w:rsid w:val="002A1DD9"/>
    <w:rsid w:val="002A22AA"/>
    <w:rsid w:val="002A33C6"/>
    <w:rsid w:val="002A473D"/>
    <w:rsid w:val="002A4FFE"/>
    <w:rsid w:val="002A513A"/>
    <w:rsid w:val="002A5326"/>
    <w:rsid w:val="002A58CD"/>
    <w:rsid w:val="002A5C5C"/>
    <w:rsid w:val="002A6214"/>
    <w:rsid w:val="002A66DE"/>
    <w:rsid w:val="002A67F3"/>
    <w:rsid w:val="002A6BA3"/>
    <w:rsid w:val="002A70BC"/>
    <w:rsid w:val="002A7412"/>
    <w:rsid w:val="002A7747"/>
    <w:rsid w:val="002A7853"/>
    <w:rsid w:val="002A7AFB"/>
    <w:rsid w:val="002A7B98"/>
    <w:rsid w:val="002A7B9D"/>
    <w:rsid w:val="002B0141"/>
    <w:rsid w:val="002B099C"/>
    <w:rsid w:val="002B10BA"/>
    <w:rsid w:val="002B16BD"/>
    <w:rsid w:val="002B1AAD"/>
    <w:rsid w:val="002B1B7B"/>
    <w:rsid w:val="002B1E0C"/>
    <w:rsid w:val="002B22DB"/>
    <w:rsid w:val="002B2B19"/>
    <w:rsid w:val="002B2DDB"/>
    <w:rsid w:val="002B2E00"/>
    <w:rsid w:val="002B2F82"/>
    <w:rsid w:val="002B30AB"/>
    <w:rsid w:val="002B3192"/>
    <w:rsid w:val="002B36DC"/>
    <w:rsid w:val="002B3F4E"/>
    <w:rsid w:val="002B4011"/>
    <w:rsid w:val="002B44F5"/>
    <w:rsid w:val="002B45D0"/>
    <w:rsid w:val="002B49A2"/>
    <w:rsid w:val="002B4D63"/>
    <w:rsid w:val="002B506C"/>
    <w:rsid w:val="002B50E5"/>
    <w:rsid w:val="002B52B6"/>
    <w:rsid w:val="002B5417"/>
    <w:rsid w:val="002B561A"/>
    <w:rsid w:val="002B68AB"/>
    <w:rsid w:val="002B6923"/>
    <w:rsid w:val="002B6D5F"/>
    <w:rsid w:val="002B733E"/>
    <w:rsid w:val="002B7602"/>
    <w:rsid w:val="002B7B6C"/>
    <w:rsid w:val="002B7FA2"/>
    <w:rsid w:val="002C0376"/>
    <w:rsid w:val="002C0F30"/>
    <w:rsid w:val="002C14AC"/>
    <w:rsid w:val="002C14EB"/>
    <w:rsid w:val="002C1C60"/>
    <w:rsid w:val="002C1F99"/>
    <w:rsid w:val="002C2247"/>
    <w:rsid w:val="002C2353"/>
    <w:rsid w:val="002C26D4"/>
    <w:rsid w:val="002C311F"/>
    <w:rsid w:val="002C3715"/>
    <w:rsid w:val="002C40E9"/>
    <w:rsid w:val="002C45A5"/>
    <w:rsid w:val="002C45CA"/>
    <w:rsid w:val="002C4DD8"/>
    <w:rsid w:val="002C5395"/>
    <w:rsid w:val="002C5517"/>
    <w:rsid w:val="002C5909"/>
    <w:rsid w:val="002C59AE"/>
    <w:rsid w:val="002C5D63"/>
    <w:rsid w:val="002C5E1D"/>
    <w:rsid w:val="002C69D4"/>
    <w:rsid w:val="002C6A4B"/>
    <w:rsid w:val="002C6B82"/>
    <w:rsid w:val="002C6E24"/>
    <w:rsid w:val="002C7254"/>
    <w:rsid w:val="002C72EA"/>
    <w:rsid w:val="002C7D11"/>
    <w:rsid w:val="002D031B"/>
    <w:rsid w:val="002D0BE5"/>
    <w:rsid w:val="002D0C07"/>
    <w:rsid w:val="002D0CEA"/>
    <w:rsid w:val="002D0DBA"/>
    <w:rsid w:val="002D1249"/>
    <w:rsid w:val="002D1484"/>
    <w:rsid w:val="002D1541"/>
    <w:rsid w:val="002D181C"/>
    <w:rsid w:val="002D20C5"/>
    <w:rsid w:val="002D25E5"/>
    <w:rsid w:val="002D2FC6"/>
    <w:rsid w:val="002D39C9"/>
    <w:rsid w:val="002D3A24"/>
    <w:rsid w:val="002D3AAC"/>
    <w:rsid w:val="002D3C5A"/>
    <w:rsid w:val="002D3C95"/>
    <w:rsid w:val="002D3CE8"/>
    <w:rsid w:val="002D4134"/>
    <w:rsid w:val="002D4393"/>
    <w:rsid w:val="002D4670"/>
    <w:rsid w:val="002D4BC8"/>
    <w:rsid w:val="002D4D7F"/>
    <w:rsid w:val="002D4DA1"/>
    <w:rsid w:val="002D4E63"/>
    <w:rsid w:val="002D533F"/>
    <w:rsid w:val="002D58D9"/>
    <w:rsid w:val="002D5CB5"/>
    <w:rsid w:val="002D5EF3"/>
    <w:rsid w:val="002D65C7"/>
    <w:rsid w:val="002D65CB"/>
    <w:rsid w:val="002D672F"/>
    <w:rsid w:val="002D679B"/>
    <w:rsid w:val="002D6905"/>
    <w:rsid w:val="002D6E6D"/>
    <w:rsid w:val="002D71B7"/>
    <w:rsid w:val="002D73DC"/>
    <w:rsid w:val="002D73FA"/>
    <w:rsid w:val="002E0010"/>
    <w:rsid w:val="002E0476"/>
    <w:rsid w:val="002E054B"/>
    <w:rsid w:val="002E1127"/>
    <w:rsid w:val="002E14C0"/>
    <w:rsid w:val="002E1527"/>
    <w:rsid w:val="002E1E49"/>
    <w:rsid w:val="002E220E"/>
    <w:rsid w:val="002E2488"/>
    <w:rsid w:val="002E248D"/>
    <w:rsid w:val="002E2708"/>
    <w:rsid w:val="002E2B32"/>
    <w:rsid w:val="002E307F"/>
    <w:rsid w:val="002E3A45"/>
    <w:rsid w:val="002E3FC3"/>
    <w:rsid w:val="002E42AD"/>
    <w:rsid w:val="002E42EF"/>
    <w:rsid w:val="002E4338"/>
    <w:rsid w:val="002E44A9"/>
    <w:rsid w:val="002E47E8"/>
    <w:rsid w:val="002E49FE"/>
    <w:rsid w:val="002E4D60"/>
    <w:rsid w:val="002E51DF"/>
    <w:rsid w:val="002E549C"/>
    <w:rsid w:val="002E5D54"/>
    <w:rsid w:val="002E5E60"/>
    <w:rsid w:val="002E632B"/>
    <w:rsid w:val="002E6461"/>
    <w:rsid w:val="002E7389"/>
    <w:rsid w:val="002E73FF"/>
    <w:rsid w:val="002E77ED"/>
    <w:rsid w:val="002E7955"/>
    <w:rsid w:val="002E7B31"/>
    <w:rsid w:val="002F0536"/>
    <w:rsid w:val="002F058B"/>
    <w:rsid w:val="002F05B0"/>
    <w:rsid w:val="002F06F3"/>
    <w:rsid w:val="002F1148"/>
    <w:rsid w:val="002F1296"/>
    <w:rsid w:val="002F1664"/>
    <w:rsid w:val="002F182F"/>
    <w:rsid w:val="002F1BC2"/>
    <w:rsid w:val="002F218A"/>
    <w:rsid w:val="002F220E"/>
    <w:rsid w:val="002F2742"/>
    <w:rsid w:val="002F2893"/>
    <w:rsid w:val="002F2E97"/>
    <w:rsid w:val="002F30AC"/>
    <w:rsid w:val="002F33F2"/>
    <w:rsid w:val="002F3631"/>
    <w:rsid w:val="002F3645"/>
    <w:rsid w:val="002F36F2"/>
    <w:rsid w:val="002F3E23"/>
    <w:rsid w:val="002F4042"/>
    <w:rsid w:val="002F43CD"/>
    <w:rsid w:val="002F474B"/>
    <w:rsid w:val="002F47B1"/>
    <w:rsid w:val="002F48C2"/>
    <w:rsid w:val="002F49D2"/>
    <w:rsid w:val="002F49F3"/>
    <w:rsid w:val="002F4AA0"/>
    <w:rsid w:val="002F680E"/>
    <w:rsid w:val="002F6816"/>
    <w:rsid w:val="002F6F0B"/>
    <w:rsid w:val="002F731E"/>
    <w:rsid w:val="002F74C1"/>
    <w:rsid w:val="002F7922"/>
    <w:rsid w:val="002F79F2"/>
    <w:rsid w:val="00300135"/>
    <w:rsid w:val="003003C4"/>
    <w:rsid w:val="00300876"/>
    <w:rsid w:val="003008EB"/>
    <w:rsid w:val="00300E70"/>
    <w:rsid w:val="00300F69"/>
    <w:rsid w:val="00301179"/>
    <w:rsid w:val="00301D06"/>
    <w:rsid w:val="00302554"/>
    <w:rsid w:val="00302ACE"/>
    <w:rsid w:val="00302BC3"/>
    <w:rsid w:val="00302DD4"/>
    <w:rsid w:val="0030303E"/>
    <w:rsid w:val="00303097"/>
    <w:rsid w:val="00303170"/>
    <w:rsid w:val="00303299"/>
    <w:rsid w:val="0030349B"/>
    <w:rsid w:val="003043FC"/>
    <w:rsid w:val="0030555D"/>
    <w:rsid w:val="00305B72"/>
    <w:rsid w:val="00306379"/>
    <w:rsid w:val="00306AB7"/>
    <w:rsid w:val="0030733E"/>
    <w:rsid w:val="0030789C"/>
    <w:rsid w:val="003078F2"/>
    <w:rsid w:val="00307A33"/>
    <w:rsid w:val="0031013F"/>
    <w:rsid w:val="00310272"/>
    <w:rsid w:val="00310706"/>
    <w:rsid w:val="003108DD"/>
    <w:rsid w:val="00310D5C"/>
    <w:rsid w:val="00310DB8"/>
    <w:rsid w:val="0031111F"/>
    <w:rsid w:val="003113AF"/>
    <w:rsid w:val="003118B5"/>
    <w:rsid w:val="00312247"/>
    <w:rsid w:val="003124F2"/>
    <w:rsid w:val="0031261E"/>
    <w:rsid w:val="0031307C"/>
    <w:rsid w:val="00313D07"/>
    <w:rsid w:val="0031479F"/>
    <w:rsid w:val="00314CC1"/>
    <w:rsid w:val="00314E79"/>
    <w:rsid w:val="0031508E"/>
    <w:rsid w:val="003155D9"/>
    <w:rsid w:val="00316455"/>
    <w:rsid w:val="00316533"/>
    <w:rsid w:val="00316829"/>
    <w:rsid w:val="003169B7"/>
    <w:rsid w:val="00316A06"/>
    <w:rsid w:val="00317329"/>
    <w:rsid w:val="00317856"/>
    <w:rsid w:val="003178F6"/>
    <w:rsid w:val="00317E0F"/>
    <w:rsid w:val="00317FAC"/>
    <w:rsid w:val="0032015B"/>
    <w:rsid w:val="00320680"/>
    <w:rsid w:val="00320AB0"/>
    <w:rsid w:val="00320D8A"/>
    <w:rsid w:val="003210FB"/>
    <w:rsid w:val="003215B8"/>
    <w:rsid w:val="00322536"/>
    <w:rsid w:val="00322865"/>
    <w:rsid w:val="00322871"/>
    <w:rsid w:val="00322BBC"/>
    <w:rsid w:val="00322F81"/>
    <w:rsid w:val="0032310F"/>
    <w:rsid w:val="0032313D"/>
    <w:rsid w:val="00323CCC"/>
    <w:rsid w:val="003241F5"/>
    <w:rsid w:val="00324230"/>
    <w:rsid w:val="00324520"/>
    <w:rsid w:val="00324674"/>
    <w:rsid w:val="003249F1"/>
    <w:rsid w:val="00325219"/>
    <w:rsid w:val="003256DD"/>
    <w:rsid w:val="003258AA"/>
    <w:rsid w:val="00325AA3"/>
    <w:rsid w:val="0032619F"/>
    <w:rsid w:val="00326851"/>
    <w:rsid w:val="00326A66"/>
    <w:rsid w:val="00326DA3"/>
    <w:rsid w:val="0032724A"/>
    <w:rsid w:val="0032724C"/>
    <w:rsid w:val="003272A6"/>
    <w:rsid w:val="00327937"/>
    <w:rsid w:val="00327BA9"/>
    <w:rsid w:val="003307F0"/>
    <w:rsid w:val="003309F4"/>
    <w:rsid w:val="003312E1"/>
    <w:rsid w:val="00331E3B"/>
    <w:rsid w:val="0033207E"/>
    <w:rsid w:val="003327AD"/>
    <w:rsid w:val="00332924"/>
    <w:rsid w:val="00332BEE"/>
    <w:rsid w:val="003331AB"/>
    <w:rsid w:val="003332B9"/>
    <w:rsid w:val="00333417"/>
    <w:rsid w:val="00334468"/>
    <w:rsid w:val="003344C1"/>
    <w:rsid w:val="003346B0"/>
    <w:rsid w:val="00335947"/>
    <w:rsid w:val="00335AC4"/>
    <w:rsid w:val="00335BE0"/>
    <w:rsid w:val="00335E18"/>
    <w:rsid w:val="00335E64"/>
    <w:rsid w:val="003362B6"/>
    <w:rsid w:val="003364A0"/>
    <w:rsid w:val="003369D9"/>
    <w:rsid w:val="00336ADA"/>
    <w:rsid w:val="00336C22"/>
    <w:rsid w:val="003377FC"/>
    <w:rsid w:val="00337E22"/>
    <w:rsid w:val="00337F57"/>
    <w:rsid w:val="00340235"/>
    <w:rsid w:val="00340334"/>
    <w:rsid w:val="0034051A"/>
    <w:rsid w:val="0034061E"/>
    <w:rsid w:val="0034073E"/>
    <w:rsid w:val="00340C96"/>
    <w:rsid w:val="00340F02"/>
    <w:rsid w:val="0034191A"/>
    <w:rsid w:val="00341995"/>
    <w:rsid w:val="00341BD3"/>
    <w:rsid w:val="00342407"/>
    <w:rsid w:val="003443D6"/>
    <w:rsid w:val="003447EF"/>
    <w:rsid w:val="00344F07"/>
    <w:rsid w:val="00344FCE"/>
    <w:rsid w:val="00345846"/>
    <w:rsid w:val="00345850"/>
    <w:rsid w:val="0034600A"/>
    <w:rsid w:val="00346100"/>
    <w:rsid w:val="003465A8"/>
    <w:rsid w:val="003469F6"/>
    <w:rsid w:val="00346C25"/>
    <w:rsid w:val="00350DDA"/>
    <w:rsid w:val="003513AD"/>
    <w:rsid w:val="003515BE"/>
    <w:rsid w:val="00351884"/>
    <w:rsid w:val="003519F9"/>
    <w:rsid w:val="003521B0"/>
    <w:rsid w:val="003522C3"/>
    <w:rsid w:val="00352A6A"/>
    <w:rsid w:val="003530A8"/>
    <w:rsid w:val="00353E4F"/>
    <w:rsid w:val="003540DD"/>
    <w:rsid w:val="003541AD"/>
    <w:rsid w:val="0035432D"/>
    <w:rsid w:val="003545F2"/>
    <w:rsid w:val="00354992"/>
    <w:rsid w:val="00354BA6"/>
    <w:rsid w:val="00354C69"/>
    <w:rsid w:val="00354E57"/>
    <w:rsid w:val="00354ED8"/>
    <w:rsid w:val="003555D1"/>
    <w:rsid w:val="0035667A"/>
    <w:rsid w:val="00360385"/>
    <w:rsid w:val="0036064A"/>
    <w:rsid w:val="0036096F"/>
    <w:rsid w:val="00360F1E"/>
    <w:rsid w:val="00361644"/>
    <w:rsid w:val="00361714"/>
    <w:rsid w:val="00361D95"/>
    <w:rsid w:val="00361F7A"/>
    <w:rsid w:val="00362052"/>
    <w:rsid w:val="00362393"/>
    <w:rsid w:val="0036239C"/>
    <w:rsid w:val="00362532"/>
    <w:rsid w:val="00362744"/>
    <w:rsid w:val="00363E88"/>
    <w:rsid w:val="00364080"/>
    <w:rsid w:val="003644AD"/>
    <w:rsid w:val="00364C3E"/>
    <w:rsid w:val="00364F81"/>
    <w:rsid w:val="0036524F"/>
    <w:rsid w:val="00365519"/>
    <w:rsid w:val="00365B16"/>
    <w:rsid w:val="00366125"/>
    <w:rsid w:val="003661FC"/>
    <w:rsid w:val="0036665F"/>
    <w:rsid w:val="00366D6B"/>
    <w:rsid w:val="0036700F"/>
    <w:rsid w:val="0036730F"/>
    <w:rsid w:val="003674CD"/>
    <w:rsid w:val="00370A19"/>
    <w:rsid w:val="0037159C"/>
    <w:rsid w:val="00371852"/>
    <w:rsid w:val="00372DB4"/>
    <w:rsid w:val="00373073"/>
    <w:rsid w:val="003744A5"/>
    <w:rsid w:val="00374E51"/>
    <w:rsid w:val="00375645"/>
    <w:rsid w:val="00375C0B"/>
    <w:rsid w:val="00375D58"/>
    <w:rsid w:val="003767B5"/>
    <w:rsid w:val="00376D5B"/>
    <w:rsid w:val="00377314"/>
    <w:rsid w:val="0037776B"/>
    <w:rsid w:val="00377A22"/>
    <w:rsid w:val="00380366"/>
    <w:rsid w:val="00380991"/>
    <w:rsid w:val="00380BA1"/>
    <w:rsid w:val="003811FC"/>
    <w:rsid w:val="003812A9"/>
    <w:rsid w:val="003814D7"/>
    <w:rsid w:val="0038176A"/>
    <w:rsid w:val="00381860"/>
    <w:rsid w:val="0038190E"/>
    <w:rsid w:val="00381AEB"/>
    <w:rsid w:val="00381B8A"/>
    <w:rsid w:val="003833D6"/>
    <w:rsid w:val="00383A75"/>
    <w:rsid w:val="00383C41"/>
    <w:rsid w:val="00383D25"/>
    <w:rsid w:val="003848E1"/>
    <w:rsid w:val="00384B22"/>
    <w:rsid w:val="00384F4C"/>
    <w:rsid w:val="003852A3"/>
    <w:rsid w:val="003860D6"/>
    <w:rsid w:val="003871C6"/>
    <w:rsid w:val="0038752A"/>
    <w:rsid w:val="003879DC"/>
    <w:rsid w:val="00387A53"/>
    <w:rsid w:val="0039074C"/>
    <w:rsid w:val="00390C0E"/>
    <w:rsid w:val="0039151E"/>
    <w:rsid w:val="00391A8E"/>
    <w:rsid w:val="0039253C"/>
    <w:rsid w:val="0039305A"/>
    <w:rsid w:val="0039333A"/>
    <w:rsid w:val="003935BD"/>
    <w:rsid w:val="0039372B"/>
    <w:rsid w:val="00393C7B"/>
    <w:rsid w:val="00393F65"/>
    <w:rsid w:val="0039402F"/>
    <w:rsid w:val="0039462F"/>
    <w:rsid w:val="003947D7"/>
    <w:rsid w:val="003948CD"/>
    <w:rsid w:val="00394E92"/>
    <w:rsid w:val="00394EEA"/>
    <w:rsid w:val="00395A96"/>
    <w:rsid w:val="0039606C"/>
    <w:rsid w:val="003963BA"/>
    <w:rsid w:val="003967F8"/>
    <w:rsid w:val="00396CE4"/>
    <w:rsid w:val="00396DB8"/>
    <w:rsid w:val="0039706A"/>
    <w:rsid w:val="003978AF"/>
    <w:rsid w:val="003979B5"/>
    <w:rsid w:val="00397F34"/>
    <w:rsid w:val="003A1876"/>
    <w:rsid w:val="003A21A1"/>
    <w:rsid w:val="003A2BC0"/>
    <w:rsid w:val="003A2D3D"/>
    <w:rsid w:val="003A2DDD"/>
    <w:rsid w:val="003A2F2A"/>
    <w:rsid w:val="003A3710"/>
    <w:rsid w:val="003A3839"/>
    <w:rsid w:val="003A400F"/>
    <w:rsid w:val="003A4690"/>
    <w:rsid w:val="003A4691"/>
    <w:rsid w:val="003A50F5"/>
    <w:rsid w:val="003A557C"/>
    <w:rsid w:val="003A5B09"/>
    <w:rsid w:val="003A5B20"/>
    <w:rsid w:val="003A6553"/>
    <w:rsid w:val="003A6719"/>
    <w:rsid w:val="003A6C38"/>
    <w:rsid w:val="003A7B26"/>
    <w:rsid w:val="003B0203"/>
    <w:rsid w:val="003B0611"/>
    <w:rsid w:val="003B080F"/>
    <w:rsid w:val="003B132D"/>
    <w:rsid w:val="003B17D2"/>
    <w:rsid w:val="003B18D0"/>
    <w:rsid w:val="003B1B5B"/>
    <w:rsid w:val="003B1CAA"/>
    <w:rsid w:val="003B1E5C"/>
    <w:rsid w:val="003B1EA8"/>
    <w:rsid w:val="003B2012"/>
    <w:rsid w:val="003B21B5"/>
    <w:rsid w:val="003B29A3"/>
    <w:rsid w:val="003B3A0F"/>
    <w:rsid w:val="003B4088"/>
    <w:rsid w:val="003B41A1"/>
    <w:rsid w:val="003B4221"/>
    <w:rsid w:val="003B44D9"/>
    <w:rsid w:val="003B486D"/>
    <w:rsid w:val="003B4BFB"/>
    <w:rsid w:val="003B57D1"/>
    <w:rsid w:val="003B57E0"/>
    <w:rsid w:val="003B594C"/>
    <w:rsid w:val="003B59F4"/>
    <w:rsid w:val="003B5C0B"/>
    <w:rsid w:val="003B6147"/>
    <w:rsid w:val="003B639A"/>
    <w:rsid w:val="003B649C"/>
    <w:rsid w:val="003B6864"/>
    <w:rsid w:val="003B6B86"/>
    <w:rsid w:val="003B6F14"/>
    <w:rsid w:val="003B6F32"/>
    <w:rsid w:val="003B70F4"/>
    <w:rsid w:val="003B7688"/>
    <w:rsid w:val="003B7E30"/>
    <w:rsid w:val="003C0672"/>
    <w:rsid w:val="003C0777"/>
    <w:rsid w:val="003C08C2"/>
    <w:rsid w:val="003C0A72"/>
    <w:rsid w:val="003C16F8"/>
    <w:rsid w:val="003C1D9C"/>
    <w:rsid w:val="003C22BA"/>
    <w:rsid w:val="003C2871"/>
    <w:rsid w:val="003C3724"/>
    <w:rsid w:val="003C389A"/>
    <w:rsid w:val="003C3D90"/>
    <w:rsid w:val="003C4385"/>
    <w:rsid w:val="003C4D90"/>
    <w:rsid w:val="003C548D"/>
    <w:rsid w:val="003C59A3"/>
    <w:rsid w:val="003C6003"/>
    <w:rsid w:val="003C6084"/>
    <w:rsid w:val="003C629E"/>
    <w:rsid w:val="003C6A80"/>
    <w:rsid w:val="003C6C7F"/>
    <w:rsid w:val="003C7163"/>
    <w:rsid w:val="003C768A"/>
    <w:rsid w:val="003C7A46"/>
    <w:rsid w:val="003C7B11"/>
    <w:rsid w:val="003C7CCA"/>
    <w:rsid w:val="003C7F66"/>
    <w:rsid w:val="003D049F"/>
    <w:rsid w:val="003D066A"/>
    <w:rsid w:val="003D07A1"/>
    <w:rsid w:val="003D0B6C"/>
    <w:rsid w:val="003D0E54"/>
    <w:rsid w:val="003D1125"/>
    <w:rsid w:val="003D1133"/>
    <w:rsid w:val="003D138D"/>
    <w:rsid w:val="003D1A4A"/>
    <w:rsid w:val="003D1AF3"/>
    <w:rsid w:val="003D1BDD"/>
    <w:rsid w:val="003D1F0C"/>
    <w:rsid w:val="003D240C"/>
    <w:rsid w:val="003D2603"/>
    <w:rsid w:val="003D3157"/>
    <w:rsid w:val="003D38F7"/>
    <w:rsid w:val="003D433C"/>
    <w:rsid w:val="003D48CB"/>
    <w:rsid w:val="003D4A71"/>
    <w:rsid w:val="003D4BEC"/>
    <w:rsid w:val="003D4C59"/>
    <w:rsid w:val="003D4D48"/>
    <w:rsid w:val="003D4FD0"/>
    <w:rsid w:val="003D5343"/>
    <w:rsid w:val="003D579F"/>
    <w:rsid w:val="003D583C"/>
    <w:rsid w:val="003D59E4"/>
    <w:rsid w:val="003D5AE0"/>
    <w:rsid w:val="003D6388"/>
    <w:rsid w:val="003D6521"/>
    <w:rsid w:val="003D6596"/>
    <w:rsid w:val="003D6706"/>
    <w:rsid w:val="003D6B25"/>
    <w:rsid w:val="003D7987"/>
    <w:rsid w:val="003D7F43"/>
    <w:rsid w:val="003D7FEF"/>
    <w:rsid w:val="003E064B"/>
    <w:rsid w:val="003E0DFB"/>
    <w:rsid w:val="003E121D"/>
    <w:rsid w:val="003E1755"/>
    <w:rsid w:val="003E20E1"/>
    <w:rsid w:val="003E23DD"/>
    <w:rsid w:val="003E2D1E"/>
    <w:rsid w:val="003E33C5"/>
    <w:rsid w:val="003E34CC"/>
    <w:rsid w:val="003E3605"/>
    <w:rsid w:val="003E361A"/>
    <w:rsid w:val="003E37A7"/>
    <w:rsid w:val="003E38D8"/>
    <w:rsid w:val="003E3943"/>
    <w:rsid w:val="003E3CB3"/>
    <w:rsid w:val="003E4417"/>
    <w:rsid w:val="003E4C1F"/>
    <w:rsid w:val="003E5A1A"/>
    <w:rsid w:val="003E6143"/>
    <w:rsid w:val="003E65FE"/>
    <w:rsid w:val="003E7292"/>
    <w:rsid w:val="003E760E"/>
    <w:rsid w:val="003E7871"/>
    <w:rsid w:val="003E7881"/>
    <w:rsid w:val="003E7AB3"/>
    <w:rsid w:val="003F0123"/>
    <w:rsid w:val="003F0816"/>
    <w:rsid w:val="003F0840"/>
    <w:rsid w:val="003F08D0"/>
    <w:rsid w:val="003F0BF5"/>
    <w:rsid w:val="003F1F45"/>
    <w:rsid w:val="003F21AE"/>
    <w:rsid w:val="003F21B0"/>
    <w:rsid w:val="003F2720"/>
    <w:rsid w:val="003F2A27"/>
    <w:rsid w:val="003F4224"/>
    <w:rsid w:val="003F42D3"/>
    <w:rsid w:val="003F49A1"/>
    <w:rsid w:val="003F4A4A"/>
    <w:rsid w:val="003F4F28"/>
    <w:rsid w:val="003F54DD"/>
    <w:rsid w:val="003F6E2F"/>
    <w:rsid w:val="003F7707"/>
    <w:rsid w:val="003F7C2B"/>
    <w:rsid w:val="0040006F"/>
    <w:rsid w:val="004008CE"/>
    <w:rsid w:val="00400D0D"/>
    <w:rsid w:val="004010B1"/>
    <w:rsid w:val="00401376"/>
    <w:rsid w:val="004017D9"/>
    <w:rsid w:val="00401849"/>
    <w:rsid w:val="00401C63"/>
    <w:rsid w:val="00401CDB"/>
    <w:rsid w:val="0040315A"/>
    <w:rsid w:val="0040337E"/>
    <w:rsid w:val="00403459"/>
    <w:rsid w:val="0040389E"/>
    <w:rsid w:val="00404668"/>
    <w:rsid w:val="00404B8B"/>
    <w:rsid w:val="00405757"/>
    <w:rsid w:val="00405AEE"/>
    <w:rsid w:val="004065F4"/>
    <w:rsid w:val="00407198"/>
    <w:rsid w:val="00407230"/>
    <w:rsid w:val="00407C23"/>
    <w:rsid w:val="00407D6D"/>
    <w:rsid w:val="00410006"/>
    <w:rsid w:val="00410280"/>
    <w:rsid w:val="004105C9"/>
    <w:rsid w:val="00410B04"/>
    <w:rsid w:val="00410C23"/>
    <w:rsid w:val="00410C4A"/>
    <w:rsid w:val="00410D8E"/>
    <w:rsid w:val="00411695"/>
    <w:rsid w:val="00411729"/>
    <w:rsid w:val="0041185C"/>
    <w:rsid w:val="00411938"/>
    <w:rsid w:val="00412598"/>
    <w:rsid w:val="00412FC3"/>
    <w:rsid w:val="00413495"/>
    <w:rsid w:val="004134B9"/>
    <w:rsid w:val="004134CC"/>
    <w:rsid w:val="004137B2"/>
    <w:rsid w:val="00413D66"/>
    <w:rsid w:val="004141F1"/>
    <w:rsid w:val="00414301"/>
    <w:rsid w:val="004145BA"/>
    <w:rsid w:val="00414634"/>
    <w:rsid w:val="004146E0"/>
    <w:rsid w:val="00414D8E"/>
    <w:rsid w:val="004151DC"/>
    <w:rsid w:val="00415618"/>
    <w:rsid w:val="00415FF8"/>
    <w:rsid w:val="00416064"/>
    <w:rsid w:val="00416795"/>
    <w:rsid w:val="00417F3C"/>
    <w:rsid w:val="0042056F"/>
    <w:rsid w:val="00420983"/>
    <w:rsid w:val="004209B9"/>
    <w:rsid w:val="00420C11"/>
    <w:rsid w:val="00420E70"/>
    <w:rsid w:val="00421254"/>
    <w:rsid w:val="004213EC"/>
    <w:rsid w:val="00421475"/>
    <w:rsid w:val="004217EA"/>
    <w:rsid w:val="00421C86"/>
    <w:rsid w:val="0042306F"/>
    <w:rsid w:val="00423A4F"/>
    <w:rsid w:val="00423A7B"/>
    <w:rsid w:val="00423C3B"/>
    <w:rsid w:val="00424585"/>
    <w:rsid w:val="004256B1"/>
    <w:rsid w:val="00425B55"/>
    <w:rsid w:val="00425D12"/>
    <w:rsid w:val="004261B5"/>
    <w:rsid w:val="00426932"/>
    <w:rsid w:val="00427419"/>
    <w:rsid w:val="00427673"/>
    <w:rsid w:val="00427FCF"/>
    <w:rsid w:val="004300D7"/>
    <w:rsid w:val="004305C6"/>
    <w:rsid w:val="00430A1B"/>
    <w:rsid w:val="004326E7"/>
    <w:rsid w:val="004327D6"/>
    <w:rsid w:val="0043307A"/>
    <w:rsid w:val="00433146"/>
    <w:rsid w:val="004331EB"/>
    <w:rsid w:val="00433313"/>
    <w:rsid w:val="004334FE"/>
    <w:rsid w:val="00433DFD"/>
    <w:rsid w:val="00434361"/>
    <w:rsid w:val="0043485A"/>
    <w:rsid w:val="00434A76"/>
    <w:rsid w:val="00434AB1"/>
    <w:rsid w:val="00434C83"/>
    <w:rsid w:val="00435177"/>
    <w:rsid w:val="00435B92"/>
    <w:rsid w:val="00435DD1"/>
    <w:rsid w:val="00436192"/>
    <w:rsid w:val="004361EA"/>
    <w:rsid w:val="0043622B"/>
    <w:rsid w:val="004365BF"/>
    <w:rsid w:val="004376CB"/>
    <w:rsid w:val="00437B41"/>
    <w:rsid w:val="00437EE5"/>
    <w:rsid w:val="00440D46"/>
    <w:rsid w:val="0044116A"/>
    <w:rsid w:val="00441904"/>
    <w:rsid w:val="00441CEB"/>
    <w:rsid w:val="00441FD6"/>
    <w:rsid w:val="0044207E"/>
    <w:rsid w:val="00442128"/>
    <w:rsid w:val="004430EE"/>
    <w:rsid w:val="00443C47"/>
    <w:rsid w:val="004450BB"/>
    <w:rsid w:val="0044569B"/>
    <w:rsid w:val="00445B13"/>
    <w:rsid w:val="00445CA3"/>
    <w:rsid w:val="00445F25"/>
    <w:rsid w:val="00446363"/>
    <w:rsid w:val="0044655F"/>
    <w:rsid w:val="00446F36"/>
    <w:rsid w:val="00446FA5"/>
    <w:rsid w:val="004472BC"/>
    <w:rsid w:val="0044760E"/>
    <w:rsid w:val="00447F01"/>
    <w:rsid w:val="00447F5B"/>
    <w:rsid w:val="0045063C"/>
    <w:rsid w:val="00450DBC"/>
    <w:rsid w:val="004519AF"/>
    <w:rsid w:val="00451B6C"/>
    <w:rsid w:val="00451F62"/>
    <w:rsid w:val="00452018"/>
    <w:rsid w:val="00453135"/>
    <w:rsid w:val="0045338B"/>
    <w:rsid w:val="00453776"/>
    <w:rsid w:val="00453D54"/>
    <w:rsid w:val="0045403A"/>
    <w:rsid w:val="00455117"/>
    <w:rsid w:val="00455715"/>
    <w:rsid w:val="00455962"/>
    <w:rsid w:val="004565BE"/>
    <w:rsid w:val="0045695C"/>
    <w:rsid w:val="00457292"/>
    <w:rsid w:val="004576AA"/>
    <w:rsid w:val="00457932"/>
    <w:rsid w:val="00457B85"/>
    <w:rsid w:val="00460541"/>
    <w:rsid w:val="00460867"/>
    <w:rsid w:val="00460956"/>
    <w:rsid w:val="004609AE"/>
    <w:rsid w:val="00460C7B"/>
    <w:rsid w:val="00460F95"/>
    <w:rsid w:val="0046107A"/>
    <w:rsid w:val="00461438"/>
    <w:rsid w:val="00461C29"/>
    <w:rsid w:val="00461E09"/>
    <w:rsid w:val="00461E91"/>
    <w:rsid w:val="00462C6C"/>
    <w:rsid w:val="00462FB4"/>
    <w:rsid w:val="004632E6"/>
    <w:rsid w:val="004639AA"/>
    <w:rsid w:val="00463A86"/>
    <w:rsid w:val="0046427D"/>
    <w:rsid w:val="004643E2"/>
    <w:rsid w:val="0046446F"/>
    <w:rsid w:val="00465019"/>
    <w:rsid w:val="004657CC"/>
    <w:rsid w:val="00465A6C"/>
    <w:rsid w:val="004663C8"/>
    <w:rsid w:val="00466989"/>
    <w:rsid w:val="004669A8"/>
    <w:rsid w:val="004669BD"/>
    <w:rsid w:val="00466CC7"/>
    <w:rsid w:val="00466F57"/>
    <w:rsid w:val="0046716E"/>
    <w:rsid w:val="00467746"/>
    <w:rsid w:val="00467B09"/>
    <w:rsid w:val="00467E14"/>
    <w:rsid w:val="0047132D"/>
    <w:rsid w:val="00471765"/>
    <w:rsid w:val="004724AE"/>
    <w:rsid w:val="0047339C"/>
    <w:rsid w:val="0047349B"/>
    <w:rsid w:val="00473821"/>
    <w:rsid w:val="004738CC"/>
    <w:rsid w:val="004740F8"/>
    <w:rsid w:val="0047488F"/>
    <w:rsid w:val="00474B6C"/>
    <w:rsid w:val="00474D26"/>
    <w:rsid w:val="00475432"/>
    <w:rsid w:val="0047550B"/>
    <w:rsid w:val="00475B7B"/>
    <w:rsid w:val="00475CE0"/>
    <w:rsid w:val="00475F28"/>
    <w:rsid w:val="004766A3"/>
    <w:rsid w:val="00476D33"/>
    <w:rsid w:val="00476DA2"/>
    <w:rsid w:val="00477348"/>
    <w:rsid w:val="00477D79"/>
    <w:rsid w:val="004800F7"/>
    <w:rsid w:val="00480150"/>
    <w:rsid w:val="00480D8F"/>
    <w:rsid w:val="00480EB0"/>
    <w:rsid w:val="0048131B"/>
    <w:rsid w:val="004814A8"/>
    <w:rsid w:val="0048188D"/>
    <w:rsid w:val="00481DDE"/>
    <w:rsid w:val="00482016"/>
    <w:rsid w:val="0048269F"/>
    <w:rsid w:val="00482F1E"/>
    <w:rsid w:val="00482FC4"/>
    <w:rsid w:val="00483B37"/>
    <w:rsid w:val="00484136"/>
    <w:rsid w:val="00484157"/>
    <w:rsid w:val="00484703"/>
    <w:rsid w:val="004847E1"/>
    <w:rsid w:val="00485295"/>
    <w:rsid w:val="0048536F"/>
    <w:rsid w:val="0048566F"/>
    <w:rsid w:val="0048568B"/>
    <w:rsid w:val="00485DE3"/>
    <w:rsid w:val="004866FF"/>
    <w:rsid w:val="00486A7A"/>
    <w:rsid w:val="004877F7"/>
    <w:rsid w:val="00487DFF"/>
    <w:rsid w:val="004900DE"/>
    <w:rsid w:val="00490798"/>
    <w:rsid w:val="00490B4C"/>
    <w:rsid w:val="00492EF8"/>
    <w:rsid w:val="004938D9"/>
    <w:rsid w:val="00493C2A"/>
    <w:rsid w:val="00494252"/>
    <w:rsid w:val="00494AE4"/>
    <w:rsid w:val="0049542A"/>
    <w:rsid w:val="004965BB"/>
    <w:rsid w:val="00497223"/>
    <w:rsid w:val="00497384"/>
    <w:rsid w:val="0049745B"/>
    <w:rsid w:val="00497A18"/>
    <w:rsid w:val="004A08C4"/>
    <w:rsid w:val="004A0D70"/>
    <w:rsid w:val="004A0E6F"/>
    <w:rsid w:val="004A10CF"/>
    <w:rsid w:val="004A1AE9"/>
    <w:rsid w:val="004A1F5C"/>
    <w:rsid w:val="004A203A"/>
    <w:rsid w:val="004A2703"/>
    <w:rsid w:val="004A2880"/>
    <w:rsid w:val="004A2945"/>
    <w:rsid w:val="004A2E8A"/>
    <w:rsid w:val="004A31CD"/>
    <w:rsid w:val="004A3883"/>
    <w:rsid w:val="004A3BBB"/>
    <w:rsid w:val="004A3D23"/>
    <w:rsid w:val="004A3F94"/>
    <w:rsid w:val="004A412B"/>
    <w:rsid w:val="004A44F6"/>
    <w:rsid w:val="004A4616"/>
    <w:rsid w:val="004A4674"/>
    <w:rsid w:val="004A4C95"/>
    <w:rsid w:val="004A5007"/>
    <w:rsid w:val="004A5607"/>
    <w:rsid w:val="004A5D65"/>
    <w:rsid w:val="004A6568"/>
    <w:rsid w:val="004A66E7"/>
    <w:rsid w:val="004A67B6"/>
    <w:rsid w:val="004A6AB2"/>
    <w:rsid w:val="004A6E28"/>
    <w:rsid w:val="004A6E63"/>
    <w:rsid w:val="004A7738"/>
    <w:rsid w:val="004A77DD"/>
    <w:rsid w:val="004A7C70"/>
    <w:rsid w:val="004B0241"/>
    <w:rsid w:val="004B0B4F"/>
    <w:rsid w:val="004B11C9"/>
    <w:rsid w:val="004B146E"/>
    <w:rsid w:val="004B14D8"/>
    <w:rsid w:val="004B2004"/>
    <w:rsid w:val="004B2314"/>
    <w:rsid w:val="004B294D"/>
    <w:rsid w:val="004B2EB7"/>
    <w:rsid w:val="004B35F4"/>
    <w:rsid w:val="004B3814"/>
    <w:rsid w:val="004B39F7"/>
    <w:rsid w:val="004B4025"/>
    <w:rsid w:val="004B42F4"/>
    <w:rsid w:val="004B4608"/>
    <w:rsid w:val="004B4ACB"/>
    <w:rsid w:val="004B4E42"/>
    <w:rsid w:val="004B4F3A"/>
    <w:rsid w:val="004B544B"/>
    <w:rsid w:val="004B55E9"/>
    <w:rsid w:val="004B5EC0"/>
    <w:rsid w:val="004B63AE"/>
    <w:rsid w:val="004B69D7"/>
    <w:rsid w:val="004B6DAB"/>
    <w:rsid w:val="004B7786"/>
    <w:rsid w:val="004B79E0"/>
    <w:rsid w:val="004B7B6D"/>
    <w:rsid w:val="004B7BFA"/>
    <w:rsid w:val="004C0805"/>
    <w:rsid w:val="004C09B3"/>
    <w:rsid w:val="004C0B5E"/>
    <w:rsid w:val="004C0FF4"/>
    <w:rsid w:val="004C103C"/>
    <w:rsid w:val="004C1529"/>
    <w:rsid w:val="004C17DB"/>
    <w:rsid w:val="004C17FA"/>
    <w:rsid w:val="004C2705"/>
    <w:rsid w:val="004C328F"/>
    <w:rsid w:val="004C37E2"/>
    <w:rsid w:val="004C3CE8"/>
    <w:rsid w:val="004C4148"/>
    <w:rsid w:val="004C52DD"/>
    <w:rsid w:val="004C65EC"/>
    <w:rsid w:val="004C6A45"/>
    <w:rsid w:val="004C6D68"/>
    <w:rsid w:val="004C703A"/>
    <w:rsid w:val="004C72D8"/>
    <w:rsid w:val="004C7480"/>
    <w:rsid w:val="004C75A7"/>
    <w:rsid w:val="004C762D"/>
    <w:rsid w:val="004C7BE1"/>
    <w:rsid w:val="004C7FF0"/>
    <w:rsid w:val="004D0089"/>
    <w:rsid w:val="004D06C9"/>
    <w:rsid w:val="004D08E2"/>
    <w:rsid w:val="004D095C"/>
    <w:rsid w:val="004D0B87"/>
    <w:rsid w:val="004D0DCD"/>
    <w:rsid w:val="004D0F08"/>
    <w:rsid w:val="004D17C1"/>
    <w:rsid w:val="004D1A8D"/>
    <w:rsid w:val="004D1CBE"/>
    <w:rsid w:val="004D217E"/>
    <w:rsid w:val="004D23C2"/>
    <w:rsid w:val="004D2434"/>
    <w:rsid w:val="004D264D"/>
    <w:rsid w:val="004D27FC"/>
    <w:rsid w:val="004D28DA"/>
    <w:rsid w:val="004D294A"/>
    <w:rsid w:val="004D2A93"/>
    <w:rsid w:val="004D45C6"/>
    <w:rsid w:val="004D4A01"/>
    <w:rsid w:val="004D4B3D"/>
    <w:rsid w:val="004D567C"/>
    <w:rsid w:val="004D5DEE"/>
    <w:rsid w:val="004D5F3A"/>
    <w:rsid w:val="004D6352"/>
    <w:rsid w:val="004D6430"/>
    <w:rsid w:val="004D6998"/>
    <w:rsid w:val="004D6CFE"/>
    <w:rsid w:val="004D73FB"/>
    <w:rsid w:val="004D79AA"/>
    <w:rsid w:val="004D7A04"/>
    <w:rsid w:val="004D7BEE"/>
    <w:rsid w:val="004D7FBD"/>
    <w:rsid w:val="004E0298"/>
    <w:rsid w:val="004E0410"/>
    <w:rsid w:val="004E093B"/>
    <w:rsid w:val="004E0C5E"/>
    <w:rsid w:val="004E0F3B"/>
    <w:rsid w:val="004E10BE"/>
    <w:rsid w:val="004E14D6"/>
    <w:rsid w:val="004E16A4"/>
    <w:rsid w:val="004E1EC9"/>
    <w:rsid w:val="004E20B7"/>
    <w:rsid w:val="004E2492"/>
    <w:rsid w:val="004E2737"/>
    <w:rsid w:val="004E3275"/>
    <w:rsid w:val="004E3E50"/>
    <w:rsid w:val="004E4135"/>
    <w:rsid w:val="004E46D5"/>
    <w:rsid w:val="004E4A78"/>
    <w:rsid w:val="004E661B"/>
    <w:rsid w:val="004E6B2C"/>
    <w:rsid w:val="004E6FC8"/>
    <w:rsid w:val="004E701E"/>
    <w:rsid w:val="004E76F7"/>
    <w:rsid w:val="004E790E"/>
    <w:rsid w:val="004E7CA4"/>
    <w:rsid w:val="004F0495"/>
    <w:rsid w:val="004F051E"/>
    <w:rsid w:val="004F0808"/>
    <w:rsid w:val="004F0B42"/>
    <w:rsid w:val="004F2161"/>
    <w:rsid w:val="004F21CB"/>
    <w:rsid w:val="004F229A"/>
    <w:rsid w:val="004F22D2"/>
    <w:rsid w:val="004F2335"/>
    <w:rsid w:val="004F277D"/>
    <w:rsid w:val="004F2790"/>
    <w:rsid w:val="004F2CD7"/>
    <w:rsid w:val="004F2DD4"/>
    <w:rsid w:val="004F3A6D"/>
    <w:rsid w:val="004F3ACD"/>
    <w:rsid w:val="004F4044"/>
    <w:rsid w:val="004F4559"/>
    <w:rsid w:val="004F4950"/>
    <w:rsid w:val="004F5104"/>
    <w:rsid w:val="004F5226"/>
    <w:rsid w:val="004F589E"/>
    <w:rsid w:val="004F62BB"/>
    <w:rsid w:val="004F6579"/>
    <w:rsid w:val="004F65D2"/>
    <w:rsid w:val="004F6846"/>
    <w:rsid w:val="004F6907"/>
    <w:rsid w:val="004F6C1C"/>
    <w:rsid w:val="004F6D12"/>
    <w:rsid w:val="004F6EA7"/>
    <w:rsid w:val="004F73F0"/>
    <w:rsid w:val="004F7C4C"/>
    <w:rsid w:val="004F7F06"/>
    <w:rsid w:val="005003C0"/>
    <w:rsid w:val="00500AA6"/>
    <w:rsid w:val="00500B32"/>
    <w:rsid w:val="00500EDE"/>
    <w:rsid w:val="0050153E"/>
    <w:rsid w:val="00501994"/>
    <w:rsid w:val="00501CCD"/>
    <w:rsid w:val="00502687"/>
    <w:rsid w:val="00502D6E"/>
    <w:rsid w:val="00502E88"/>
    <w:rsid w:val="0050378B"/>
    <w:rsid w:val="00503C44"/>
    <w:rsid w:val="00503FDF"/>
    <w:rsid w:val="005048C9"/>
    <w:rsid w:val="00504B18"/>
    <w:rsid w:val="0050549D"/>
    <w:rsid w:val="00505B71"/>
    <w:rsid w:val="00506196"/>
    <w:rsid w:val="0050624E"/>
    <w:rsid w:val="00506589"/>
    <w:rsid w:val="0050744D"/>
    <w:rsid w:val="005074A4"/>
    <w:rsid w:val="005075E8"/>
    <w:rsid w:val="00507F47"/>
    <w:rsid w:val="0051032E"/>
    <w:rsid w:val="00510FCE"/>
    <w:rsid w:val="00511023"/>
    <w:rsid w:val="005115B4"/>
    <w:rsid w:val="005119FF"/>
    <w:rsid w:val="00511B8A"/>
    <w:rsid w:val="00512175"/>
    <w:rsid w:val="00512422"/>
    <w:rsid w:val="00512DEC"/>
    <w:rsid w:val="00512F93"/>
    <w:rsid w:val="00512FFC"/>
    <w:rsid w:val="00513373"/>
    <w:rsid w:val="00513DB7"/>
    <w:rsid w:val="00513F4E"/>
    <w:rsid w:val="0051420E"/>
    <w:rsid w:val="0051465A"/>
    <w:rsid w:val="00514759"/>
    <w:rsid w:val="0051481B"/>
    <w:rsid w:val="00514F5C"/>
    <w:rsid w:val="00515246"/>
    <w:rsid w:val="0051585B"/>
    <w:rsid w:val="00515A37"/>
    <w:rsid w:val="00515DB4"/>
    <w:rsid w:val="00517749"/>
    <w:rsid w:val="0051798A"/>
    <w:rsid w:val="00517EA1"/>
    <w:rsid w:val="005200A9"/>
    <w:rsid w:val="00520284"/>
    <w:rsid w:val="00520AD1"/>
    <w:rsid w:val="00520FC4"/>
    <w:rsid w:val="00521388"/>
    <w:rsid w:val="00521517"/>
    <w:rsid w:val="0052183A"/>
    <w:rsid w:val="00521AD6"/>
    <w:rsid w:val="00521EFB"/>
    <w:rsid w:val="00522577"/>
    <w:rsid w:val="00523D89"/>
    <w:rsid w:val="00523F9D"/>
    <w:rsid w:val="00524395"/>
    <w:rsid w:val="005245C7"/>
    <w:rsid w:val="0052491E"/>
    <w:rsid w:val="00524C84"/>
    <w:rsid w:val="0052550F"/>
    <w:rsid w:val="00525573"/>
    <w:rsid w:val="005255B4"/>
    <w:rsid w:val="00526210"/>
    <w:rsid w:val="005265AC"/>
    <w:rsid w:val="00526AE1"/>
    <w:rsid w:val="005274EC"/>
    <w:rsid w:val="00527556"/>
    <w:rsid w:val="005278F6"/>
    <w:rsid w:val="00531332"/>
    <w:rsid w:val="00531930"/>
    <w:rsid w:val="00531DDB"/>
    <w:rsid w:val="00532224"/>
    <w:rsid w:val="00532304"/>
    <w:rsid w:val="005325C4"/>
    <w:rsid w:val="00532688"/>
    <w:rsid w:val="00532720"/>
    <w:rsid w:val="00532811"/>
    <w:rsid w:val="00532A5F"/>
    <w:rsid w:val="00532CD7"/>
    <w:rsid w:val="00533047"/>
    <w:rsid w:val="0053323F"/>
    <w:rsid w:val="0053332B"/>
    <w:rsid w:val="0053370C"/>
    <w:rsid w:val="0053404E"/>
    <w:rsid w:val="005347A4"/>
    <w:rsid w:val="00534C6C"/>
    <w:rsid w:val="00534CF0"/>
    <w:rsid w:val="00534DB7"/>
    <w:rsid w:val="00534F75"/>
    <w:rsid w:val="00534FC2"/>
    <w:rsid w:val="005353BC"/>
    <w:rsid w:val="005356B6"/>
    <w:rsid w:val="00535913"/>
    <w:rsid w:val="00536315"/>
    <w:rsid w:val="00536BBA"/>
    <w:rsid w:val="00536DF6"/>
    <w:rsid w:val="00536EE2"/>
    <w:rsid w:val="0053716A"/>
    <w:rsid w:val="00537554"/>
    <w:rsid w:val="00537876"/>
    <w:rsid w:val="00537DF4"/>
    <w:rsid w:val="00537F52"/>
    <w:rsid w:val="0054006B"/>
    <w:rsid w:val="00540173"/>
    <w:rsid w:val="0054046F"/>
    <w:rsid w:val="005409A9"/>
    <w:rsid w:val="00540CB9"/>
    <w:rsid w:val="00541A7F"/>
    <w:rsid w:val="00541F0C"/>
    <w:rsid w:val="0054251B"/>
    <w:rsid w:val="0054253D"/>
    <w:rsid w:val="00542606"/>
    <w:rsid w:val="00542CD2"/>
    <w:rsid w:val="0054355C"/>
    <w:rsid w:val="005436FB"/>
    <w:rsid w:val="00543EEF"/>
    <w:rsid w:val="00544413"/>
    <w:rsid w:val="00545454"/>
    <w:rsid w:val="0054592E"/>
    <w:rsid w:val="00545ABC"/>
    <w:rsid w:val="00545ED3"/>
    <w:rsid w:val="00545FB6"/>
    <w:rsid w:val="00546136"/>
    <w:rsid w:val="00546148"/>
    <w:rsid w:val="0054745F"/>
    <w:rsid w:val="00547D0D"/>
    <w:rsid w:val="00547E24"/>
    <w:rsid w:val="005503FF"/>
    <w:rsid w:val="005508F8"/>
    <w:rsid w:val="00550AAA"/>
    <w:rsid w:val="00550B9C"/>
    <w:rsid w:val="00550EC5"/>
    <w:rsid w:val="005516EE"/>
    <w:rsid w:val="00551F6C"/>
    <w:rsid w:val="00552F57"/>
    <w:rsid w:val="0055373D"/>
    <w:rsid w:val="005538F8"/>
    <w:rsid w:val="00553EED"/>
    <w:rsid w:val="00554077"/>
    <w:rsid w:val="00554135"/>
    <w:rsid w:val="005543BA"/>
    <w:rsid w:val="00554632"/>
    <w:rsid w:val="00554A3D"/>
    <w:rsid w:val="00554EE8"/>
    <w:rsid w:val="0055513D"/>
    <w:rsid w:val="00555186"/>
    <w:rsid w:val="0055525B"/>
    <w:rsid w:val="00555A2F"/>
    <w:rsid w:val="005561D6"/>
    <w:rsid w:val="00556223"/>
    <w:rsid w:val="00556282"/>
    <w:rsid w:val="00556296"/>
    <w:rsid w:val="00556AC7"/>
    <w:rsid w:val="00556B52"/>
    <w:rsid w:val="00556BF5"/>
    <w:rsid w:val="00556EA7"/>
    <w:rsid w:val="00556F4B"/>
    <w:rsid w:val="00556F56"/>
    <w:rsid w:val="00557589"/>
    <w:rsid w:val="00557996"/>
    <w:rsid w:val="00560721"/>
    <w:rsid w:val="00560B42"/>
    <w:rsid w:val="005614AE"/>
    <w:rsid w:val="0056154A"/>
    <w:rsid w:val="00561AFF"/>
    <w:rsid w:val="00561E17"/>
    <w:rsid w:val="00561F5C"/>
    <w:rsid w:val="0056249E"/>
    <w:rsid w:val="00562509"/>
    <w:rsid w:val="00562623"/>
    <w:rsid w:val="0056271B"/>
    <w:rsid w:val="00562DB8"/>
    <w:rsid w:val="00563551"/>
    <w:rsid w:val="00563818"/>
    <w:rsid w:val="0056390B"/>
    <w:rsid w:val="0056393F"/>
    <w:rsid w:val="00563B57"/>
    <w:rsid w:val="0056420C"/>
    <w:rsid w:val="0056472B"/>
    <w:rsid w:val="00564B34"/>
    <w:rsid w:val="00564DAC"/>
    <w:rsid w:val="00565184"/>
    <w:rsid w:val="005652FC"/>
    <w:rsid w:val="00565528"/>
    <w:rsid w:val="00565AD3"/>
    <w:rsid w:val="00566180"/>
    <w:rsid w:val="005662F7"/>
    <w:rsid w:val="005666A3"/>
    <w:rsid w:val="0056768C"/>
    <w:rsid w:val="00567815"/>
    <w:rsid w:val="00567FC9"/>
    <w:rsid w:val="00570010"/>
    <w:rsid w:val="00570ABC"/>
    <w:rsid w:val="00570C54"/>
    <w:rsid w:val="00570F57"/>
    <w:rsid w:val="00570FBB"/>
    <w:rsid w:val="00571177"/>
    <w:rsid w:val="00571345"/>
    <w:rsid w:val="00571CC2"/>
    <w:rsid w:val="005723D8"/>
    <w:rsid w:val="00572701"/>
    <w:rsid w:val="00572A91"/>
    <w:rsid w:val="00572B9B"/>
    <w:rsid w:val="00572C30"/>
    <w:rsid w:val="00572C74"/>
    <w:rsid w:val="00572E83"/>
    <w:rsid w:val="00573153"/>
    <w:rsid w:val="00573B0D"/>
    <w:rsid w:val="00574571"/>
    <w:rsid w:val="00574C8A"/>
    <w:rsid w:val="005757C3"/>
    <w:rsid w:val="00575B29"/>
    <w:rsid w:val="00575EF0"/>
    <w:rsid w:val="00576495"/>
    <w:rsid w:val="00576BF5"/>
    <w:rsid w:val="00577FB9"/>
    <w:rsid w:val="00580314"/>
    <w:rsid w:val="00580CE1"/>
    <w:rsid w:val="005819EF"/>
    <w:rsid w:val="00581B1B"/>
    <w:rsid w:val="00581C8E"/>
    <w:rsid w:val="00581CA2"/>
    <w:rsid w:val="00581F1A"/>
    <w:rsid w:val="00582974"/>
    <w:rsid w:val="005831A6"/>
    <w:rsid w:val="0058322F"/>
    <w:rsid w:val="0058332E"/>
    <w:rsid w:val="00583A0D"/>
    <w:rsid w:val="00583A3A"/>
    <w:rsid w:val="00583FDD"/>
    <w:rsid w:val="00584119"/>
    <w:rsid w:val="00584832"/>
    <w:rsid w:val="0058536E"/>
    <w:rsid w:val="00585C32"/>
    <w:rsid w:val="0058617C"/>
    <w:rsid w:val="0058678B"/>
    <w:rsid w:val="005872E0"/>
    <w:rsid w:val="00587408"/>
    <w:rsid w:val="0058740B"/>
    <w:rsid w:val="0058769D"/>
    <w:rsid w:val="005876C2"/>
    <w:rsid w:val="005879AB"/>
    <w:rsid w:val="00587D17"/>
    <w:rsid w:val="00590035"/>
    <w:rsid w:val="005901AC"/>
    <w:rsid w:val="00590233"/>
    <w:rsid w:val="00590368"/>
    <w:rsid w:val="005903B9"/>
    <w:rsid w:val="005905DD"/>
    <w:rsid w:val="005907D3"/>
    <w:rsid w:val="00590D23"/>
    <w:rsid w:val="00591568"/>
    <w:rsid w:val="00591A62"/>
    <w:rsid w:val="005920F1"/>
    <w:rsid w:val="00592367"/>
    <w:rsid w:val="00592505"/>
    <w:rsid w:val="00592664"/>
    <w:rsid w:val="005929AE"/>
    <w:rsid w:val="00592ADB"/>
    <w:rsid w:val="00592E78"/>
    <w:rsid w:val="00592F72"/>
    <w:rsid w:val="00593948"/>
    <w:rsid w:val="00593953"/>
    <w:rsid w:val="00593ADE"/>
    <w:rsid w:val="005945E0"/>
    <w:rsid w:val="005958F5"/>
    <w:rsid w:val="005966CE"/>
    <w:rsid w:val="0059690B"/>
    <w:rsid w:val="00596D88"/>
    <w:rsid w:val="00596F02"/>
    <w:rsid w:val="00597016"/>
    <w:rsid w:val="00597557"/>
    <w:rsid w:val="0059758C"/>
    <w:rsid w:val="00597820"/>
    <w:rsid w:val="00597870"/>
    <w:rsid w:val="00597EDD"/>
    <w:rsid w:val="00597F15"/>
    <w:rsid w:val="005A07D6"/>
    <w:rsid w:val="005A0C44"/>
    <w:rsid w:val="005A0C7A"/>
    <w:rsid w:val="005A0FFF"/>
    <w:rsid w:val="005A1C58"/>
    <w:rsid w:val="005A308B"/>
    <w:rsid w:val="005A39F9"/>
    <w:rsid w:val="005A3A65"/>
    <w:rsid w:val="005A3BF8"/>
    <w:rsid w:val="005A4139"/>
    <w:rsid w:val="005A4A8E"/>
    <w:rsid w:val="005A4B96"/>
    <w:rsid w:val="005A4BD4"/>
    <w:rsid w:val="005A4C07"/>
    <w:rsid w:val="005A4C9F"/>
    <w:rsid w:val="005A504B"/>
    <w:rsid w:val="005A5336"/>
    <w:rsid w:val="005A5630"/>
    <w:rsid w:val="005A59D3"/>
    <w:rsid w:val="005A67BD"/>
    <w:rsid w:val="005A6C3E"/>
    <w:rsid w:val="005A79BC"/>
    <w:rsid w:val="005B005E"/>
    <w:rsid w:val="005B039D"/>
    <w:rsid w:val="005B08BF"/>
    <w:rsid w:val="005B0965"/>
    <w:rsid w:val="005B1016"/>
    <w:rsid w:val="005B1174"/>
    <w:rsid w:val="005B1726"/>
    <w:rsid w:val="005B1B7C"/>
    <w:rsid w:val="005B22C1"/>
    <w:rsid w:val="005B2B2C"/>
    <w:rsid w:val="005B2D3A"/>
    <w:rsid w:val="005B2F5A"/>
    <w:rsid w:val="005B365E"/>
    <w:rsid w:val="005B36E3"/>
    <w:rsid w:val="005B3BA8"/>
    <w:rsid w:val="005B3EB9"/>
    <w:rsid w:val="005B3F04"/>
    <w:rsid w:val="005B4358"/>
    <w:rsid w:val="005B447D"/>
    <w:rsid w:val="005B44A0"/>
    <w:rsid w:val="005B45AF"/>
    <w:rsid w:val="005B480E"/>
    <w:rsid w:val="005B497B"/>
    <w:rsid w:val="005B4B4A"/>
    <w:rsid w:val="005B4CD4"/>
    <w:rsid w:val="005B4F47"/>
    <w:rsid w:val="005B5683"/>
    <w:rsid w:val="005B6054"/>
    <w:rsid w:val="005B64F3"/>
    <w:rsid w:val="005B66D9"/>
    <w:rsid w:val="005B6996"/>
    <w:rsid w:val="005B7C74"/>
    <w:rsid w:val="005C0046"/>
    <w:rsid w:val="005C14B0"/>
    <w:rsid w:val="005C1742"/>
    <w:rsid w:val="005C1F48"/>
    <w:rsid w:val="005C2385"/>
    <w:rsid w:val="005C2BD8"/>
    <w:rsid w:val="005C2DA9"/>
    <w:rsid w:val="005C3A56"/>
    <w:rsid w:val="005C403A"/>
    <w:rsid w:val="005C44A6"/>
    <w:rsid w:val="005C45AD"/>
    <w:rsid w:val="005C4A13"/>
    <w:rsid w:val="005C4BC0"/>
    <w:rsid w:val="005C4EBA"/>
    <w:rsid w:val="005C5701"/>
    <w:rsid w:val="005C71CD"/>
    <w:rsid w:val="005D08BC"/>
    <w:rsid w:val="005D0A79"/>
    <w:rsid w:val="005D0E4B"/>
    <w:rsid w:val="005D1AFF"/>
    <w:rsid w:val="005D1CAB"/>
    <w:rsid w:val="005D1F4B"/>
    <w:rsid w:val="005D26D9"/>
    <w:rsid w:val="005D26F3"/>
    <w:rsid w:val="005D2A78"/>
    <w:rsid w:val="005D2B5F"/>
    <w:rsid w:val="005D36A7"/>
    <w:rsid w:val="005D38D9"/>
    <w:rsid w:val="005D492B"/>
    <w:rsid w:val="005D49A3"/>
    <w:rsid w:val="005D5342"/>
    <w:rsid w:val="005D53BF"/>
    <w:rsid w:val="005D581B"/>
    <w:rsid w:val="005D5C02"/>
    <w:rsid w:val="005D5E82"/>
    <w:rsid w:val="005D61AD"/>
    <w:rsid w:val="005D6334"/>
    <w:rsid w:val="005D69F8"/>
    <w:rsid w:val="005D7488"/>
    <w:rsid w:val="005D74B6"/>
    <w:rsid w:val="005D7D18"/>
    <w:rsid w:val="005E1119"/>
    <w:rsid w:val="005E1136"/>
    <w:rsid w:val="005E1942"/>
    <w:rsid w:val="005E19D3"/>
    <w:rsid w:val="005E1EE9"/>
    <w:rsid w:val="005E2A1E"/>
    <w:rsid w:val="005E2BEA"/>
    <w:rsid w:val="005E2DED"/>
    <w:rsid w:val="005E3573"/>
    <w:rsid w:val="005E3775"/>
    <w:rsid w:val="005E38A0"/>
    <w:rsid w:val="005E3E8E"/>
    <w:rsid w:val="005E3F51"/>
    <w:rsid w:val="005E3F95"/>
    <w:rsid w:val="005E4258"/>
    <w:rsid w:val="005E4C8E"/>
    <w:rsid w:val="005E4E73"/>
    <w:rsid w:val="005E54C4"/>
    <w:rsid w:val="005E5B33"/>
    <w:rsid w:val="005E6528"/>
    <w:rsid w:val="005E65F0"/>
    <w:rsid w:val="005E6D88"/>
    <w:rsid w:val="005E7006"/>
    <w:rsid w:val="005E744B"/>
    <w:rsid w:val="005E7D5F"/>
    <w:rsid w:val="005E7D90"/>
    <w:rsid w:val="005E7FD8"/>
    <w:rsid w:val="005F0E14"/>
    <w:rsid w:val="005F1B39"/>
    <w:rsid w:val="005F1C9F"/>
    <w:rsid w:val="005F1D93"/>
    <w:rsid w:val="005F2247"/>
    <w:rsid w:val="005F22DC"/>
    <w:rsid w:val="005F234E"/>
    <w:rsid w:val="005F258A"/>
    <w:rsid w:val="005F293E"/>
    <w:rsid w:val="005F2B1E"/>
    <w:rsid w:val="005F2D2F"/>
    <w:rsid w:val="005F2DF0"/>
    <w:rsid w:val="005F2F44"/>
    <w:rsid w:val="005F319C"/>
    <w:rsid w:val="005F33B6"/>
    <w:rsid w:val="005F3424"/>
    <w:rsid w:val="005F366A"/>
    <w:rsid w:val="005F4221"/>
    <w:rsid w:val="005F4BC2"/>
    <w:rsid w:val="005F562A"/>
    <w:rsid w:val="005F5A42"/>
    <w:rsid w:val="005F5D3A"/>
    <w:rsid w:val="005F5DD8"/>
    <w:rsid w:val="005F62E2"/>
    <w:rsid w:val="005F65C4"/>
    <w:rsid w:val="005F6613"/>
    <w:rsid w:val="005F6688"/>
    <w:rsid w:val="005F70DA"/>
    <w:rsid w:val="005F722B"/>
    <w:rsid w:val="005F7721"/>
    <w:rsid w:val="005F7B2A"/>
    <w:rsid w:val="0060069C"/>
    <w:rsid w:val="006006B8"/>
    <w:rsid w:val="0060088F"/>
    <w:rsid w:val="006009EA"/>
    <w:rsid w:val="00600DCB"/>
    <w:rsid w:val="00600F9F"/>
    <w:rsid w:val="0060135D"/>
    <w:rsid w:val="00601623"/>
    <w:rsid w:val="006018AD"/>
    <w:rsid w:val="00601ACB"/>
    <w:rsid w:val="00602850"/>
    <w:rsid w:val="00602E17"/>
    <w:rsid w:val="00602F1F"/>
    <w:rsid w:val="00603639"/>
    <w:rsid w:val="00604107"/>
    <w:rsid w:val="0060491A"/>
    <w:rsid w:val="00604AFB"/>
    <w:rsid w:val="006052B0"/>
    <w:rsid w:val="006053AA"/>
    <w:rsid w:val="0060557D"/>
    <w:rsid w:val="0060564F"/>
    <w:rsid w:val="00605C28"/>
    <w:rsid w:val="00605C8F"/>
    <w:rsid w:val="00605F0E"/>
    <w:rsid w:val="00605F53"/>
    <w:rsid w:val="00605FE5"/>
    <w:rsid w:val="006066A5"/>
    <w:rsid w:val="006066CA"/>
    <w:rsid w:val="00606B60"/>
    <w:rsid w:val="00606B99"/>
    <w:rsid w:val="00606C93"/>
    <w:rsid w:val="00606FC6"/>
    <w:rsid w:val="00607695"/>
    <w:rsid w:val="00607F15"/>
    <w:rsid w:val="006100FC"/>
    <w:rsid w:val="00610348"/>
    <w:rsid w:val="0061035F"/>
    <w:rsid w:val="00611C40"/>
    <w:rsid w:val="00611D97"/>
    <w:rsid w:val="00611E5A"/>
    <w:rsid w:val="006124B3"/>
    <w:rsid w:val="00612B5A"/>
    <w:rsid w:val="0061396F"/>
    <w:rsid w:val="00613F3A"/>
    <w:rsid w:val="00614222"/>
    <w:rsid w:val="00614BFF"/>
    <w:rsid w:val="00614E4F"/>
    <w:rsid w:val="006150F5"/>
    <w:rsid w:val="0061629E"/>
    <w:rsid w:val="00616577"/>
    <w:rsid w:val="00616B8B"/>
    <w:rsid w:val="00616BAB"/>
    <w:rsid w:val="0061747D"/>
    <w:rsid w:val="0061763B"/>
    <w:rsid w:val="00617829"/>
    <w:rsid w:val="00617CB7"/>
    <w:rsid w:val="00620767"/>
    <w:rsid w:val="006209E9"/>
    <w:rsid w:val="00620A15"/>
    <w:rsid w:val="00620AF4"/>
    <w:rsid w:val="00621028"/>
    <w:rsid w:val="006212C5"/>
    <w:rsid w:val="00621F25"/>
    <w:rsid w:val="00621F90"/>
    <w:rsid w:val="006224D8"/>
    <w:rsid w:val="00622FF4"/>
    <w:rsid w:val="0062340C"/>
    <w:rsid w:val="00623A37"/>
    <w:rsid w:val="00623B20"/>
    <w:rsid w:val="00623E2F"/>
    <w:rsid w:val="006241D7"/>
    <w:rsid w:val="0062427E"/>
    <w:rsid w:val="00624316"/>
    <w:rsid w:val="00624783"/>
    <w:rsid w:val="00624938"/>
    <w:rsid w:val="00624CE3"/>
    <w:rsid w:val="00624D4F"/>
    <w:rsid w:val="006251DA"/>
    <w:rsid w:val="006255EA"/>
    <w:rsid w:val="00625962"/>
    <w:rsid w:val="00625A00"/>
    <w:rsid w:val="00626206"/>
    <w:rsid w:val="00626517"/>
    <w:rsid w:val="006267BB"/>
    <w:rsid w:val="006269A9"/>
    <w:rsid w:val="00626FE3"/>
    <w:rsid w:val="006300EB"/>
    <w:rsid w:val="0063020E"/>
    <w:rsid w:val="006302D4"/>
    <w:rsid w:val="0063057D"/>
    <w:rsid w:val="00630592"/>
    <w:rsid w:val="0063064C"/>
    <w:rsid w:val="0063086F"/>
    <w:rsid w:val="00630BF6"/>
    <w:rsid w:val="00630DE9"/>
    <w:rsid w:val="00630DED"/>
    <w:rsid w:val="00630E41"/>
    <w:rsid w:val="00630F17"/>
    <w:rsid w:val="00631159"/>
    <w:rsid w:val="0063120D"/>
    <w:rsid w:val="006318F9"/>
    <w:rsid w:val="0063230C"/>
    <w:rsid w:val="00632436"/>
    <w:rsid w:val="0063311E"/>
    <w:rsid w:val="0063315D"/>
    <w:rsid w:val="00633447"/>
    <w:rsid w:val="0063410D"/>
    <w:rsid w:val="0063416E"/>
    <w:rsid w:val="00634387"/>
    <w:rsid w:val="00635541"/>
    <w:rsid w:val="006359B7"/>
    <w:rsid w:val="00635B49"/>
    <w:rsid w:val="00635C9E"/>
    <w:rsid w:val="00635FCB"/>
    <w:rsid w:val="006365CB"/>
    <w:rsid w:val="00636999"/>
    <w:rsid w:val="00637989"/>
    <w:rsid w:val="00637A75"/>
    <w:rsid w:val="00637FE2"/>
    <w:rsid w:val="00640459"/>
    <w:rsid w:val="006408ED"/>
    <w:rsid w:val="00640C41"/>
    <w:rsid w:val="00640EE4"/>
    <w:rsid w:val="00641660"/>
    <w:rsid w:val="006417D0"/>
    <w:rsid w:val="00641A59"/>
    <w:rsid w:val="00641B8E"/>
    <w:rsid w:val="006420B6"/>
    <w:rsid w:val="006421A8"/>
    <w:rsid w:val="006425C9"/>
    <w:rsid w:val="0064279D"/>
    <w:rsid w:val="00642C79"/>
    <w:rsid w:val="00642CAB"/>
    <w:rsid w:val="00642F4C"/>
    <w:rsid w:val="00642FA9"/>
    <w:rsid w:val="0064353B"/>
    <w:rsid w:val="006438D9"/>
    <w:rsid w:val="006439F8"/>
    <w:rsid w:val="00643B96"/>
    <w:rsid w:val="00643D4C"/>
    <w:rsid w:val="0064410E"/>
    <w:rsid w:val="0064413B"/>
    <w:rsid w:val="00644542"/>
    <w:rsid w:val="006450F8"/>
    <w:rsid w:val="006455D1"/>
    <w:rsid w:val="0064589B"/>
    <w:rsid w:val="00645983"/>
    <w:rsid w:val="006459B1"/>
    <w:rsid w:val="0064631B"/>
    <w:rsid w:val="00646401"/>
    <w:rsid w:val="006467A8"/>
    <w:rsid w:val="00646F5F"/>
    <w:rsid w:val="00646F85"/>
    <w:rsid w:val="006471F3"/>
    <w:rsid w:val="00647A28"/>
    <w:rsid w:val="00647C49"/>
    <w:rsid w:val="00647FF9"/>
    <w:rsid w:val="006503B7"/>
    <w:rsid w:val="00650435"/>
    <w:rsid w:val="006507A3"/>
    <w:rsid w:val="006508FC"/>
    <w:rsid w:val="00650FEF"/>
    <w:rsid w:val="0065124F"/>
    <w:rsid w:val="00651392"/>
    <w:rsid w:val="0065154A"/>
    <w:rsid w:val="00651872"/>
    <w:rsid w:val="00651B32"/>
    <w:rsid w:val="00651EAF"/>
    <w:rsid w:val="00652805"/>
    <w:rsid w:val="00652BAE"/>
    <w:rsid w:val="00653567"/>
    <w:rsid w:val="00654121"/>
    <w:rsid w:val="0065462E"/>
    <w:rsid w:val="00654963"/>
    <w:rsid w:val="00654A39"/>
    <w:rsid w:val="00654A8C"/>
    <w:rsid w:val="00654BCC"/>
    <w:rsid w:val="00654DFE"/>
    <w:rsid w:val="006552E2"/>
    <w:rsid w:val="006556AD"/>
    <w:rsid w:val="00655B91"/>
    <w:rsid w:val="00656C40"/>
    <w:rsid w:val="00656D38"/>
    <w:rsid w:val="00657049"/>
    <w:rsid w:val="006577C2"/>
    <w:rsid w:val="00657F1F"/>
    <w:rsid w:val="006600B9"/>
    <w:rsid w:val="00660337"/>
    <w:rsid w:val="006603E9"/>
    <w:rsid w:val="00661255"/>
    <w:rsid w:val="0066217C"/>
    <w:rsid w:val="006629E5"/>
    <w:rsid w:val="006629FD"/>
    <w:rsid w:val="006638E6"/>
    <w:rsid w:val="00663A80"/>
    <w:rsid w:val="00663BC7"/>
    <w:rsid w:val="00663FE8"/>
    <w:rsid w:val="00664C2E"/>
    <w:rsid w:val="00664FFF"/>
    <w:rsid w:val="00665512"/>
    <w:rsid w:val="00665992"/>
    <w:rsid w:val="00666A54"/>
    <w:rsid w:val="00666D0A"/>
    <w:rsid w:val="00666FF3"/>
    <w:rsid w:val="00667111"/>
    <w:rsid w:val="00667306"/>
    <w:rsid w:val="00667844"/>
    <w:rsid w:val="0066791C"/>
    <w:rsid w:val="00667C11"/>
    <w:rsid w:val="00667DEF"/>
    <w:rsid w:val="00670182"/>
    <w:rsid w:val="00670A29"/>
    <w:rsid w:val="00670AD1"/>
    <w:rsid w:val="00670CF1"/>
    <w:rsid w:val="006714EF"/>
    <w:rsid w:val="00671B4D"/>
    <w:rsid w:val="00671D37"/>
    <w:rsid w:val="00671D65"/>
    <w:rsid w:val="00671FC2"/>
    <w:rsid w:val="00672491"/>
    <w:rsid w:val="00672761"/>
    <w:rsid w:val="006727AA"/>
    <w:rsid w:val="00672832"/>
    <w:rsid w:val="00672B8E"/>
    <w:rsid w:val="00673CAA"/>
    <w:rsid w:val="0067408D"/>
    <w:rsid w:val="00674412"/>
    <w:rsid w:val="006744A9"/>
    <w:rsid w:val="00674B7A"/>
    <w:rsid w:val="00674C9A"/>
    <w:rsid w:val="006759BC"/>
    <w:rsid w:val="00675C0C"/>
    <w:rsid w:val="0067617C"/>
    <w:rsid w:val="00676A39"/>
    <w:rsid w:val="00677196"/>
    <w:rsid w:val="0067744C"/>
    <w:rsid w:val="00677E60"/>
    <w:rsid w:val="00680358"/>
    <w:rsid w:val="0068046B"/>
    <w:rsid w:val="0068047A"/>
    <w:rsid w:val="00682A51"/>
    <w:rsid w:val="00682B0D"/>
    <w:rsid w:val="00682D1C"/>
    <w:rsid w:val="006831E2"/>
    <w:rsid w:val="006836E7"/>
    <w:rsid w:val="006837C9"/>
    <w:rsid w:val="0068398A"/>
    <w:rsid w:val="00683DFF"/>
    <w:rsid w:val="00684573"/>
    <w:rsid w:val="00684BEB"/>
    <w:rsid w:val="0068503D"/>
    <w:rsid w:val="0068590F"/>
    <w:rsid w:val="00685C42"/>
    <w:rsid w:val="00685C45"/>
    <w:rsid w:val="00685FB4"/>
    <w:rsid w:val="0068671D"/>
    <w:rsid w:val="00686E66"/>
    <w:rsid w:val="00686EF6"/>
    <w:rsid w:val="00687778"/>
    <w:rsid w:val="006904BB"/>
    <w:rsid w:val="00690DF5"/>
    <w:rsid w:val="006912B0"/>
    <w:rsid w:val="0069132E"/>
    <w:rsid w:val="00691686"/>
    <w:rsid w:val="00691A20"/>
    <w:rsid w:val="00691BB6"/>
    <w:rsid w:val="00691D85"/>
    <w:rsid w:val="00691F20"/>
    <w:rsid w:val="0069239E"/>
    <w:rsid w:val="00692400"/>
    <w:rsid w:val="0069282E"/>
    <w:rsid w:val="0069286A"/>
    <w:rsid w:val="006932BB"/>
    <w:rsid w:val="006932E3"/>
    <w:rsid w:val="00693E3B"/>
    <w:rsid w:val="00694691"/>
    <w:rsid w:val="00695090"/>
    <w:rsid w:val="006953BB"/>
    <w:rsid w:val="00695A36"/>
    <w:rsid w:val="00695E76"/>
    <w:rsid w:val="0069615C"/>
    <w:rsid w:val="00696197"/>
    <w:rsid w:val="006965C8"/>
    <w:rsid w:val="00696C0A"/>
    <w:rsid w:val="00696C5C"/>
    <w:rsid w:val="00696C87"/>
    <w:rsid w:val="00697716"/>
    <w:rsid w:val="00697C52"/>
    <w:rsid w:val="006A0502"/>
    <w:rsid w:val="006A0D39"/>
    <w:rsid w:val="006A0E01"/>
    <w:rsid w:val="006A114C"/>
    <w:rsid w:val="006A12E3"/>
    <w:rsid w:val="006A149A"/>
    <w:rsid w:val="006A14DD"/>
    <w:rsid w:val="006A156A"/>
    <w:rsid w:val="006A1763"/>
    <w:rsid w:val="006A17E5"/>
    <w:rsid w:val="006A2125"/>
    <w:rsid w:val="006A232A"/>
    <w:rsid w:val="006A29EB"/>
    <w:rsid w:val="006A2B5C"/>
    <w:rsid w:val="006A2BD3"/>
    <w:rsid w:val="006A2FBF"/>
    <w:rsid w:val="006A3522"/>
    <w:rsid w:val="006A3BD5"/>
    <w:rsid w:val="006A3FCA"/>
    <w:rsid w:val="006A4AFD"/>
    <w:rsid w:val="006A4CED"/>
    <w:rsid w:val="006A50D4"/>
    <w:rsid w:val="006A5F6F"/>
    <w:rsid w:val="006A612E"/>
    <w:rsid w:val="006A67B4"/>
    <w:rsid w:val="006A69D2"/>
    <w:rsid w:val="006A70BE"/>
    <w:rsid w:val="006A77DE"/>
    <w:rsid w:val="006A7AD8"/>
    <w:rsid w:val="006A7B91"/>
    <w:rsid w:val="006B016C"/>
    <w:rsid w:val="006B0945"/>
    <w:rsid w:val="006B0F28"/>
    <w:rsid w:val="006B1181"/>
    <w:rsid w:val="006B1437"/>
    <w:rsid w:val="006B1AAB"/>
    <w:rsid w:val="006B1E96"/>
    <w:rsid w:val="006B2B51"/>
    <w:rsid w:val="006B2DC9"/>
    <w:rsid w:val="006B3C07"/>
    <w:rsid w:val="006B3FCD"/>
    <w:rsid w:val="006B4353"/>
    <w:rsid w:val="006B44C7"/>
    <w:rsid w:val="006B4824"/>
    <w:rsid w:val="006B4B1C"/>
    <w:rsid w:val="006B4C02"/>
    <w:rsid w:val="006B4C72"/>
    <w:rsid w:val="006B4CDF"/>
    <w:rsid w:val="006B500E"/>
    <w:rsid w:val="006B51AF"/>
    <w:rsid w:val="006B5533"/>
    <w:rsid w:val="006B5541"/>
    <w:rsid w:val="006B5673"/>
    <w:rsid w:val="006B595D"/>
    <w:rsid w:val="006B59FF"/>
    <w:rsid w:val="006B5DEA"/>
    <w:rsid w:val="006B5DF6"/>
    <w:rsid w:val="006B61B1"/>
    <w:rsid w:val="006B6206"/>
    <w:rsid w:val="006B648C"/>
    <w:rsid w:val="006B662C"/>
    <w:rsid w:val="006B6A41"/>
    <w:rsid w:val="006B7806"/>
    <w:rsid w:val="006B79AD"/>
    <w:rsid w:val="006B79DB"/>
    <w:rsid w:val="006B7CEC"/>
    <w:rsid w:val="006C02C4"/>
    <w:rsid w:val="006C04D8"/>
    <w:rsid w:val="006C076A"/>
    <w:rsid w:val="006C0865"/>
    <w:rsid w:val="006C0D45"/>
    <w:rsid w:val="006C0FFD"/>
    <w:rsid w:val="006C1381"/>
    <w:rsid w:val="006C1458"/>
    <w:rsid w:val="006C1720"/>
    <w:rsid w:val="006C1D2D"/>
    <w:rsid w:val="006C1E73"/>
    <w:rsid w:val="006C253B"/>
    <w:rsid w:val="006C26B4"/>
    <w:rsid w:val="006C2721"/>
    <w:rsid w:val="006C2FEB"/>
    <w:rsid w:val="006C3109"/>
    <w:rsid w:val="006C334F"/>
    <w:rsid w:val="006C44B5"/>
    <w:rsid w:val="006C44F5"/>
    <w:rsid w:val="006C495D"/>
    <w:rsid w:val="006C4D28"/>
    <w:rsid w:val="006C524B"/>
    <w:rsid w:val="006C53D6"/>
    <w:rsid w:val="006C5AD4"/>
    <w:rsid w:val="006C649D"/>
    <w:rsid w:val="006C6CC9"/>
    <w:rsid w:val="006C6D13"/>
    <w:rsid w:val="006D0179"/>
    <w:rsid w:val="006D0656"/>
    <w:rsid w:val="006D06FB"/>
    <w:rsid w:val="006D09FF"/>
    <w:rsid w:val="006D0C96"/>
    <w:rsid w:val="006D0F15"/>
    <w:rsid w:val="006D102B"/>
    <w:rsid w:val="006D1475"/>
    <w:rsid w:val="006D1633"/>
    <w:rsid w:val="006D192C"/>
    <w:rsid w:val="006D1A99"/>
    <w:rsid w:val="006D1C5B"/>
    <w:rsid w:val="006D23BA"/>
    <w:rsid w:val="006D2446"/>
    <w:rsid w:val="006D2943"/>
    <w:rsid w:val="006D2950"/>
    <w:rsid w:val="006D2E62"/>
    <w:rsid w:val="006D34B8"/>
    <w:rsid w:val="006D3AE8"/>
    <w:rsid w:val="006D3B27"/>
    <w:rsid w:val="006D3BFD"/>
    <w:rsid w:val="006D3D16"/>
    <w:rsid w:val="006D3F59"/>
    <w:rsid w:val="006D40F8"/>
    <w:rsid w:val="006D47AC"/>
    <w:rsid w:val="006D4CFC"/>
    <w:rsid w:val="006D589F"/>
    <w:rsid w:val="006D5B92"/>
    <w:rsid w:val="006D6404"/>
    <w:rsid w:val="006D6A15"/>
    <w:rsid w:val="006D6A1C"/>
    <w:rsid w:val="006D6F43"/>
    <w:rsid w:val="006D7079"/>
    <w:rsid w:val="006D7267"/>
    <w:rsid w:val="006D726D"/>
    <w:rsid w:val="006D72BF"/>
    <w:rsid w:val="006D7911"/>
    <w:rsid w:val="006D7F74"/>
    <w:rsid w:val="006E02C4"/>
    <w:rsid w:val="006E0382"/>
    <w:rsid w:val="006E0592"/>
    <w:rsid w:val="006E0611"/>
    <w:rsid w:val="006E067A"/>
    <w:rsid w:val="006E09D0"/>
    <w:rsid w:val="006E09E6"/>
    <w:rsid w:val="006E1311"/>
    <w:rsid w:val="006E142A"/>
    <w:rsid w:val="006E187D"/>
    <w:rsid w:val="006E1D1C"/>
    <w:rsid w:val="006E1E56"/>
    <w:rsid w:val="006E229D"/>
    <w:rsid w:val="006E2461"/>
    <w:rsid w:val="006E26B4"/>
    <w:rsid w:val="006E2FD0"/>
    <w:rsid w:val="006E3701"/>
    <w:rsid w:val="006E373A"/>
    <w:rsid w:val="006E3834"/>
    <w:rsid w:val="006E3C83"/>
    <w:rsid w:val="006E4034"/>
    <w:rsid w:val="006E4FCB"/>
    <w:rsid w:val="006E578E"/>
    <w:rsid w:val="006E636F"/>
    <w:rsid w:val="006E697F"/>
    <w:rsid w:val="006E6AF9"/>
    <w:rsid w:val="006E6B14"/>
    <w:rsid w:val="006E6CFE"/>
    <w:rsid w:val="006E6E62"/>
    <w:rsid w:val="006E710E"/>
    <w:rsid w:val="006E7353"/>
    <w:rsid w:val="006E7639"/>
    <w:rsid w:val="006E7A25"/>
    <w:rsid w:val="006E7DC7"/>
    <w:rsid w:val="006F05C7"/>
    <w:rsid w:val="006F086B"/>
    <w:rsid w:val="006F0C7A"/>
    <w:rsid w:val="006F106E"/>
    <w:rsid w:val="006F2218"/>
    <w:rsid w:val="006F22E5"/>
    <w:rsid w:val="006F23A7"/>
    <w:rsid w:val="006F28FF"/>
    <w:rsid w:val="006F2920"/>
    <w:rsid w:val="006F2D15"/>
    <w:rsid w:val="006F2DD8"/>
    <w:rsid w:val="006F2E1C"/>
    <w:rsid w:val="006F3E01"/>
    <w:rsid w:val="006F423B"/>
    <w:rsid w:val="006F4665"/>
    <w:rsid w:val="006F4D9B"/>
    <w:rsid w:val="006F4F7E"/>
    <w:rsid w:val="006F4FE0"/>
    <w:rsid w:val="006F529C"/>
    <w:rsid w:val="006F5B2A"/>
    <w:rsid w:val="006F6BE8"/>
    <w:rsid w:val="006F6E8B"/>
    <w:rsid w:val="006F6FC8"/>
    <w:rsid w:val="006F729C"/>
    <w:rsid w:val="006F74AE"/>
    <w:rsid w:val="006F7704"/>
    <w:rsid w:val="006F7A62"/>
    <w:rsid w:val="006F7C43"/>
    <w:rsid w:val="006F7C8B"/>
    <w:rsid w:val="007002D6"/>
    <w:rsid w:val="007003F5"/>
    <w:rsid w:val="007005D0"/>
    <w:rsid w:val="007008BE"/>
    <w:rsid w:val="007008F9"/>
    <w:rsid w:val="00700CD6"/>
    <w:rsid w:val="007011E4"/>
    <w:rsid w:val="0070149D"/>
    <w:rsid w:val="00701B35"/>
    <w:rsid w:val="00701B78"/>
    <w:rsid w:val="00701ECE"/>
    <w:rsid w:val="00702157"/>
    <w:rsid w:val="00702868"/>
    <w:rsid w:val="0070289E"/>
    <w:rsid w:val="00702A4D"/>
    <w:rsid w:val="00702E8D"/>
    <w:rsid w:val="00703069"/>
    <w:rsid w:val="0070315F"/>
    <w:rsid w:val="007033BE"/>
    <w:rsid w:val="007042AE"/>
    <w:rsid w:val="0070482B"/>
    <w:rsid w:val="00704AC6"/>
    <w:rsid w:val="00704D49"/>
    <w:rsid w:val="007052D1"/>
    <w:rsid w:val="00705A54"/>
    <w:rsid w:val="00705E47"/>
    <w:rsid w:val="007061F4"/>
    <w:rsid w:val="007065A9"/>
    <w:rsid w:val="0070694F"/>
    <w:rsid w:val="0070769F"/>
    <w:rsid w:val="007077BB"/>
    <w:rsid w:val="007077D5"/>
    <w:rsid w:val="00707A7B"/>
    <w:rsid w:val="00707C76"/>
    <w:rsid w:val="00707EBE"/>
    <w:rsid w:val="00707FD5"/>
    <w:rsid w:val="00710DF6"/>
    <w:rsid w:val="007111A5"/>
    <w:rsid w:val="00711629"/>
    <w:rsid w:val="00712099"/>
    <w:rsid w:val="007128C6"/>
    <w:rsid w:val="00712911"/>
    <w:rsid w:val="00712EEA"/>
    <w:rsid w:val="007130B9"/>
    <w:rsid w:val="00713470"/>
    <w:rsid w:val="0071354F"/>
    <w:rsid w:val="00713B2A"/>
    <w:rsid w:val="00714302"/>
    <w:rsid w:val="00714542"/>
    <w:rsid w:val="0071459F"/>
    <w:rsid w:val="007145BB"/>
    <w:rsid w:val="007148A5"/>
    <w:rsid w:val="00715E27"/>
    <w:rsid w:val="00715FF9"/>
    <w:rsid w:val="0071641C"/>
    <w:rsid w:val="00716A4B"/>
    <w:rsid w:val="00716C6C"/>
    <w:rsid w:val="00717E86"/>
    <w:rsid w:val="007200E3"/>
    <w:rsid w:val="007206D6"/>
    <w:rsid w:val="00720B4D"/>
    <w:rsid w:val="007214DD"/>
    <w:rsid w:val="00721563"/>
    <w:rsid w:val="00721652"/>
    <w:rsid w:val="00721D70"/>
    <w:rsid w:val="007220F8"/>
    <w:rsid w:val="007228D6"/>
    <w:rsid w:val="00723655"/>
    <w:rsid w:val="00724A43"/>
    <w:rsid w:val="007252DE"/>
    <w:rsid w:val="007254AF"/>
    <w:rsid w:val="00725EE1"/>
    <w:rsid w:val="00726075"/>
    <w:rsid w:val="007269CD"/>
    <w:rsid w:val="007274DA"/>
    <w:rsid w:val="007274EF"/>
    <w:rsid w:val="007277B4"/>
    <w:rsid w:val="007277C8"/>
    <w:rsid w:val="00727D8C"/>
    <w:rsid w:val="00727E5C"/>
    <w:rsid w:val="00727E5E"/>
    <w:rsid w:val="007303D0"/>
    <w:rsid w:val="0073090E"/>
    <w:rsid w:val="00730E2B"/>
    <w:rsid w:val="00731311"/>
    <w:rsid w:val="00731514"/>
    <w:rsid w:val="00731B9C"/>
    <w:rsid w:val="00731CE3"/>
    <w:rsid w:val="00732EA5"/>
    <w:rsid w:val="007336F7"/>
    <w:rsid w:val="00733700"/>
    <w:rsid w:val="007337DC"/>
    <w:rsid w:val="007338F1"/>
    <w:rsid w:val="0073531A"/>
    <w:rsid w:val="0073532B"/>
    <w:rsid w:val="007355FE"/>
    <w:rsid w:val="00735951"/>
    <w:rsid w:val="00735B0C"/>
    <w:rsid w:val="007364B6"/>
    <w:rsid w:val="007364FE"/>
    <w:rsid w:val="00736EB6"/>
    <w:rsid w:val="0073714C"/>
    <w:rsid w:val="00737672"/>
    <w:rsid w:val="00737B9A"/>
    <w:rsid w:val="00737BF2"/>
    <w:rsid w:val="00737D1F"/>
    <w:rsid w:val="007400B4"/>
    <w:rsid w:val="00740101"/>
    <w:rsid w:val="00740905"/>
    <w:rsid w:val="007409DA"/>
    <w:rsid w:val="00740C0E"/>
    <w:rsid w:val="00741644"/>
    <w:rsid w:val="00741EA9"/>
    <w:rsid w:val="007425B0"/>
    <w:rsid w:val="0074274E"/>
    <w:rsid w:val="0074387C"/>
    <w:rsid w:val="00743B3C"/>
    <w:rsid w:val="00744394"/>
    <w:rsid w:val="00744975"/>
    <w:rsid w:val="007453ED"/>
    <w:rsid w:val="00745524"/>
    <w:rsid w:val="00745B87"/>
    <w:rsid w:val="00745F71"/>
    <w:rsid w:val="0074618C"/>
    <w:rsid w:val="00746958"/>
    <w:rsid w:val="00746E9A"/>
    <w:rsid w:val="00747042"/>
    <w:rsid w:val="00747349"/>
    <w:rsid w:val="007476D0"/>
    <w:rsid w:val="00750368"/>
    <w:rsid w:val="007505FE"/>
    <w:rsid w:val="00750B29"/>
    <w:rsid w:val="0075122D"/>
    <w:rsid w:val="00751FCD"/>
    <w:rsid w:val="00751FE4"/>
    <w:rsid w:val="00752998"/>
    <w:rsid w:val="00752A8E"/>
    <w:rsid w:val="00752EF0"/>
    <w:rsid w:val="00752FAC"/>
    <w:rsid w:val="00753036"/>
    <w:rsid w:val="00753276"/>
    <w:rsid w:val="007536C4"/>
    <w:rsid w:val="00753BD0"/>
    <w:rsid w:val="00753E79"/>
    <w:rsid w:val="00753F42"/>
    <w:rsid w:val="00753FBA"/>
    <w:rsid w:val="0075422B"/>
    <w:rsid w:val="007545BB"/>
    <w:rsid w:val="007546D4"/>
    <w:rsid w:val="00754891"/>
    <w:rsid w:val="00754944"/>
    <w:rsid w:val="00754A1C"/>
    <w:rsid w:val="007552D3"/>
    <w:rsid w:val="007555CB"/>
    <w:rsid w:val="00755865"/>
    <w:rsid w:val="00756632"/>
    <w:rsid w:val="007569FB"/>
    <w:rsid w:val="00756C72"/>
    <w:rsid w:val="00756EF1"/>
    <w:rsid w:val="0075773B"/>
    <w:rsid w:val="00757789"/>
    <w:rsid w:val="007577DD"/>
    <w:rsid w:val="00757A9D"/>
    <w:rsid w:val="00757E63"/>
    <w:rsid w:val="0076090B"/>
    <w:rsid w:val="00760A47"/>
    <w:rsid w:val="007615EA"/>
    <w:rsid w:val="007618F4"/>
    <w:rsid w:val="00761D75"/>
    <w:rsid w:val="00761E73"/>
    <w:rsid w:val="00762350"/>
    <w:rsid w:val="00762AB5"/>
    <w:rsid w:val="0076421D"/>
    <w:rsid w:val="007643C7"/>
    <w:rsid w:val="00764479"/>
    <w:rsid w:val="0076485A"/>
    <w:rsid w:val="007649FE"/>
    <w:rsid w:val="00764F0D"/>
    <w:rsid w:val="00765247"/>
    <w:rsid w:val="007656BF"/>
    <w:rsid w:val="00765AAF"/>
    <w:rsid w:val="007660ED"/>
    <w:rsid w:val="00766775"/>
    <w:rsid w:val="00766D22"/>
    <w:rsid w:val="00767440"/>
    <w:rsid w:val="00767709"/>
    <w:rsid w:val="00767738"/>
    <w:rsid w:val="0077040A"/>
    <w:rsid w:val="0077054A"/>
    <w:rsid w:val="0077078E"/>
    <w:rsid w:val="00771112"/>
    <w:rsid w:val="00771187"/>
    <w:rsid w:val="007712A2"/>
    <w:rsid w:val="00771E24"/>
    <w:rsid w:val="007721C5"/>
    <w:rsid w:val="0077277A"/>
    <w:rsid w:val="00772E4C"/>
    <w:rsid w:val="00772F6B"/>
    <w:rsid w:val="007738A3"/>
    <w:rsid w:val="00773A26"/>
    <w:rsid w:val="00773D3C"/>
    <w:rsid w:val="00774543"/>
    <w:rsid w:val="0077481F"/>
    <w:rsid w:val="007748C7"/>
    <w:rsid w:val="00774B5E"/>
    <w:rsid w:val="007762D9"/>
    <w:rsid w:val="00777CC6"/>
    <w:rsid w:val="0078070F"/>
    <w:rsid w:val="00780E54"/>
    <w:rsid w:val="00780EB9"/>
    <w:rsid w:val="007811E8"/>
    <w:rsid w:val="00781353"/>
    <w:rsid w:val="00781582"/>
    <w:rsid w:val="007815CB"/>
    <w:rsid w:val="007819FC"/>
    <w:rsid w:val="00781B07"/>
    <w:rsid w:val="00781D13"/>
    <w:rsid w:val="00781DEF"/>
    <w:rsid w:val="00781FDB"/>
    <w:rsid w:val="00782CC1"/>
    <w:rsid w:val="00782E11"/>
    <w:rsid w:val="007833C0"/>
    <w:rsid w:val="00783E02"/>
    <w:rsid w:val="00783F8D"/>
    <w:rsid w:val="00784399"/>
    <w:rsid w:val="007849E2"/>
    <w:rsid w:val="00786619"/>
    <w:rsid w:val="00786DD3"/>
    <w:rsid w:val="0078738C"/>
    <w:rsid w:val="00787CC5"/>
    <w:rsid w:val="00790428"/>
    <w:rsid w:val="00790563"/>
    <w:rsid w:val="0079103E"/>
    <w:rsid w:val="00791831"/>
    <w:rsid w:val="007923AC"/>
    <w:rsid w:val="007924EB"/>
    <w:rsid w:val="00792C89"/>
    <w:rsid w:val="00792E91"/>
    <w:rsid w:val="00792F02"/>
    <w:rsid w:val="0079309A"/>
    <w:rsid w:val="0079335D"/>
    <w:rsid w:val="0079373C"/>
    <w:rsid w:val="00793753"/>
    <w:rsid w:val="00793C23"/>
    <w:rsid w:val="00793D23"/>
    <w:rsid w:val="007940A1"/>
    <w:rsid w:val="00794120"/>
    <w:rsid w:val="007941E4"/>
    <w:rsid w:val="007942CC"/>
    <w:rsid w:val="007947AE"/>
    <w:rsid w:val="00794C43"/>
    <w:rsid w:val="0079515C"/>
    <w:rsid w:val="00795315"/>
    <w:rsid w:val="00795375"/>
    <w:rsid w:val="0079541D"/>
    <w:rsid w:val="007955D7"/>
    <w:rsid w:val="00795877"/>
    <w:rsid w:val="00795A19"/>
    <w:rsid w:val="007960C4"/>
    <w:rsid w:val="007966AB"/>
    <w:rsid w:val="0079674E"/>
    <w:rsid w:val="00796982"/>
    <w:rsid w:val="00796E79"/>
    <w:rsid w:val="00797197"/>
    <w:rsid w:val="00797515"/>
    <w:rsid w:val="007979B2"/>
    <w:rsid w:val="007A06CD"/>
    <w:rsid w:val="007A07D3"/>
    <w:rsid w:val="007A14A3"/>
    <w:rsid w:val="007A2BB6"/>
    <w:rsid w:val="007A31F3"/>
    <w:rsid w:val="007A32BB"/>
    <w:rsid w:val="007A3800"/>
    <w:rsid w:val="007A383F"/>
    <w:rsid w:val="007A3904"/>
    <w:rsid w:val="007A4BBA"/>
    <w:rsid w:val="007A5076"/>
    <w:rsid w:val="007A5B97"/>
    <w:rsid w:val="007A5F12"/>
    <w:rsid w:val="007A5F54"/>
    <w:rsid w:val="007A5F62"/>
    <w:rsid w:val="007A669D"/>
    <w:rsid w:val="007A6890"/>
    <w:rsid w:val="007A68BB"/>
    <w:rsid w:val="007A6B12"/>
    <w:rsid w:val="007A6C33"/>
    <w:rsid w:val="007A6C96"/>
    <w:rsid w:val="007A6D5D"/>
    <w:rsid w:val="007A6EDB"/>
    <w:rsid w:val="007A6F8D"/>
    <w:rsid w:val="007A72C7"/>
    <w:rsid w:val="007A7941"/>
    <w:rsid w:val="007A7AE3"/>
    <w:rsid w:val="007A7C1E"/>
    <w:rsid w:val="007A7E67"/>
    <w:rsid w:val="007B02D3"/>
    <w:rsid w:val="007B05B8"/>
    <w:rsid w:val="007B0DFC"/>
    <w:rsid w:val="007B0FDB"/>
    <w:rsid w:val="007B1183"/>
    <w:rsid w:val="007B1424"/>
    <w:rsid w:val="007B2072"/>
    <w:rsid w:val="007B2356"/>
    <w:rsid w:val="007B2783"/>
    <w:rsid w:val="007B29B8"/>
    <w:rsid w:val="007B36F7"/>
    <w:rsid w:val="007B3C47"/>
    <w:rsid w:val="007B442C"/>
    <w:rsid w:val="007B4BDC"/>
    <w:rsid w:val="007B4FFB"/>
    <w:rsid w:val="007B50D8"/>
    <w:rsid w:val="007B5318"/>
    <w:rsid w:val="007B5AC8"/>
    <w:rsid w:val="007B5AEB"/>
    <w:rsid w:val="007B5D8C"/>
    <w:rsid w:val="007B5FD4"/>
    <w:rsid w:val="007B6029"/>
    <w:rsid w:val="007B68E3"/>
    <w:rsid w:val="007B6ECF"/>
    <w:rsid w:val="007B740F"/>
    <w:rsid w:val="007B749E"/>
    <w:rsid w:val="007B753B"/>
    <w:rsid w:val="007B7658"/>
    <w:rsid w:val="007B7671"/>
    <w:rsid w:val="007B7CAD"/>
    <w:rsid w:val="007C01E5"/>
    <w:rsid w:val="007C05AD"/>
    <w:rsid w:val="007C06C4"/>
    <w:rsid w:val="007C08EB"/>
    <w:rsid w:val="007C1B95"/>
    <w:rsid w:val="007C1C78"/>
    <w:rsid w:val="007C201B"/>
    <w:rsid w:val="007C210D"/>
    <w:rsid w:val="007C2BAB"/>
    <w:rsid w:val="007C316B"/>
    <w:rsid w:val="007C3224"/>
    <w:rsid w:val="007C393E"/>
    <w:rsid w:val="007C3AB0"/>
    <w:rsid w:val="007C4350"/>
    <w:rsid w:val="007C4690"/>
    <w:rsid w:val="007C4B05"/>
    <w:rsid w:val="007C5C5D"/>
    <w:rsid w:val="007C5F83"/>
    <w:rsid w:val="007C5FDE"/>
    <w:rsid w:val="007C6146"/>
    <w:rsid w:val="007C6359"/>
    <w:rsid w:val="007C64ED"/>
    <w:rsid w:val="007C6EA3"/>
    <w:rsid w:val="007C72E6"/>
    <w:rsid w:val="007C744B"/>
    <w:rsid w:val="007C771A"/>
    <w:rsid w:val="007C7754"/>
    <w:rsid w:val="007C7806"/>
    <w:rsid w:val="007C7903"/>
    <w:rsid w:val="007C7A2B"/>
    <w:rsid w:val="007C7B14"/>
    <w:rsid w:val="007C7BF9"/>
    <w:rsid w:val="007C7CA0"/>
    <w:rsid w:val="007C7F13"/>
    <w:rsid w:val="007D1848"/>
    <w:rsid w:val="007D2249"/>
    <w:rsid w:val="007D2F59"/>
    <w:rsid w:val="007D31CC"/>
    <w:rsid w:val="007D3BCE"/>
    <w:rsid w:val="007D3E00"/>
    <w:rsid w:val="007D3EE3"/>
    <w:rsid w:val="007D3F86"/>
    <w:rsid w:val="007D49D5"/>
    <w:rsid w:val="007D5257"/>
    <w:rsid w:val="007D5AF3"/>
    <w:rsid w:val="007D61F6"/>
    <w:rsid w:val="007D6627"/>
    <w:rsid w:val="007D69E3"/>
    <w:rsid w:val="007D76A1"/>
    <w:rsid w:val="007D7AC3"/>
    <w:rsid w:val="007D7C25"/>
    <w:rsid w:val="007D7C4B"/>
    <w:rsid w:val="007D7FA4"/>
    <w:rsid w:val="007E0279"/>
    <w:rsid w:val="007E07EE"/>
    <w:rsid w:val="007E09EE"/>
    <w:rsid w:val="007E0EC1"/>
    <w:rsid w:val="007E1BFD"/>
    <w:rsid w:val="007E1E56"/>
    <w:rsid w:val="007E273D"/>
    <w:rsid w:val="007E2795"/>
    <w:rsid w:val="007E39EC"/>
    <w:rsid w:val="007E3D9C"/>
    <w:rsid w:val="007E3DC0"/>
    <w:rsid w:val="007E43A5"/>
    <w:rsid w:val="007E451B"/>
    <w:rsid w:val="007E45D3"/>
    <w:rsid w:val="007E4A66"/>
    <w:rsid w:val="007E4B0B"/>
    <w:rsid w:val="007E4B7A"/>
    <w:rsid w:val="007E50E2"/>
    <w:rsid w:val="007E51C9"/>
    <w:rsid w:val="007E5202"/>
    <w:rsid w:val="007E582B"/>
    <w:rsid w:val="007E5A95"/>
    <w:rsid w:val="007E5B0F"/>
    <w:rsid w:val="007E5C26"/>
    <w:rsid w:val="007E61AD"/>
    <w:rsid w:val="007E6D34"/>
    <w:rsid w:val="007E6E55"/>
    <w:rsid w:val="007E785D"/>
    <w:rsid w:val="007E7AD6"/>
    <w:rsid w:val="007E7B89"/>
    <w:rsid w:val="007F098F"/>
    <w:rsid w:val="007F1A94"/>
    <w:rsid w:val="007F1FF3"/>
    <w:rsid w:val="007F23BE"/>
    <w:rsid w:val="007F2514"/>
    <w:rsid w:val="007F2534"/>
    <w:rsid w:val="007F25E1"/>
    <w:rsid w:val="007F2AE2"/>
    <w:rsid w:val="007F3058"/>
    <w:rsid w:val="007F32E9"/>
    <w:rsid w:val="007F35B1"/>
    <w:rsid w:val="007F381E"/>
    <w:rsid w:val="007F3CD8"/>
    <w:rsid w:val="007F3F4B"/>
    <w:rsid w:val="007F3FC0"/>
    <w:rsid w:val="007F427D"/>
    <w:rsid w:val="007F5872"/>
    <w:rsid w:val="007F5A4C"/>
    <w:rsid w:val="007F5B5A"/>
    <w:rsid w:val="007F5DD4"/>
    <w:rsid w:val="007F6A40"/>
    <w:rsid w:val="007F6F3C"/>
    <w:rsid w:val="007F6FD0"/>
    <w:rsid w:val="007F71C5"/>
    <w:rsid w:val="007F7295"/>
    <w:rsid w:val="007F7515"/>
    <w:rsid w:val="007F759A"/>
    <w:rsid w:val="007F7D36"/>
    <w:rsid w:val="008006C6"/>
    <w:rsid w:val="0080075C"/>
    <w:rsid w:val="0080075E"/>
    <w:rsid w:val="00800785"/>
    <w:rsid w:val="00800803"/>
    <w:rsid w:val="0080093C"/>
    <w:rsid w:val="00800B7B"/>
    <w:rsid w:val="0080189B"/>
    <w:rsid w:val="00801C3A"/>
    <w:rsid w:val="00801DBF"/>
    <w:rsid w:val="00801FCD"/>
    <w:rsid w:val="00802687"/>
    <w:rsid w:val="008026D1"/>
    <w:rsid w:val="00802B46"/>
    <w:rsid w:val="008033AE"/>
    <w:rsid w:val="0080431D"/>
    <w:rsid w:val="008045CC"/>
    <w:rsid w:val="008049B8"/>
    <w:rsid w:val="00805197"/>
    <w:rsid w:val="00805A25"/>
    <w:rsid w:val="008067E2"/>
    <w:rsid w:val="008068BC"/>
    <w:rsid w:val="00806BCE"/>
    <w:rsid w:val="00806C45"/>
    <w:rsid w:val="00806F0A"/>
    <w:rsid w:val="008075C2"/>
    <w:rsid w:val="00807CCA"/>
    <w:rsid w:val="00807FED"/>
    <w:rsid w:val="0081001D"/>
    <w:rsid w:val="00810124"/>
    <w:rsid w:val="0081023F"/>
    <w:rsid w:val="00810813"/>
    <w:rsid w:val="00810BA1"/>
    <w:rsid w:val="008112E1"/>
    <w:rsid w:val="00811562"/>
    <w:rsid w:val="00811ED6"/>
    <w:rsid w:val="008120FC"/>
    <w:rsid w:val="00812104"/>
    <w:rsid w:val="00812139"/>
    <w:rsid w:val="00812311"/>
    <w:rsid w:val="0081262C"/>
    <w:rsid w:val="00812DAC"/>
    <w:rsid w:val="00812E72"/>
    <w:rsid w:val="00812FBB"/>
    <w:rsid w:val="00813076"/>
    <w:rsid w:val="0081321F"/>
    <w:rsid w:val="008132B7"/>
    <w:rsid w:val="00813758"/>
    <w:rsid w:val="0081394F"/>
    <w:rsid w:val="0081432F"/>
    <w:rsid w:val="00814CAD"/>
    <w:rsid w:val="00815000"/>
    <w:rsid w:val="00815292"/>
    <w:rsid w:val="00815838"/>
    <w:rsid w:val="00815AF7"/>
    <w:rsid w:val="00816ADB"/>
    <w:rsid w:val="00816B25"/>
    <w:rsid w:val="00817087"/>
    <w:rsid w:val="008170C4"/>
    <w:rsid w:val="00817939"/>
    <w:rsid w:val="00817B00"/>
    <w:rsid w:val="00817F8D"/>
    <w:rsid w:val="008200ED"/>
    <w:rsid w:val="00820238"/>
    <w:rsid w:val="00820471"/>
    <w:rsid w:val="0082085F"/>
    <w:rsid w:val="00820A0E"/>
    <w:rsid w:val="00820D85"/>
    <w:rsid w:val="008211AD"/>
    <w:rsid w:val="00821250"/>
    <w:rsid w:val="008214A5"/>
    <w:rsid w:val="008216DD"/>
    <w:rsid w:val="0082170F"/>
    <w:rsid w:val="008222D1"/>
    <w:rsid w:val="00822A5B"/>
    <w:rsid w:val="00823228"/>
    <w:rsid w:val="00823564"/>
    <w:rsid w:val="00823A8D"/>
    <w:rsid w:val="00823CD6"/>
    <w:rsid w:val="00823EEC"/>
    <w:rsid w:val="00824871"/>
    <w:rsid w:val="00824C6E"/>
    <w:rsid w:val="008253AD"/>
    <w:rsid w:val="00826424"/>
    <w:rsid w:val="00826732"/>
    <w:rsid w:val="00826988"/>
    <w:rsid w:val="00826E20"/>
    <w:rsid w:val="00826E69"/>
    <w:rsid w:val="00827008"/>
    <w:rsid w:val="00827212"/>
    <w:rsid w:val="008302BF"/>
    <w:rsid w:val="00830429"/>
    <w:rsid w:val="00831806"/>
    <w:rsid w:val="00832842"/>
    <w:rsid w:val="00832AB4"/>
    <w:rsid w:val="00832C86"/>
    <w:rsid w:val="0083472A"/>
    <w:rsid w:val="008347B9"/>
    <w:rsid w:val="00834896"/>
    <w:rsid w:val="00834C73"/>
    <w:rsid w:val="00834CD8"/>
    <w:rsid w:val="00834ED3"/>
    <w:rsid w:val="00835315"/>
    <w:rsid w:val="008367E8"/>
    <w:rsid w:val="00836DB9"/>
    <w:rsid w:val="0083732A"/>
    <w:rsid w:val="0083758C"/>
    <w:rsid w:val="00837702"/>
    <w:rsid w:val="00837A70"/>
    <w:rsid w:val="00837EB8"/>
    <w:rsid w:val="008401F9"/>
    <w:rsid w:val="008401FB"/>
    <w:rsid w:val="00840CFA"/>
    <w:rsid w:val="0084108D"/>
    <w:rsid w:val="0084124E"/>
    <w:rsid w:val="00842006"/>
    <w:rsid w:val="008420E9"/>
    <w:rsid w:val="00842208"/>
    <w:rsid w:val="008422E2"/>
    <w:rsid w:val="0084239E"/>
    <w:rsid w:val="008425CA"/>
    <w:rsid w:val="00842ED0"/>
    <w:rsid w:val="00843B43"/>
    <w:rsid w:val="00844088"/>
    <w:rsid w:val="008444EC"/>
    <w:rsid w:val="00844507"/>
    <w:rsid w:val="00844CB9"/>
    <w:rsid w:val="00844CCC"/>
    <w:rsid w:val="00844F8B"/>
    <w:rsid w:val="0084503D"/>
    <w:rsid w:val="008451EA"/>
    <w:rsid w:val="00845322"/>
    <w:rsid w:val="008455EF"/>
    <w:rsid w:val="00845822"/>
    <w:rsid w:val="00845D26"/>
    <w:rsid w:val="00846086"/>
    <w:rsid w:val="008462DA"/>
    <w:rsid w:val="008469CE"/>
    <w:rsid w:val="00847096"/>
    <w:rsid w:val="00847437"/>
    <w:rsid w:val="00850928"/>
    <w:rsid w:val="0085177E"/>
    <w:rsid w:val="00851DA8"/>
    <w:rsid w:val="00851ED3"/>
    <w:rsid w:val="00852A79"/>
    <w:rsid w:val="00852DAE"/>
    <w:rsid w:val="00852F61"/>
    <w:rsid w:val="0085373D"/>
    <w:rsid w:val="00854508"/>
    <w:rsid w:val="00854C29"/>
    <w:rsid w:val="00854D3D"/>
    <w:rsid w:val="008550AC"/>
    <w:rsid w:val="008551FD"/>
    <w:rsid w:val="00855938"/>
    <w:rsid w:val="00855E25"/>
    <w:rsid w:val="00856293"/>
    <w:rsid w:val="008563B4"/>
    <w:rsid w:val="008569A3"/>
    <w:rsid w:val="00856E29"/>
    <w:rsid w:val="00856F0C"/>
    <w:rsid w:val="00857687"/>
    <w:rsid w:val="008576AB"/>
    <w:rsid w:val="00857C9D"/>
    <w:rsid w:val="00860284"/>
    <w:rsid w:val="008605BD"/>
    <w:rsid w:val="00860A35"/>
    <w:rsid w:val="00860C95"/>
    <w:rsid w:val="00861016"/>
    <w:rsid w:val="008612EF"/>
    <w:rsid w:val="0086132C"/>
    <w:rsid w:val="008615DA"/>
    <w:rsid w:val="0086184E"/>
    <w:rsid w:val="0086184F"/>
    <w:rsid w:val="00862E1E"/>
    <w:rsid w:val="00862E38"/>
    <w:rsid w:val="00862E39"/>
    <w:rsid w:val="00863098"/>
    <w:rsid w:val="00863F96"/>
    <w:rsid w:val="00863FE7"/>
    <w:rsid w:val="0086415F"/>
    <w:rsid w:val="00864406"/>
    <w:rsid w:val="00864B70"/>
    <w:rsid w:val="00864F39"/>
    <w:rsid w:val="00865A8F"/>
    <w:rsid w:val="00865AAF"/>
    <w:rsid w:val="00865CB6"/>
    <w:rsid w:val="00866759"/>
    <w:rsid w:val="00867255"/>
    <w:rsid w:val="0086787D"/>
    <w:rsid w:val="008678B5"/>
    <w:rsid w:val="0087034F"/>
    <w:rsid w:val="00870A3E"/>
    <w:rsid w:val="00870DD6"/>
    <w:rsid w:val="0087198B"/>
    <w:rsid w:val="00872490"/>
    <w:rsid w:val="008727DC"/>
    <w:rsid w:val="00872B07"/>
    <w:rsid w:val="00872E55"/>
    <w:rsid w:val="00873934"/>
    <w:rsid w:val="00873B64"/>
    <w:rsid w:val="0087409C"/>
    <w:rsid w:val="00875473"/>
    <w:rsid w:val="00875522"/>
    <w:rsid w:val="00876376"/>
    <w:rsid w:val="00876975"/>
    <w:rsid w:val="00876DF9"/>
    <w:rsid w:val="00876EEF"/>
    <w:rsid w:val="008778C5"/>
    <w:rsid w:val="00877CDA"/>
    <w:rsid w:val="00877DBC"/>
    <w:rsid w:val="00880869"/>
    <w:rsid w:val="00880E1F"/>
    <w:rsid w:val="00880E24"/>
    <w:rsid w:val="00880E35"/>
    <w:rsid w:val="008819F7"/>
    <w:rsid w:val="00881AA8"/>
    <w:rsid w:val="00881D5B"/>
    <w:rsid w:val="008822AA"/>
    <w:rsid w:val="008823B9"/>
    <w:rsid w:val="00882451"/>
    <w:rsid w:val="008829C4"/>
    <w:rsid w:val="00882D1D"/>
    <w:rsid w:val="00882DD1"/>
    <w:rsid w:val="00883273"/>
    <w:rsid w:val="00883770"/>
    <w:rsid w:val="008842DA"/>
    <w:rsid w:val="00884658"/>
    <w:rsid w:val="0088481A"/>
    <w:rsid w:val="008849B8"/>
    <w:rsid w:val="00884B96"/>
    <w:rsid w:val="00885476"/>
    <w:rsid w:val="00885485"/>
    <w:rsid w:val="00885FD8"/>
    <w:rsid w:val="0088615C"/>
    <w:rsid w:val="008861AE"/>
    <w:rsid w:val="008862F6"/>
    <w:rsid w:val="00886DE6"/>
    <w:rsid w:val="00886E19"/>
    <w:rsid w:val="00887849"/>
    <w:rsid w:val="0088797C"/>
    <w:rsid w:val="008900DD"/>
    <w:rsid w:val="008903EC"/>
    <w:rsid w:val="008908CB"/>
    <w:rsid w:val="00890990"/>
    <w:rsid w:val="00891516"/>
    <w:rsid w:val="00891606"/>
    <w:rsid w:val="00891BC7"/>
    <w:rsid w:val="00891D50"/>
    <w:rsid w:val="008924BD"/>
    <w:rsid w:val="00892D15"/>
    <w:rsid w:val="00892DD8"/>
    <w:rsid w:val="008933E8"/>
    <w:rsid w:val="00893852"/>
    <w:rsid w:val="00893C81"/>
    <w:rsid w:val="008941AE"/>
    <w:rsid w:val="00894445"/>
    <w:rsid w:val="008948C4"/>
    <w:rsid w:val="00894E36"/>
    <w:rsid w:val="00894F1A"/>
    <w:rsid w:val="008954CC"/>
    <w:rsid w:val="00895600"/>
    <w:rsid w:val="00895BD8"/>
    <w:rsid w:val="00896ABF"/>
    <w:rsid w:val="00897053"/>
    <w:rsid w:val="00897173"/>
    <w:rsid w:val="00897199"/>
    <w:rsid w:val="0089724E"/>
    <w:rsid w:val="00897EF9"/>
    <w:rsid w:val="008A00C2"/>
    <w:rsid w:val="008A093B"/>
    <w:rsid w:val="008A1039"/>
    <w:rsid w:val="008A1345"/>
    <w:rsid w:val="008A17C0"/>
    <w:rsid w:val="008A18A0"/>
    <w:rsid w:val="008A1B58"/>
    <w:rsid w:val="008A1D05"/>
    <w:rsid w:val="008A1D76"/>
    <w:rsid w:val="008A1EEE"/>
    <w:rsid w:val="008A2448"/>
    <w:rsid w:val="008A2D08"/>
    <w:rsid w:val="008A3046"/>
    <w:rsid w:val="008A340E"/>
    <w:rsid w:val="008A35E5"/>
    <w:rsid w:val="008A3CE4"/>
    <w:rsid w:val="008A4D65"/>
    <w:rsid w:val="008A5022"/>
    <w:rsid w:val="008A5471"/>
    <w:rsid w:val="008A552D"/>
    <w:rsid w:val="008A5B05"/>
    <w:rsid w:val="008A5E04"/>
    <w:rsid w:val="008A5F51"/>
    <w:rsid w:val="008A5F5D"/>
    <w:rsid w:val="008A6133"/>
    <w:rsid w:val="008A668F"/>
    <w:rsid w:val="008A69CA"/>
    <w:rsid w:val="008A6BEE"/>
    <w:rsid w:val="008A6C39"/>
    <w:rsid w:val="008A6EBF"/>
    <w:rsid w:val="008A72FA"/>
    <w:rsid w:val="008A7738"/>
    <w:rsid w:val="008A783E"/>
    <w:rsid w:val="008A7D1E"/>
    <w:rsid w:val="008B0D0F"/>
    <w:rsid w:val="008B0D75"/>
    <w:rsid w:val="008B12B4"/>
    <w:rsid w:val="008B2497"/>
    <w:rsid w:val="008B2681"/>
    <w:rsid w:val="008B2E3C"/>
    <w:rsid w:val="008B3572"/>
    <w:rsid w:val="008B3892"/>
    <w:rsid w:val="008B3E64"/>
    <w:rsid w:val="008B48AF"/>
    <w:rsid w:val="008B49E5"/>
    <w:rsid w:val="008B4C69"/>
    <w:rsid w:val="008B4EA9"/>
    <w:rsid w:val="008B622A"/>
    <w:rsid w:val="008B641D"/>
    <w:rsid w:val="008B6431"/>
    <w:rsid w:val="008B652C"/>
    <w:rsid w:val="008B65BD"/>
    <w:rsid w:val="008B7707"/>
    <w:rsid w:val="008B7931"/>
    <w:rsid w:val="008B7A03"/>
    <w:rsid w:val="008B7CD8"/>
    <w:rsid w:val="008B7EAA"/>
    <w:rsid w:val="008C0682"/>
    <w:rsid w:val="008C0CDA"/>
    <w:rsid w:val="008C1187"/>
    <w:rsid w:val="008C11E3"/>
    <w:rsid w:val="008C1407"/>
    <w:rsid w:val="008C2228"/>
    <w:rsid w:val="008C2918"/>
    <w:rsid w:val="008C2B03"/>
    <w:rsid w:val="008C2B31"/>
    <w:rsid w:val="008C2C8D"/>
    <w:rsid w:val="008C2EA4"/>
    <w:rsid w:val="008C34CA"/>
    <w:rsid w:val="008C3634"/>
    <w:rsid w:val="008C379E"/>
    <w:rsid w:val="008C3B00"/>
    <w:rsid w:val="008C4B10"/>
    <w:rsid w:val="008C4F44"/>
    <w:rsid w:val="008C4FD4"/>
    <w:rsid w:val="008C5170"/>
    <w:rsid w:val="008C5249"/>
    <w:rsid w:val="008C5798"/>
    <w:rsid w:val="008C5FB0"/>
    <w:rsid w:val="008C6008"/>
    <w:rsid w:val="008C6169"/>
    <w:rsid w:val="008C6BA4"/>
    <w:rsid w:val="008C6D9E"/>
    <w:rsid w:val="008C77AA"/>
    <w:rsid w:val="008C7A42"/>
    <w:rsid w:val="008C7B81"/>
    <w:rsid w:val="008C7CB4"/>
    <w:rsid w:val="008C7DEF"/>
    <w:rsid w:val="008D013B"/>
    <w:rsid w:val="008D05C1"/>
    <w:rsid w:val="008D06C9"/>
    <w:rsid w:val="008D07B9"/>
    <w:rsid w:val="008D0977"/>
    <w:rsid w:val="008D0D24"/>
    <w:rsid w:val="008D15F9"/>
    <w:rsid w:val="008D1A86"/>
    <w:rsid w:val="008D1B92"/>
    <w:rsid w:val="008D219B"/>
    <w:rsid w:val="008D2257"/>
    <w:rsid w:val="008D22B0"/>
    <w:rsid w:val="008D24CB"/>
    <w:rsid w:val="008D2558"/>
    <w:rsid w:val="008D26E1"/>
    <w:rsid w:val="008D28A6"/>
    <w:rsid w:val="008D2A85"/>
    <w:rsid w:val="008D2DC8"/>
    <w:rsid w:val="008D2FD5"/>
    <w:rsid w:val="008D3250"/>
    <w:rsid w:val="008D3B8E"/>
    <w:rsid w:val="008D459E"/>
    <w:rsid w:val="008D485F"/>
    <w:rsid w:val="008D5796"/>
    <w:rsid w:val="008D582C"/>
    <w:rsid w:val="008D58D5"/>
    <w:rsid w:val="008D5ADB"/>
    <w:rsid w:val="008D5E3E"/>
    <w:rsid w:val="008D636F"/>
    <w:rsid w:val="008D6DB1"/>
    <w:rsid w:val="008D6E82"/>
    <w:rsid w:val="008D7060"/>
    <w:rsid w:val="008D7F8C"/>
    <w:rsid w:val="008E0459"/>
    <w:rsid w:val="008E063B"/>
    <w:rsid w:val="008E1330"/>
    <w:rsid w:val="008E147A"/>
    <w:rsid w:val="008E1734"/>
    <w:rsid w:val="008E18B2"/>
    <w:rsid w:val="008E1A4A"/>
    <w:rsid w:val="008E1AA5"/>
    <w:rsid w:val="008E292A"/>
    <w:rsid w:val="008E2B0C"/>
    <w:rsid w:val="008E2BF0"/>
    <w:rsid w:val="008E336A"/>
    <w:rsid w:val="008E37FB"/>
    <w:rsid w:val="008E3826"/>
    <w:rsid w:val="008E4579"/>
    <w:rsid w:val="008E466A"/>
    <w:rsid w:val="008E5948"/>
    <w:rsid w:val="008E5E2E"/>
    <w:rsid w:val="008E64EB"/>
    <w:rsid w:val="008E6810"/>
    <w:rsid w:val="008E6D1C"/>
    <w:rsid w:val="008E6E00"/>
    <w:rsid w:val="008E7505"/>
    <w:rsid w:val="008E7844"/>
    <w:rsid w:val="008E7A68"/>
    <w:rsid w:val="008E7BA7"/>
    <w:rsid w:val="008E7C0A"/>
    <w:rsid w:val="008F0464"/>
    <w:rsid w:val="008F0814"/>
    <w:rsid w:val="008F0903"/>
    <w:rsid w:val="008F0928"/>
    <w:rsid w:val="008F0FF9"/>
    <w:rsid w:val="008F11FD"/>
    <w:rsid w:val="008F136F"/>
    <w:rsid w:val="008F14D9"/>
    <w:rsid w:val="008F1E1E"/>
    <w:rsid w:val="008F1E42"/>
    <w:rsid w:val="008F2149"/>
    <w:rsid w:val="008F225E"/>
    <w:rsid w:val="008F23CE"/>
    <w:rsid w:val="008F266C"/>
    <w:rsid w:val="008F2DE3"/>
    <w:rsid w:val="008F3590"/>
    <w:rsid w:val="008F39F7"/>
    <w:rsid w:val="008F3EF8"/>
    <w:rsid w:val="008F5104"/>
    <w:rsid w:val="008F52DE"/>
    <w:rsid w:val="008F6CE1"/>
    <w:rsid w:val="008F799E"/>
    <w:rsid w:val="008F7B9E"/>
    <w:rsid w:val="008F7C12"/>
    <w:rsid w:val="0090029F"/>
    <w:rsid w:val="00900613"/>
    <w:rsid w:val="00900998"/>
    <w:rsid w:val="00901524"/>
    <w:rsid w:val="00901D77"/>
    <w:rsid w:val="00901DC6"/>
    <w:rsid w:val="00902050"/>
    <w:rsid w:val="0090213C"/>
    <w:rsid w:val="009023C8"/>
    <w:rsid w:val="009027F7"/>
    <w:rsid w:val="00902A05"/>
    <w:rsid w:val="0090310C"/>
    <w:rsid w:val="009035A4"/>
    <w:rsid w:val="009036AF"/>
    <w:rsid w:val="00903A0B"/>
    <w:rsid w:val="00903DC0"/>
    <w:rsid w:val="009041C8"/>
    <w:rsid w:val="0090445E"/>
    <w:rsid w:val="00904563"/>
    <w:rsid w:val="009045C5"/>
    <w:rsid w:val="00904F6D"/>
    <w:rsid w:val="00904FB1"/>
    <w:rsid w:val="0090526C"/>
    <w:rsid w:val="00905402"/>
    <w:rsid w:val="00905AF0"/>
    <w:rsid w:val="00905BA6"/>
    <w:rsid w:val="00905BF6"/>
    <w:rsid w:val="00905DD8"/>
    <w:rsid w:val="00905F40"/>
    <w:rsid w:val="009061A4"/>
    <w:rsid w:val="009062C3"/>
    <w:rsid w:val="0090712A"/>
    <w:rsid w:val="009078B1"/>
    <w:rsid w:val="00907CDE"/>
    <w:rsid w:val="0091010B"/>
    <w:rsid w:val="009101DA"/>
    <w:rsid w:val="00910567"/>
    <w:rsid w:val="00910C76"/>
    <w:rsid w:val="00910FC3"/>
    <w:rsid w:val="0091112F"/>
    <w:rsid w:val="0091121F"/>
    <w:rsid w:val="00911756"/>
    <w:rsid w:val="00911BA2"/>
    <w:rsid w:val="00911D70"/>
    <w:rsid w:val="00911E78"/>
    <w:rsid w:val="0091231E"/>
    <w:rsid w:val="00912820"/>
    <w:rsid w:val="00912A19"/>
    <w:rsid w:val="00912BF2"/>
    <w:rsid w:val="00912C8A"/>
    <w:rsid w:val="00912F2F"/>
    <w:rsid w:val="00912FAA"/>
    <w:rsid w:val="00913528"/>
    <w:rsid w:val="009135FA"/>
    <w:rsid w:val="009144D3"/>
    <w:rsid w:val="00914566"/>
    <w:rsid w:val="00914887"/>
    <w:rsid w:val="009149CD"/>
    <w:rsid w:val="00914D61"/>
    <w:rsid w:val="0091529C"/>
    <w:rsid w:val="009154FB"/>
    <w:rsid w:val="00915B98"/>
    <w:rsid w:val="00915EC3"/>
    <w:rsid w:val="00916454"/>
    <w:rsid w:val="00916DE9"/>
    <w:rsid w:val="00916E34"/>
    <w:rsid w:val="009172C5"/>
    <w:rsid w:val="0092055D"/>
    <w:rsid w:val="00920626"/>
    <w:rsid w:val="00920639"/>
    <w:rsid w:val="00920753"/>
    <w:rsid w:val="009207BC"/>
    <w:rsid w:val="00920AB3"/>
    <w:rsid w:val="0092197F"/>
    <w:rsid w:val="0092214A"/>
    <w:rsid w:val="009221F9"/>
    <w:rsid w:val="009223FB"/>
    <w:rsid w:val="00922593"/>
    <w:rsid w:val="009238AA"/>
    <w:rsid w:val="0092393B"/>
    <w:rsid w:val="00923A42"/>
    <w:rsid w:val="00923AF5"/>
    <w:rsid w:val="00924471"/>
    <w:rsid w:val="00924555"/>
    <w:rsid w:val="00924776"/>
    <w:rsid w:val="00924895"/>
    <w:rsid w:val="00924B5A"/>
    <w:rsid w:val="00924D08"/>
    <w:rsid w:val="00925D2A"/>
    <w:rsid w:val="00925D50"/>
    <w:rsid w:val="0092674E"/>
    <w:rsid w:val="009267BC"/>
    <w:rsid w:val="009269F2"/>
    <w:rsid w:val="00926EF6"/>
    <w:rsid w:val="0092746D"/>
    <w:rsid w:val="00927C1F"/>
    <w:rsid w:val="009302C7"/>
    <w:rsid w:val="00930C94"/>
    <w:rsid w:val="00931135"/>
    <w:rsid w:val="0093183D"/>
    <w:rsid w:val="00931997"/>
    <w:rsid w:val="00931C9A"/>
    <w:rsid w:val="00932169"/>
    <w:rsid w:val="00932737"/>
    <w:rsid w:val="00932C2E"/>
    <w:rsid w:val="009334FF"/>
    <w:rsid w:val="00933C71"/>
    <w:rsid w:val="00933D25"/>
    <w:rsid w:val="009348D9"/>
    <w:rsid w:val="00935A77"/>
    <w:rsid w:val="00935EF6"/>
    <w:rsid w:val="0093687F"/>
    <w:rsid w:val="00936C32"/>
    <w:rsid w:val="0093717E"/>
    <w:rsid w:val="00937632"/>
    <w:rsid w:val="009376D4"/>
    <w:rsid w:val="00937A12"/>
    <w:rsid w:val="00937B06"/>
    <w:rsid w:val="009407C4"/>
    <w:rsid w:val="0094083E"/>
    <w:rsid w:val="00940C67"/>
    <w:rsid w:val="00941124"/>
    <w:rsid w:val="009415DC"/>
    <w:rsid w:val="00942389"/>
    <w:rsid w:val="0094251B"/>
    <w:rsid w:val="00942A4D"/>
    <w:rsid w:val="009432B4"/>
    <w:rsid w:val="009432F8"/>
    <w:rsid w:val="00943471"/>
    <w:rsid w:val="009436F6"/>
    <w:rsid w:val="009439B7"/>
    <w:rsid w:val="0094431D"/>
    <w:rsid w:val="00944948"/>
    <w:rsid w:val="00944B11"/>
    <w:rsid w:val="009452C7"/>
    <w:rsid w:val="009452FD"/>
    <w:rsid w:val="009453D5"/>
    <w:rsid w:val="0094555C"/>
    <w:rsid w:val="0094610A"/>
    <w:rsid w:val="009467FA"/>
    <w:rsid w:val="009470D7"/>
    <w:rsid w:val="00947344"/>
    <w:rsid w:val="0094734F"/>
    <w:rsid w:val="0094784F"/>
    <w:rsid w:val="00947B9C"/>
    <w:rsid w:val="00950D47"/>
    <w:rsid w:val="0095116D"/>
    <w:rsid w:val="00951586"/>
    <w:rsid w:val="009516BD"/>
    <w:rsid w:val="00952249"/>
    <w:rsid w:val="009524CF"/>
    <w:rsid w:val="009524EA"/>
    <w:rsid w:val="009525DC"/>
    <w:rsid w:val="009529B4"/>
    <w:rsid w:val="009529F7"/>
    <w:rsid w:val="00952DDB"/>
    <w:rsid w:val="00952EAD"/>
    <w:rsid w:val="009530DB"/>
    <w:rsid w:val="0095420A"/>
    <w:rsid w:val="0095455D"/>
    <w:rsid w:val="00954588"/>
    <w:rsid w:val="0095466B"/>
    <w:rsid w:val="00954706"/>
    <w:rsid w:val="00954843"/>
    <w:rsid w:val="00954BFE"/>
    <w:rsid w:val="00955956"/>
    <w:rsid w:val="009561F2"/>
    <w:rsid w:val="00956490"/>
    <w:rsid w:val="00956E9C"/>
    <w:rsid w:val="009575A4"/>
    <w:rsid w:val="00957E02"/>
    <w:rsid w:val="00960E35"/>
    <w:rsid w:val="00961065"/>
    <w:rsid w:val="009617E2"/>
    <w:rsid w:val="009624C5"/>
    <w:rsid w:val="009631EB"/>
    <w:rsid w:val="009638D1"/>
    <w:rsid w:val="00963C61"/>
    <w:rsid w:val="00963DD5"/>
    <w:rsid w:val="00964616"/>
    <w:rsid w:val="00964629"/>
    <w:rsid w:val="00964BA3"/>
    <w:rsid w:val="00964DF8"/>
    <w:rsid w:val="00964FDB"/>
    <w:rsid w:val="00965239"/>
    <w:rsid w:val="00965A30"/>
    <w:rsid w:val="00965B18"/>
    <w:rsid w:val="00965C85"/>
    <w:rsid w:val="0096669D"/>
    <w:rsid w:val="00966BE6"/>
    <w:rsid w:val="00966C7D"/>
    <w:rsid w:val="00967EA6"/>
    <w:rsid w:val="00970054"/>
    <w:rsid w:val="00970188"/>
    <w:rsid w:val="009703AD"/>
    <w:rsid w:val="00970436"/>
    <w:rsid w:val="0097093D"/>
    <w:rsid w:val="00970B9C"/>
    <w:rsid w:val="00970BB4"/>
    <w:rsid w:val="00972223"/>
    <w:rsid w:val="009729C1"/>
    <w:rsid w:val="00972A17"/>
    <w:rsid w:val="00972BF6"/>
    <w:rsid w:val="009732A4"/>
    <w:rsid w:val="0097365D"/>
    <w:rsid w:val="00973A13"/>
    <w:rsid w:val="00973A21"/>
    <w:rsid w:val="009744A4"/>
    <w:rsid w:val="00974583"/>
    <w:rsid w:val="0097469C"/>
    <w:rsid w:val="00974A6F"/>
    <w:rsid w:val="00974AF6"/>
    <w:rsid w:val="0097537E"/>
    <w:rsid w:val="009757CB"/>
    <w:rsid w:val="00975B8F"/>
    <w:rsid w:val="00975BCE"/>
    <w:rsid w:val="00975D79"/>
    <w:rsid w:val="00975F3B"/>
    <w:rsid w:val="00975FE5"/>
    <w:rsid w:val="009760D9"/>
    <w:rsid w:val="00976226"/>
    <w:rsid w:val="009764BB"/>
    <w:rsid w:val="0097687A"/>
    <w:rsid w:val="00976A06"/>
    <w:rsid w:val="00976B85"/>
    <w:rsid w:val="00976C7B"/>
    <w:rsid w:val="00976CA1"/>
    <w:rsid w:val="00976E1E"/>
    <w:rsid w:val="00976E84"/>
    <w:rsid w:val="0097710E"/>
    <w:rsid w:val="009772A1"/>
    <w:rsid w:val="00977401"/>
    <w:rsid w:val="0097779A"/>
    <w:rsid w:val="00977F4D"/>
    <w:rsid w:val="009806A8"/>
    <w:rsid w:val="00980791"/>
    <w:rsid w:val="00980EA3"/>
    <w:rsid w:val="00980F4E"/>
    <w:rsid w:val="00981B97"/>
    <w:rsid w:val="00981F4E"/>
    <w:rsid w:val="00981FFC"/>
    <w:rsid w:val="00982BD8"/>
    <w:rsid w:val="009839E0"/>
    <w:rsid w:val="00984976"/>
    <w:rsid w:val="00984CAE"/>
    <w:rsid w:val="00984DD1"/>
    <w:rsid w:val="0098521C"/>
    <w:rsid w:val="00985680"/>
    <w:rsid w:val="009863C0"/>
    <w:rsid w:val="0098657E"/>
    <w:rsid w:val="009865EE"/>
    <w:rsid w:val="00986A55"/>
    <w:rsid w:val="00986AFC"/>
    <w:rsid w:val="0098709F"/>
    <w:rsid w:val="009875C9"/>
    <w:rsid w:val="0098778B"/>
    <w:rsid w:val="00987C67"/>
    <w:rsid w:val="009901C8"/>
    <w:rsid w:val="00990502"/>
    <w:rsid w:val="00990669"/>
    <w:rsid w:val="009906DB"/>
    <w:rsid w:val="00990A4F"/>
    <w:rsid w:val="00991421"/>
    <w:rsid w:val="009917D1"/>
    <w:rsid w:val="00991885"/>
    <w:rsid w:val="00993219"/>
    <w:rsid w:val="00993A98"/>
    <w:rsid w:val="00993FA0"/>
    <w:rsid w:val="00993FC7"/>
    <w:rsid w:val="00994139"/>
    <w:rsid w:val="00995017"/>
    <w:rsid w:val="009951AE"/>
    <w:rsid w:val="0099550D"/>
    <w:rsid w:val="0099626E"/>
    <w:rsid w:val="00996AE2"/>
    <w:rsid w:val="00996E00"/>
    <w:rsid w:val="00996EE1"/>
    <w:rsid w:val="009978A2"/>
    <w:rsid w:val="00997F65"/>
    <w:rsid w:val="009A04A4"/>
    <w:rsid w:val="009A0E58"/>
    <w:rsid w:val="009A0F16"/>
    <w:rsid w:val="009A0F75"/>
    <w:rsid w:val="009A18D1"/>
    <w:rsid w:val="009A25FD"/>
    <w:rsid w:val="009A299C"/>
    <w:rsid w:val="009A3689"/>
    <w:rsid w:val="009A4465"/>
    <w:rsid w:val="009A5082"/>
    <w:rsid w:val="009A5520"/>
    <w:rsid w:val="009A5527"/>
    <w:rsid w:val="009A5A33"/>
    <w:rsid w:val="009A5AC8"/>
    <w:rsid w:val="009A5F06"/>
    <w:rsid w:val="009A61F6"/>
    <w:rsid w:val="009A6CD8"/>
    <w:rsid w:val="009A6E39"/>
    <w:rsid w:val="009A7130"/>
    <w:rsid w:val="009A7AA0"/>
    <w:rsid w:val="009A7B41"/>
    <w:rsid w:val="009A7B66"/>
    <w:rsid w:val="009A7E72"/>
    <w:rsid w:val="009A7E8C"/>
    <w:rsid w:val="009A7EB5"/>
    <w:rsid w:val="009A7FB0"/>
    <w:rsid w:val="009B003B"/>
    <w:rsid w:val="009B0665"/>
    <w:rsid w:val="009B0E2E"/>
    <w:rsid w:val="009B1035"/>
    <w:rsid w:val="009B11AF"/>
    <w:rsid w:val="009B1347"/>
    <w:rsid w:val="009B13A9"/>
    <w:rsid w:val="009B1686"/>
    <w:rsid w:val="009B17EA"/>
    <w:rsid w:val="009B2270"/>
    <w:rsid w:val="009B23B9"/>
    <w:rsid w:val="009B2972"/>
    <w:rsid w:val="009B2FBC"/>
    <w:rsid w:val="009B3338"/>
    <w:rsid w:val="009B3538"/>
    <w:rsid w:val="009B4B78"/>
    <w:rsid w:val="009B52F9"/>
    <w:rsid w:val="009B55A9"/>
    <w:rsid w:val="009B55AB"/>
    <w:rsid w:val="009B5762"/>
    <w:rsid w:val="009B5A9E"/>
    <w:rsid w:val="009B6320"/>
    <w:rsid w:val="009B6452"/>
    <w:rsid w:val="009B6D44"/>
    <w:rsid w:val="009B6DCC"/>
    <w:rsid w:val="009B70AE"/>
    <w:rsid w:val="009B76ED"/>
    <w:rsid w:val="009B79D1"/>
    <w:rsid w:val="009B7A00"/>
    <w:rsid w:val="009C004A"/>
    <w:rsid w:val="009C04CB"/>
    <w:rsid w:val="009C08F8"/>
    <w:rsid w:val="009C118C"/>
    <w:rsid w:val="009C1FA0"/>
    <w:rsid w:val="009C26A5"/>
    <w:rsid w:val="009C2B31"/>
    <w:rsid w:val="009C37CE"/>
    <w:rsid w:val="009C37D4"/>
    <w:rsid w:val="009C39C2"/>
    <w:rsid w:val="009C3BCC"/>
    <w:rsid w:val="009C3C64"/>
    <w:rsid w:val="009C3CEA"/>
    <w:rsid w:val="009C446C"/>
    <w:rsid w:val="009C4750"/>
    <w:rsid w:val="009C47A1"/>
    <w:rsid w:val="009C4D2B"/>
    <w:rsid w:val="009C5151"/>
    <w:rsid w:val="009C51C0"/>
    <w:rsid w:val="009C5459"/>
    <w:rsid w:val="009C5FAD"/>
    <w:rsid w:val="009C639E"/>
    <w:rsid w:val="009C63C3"/>
    <w:rsid w:val="009C642B"/>
    <w:rsid w:val="009C6C06"/>
    <w:rsid w:val="009C6ED9"/>
    <w:rsid w:val="009C6FA9"/>
    <w:rsid w:val="009C732D"/>
    <w:rsid w:val="009C7481"/>
    <w:rsid w:val="009C76AC"/>
    <w:rsid w:val="009C7DE5"/>
    <w:rsid w:val="009D02EC"/>
    <w:rsid w:val="009D0D7D"/>
    <w:rsid w:val="009D0E6B"/>
    <w:rsid w:val="009D1645"/>
    <w:rsid w:val="009D1EB1"/>
    <w:rsid w:val="009D2346"/>
    <w:rsid w:val="009D24F2"/>
    <w:rsid w:val="009D2649"/>
    <w:rsid w:val="009D2982"/>
    <w:rsid w:val="009D2AA1"/>
    <w:rsid w:val="009D3350"/>
    <w:rsid w:val="009D3520"/>
    <w:rsid w:val="009D3593"/>
    <w:rsid w:val="009D3CC2"/>
    <w:rsid w:val="009D466E"/>
    <w:rsid w:val="009D4772"/>
    <w:rsid w:val="009D48A0"/>
    <w:rsid w:val="009D4926"/>
    <w:rsid w:val="009D5078"/>
    <w:rsid w:val="009D50A9"/>
    <w:rsid w:val="009D52E0"/>
    <w:rsid w:val="009D54F7"/>
    <w:rsid w:val="009D59BA"/>
    <w:rsid w:val="009D59D3"/>
    <w:rsid w:val="009D60D7"/>
    <w:rsid w:val="009D6171"/>
    <w:rsid w:val="009D627D"/>
    <w:rsid w:val="009D62A9"/>
    <w:rsid w:val="009D62E0"/>
    <w:rsid w:val="009D6F66"/>
    <w:rsid w:val="009D72E6"/>
    <w:rsid w:val="009E00A0"/>
    <w:rsid w:val="009E01C1"/>
    <w:rsid w:val="009E0739"/>
    <w:rsid w:val="009E07EF"/>
    <w:rsid w:val="009E0CE2"/>
    <w:rsid w:val="009E0FE2"/>
    <w:rsid w:val="009E13D5"/>
    <w:rsid w:val="009E1B79"/>
    <w:rsid w:val="009E1C0A"/>
    <w:rsid w:val="009E2FF5"/>
    <w:rsid w:val="009E3543"/>
    <w:rsid w:val="009E35D9"/>
    <w:rsid w:val="009E4003"/>
    <w:rsid w:val="009E47B5"/>
    <w:rsid w:val="009E49AC"/>
    <w:rsid w:val="009E5813"/>
    <w:rsid w:val="009E5AA0"/>
    <w:rsid w:val="009E5B53"/>
    <w:rsid w:val="009E5E8A"/>
    <w:rsid w:val="009E5F75"/>
    <w:rsid w:val="009E6677"/>
    <w:rsid w:val="009E6DAB"/>
    <w:rsid w:val="009E7126"/>
    <w:rsid w:val="009E73B4"/>
    <w:rsid w:val="009F00DA"/>
    <w:rsid w:val="009F0362"/>
    <w:rsid w:val="009F0B80"/>
    <w:rsid w:val="009F13BD"/>
    <w:rsid w:val="009F174F"/>
    <w:rsid w:val="009F1C1A"/>
    <w:rsid w:val="009F1C92"/>
    <w:rsid w:val="009F272D"/>
    <w:rsid w:val="009F27A9"/>
    <w:rsid w:val="009F2A44"/>
    <w:rsid w:val="009F2B48"/>
    <w:rsid w:val="009F32C9"/>
    <w:rsid w:val="009F3738"/>
    <w:rsid w:val="009F394D"/>
    <w:rsid w:val="009F3AE3"/>
    <w:rsid w:val="009F3B98"/>
    <w:rsid w:val="009F3CD9"/>
    <w:rsid w:val="009F3D23"/>
    <w:rsid w:val="009F41CE"/>
    <w:rsid w:val="009F459D"/>
    <w:rsid w:val="009F4701"/>
    <w:rsid w:val="009F47ED"/>
    <w:rsid w:val="009F5B91"/>
    <w:rsid w:val="009F6561"/>
    <w:rsid w:val="009F690A"/>
    <w:rsid w:val="009F6C15"/>
    <w:rsid w:val="009F6EBC"/>
    <w:rsid w:val="009F6FC5"/>
    <w:rsid w:val="009F7D3A"/>
    <w:rsid w:val="00A00340"/>
    <w:rsid w:val="00A004B5"/>
    <w:rsid w:val="00A0063A"/>
    <w:rsid w:val="00A0081D"/>
    <w:rsid w:val="00A00894"/>
    <w:rsid w:val="00A00B30"/>
    <w:rsid w:val="00A00D3F"/>
    <w:rsid w:val="00A01184"/>
    <w:rsid w:val="00A011B6"/>
    <w:rsid w:val="00A020F8"/>
    <w:rsid w:val="00A02291"/>
    <w:rsid w:val="00A023CE"/>
    <w:rsid w:val="00A029E3"/>
    <w:rsid w:val="00A03B02"/>
    <w:rsid w:val="00A03B42"/>
    <w:rsid w:val="00A03FFE"/>
    <w:rsid w:val="00A049FB"/>
    <w:rsid w:val="00A04EE0"/>
    <w:rsid w:val="00A05262"/>
    <w:rsid w:val="00A05475"/>
    <w:rsid w:val="00A057D4"/>
    <w:rsid w:val="00A05F2A"/>
    <w:rsid w:val="00A05F43"/>
    <w:rsid w:val="00A06482"/>
    <w:rsid w:val="00A0680A"/>
    <w:rsid w:val="00A06B56"/>
    <w:rsid w:val="00A07316"/>
    <w:rsid w:val="00A07357"/>
    <w:rsid w:val="00A07CDE"/>
    <w:rsid w:val="00A108FD"/>
    <w:rsid w:val="00A10D55"/>
    <w:rsid w:val="00A1130A"/>
    <w:rsid w:val="00A1193B"/>
    <w:rsid w:val="00A11E10"/>
    <w:rsid w:val="00A12413"/>
    <w:rsid w:val="00A12860"/>
    <w:rsid w:val="00A130DC"/>
    <w:rsid w:val="00A132D3"/>
    <w:rsid w:val="00A1333C"/>
    <w:rsid w:val="00A1340F"/>
    <w:rsid w:val="00A139A5"/>
    <w:rsid w:val="00A140B1"/>
    <w:rsid w:val="00A14F84"/>
    <w:rsid w:val="00A15668"/>
    <w:rsid w:val="00A1583F"/>
    <w:rsid w:val="00A15840"/>
    <w:rsid w:val="00A159E1"/>
    <w:rsid w:val="00A15E80"/>
    <w:rsid w:val="00A161D1"/>
    <w:rsid w:val="00A16642"/>
    <w:rsid w:val="00A16E55"/>
    <w:rsid w:val="00A177E1"/>
    <w:rsid w:val="00A17A69"/>
    <w:rsid w:val="00A17AC9"/>
    <w:rsid w:val="00A17CF1"/>
    <w:rsid w:val="00A20863"/>
    <w:rsid w:val="00A208C0"/>
    <w:rsid w:val="00A20955"/>
    <w:rsid w:val="00A20AB2"/>
    <w:rsid w:val="00A20E11"/>
    <w:rsid w:val="00A211BB"/>
    <w:rsid w:val="00A215B2"/>
    <w:rsid w:val="00A21E20"/>
    <w:rsid w:val="00A22391"/>
    <w:rsid w:val="00A223A8"/>
    <w:rsid w:val="00A226D6"/>
    <w:rsid w:val="00A22B3A"/>
    <w:rsid w:val="00A22D57"/>
    <w:rsid w:val="00A23472"/>
    <w:rsid w:val="00A23551"/>
    <w:rsid w:val="00A239F6"/>
    <w:rsid w:val="00A23AE4"/>
    <w:rsid w:val="00A2400D"/>
    <w:rsid w:val="00A24206"/>
    <w:rsid w:val="00A249DD"/>
    <w:rsid w:val="00A24BA2"/>
    <w:rsid w:val="00A2513E"/>
    <w:rsid w:val="00A258F4"/>
    <w:rsid w:val="00A25E2A"/>
    <w:rsid w:val="00A25E67"/>
    <w:rsid w:val="00A260AB"/>
    <w:rsid w:val="00A263DF"/>
    <w:rsid w:val="00A26632"/>
    <w:rsid w:val="00A26AB3"/>
    <w:rsid w:val="00A26C40"/>
    <w:rsid w:val="00A275EA"/>
    <w:rsid w:val="00A279F8"/>
    <w:rsid w:val="00A27B1B"/>
    <w:rsid w:val="00A27D2C"/>
    <w:rsid w:val="00A30159"/>
    <w:rsid w:val="00A3170F"/>
    <w:rsid w:val="00A31A33"/>
    <w:rsid w:val="00A31BE8"/>
    <w:rsid w:val="00A32285"/>
    <w:rsid w:val="00A32BF7"/>
    <w:rsid w:val="00A32D1D"/>
    <w:rsid w:val="00A32D48"/>
    <w:rsid w:val="00A32EBC"/>
    <w:rsid w:val="00A3328C"/>
    <w:rsid w:val="00A33479"/>
    <w:rsid w:val="00A33574"/>
    <w:rsid w:val="00A335FF"/>
    <w:rsid w:val="00A336A3"/>
    <w:rsid w:val="00A33F77"/>
    <w:rsid w:val="00A3474D"/>
    <w:rsid w:val="00A34E91"/>
    <w:rsid w:val="00A357B4"/>
    <w:rsid w:val="00A35888"/>
    <w:rsid w:val="00A35FB8"/>
    <w:rsid w:val="00A3639F"/>
    <w:rsid w:val="00A36585"/>
    <w:rsid w:val="00A36640"/>
    <w:rsid w:val="00A3668B"/>
    <w:rsid w:val="00A37099"/>
    <w:rsid w:val="00A3744C"/>
    <w:rsid w:val="00A37519"/>
    <w:rsid w:val="00A37523"/>
    <w:rsid w:val="00A37619"/>
    <w:rsid w:val="00A378FD"/>
    <w:rsid w:val="00A40286"/>
    <w:rsid w:val="00A41111"/>
    <w:rsid w:val="00A411E0"/>
    <w:rsid w:val="00A4125B"/>
    <w:rsid w:val="00A416D0"/>
    <w:rsid w:val="00A41761"/>
    <w:rsid w:val="00A4179E"/>
    <w:rsid w:val="00A41E38"/>
    <w:rsid w:val="00A42339"/>
    <w:rsid w:val="00A426B8"/>
    <w:rsid w:val="00A42D29"/>
    <w:rsid w:val="00A42E73"/>
    <w:rsid w:val="00A43395"/>
    <w:rsid w:val="00A434DE"/>
    <w:rsid w:val="00A4435F"/>
    <w:rsid w:val="00A44AA2"/>
    <w:rsid w:val="00A45970"/>
    <w:rsid w:val="00A459F3"/>
    <w:rsid w:val="00A45C81"/>
    <w:rsid w:val="00A4656E"/>
    <w:rsid w:val="00A469C2"/>
    <w:rsid w:val="00A4780A"/>
    <w:rsid w:val="00A47B7F"/>
    <w:rsid w:val="00A47EDE"/>
    <w:rsid w:val="00A50435"/>
    <w:rsid w:val="00A50801"/>
    <w:rsid w:val="00A510DE"/>
    <w:rsid w:val="00A511B0"/>
    <w:rsid w:val="00A51314"/>
    <w:rsid w:val="00A514AB"/>
    <w:rsid w:val="00A514D0"/>
    <w:rsid w:val="00A51766"/>
    <w:rsid w:val="00A517C5"/>
    <w:rsid w:val="00A51A54"/>
    <w:rsid w:val="00A51B22"/>
    <w:rsid w:val="00A51CBA"/>
    <w:rsid w:val="00A51E3B"/>
    <w:rsid w:val="00A51F75"/>
    <w:rsid w:val="00A52121"/>
    <w:rsid w:val="00A52238"/>
    <w:rsid w:val="00A5246A"/>
    <w:rsid w:val="00A52614"/>
    <w:rsid w:val="00A52762"/>
    <w:rsid w:val="00A5287D"/>
    <w:rsid w:val="00A529BF"/>
    <w:rsid w:val="00A5320E"/>
    <w:rsid w:val="00A53A57"/>
    <w:rsid w:val="00A53F9D"/>
    <w:rsid w:val="00A542EF"/>
    <w:rsid w:val="00A546F7"/>
    <w:rsid w:val="00A547F2"/>
    <w:rsid w:val="00A5494E"/>
    <w:rsid w:val="00A5531E"/>
    <w:rsid w:val="00A55641"/>
    <w:rsid w:val="00A55C80"/>
    <w:rsid w:val="00A55E0B"/>
    <w:rsid w:val="00A55E5D"/>
    <w:rsid w:val="00A563AB"/>
    <w:rsid w:val="00A56581"/>
    <w:rsid w:val="00A56B9F"/>
    <w:rsid w:val="00A56C67"/>
    <w:rsid w:val="00A57990"/>
    <w:rsid w:val="00A57E2C"/>
    <w:rsid w:val="00A57F64"/>
    <w:rsid w:val="00A60559"/>
    <w:rsid w:val="00A6082E"/>
    <w:rsid w:val="00A60BC1"/>
    <w:rsid w:val="00A615C9"/>
    <w:rsid w:val="00A620A2"/>
    <w:rsid w:val="00A629F1"/>
    <w:rsid w:val="00A6304F"/>
    <w:rsid w:val="00A640A1"/>
    <w:rsid w:val="00A64934"/>
    <w:rsid w:val="00A64E88"/>
    <w:rsid w:val="00A66078"/>
    <w:rsid w:val="00A66409"/>
    <w:rsid w:val="00A66FFA"/>
    <w:rsid w:val="00A707D0"/>
    <w:rsid w:val="00A70C4E"/>
    <w:rsid w:val="00A70C61"/>
    <w:rsid w:val="00A710C9"/>
    <w:rsid w:val="00A713CB"/>
    <w:rsid w:val="00A72370"/>
    <w:rsid w:val="00A72D45"/>
    <w:rsid w:val="00A735C4"/>
    <w:rsid w:val="00A7369D"/>
    <w:rsid w:val="00A74184"/>
    <w:rsid w:val="00A74FC3"/>
    <w:rsid w:val="00A7506E"/>
    <w:rsid w:val="00A7548E"/>
    <w:rsid w:val="00A7553F"/>
    <w:rsid w:val="00A756CF"/>
    <w:rsid w:val="00A75A99"/>
    <w:rsid w:val="00A75EAE"/>
    <w:rsid w:val="00A7617B"/>
    <w:rsid w:val="00A769EB"/>
    <w:rsid w:val="00A76A11"/>
    <w:rsid w:val="00A771BE"/>
    <w:rsid w:val="00A7743F"/>
    <w:rsid w:val="00A77B30"/>
    <w:rsid w:val="00A80083"/>
    <w:rsid w:val="00A8014D"/>
    <w:rsid w:val="00A808BD"/>
    <w:rsid w:val="00A80BCE"/>
    <w:rsid w:val="00A81198"/>
    <w:rsid w:val="00A82106"/>
    <w:rsid w:val="00A821EA"/>
    <w:rsid w:val="00A826AB"/>
    <w:rsid w:val="00A8292D"/>
    <w:rsid w:val="00A82A83"/>
    <w:rsid w:val="00A82D40"/>
    <w:rsid w:val="00A82DF5"/>
    <w:rsid w:val="00A830C8"/>
    <w:rsid w:val="00A8366B"/>
    <w:rsid w:val="00A83B7C"/>
    <w:rsid w:val="00A8444E"/>
    <w:rsid w:val="00A84533"/>
    <w:rsid w:val="00A847F4"/>
    <w:rsid w:val="00A84F6D"/>
    <w:rsid w:val="00A8511B"/>
    <w:rsid w:val="00A8512A"/>
    <w:rsid w:val="00A86241"/>
    <w:rsid w:val="00A86802"/>
    <w:rsid w:val="00A86912"/>
    <w:rsid w:val="00A86F1B"/>
    <w:rsid w:val="00A87299"/>
    <w:rsid w:val="00A8768B"/>
    <w:rsid w:val="00A9008D"/>
    <w:rsid w:val="00A90567"/>
    <w:rsid w:val="00A9071F"/>
    <w:rsid w:val="00A90C3C"/>
    <w:rsid w:val="00A90D29"/>
    <w:rsid w:val="00A91772"/>
    <w:rsid w:val="00A91B59"/>
    <w:rsid w:val="00A91F5C"/>
    <w:rsid w:val="00A92076"/>
    <w:rsid w:val="00A9219C"/>
    <w:rsid w:val="00A928A5"/>
    <w:rsid w:val="00A929EF"/>
    <w:rsid w:val="00A92A15"/>
    <w:rsid w:val="00A93996"/>
    <w:rsid w:val="00A939DA"/>
    <w:rsid w:val="00A93EE9"/>
    <w:rsid w:val="00A94101"/>
    <w:rsid w:val="00A947A5"/>
    <w:rsid w:val="00A947FB"/>
    <w:rsid w:val="00A94AB9"/>
    <w:rsid w:val="00A94B6A"/>
    <w:rsid w:val="00A96713"/>
    <w:rsid w:val="00A968C4"/>
    <w:rsid w:val="00A96AA5"/>
    <w:rsid w:val="00A96AFC"/>
    <w:rsid w:val="00A96F29"/>
    <w:rsid w:val="00A96FDC"/>
    <w:rsid w:val="00A971F3"/>
    <w:rsid w:val="00A976A3"/>
    <w:rsid w:val="00A97A41"/>
    <w:rsid w:val="00A97F51"/>
    <w:rsid w:val="00AA0099"/>
    <w:rsid w:val="00AA014A"/>
    <w:rsid w:val="00AA0A50"/>
    <w:rsid w:val="00AA0AC9"/>
    <w:rsid w:val="00AA1537"/>
    <w:rsid w:val="00AA186D"/>
    <w:rsid w:val="00AA1D09"/>
    <w:rsid w:val="00AA211A"/>
    <w:rsid w:val="00AA219D"/>
    <w:rsid w:val="00AA21E2"/>
    <w:rsid w:val="00AA2563"/>
    <w:rsid w:val="00AA2ECD"/>
    <w:rsid w:val="00AA3145"/>
    <w:rsid w:val="00AA472C"/>
    <w:rsid w:val="00AA4EBA"/>
    <w:rsid w:val="00AA50B4"/>
    <w:rsid w:val="00AA5223"/>
    <w:rsid w:val="00AA5284"/>
    <w:rsid w:val="00AA5D2D"/>
    <w:rsid w:val="00AA64DD"/>
    <w:rsid w:val="00AA7260"/>
    <w:rsid w:val="00AA7594"/>
    <w:rsid w:val="00AA7674"/>
    <w:rsid w:val="00AA78AF"/>
    <w:rsid w:val="00AA7A59"/>
    <w:rsid w:val="00AB0C60"/>
    <w:rsid w:val="00AB1048"/>
    <w:rsid w:val="00AB1102"/>
    <w:rsid w:val="00AB11F0"/>
    <w:rsid w:val="00AB132E"/>
    <w:rsid w:val="00AB13A4"/>
    <w:rsid w:val="00AB1816"/>
    <w:rsid w:val="00AB21BF"/>
    <w:rsid w:val="00AB2A2B"/>
    <w:rsid w:val="00AB3047"/>
    <w:rsid w:val="00AB393C"/>
    <w:rsid w:val="00AB400C"/>
    <w:rsid w:val="00AB405B"/>
    <w:rsid w:val="00AB430B"/>
    <w:rsid w:val="00AB544E"/>
    <w:rsid w:val="00AB5874"/>
    <w:rsid w:val="00AB5ADD"/>
    <w:rsid w:val="00AB60CF"/>
    <w:rsid w:val="00AB6CFE"/>
    <w:rsid w:val="00AB7736"/>
    <w:rsid w:val="00AB7FDE"/>
    <w:rsid w:val="00AC074C"/>
    <w:rsid w:val="00AC0851"/>
    <w:rsid w:val="00AC09B6"/>
    <w:rsid w:val="00AC0A6E"/>
    <w:rsid w:val="00AC0B77"/>
    <w:rsid w:val="00AC11BC"/>
    <w:rsid w:val="00AC13F7"/>
    <w:rsid w:val="00AC1A7A"/>
    <w:rsid w:val="00AC21B0"/>
    <w:rsid w:val="00AC23A1"/>
    <w:rsid w:val="00AC25C8"/>
    <w:rsid w:val="00AC273F"/>
    <w:rsid w:val="00AC294C"/>
    <w:rsid w:val="00AC2AC2"/>
    <w:rsid w:val="00AC427F"/>
    <w:rsid w:val="00AC4613"/>
    <w:rsid w:val="00AC491D"/>
    <w:rsid w:val="00AC4A5C"/>
    <w:rsid w:val="00AC4F69"/>
    <w:rsid w:val="00AC5832"/>
    <w:rsid w:val="00AC59D5"/>
    <w:rsid w:val="00AC5CA3"/>
    <w:rsid w:val="00AC5E1C"/>
    <w:rsid w:val="00AC70D4"/>
    <w:rsid w:val="00AC719D"/>
    <w:rsid w:val="00AC73DF"/>
    <w:rsid w:val="00AC759C"/>
    <w:rsid w:val="00AC7618"/>
    <w:rsid w:val="00AC7F04"/>
    <w:rsid w:val="00AD05D1"/>
    <w:rsid w:val="00AD061C"/>
    <w:rsid w:val="00AD0973"/>
    <w:rsid w:val="00AD0AD8"/>
    <w:rsid w:val="00AD14B9"/>
    <w:rsid w:val="00AD1BF8"/>
    <w:rsid w:val="00AD1FD5"/>
    <w:rsid w:val="00AD2C2B"/>
    <w:rsid w:val="00AD2DD2"/>
    <w:rsid w:val="00AD3353"/>
    <w:rsid w:val="00AD37D4"/>
    <w:rsid w:val="00AD3870"/>
    <w:rsid w:val="00AD38A1"/>
    <w:rsid w:val="00AD403A"/>
    <w:rsid w:val="00AD442B"/>
    <w:rsid w:val="00AD443E"/>
    <w:rsid w:val="00AD4543"/>
    <w:rsid w:val="00AD4AAC"/>
    <w:rsid w:val="00AD4ADC"/>
    <w:rsid w:val="00AD4B6B"/>
    <w:rsid w:val="00AD4C1D"/>
    <w:rsid w:val="00AD5017"/>
    <w:rsid w:val="00AD5EFC"/>
    <w:rsid w:val="00AD656A"/>
    <w:rsid w:val="00AD676B"/>
    <w:rsid w:val="00AD70FF"/>
    <w:rsid w:val="00AD7195"/>
    <w:rsid w:val="00AD7804"/>
    <w:rsid w:val="00AD7AF9"/>
    <w:rsid w:val="00AD7D97"/>
    <w:rsid w:val="00AE0617"/>
    <w:rsid w:val="00AE0813"/>
    <w:rsid w:val="00AE0A39"/>
    <w:rsid w:val="00AE0E4B"/>
    <w:rsid w:val="00AE1348"/>
    <w:rsid w:val="00AE184C"/>
    <w:rsid w:val="00AE1ED5"/>
    <w:rsid w:val="00AE201D"/>
    <w:rsid w:val="00AE2375"/>
    <w:rsid w:val="00AE2AA6"/>
    <w:rsid w:val="00AE2C11"/>
    <w:rsid w:val="00AE39A8"/>
    <w:rsid w:val="00AE3F7F"/>
    <w:rsid w:val="00AE4454"/>
    <w:rsid w:val="00AE4907"/>
    <w:rsid w:val="00AE4BBA"/>
    <w:rsid w:val="00AE55D7"/>
    <w:rsid w:val="00AE5B14"/>
    <w:rsid w:val="00AE61E2"/>
    <w:rsid w:val="00AE61F7"/>
    <w:rsid w:val="00AE6879"/>
    <w:rsid w:val="00AE7113"/>
    <w:rsid w:val="00AE787B"/>
    <w:rsid w:val="00AE7A98"/>
    <w:rsid w:val="00AE7B04"/>
    <w:rsid w:val="00AE7B60"/>
    <w:rsid w:val="00AE7BE3"/>
    <w:rsid w:val="00AE7C01"/>
    <w:rsid w:val="00AF0308"/>
    <w:rsid w:val="00AF043B"/>
    <w:rsid w:val="00AF0517"/>
    <w:rsid w:val="00AF0AD8"/>
    <w:rsid w:val="00AF1318"/>
    <w:rsid w:val="00AF1A4D"/>
    <w:rsid w:val="00AF28C3"/>
    <w:rsid w:val="00AF28C4"/>
    <w:rsid w:val="00AF2D8F"/>
    <w:rsid w:val="00AF3387"/>
    <w:rsid w:val="00AF3A60"/>
    <w:rsid w:val="00AF3A67"/>
    <w:rsid w:val="00AF3AC4"/>
    <w:rsid w:val="00AF3C36"/>
    <w:rsid w:val="00AF4788"/>
    <w:rsid w:val="00AF4B94"/>
    <w:rsid w:val="00AF4E2A"/>
    <w:rsid w:val="00AF574C"/>
    <w:rsid w:val="00AF60EF"/>
    <w:rsid w:val="00AF6397"/>
    <w:rsid w:val="00AF649B"/>
    <w:rsid w:val="00AF6DAA"/>
    <w:rsid w:val="00AF7249"/>
    <w:rsid w:val="00AF791A"/>
    <w:rsid w:val="00AF7A36"/>
    <w:rsid w:val="00AF7B0B"/>
    <w:rsid w:val="00B00386"/>
    <w:rsid w:val="00B004CF"/>
    <w:rsid w:val="00B021D8"/>
    <w:rsid w:val="00B021FD"/>
    <w:rsid w:val="00B02B83"/>
    <w:rsid w:val="00B02F26"/>
    <w:rsid w:val="00B031BC"/>
    <w:rsid w:val="00B03681"/>
    <w:rsid w:val="00B03799"/>
    <w:rsid w:val="00B0393B"/>
    <w:rsid w:val="00B03D6A"/>
    <w:rsid w:val="00B03EF3"/>
    <w:rsid w:val="00B04712"/>
    <w:rsid w:val="00B04755"/>
    <w:rsid w:val="00B047C2"/>
    <w:rsid w:val="00B048EC"/>
    <w:rsid w:val="00B04D25"/>
    <w:rsid w:val="00B05190"/>
    <w:rsid w:val="00B05B03"/>
    <w:rsid w:val="00B05D73"/>
    <w:rsid w:val="00B0601C"/>
    <w:rsid w:val="00B0677B"/>
    <w:rsid w:val="00B06958"/>
    <w:rsid w:val="00B06A40"/>
    <w:rsid w:val="00B06EC0"/>
    <w:rsid w:val="00B07006"/>
    <w:rsid w:val="00B10388"/>
    <w:rsid w:val="00B10758"/>
    <w:rsid w:val="00B108E3"/>
    <w:rsid w:val="00B10C2F"/>
    <w:rsid w:val="00B10F5B"/>
    <w:rsid w:val="00B11D3F"/>
    <w:rsid w:val="00B11F32"/>
    <w:rsid w:val="00B127CD"/>
    <w:rsid w:val="00B127F4"/>
    <w:rsid w:val="00B129F0"/>
    <w:rsid w:val="00B12F55"/>
    <w:rsid w:val="00B139A3"/>
    <w:rsid w:val="00B13E79"/>
    <w:rsid w:val="00B14388"/>
    <w:rsid w:val="00B1443A"/>
    <w:rsid w:val="00B147C4"/>
    <w:rsid w:val="00B14AA4"/>
    <w:rsid w:val="00B15D12"/>
    <w:rsid w:val="00B16F2D"/>
    <w:rsid w:val="00B171E5"/>
    <w:rsid w:val="00B177F3"/>
    <w:rsid w:val="00B17850"/>
    <w:rsid w:val="00B17FBF"/>
    <w:rsid w:val="00B20FC8"/>
    <w:rsid w:val="00B21192"/>
    <w:rsid w:val="00B21FD6"/>
    <w:rsid w:val="00B223E3"/>
    <w:rsid w:val="00B226F5"/>
    <w:rsid w:val="00B22B7D"/>
    <w:rsid w:val="00B22C21"/>
    <w:rsid w:val="00B22F95"/>
    <w:rsid w:val="00B22FD9"/>
    <w:rsid w:val="00B231E5"/>
    <w:rsid w:val="00B23564"/>
    <w:rsid w:val="00B23D58"/>
    <w:rsid w:val="00B23E5A"/>
    <w:rsid w:val="00B24060"/>
    <w:rsid w:val="00B24062"/>
    <w:rsid w:val="00B24255"/>
    <w:rsid w:val="00B243DB"/>
    <w:rsid w:val="00B24954"/>
    <w:rsid w:val="00B24AAC"/>
    <w:rsid w:val="00B250AE"/>
    <w:rsid w:val="00B25817"/>
    <w:rsid w:val="00B26668"/>
    <w:rsid w:val="00B26E1F"/>
    <w:rsid w:val="00B26E60"/>
    <w:rsid w:val="00B31635"/>
    <w:rsid w:val="00B31741"/>
    <w:rsid w:val="00B31EFB"/>
    <w:rsid w:val="00B324DA"/>
    <w:rsid w:val="00B324EA"/>
    <w:rsid w:val="00B32B31"/>
    <w:rsid w:val="00B3335F"/>
    <w:rsid w:val="00B33B18"/>
    <w:rsid w:val="00B33E20"/>
    <w:rsid w:val="00B34377"/>
    <w:rsid w:val="00B3445F"/>
    <w:rsid w:val="00B35444"/>
    <w:rsid w:val="00B3553B"/>
    <w:rsid w:val="00B35559"/>
    <w:rsid w:val="00B3588D"/>
    <w:rsid w:val="00B36861"/>
    <w:rsid w:val="00B36943"/>
    <w:rsid w:val="00B36B38"/>
    <w:rsid w:val="00B36F52"/>
    <w:rsid w:val="00B37288"/>
    <w:rsid w:val="00B37B7A"/>
    <w:rsid w:val="00B37DC0"/>
    <w:rsid w:val="00B40174"/>
    <w:rsid w:val="00B40808"/>
    <w:rsid w:val="00B40CD9"/>
    <w:rsid w:val="00B41072"/>
    <w:rsid w:val="00B41324"/>
    <w:rsid w:val="00B41824"/>
    <w:rsid w:val="00B4199C"/>
    <w:rsid w:val="00B41CD9"/>
    <w:rsid w:val="00B41F07"/>
    <w:rsid w:val="00B4214F"/>
    <w:rsid w:val="00B42575"/>
    <w:rsid w:val="00B42AE1"/>
    <w:rsid w:val="00B43C0A"/>
    <w:rsid w:val="00B43CD8"/>
    <w:rsid w:val="00B43DD7"/>
    <w:rsid w:val="00B43FA7"/>
    <w:rsid w:val="00B4431B"/>
    <w:rsid w:val="00B445C3"/>
    <w:rsid w:val="00B445EF"/>
    <w:rsid w:val="00B449C0"/>
    <w:rsid w:val="00B44B4C"/>
    <w:rsid w:val="00B44D03"/>
    <w:rsid w:val="00B44D8E"/>
    <w:rsid w:val="00B44DB6"/>
    <w:rsid w:val="00B450EC"/>
    <w:rsid w:val="00B451D8"/>
    <w:rsid w:val="00B45480"/>
    <w:rsid w:val="00B459DF"/>
    <w:rsid w:val="00B462E9"/>
    <w:rsid w:val="00B466DC"/>
    <w:rsid w:val="00B468EE"/>
    <w:rsid w:val="00B469D0"/>
    <w:rsid w:val="00B46CA1"/>
    <w:rsid w:val="00B46FA2"/>
    <w:rsid w:val="00B47708"/>
    <w:rsid w:val="00B47BC5"/>
    <w:rsid w:val="00B47CD5"/>
    <w:rsid w:val="00B47D24"/>
    <w:rsid w:val="00B47F43"/>
    <w:rsid w:val="00B5008F"/>
    <w:rsid w:val="00B50CF4"/>
    <w:rsid w:val="00B511D7"/>
    <w:rsid w:val="00B527E7"/>
    <w:rsid w:val="00B52BFD"/>
    <w:rsid w:val="00B53218"/>
    <w:rsid w:val="00B53472"/>
    <w:rsid w:val="00B535FA"/>
    <w:rsid w:val="00B5391B"/>
    <w:rsid w:val="00B53BA8"/>
    <w:rsid w:val="00B53F4F"/>
    <w:rsid w:val="00B54271"/>
    <w:rsid w:val="00B54607"/>
    <w:rsid w:val="00B55DF0"/>
    <w:rsid w:val="00B567F9"/>
    <w:rsid w:val="00B56D9F"/>
    <w:rsid w:val="00B56EED"/>
    <w:rsid w:val="00B5749C"/>
    <w:rsid w:val="00B60358"/>
    <w:rsid w:val="00B60E83"/>
    <w:rsid w:val="00B60F94"/>
    <w:rsid w:val="00B61011"/>
    <w:rsid w:val="00B610C0"/>
    <w:rsid w:val="00B619B2"/>
    <w:rsid w:val="00B61CA7"/>
    <w:rsid w:val="00B61D44"/>
    <w:rsid w:val="00B62348"/>
    <w:rsid w:val="00B6247B"/>
    <w:rsid w:val="00B62685"/>
    <w:rsid w:val="00B62E41"/>
    <w:rsid w:val="00B62EA2"/>
    <w:rsid w:val="00B63068"/>
    <w:rsid w:val="00B63CD0"/>
    <w:rsid w:val="00B63D03"/>
    <w:rsid w:val="00B63DFA"/>
    <w:rsid w:val="00B63FC0"/>
    <w:rsid w:val="00B640A4"/>
    <w:rsid w:val="00B64572"/>
    <w:rsid w:val="00B645ED"/>
    <w:rsid w:val="00B646E6"/>
    <w:rsid w:val="00B6495F"/>
    <w:rsid w:val="00B649CE"/>
    <w:rsid w:val="00B653B5"/>
    <w:rsid w:val="00B65528"/>
    <w:rsid w:val="00B6557C"/>
    <w:rsid w:val="00B65C25"/>
    <w:rsid w:val="00B65C9D"/>
    <w:rsid w:val="00B65FFC"/>
    <w:rsid w:val="00B66222"/>
    <w:rsid w:val="00B668BC"/>
    <w:rsid w:val="00B6695B"/>
    <w:rsid w:val="00B66B0D"/>
    <w:rsid w:val="00B66D5A"/>
    <w:rsid w:val="00B66DDC"/>
    <w:rsid w:val="00B66E02"/>
    <w:rsid w:val="00B67028"/>
    <w:rsid w:val="00B67308"/>
    <w:rsid w:val="00B67B4A"/>
    <w:rsid w:val="00B67C9B"/>
    <w:rsid w:val="00B70685"/>
    <w:rsid w:val="00B71952"/>
    <w:rsid w:val="00B71F96"/>
    <w:rsid w:val="00B720E6"/>
    <w:rsid w:val="00B73DB6"/>
    <w:rsid w:val="00B742B0"/>
    <w:rsid w:val="00B74725"/>
    <w:rsid w:val="00B7535A"/>
    <w:rsid w:val="00B75586"/>
    <w:rsid w:val="00B75A69"/>
    <w:rsid w:val="00B75F95"/>
    <w:rsid w:val="00B76A9F"/>
    <w:rsid w:val="00B76B87"/>
    <w:rsid w:val="00B76C4B"/>
    <w:rsid w:val="00B76C85"/>
    <w:rsid w:val="00B806D5"/>
    <w:rsid w:val="00B8083E"/>
    <w:rsid w:val="00B80D49"/>
    <w:rsid w:val="00B81389"/>
    <w:rsid w:val="00B81429"/>
    <w:rsid w:val="00B8192C"/>
    <w:rsid w:val="00B82073"/>
    <w:rsid w:val="00B828D6"/>
    <w:rsid w:val="00B82D82"/>
    <w:rsid w:val="00B82E65"/>
    <w:rsid w:val="00B833FE"/>
    <w:rsid w:val="00B836C3"/>
    <w:rsid w:val="00B84305"/>
    <w:rsid w:val="00B847F4"/>
    <w:rsid w:val="00B849D0"/>
    <w:rsid w:val="00B85167"/>
    <w:rsid w:val="00B85445"/>
    <w:rsid w:val="00B8624B"/>
    <w:rsid w:val="00B864A2"/>
    <w:rsid w:val="00B86DAE"/>
    <w:rsid w:val="00B87147"/>
    <w:rsid w:val="00B8767C"/>
    <w:rsid w:val="00B87E7C"/>
    <w:rsid w:val="00B903CC"/>
    <w:rsid w:val="00B9061C"/>
    <w:rsid w:val="00B91479"/>
    <w:rsid w:val="00B91863"/>
    <w:rsid w:val="00B91BBA"/>
    <w:rsid w:val="00B93119"/>
    <w:rsid w:val="00B93403"/>
    <w:rsid w:val="00B93F03"/>
    <w:rsid w:val="00B942A6"/>
    <w:rsid w:val="00B9550F"/>
    <w:rsid w:val="00B95694"/>
    <w:rsid w:val="00B95A70"/>
    <w:rsid w:val="00B969C1"/>
    <w:rsid w:val="00B96A91"/>
    <w:rsid w:val="00B96AC9"/>
    <w:rsid w:val="00B96C4D"/>
    <w:rsid w:val="00B973FD"/>
    <w:rsid w:val="00B97569"/>
    <w:rsid w:val="00B975A1"/>
    <w:rsid w:val="00B97A76"/>
    <w:rsid w:val="00B97DF4"/>
    <w:rsid w:val="00BA0120"/>
    <w:rsid w:val="00BA0190"/>
    <w:rsid w:val="00BA042C"/>
    <w:rsid w:val="00BA0AB6"/>
    <w:rsid w:val="00BA0FB8"/>
    <w:rsid w:val="00BA1461"/>
    <w:rsid w:val="00BA15F2"/>
    <w:rsid w:val="00BA2486"/>
    <w:rsid w:val="00BA479E"/>
    <w:rsid w:val="00BA4901"/>
    <w:rsid w:val="00BA4AD7"/>
    <w:rsid w:val="00BA4FC6"/>
    <w:rsid w:val="00BA5098"/>
    <w:rsid w:val="00BA5570"/>
    <w:rsid w:val="00BA55C5"/>
    <w:rsid w:val="00BA597B"/>
    <w:rsid w:val="00BA5A3A"/>
    <w:rsid w:val="00BA61EF"/>
    <w:rsid w:val="00BA6264"/>
    <w:rsid w:val="00BA660F"/>
    <w:rsid w:val="00BA72D9"/>
    <w:rsid w:val="00BA7396"/>
    <w:rsid w:val="00BA7816"/>
    <w:rsid w:val="00BA7B50"/>
    <w:rsid w:val="00BA7C42"/>
    <w:rsid w:val="00BB080E"/>
    <w:rsid w:val="00BB0AA9"/>
    <w:rsid w:val="00BB1211"/>
    <w:rsid w:val="00BB16FA"/>
    <w:rsid w:val="00BB1792"/>
    <w:rsid w:val="00BB18E8"/>
    <w:rsid w:val="00BB2811"/>
    <w:rsid w:val="00BB28FF"/>
    <w:rsid w:val="00BB29AD"/>
    <w:rsid w:val="00BB2DF6"/>
    <w:rsid w:val="00BB2E7F"/>
    <w:rsid w:val="00BB31FF"/>
    <w:rsid w:val="00BB3417"/>
    <w:rsid w:val="00BB3E0B"/>
    <w:rsid w:val="00BB3E87"/>
    <w:rsid w:val="00BB3EA9"/>
    <w:rsid w:val="00BB3F5E"/>
    <w:rsid w:val="00BB43E2"/>
    <w:rsid w:val="00BB450C"/>
    <w:rsid w:val="00BB45E1"/>
    <w:rsid w:val="00BB46CD"/>
    <w:rsid w:val="00BB4DFE"/>
    <w:rsid w:val="00BB4FBC"/>
    <w:rsid w:val="00BB5515"/>
    <w:rsid w:val="00BB5568"/>
    <w:rsid w:val="00BB6782"/>
    <w:rsid w:val="00BB6A8D"/>
    <w:rsid w:val="00BB734E"/>
    <w:rsid w:val="00BB73AE"/>
    <w:rsid w:val="00BB7846"/>
    <w:rsid w:val="00BB7DF9"/>
    <w:rsid w:val="00BC007B"/>
    <w:rsid w:val="00BC0097"/>
    <w:rsid w:val="00BC02FD"/>
    <w:rsid w:val="00BC0C3F"/>
    <w:rsid w:val="00BC0C6A"/>
    <w:rsid w:val="00BC1130"/>
    <w:rsid w:val="00BC1BAF"/>
    <w:rsid w:val="00BC1CB1"/>
    <w:rsid w:val="00BC1D9B"/>
    <w:rsid w:val="00BC1E35"/>
    <w:rsid w:val="00BC1E4E"/>
    <w:rsid w:val="00BC2D1D"/>
    <w:rsid w:val="00BC3076"/>
    <w:rsid w:val="00BC315A"/>
    <w:rsid w:val="00BC3A3F"/>
    <w:rsid w:val="00BC3FCE"/>
    <w:rsid w:val="00BC4238"/>
    <w:rsid w:val="00BC467A"/>
    <w:rsid w:val="00BC4BCF"/>
    <w:rsid w:val="00BC4C55"/>
    <w:rsid w:val="00BC536A"/>
    <w:rsid w:val="00BC539E"/>
    <w:rsid w:val="00BC60DE"/>
    <w:rsid w:val="00BC634D"/>
    <w:rsid w:val="00BC652A"/>
    <w:rsid w:val="00BC6702"/>
    <w:rsid w:val="00BC6BA8"/>
    <w:rsid w:val="00BC7B50"/>
    <w:rsid w:val="00BC7C01"/>
    <w:rsid w:val="00BC7D9C"/>
    <w:rsid w:val="00BD0327"/>
    <w:rsid w:val="00BD0351"/>
    <w:rsid w:val="00BD05F3"/>
    <w:rsid w:val="00BD07E8"/>
    <w:rsid w:val="00BD08C7"/>
    <w:rsid w:val="00BD1312"/>
    <w:rsid w:val="00BD16C8"/>
    <w:rsid w:val="00BD1AB5"/>
    <w:rsid w:val="00BD1ADB"/>
    <w:rsid w:val="00BD1B26"/>
    <w:rsid w:val="00BD1BC4"/>
    <w:rsid w:val="00BD1E0A"/>
    <w:rsid w:val="00BD2244"/>
    <w:rsid w:val="00BD3080"/>
    <w:rsid w:val="00BD3174"/>
    <w:rsid w:val="00BD3282"/>
    <w:rsid w:val="00BD353B"/>
    <w:rsid w:val="00BD357A"/>
    <w:rsid w:val="00BD3B94"/>
    <w:rsid w:val="00BD3C05"/>
    <w:rsid w:val="00BD3E47"/>
    <w:rsid w:val="00BD3F0F"/>
    <w:rsid w:val="00BD4103"/>
    <w:rsid w:val="00BD446F"/>
    <w:rsid w:val="00BD458C"/>
    <w:rsid w:val="00BD4738"/>
    <w:rsid w:val="00BD486A"/>
    <w:rsid w:val="00BD4F63"/>
    <w:rsid w:val="00BD53ED"/>
    <w:rsid w:val="00BD556A"/>
    <w:rsid w:val="00BD5592"/>
    <w:rsid w:val="00BD582B"/>
    <w:rsid w:val="00BD5A12"/>
    <w:rsid w:val="00BD5A4C"/>
    <w:rsid w:val="00BD5D32"/>
    <w:rsid w:val="00BD5F05"/>
    <w:rsid w:val="00BD6340"/>
    <w:rsid w:val="00BD6928"/>
    <w:rsid w:val="00BD6EC3"/>
    <w:rsid w:val="00BD7306"/>
    <w:rsid w:val="00BD746B"/>
    <w:rsid w:val="00BD74B2"/>
    <w:rsid w:val="00BD763A"/>
    <w:rsid w:val="00BD788C"/>
    <w:rsid w:val="00BD7CC2"/>
    <w:rsid w:val="00BD7CC9"/>
    <w:rsid w:val="00BD7D5B"/>
    <w:rsid w:val="00BE002C"/>
    <w:rsid w:val="00BE0738"/>
    <w:rsid w:val="00BE0794"/>
    <w:rsid w:val="00BE08B6"/>
    <w:rsid w:val="00BE0A80"/>
    <w:rsid w:val="00BE0B07"/>
    <w:rsid w:val="00BE11F5"/>
    <w:rsid w:val="00BE134F"/>
    <w:rsid w:val="00BE1455"/>
    <w:rsid w:val="00BE15EA"/>
    <w:rsid w:val="00BE23BB"/>
    <w:rsid w:val="00BE28CC"/>
    <w:rsid w:val="00BE2957"/>
    <w:rsid w:val="00BE2E54"/>
    <w:rsid w:val="00BE333B"/>
    <w:rsid w:val="00BE36B9"/>
    <w:rsid w:val="00BE389A"/>
    <w:rsid w:val="00BE38C7"/>
    <w:rsid w:val="00BE3D1D"/>
    <w:rsid w:val="00BE3DFF"/>
    <w:rsid w:val="00BE4895"/>
    <w:rsid w:val="00BE5592"/>
    <w:rsid w:val="00BE57DE"/>
    <w:rsid w:val="00BE5D14"/>
    <w:rsid w:val="00BE6007"/>
    <w:rsid w:val="00BE6C86"/>
    <w:rsid w:val="00BE75B7"/>
    <w:rsid w:val="00BE77AF"/>
    <w:rsid w:val="00BE7873"/>
    <w:rsid w:val="00BF020B"/>
    <w:rsid w:val="00BF0A7B"/>
    <w:rsid w:val="00BF0B36"/>
    <w:rsid w:val="00BF1925"/>
    <w:rsid w:val="00BF1B51"/>
    <w:rsid w:val="00BF1C9C"/>
    <w:rsid w:val="00BF1FDC"/>
    <w:rsid w:val="00BF2075"/>
    <w:rsid w:val="00BF212B"/>
    <w:rsid w:val="00BF21B6"/>
    <w:rsid w:val="00BF244B"/>
    <w:rsid w:val="00BF2CD2"/>
    <w:rsid w:val="00BF30E1"/>
    <w:rsid w:val="00BF3307"/>
    <w:rsid w:val="00BF3780"/>
    <w:rsid w:val="00BF405B"/>
    <w:rsid w:val="00BF42E3"/>
    <w:rsid w:val="00BF478D"/>
    <w:rsid w:val="00BF4D40"/>
    <w:rsid w:val="00BF55D1"/>
    <w:rsid w:val="00BF5D09"/>
    <w:rsid w:val="00BF6380"/>
    <w:rsid w:val="00BF6427"/>
    <w:rsid w:val="00BF6CC1"/>
    <w:rsid w:val="00BF6DD0"/>
    <w:rsid w:val="00BF6FB7"/>
    <w:rsid w:val="00BF74EE"/>
    <w:rsid w:val="00BF76BC"/>
    <w:rsid w:val="00BF76EB"/>
    <w:rsid w:val="00BF77BD"/>
    <w:rsid w:val="00BF7867"/>
    <w:rsid w:val="00C0001A"/>
    <w:rsid w:val="00C00050"/>
    <w:rsid w:val="00C003C8"/>
    <w:rsid w:val="00C0041F"/>
    <w:rsid w:val="00C0044C"/>
    <w:rsid w:val="00C00F1B"/>
    <w:rsid w:val="00C01123"/>
    <w:rsid w:val="00C01302"/>
    <w:rsid w:val="00C01AA6"/>
    <w:rsid w:val="00C01B66"/>
    <w:rsid w:val="00C01F26"/>
    <w:rsid w:val="00C024C0"/>
    <w:rsid w:val="00C02B5B"/>
    <w:rsid w:val="00C02D54"/>
    <w:rsid w:val="00C02E50"/>
    <w:rsid w:val="00C032BA"/>
    <w:rsid w:val="00C0350A"/>
    <w:rsid w:val="00C03831"/>
    <w:rsid w:val="00C040BB"/>
    <w:rsid w:val="00C0546B"/>
    <w:rsid w:val="00C054C5"/>
    <w:rsid w:val="00C054D6"/>
    <w:rsid w:val="00C05B9E"/>
    <w:rsid w:val="00C062D4"/>
    <w:rsid w:val="00C068E0"/>
    <w:rsid w:val="00C07651"/>
    <w:rsid w:val="00C07AB7"/>
    <w:rsid w:val="00C101B6"/>
    <w:rsid w:val="00C10D55"/>
    <w:rsid w:val="00C113AC"/>
    <w:rsid w:val="00C11B80"/>
    <w:rsid w:val="00C1233F"/>
    <w:rsid w:val="00C12C6A"/>
    <w:rsid w:val="00C12D00"/>
    <w:rsid w:val="00C12DA3"/>
    <w:rsid w:val="00C1322A"/>
    <w:rsid w:val="00C13376"/>
    <w:rsid w:val="00C13737"/>
    <w:rsid w:val="00C13B4E"/>
    <w:rsid w:val="00C14930"/>
    <w:rsid w:val="00C14E00"/>
    <w:rsid w:val="00C1513F"/>
    <w:rsid w:val="00C154C0"/>
    <w:rsid w:val="00C15512"/>
    <w:rsid w:val="00C15607"/>
    <w:rsid w:val="00C17252"/>
    <w:rsid w:val="00C17570"/>
    <w:rsid w:val="00C17994"/>
    <w:rsid w:val="00C17D0F"/>
    <w:rsid w:val="00C20AC5"/>
    <w:rsid w:val="00C20E98"/>
    <w:rsid w:val="00C21A6A"/>
    <w:rsid w:val="00C2261A"/>
    <w:rsid w:val="00C23151"/>
    <w:rsid w:val="00C23876"/>
    <w:rsid w:val="00C23965"/>
    <w:rsid w:val="00C23EE4"/>
    <w:rsid w:val="00C24951"/>
    <w:rsid w:val="00C24F0F"/>
    <w:rsid w:val="00C24F7B"/>
    <w:rsid w:val="00C25FC2"/>
    <w:rsid w:val="00C26369"/>
    <w:rsid w:val="00C26612"/>
    <w:rsid w:val="00C26AD5"/>
    <w:rsid w:val="00C26EE9"/>
    <w:rsid w:val="00C27261"/>
    <w:rsid w:val="00C2783F"/>
    <w:rsid w:val="00C278CC"/>
    <w:rsid w:val="00C27F24"/>
    <w:rsid w:val="00C30CB1"/>
    <w:rsid w:val="00C312C9"/>
    <w:rsid w:val="00C31340"/>
    <w:rsid w:val="00C31931"/>
    <w:rsid w:val="00C31B81"/>
    <w:rsid w:val="00C31FD3"/>
    <w:rsid w:val="00C32611"/>
    <w:rsid w:val="00C3289D"/>
    <w:rsid w:val="00C32A9B"/>
    <w:rsid w:val="00C32D3F"/>
    <w:rsid w:val="00C32D46"/>
    <w:rsid w:val="00C331EA"/>
    <w:rsid w:val="00C33220"/>
    <w:rsid w:val="00C33830"/>
    <w:rsid w:val="00C338CE"/>
    <w:rsid w:val="00C33E73"/>
    <w:rsid w:val="00C34076"/>
    <w:rsid w:val="00C341CC"/>
    <w:rsid w:val="00C348D9"/>
    <w:rsid w:val="00C35924"/>
    <w:rsid w:val="00C35B7F"/>
    <w:rsid w:val="00C3618F"/>
    <w:rsid w:val="00C36361"/>
    <w:rsid w:val="00C36BA2"/>
    <w:rsid w:val="00C36BB9"/>
    <w:rsid w:val="00C36CD8"/>
    <w:rsid w:val="00C370FB"/>
    <w:rsid w:val="00C37823"/>
    <w:rsid w:val="00C37A85"/>
    <w:rsid w:val="00C37AE8"/>
    <w:rsid w:val="00C41432"/>
    <w:rsid w:val="00C415EB"/>
    <w:rsid w:val="00C41650"/>
    <w:rsid w:val="00C41C7C"/>
    <w:rsid w:val="00C41F05"/>
    <w:rsid w:val="00C41F12"/>
    <w:rsid w:val="00C41F2A"/>
    <w:rsid w:val="00C4213D"/>
    <w:rsid w:val="00C42430"/>
    <w:rsid w:val="00C42468"/>
    <w:rsid w:val="00C426F3"/>
    <w:rsid w:val="00C42931"/>
    <w:rsid w:val="00C42F95"/>
    <w:rsid w:val="00C439A1"/>
    <w:rsid w:val="00C44235"/>
    <w:rsid w:val="00C4423E"/>
    <w:rsid w:val="00C44388"/>
    <w:rsid w:val="00C4494E"/>
    <w:rsid w:val="00C44F33"/>
    <w:rsid w:val="00C4529F"/>
    <w:rsid w:val="00C45B8F"/>
    <w:rsid w:val="00C462FD"/>
    <w:rsid w:val="00C4691A"/>
    <w:rsid w:val="00C47035"/>
    <w:rsid w:val="00C47752"/>
    <w:rsid w:val="00C47A2D"/>
    <w:rsid w:val="00C50189"/>
    <w:rsid w:val="00C505F0"/>
    <w:rsid w:val="00C50A86"/>
    <w:rsid w:val="00C510A5"/>
    <w:rsid w:val="00C51194"/>
    <w:rsid w:val="00C5119D"/>
    <w:rsid w:val="00C5150B"/>
    <w:rsid w:val="00C51817"/>
    <w:rsid w:val="00C52BC1"/>
    <w:rsid w:val="00C52F32"/>
    <w:rsid w:val="00C5363B"/>
    <w:rsid w:val="00C538BE"/>
    <w:rsid w:val="00C53DE1"/>
    <w:rsid w:val="00C547E4"/>
    <w:rsid w:val="00C55197"/>
    <w:rsid w:val="00C553A7"/>
    <w:rsid w:val="00C55848"/>
    <w:rsid w:val="00C55A4D"/>
    <w:rsid w:val="00C55FE5"/>
    <w:rsid w:val="00C564D3"/>
    <w:rsid w:val="00C56ABD"/>
    <w:rsid w:val="00C56DEB"/>
    <w:rsid w:val="00C56F2D"/>
    <w:rsid w:val="00C56F38"/>
    <w:rsid w:val="00C5700A"/>
    <w:rsid w:val="00C575FB"/>
    <w:rsid w:val="00C607AC"/>
    <w:rsid w:val="00C607BE"/>
    <w:rsid w:val="00C60A78"/>
    <w:rsid w:val="00C60BEA"/>
    <w:rsid w:val="00C61212"/>
    <w:rsid w:val="00C6183A"/>
    <w:rsid w:val="00C61BBD"/>
    <w:rsid w:val="00C622EF"/>
    <w:rsid w:val="00C62747"/>
    <w:rsid w:val="00C62BA1"/>
    <w:rsid w:val="00C62FAE"/>
    <w:rsid w:val="00C63C6C"/>
    <w:rsid w:val="00C63DF3"/>
    <w:rsid w:val="00C642A3"/>
    <w:rsid w:val="00C6524D"/>
    <w:rsid w:val="00C655DD"/>
    <w:rsid w:val="00C659CB"/>
    <w:rsid w:val="00C65CBA"/>
    <w:rsid w:val="00C65D13"/>
    <w:rsid w:val="00C66376"/>
    <w:rsid w:val="00C663DE"/>
    <w:rsid w:val="00C66531"/>
    <w:rsid w:val="00C66D8D"/>
    <w:rsid w:val="00C6773C"/>
    <w:rsid w:val="00C677B1"/>
    <w:rsid w:val="00C700BC"/>
    <w:rsid w:val="00C70116"/>
    <w:rsid w:val="00C70250"/>
    <w:rsid w:val="00C703DB"/>
    <w:rsid w:val="00C708FD"/>
    <w:rsid w:val="00C709C0"/>
    <w:rsid w:val="00C70CFD"/>
    <w:rsid w:val="00C70FA5"/>
    <w:rsid w:val="00C71659"/>
    <w:rsid w:val="00C717E5"/>
    <w:rsid w:val="00C718E8"/>
    <w:rsid w:val="00C71F20"/>
    <w:rsid w:val="00C720ED"/>
    <w:rsid w:val="00C7253D"/>
    <w:rsid w:val="00C72581"/>
    <w:rsid w:val="00C725DC"/>
    <w:rsid w:val="00C72C91"/>
    <w:rsid w:val="00C72F62"/>
    <w:rsid w:val="00C73886"/>
    <w:rsid w:val="00C73A93"/>
    <w:rsid w:val="00C73B39"/>
    <w:rsid w:val="00C744F2"/>
    <w:rsid w:val="00C74BB8"/>
    <w:rsid w:val="00C75A57"/>
    <w:rsid w:val="00C75C46"/>
    <w:rsid w:val="00C7674C"/>
    <w:rsid w:val="00C76CC2"/>
    <w:rsid w:val="00C77E51"/>
    <w:rsid w:val="00C80041"/>
    <w:rsid w:val="00C8091E"/>
    <w:rsid w:val="00C812FA"/>
    <w:rsid w:val="00C817DD"/>
    <w:rsid w:val="00C81A3D"/>
    <w:rsid w:val="00C82907"/>
    <w:rsid w:val="00C82CF7"/>
    <w:rsid w:val="00C8350B"/>
    <w:rsid w:val="00C835C8"/>
    <w:rsid w:val="00C844F7"/>
    <w:rsid w:val="00C84A69"/>
    <w:rsid w:val="00C84CB7"/>
    <w:rsid w:val="00C84D4A"/>
    <w:rsid w:val="00C84E72"/>
    <w:rsid w:val="00C852C4"/>
    <w:rsid w:val="00C85349"/>
    <w:rsid w:val="00C853F7"/>
    <w:rsid w:val="00C85765"/>
    <w:rsid w:val="00C85891"/>
    <w:rsid w:val="00C85903"/>
    <w:rsid w:val="00C859C4"/>
    <w:rsid w:val="00C85AEE"/>
    <w:rsid w:val="00C864DD"/>
    <w:rsid w:val="00C86837"/>
    <w:rsid w:val="00C86989"/>
    <w:rsid w:val="00C86D18"/>
    <w:rsid w:val="00C87321"/>
    <w:rsid w:val="00C8774B"/>
    <w:rsid w:val="00C87EF7"/>
    <w:rsid w:val="00C9019E"/>
    <w:rsid w:val="00C90ADF"/>
    <w:rsid w:val="00C9207C"/>
    <w:rsid w:val="00C921B7"/>
    <w:rsid w:val="00C924CA"/>
    <w:rsid w:val="00C924EC"/>
    <w:rsid w:val="00C926F3"/>
    <w:rsid w:val="00C933A1"/>
    <w:rsid w:val="00C93999"/>
    <w:rsid w:val="00C93A3A"/>
    <w:rsid w:val="00C93A41"/>
    <w:rsid w:val="00C94AEE"/>
    <w:rsid w:val="00C94C69"/>
    <w:rsid w:val="00C94DD1"/>
    <w:rsid w:val="00C95025"/>
    <w:rsid w:val="00C95140"/>
    <w:rsid w:val="00C95772"/>
    <w:rsid w:val="00C95B4B"/>
    <w:rsid w:val="00C95D56"/>
    <w:rsid w:val="00C95E31"/>
    <w:rsid w:val="00C95F88"/>
    <w:rsid w:val="00C96664"/>
    <w:rsid w:val="00C96D78"/>
    <w:rsid w:val="00C96E5D"/>
    <w:rsid w:val="00C96EA8"/>
    <w:rsid w:val="00C9706D"/>
    <w:rsid w:val="00C97469"/>
    <w:rsid w:val="00C976BB"/>
    <w:rsid w:val="00C976F5"/>
    <w:rsid w:val="00C979CD"/>
    <w:rsid w:val="00C97C65"/>
    <w:rsid w:val="00C97CD8"/>
    <w:rsid w:val="00CA0171"/>
    <w:rsid w:val="00CA063E"/>
    <w:rsid w:val="00CA080E"/>
    <w:rsid w:val="00CA087D"/>
    <w:rsid w:val="00CA13A9"/>
    <w:rsid w:val="00CA1443"/>
    <w:rsid w:val="00CA1842"/>
    <w:rsid w:val="00CA19B9"/>
    <w:rsid w:val="00CA1A50"/>
    <w:rsid w:val="00CA20A8"/>
    <w:rsid w:val="00CA2A3A"/>
    <w:rsid w:val="00CA2D8E"/>
    <w:rsid w:val="00CA303B"/>
    <w:rsid w:val="00CA3580"/>
    <w:rsid w:val="00CA3A7C"/>
    <w:rsid w:val="00CA57E9"/>
    <w:rsid w:val="00CA5F3F"/>
    <w:rsid w:val="00CA6126"/>
    <w:rsid w:val="00CA61A4"/>
    <w:rsid w:val="00CA6275"/>
    <w:rsid w:val="00CA69F8"/>
    <w:rsid w:val="00CA6B74"/>
    <w:rsid w:val="00CA6DA1"/>
    <w:rsid w:val="00CA70EF"/>
    <w:rsid w:val="00CA711E"/>
    <w:rsid w:val="00CA7126"/>
    <w:rsid w:val="00CA7ACB"/>
    <w:rsid w:val="00CA7CE0"/>
    <w:rsid w:val="00CB0019"/>
    <w:rsid w:val="00CB0BA7"/>
    <w:rsid w:val="00CB19F5"/>
    <w:rsid w:val="00CB21A8"/>
    <w:rsid w:val="00CB26E6"/>
    <w:rsid w:val="00CB2C15"/>
    <w:rsid w:val="00CB2D08"/>
    <w:rsid w:val="00CB3163"/>
    <w:rsid w:val="00CB38CA"/>
    <w:rsid w:val="00CB3A76"/>
    <w:rsid w:val="00CB545B"/>
    <w:rsid w:val="00CB560F"/>
    <w:rsid w:val="00CB5BB7"/>
    <w:rsid w:val="00CB5FFD"/>
    <w:rsid w:val="00CB6193"/>
    <w:rsid w:val="00CB63AD"/>
    <w:rsid w:val="00CB653E"/>
    <w:rsid w:val="00CB6905"/>
    <w:rsid w:val="00CB6ACD"/>
    <w:rsid w:val="00CB6E62"/>
    <w:rsid w:val="00CB7ADD"/>
    <w:rsid w:val="00CB7AEE"/>
    <w:rsid w:val="00CC0667"/>
    <w:rsid w:val="00CC0826"/>
    <w:rsid w:val="00CC0D6A"/>
    <w:rsid w:val="00CC107C"/>
    <w:rsid w:val="00CC11D6"/>
    <w:rsid w:val="00CC1308"/>
    <w:rsid w:val="00CC17FF"/>
    <w:rsid w:val="00CC1CC0"/>
    <w:rsid w:val="00CC1E20"/>
    <w:rsid w:val="00CC215B"/>
    <w:rsid w:val="00CC2223"/>
    <w:rsid w:val="00CC24B0"/>
    <w:rsid w:val="00CC27DB"/>
    <w:rsid w:val="00CC2DBF"/>
    <w:rsid w:val="00CC4562"/>
    <w:rsid w:val="00CC46CF"/>
    <w:rsid w:val="00CC59A7"/>
    <w:rsid w:val="00CC6139"/>
    <w:rsid w:val="00CC6ABA"/>
    <w:rsid w:val="00CC6D18"/>
    <w:rsid w:val="00CC6F52"/>
    <w:rsid w:val="00CC778D"/>
    <w:rsid w:val="00CC7950"/>
    <w:rsid w:val="00CC7E73"/>
    <w:rsid w:val="00CC7FED"/>
    <w:rsid w:val="00CD01C2"/>
    <w:rsid w:val="00CD0A3E"/>
    <w:rsid w:val="00CD1240"/>
    <w:rsid w:val="00CD1323"/>
    <w:rsid w:val="00CD177C"/>
    <w:rsid w:val="00CD1AFA"/>
    <w:rsid w:val="00CD1C29"/>
    <w:rsid w:val="00CD228F"/>
    <w:rsid w:val="00CD379E"/>
    <w:rsid w:val="00CD3DA0"/>
    <w:rsid w:val="00CD3F31"/>
    <w:rsid w:val="00CD42C0"/>
    <w:rsid w:val="00CD463D"/>
    <w:rsid w:val="00CD46AF"/>
    <w:rsid w:val="00CD4AA3"/>
    <w:rsid w:val="00CD4BBD"/>
    <w:rsid w:val="00CD4CD3"/>
    <w:rsid w:val="00CD54CF"/>
    <w:rsid w:val="00CD5972"/>
    <w:rsid w:val="00CD5B8B"/>
    <w:rsid w:val="00CD61B6"/>
    <w:rsid w:val="00CD61BA"/>
    <w:rsid w:val="00CD6369"/>
    <w:rsid w:val="00CD642A"/>
    <w:rsid w:val="00CD65AA"/>
    <w:rsid w:val="00CD66AB"/>
    <w:rsid w:val="00CD68C1"/>
    <w:rsid w:val="00CD6A18"/>
    <w:rsid w:val="00CD6AFB"/>
    <w:rsid w:val="00CD6D8B"/>
    <w:rsid w:val="00CD71A3"/>
    <w:rsid w:val="00CD79E3"/>
    <w:rsid w:val="00CE097A"/>
    <w:rsid w:val="00CE0D2B"/>
    <w:rsid w:val="00CE0EB7"/>
    <w:rsid w:val="00CE12E4"/>
    <w:rsid w:val="00CE14F5"/>
    <w:rsid w:val="00CE15D7"/>
    <w:rsid w:val="00CE18A3"/>
    <w:rsid w:val="00CE1DD6"/>
    <w:rsid w:val="00CE29C8"/>
    <w:rsid w:val="00CE3B8A"/>
    <w:rsid w:val="00CE4B49"/>
    <w:rsid w:val="00CE5041"/>
    <w:rsid w:val="00CE508F"/>
    <w:rsid w:val="00CE5308"/>
    <w:rsid w:val="00CE5525"/>
    <w:rsid w:val="00CE5625"/>
    <w:rsid w:val="00CE5AD6"/>
    <w:rsid w:val="00CE5CB9"/>
    <w:rsid w:val="00CE618A"/>
    <w:rsid w:val="00CE695D"/>
    <w:rsid w:val="00CE6C48"/>
    <w:rsid w:val="00CE73BE"/>
    <w:rsid w:val="00CE73D0"/>
    <w:rsid w:val="00CF0CD9"/>
    <w:rsid w:val="00CF1655"/>
    <w:rsid w:val="00CF1B80"/>
    <w:rsid w:val="00CF1B8D"/>
    <w:rsid w:val="00CF1D16"/>
    <w:rsid w:val="00CF2175"/>
    <w:rsid w:val="00CF250A"/>
    <w:rsid w:val="00CF251A"/>
    <w:rsid w:val="00CF2828"/>
    <w:rsid w:val="00CF30F1"/>
    <w:rsid w:val="00CF3243"/>
    <w:rsid w:val="00CF3499"/>
    <w:rsid w:val="00CF374F"/>
    <w:rsid w:val="00CF37F9"/>
    <w:rsid w:val="00CF3C4D"/>
    <w:rsid w:val="00CF3DD8"/>
    <w:rsid w:val="00CF3F95"/>
    <w:rsid w:val="00CF46C0"/>
    <w:rsid w:val="00CF47AD"/>
    <w:rsid w:val="00CF492A"/>
    <w:rsid w:val="00CF53A4"/>
    <w:rsid w:val="00CF5891"/>
    <w:rsid w:val="00CF590B"/>
    <w:rsid w:val="00CF69C9"/>
    <w:rsid w:val="00CF6ADD"/>
    <w:rsid w:val="00CF74F5"/>
    <w:rsid w:val="00CF7777"/>
    <w:rsid w:val="00CF7A1C"/>
    <w:rsid w:val="00CF7E48"/>
    <w:rsid w:val="00CF7EE2"/>
    <w:rsid w:val="00D00282"/>
    <w:rsid w:val="00D00731"/>
    <w:rsid w:val="00D00B82"/>
    <w:rsid w:val="00D00C2C"/>
    <w:rsid w:val="00D00E05"/>
    <w:rsid w:val="00D01BCD"/>
    <w:rsid w:val="00D01DDF"/>
    <w:rsid w:val="00D02E11"/>
    <w:rsid w:val="00D03039"/>
    <w:rsid w:val="00D0326D"/>
    <w:rsid w:val="00D0378F"/>
    <w:rsid w:val="00D0395D"/>
    <w:rsid w:val="00D03E0B"/>
    <w:rsid w:val="00D03E46"/>
    <w:rsid w:val="00D03E75"/>
    <w:rsid w:val="00D040DD"/>
    <w:rsid w:val="00D04DCD"/>
    <w:rsid w:val="00D04DE6"/>
    <w:rsid w:val="00D05B01"/>
    <w:rsid w:val="00D0668F"/>
    <w:rsid w:val="00D06AB9"/>
    <w:rsid w:val="00D0755F"/>
    <w:rsid w:val="00D07663"/>
    <w:rsid w:val="00D0787A"/>
    <w:rsid w:val="00D07985"/>
    <w:rsid w:val="00D07B42"/>
    <w:rsid w:val="00D1050D"/>
    <w:rsid w:val="00D105C8"/>
    <w:rsid w:val="00D111D3"/>
    <w:rsid w:val="00D1164D"/>
    <w:rsid w:val="00D1193D"/>
    <w:rsid w:val="00D12DC0"/>
    <w:rsid w:val="00D12E74"/>
    <w:rsid w:val="00D12EAE"/>
    <w:rsid w:val="00D134D6"/>
    <w:rsid w:val="00D137F5"/>
    <w:rsid w:val="00D137FE"/>
    <w:rsid w:val="00D13CAF"/>
    <w:rsid w:val="00D14078"/>
    <w:rsid w:val="00D14361"/>
    <w:rsid w:val="00D1496B"/>
    <w:rsid w:val="00D14B96"/>
    <w:rsid w:val="00D14EC5"/>
    <w:rsid w:val="00D157DD"/>
    <w:rsid w:val="00D15B0D"/>
    <w:rsid w:val="00D1603E"/>
    <w:rsid w:val="00D170D2"/>
    <w:rsid w:val="00D17446"/>
    <w:rsid w:val="00D175D1"/>
    <w:rsid w:val="00D1772D"/>
    <w:rsid w:val="00D17953"/>
    <w:rsid w:val="00D179F0"/>
    <w:rsid w:val="00D17CE2"/>
    <w:rsid w:val="00D209BC"/>
    <w:rsid w:val="00D20B5C"/>
    <w:rsid w:val="00D2133A"/>
    <w:rsid w:val="00D2177F"/>
    <w:rsid w:val="00D21937"/>
    <w:rsid w:val="00D21A96"/>
    <w:rsid w:val="00D21BBE"/>
    <w:rsid w:val="00D21F95"/>
    <w:rsid w:val="00D22210"/>
    <w:rsid w:val="00D22C44"/>
    <w:rsid w:val="00D22D06"/>
    <w:rsid w:val="00D22DA3"/>
    <w:rsid w:val="00D23394"/>
    <w:rsid w:val="00D23843"/>
    <w:rsid w:val="00D238D4"/>
    <w:rsid w:val="00D23C74"/>
    <w:rsid w:val="00D23E52"/>
    <w:rsid w:val="00D240F5"/>
    <w:rsid w:val="00D24206"/>
    <w:rsid w:val="00D24295"/>
    <w:rsid w:val="00D2441D"/>
    <w:rsid w:val="00D246C5"/>
    <w:rsid w:val="00D249AF"/>
    <w:rsid w:val="00D24DAE"/>
    <w:rsid w:val="00D24E3C"/>
    <w:rsid w:val="00D25301"/>
    <w:rsid w:val="00D26EFE"/>
    <w:rsid w:val="00D27BBE"/>
    <w:rsid w:val="00D27D0D"/>
    <w:rsid w:val="00D27D4E"/>
    <w:rsid w:val="00D313AD"/>
    <w:rsid w:val="00D3162C"/>
    <w:rsid w:val="00D31804"/>
    <w:rsid w:val="00D31C24"/>
    <w:rsid w:val="00D31F0E"/>
    <w:rsid w:val="00D326C7"/>
    <w:rsid w:val="00D32A54"/>
    <w:rsid w:val="00D3379F"/>
    <w:rsid w:val="00D33CD2"/>
    <w:rsid w:val="00D33EA3"/>
    <w:rsid w:val="00D3500E"/>
    <w:rsid w:val="00D35474"/>
    <w:rsid w:val="00D35D46"/>
    <w:rsid w:val="00D35D52"/>
    <w:rsid w:val="00D35DB9"/>
    <w:rsid w:val="00D3610A"/>
    <w:rsid w:val="00D3630D"/>
    <w:rsid w:val="00D36579"/>
    <w:rsid w:val="00D37C5B"/>
    <w:rsid w:val="00D4022B"/>
    <w:rsid w:val="00D4039F"/>
    <w:rsid w:val="00D41013"/>
    <w:rsid w:val="00D42172"/>
    <w:rsid w:val="00D421F7"/>
    <w:rsid w:val="00D4260C"/>
    <w:rsid w:val="00D43193"/>
    <w:rsid w:val="00D43578"/>
    <w:rsid w:val="00D43AC0"/>
    <w:rsid w:val="00D444D7"/>
    <w:rsid w:val="00D44638"/>
    <w:rsid w:val="00D457E0"/>
    <w:rsid w:val="00D45A6A"/>
    <w:rsid w:val="00D45F2B"/>
    <w:rsid w:val="00D4616C"/>
    <w:rsid w:val="00D4685F"/>
    <w:rsid w:val="00D46864"/>
    <w:rsid w:val="00D46E7F"/>
    <w:rsid w:val="00D47340"/>
    <w:rsid w:val="00D4754E"/>
    <w:rsid w:val="00D4774A"/>
    <w:rsid w:val="00D47AFA"/>
    <w:rsid w:val="00D500EF"/>
    <w:rsid w:val="00D50A29"/>
    <w:rsid w:val="00D50AAB"/>
    <w:rsid w:val="00D50BE1"/>
    <w:rsid w:val="00D50FD9"/>
    <w:rsid w:val="00D5114C"/>
    <w:rsid w:val="00D514CC"/>
    <w:rsid w:val="00D51908"/>
    <w:rsid w:val="00D527C6"/>
    <w:rsid w:val="00D53C57"/>
    <w:rsid w:val="00D54087"/>
    <w:rsid w:val="00D543BF"/>
    <w:rsid w:val="00D553AE"/>
    <w:rsid w:val="00D5559E"/>
    <w:rsid w:val="00D5563A"/>
    <w:rsid w:val="00D55C7E"/>
    <w:rsid w:val="00D5610B"/>
    <w:rsid w:val="00D56285"/>
    <w:rsid w:val="00D563E0"/>
    <w:rsid w:val="00D565D7"/>
    <w:rsid w:val="00D565F6"/>
    <w:rsid w:val="00D56D99"/>
    <w:rsid w:val="00D5728D"/>
    <w:rsid w:val="00D57737"/>
    <w:rsid w:val="00D57E40"/>
    <w:rsid w:val="00D60378"/>
    <w:rsid w:val="00D60D8A"/>
    <w:rsid w:val="00D61B64"/>
    <w:rsid w:val="00D61E1B"/>
    <w:rsid w:val="00D61E35"/>
    <w:rsid w:val="00D61EEA"/>
    <w:rsid w:val="00D6219E"/>
    <w:rsid w:val="00D6241C"/>
    <w:rsid w:val="00D627CE"/>
    <w:rsid w:val="00D6305C"/>
    <w:rsid w:val="00D63443"/>
    <w:rsid w:val="00D639A9"/>
    <w:rsid w:val="00D64891"/>
    <w:rsid w:val="00D64965"/>
    <w:rsid w:val="00D652C1"/>
    <w:rsid w:val="00D65484"/>
    <w:rsid w:val="00D65C6C"/>
    <w:rsid w:val="00D6605D"/>
    <w:rsid w:val="00D662D2"/>
    <w:rsid w:val="00D6655F"/>
    <w:rsid w:val="00D66624"/>
    <w:rsid w:val="00D66A03"/>
    <w:rsid w:val="00D66B38"/>
    <w:rsid w:val="00D66F98"/>
    <w:rsid w:val="00D67189"/>
    <w:rsid w:val="00D67457"/>
    <w:rsid w:val="00D677C8"/>
    <w:rsid w:val="00D67B7E"/>
    <w:rsid w:val="00D702CC"/>
    <w:rsid w:val="00D708F7"/>
    <w:rsid w:val="00D70E3F"/>
    <w:rsid w:val="00D72DF5"/>
    <w:rsid w:val="00D731D8"/>
    <w:rsid w:val="00D732E0"/>
    <w:rsid w:val="00D73843"/>
    <w:rsid w:val="00D73AA1"/>
    <w:rsid w:val="00D742A3"/>
    <w:rsid w:val="00D74449"/>
    <w:rsid w:val="00D7461E"/>
    <w:rsid w:val="00D746D7"/>
    <w:rsid w:val="00D74FF8"/>
    <w:rsid w:val="00D75356"/>
    <w:rsid w:val="00D75AD2"/>
    <w:rsid w:val="00D75B01"/>
    <w:rsid w:val="00D7632D"/>
    <w:rsid w:val="00D76E97"/>
    <w:rsid w:val="00D7712C"/>
    <w:rsid w:val="00D7724F"/>
    <w:rsid w:val="00D77358"/>
    <w:rsid w:val="00D77616"/>
    <w:rsid w:val="00D80564"/>
    <w:rsid w:val="00D80922"/>
    <w:rsid w:val="00D813EE"/>
    <w:rsid w:val="00D81594"/>
    <w:rsid w:val="00D81DD0"/>
    <w:rsid w:val="00D81E00"/>
    <w:rsid w:val="00D82343"/>
    <w:rsid w:val="00D82372"/>
    <w:rsid w:val="00D824E4"/>
    <w:rsid w:val="00D82642"/>
    <w:rsid w:val="00D8294E"/>
    <w:rsid w:val="00D82BAB"/>
    <w:rsid w:val="00D82C72"/>
    <w:rsid w:val="00D82FEC"/>
    <w:rsid w:val="00D83029"/>
    <w:rsid w:val="00D83431"/>
    <w:rsid w:val="00D835DC"/>
    <w:rsid w:val="00D8394D"/>
    <w:rsid w:val="00D84797"/>
    <w:rsid w:val="00D848C0"/>
    <w:rsid w:val="00D84A2D"/>
    <w:rsid w:val="00D85443"/>
    <w:rsid w:val="00D85AF6"/>
    <w:rsid w:val="00D85C5F"/>
    <w:rsid w:val="00D86835"/>
    <w:rsid w:val="00D86C1E"/>
    <w:rsid w:val="00D86C82"/>
    <w:rsid w:val="00D8722C"/>
    <w:rsid w:val="00D8758A"/>
    <w:rsid w:val="00D87CCC"/>
    <w:rsid w:val="00D87D14"/>
    <w:rsid w:val="00D902E2"/>
    <w:rsid w:val="00D90BE7"/>
    <w:rsid w:val="00D90CE8"/>
    <w:rsid w:val="00D9132D"/>
    <w:rsid w:val="00D91474"/>
    <w:rsid w:val="00D91795"/>
    <w:rsid w:val="00D91938"/>
    <w:rsid w:val="00D91A14"/>
    <w:rsid w:val="00D91C0D"/>
    <w:rsid w:val="00D91DFF"/>
    <w:rsid w:val="00D91E8B"/>
    <w:rsid w:val="00D92267"/>
    <w:rsid w:val="00D92760"/>
    <w:rsid w:val="00D92CB2"/>
    <w:rsid w:val="00D92CDE"/>
    <w:rsid w:val="00D938F3"/>
    <w:rsid w:val="00D93C11"/>
    <w:rsid w:val="00D93E02"/>
    <w:rsid w:val="00D9402B"/>
    <w:rsid w:val="00D9418F"/>
    <w:rsid w:val="00D942FC"/>
    <w:rsid w:val="00D94340"/>
    <w:rsid w:val="00D94C3B"/>
    <w:rsid w:val="00D94DC2"/>
    <w:rsid w:val="00D95068"/>
    <w:rsid w:val="00D9588C"/>
    <w:rsid w:val="00D95912"/>
    <w:rsid w:val="00D95CC0"/>
    <w:rsid w:val="00D96049"/>
    <w:rsid w:val="00D96124"/>
    <w:rsid w:val="00D9620D"/>
    <w:rsid w:val="00D9635D"/>
    <w:rsid w:val="00D96667"/>
    <w:rsid w:val="00D96A15"/>
    <w:rsid w:val="00D96B02"/>
    <w:rsid w:val="00D96D2C"/>
    <w:rsid w:val="00D97487"/>
    <w:rsid w:val="00D97770"/>
    <w:rsid w:val="00D979B2"/>
    <w:rsid w:val="00D97A5F"/>
    <w:rsid w:val="00D97F47"/>
    <w:rsid w:val="00DA013F"/>
    <w:rsid w:val="00DA0331"/>
    <w:rsid w:val="00DA0796"/>
    <w:rsid w:val="00DA0840"/>
    <w:rsid w:val="00DA0932"/>
    <w:rsid w:val="00DA0B2B"/>
    <w:rsid w:val="00DA0B98"/>
    <w:rsid w:val="00DA0E32"/>
    <w:rsid w:val="00DA1075"/>
    <w:rsid w:val="00DA11B1"/>
    <w:rsid w:val="00DA12D7"/>
    <w:rsid w:val="00DA1494"/>
    <w:rsid w:val="00DA1568"/>
    <w:rsid w:val="00DA1D4E"/>
    <w:rsid w:val="00DA203E"/>
    <w:rsid w:val="00DA24BB"/>
    <w:rsid w:val="00DA2508"/>
    <w:rsid w:val="00DA2848"/>
    <w:rsid w:val="00DA33BD"/>
    <w:rsid w:val="00DA3606"/>
    <w:rsid w:val="00DA3889"/>
    <w:rsid w:val="00DA3CE7"/>
    <w:rsid w:val="00DA41D9"/>
    <w:rsid w:val="00DA470F"/>
    <w:rsid w:val="00DA4C12"/>
    <w:rsid w:val="00DA4F8A"/>
    <w:rsid w:val="00DA5439"/>
    <w:rsid w:val="00DA5803"/>
    <w:rsid w:val="00DA59DB"/>
    <w:rsid w:val="00DA5ED2"/>
    <w:rsid w:val="00DA625E"/>
    <w:rsid w:val="00DA67DE"/>
    <w:rsid w:val="00DA6E69"/>
    <w:rsid w:val="00DA6FDB"/>
    <w:rsid w:val="00DA7066"/>
    <w:rsid w:val="00DA7398"/>
    <w:rsid w:val="00DA7A32"/>
    <w:rsid w:val="00DA7AEF"/>
    <w:rsid w:val="00DB0360"/>
    <w:rsid w:val="00DB0991"/>
    <w:rsid w:val="00DB1052"/>
    <w:rsid w:val="00DB12D1"/>
    <w:rsid w:val="00DB1989"/>
    <w:rsid w:val="00DB2C53"/>
    <w:rsid w:val="00DB2CCF"/>
    <w:rsid w:val="00DB2D2A"/>
    <w:rsid w:val="00DB3152"/>
    <w:rsid w:val="00DB3D6F"/>
    <w:rsid w:val="00DB3FC5"/>
    <w:rsid w:val="00DB3FC9"/>
    <w:rsid w:val="00DB5013"/>
    <w:rsid w:val="00DB51E5"/>
    <w:rsid w:val="00DB5276"/>
    <w:rsid w:val="00DB53D4"/>
    <w:rsid w:val="00DB545C"/>
    <w:rsid w:val="00DB57B2"/>
    <w:rsid w:val="00DB5B42"/>
    <w:rsid w:val="00DB5D87"/>
    <w:rsid w:val="00DB5FE5"/>
    <w:rsid w:val="00DB5FE9"/>
    <w:rsid w:val="00DB636C"/>
    <w:rsid w:val="00DB64B6"/>
    <w:rsid w:val="00DB66D1"/>
    <w:rsid w:val="00DB69D8"/>
    <w:rsid w:val="00DB6C33"/>
    <w:rsid w:val="00DB6F9A"/>
    <w:rsid w:val="00DB6FF5"/>
    <w:rsid w:val="00DB713F"/>
    <w:rsid w:val="00DB7B3C"/>
    <w:rsid w:val="00DB7C9B"/>
    <w:rsid w:val="00DC08D6"/>
    <w:rsid w:val="00DC0C40"/>
    <w:rsid w:val="00DC0CAF"/>
    <w:rsid w:val="00DC0EFC"/>
    <w:rsid w:val="00DC127F"/>
    <w:rsid w:val="00DC216F"/>
    <w:rsid w:val="00DC22BA"/>
    <w:rsid w:val="00DC246A"/>
    <w:rsid w:val="00DC378F"/>
    <w:rsid w:val="00DC39FE"/>
    <w:rsid w:val="00DC3A89"/>
    <w:rsid w:val="00DC3FCB"/>
    <w:rsid w:val="00DC4977"/>
    <w:rsid w:val="00DC49B0"/>
    <w:rsid w:val="00DC4C20"/>
    <w:rsid w:val="00DC533A"/>
    <w:rsid w:val="00DC536C"/>
    <w:rsid w:val="00DC5B25"/>
    <w:rsid w:val="00DC5DAB"/>
    <w:rsid w:val="00DC5E4C"/>
    <w:rsid w:val="00DC5F32"/>
    <w:rsid w:val="00DC60AC"/>
    <w:rsid w:val="00DC647D"/>
    <w:rsid w:val="00DC698D"/>
    <w:rsid w:val="00DC728D"/>
    <w:rsid w:val="00DC7472"/>
    <w:rsid w:val="00DC78FD"/>
    <w:rsid w:val="00DC7E52"/>
    <w:rsid w:val="00DD0232"/>
    <w:rsid w:val="00DD0C30"/>
    <w:rsid w:val="00DD0EA0"/>
    <w:rsid w:val="00DD0FC5"/>
    <w:rsid w:val="00DD1616"/>
    <w:rsid w:val="00DD1EE1"/>
    <w:rsid w:val="00DD2005"/>
    <w:rsid w:val="00DD217F"/>
    <w:rsid w:val="00DD27AD"/>
    <w:rsid w:val="00DD27FD"/>
    <w:rsid w:val="00DD292C"/>
    <w:rsid w:val="00DD2967"/>
    <w:rsid w:val="00DD2AA5"/>
    <w:rsid w:val="00DD34FD"/>
    <w:rsid w:val="00DD3531"/>
    <w:rsid w:val="00DD37EB"/>
    <w:rsid w:val="00DD3DDA"/>
    <w:rsid w:val="00DD3F61"/>
    <w:rsid w:val="00DD3FDF"/>
    <w:rsid w:val="00DD40B0"/>
    <w:rsid w:val="00DD48A3"/>
    <w:rsid w:val="00DD4BCC"/>
    <w:rsid w:val="00DD52C5"/>
    <w:rsid w:val="00DD554E"/>
    <w:rsid w:val="00DD5A9C"/>
    <w:rsid w:val="00DD5F18"/>
    <w:rsid w:val="00DD6643"/>
    <w:rsid w:val="00DD679F"/>
    <w:rsid w:val="00DD68F4"/>
    <w:rsid w:val="00DD7214"/>
    <w:rsid w:val="00DD7539"/>
    <w:rsid w:val="00DD770C"/>
    <w:rsid w:val="00DD7738"/>
    <w:rsid w:val="00DE00C6"/>
    <w:rsid w:val="00DE0480"/>
    <w:rsid w:val="00DE08ED"/>
    <w:rsid w:val="00DE09B1"/>
    <w:rsid w:val="00DE0AB8"/>
    <w:rsid w:val="00DE0AC8"/>
    <w:rsid w:val="00DE0C7F"/>
    <w:rsid w:val="00DE14E2"/>
    <w:rsid w:val="00DE1A2E"/>
    <w:rsid w:val="00DE2262"/>
    <w:rsid w:val="00DE2744"/>
    <w:rsid w:val="00DE393F"/>
    <w:rsid w:val="00DE3C3E"/>
    <w:rsid w:val="00DE3CA9"/>
    <w:rsid w:val="00DE530F"/>
    <w:rsid w:val="00DE569E"/>
    <w:rsid w:val="00DE5ACC"/>
    <w:rsid w:val="00DE5C00"/>
    <w:rsid w:val="00DE5E4F"/>
    <w:rsid w:val="00DE6532"/>
    <w:rsid w:val="00DE6AFD"/>
    <w:rsid w:val="00DE6CAD"/>
    <w:rsid w:val="00DE6FB1"/>
    <w:rsid w:val="00DE73E1"/>
    <w:rsid w:val="00DE7760"/>
    <w:rsid w:val="00DF09C1"/>
    <w:rsid w:val="00DF0D9E"/>
    <w:rsid w:val="00DF150A"/>
    <w:rsid w:val="00DF2086"/>
    <w:rsid w:val="00DF22C1"/>
    <w:rsid w:val="00DF2532"/>
    <w:rsid w:val="00DF26FF"/>
    <w:rsid w:val="00DF27C4"/>
    <w:rsid w:val="00DF2AA7"/>
    <w:rsid w:val="00DF2AC0"/>
    <w:rsid w:val="00DF2C8B"/>
    <w:rsid w:val="00DF2D2D"/>
    <w:rsid w:val="00DF2E74"/>
    <w:rsid w:val="00DF2FD9"/>
    <w:rsid w:val="00DF348E"/>
    <w:rsid w:val="00DF368F"/>
    <w:rsid w:val="00DF374B"/>
    <w:rsid w:val="00DF3750"/>
    <w:rsid w:val="00DF409E"/>
    <w:rsid w:val="00DF46CB"/>
    <w:rsid w:val="00DF4931"/>
    <w:rsid w:val="00DF49FC"/>
    <w:rsid w:val="00DF4A05"/>
    <w:rsid w:val="00DF4ED1"/>
    <w:rsid w:val="00DF5A88"/>
    <w:rsid w:val="00DF635A"/>
    <w:rsid w:val="00DF6BEC"/>
    <w:rsid w:val="00DF6F4E"/>
    <w:rsid w:val="00DF721A"/>
    <w:rsid w:val="00DF7250"/>
    <w:rsid w:val="00DF7552"/>
    <w:rsid w:val="00DF76F6"/>
    <w:rsid w:val="00DF78D7"/>
    <w:rsid w:val="00DF7C6E"/>
    <w:rsid w:val="00E00A41"/>
    <w:rsid w:val="00E00C5A"/>
    <w:rsid w:val="00E00CD5"/>
    <w:rsid w:val="00E010D0"/>
    <w:rsid w:val="00E014E9"/>
    <w:rsid w:val="00E015AE"/>
    <w:rsid w:val="00E01F3A"/>
    <w:rsid w:val="00E0289D"/>
    <w:rsid w:val="00E029A2"/>
    <w:rsid w:val="00E02B76"/>
    <w:rsid w:val="00E0325F"/>
    <w:rsid w:val="00E032C6"/>
    <w:rsid w:val="00E0341C"/>
    <w:rsid w:val="00E0381F"/>
    <w:rsid w:val="00E03932"/>
    <w:rsid w:val="00E03E83"/>
    <w:rsid w:val="00E03F39"/>
    <w:rsid w:val="00E04423"/>
    <w:rsid w:val="00E04818"/>
    <w:rsid w:val="00E04F60"/>
    <w:rsid w:val="00E050BA"/>
    <w:rsid w:val="00E051D7"/>
    <w:rsid w:val="00E05651"/>
    <w:rsid w:val="00E05A56"/>
    <w:rsid w:val="00E05B73"/>
    <w:rsid w:val="00E05BB0"/>
    <w:rsid w:val="00E06485"/>
    <w:rsid w:val="00E06DD4"/>
    <w:rsid w:val="00E07281"/>
    <w:rsid w:val="00E074D0"/>
    <w:rsid w:val="00E07DAA"/>
    <w:rsid w:val="00E07F72"/>
    <w:rsid w:val="00E10A6E"/>
    <w:rsid w:val="00E11378"/>
    <w:rsid w:val="00E117B0"/>
    <w:rsid w:val="00E12913"/>
    <w:rsid w:val="00E12C70"/>
    <w:rsid w:val="00E12EF5"/>
    <w:rsid w:val="00E130FD"/>
    <w:rsid w:val="00E1351E"/>
    <w:rsid w:val="00E13D34"/>
    <w:rsid w:val="00E13D86"/>
    <w:rsid w:val="00E13DD8"/>
    <w:rsid w:val="00E15653"/>
    <w:rsid w:val="00E156E8"/>
    <w:rsid w:val="00E15D93"/>
    <w:rsid w:val="00E15EDA"/>
    <w:rsid w:val="00E16913"/>
    <w:rsid w:val="00E16CE3"/>
    <w:rsid w:val="00E17221"/>
    <w:rsid w:val="00E172B8"/>
    <w:rsid w:val="00E177ED"/>
    <w:rsid w:val="00E17ACB"/>
    <w:rsid w:val="00E20737"/>
    <w:rsid w:val="00E20777"/>
    <w:rsid w:val="00E209E3"/>
    <w:rsid w:val="00E20A5F"/>
    <w:rsid w:val="00E20F17"/>
    <w:rsid w:val="00E212C7"/>
    <w:rsid w:val="00E213A1"/>
    <w:rsid w:val="00E22145"/>
    <w:rsid w:val="00E2275C"/>
    <w:rsid w:val="00E22772"/>
    <w:rsid w:val="00E2291C"/>
    <w:rsid w:val="00E2337D"/>
    <w:rsid w:val="00E233FF"/>
    <w:rsid w:val="00E237CA"/>
    <w:rsid w:val="00E2399D"/>
    <w:rsid w:val="00E2446B"/>
    <w:rsid w:val="00E24F98"/>
    <w:rsid w:val="00E25989"/>
    <w:rsid w:val="00E25D2D"/>
    <w:rsid w:val="00E25DC8"/>
    <w:rsid w:val="00E2623E"/>
    <w:rsid w:val="00E26520"/>
    <w:rsid w:val="00E26EF4"/>
    <w:rsid w:val="00E274B2"/>
    <w:rsid w:val="00E27960"/>
    <w:rsid w:val="00E27A69"/>
    <w:rsid w:val="00E30025"/>
    <w:rsid w:val="00E3055A"/>
    <w:rsid w:val="00E30DDB"/>
    <w:rsid w:val="00E310B0"/>
    <w:rsid w:val="00E310EF"/>
    <w:rsid w:val="00E31EC0"/>
    <w:rsid w:val="00E3209D"/>
    <w:rsid w:val="00E3265F"/>
    <w:rsid w:val="00E32D76"/>
    <w:rsid w:val="00E332B8"/>
    <w:rsid w:val="00E335B2"/>
    <w:rsid w:val="00E3363E"/>
    <w:rsid w:val="00E34896"/>
    <w:rsid w:val="00E34B5A"/>
    <w:rsid w:val="00E34DA5"/>
    <w:rsid w:val="00E350ED"/>
    <w:rsid w:val="00E351AD"/>
    <w:rsid w:val="00E35341"/>
    <w:rsid w:val="00E360B7"/>
    <w:rsid w:val="00E36C12"/>
    <w:rsid w:val="00E37057"/>
    <w:rsid w:val="00E37322"/>
    <w:rsid w:val="00E373B9"/>
    <w:rsid w:val="00E374EE"/>
    <w:rsid w:val="00E378C5"/>
    <w:rsid w:val="00E37D6D"/>
    <w:rsid w:val="00E37EE1"/>
    <w:rsid w:val="00E408A4"/>
    <w:rsid w:val="00E408AA"/>
    <w:rsid w:val="00E40D1F"/>
    <w:rsid w:val="00E4108D"/>
    <w:rsid w:val="00E417FF"/>
    <w:rsid w:val="00E41B3E"/>
    <w:rsid w:val="00E41CAD"/>
    <w:rsid w:val="00E424BE"/>
    <w:rsid w:val="00E42730"/>
    <w:rsid w:val="00E43CD8"/>
    <w:rsid w:val="00E44D46"/>
    <w:rsid w:val="00E452FC"/>
    <w:rsid w:val="00E45DA8"/>
    <w:rsid w:val="00E45E4B"/>
    <w:rsid w:val="00E4600F"/>
    <w:rsid w:val="00E46122"/>
    <w:rsid w:val="00E462A8"/>
    <w:rsid w:val="00E4681E"/>
    <w:rsid w:val="00E46890"/>
    <w:rsid w:val="00E46A51"/>
    <w:rsid w:val="00E46E15"/>
    <w:rsid w:val="00E474AA"/>
    <w:rsid w:val="00E47708"/>
    <w:rsid w:val="00E502EC"/>
    <w:rsid w:val="00E50359"/>
    <w:rsid w:val="00E50660"/>
    <w:rsid w:val="00E50954"/>
    <w:rsid w:val="00E509A0"/>
    <w:rsid w:val="00E50DE6"/>
    <w:rsid w:val="00E514C5"/>
    <w:rsid w:val="00E51AEA"/>
    <w:rsid w:val="00E51F7F"/>
    <w:rsid w:val="00E52429"/>
    <w:rsid w:val="00E52DE8"/>
    <w:rsid w:val="00E53392"/>
    <w:rsid w:val="00E533B4"/>
    <w:rsid w:val="00E5370C"/>
    <w:rsid w:val="00E539CC"/>
    <w:rsid w:val="00E53A61"/>
    <w:rsid w:val="00E53DF6"/>
    <w:rsid w:val="00E53F84"/>
    <w:rsid w:val="00E545DD"/>
    <w:rsid w:val="00E54E1B"/>
    <w:rsid w:val="00E553F4"/>
    <w:rsid w:val="00E554B3"/>
    <w:rsid w:val="00E555B8"/>
    <w:rsid w:val="00E56670"/>
    <w:rsid w:val="00E56B32"/>
    <w:rsid w:val="00E5715E"/>
    <w:rsid w:val="00E571A4"/>
    <w:rsid w:val="00E572E4"/>
    <w:rsid w:val="00E57728"/>
    <w:rsid w:val="00E57972"/>
    <w:rsid w:val="00E579A4"/>
    <w:rsid w:val="00E60094"/>
    <w:rsid w:val="00E60141"/>
    <w:rsid w:val="00E602A3"/>
    <w:rsid w:val="00E605F6"/>
    <w:rsid w:val="00E6078B"/>
    <w:rsid w:val="00E60B62"/>
    <w:rsid w:val="00E60D9B"/>
    <w:rsid w:val="00E60EF6"/>
    <w:rsid w:val="00E61134"/>
    <w:rsid w:val="00E614AA"/>
    <w:rsid w:val="00E617B2"/>
    <w:rsid w:val="00E61B42"/>
    <w:rsid w:val="00E61DE9"/>
    <w:rsid w:val="00E61E11"/>
    <w:rsid w:val="00E62006"/>
    <w:rsid w:val="00E6245C"/>
    <w:rsid w:val="00E62494"/>
    <w:rsid w:val="00E626CE"/>
    <w:rsid w:val="00E63028"/>
    <w:rsid w:val="00E636DE"/>
    <w:rsid w:val="00E63D57"/>
    <w:rsid w:val="00E63E8E"/>
    <w:rsid w:val="00E63F77"/>
    <w:rsid w:val="00E64664"/>
    <w:rsid w:val="00E64C0E"/>
    <w:rsid w:val="00E64F6B"/>
    <w:rsid w:val="00E6524D"/>
    <w:rsid w:val="00E659B9"/>
    <w:rsid w:val="00E66063"/>
    <w:rsid w:val="00E660D5"/>
    <w:rsid w:val="00E6641C"/>
    <w:rsid w:val="00E665F5"/>
    <w:rsid w:val="00E665F7"/>
    <w:rsid w:val="00E6671C"/>
    <w:rsid w:val="00E66D4D"/>
    <w:rsid w:val="00E66E6D"/>
    <w:rsid w:val="00E66F6F"/>
    <w:rsid w:val="00E67132"/>
    <w:rsid w:val="00E6738B"/>
    <w:rsid w:val="00E67B0D"/>
    <w:rsid w:val="00E7077D"/>
    <w:rsid w:val="00E70EF5"/>
    <w:rsid w:val="00E714C9"/>
    <w:rsid w:val="00E71805"/>
    <w:rsid w:val="00E72DB1"/>
    <w:rsid w:val="00E72F42"/>
    <w:rsid w:val="00E7332C"/>
    <w:rsid w:val="00E7332D"/>
    <w:rsid w:val="00E735B9"/>
    <w:rsid w:val="00E737C5"/>
    <w:rsid w:val="00E73F06"/>
    <w:rsid w:val="00E74372"/>
    <w:rsid w:val="00E746F8"/>
    <w:rsid w:val="00E74C6A"/>
    <w:rsid w:val="00E750BA"/>
    <w:rsid w:val="00E75598"/>
    <w:rsid w:val="00E75F4F"/>
    <w:rsid w:val="00E7646F"/>
    <w:rsid w:val="00E768F1"/>
    <w:rsid w:val="00E7712F"/>
    <w:rsid w:val="00E77825"/>
    <w:rsid w:val="00E77871"/>
    <w:rsid w:val="00E77AE5"/>
    <w:rsid w:val="00E77BBC"/>
    <w:rsid w:val="00E8010D"/>
    <w:rsid w:val="00E80241"/>
    <w:rsid w:val="00E806C5"/>
    <w:rsid w:val="00E8157D"/>
    <w:rsid w:val="00E815BC"/>
    <w:rsid w:val="00E81C46"/>
    <w:rsid w:val="00E81FA7"/>
    <w:rsid w:val="00E8246B"/>
    <w:rsid w:val="00E827E5"/>
    <w:rsid w:val="00E82DD2"/>
    <w:rsid w:val="00E82EE4"/>
    <w:rsid w:val="00E82F0B"/>
    <w:rsid w:val="00E83558"/>
    <w:rsid w:val="00E83B74"/>
    <w:rsid w:val="00E83B8C"/>
    <w:rsid w:val="00E83F06"/>
    <w:rsid w:val="00E8489D"/>
    <w:rsid w:val="00E84A51"/>
    <w:rsid w:val="00E8536F"/>
    <w:rsid w:val="00E8622E"/>
    <w:rsid w:val="00E87271"/>
    <w:rsid w:val="00E872C2"/>
    <w:rsid w:val="00E8749B"/>
    <w:rsid w:val="00E87558"/>
    <w:rsid w:val="00E87A04"/>
    <w:rsid w:val="00E90FD2"/>
    <w:rsid w:val="00E90FD7"/>
    <w:rsid w:val="00E919EE"/>
    <w:rsid w:val="00E91A4B"/>
    <w:rsid w:val="00E91C46"/>
    <w:rsid w:val="00E92122"/>
    <w:rsid w:val="00E922D6"/>
    <w:rsid w:val="00E9278B"/>
    <w:rsid w:val="00E92E16"/>
    <w:rsid w:val="00E93828"/>
    <w:rsid w:val="00E93D6D"/>
    <w:rsid w:val="00E93E85"/>
    <w:rsid w:val="00E9412A"/>
    <w:rsid w:val="00E9453B"/>
    <w:rsid w:val="00E95605"/>
    <w:rsid w:val="00E96134"/>
    <w:rsid w:val="00E961D3"/>
    <w:rsid w:val="00E968B5"/>
    <w:rsid w:val="00E96A6A"/>
    <w:rsid w:val="00E96B3A"/>
    <w:rsid w:val="00E9704F"/>
    <w:rsid w:val="00EA0304"/>
    <w:rsid w:val="00EA063F"/>
    <w:rsid w:val="00EA0848"/>
    <w:rsid w:val="00EA0BFF"/>
    <w:rsid w:val="00EA114E"/>
    <w:rsid w:val="00EA1918"/>
    <w:rsid w:val="00EA1979"/>
    <w:rsid w:val="00EA1B79"/>
    <w:rsid w:val="00EA1C5F"/>
    <w:rsid w:val="00EA205E"/>
    <w:rsid w:val="00EA230C"/>
    <w:rsid w:val="00EA252A"/>
    <w:rsid w:val="00EA2CE5"/>
    <w:rsid w:val="00EA347B"/>
    <w:rsid w:val="00EA3784"/>
    <w:rsid w:val="00EA38B7"/>
    <w:rsid w:val="00EA39BD"/>
    <w:rsid w:val="00EA3B5F"/>
    <w:rsid w:val="00EA3F5E"/>
    <w:rsid w:val="00EA4325"/>
    <w:rsid w:val="00EA4505"/>
    <w:rsid w:val="00EA455F"/>
    <w:rsid w:val="00EA45E1"/>
    <w:rsid w:val="00EA4902"/>
    <w:rsid w:val="00EA49C3"/>
    <w:rsid w:val="00EA50AC"/>
    <w:rsid w:val="00EA515B"/>
    <w:rsid w:val="00EA5B8E"/>
    <w:rsid w:val="00EA66B4"/>
    <w:rsid w:val="00EA7B2C"/>
    <w:rsid w:val="00EB07D7"/>
    <w:rsid w:val="00EB0835"/>
    <w:rsid w:val="00EB0D13"/>
    <w:rsid w:val="00EB0F91"/>
    <w:rsid w:val="00EB13E5"/>
    <w:rsid w:val="00EB1862"/>
    <w:rsid w:val="00EB1A79"/>
    <w:rsid w:val="00EB22FE"/>
    <w:rsid w:val="00EB2632"/>
    <w:rsid w:val="00EB2CAC"/>
    <w:rsid w:val="00EB34C6"/>
    <w:rsid w:val="00EB37E2"/>
    <w:rsid w:val="00EB3880"/>
    <w:rsid w:val="00EB3AD2"/>
    <w:rsid w:val="00EB4947"/>
    <w:rsid w:val="00EB4A49"/>
    <w:rsid w:val="00EB4AA8"/>
    <w:rsid w:val="00EB4D04"/>
    <w:rsid w:val="00EB4D78"/>
    <w:rsid w:val="00EB5096"/>
    <w:rsid w:val="00EB51C7"/>
    <w:rsid w:val="00EB5907"/>
    <w:rsid w:val="00EB5ACF"/>
    <w:rsid w:val="00EB6093"/>
    <w:rsid w:val="00EB6430"/>
    <w:rsid w:val="00EB64D4"/>
    <w:rsid w:val="00EB6B3E"/>
    <w:rsid w:val="00EB79CD"/>
    <w:rsid w:val="00EB7BE9"/>
    <w:rsid w:val="00EB7F6A"/>
    <w:rsid w:val="00EC04E9"/>
    <w:rsid w:val="00EC0BC2"/>
    <w:rsid w:val="00EC0C59"/>
    <w:rsid w:val="00EC0E5B"/>
    <w:rsid w:val="00EC10FE"/>
    <w:rsid w:val="00EC12E1"/>
    <w:rsid w:val="00EC1B34"/>
    <w:rsid w:val="00EC27E7"/>
    <w:rsid w:val="00EC2AE0"/>
    <w:rsid w:val="00EC2B38"/>
    <w:rsid w:val="00EC2FDB"/>
    <w:rsid w:val="00EC3C29"/>
    <w:rsid w:val="00EC43C9"/>
    <w:rsid w:val="00EC54E5"/>
    <w:rsid w:val="00EC5A89"/>
    <w:rsid w:val="00EC5D0C"/>
    <w:rsid w:val="00EC5EEE"/>
    <w:rsid w:val="00EC6679"/>
    <w:rsid w:val="00EC74A4"/>
    <w:rsid w:val="00EC797B"/>
    <w:rsid w:val="00EC79A4"/>
    <w:rsid w:val="00EC7E53"/>
    <w:rsid w:val="00ED06D4"/>
    <w:rsid w:val="00ED090E"/>
    <w:rsid w:val="00ED0C51"/>
    <w:rsid w:val="00ED0D6C"/>
    <w:rsid w:val="00ED115B"/>
    <w:rsid w:val="00ED13A8"/>
    <w:rsid w:val="00ED161D"/>
    <w:rsid w:val="00ED2068"/>
    <w:rsid w:val="00ED2974"/>
    <w:rsid w:val="00ED2BCD"/>
    <w:rsid w:val="00ED35A0"/>
    <w:rsid w:val="00ED364B"/>
    <w:rsid w:val="00ED36EB"/>
    <w:rsid w:val="00ED3A50"/>
    <w:rsid w:val="00ED3D6F"/>
    <w:rsid w:val="00ED4054"/>
    <w:rsid w:val="00ED4243"/>
    <w:rsid w:val="00ED5087"/>
    <w:rsid w:val="00ED5174"/>
    <w:rsid w:val="00ED5216"/>
    <w:rsid w:val="00ED54C5"/>
    <w:rsid w:val="00ED5CF3"/>
    <w:rsid w:val="00ED6253"/>
    <w:rsid w:val="00ED6585"/>
    <w:rsid w:val="00ED6632"/>
    <w:rsid w:val="00ED6FEF"/>
    <w:rsid w:val="00ED7216"/>
    <w:rsid w:val="00ED7220"/>
    <w:rsid w:val="00ED725E"/>
    <w:rsid w:val="00ED7FC0"/>
    <w:rsid w:val="00EE1032"/>
    <w:rsid w:val="00EE1552"/>
    <w:rsid w:val="00EE1629"/>
    <w:rsid w:val="00EE1965"/>
    <w:rsid w:val="00EE1983"/>
    <w:rsid w:val="00EE1E4C"/>
    <w:rsid w:val="00EE3840"/>
    <w:rsid w:val="00EE3AAD"/>
    <w:rsid w:val="00EE3D53"/>
    <w:rsid w:val="00EE3EE5"/>
    <w:rsid w:val="00EE47B4"/>
    <w:rsid w:val="00EE49AA"/>
    <w:rsid w:val="00EE5324"/>
    <w:rsid w:val="00EE5B60"/>
    <w:rsid w:val="00EE5D44"/>
    <w:rsid w:val="00EE60FC"/>
    <w:rsid w:val="00EE6497"/>
    <w:rsid w:val="00EE6984"/>
    <w:rsid w:val="00EE78E8"/>
    <w:rsid w:val="00EE7966"/>
    <w:rsid w:val="00EF0381"/>
    <w:rsid w:val="00EF04F4"/>
    <w:rsid w:val="00EF0D84"/>
    <w:rsid w:val="00EF0E99"/>
    <w:rsid w:val="00EF10FA"/>
    <w:rsid w:val="00EF164A"/>
    <w:rsid w:val="00EF203B"/>
    <w:rsid w:val="00EF207E"/>
    <w:rsid w:val="00EF20BC"/>
    <w:rsid w:val="00EF233E"/>
    <w:rsid w:val="00EF23CA"/>
    <w:rsid w:val="00EF252F"/>
    <w:rsid w:val="00EF2C58"/>
    <w:rsid w:val="00EF36E9"/>
    <w:rsid w:val="00EF3B85"/>
    <w:rsid w:val="00EF3D67"/>
    <w:rsid w:val="00EF3ED1"/>
    <w:rsid w:val="00EF4222"/>
    <w:rsid w:val="00EF4B91"/>
    <w:rsid w:val="00EF58D6"/>
    <w:rsid w:val="00EF597D"/>
    <w:rsid w:val="00EF5C6C"/>
    <w:rsid w:val="00EF5E2D"/>
    <w:rsid w:val="00EF6144"/>
    <w:rsid w:val="00EF649E"/>
    <w:rsid w:val="00EF654D"/>
    <w:rsid w:val="00EF6CCE"/>
    <w:rsid w:val="00EF7511"/>
    <w:rsid w:val="00EF79E6"/>
    <w:rsid w:val="00EF7F10"/>
    <w:rsid w:val="00F00792"/>
    <w:rsid w:val="00F00AF8"/>
    <w:rsid w:val="00F00D69"/>
    <w:rsid w:val="00F01A66"/>
    <w:rsid w:val="00F021D4"/>
    <w:rsid w:val="00F02B1E"/>
    <w:rsid w:val="00F03189"/>
    <w:rsid w:val="00F03672"/>
    <w:rsid w:val="00F03748"/>
    <w:rsid w:val="00F03D43"/>
    <w:rsid w:val="00F03E36"/>
    <w:rsid w:val="00F04119"/>
    <w:rsid w:val="00F044FE"/>
    <w:rsid w:val="00F04917"/>
    <w:rsid w:val="00F04A4D"/>
    <w:rsid w:val="00F04A6E"/>
    <w:rsid w:val="00F04BF9"/>
    <w:rsid w:val="00F04E26"/>
    <w:rsid w:val="00F05340"/>
    <w:rsid w:val="00F06F64"/>
    <w:rsid w:val="00F07318"/>
    <w:rsid w:val="00F07AD8"/>
    <w:rsid w:val="00F07BC3"/>
    <w:rsid w:val="00F07C05"/>
    <w:rsid w:val="00F10003"/>
    <w:rsid w:val="00F1082D"/>
    <w:rsid w:val="00F115B6"/>
    <w:rsid w:val="00F11BCC"/>
    <w:rsid w:val="00F11D54"/>
    <w:rsid w:val="00F11F87"/>
    <w:rsid w:val="00F11FB6"/>
    <w:rsid w:val="00F126AD"/>
    <w:rsid w:val="00F12DF6"/>
    <w:rsid w:val="00F13482"/>
    <w:rsid w:val="00F144C9"/>
    <w:rsid w:val="00F14E1C"/>
    <w:rsid w:val="00F15274"/>
    <w:rsid w:val="00F1541D"/>
    <w:rsid w:val="00F15FB9"/>
    <w:rsid w:val="00F161AB"/>
    <w:rsid w:val="00F17430"/>
    <w:rsid w:val="00F1762B"/>
    <w:rsid w:val="00F17A6A"/>
    <w:rsid w:val="00F17C82"/>
    <w:rsid w:val="00F208A2"/>
    <w:rsid w:val="00F20BC3"/>
    <w:rsid w:val="00F21ACD"/>
    <w:rsid w:val="00F21CDA"/>
    <w:rsid w:val="00F21D6E"/>
    <w:rsid w:val="00F22113"/>
    <w:rsid w:val="00F2226C"/>
    <w:rsid w:val="00F226F3"/>
    <w:rsid w:val="00F22C96"/>
    <w:rsid w:val="00F22DDD"/>
    <w:rsid w:val="00F230DA"/>
    <w:rsid w:val="00F231A6"/>
    <w:rsid w:val="00F238C8"/>
    <w:rsid w:val="00F2475E"/>
    <w:rsid w:val="00F24819"/>
    <w:rsid w:val="00F251CD"/>
    <w:rsid w:val="00F25305"/>
    <w:rsid w:val="00F255CF"/>
    <w:rsid w:val="00F25A47"/>
    <w:rsid w:val="00F26360"/>
    <w:rsid w:val="00F263D7"/>
    <w:rsid w:val="00F26846"/>
    <w:rsid w:val="00F26F22"/>
    <w:rsid w:val="00F27169"/>
    <w:rsid w:val="00F27204"/>
    <w:rsid w:val="00F2778F"/>
    <w:rsid w:val="00F2783B"/>
    <w:rsid w:val="00F27996"/>
    <w:rsid w:val="00F27A1A"/>
    <w:rsid w:val="00F27C47"/>
    <w:rsid w:val="00F27CE6"/>
    <w:rsid w:val="00F3000F"/>
    <w:rsid w:val="00F303FF"/>
    <w:rsid w:val="00F309CF"/>
    <w:rsid w:val="00F30FB9"/>
    <w:rsid w:val="00F30FD6"/>
    <w:rsid w:val="00F3103B"/>
    <w:rsid w:val="00F311CE"/>
    <w:rsid w:val="00F312E1"/>
    <w:rsid w:val="00F3154A"/>
    <w:rsid w:val="00F31CDD"/>
    <w:rsid w:val="00F3244D"/>
    <w:rsid w:val="00F32B8C"/>
    <w:rsid w:val="00F3326D"/>
    <w:rsid w:val="00F336E6"/>
    <w:rsid w:val="00F33896"/>
    <w:rsid w:val="00F3416A"/>
    <w:rsid w:val="00F34321"/>
    <w:rsid w:val="00F343F1"/>
    <w:rsid w:val="00F347C4"/>
    <w:rsid w:val="00F34875"/>
    <w:rsid w:val="00F348C5"/>
    <w:rsid w:val="00F34BEE"/>
    <w:rsid w:val="00F35451"/>
    <w:rsid w:val="00F35569"/>
    <w:rsid w:val="00F35A4C"/>
    <w:rsid w:val="00F362EC"/>
    <w:rsid w:val="00F3658A"/>
    <w:rsid w:val="00F36801"/>
    <w:rsid w:val="00F36B81"/>
    <w:rsid w:val="00F36C10"/>
    <w:rsid w:val="00F37D11"/>
    <w:rsid w:val="00F37DD0"/>
    <w:rsid w:val="00F4096F"/>
    <w:rsid w:val="00F40976"/>
    <w:rsid w:val="00F40D6B"/>
    <w:rsid w:val="00F410A5"/>
    <w:rsid w:val="00F414A4"/>
    <w:rsid w:val="00F4154B"/>
    <w:rsid w:val="00F41CDE"/>
    <w:rsid w:val="00F42185"/>
    <w:rsid w:val="00F428CE"/>
    <w:rsid w:val="00F42990"/>
    <w:rsid w:val="00F42996"/>
    <w:rsid w:val="00F42C9B"/>
    <w:rsid w:val="00F43934"/>
    <w:rsid w:val="00F43A77"/>
    <w:rsid w:val="00F441D6"/>
    <w:rsid w:val="00F44205"/>
    <w:rsid w:val="00F4453F"/>
    <w:rsid w:val="00F4466B"/>
    <w:rsid w:val="00F45208"/>
    <w:rsid w:val="00F45808"/>
    <w:rsid w:val="00F45FDE"/>
    <w:rsid w:val="00F460BF"/>
    <w:rsid w:val="00F46666"/>
    <w:rsid w:val="00F47A51"/>
    <w:rsid w:val="00F5048D"/>
    <w:rsid w:val="00F51071"/>
    <w:rsid w:val="00F51D72"/>
    <w:rsid w:val="00F52071"/>
    <w:rsid w:val="00F52192"/>
    <w:rsid w:val="00F52483"/>
    <w:rsid w:val="00F525EE"/>
    <w:rsid w:val="00F52C4A"/>
    <w:rsid w:val="00F53128"/>
    <w:rsid w:val="00F535C8"/>
    <w:rsid w:val="00F541E7"/>
    <w:rsid w:val="00F54A83"/>
    <w:rsid w:val="00F54DDC"/>
    <w:rsid w:val="00F55CDF"/>
    <w:rsid w:val="00F56176"/>
    <w:rsid w:val="00F562AC"/>
    <w:rsid w:val="00F56724"/>
    <w:rsid w:val="00F569E2"/>
    <w:rsid w:val="00F5767F"/>
    <w:rsid w:val="00F57876"/>
    <w:rsid w:val="00F579C8"/>
    <w:rsid w:val="00F6019D"/>
    <w:rsid w:val="00F6070F"/>
    <w:rsid w:val="00F607E9"/>
    <w:rsid w:val="00F61AA4"/>
    <w:rsid w:val="00F61DEB"/>
    <w:rsid w:val="00F62290"/>
    <w:rsid w:val="00F62472"/>
    <w:rsid w:val="00F62762"/>
    <w:rsid w:val="00F627DE"/>
    <w:rsid w:val="00F627F2"/>
    <w:rsid w:val="00F628AB"/>
    <w:rsid w:val="00F62BCE"/>
    <w:rsid w:val="00F6348D"/>
    <w:rsid w:val="00F63559"/>
    <w:rsid w:val="00F63937"/>
    <w:rsid w:val="00F63C0E"/>
    <w:rsid w:val="00F63FCC"/>
    <w:rsid w:val="00F6419C"/>
    <w:rsid w:val="00F64A04"/>
    <w:rsid w:val="00F651DD"/>
    <w:rsid w:val="00F65351"/>
    <w:rsid w:val="00F653DA"/>
    <w:rsid w:val="00F65E55"/>
    <w:rsid w:val="00F66D1F"/>
    <w:rsid w:val="00F66D38"/>
    <w:rsid w:val="00F675A9"/>
    <w:rsid w:val="00F676BA"/>
    <w:rsid w:val="00F67DD7"/>
    <w:rsid w:val="00F7072B"/>
    <w:rsid w:val="00F710A8"/>
    <w:rsid w:val="00F71355"/>
    <w:rsid w:val="00F7163F"/>
    <w:rsid w:val="00F7178F"/>
    <w:rsid w:val="00F72931"/>
    <w:rsid w:val="00F7311A"/>
    <w:rsid w:val="00F7314A"/>
    <w:rsid w:val="00F73563"/>
    <w:rsid w:val="00F738C2"/>
    <w:rsid w:val="00F73B18"/>
    <w:rsid w:val="00F73B2C"/>
    <w:rsid w:val="00F74961"/>
    <w:rsid w:val="00F74AD7"/>
    <w:rsid w:val="00F74D53"/>
    <w:rsid w:val="00F750CF"/>
    <w:rsid w:val="00F75C3C"/>
    <w:rsid w:val="00F75C40"/>
    <w:rsid w:val="00F76199"/>
    <w:rsid w:val="00F764B2"/>
    <w:rsid w:val="00F768A0"/>
    <w:rsid w:val="00F76D60"/>
    <w:rsid w:val="00F775EF"/>
    <w:rsid w:val="00F77A49"/>
    <w:rsid w:val="00F80135"/>
    <w:rsid w:val="00F807B1"/>
    <w:rsid w:val="00F80A71"/>
    <w:rsid w:val="00F8107A"/>
    <w:rsid w:val="00F81096"/>
    <w:rsid w:val="00F8161F"/>
    <w:rsid w:val="00F81714"/>
    <w:rsid w:val="00F81AFE"/>
    <w:rsid w:val="00F8255E"/>
    <w:rsid w:val="00F83E35"/>
    <w:rsid w:val="00F83FBB"/>
    <w:rsid w:val="00F841AA"/>
    <w:rsid w:val="00F844AE"/>
    <w:rsid w:val="00F8466F"/>
    <w:rsid w:val="00F84AD5"/>
    <w:rsid w:val="00F85304"/>
    <w:rsid w:val="00F85316"/>
    <w:rsid w:val="00F855E7"/>
    <w:rsid w:val="00F85C96"/>
    <w:rsid w:val="00F8617D"/>
    <w:rsid w:val="00F862FB"/>
    <w:rsid w:val="00F86665"/>
    <w:rsid w:val="00F868CD"/>
    <w:rsid w:val="00F86ED4"/>
    <w:rsid w:val="00F878B0"/>
    <w:rsid w:val="00F9024B"/>
    <w:rsid w:val="00F903B2"/>
    <w:rsid w:val="00F904E0"/>
    <w:rsid w:val="00F90B4F"/>
    <w:rsid w:val="00F90F0A"/>
    <w:rsid w:val="00F90F61"/>
    <w:rsid w:val="00F9115C"/>
    <w:rsid w:val="00F91310"/>
    <w:rsid w:val="00F91C7D"/>
    <w:rsid w:val="00F91DDF"/>
    <w:rsid w:val="00F923C1"/>
    <w:rsid w:val="00F92C89"/>
    <w:rsid w:val="00F92D43"/>
    <w:rsid w:val="00F93D90"/>
    <w:rsid w:val="00F93E8E"/>
    <w:rsid w:val="00F9412D"/>
    <w:rsid w:val="00F94356"/>
    <w:rsid w:val="00F9482B"/>
    <w:rsid w:val="00F95003"/>
    <w:rsid w:val="00F950E1"/>
    <w:rsid w:val="00F953A8"/>
    <w:rsid w:val="00F95633"/>
    <w:rsid w:val="00F957D4"/>
    <w:rsid w:val="00F95F32"/>
    <w:rsid w:val="00F961A7"/>
    <w:rsid w:val="00F9632E"/>
    <w:rsid w:val="00F9635A"/>
    <w:rsid w:val="00F96575"/>
    <w:rsid w:val="00F96866"/>
    <w:rsid w:val="00F96DA6"/>
    <w:rsid w:val="00F96E43"/>
    <w:rsid w:val="00F975CC"/>
    <w:rsid w:val="00F976EB"/>
    <w:rsid w:val="00F978A5"/>
    <w:rsid w:val="00F97921"/>
    <w:rsid w:val="00F9796A"/>
    <w:rsid w:val="00F97E1A"/>
    <w:rsid w:val="00FA0391"/>
    <w:rsid w:val="00FA05AA"/>
    <w:rsid w:val="00FA1038"/>
    <w:rsid w:val="00FA1639"/>
    <w:rsid w:val="00FA1CF6"/>
    <w:rsid w:val="00FA2837"/>
    <w:rsid w:val="00FA28C0"/>
    <w:rsid w:val="00FA2935"/>
    <w:rsid w:val="00FA2F08"/>
    <w:rsid w:val="00FA2F25"/>
    <w:rsid w:val="00FA310F"/>
    <w:rsid w:val="00FA37B2"/>
    <w:rsid w:val="00FA3EAA"/>
    <w:rsid w:val="00FA41DB"/>
    <w:rsid w:val="00FA43A5"/>
    <w:rsid w:val="00FA4E86"/>
    <w:rsid w:val="00FA553C"/>
    <w:rsid w:val="00FA5740"/>
    <w:rsid w:val="00FA5858"/>
    <w:rsid w:val="00FA5A26"/>
    <w:rsid w:val="00FA7654"/>
    <w:rsid w:val="00FA795A"/>
    <w:rsid w:val="00FB079F"/>
    <w:rsid w:val="00FB13BE"/>
    <w:rsid w:val="00FB19A9"/>
    <w:rsid w:val="00FB19EB"/>
    <w:rsid w:val="00FB1D41"/>
    <w:rsid w:val="00FB1FE0"/>
    <w:rsid w:val="00FB2963"/>
    <w:rsid w:val="00FB3207"/>
    <w:rsid w:val="00FB34C0"/>
    <w:rsid w:val="00FB34C7"/>
    <w:rsid w:val="00FB366C"/>
    <w:rsid w:val="00FB36FD"/>
    <w:rsid w:val="00FB3995"/>
    <w:rsid w:val="00FB3A81"/>
    <w:rsid w:val="00FB3DEB"/>
    <w:rsid w:val="00FB3F9A"/>
    <w:rsid w:val="00FB405D"/>
    <w:rsid w:val="00FB5667"/>
    <w:rsid w:val="00FB5936"/>
    <w:rsid w:val="00FB5AE4"/>
    <w:rsid w:val="00FB5E4C"/>
    <w:rsid w:val="00FB60B5"/>
    <w:rsid w:val="00FB6248"/>
    <w:rsid w:val="00FB6CB3"/>
    <w:rsid w:val="00FB7014"/>
    <w:rsid w:val="00FB7123"/>
    <w:rsid w:val="00FB78C9"/>
    <w:rsid w:val="00FC04CE"/>
    <w:rsid w:val="00FC0A63"/>
    <w:rsid w:val="00FC0E9F"/>
    <w:rsid w:val="00FC149F"/>
    <w:rsid w:val="00FC1621"/>
    <w:rsid w:val="00FC17B1"/>
    <w:rsid w:val="00FC17EA"/>
    <w:rsid w:val="00FC20F1"/>
    <w:rsid w:val="00FC25B9"/>
    <w:rsid w:val="00FC29B1"/>
    <w:rsid w:val="00FC29D2"/>
    <w:rsid w:val="00FC2DDF"/>
    <w:rsid w:val="00FC3069"/>
    <w:rsid w:val="00FC32DE"/>
    <w:rsid w:val="00FC3767"/>
    <w:rsid w:val="00FC37EE"/>
    <w:rsid w:val="00FC38CB"/>
    <w:rsid w:val="00FC3D11"/>
    <w:rsid w:val="00FC3EC7"/>
    <w:rsid w:val="00FC4508"/>
    <w:rsid w:val="00FC4786"/>
    <w:rsid w:val="00FC537C"/>
    <w:rsid w:val="00FC538A"/>
    <w:rsid w:val="00FC6CA5"/>
    <w:rsid w:val="00FC7228"/>
    <w:rsid w:val="00FD0121"/>
    <w:rsid w:val="00FD0411"/>
    <w:rsid w:val="00FD04A6"/>
    <w:rsid w:val="00FD06B7"/>
    <w:rsid w:val="00FD0C2B"/>
    <w:rsid w:val="00FD1063"/>
    <w:rsid w:val="00FD1435"/>
    <w:rsid w:val="00FD221F"/>
    <w:rsid w:val="00FD26C0"/>
    <w:rsid w:val="00FD2CDB"/>
    <w:rsid w:val="00FD2F3F"/>
    <w:rsid w:val="00FD364F"/>
    <w:rsid w:val="00FD3CD2"/>
    <w:rsid w:val="00FD3DC4"/>
    <w:rsid w:val="00FD4575"/>
    <w:rsid w:val="00FD45F5"/>
    <w:rsid w:val="00FD4966"/>
    <w:rsid w:val="00FD51FF"/>
    <w:rsid w:val="00FD568E"/>
    <w:rsid w:val="00FD5A9B"/>
    <w:rsid w:val="00FD6CED"/>
    <w:rsid w:val="00FD6DAB"/>
    <w:rsid w:val="00FD6EC8"/>
    <w:rsid w:val="00FE07C8"/>
    <w:rsid w:val="00FE0AEC"/>
    <w:rsid w:val="00FE0E49"/>
    <w:rsid w:val="00FE0F8C"/>
    <w:rsid w:val="00FE16A7"/>
    <w:rsid w:val="00FE29C8"/>
    <w:rsid w:val="00FE2D78"/>
    <w:rsid w:val="00FE2DA2"/>
    <w:rsid w:val="00FE2E1A"/>
    <w:rsid w:val="00FE31E0"/>
    <w:rsid w:val="00FE43B7"/>
    <w:rsid w:val="00FE464E"/>
    <w:rsid w:val="00FE46A3"/>
    <w:rsid w:val="00FE4B3A"/>
    <w:rsid w:val="00FE4CF1"/>
    <w:rsid w:val="00FE5230"/>
    <w:rsid w:val="00FE574D"/>
    <w:rsid w:val="00FE5A5D"/>
    <w:rsid w:val="00FE5D2D"/>
    <w:rsid w:val="00FE5D8B"/>
    <w:rsid w:val="00FE5F55"/>
    <w:rsid w:val="00FE6676"/>
    <w:rsid w:val="00FE6818"/>
    <w:rsid w:val="00FE6F68"/>
    <w:rsid w:val="00FE6F95"/>
    <w:rsid w:val="00FE76F1"/>
    <w:rsid w:val="00FF001C"/>
    <w:rsid w:val="00FF0020"/>
    <w:rsid w:val="00FF021F"/>
    <w:rsid w:val="00FF040C"/>
    <w:rsid w:val="00FF0B5D"/>
    <w:rsid w:val="00FF0B71"/>
    <w:rsid w:val="00FF0C4A"/>
    <w:rsid w:val="00FF0D2F"/>
    <w:rsid w:val="00FF1632"/>
    <w:rsid w:val="00FF170F"/>
    <w:rsid w:val="00FF1E23"/>
    <w:rsid w:val="00FF24D2"/>
    <w:rsid w:val="00FF2F65"/>
    <w:rsid w:val="00FF32D7"/>
    <w:rsid w:val="00FF33EE"/>
    <w:rsid w:val="00FF3D94"/>
    <w:rsid w:val="00FF3E38"/>
    <w:rsid w:val="00FF44C5"/>
    <w:rsid w:val="00FF4A6F"/>
    <w:rsid w:val="00FF4F24"/>
    <w:rsid w:val="00FF54C2"/>
    <w:rsid w:val="00FF54F9"/>
    <w:rsid w:val="00FF573C"/>
    <w:rsid w:val="00FF618C"/>
    <w:rsid w:val="00FF6448"/>
    <w:rsid w:val="00FF67C6"/>
    <w:rsid w:val="00FF6CAB"/>
    <w:rsid w:val="00FF6D8A"/>
    <w:rsid w:val="00FF792F"/>
    <w:rsid w:val="00FF7BA8"/>
    <w:rsid w:val="00FF7C3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62"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rules v:ext="edit">
        <o:r id="V:Rule1" type="connector" idref="#Straight Connector 493"/>
      </o:rules>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231A6"/>
    <w:pPr>
      <w:spacing w:after="200" w:line="276" w:lineRule="auto"/>
    </w:pPr>
    <w:rPr>
      <w:rFonts w:asciiTheme="minorHAnsi" w:eastAsiaTheme="minorHAnsi" w:hAnsiTheme="minorHAnsi" w:cstheme="minorBidi"/>
      <w:sz w:val="22"/>
      <w:szCs w:val="22"/>
    </w:rPr>
  </w:style>
  <w:style w:type="paragraph" w:styleId="Heading1">
    <w:name w:val="heading 1"/>
    <w:basedOn w:val="Normal"/>
    <w:link w:val="Heading1Char"/>
    <w:uiPriority w:val="9"/>
    <w:qFormat/>
    <w:rsid w:val="00E17ACB"/>
    <w:pPr>
      <w:keepNext/>
      <w:keepLines/>
      <w:numPr>
        <w:numId w:val="14"/>
      </w:numPr>
      <w:pBdr>
        <w:top w:val="single" w:sz="2" w:space="1" w:color="auto"/>
        <w:left w:val="single" w:sz="2" w:space="4" w:color="auto"/>
        <w:bottom w:val="single" w:sz="2" w:space="1" w:color="auto"/>
        <w:right w:val="single" w:sz="2" w:space="4" w:color="auto"/>
      </w:pBdr>
      <w:shd w:val="solid" w:color="CCDAEC" w:fill="auto"/>
      <w:tabs>
        <w:tab w:val="left" w:pos="142"/>
      </w:tabs>
      <w:spacing w:before="240" w:after="120"/>
      <w:ind w:left="357" w:hanging="357"/>
      <w:outlineLvl w:val="0"/>
    </w:pPr>
    <w:rPr>
      <w:rFonts w:asciiTheme="majorHAnsi" w:eastAsiaTheme="majorEastAsia" w:hAnsiTheme="majorHAnsi" w:cstheme="majorBidi"/>
      <w:b/>
      <w:color w:val="244061" w:themeColor="accent1" w:themeShade="80"/>
      <w:sz w:val="34"/>
      <w:szCs w:val="32"/>
      <w:lang w:eastAsia="ja-JP"/>
    </w:rPr>
  </w:style>
  <w:style w:type="paragraph" w:styleId="Heading2">
    <w:name w:val="heading 2"/>
    <w:basedOn w:val="Normal"/>
    <w:next w:val="Normal"/>
    <w:link w:val="Heading2Char"/>
    <w:uiPriority w:val="9"/>
    <w:unhideWhenUsed/>
    <w:qFormat/>
    <w:rsid w:val="00E17ACB"/>
    <w:pPr>
      <w:keepNext/>
      <w:keepLines/>
      <w:widowControl w:val="0"/>
      <w:numPr>
        <w:ilvl w:val="1"/>
        <w:numId w:val="14"/>
      </w:numPr>
      <w:pBdr>
        <w:top w:val="single" w:sz="4" w:space="1" w:color="auto"/>
        <w:left w:val="single" w:sz="4" w:space="4" w:color="auto"/>
        <w:bottom w:val="single" w:sz="4" w:space="1" w:color="auto"/>
        <w:right w:val="single" w:sz="4" w:space="4" w:color="auto"/>
      </w:pBdr>
      <w:shd w:val="solid" w:color="D6E3BC" w:themeColor="accent3" w:themeTint="66" w:fill="auto"/>
      <w:tabs>
        <w:tab w:val="left" w:pos="113"/>
      </w:tabs>
      <w:spacing w:before="240" w:after="140" w:line="240" w:lineRule="atLeast"/>
      <w:ind w:left="340" w:hanging="340"/>
      <w:outlineLvl w:val="1"/>
    </w:pPr>
    <w:rPr>
      <w:rFonts w:ascii="Calibri" w:eastAsiaTheme="majorEastAsia" w:hAnsi="Calibri" w:cs="Arial"/>
      <w:b/>
      <w:color w:val="244061" w:themeColor="accent1" w:themeShade="80"/>
      <w:sz w:val="30"/>
      <w:szCs w:val="28"/>
    </w:rPr>
  </w:style>
  <w:style w:type="paragraph" w:styleId="Heading3">
    <w:name w:val="heading 3"/>
    <w:aliases w:val="3,H3,H31"/>
    <w:basedOn w:val="Normal"/>
    <w:next w:val="Normal"/>
    <w:link w:val="Heading3Char"/>
    <w:unhideWhenUsed/>
    <w:qFormat/>
    <w:rsid w:val="00166FAB"/>
    <w:pPr>
      <w:keepNext/>
      <w:keepLines/>
      <w:numPr>
        <w:ilvl w:val="2"/>
        <w:numId w:val="14"/>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14"/>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0"/>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0"/>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0"/>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0"/>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0"/>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7ACB"/>
    <w:rPr>
      <w:rFonts w:asciiTheme="majorHAnsi" w:eastAsiaTheme="majorEastAsia" w:hAnsiTheme="majorHAnsi" w:cstheme="majorBidi"/>
      <w:b/>
      <w:color w:val="244061" w:themeColor="accent1" w:themeShade="80"/>
      <w:sz w:val="34"/>
      <w:szCs w:val="32"/>
      <w:shd w:val="solid" w:color="CCDAEC" w:fill="auto"/>
      <w:lang w:eastAsia="ja-JP"/>
    </w:rPr>
  </w:style>
  <w:style w:type="character" w:customStyle="1" w:styleId="Heading2Char">
    <w:name w:val="Heading 2 Char"/>
    <w:basedOn w:val="DefaultParagraphFont"/>
    <w:link w:val="Heading2"/>
    <w:uiPriority w:val="9"/>
    <w:rsid w:val="00E17ACB"/>
    <w:rPr>
      <w:rFonts w:ascii="Calibri" w:eastAsiaTheme="majorEastAsia" w:hAnsi="Calibri"/>
      <w:b/>
      <w:color w:val="244061" w:themeColor="accent1" w:themeShade="80"/>
      <w:sz w:val="30"/>
      <w:szCs w:val="28"/>
      <w:shd w:val="solid" w:color="D6E3BC" w:themeColor="accent3" w:themeTint="66" w:fill="auto"/>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spacing w:after="0" w:line="240" w:lineRule="auto"/>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pPr>
      <w:spacing w:line="240" w:lineRule="auto"/>
    </w:pPr>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14506D"/>
    <w:pPr>
      <w:tabs>
        <w:tab w:val="left" w:pos="426"/>
        <w:tab w:val="right" w:leader="dot" w:pos="9350"/>
      </w:tabs>
      <w:spacing w:before="120" w:after="120"/>
    </w:pPr>
    <w:rPr>
      <w:rFonts w:ascii="Calibri" w:hAnsi="Calibri"/>
      <w:b/>
      <w:bCs/>
      <w:caps/>
      <w:szCs w:val="20"/>
    </w:rPr>
  </w:style>
  <w:style w:type="paragraph" w:styleId="TOC2">
    <w:name w:val="toc 2"/>
    <w:basedOn w:val="Normal"/>
    <w:next w:val="Normal"/>
    <w:autoRedefine/>
    <w:uiPriority w:val="39"/>
    <w:unhideWhenUsed/>
    <w:rsid w:val="002356B7"/>
    <w:pPr>
      <w:spacing w:after="0"/>
      <w:ind w:left="220"/>
    </w:pPr>
    <w:rPr>
      <w:rFonts w:asciiTheme="majorHAnsi" w:hAnsiTheme="majorHAnsi"/>
      <w:b/>
      <w:smallCaps/>
      <w:szCs w:val="20"/>
    </w:rPr>
  </w:style>
  <w:style w:type="paragraph" w:styleId="TOC3">
    <w:name w:val="toc 3"/>
    <w:basedOn w:val="Normal"/>
    <w:next w:val="Normal"/>
    <w:autoRedefine/>
    <w:uiPriority w:val="39"/>
    <w:unhideWhenUsed/>
    <w:rsid w:val="002356B7"/>
    <w:pPr>
      <w:spacing w:after="0"/>
      <w:ind w:left="440"/>
    </w:pPr>
    <w:rPr>
      <w:rFonts w:ascii="Calibri" w:hAnsi="Calibri"/>
      <w:b/>
      <w:iCs/>
      <w:smallCaps/>
      <w:sz w:val="20"/>
      <w:szCs w:val="20"/>
    </w:rPr>
  </w:style>
  <w:style w:type="paragraph" w:styleId="TOC4">
    <w:name w:val="toc 4"/>
    <w:basedOn w:val="Normal"/>
    <w:next w:val="Normal"/>
    <w:autoRedefine/>
    <w:uiPriority w:val="99"/>
    <w:semiHidden/>
    <w:rsid w:val="00B44D03"/>
    <w:pPr>
      <w:spacing w:after="0"/>
      <w:ind w:left="660"/>
    </w:pPr>
    <w:rPr>
      <w:sz w:val="18"/>
      <w:szCs w:val="18"/>
    </w:rPr>
  </w:style>
  <w:style w:type="paragraph" w:styleId="TOC5">
    <w:name w:val="toc 5"/>
    <w:basedOn w:val="Normal"/>
    <w:next w:val="Normal"/>
    <w:autoRedefine/>
    <w:uiPriority w:val="99"/>
    <w:semiHidden/>
    <w:rsid w:val="00B44D03"/>
    <w:pPr>
      <w:spacing w:after="0"/>
      <w:ind w:left="880"/>
    </w:pPr>
    <w:rPr>
      <w:sz w:val="18"/>
      <w:szCs w:val="18"/>
    </w:rPr>
  </w:style>
  <w:style w:type="paragraph" w:styleId="TOC6">
    <w:name w:val="toc 6"/>
    <w:basedOn w:val="Normal"/>
    <w:next w:val="Normal"/>
    <w:autoRedefine/>
    <w:uiPriority w:val="99"/>
    <w:semiHidden/>
    <w:rsid w:val="00B44D03"/>
    <w:pPr>
      <w:spacing w:after="0"/>
      <w:ind w:left="1100"/>
    </w:pPr>
    <w:rPr>
      <w:sz w:val="18"/>
      <w:szCs w:val="18"/>
    </w:rPr>
  </w:style>
  <w:style w:type="paragraph" w:styleId="TOC7">
    <w:name w:val="toc 7"/>
    <w:basedOn w:val="Normal"/>
    <w:next w:val="Normal"/>
    <w:uiPriority w:val="99"/>
    <w:semiHidden/>
    <w:rsid w:val="00B44D03"/>
    <w:pPr>
      <w:spacing w:after="0"/>
      <w:ind w:left="1320"/>
    </w:pPr>
    <w:rPr>
      <w:sz w:val="18"/>
      <w:szCs w:val="18"/>
    </w:rPr>
  </w:style>
  <w:style w:type="paragraph" w:styleId="TOC8">
    <w:name w:val="toc 8"/>
    <w:basedOn w:val="Normal"/>
    <w:next w:val="Normal"/>
    <w:autoRedefine/>
    <w:uiPriority w:val="99"/>
    <w:semiHidden/>
    <w:rsid w:val="00B44D03"/>
    <w:pPr>
      <w:spacing w:after="0"/>
      <w:ind w:left="1540"/>
    </w:pPr>
    <w:rPr>
      <w:sz w:val="18"/>
      <w:szCs w:val="18"/>
    </w:rPr>
  </w:style>
  <w:style w:type="paragraph" w:styleId="TOC9">
    <w:name w:val="toc 9"/>
    <w:basedOn w:val="Normal"/>
    <w:next w:val="Normal"/>
    <w:autoRedefine/>
    <w:uiPriority w:val="99"/>
    <w:semiHidden/>
    <w:rsid w:val="00B44D03"/>
    <w:pPr>
      <w:spacing w:after="0"/>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spacing w:after="0" w:line="240" w:lineRule="auto"/>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8E6810"/>
    <w:pPr>
      <w:spacing w:before="80" w:after="120" w:line="240" w:lineRule="auto"/>
    </w:pPr>
    <w:rPr>
      <w:rFonts w:ascii="Calibri" w:hAnsi="Calibri"/>
      <w:color w:val="000000" w:themeColor="text1"/>
      <w:sz w:val="24"/>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line="240" w:lineRule="auto"/>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952DDB"/>
    <w:pPr>
      <w:numPr>
        <w:numId w:val="1"/>
      </w:numPr>
      <w:spacing w:before="60" w:after="60"/>
      <w:ind w:left="317" w:hanging="288"/>
    </w:pPr>
  </w:style>
  <w:style w:type="paragraph" w:customStyle="1" w:styleId="ChapterBodyCopy-Step">
    <w:name w:val="Chapter Body Copy - Step"/>
    <w:basedOn w:val="ChapterBodyCopy"/>
    <w:qFormat/>
    <w:rsid w:val="003B486D"/>
    <w:pPr>
      <w:numPr>
        <w:numId w:val="11"/>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unhideWhenUsed/>
    <w:rsid w:val="00697716"/>
    <w:pPr>
      <w:spacing w:line="240" w:lineRule="auto"/>
    </w:pPr>
    <w:rPr>
      <w:sz w:val="20"/>
      <w:szCs w:val="20"/>
    </w:rPr>
  </w:style>
  <w:style w:type="character" w:customStyle="1" w:styleId="CommentTextChar">
    <w:name w:val="Comment Text Char"/>
    <w:basedOn w:val="DefaultParagraphFont"/>
    <w:link w:val="CommentText"/>
    <w:uiPriority w:val="99"/>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4B5EC0"/>
    <w:pPr>
      <w:numPr>
        <w:numId w:val="3"/>
      </w:numPr>
      <w:spacing w:before="120" w:after="120" w:line="240" w:lineRule="auto"/>
      <w:ind w:left="357" w:hanging="357"/>
    </w:pPr>
    <w:rPr>
      <w:rFonts w:ascii="Calibri" w:hAnsi="Calibri"/>
      <w:sz w:val="24"/>
    </w:rPr>
  </w:style>
  <w:style w:type="paragraph" w:styleId="ListBullet2">
    <w:name w:val="List Bullet 2"/>
    <w:basedOn w:val="Normal"/>
    <w:uiPriority w:val="99"/>
    <w:unhideWhenUsed/>
    <w:rsid w:val="0047349B"/>
    <w:pPr>
      <w:numPr>
        <w:numId w:val="4"/>
      </w:numPr>
      <w:spacing w:after="120" w:line="240" w:lineRule="atLeast"/>
      <w:ind w:left="357" w:hanging="357"/>
    </w:pPr>
    <w:rPr>
      <w:rFonts w:ascii="Calibri" w:hAnsi="Calibri"/>
      <w:sz w:val="24"/>
    </w:rPr>
  </w:style>
  <w:style w:type="paragraph" w:styleId="ListNumber">
    <w:name w:val="List Number"/>
    <w:basedOn w:val="Normal"/>
    <w:uiPriority w:val="99"/>
    <w:unhideWhenUsed/>
    <w:rsid w:val="00DC216F"/>
    <w:pPr>
      <w:numPr>
        <w:numId w:val="39"/>
      </w:numPr>
      <w:spacing w:after="120" w:line="240" w:lineRule="auto"/>
    </w:pPr>
    <w:rPr>
      <w:rFonts w:ascii="Calibri" w:hAnsi="Calibri"/>
      <w:sz w:val="24"/>
    </w:rPr>
  </w:style>
  <w:style w:type="paragraph" w:styleId="ListNumber2">
    <w:name w:val="List Number 2"/>
    <w:basedOn w:val="Normal"/>
    <w:autoRedefine/>
    <w:uiPriority w:val="99"/>
    <w:unhideWhenUsed/>
    <w:qFormat/>
    <w:rsid w:val="00215F1E"/>
    <w:pPr>
      <w:numPr>
        <w:numId w:val="5"/>
      </w:numPr>
      <w:tabs>
        <w:tab w:val="left" w:pos="284"/>
      </w:tabs>
      <w:spacing w:after="120" w:line="240" w:lineRule="auto"/>
    </w:pPr>
    <w:rPr>
      <w:rFonts w:ascii="Calibri" w:hAnsi="Calibri"/>
      <w:sz w:val="24"/>
    </w:rPr>
  </w:style>
  <w:style w:type="paragraph" w:styleId="Title">
    <w:name w:val="Title"/>
    <w:basedOn w:val="Normal"/>
    <w:next w:val="Normal"/>
    <w:link w:val="TitleChar"/>
    <w:uiPriority w:val="10"/>
    <w:qFormat/>
    <w:rsid w:val="004877F7"/>
    <w:pPr>
      <w:pBdr>
        <w:bottom w:val="single" w:sz="8" w:space="4" w:color="009900"/>
      </w:pBdr>
      <w:spacing w:after="300" w:line="240" w:lineRule="auto"/>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30303E"/>
    <w:pPr>
      <w:spacing w:before="360" w:after="0" w:line="240" w:lineRule="auto"/>
      <w:ind w:left="2160"/>
    </w:pPr>
    <w:rPr>
      <w:b/>
      <w:color w:val="943634" w:themeColor="accent2" w:themeShade="BF"/>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B243DB"/>
    <w:pPr>
      <w:spacing w:line="264" w:lineRule="auto"/>
    </w:pPr>
  </w:style>
  <w:style w:type="paragraph" w:customStyle="1" w:styleId="CVChapterBodyCopyIndent1">
    <w:name w:val="CV Chapter Body Copy Indent 1"/>
    <w:basedOn w:val="ChapterBodyCopyIndent"/>
    <w:qFormat/>
    <w:rsid w:val="00C95B4B"/>
    <w:pPr>
      <w:spacing w:before="0"/>
      <w:ind w:left="360"/>
    </w:pPr>
  </w:style>
  <w:style w:type="paragraph" w:customStyle="1" w:styleId="CVChapterBodyCopyIndent2">
    <w:name w:val="CV Chapter Body Copy Indent 2"/>
    <w:basedOn w:val="ChapterBodyCopyIndent"/>
    <w:qFormat/>
    <w:rsid w:val="00B03681"/>
    <w:pPr>
      <w:spacing w:before="0"/>
      <w:ind w:left="792"/>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3"/>
      </w:numPr>
    </w:pPr>
  </w:style>
  <w:style w:type="paragraph" w:styleId="ListNumber3">
    <w:name w:val="List Number 3"/>
    <w:basedOn w:val="Normal"/>
    <w:uiPriority w:val="99"/>
    <w:unhideWhenUsed/>
    <w:rsid w:val="007C393E"/>
    <w:pPr>
      <w:numPr>
        <w:numId w:val="12"/>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0D5817"/>
    <w:pPr>
      <w:spacing w:after="0"/>
      <w:ind w:left="357"/>
    </w:pPr>
    <w:rPr>
      <w:rFonts w:asciiTheme="majorHAnsi" w:hAnsiTheme="majorHAnsi"/>
      <w:b/>
      <w:color w:val="723604"/>
      <w:sz w:val="24"/>
    </w:rPr>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9"/>
      </w:numPr>
      <w:contextualSpacing/>
    </w:pPr>
  </w:style>
  <w:style w:type="paragraph" w:styleId="Index2">
    <w:name w:val="index 2"/>
    <w:basedOn w:val="Normal"/>
    <w:next w:val="Normal"/>
    <w:autoRedefine/>
    <w:uiPriority w:val="99"/>
    <w:semiHidden/>
    <w:unhideWhenUsed/>
    <w:rsid w:val="00D9132D"/>
    <w:pPr>
      <w:spacing w:after="0" w:line="240" w:lineRule="auto"/>
      <w:ind w:left="440" w:hanging="220"/>
    </w:p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D3630D"/>
    <w:pPr>
      <w:spacing w:before="160" w:after="0" w:line="240" w:lineRule="auto"/>
      <w:ind w:right="289"/>
    </w:pPr>
    <w:rPr>
      <w:noProof/>
      <w:lang w:val="en-IN" w:eastAsia="en-IN"/>
    </w:rPr>
  </w:style>
  <w:style w:type="paragraph" w:customStyle="1" w:styleId="CVFigureCaption">
    <w:name w:val="CV Figure Caption"/>
    <w:basedOn w:val="CVFigure"/>
    <w:qFormat/>
    <w:rsid w:val="003C768A"/>
    <w:pPr>
      <w:numPr>
        <w:numId w:val="18"/>
      </w:numPr>
      <w:spacing w:before="120" w:after="120" w:line="276" w:lineRule="auto"/>
      <w:ind w:left="0" w:right="0" w:firstLine="0"/>
    </w:pPr>
    <w:rPr>
      <w:b/>
      <w:smallCaps/>
      <w:color w:val="17365D" w:themeColor="text2" w:themeShade="BF"/>
    </w:rPr>
  </w:style>
  <w:style w:type="paragraph" w:customStyle="1" w:styleId="CVHeading3">
    <w:name w:val="CV Heading 3"/>
    <w:basedOn w:val="Heading3"/>
    <w:qFormat/>
    <w:rsid w:val="00D26EFE"/>
    <w:pPr>
      <w:pBdr>
        <w:top w:val="single" w:sz="4" w:space="1" w:color="auto"/>
        <w:left w:val="single" w:sz="4" w:space="4" w:color="auto"/>
        <w:bottom w:val="single" w:sz="4" w:space="1" w:color="auto"/>
        <w:right w:val="single" w:sz="4" w:space="4" w:color="auto"/>
      </w:pBdr>
      <w:shd w:val="solid" w:color="FDE9D9" w:themeColor="accent6" w:themeTint="33" w:fill="auto"/>
      <w:tabs>
        <w:tab w:val="clear" w:pos="1440"/>
        <w:tab w:val="left" w:pos="284"/>
      </w:tabs>
      <w:spacing w:after="200"/>
      <w:ind w:left="284" w:hanging="284"/>
    </w:pPr>
    <w:rPr>
      <w:color w:val="244061" w:themeColor="accent1" w:themeShade="80"/>
      <w:sz w:val="28"/>
    </w:rPr>
  </w:style>
  <w:style w:type="paragraph" w:customStyle="1" w:styleId="CVCalloutNote">
    <w:name w:val="CV Callout Note"/>
    <w:basedOn w:val="CalloutBlockCopyNote"/>
    <w:qFormat/>
    <w:rsid w:val="00C95140"/>
    <w:pPr>
      <w:spacing w:before="60" w:after="60"/>
      <w:ind w:left="0"/>
    </w:pPr>
    <w:rPr>
      <w:b w:val="0"/>
      <w:color w:val="17365D" w:themeColor="text2" w:themeShade="BF"/>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CD61BA"/>
    <w:pPr>
      <w:numPr>
        <w:numId w:val="6"/>
      </w:numPr>
      <w:spacing w:after="120" w:line="288" w:lineRule="auto"/>
      <w:contextualSpacing/>
    </w:pPr>
    <w:rPr>
      <w:rFonts w:ascii="Calibri" w:hAnsi="Calibri"/>
      <w:sz w:val="24"/>
    </w:rPr>
  </w:style>
  <w:style w:type="paragraph" w:styleId="ListBullet4">
    <w:name w:val="List Bullet 4"/>
    <w:basedOn w:val="Normal"/>
    <w:uiPriority w:val="99"/>
    <w:unhideWhenUsed/>
    <w:rsid w:val="004F2335"/>
    <w:pPr>
      <w:numPr>
        <w:numId w:val="7"/>
      </w:numPr>
      <w:ind w:left="1378" w:hanging="357"/>
      <w:contextualSpacing/>
    </w:pPr>
  </w:style>
  <w:style w:type="paragraph" w:styleId="ListBullet5">
    <w:name w:val="List Bullet 5"/>
    <w:basedOn w:val="Normal"/>
    <w:uiPriority w:val="99"/>
    <w:unhideWhenUsed/>
    <w:rsid w:val="004F0495"/>
    <w:pPr>
      <w:numPr>
        <w:numId w:val="8"/>
      </w:numPr>
      <w:contextualSpacing/>
    </w:pPr>
  </w:style>
  <w:style w:type="paragraph" w:customStyle="1" w:styleId="CVTableHeader">
    <w:name w:val="CV Table Header"/>
    <w:basedOn w:val="ChartHeaderInformation"/>
    <w:qFormat/>
    <w:rsid w:val="001D6636"/>
    <w:rPr>
      <w:sz w:val="22"/>
    </w:rPr>
  </w:style>
  <w:style w:type="paragraph" w:customStyle="1" w:styleId="CVTableCaption">
    <w:name w:val="CV Table Caption"/>
    <w:basedOn w:val="CVFigureCaption"/>
    <w:qFormat/>
    <w:rsid w:val="006D1A99"/>
    <w:pPr>
      <w:numPr>
        <w:numId w:val="17"/>
      </w:numPr>
      <w:ind w:left="113" w:hanging="113"/>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E310EF"/>
    <w:pPr>
      <w:spacing w:before="120" w:after="120" w:line="240" w:lineRule="atLeast"/>
    </w:pPr>
    <w:rPr>
      <w:sz w:val="24"/>
    </w:rPr>
  </w:style>
  <w:style w:type="paragraph" w:customStyle="1" w:styleId="CVFrontMatter3">
    <w:name w:val="CV Front Matter 3"/>
    <w:basedOn w:val="Normal"/>
    <w:qFormat/>
    <w:rsid w:val="006E6E62"/>
    <w:pPr>
      <w:spacing w:after="0" w:line="240" w:lineRule="auto"/>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spacing w:after="0" w:line="240" w:lineRule="auto"/>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6E26B4"/>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Heading1Underline">
    <w:name w:val="CV Heading 1 Underline"/>
    <w:basedOn w:val="Heading1"/>
    <w:qFormat/>
    <w:rsid w:val="00C439A1"/>
    <w:pPr>
      <w:spacing w:before="120"/>
    </w:pPr>
  </w:style>
  <w:style w:type="paragraph" w:customStyle="1" w:styleId="Bullet2">
    <w:name w:val="Bullet 2"/>
    <w:basedOn w:val="Normal"/>
    <w:rsid w:val="00047EE2"/>
    <w:pPr>
      <w:keepLines/>
      <w:numPr>
        <w:numId w:val="15"/>
      </w:numPr>
      <w:tabs>
        <w:tab w:val="left" w:pos="360"/>
        <w:tab w:val="left" w:pos="450"/>
      </w:tabs>
      <w:spacing w:before="60" w:after="0" w:line="240" w:lineRule="auto"/>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2B2F82"/>
    <w:rPr>
      <w:color w:val="FFFFFF" w:themeColor="background1"/>
      <w:sz w:val="22"/>
    </w:rPr>
  </w:style>
  <w:style w:type="paragraph" w:customStyle="1" w:styleId="ExhibitnewCVTitle">
    <w:name w:val="Exhibit new CV Title"/>
    <w:basedOn w:val="CVTitle"/>
    <w:qFormat/>
    <w:rsid w:val="001C3A8B"/>
    <w:pPr>
      <w:jc w:val="left"/>
    </w:pPr>
    <w:rPr>
      <w:b/>
      <w:color w:val="1B0284"/>
      <w:sz w:val="64"/>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line="240" w:lineRule="auto"/>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rPr>
      <w:sz w:val="48"/>
    </w:rPr>
  </w:style>
  <w:style w:type="paragraph" w:customStyle="1" w:styleId="CVTabletextblue">
    <w:name w:val="CV Table text blue"/>
    <w:basedOn w:val="CVTabletext"/>
    <w:qFormat/>
    <w:rsid w:val="008F266C"/>
    <w:pPr>
      <w:jc w:val="center"/>
    </w:pPr>
    <w:rPr>
      <w:b/>
      <w:color w:val="160EB2"/>
    </w:rPr>
  </w:style>
  <w:style w:type="character" w:styleId="PlaceholderText">
    <w:name w:val="Placeholder Text"/>
    <w:basedOn w:val="DefaultParagraphFont"/>
    <w:uiPriority w:val="99"/>
    <w:semiHidden/>
    <w:rsid w:val="004900DE"/>
    <w:rPr>
      <w:color w:val="808080"/>
    </w:rPr>
  </w:style>
  <w:style w:type="paragraph" w:customStyle="1" w:styleId="CVTableTextCenter">
    <w:name w:val="CV Table Text Center"/>
    <w:basedOn w:val="CVTabletext"/>
    <w:qFormat/>
    <w:rsid w:val="004E0410"/>
    <w:pPr>
      <w:jc w:val="center"/>
    </w:pPr>
  </w:style>
  <w:style w:type="paragraph" w:customStyle="1" w:styleId="CVCalloutTip">
    <w:name w:val="CV Callout Tip"/>
    <w:basedOn w:val="CVCalloutNote"/>
    <w:qFormat/>
    <w:rsid w:val="00487DFF"/>
    <w:rPr>
      <w:color w:val="2A62A6"/>
    </w:rPr>
  </w:style>
  <w:style w:type="paragraph" w:customStyle="1" w:styleId="CVHeading4">
    <w:name w:val="CV Heading 4"/>
    <w:basedOn w:val="Heading4"/>
    <w:link w:val="CVHeading4Char"/>
    <w:qFormat/>
    <w:rsid w:val="002A67F3"/>
    <w:pPr>
      <w:tabs>
        <w:tab w:val="clear" w:pos="2160"/>
        <w:tab w:val="left" w:pos="1440"/>
      </w:tabs>
      <w:ind w:left="505" w:hanging="505"/>
    </w:pPr>
    <w:rPr>
      <w:i w:val="0"/>
      <w:color w:val="632423" w:themeColor="accent2" w:themeShade="80"/>
      <w:sz w:val="26"/>
    </w:rPr>
  </w:style>
  <w:style w:type="character" w:customStyle="1" w:styleId="CVHeading4Char">
    <w:name w:val="CV Heading 4 Char"/>
    <w:basedOn w:val="Heading4Char"/>
    <w:link w:val="CVHeading4"/>
    <w:rsid w:val="002A67F3"/>
    <w:rPr>
      <w:rFonts w:asciiTheme="majorHAnsi" w:eastAsiaTheme="majorEastAsia" w:hAnsiTheme="majorHAnsi" w:cstheme="majorBidi"/>
      <w:b/>
      <w:bCs/>
      <w:i w:val="0"/>
      <w:iCs/>
      <w:color w:val="632423" w:themeColor="accent2" w:themeShade="80"/>
      <w:sz w:val="26"/>
      <w:szCs w:val="22"/>
    </w:rPr>
  </w:style>
  <w:style w:type="paragraph" w:customStyle="1" w:styleId="CVPreHeading1Underline">
    <w:name w:val="CV Pre Heading 1 Underline"/>
    <w:basedOn w:val="Heading1"/>
    <w:qFormat/>
    <w:rsid w:val="00212CBF"/>
    <w:pPr>
      <w:numPr>
        <w:numId w:val="0"/>
      </w:numPr>
      <w:spacing w:before="120" w:line="240" w:lineRule="auto"/>
    </w:pPr>
  </w:style>
  <w:style w:type="paragraph" w:customStyle="1" w:styleId="CVPre2Heading">
    <w:name w:val="CV Pre 2 Heading"/>
    <w:basedOn w:val="Heading2"/>
    <w:qFormat/>
    <w:rsid w:val="00212CBF"/>
    <w:pPr>
      <w:numPr>
        <w:ilvl w:val="0"/>
        <w:numId w:val="0"/>
      </w:numPr>
    </w:pPr>
    <w:rPr>
      <w:sz w:val="28"/>
    </w:rPr>
  </w:style>
  <w:style w:type="paragraph" w:customStyle="1" w:styleId="CVFigCaptionNoNumbering">
    <w:name w:val="CV Fig Caption No Numbering"/>
    <w:basedOn w:val="CVFigureCaption"/>
    <w:qFormat/>
    <w:rsid w:val="00F37D11"/>
    <w:pPr>
      <w:numPr>
        <w:numId w:val="0"/>
      </w:numPr>
    </w:pPr>
  </w:style>
  <w:style w:type="paragraph" w:customStyle="1" w:styleId="CVTableTextCenterCenter">
    <w:name w:val="CV Table Text Center Center"/>
    <w:basedOn w:val="CVTableTextCenter"/>
    <w:qFormat/>
    <w:rsid w:val="00566180"/>
    <w:rPr>
      <w:b/>
    </w:rPr>
  </w:style>
  <w:style w:type="paragraph" w:customStyle="1" w:styleId="HeadingNoNumering">
    <w:name w:val="Heading No Numering"/>
    <w:basedOn w:val="CVChapterBodyCopy"/>
    <w:qFormat/>
    <w:rsid w:val="008E6810"/>
    <w:pPr>
      <w:spacing w:after="0" w:line="240" w:lineRule="auto"/>
    </w:pPr>
    <w:rPr>
      <w:b/>
      <w:color w:val="0F243E" w:themeColor="text2" w:themeShade="80"/>
      <w:sz w:val="28"/>
    </w:rPr>
  </w:style>
  <w:style w:type="paragraph" w:customStyle="1" w:styleId="ListNumiRomNum">
    <w:name w:val="List Num i RomNum"/>
    <w:basedOn w:val="ListNumber"/>
    <w:qFormat/>
    <w:rsid w:val="00F231A6"/>
    <w:pPr>
      <w:numPr>
        <w:numId w:val="38"/>
      </w:numPr>
      <w:ind w:left="340" w:hanging="17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66256464">
      <w:bodyDiv w:val="1"/>
      <w:marLeft w:val="0"/>
      <w:marRight w:val="0"/>
      <w:marTop w:val="0"/>
      <w:marBottom w:val="0"/>
      <w:divBdr>
        <w:top w:val="none" w:sz="0" w:space="0" w:color="auto"/>
        <w:left w:val="none" w:sz="0" w:space="0" w:color="auto"/>
        <w:bottom w:val="none" w:sz="0" w:space="0" w:color="auto"/>
        <w:right w:val="none" w:sz="0" w:space="0" w:color="auto"/>
      </w:divBdr>
    </w:div>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1" Type="http://schemas.openxmlformats.org/officeDocument/2006/relationships/image" Target="media/image5.emf"/><Relationship Id="rId42" Type="http://schemas.openxmlformats.org/officeDocument/2006/relationships/image" Target="media/image24.png"/><Relationship Id="rId63" Type="http://schemas.openxmlformats.org/officeDocument/2006/relationships/image" Target="media/image45.png"/><Relationship Id="rId84" Type="http://schemas.openxmlformats.org/officeDocument/2006/relationships/image" Target="media/image62.png"/><Relationship Id="rId138" Type="http://schemas.openxmlformats.org/officeDocument/2006/relationships/image" Target="media/image115.png"/><Relationship Id="rId159" Type="http://schemas.openxmlformats.org/officeDocument/2006/relationships/image" Target="media/image136.png"/><Relationship Id="rId170" Type="http://schemas.openxmlformats.org/officeDocument/2006/relationships/image" Target="media/image147.png"/><Relationship Id="rId191" Type="http://schemas.openxmlformats.org/officeDocument/2006/relationships/image" Target="media/image164.png"/><Relationship Id="rId107" Type="http://schemas.openxmlformats.org/officeDocument/2006/relationships/image" Target="media/image85.png"/><Relationship Id="rId11" Type="http://schemas.openxmlformats.org/officeDocument/2006/relationships/header" Target="header2.xml"/><Relationship Id="rId32" Type="http://schemas.openxmlformats.org/officeDocument/2006/relationships/hyperlink" Target="https://pftest-gen.coreoflowsandbox.com/" TargetMode="External"/><Relationship Id="rId53" Type="http://schemas.openxmlformats.org/officeDocument/2006/relationships/image" Target="media/image35.png"/><Relationship Id="rId74" Type="http://schemas.openxmlformats.org/officeDocument/2006/relationships/image" Target="media/image52.png"/><Relationship Id="rId128" Type="http://schemas.openxmlformats.org/officeDocument/2006/relationships/image" Target="media/image105.png"/><Relationship Id="rId149" Type="http://schemas.openxmlformats.org/officeDocument/2006/relationships/image" Target="media/image126.png"/><Relationship Id="rId5" Type="http://schemas.openxmlformats.org/officeDocument/2006/relationships/webSettings" Target="webSettings.xml"/><Relationship Id="rId95" Type="http://schemas.openxmlformats.org/officeDocument/2006/relationships/image" Target="media/image73.png"/><Relationship Id="rId160" Type="http://schemas.openxmlformats.org/officeDocument/2006/relationships/image" Target="media/image137.png"/><Relationship Id="rId181" Type="http://schemas.openxmlformats.org/officeDocument/2006/relationships/image" Target="media/image158.png"/><Relationship Id="rId22" Type="http://schemas.openxmlformats.org/officeDocument/2006/relationships/footer" Target="footer5.xml"/><Relationship Id="rId43" Type="http://schemas.openxmlformats.org/officeDocument/2006/relationships/image" Target="media/image25.png"/><Relationship Id="rId64" Type="http://schemas.openxmlformats.org/officeDocument/2006/relationships/image" Target="media/image46.png"/><Relationship Id="rId118" Type="http://schemas.openxmlformats.org/officeDocument/2006/relationships/image" Target="media/image95.png"/><Relationship Id="rId139" Type="http://schemas.openxmlformats.org/officeDocument/2006/relationships/image" Target="media/image116.png"/><Relationship Id="rId85" Type="http://schemas.openxmlformats.org/officeDocument/2006/relationships/image" Target="media/image63.png"/><Relationship Id="rId150" Type="http://schemas.openxmlformats.org/officeDocument/2006/relationships/image" Target="media/image127.png"/><Relationship Id="rId171" Type="http://schemas.openxmlformats.org/officeDocument/2006/relationships/image" Target="media/image148.png"/><Relationship Id="rId192" Type="http://schemas.openxmlformats.org/officeDocument/2006/relationships/oleObject" Target="embeddings/oleObject9.bin"/><Relationship Id="rId12" Type="http://schemas.openxmlformats.org/officeDocument/2006/relationships/footer" Target="footer1.xml"/><Relationship Id="rId33" Type="http://schemas.openxmlformats.org/officeDocument/2006/relationships/image" Target="media/image15.png"/><Relationship Id="rId108" Type="http://schemas.openxmlformats.org/officeDocument/2006/relationships/image" Target="media/image86.jpeg"/><Relationship Id="rId129" Type="http://schemas.openxmlformats.org/officeDocument/2006/relationships/image" Target="media/image106.png"/><Relationship Id="rId54" Type="http://schemas.openxmlformats.org/officeDocument/2006/relationships/image" Target="media/image36.jpeg"/><Relationship Id="rId75" Type="http://schemas.openxmlformats.org/officeDocument/2006/relationships/image" Target="media/image53.png"/><Relationship Id="rId96" Type="http://schemas.openxmlformats.org/officeDocument/2006/relationships/image" Target="media/image74.png"/><Relationship Id="rId140" Type="http://schemas.openxmlformats.org/officeDocument/2006/relationships/image" Target="media/image117.png"/><Relationship Id="rId161" Type="http://schemas.openxmlformats.org/officeDocument/2006/relationships/image" Target="media/image138.png"/><Relationship Id="rId182" Type="http://schemas.openxmlformats.org/officeDocument/2006/relationships/image" Target="media/image159.png"/><Relationship Id="rId6" Type="http://schemas.openxmlformats.org/officeDocument/2006/relationships/footnotes" Target="footnotes.xml"/><Relationship Id="rId23" Type="http://schemas.openxmlformats.org/officeDocument/2006/relationships/image" Target="media/image6.png"/><Relationship Id="rId119" Type="http://schemas.openxmlformats.org/officeDocument/2006/relationships/image" Target="media/image96.png"/><Relationship Id="rId44" Type="http://schemas.openxmlformats.org/officeDocument/2006/relationships/image" Target="media/image26.png"/><Relationship Id="rId65" Type="http://schemas.openxmlformats.org/officeDocument/2006/relationships/oleObject" Target="embeddings/oleObject1.bin"/><Relationship Id="rId86" Type="http://schemas.openxmlformats.org/officeDocument/2006/relationships/image" Target="media/image64.png"/><Relationship Id="rId130" Type="http://schemas.openxmlformats.org/officeDocument/2006/relationships/image" Target="media/image107.png"/><Relationship Id="rId151" Type="http://schemas.openxmlformats.org/officeDocument/2006/relationships/image" Target="media/image128.png"/><Relationship Id="rId172" Type="http://schemas.openxmlformats.org/officeDocument/2006/relationships/image" Target="media/image149.png"/><Relationship Id="rId193" Type="http://schemas.openxmlformats.org/officeDocument/2006/relationships/image" Target="media/image165.png"/><Relationship Id="rId13" Type="http://schemas.openxmlformats.org/officeDocument/2006/relationships/footer" Target="footer2.xml"/><Relationship Id="rId109" Type="http://schemas.openxmlformats.org/officeDocument/2006/relationships/footer" Target="footer6.xml"/><Relationship Id="rId34" Type="http://schemas.openxmlformats.org/officeDocument/2006/relationships/image" Target="media/image16.png"/><Relationship Id="rId55" Type="http://schemas.openxmlformats.org/officeDocument/2006/relationships/image" Target="media/image37.png"/><Relationship Id="rId76" Type="http://schemas.openxmlformats.org/officeDocument/2006/relationships/image" Target="media/image54.png"/><Relationship Id="rId97" Type="http://schemas.openxmlformats.org/officeDocument/2006/relationships/image" Target="media/image75.png"/><Relationship Id="rId120" Type="http://schemas.openxmlformats.org/officeDocument/2006/relationships/image" Target="media/image97.png"/><Relationship Id="rId141" Type="http://schemas.openxmlformats.org/officeDocument/2006/relationships/image" Target="media/image118.png"/><Relationship Id="rId7" Type="http://schemas.openxmlformats.org/officeDocument/2006/relationships/endnotes" Target="endnotes.xml"/><Relationship Id="rId71" Type="http://schemas.openxmlformats.org/officeDocument/2006/relationships/oleObject" Target="embeddings/oleObject4.bin"/><Relationship Id="rId92" Type="http://schemas.openxmlformats.org/officeDocument/2006/relationships/image" Target="media/image70.png"/><Relationship Id="rId162" Type="http://schemas.openxmlformats.org/officeDocument/2006/relationships/image" Target="media/image139.png"/><Relationship Id="rId183" Type="http://schemas.openxmlformats.org/officeDocument/2006/relationships/image" Target="media/image160.png"/><Relationship Id="rId2" Type="http://schemas.openxmlformats.org/officeDocument/2006/relationships/numbering" Target="numbering.xml"/><Relationship Id="rId29" Type="http://schemas.openxmlformats.org/officeDocument/2006/relationships/image" Target="media/image12.png"/><Relationship Id="rId24" Type="http://schemas.openxmlformats.org/officeDocument/2006/relationships/image" Target="media/image7.png"/><Relationship Id="rId40" Type="http://schemas.openxmlformats.org/officeDocument/2006/relationships/image" Target="media/image22.png"/><Relationship Id="rId45" Type="http://schemas.openxmlformats.org/officeDocument/2006/relationships/image" Target="media/image27.png"/><Relationship Id="rId66" Type="http://schemas.openxmlformats.org/officeDocument/2006/relationships/image" Target="media/image47.png"/><Relationship Id="rId87" Type="http://schemas.openxmlformats.org/officeDocument/2006/relationships/image" Target="media/image65.png"/><Relationship Id="rId110" Type="http://schemas.openxmlformats.org/officeDocument/2006/relationships/image" Target="media/image87.png"/><Relationship Id="rId115" Type="http://schemas.openxmlformats.org/officeDocument/2006/relationships/image" Target="media/image92.png"/><Relationship Id="rId131" Type="http://schemas.openxmlformats.org/officeDocument/2006/relationships/image" Target="media/image108.png"/><Relationship Id="rId136" Type="http://schemas.openxmlformats.org/officeDocument/2006/relationships/image" Target="media/image113.png"/><Relationship Id="rId157" Type="http://schemas.openxmlformats.org/officeDocument/2006/relationships/image" Target="media/image134.png"/><Relationship Id="rId178" Type="http://schemas.openxmlformats.org/officeDocument/2006/relationships/image" Target="media/image155.png"/><Relationship Id="rId61" Type="http://schemas.openxmlformats.org/officeDocument/2006/relationships/image" Target="media/image43.png"/><Relationship Id="rId82" Type="http://schemas.openxmlformats.org/officeDocument/2006/relationships/image" Target="media/image60.png"/><Relationship Id="rId152" Type="http://schemas.openxmlformats.org/officeDocument/2006/relationships/image" Target="media/image129.png"/><Relationship Id="rId173" Type="http://schemas.openxmlformats.org/officeDocument/2006/relationships/image" Target="media/image150.PNG"/><Relationship Id="rId194" Type="http://schemas.openxmlformats.org/officeDocument/2006/relationships/header" Target="header5.xml"/><Relationship Id="rId19" Type="http://schemas.openxmlformats.org/officeDocument/2006/relationships/comments" Target="comments.xml"/><Relationship Id="rId14" Type="http://schemas.openxmlformats.org/officeDocument/2006/relationships/header" Target="header3.xml"/><Relationship Id="rId30" Type="http://schemas.openxmlformats.org/officeDocument/2006/relationships/image" Target="media/image13.png"/><Relationship Id="rId35" Type="http://schemas.openxmlformats.org/officeDocument/2006/relationships/image" Target="media/image17.png"/><Relationship Id="rId56" Type="http://schemas.openxmlformats.org/officeDocument/2006/relationships/image" Target="media/image38.png"/><Relationship Id="rId77" Type="http://schemas.openxmlformats.org/officeDocument/2006/relationships/image" Target="media/image55.png"/><Relationship Id="rId100" Type="http://schemas.openxmlformats.org/officeDocument/2006/relationships/image" Target="media/image78.png"/><Relationship Id="rId105" Type="http://schemas.openxmlformats.org/officeDocument/2006/relationships/image" Target="media/image83.png"/><Relationship Id="rId126" Type="http://schemas.openxmlformats.org/officeDocument/2006/relationships/image" Target="media/image103.png"/><Relationship Id="rId147" Type="http://schemas.openxmlformats.org/officeDocument/2006/relationships/image" Target="media/image124.png"/><Relationship Id="rId168" Type="http://schemas.openxmlformats.org/officeDocument/2006/relationships/image" Target="media/image145.png"/><Relationship Id="rId8" Type="http://schemas.openxmlformats.org/officeDocument/2006/relationships/image" Target="media/image1.jpeg"/><Relationship Id="rId51" Type="http://schemas.openxmlformats.org/officeDocument/2006/relationships/image" Target="media/image33.png"/><Relationship Id="rId72" Type="http://schemas.openxmlformats.org/officeDocument/2006/relationships/image" Target="media/image50.png"/><Relationship Id="rId93" Type="http://schemas.openxmlformats.org/officeDocument/2006/relationships/image" Target="media/image71.png"/><Relationship Id="rId98" Type="http://schemas.openxmlformats.org/officeDocument/2006/relationships/image" Target="media/image76.png"/><Relationship Id="rId121" Type="http://schemas.openxmlformats.org/officeDocument/2006/relationships/image" Target="media/image98.png"/><Relationship Id="rId142" Type="http://schemas.openxmlformats.org/officeDocument/2006/relationships/image" Target="media/image119.png"/><Relationship Id="rId163" Type="http://schemas.openxmlformats.org/officeDocument/2006/relationships/image" Target="media/image140.png"/><Relationship Id="rId184" Type="http://schemas.openxmlformats.org/officeDocument/2006/relationships/oleObject" Target="embeddings/oleObject5.bin"/><Relationship Id="rId189" Type="http://schemas.openxmlformats.org/officeDocument/2006/relationships/image" Target="media/image163.png"/><Relationship Id="rId3" Type="http://schemas.openxmlformats.org/officeDocument/2006/relationships/styles" Target="styles.xml"/><Relationship Id="rId25" Type="http://schemas.openxmlformats.org/officeDocument/2006/relationships/image" Target="media/image8.png"/><Relationship Id="rId46" Type="http://schemas.openxmlformats.org/officeDocument/2006/relationships/image" Target="media/image28.png"/><Relationship Id="rId67" Type="http://schemas.openxmlformats.org/officeDocument/2006/relationships/oleObject" Target="embeddings/oleObject2.bin"/><Relationship Id="rId116" Type="http://schemas.openxmlformats.org/officeDocument/2006/relationships/image" Target="media/image93.png"/><Relationship Id="rId137" Type="http://schemas.openxmlformats.org/officeDocument/2006/relationships/image" Target="media/image114.png"/><Relationship Id="rId158" Type="http://schemas.openxmlformats.org/officeDocument/2006/relationships/image" Target="media/image135.png"/><Relationship Id="rId20" Type="http://schemas.microsoft.com/office/2011/relationships/commentsExtended" Target="commentsExtended.xml"/><Relationship Id="rId41" Type="http://schemas.openxmlformats.org/officeDocument/2006/relationships/image" Target="media/image23.png"/><Relationship Id="rId62" Type="http://schemas.openxmlformats.org/officeDocument/2006/relationships/image" Target="media/image44.png"/><Relationship Id="rId83" Type="http://schemas.openxmlformats.org/officeDocument/2006/relationships/image" Target="media/image61.png"/><Relationship Id="rId88" Type="http://schemas.openxmlformats.org/officeDocument/2006/relationships/image" Target="media/image66.png"/><Relationship Id="rId111" Type="http://schemas.openxmlformats.org/officeDocument/2006/relationships/image" Target="media/image88.png"/><Relationship Id="rId132" Type="http://schemas.openxmlformats.org/officeDocument/2006/relationships/image" Target="media/image109.png"/><Relationship Id="rId153" Type="http://schemas.openxmlformats.org/officeDocument/2006/relationships/image" Target="media/image130.png"/><Relationship Id="rId174" Type="http://schemas.openxmlformats.org/officeDocument/2006/relationships/image" Target="media/image151.png"/><Relationship Id="rId179" Type="http://schemas.openxmlformats.org/officeDocument/2006/relationships/image" Target="media/image156.png"/><Relationship Id="rId195" Type="http://schemas.openxmlformats.org/officeDocument/2006/relationships/header" Target="header6.xml"/><Relationship Id="rId190" Type="http://schemas.openxmlformats.org/officeDocument/2006/relationships/oleObject" Target="embeddings/oleObject8.bin"/><Relationship Id="rId15" Type="http://schemas.openxmlformats.org/officeDocument/2006/relationships/footer" Target="footer3.xml"/><Relationship Id="rId36" Type="http://schemas.openxmlformats.org/officeDocument/2006/relationships/image" Target="media/image18.png"/><Relationship Id="rId57" Type="http://schemas.openxmlformats.org/officeDocument/2006/relationships/image" Target="media/image39.png"/><Relationship Id="rId106" Type="http://schemas.openxmlformats.org/officeDocument/2006/relationships/image" Target="media/image84.png"/><Relationship Id="rId127" Type="http://schemas.openxmlformats.org/officeDocument/2006/relationships/image" Target="media/image104.png"/><Relationship Id="rId10" Type="http://schemas.openxmlformats.org/officeDocument/2006/relationships/header" Target="header1.xml"/><Relationship Id="rId31" Type="http://schemas.openxmlformats.org/officeDocument/2006/relationships/image" Target="media/image14.png"/><Relationship Id="rId52" Type="http://schemas.openxmlformats.org/officeDocument/2006/relationships/image" Target="media/image34.jpeg"/><Relationship Id="rId73" Type="http://schemas.openxmlformats.org/officeDocument/2006/relationships/image" Target="media/image51.png"/><Relationship Id="rId78" Type="http://schemas.openxmlformats.org/officeDocument/2006/relationships/image" Target="media/image56.png"/><Relationship Id="rId94" Type="http://schemas.openxmlformats.org/officeDocument/2006/relationships/image" Target="media/image72.png"/><Relationship Id="rId99" Type="http://schemas.openxmlformats.org/officeDocument/2006/relationships/image" Target="media/image77.png"/><Relationship Id="rId101" Type="http://schemas.openxmlformats.org/officeDocument/2006/relationships/image" Target="media/image79.png"/><Relationship Id="rId122" Type="http://schemas.openxmlformats.org/officeDocument/2006/relationships/image" Target="media/image99.png"/><Relationship Id="rId143" Type="http://schemas.openxmlformats.org/officeDocument/2006/relationships/image" Target="media/image120.png"/><Relationship Id="rId148" Type="http://schemas.openxmlformats.org/officeDocument/2006/relationships/image" Target="media/image125.png"/><Relationship Id="rId164" Type="http://schemas.openxmlformats.org/officeDocument/2006/relationships/image" Target="media/image141.png"/><Relationship Id="rId169" Type="http://schemas.openxmlformats.org/officeDocument/2006/relationships/image" Target="media/image146.png"/><Relationship Id="rId185" Type="http://schemas.openxmlformats.org/officeDocument/2006/relationships/image" Target="media/image161.png"/><Relationship Id="rId4" Type="http://schemas.openxmlformats.org/officeDocument/2006/relationships/settings" Target="settings.xml"/><Relationship Id="rId9" Type="http://schemas.openxmlformats.org/officeDocument/2006/relationships/image" Target="media/image2.emf"/><Relationship Id="rId180" Type="http://schemas.openxmlformats.org/officeDocument/2006/relationships/image" Target="media/image157.png"/><Relationship Id="rId26" Type="http://schemas.openxmlformats.org/officeDocument/2006/relationships/image" Target="media/image9.png"/><Relationship Id="rId47" Type="http://schemas.openxmlformats.org/officeDocument/2006/relationships/image" Target="media/image29.png"/><Relationship Id="rId68" Type="http://schemas.openxmlformats.org/officeDocument/2006/relationships/image" Target="media/image48.png"/><Relationship Id="rId89" Type="http://schemas.openxmlformats.org/officeDocument/2006/relationships/image" Target="media/image67.png"/><Relationship Id="rId112" Type="http://schemas.openxmlformats.org/officeDocument/2006/relationships/image" Target="media/image89.png"/><Relationship Id="rId133" Type="http://schemas.openxmlformats.org/officeDocument/2006/relationships/image" Target="media/image110.png"/><Relationship Id="rId154" Type="http://schemas.openxmlformats.org/officeDocument/2006/relationships/image" Target="media/image131.png"/><Relationship Id="rId175" Type="http://schemas.openxmlformats.org/officeDocument/2006/relationships/image" Target="media/image152.png"/><Relationship Id="rId196" Type="http://schemas.openxmlformats.org/officeDocument/2006/relationships/fontTable" Target="fontTable.xml"/><Relationship Id="rId16" Type="http://schemas.openxmlformats.org/officeDocument/2006/relationships/header" Target="header4.xml"/><Relationship Id="rId37" Type="http://schemas.openxmlformats.org/officeDocument/2006/relationships/image" Target="media/image19.png"/><Relationship Id="rId58" Type="http://schemas.openxmlformats.org/officeDocument/2006/relationships/image" Target="media/image40.png"/><Relationship Id="rId79" Type="http://schemas.openxmlformats.org/officeDocument/2006/relationships/image" Target="media/image57.png"/><Relationship Id="rId102" Type="http://schemas.openxmlformats.org/officeDocument/2006/relationships/image" Target="media/image80.png"/><Relationship Id="rId123" Type="http://schemas.openxmlformats.org/officeDocument/2006/relationships/image" Target="media/image100.png"/><Relationship Id="rId144" Type="http://schemas.openxmlformats.org/officeDocument/2006/relationships/image" Target="media/image121.png"/><Relationship Id="rId90" Type="http://schemas.openxmlformats.org/officeDocument/2006/relationships/image" Target="media/image68.png"/><Relationship Id="rId165" Type="http://schemas.openxmlformats.org/officeDocument/2006/relationships/image" Target="media/image142.PNG"/><Relationship Id="rId186" Type="http://schemas.openxmlformats.org/officeDocument/2006/relationships/oleObject" Target="embeddings/oleObject6.bin"/><Relationship Id="rId27" Type="http://schemas.openxmlformats.org/officeDocument/2006/relationships/image" Target="media/image10.png"/><Relationship Id="rId48" Type="http://schemas.openxmlformats.org/officeDocument/2006/relationships/image" Target="media/image30.png"/><Relationship Id="rId69" Type="http://schemas.openxmlformats.org/officeDocument/2006/relationships/oleObject" Target="embeddings/oleObject3.bin"/><Relationship Id="rId113" Type="http://schemas.openxmlformats.org/officeDocument/2006/relationships/image" Target="media/image90.png"/><Relationship Id="rId134" Type="http://schemas.openxmlformats.org/officeDocument/2006/relationships/image" Target="media/image111.png"/><Relationship Id="rId80" Type="http://schemas.openxmlformats.org/officeDocument/2006/relationships/image" Target="media/image58.png"/><Relationship Id="rId155" Type="http://schemas.openxmlformats.org/officeDocument/2006/relationships/image" Target="media/image132.png"/><Relationship Id="rId176" Type="http://schemas.openxmlformats.org/officeDocument/2006/relationships/image" Target="media/image153.png"/><Relationship Id="rId197" Type="http://schemas.microsoft.com/office/2011/relationships/people" Target="people.xml"/><Relationship Id="rId17" Type="http://schemas.openxmlformats.org/officeDocument/2006/relationships/footer" Target="footer4.xml"/><Relationship Id="rId38" Type="http://schemas.openxmlformats.org/officeDocument/2006/relationships/image" Target="media/image20.png"/><Relationship Id="rId59" Type="http://schemas.openxmlformats.org/officeDocument/2006/relationships/image" Target="media/image41.png"/><Relationship Id="rId103" Type="http://schemas.openxmlformats.org/officeDocument/2006/relationships/image" Target="media/image81.png"/><Relationship Id="rId124" Type="http://schemas.openxmlformats.org/officeDocument/2006/relationships/image" Target="media/image101.png"/><Relationship Id="rId70" Type="http://schemas.openxmlformats.org/officeDocument/2006/relationships/image" Target="media/image49.png"/><Relationship Id="rId91" Type="http://schemas.openxmlformats.org/officeDocument/2006/relationships/image" Target="media/image69.png"/><Relationship Id="rId145" Type="http://schemas.openxmlformats.org/officeDocument/2006/relationships/image" Target="media/image122.png"/><Relationship Id="rId166" Type="http://schemas.openxmlformats.org/officeDocument/2006/relationships/image" Target="media/image143.PNG"/><Relationship Id="rId187" Type="http://schemas.openxmlformats.org/officeDocument/2006/relationships/image" Target="media/image162.png"/><Relationship Id="rId1" Type="http://schemas.openxmlformats.org/officeDocument/2006/relationships/customXml" Target="../customXml/item1.xml"/><Relationship Id="rId28" Type="http://schemas.openxmlformats.org/officeDocument/2006/relationships/image" Target="media/image11.png"/><Relationship Id="rId49" Type="http://schemas.openxmlformats.org/officeDocument/2006/relationships/image" Target="media/image31.png"/><Relationship Id="rId114" Type="http://schemas.openxmlformats.org/officeDocument/2006/relationships/image" Target="media/image91.png"/><Relationship Id="rId60" Type="http://schemas.openxmlformats.org/officeDocument/2006/relationships/image" Target="media/image42.png"/><Relationship Id="rId81" Type="http://schemas.openxmlformats.org/officeDocument/2006/relationships/image" Target="media/image59.png"/><Relationship Id="rId135" Type="http://schemas.openxmlformats.org/officeDocument/2006/relationships/image" Target="media/image112.png"/><Relationship Id="rId156" Type="http://schemas.openxmlformats.org/officeDocument/2006/relationships/image" Target="media/image133.png"/><Relationship Id="rId177" Type="http://schemas.openxmlformats.org/officeDocument/2006/relationships/image" Target="media/image154.png"/><Relationship Id="rId198" Type="http://schemas.openxmlformats.org/officeDocument/2006/relationships/theme" Target="theme/theme1.xml"/><Relationship Id="rId18" Type="http://schemas.openxmlformats.org/officeDocument/2006/relationships/image" Target="media/image4.png"/><Relationship Id="rId39" Type="http://schemas.openxmlformats.org/officeDocument/2006/relationships/image" Target="media/image21.png"/><Relationship Id="rId50" Type="http://schemas.openxmlformats.org/officeDocument/2006/relationships/image" Target="media/image32.png"/><Relationship Id="rId104" Type="http://schemas.openxmlformats.org/officeDocument/2006/relationships/image" Target="media/image82.png"/><Relationship Id="rId125" Type="http://schemas.openxmlformats.org/officeDocument/2006/relationships/image" Target="media/image102.png"/><Relationship Id="rId146" Type="http://schemas.openxmlformats.org/officeDocument/2006/relationships/image" Target="media/image123.png"/><Relationship Id="rId167" Type="http://schemas.openxmlformats.org/officeDocument/2006/relationships/image" Target="media/image144.png"/><Relationship Id="rId188" Type="http://schemas.openxmlformats.org/officeDocument/2006/relationships/oleObject" Target="embeddings/oleObject7.bin"/></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4.xml.rels><?xml version="1.0" encoding="UTF-8" standalone="yes"?>
<Relationships xmlns="http://schemas.openxmlformats.org/package/2006/relationships"><Relationship Id="rId1" Type="http://schemas.openxmlformats.org/officeDocument/2006/relationships/image" Target="media/image3.jpeg"/></Relationships>
</file>

<file path=word/_rels/header5.xml.rels><?xml version="1.0" encoding="UTF-8" standalone="yes"?>
<Relationships xmlns="http://schemas.openxmlformats.org/package/2006/relationships"><Relationship Id="rId1" Type="http://schemas.openxmlformats.org/officeDocument/2006/relationships/image" Target="media/image3.jpeg"/></Relationships>
</file>

<file path=word/_rels/header6.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D61E79-96BB-4246-B1BA-EAA08E4B89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579</TotalTime>
  <Pages>105</Pages>
  <Words>12024</Words>
  <Characters>68539</Characters>
  <Application>Microsoft Office Word</Application>
  <DocSecurity>0</DocSecurity>
  <Lines>571</Lines>
  <Paragraphs>160</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80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cp:lastModifiedBy>Pavan Rasquinha</cp:lastModifiedBy>
  <cp:revision>1039</cp:revision>
  <cp:lastPrinted>2019-10-07T19:36:00Z</cp:lastPrinted>
  <dcterms:created xsi:type="dcterms:W3CDTF">2019-09-27T13:11:00Z</dcterms:created>
  <dcterms:modified xsi:type="dcterms:W3CDTF">2020-04-15T14:22:00Z</dcterms:modified>
</cp:coreProperties>
</file>